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057712" w14:textId="77777777" w:rsidR="00ED7EED" w:rsidRPr="00B63B14" w:rsidRDefault="00ED7EED" w:rsidP="000441D3">
      <w:pPr>
        <w:pStyle w:val="BodyCopy"/>
      </w:pPr>
      <w:r w:rsidRPr="00B63B14">
        <w:drawing>
          <wp:inline distT="0" distB="0" distL="0" distR="0" wp14:anchorId="5DC0E965" wp14:editId="4CC6B7C9">
            <wp:extent cx="1270800" cy="900000"/>
            <wp:effectExtent l="0" t="0" r="5715" b="0"/>
            <wp:docPr id="328522579" name="Picture 328522579" descr="Australia Award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int_quality_logo_navy_low_res.jpg"/>
                    <pic:cNvPicPr/>
                  </pic:nvPicPr>
                  <pic:blipFill rotWithShape="1">
                    <a:blip r:embed="rId8" cstate="print">
                      <a:extLst>
                        <a:ext uri="{28A0092B-C50C-407E-A947-70E740481C1C}">
                          <a14:useLocalDpi xmlns:a14="http://schemas.microsoft.com/office/drawing/2010/main" val="0"/>
                        </a:ext>
                      </a:extLst>
                    </a:blip>
                    <a:srcRect/>
                    <a:stretch/>
                  </pic:blipFill>
                  <pic:spPr bwMode="auto">
                    <a:xfrm>
                      <a:off x="0" y="0"/>
                      <a:ext cx="1270800" cy="900000"/>
                    </a:xfrm>
                    <a:prstGeom prst="rect">
                      <a:avLst/>
                    </a:prstGeom>
                    <a:ln>
                      <a:noFill/>
                    </a:ln>
                    <a:extLst>
                      <a:ext uri="{53640926-AAD7-44D8-BBD7-CCE9431645EC}">
                        <a14:shadowObscured xmlns:a14="http://schemas.microsoft.com/office/drawing/2010/main"/>
                      </a:ext>
                    </a:extLst>
                  </pic:spPr>
                </pic:pic>
              </a:graphicData>
            </a:graphic>
          </wp:inline>
        </w:drawing>
      </w:r>
    </w:p>
    <w:p w14:paraId="46B5B120" w14:textId="77777777" w:rsidR="00ED7EED" w:rsidRPr="00B63B14" w:rsidRDefault="00ED7EED" w:rsidP="00407F8E">
      <w:pPr>
        <w:pStyle w:val="CoverPageTitle"/>
      </w:pPr>
      <w:r w:rsidRPr="00B63B14">
        <w:t>Australia Awards Global Tracer Facility</w:t>
      </w:r>
    </w:p>
    <w:p w14:paraId="4358EC52" w14:textId="77777777" w:rsidR="00ED7EED" w:rsidRPr="00B63B14" w:rsidRDefault="00ED7EED" w:rsidP="00407F8E">
      <w:pPr>
        <w:pStyle w:val="CoverPageSubTitle"/>
      </w:pPr>
      <w:r w:rsidRPr="00B63B14">
        <w:t>Global Tracer Survey 2022</w:t>
      </w:r>
      <w:r w:rsidRPr="00B63B14">
        <w:br/>
      </w:r>
      <w:r w:rsidRPr="00C53283">
        <w:t>Nepal</w:t>
      </w:r>
      <w:r w:rsidRPr="00B63B14">
        <w:t xml:space="preserve"> Country Report</w:t>
      </w:r>
    </w:p>
    <w:p w14:paraId="456EDB82" w14:textId="77777777" w:rsidR="00ED7EED" w:rsidRPr="00B63B14" w:rsidRDefault="00ED7EED" w:rsidP="000441D3">
      <w:pPr>
        <w:pStyle w:val="BodyCopy"/>
      </w:pPr>
    </w:p>
    <w:p w14:paraId="48E7DC46" w14:textId="77777777" w:rsidR="00ED7EED" w:rsidRPr="00B63B14" w:rsidRDefault="00ED7EED" w:rsidP="000441D3">
      <w:pPr>
        <w:pStyle w:val="BodyCopy"/>
        <w:sectPr w:rsidR="00ED7EED" w:rsidRPr="00B63B14" w:rsidSect="00ED7EED">
          <w:footerReference w:type="even" r:id="rId9"/>
          <w:pgSz w:w="11906" w:h="16838"/>
          <w:pgMar w:top="1418" w:right="1418" w:bottom="1418" w:left="1418" w:header="709" w:footer="709" w:gutter="0"/>
          <w:pgNumType w:start="1"/>
          <w:cols w:space="708"/>
          <w:titlePg/>
          <w:docGrid w:linePitch="360"/>
        </w:sectPr>
      </w:pPr>
    </w:p>
    <w:p w14:paraId="01FA3F4D" w14:textId="6C2F4BF1" w:rsidR="00ED7EED" w:rsidRPr="00B63B14" w:rsidRDefault="00ED7EED" w:rsidP="00407F8E">
      <w:pPr>
        <w:pStyle w:val="Heading1"/>
      </w:pPr>
      <w:r w:rsidRPr="00B63B14">
        <w:lastRenderedPageBreak/>
        <w:t xml:space="preserve">Outcomes Summary </w:t>
      </w:r>
    </w:p>
    <w:p w14:paraId="785B2697" w14:textId="77777777" w:rsidR="00ED7EED" w:rsidRPr="00B63B14" w:rsidRDefault="00ED7EED" w:rsidP="00DB08F4">
      <w:pPr>
        <w:pStyle w:val="BodyCopy"/>
      </w:pPr>
      <w:r w:rsidRPr="00B63B14">
        <w:t xml:space="preserve">This country report details the responses of alumni from </w:t>
      </w:r>
      <w:r w:rsidRPr="00C53283">
        <w:rPr>
          <w:b/>
        </w:rPr>
        <w:t>Nepal</w:t>
      </w:r>
      <w:r w:rsidRPr="00B63B14">
        <w:rPr>
          <w:b/>
        </w:rPr>
        <w:t xml:space="preserve"> </w:t>
      </w:r>
      <w:r w:rsidRPr="00B63B14">
        <w:t xml:space="preserve">to the Australia Awards Global Tracer Facility’s 2022 </w:t>
      </w:r>
      <w:r w:rsidRPr="00B63B14">
        <w:rPr>
          <w:b/>
        </w:rPr>
        <w:t>Global</w:t>
      </w:r>
      <w:r w:rsidRPr="00B63B14">
        <w:t xml:space="preserve"> </w:t>
      </w:r>
      <w:r w:rsidRPr="00B63B14">
        <w:rPr>
          <w:b/>
        </w:rPr>
        <w:t>Tracer Survey</w:t>
      </w:r>
      <w:r w:rsidRPr="00B63B14">
        <w:t xml:space="preserve">. The Global Tracer Survey was conducted in November and December 2022. </w:t>
      </w:r>
    </w:p>
    <w:p w14:paraId="5BE462D8" w14:textId="713B78C7" w:rsidR="00ED7EED" w:rsidRPr="00B63B14" w:rsidRDefault="00ED7EED" w:rsidP="00DB08F4">
      <w:pPr>
        <w:pStyle w:val="BodyCopy"/>
      </w:pPr>
      <w:r w:rsidRPr="00B63B14">
        <w:t>Alumni were asked a range of questions via an online survey, focussed on exploring the long-term outcomes of the Australia Awards. In total 5,116 alumni from more than 108 different countries participated in the survey. A 2</w:t>
      </w:r>
      <w:r w:rsidR="00E92B27">
        <w:t>4</w:t>
      </w:r>
      <w:r w:rsidRPr="00B63B14">
        <w:t xml:space="preserve">% response rate was achieved globally. </w:t>
      </w:r>
      <w:r w:rsidRPr="00B63B14">
        <w:rPr>
          <w:b/>
        </w:rPr>
        <w:t xml:space="preserve">This report focuses on the response data of alumni from </w:t>
      </w:r>
      <w:r w:rsidRPr="00C53283">
        <w:rPr>
          <w:b/>
        </w:rPr>
        <w:t>Nepal</w:t>
      </w:r>
      <w:r w:rsidRPr="00B63B14">
        <w:t>.</w:t>
      </w:r>
    </w:p>
    <w:p w14:paraId="63B0F047" w14:textId="77777777" w:rsidR="00ED7EED" w:rsidRPr="00B63B14" w:rsidRDefault="00ED7EED" w:rsidP="00DB08F4">
      <w:pPr>
        <w:pStyle w:val="BodyCopy"/>
      </w:pPr>
      <w:r w:rsidRPr="00B63B14">
        <w:t xml:space="preserve">The summary text below provides insight into alumni responses in relation to the Australia Awards </w:t>
      </w:r>
      <w:hyperlink r:id="rId10" w:anchor="monitoring-and-evaluation-framework" w:history="1">
        <w:r w:rsidRPr="00B63B14">
          <w:rPr>
            <w:rStyle w:val="Hyperlink"/>
          </w:rPr>
          <w:t>Program Outcomes</w:t>
        </w:r>
      </w:hyperlink>
      <w:r w:rsidRPr="00B63B14">
        <w:t xml:space="preserve">. In addition to the summary below, the report contains detailed tables with data aligned to the </w:t>
      </w:r>
      <w:hyperlink r:id="rId11" w:history="1">
        <w:r w:rsidRPr="00B63B14">
          <w:rPr>
            <w:rStyle w:val="Hyperlink"/>
          </w:rPr>
          <w:t>Global Performance Targets</w:t>
        </w:r>
      </w:hyperlink>
      <w:r w:rsidRPr="00B63B14">
        <w:t xml:space="preserve">. These data tables are intended for country programs to be able to use as a resource for reporting of their </w:t>
      </w:r>
      <w:r w:rsidRPr="00B63B14">
        <w:rPr>
          <w:b/>
          <w:bCs/>
        </w:rPr>
        <w:t>Core Country Program Indicators</w:t>
      </w:r>
      <w:r w:rsidRPr="00B63B14">
        <w:t xml:space="preserve">. </w:t>
      </w:r>
    </w:p>
    <w:p w14:paraId="55EFD96F" w14:textId="77777777" w:rsidR="002D1A01" w:rsidRPr="00B63B14" w:rsidRDefault="002D1A01" w:rsidP="002D1A01">
      <w:pPr>
        <w:pStyle w:val="BodyCopy"/>
      </w:pPr>
      <w:r w:rsidRPr="00B63B14">
        <w:t>For</w:t>
      </w:r>
      <w:r w:rsidRPr="00B63B14">
        <w:rPr>
          <w:b/>
        </w:rPr>
        <w:t xml:space="preserve"> </w:t>
      </w:r>
      <w:r w:rsidRPr="00AF1D62">
        <w:rPr>
          <w:b/>
        </w:rPr>
        <w:t>Nepal</w:t>
      </w:r>
      <w:r w:rsidRPr="00B63B14">
        <w:t xml:space="preserve">, there were </w:t>
      </w:r>
      <w:r w:rsidRPr="00AF1D62">
        <w:t>510</w:t>
      </w:r>
      <w:r>
        <w:t xml:space="preserve"> </w:t>
      </w:r>
      <w:r w:rsidRPr="00B63B14">
        <w:t xml:space="preserve">alumni included in the target population. Responses were received from </w:t>
      </w:r>
      <w:r w:rsidRPr="00AF1D62">
        <w:t>147</w:t>
      </w:r>
      <w:r w:rsidRPr="00B63B14">
        <w:t xml:space="preserve">, a </w:t>
      </w:r>
      <w:r w:rsidRPr="00B63B14">
        <w:rPr>
          <w:b/>
        </w:rPr>
        <w:t xml:space="preserve">response rate of </w:t>
      </w:r>
      <w:r w:rsidRPr="00AF1D62">
        <w:rPr>
          <w:b/>
        </w:rPr>
        <w:t>28.8%</w:t>
      </w:r>
      <w:r w:rsidRPr="00B63B14">
        <w:t xml:space="preserve">. Of those who responded, </w:t>
      </w:r>
      <w:r w:rsidRPr="00AF1D62">
        <w:t>33%</w:t>
      </w:r>
      <w:r w:rsidRPr="00B63B14">
        <w:t xml:space="preserve"> were women</w:t>
      </w:r>
      <w:r>
        <w:t xml:space="preserve"> and</w:t>
      </w:r>
      <w:r w:rsidRPr="00B63B14">
        <w:t xml:space="preserve"> </w:t>
      </w:r>
      <w:r w:rsidRPr="00AF1D62">
        <w:t>5%</w:t>
      </w:r>
      <w:r w:rsidRPr="00B63B14">
        <w:t xml:space="preserve"> identify as having a disability. A total of </w:t>
      </w:r>
      <w:r w:rsidRPr="00AF1D62">
        <w:t>18%</w:t>
      </w:r>
      <w:r w:rsidRPr="00B63B14">
        <w:t xml:space="preserve"> of these alumni hold a leadership role in their community and of those alumni employed, </w:t>
      </w:r>
      <w:r w:rsidRPr="00AF1D62">
        <w:t>66%</w:t>
      </w:r>
      <w:r w:rsidRPr="00B63B14">
        <w:t xml:space="preserve"> indicated that they hold a formal leadership role in their work.</w:t>
      </w:r>
    </w:p>
    <w:p w14:paraId="68E4742A" w14:textId="77777777" w:rsidR="00ED7EED" w:rsidRPr="00B63B14" w:rsidRDefault="00ED7EED" w:rsidP="00DB08F4">
      <w:pPr>
        <w:pStyle w:val="BodyCopy"/>
      </w:pPr>
      <w:r w:rsidRPr="00B63B14">
        <w:t>The survey data provide a valuable quantitative insight into alumni use of knowledge and skills, development of networks and contribution to cooperation with Australia. The responses also offer rich examples from alumni of the types of contributions they are making, the way in which they are using their award, and the things that help and hinder them in reaching their potential.</w:t>
      </w:r>
    </w:p>
    <w:p w14:paraId="1F496041" w14:textId="77777777" w:rsidR="00ED7EED" w:rsidRPr="00B63B14" w:rsidRDefault="00ED7EED" w:rsidP="00DB08F4">
      <w:pPr>
        <w:pStyle w:val="BodyCopy"/>
      </w:pPr>
      <w:r w:rsidRPr="00B63B14">
        <w:t>The goal of the Australia Awards is ‘to support partner countries to achieve their development goals through education and knowledge transfer and to build enduring relationships with Australia that advance mutual interests’.</w:t>
      </w:r>
      <w:r w:rsidRPr="00B63B14">
        <w:rPr>
          <w:rStyle w:val="FootnoteReference"/>
        </w:rPr>
        <w:footnoteReference w:id="2"/>
      </w:r>
      <w:r w:rsidRPr="00B63B14">
        <w:t xml:space="preserve"> The results of this survey are shown in this report with reference to the long-term program outcomes of the Australia Awards. the following summary offers findings based on the responses of alumni from </w:t>
      </w:r>
      <w:r w:rsidRPr="00C53283">
        <w:t>Nepal</w:t>
      </w:r>
      <w:r w:rsidRPr="00B63B14">
        <w:t>. Further findings are included in the infographic following this summary.</w:t>
      </w:r>
    </w:p>
    <w:p w14:paraId="5CFE4DCA" w14:textId="77777777" w:rsidR="00ED7EED" w:rsidRPr="00B63B14" w:rsidRDefault="00ED7EED" w:rsidP="00DB08F4">
      <w:pPr>
        <w:pStyle w:val="BodyCopy"/>
      </w:pPr>
      <w:r w:rsidRPr="00B63B14">
        <w:rPr>
          <w:b/>
        </w:rPr>
        <w:t>Program Outcome 1:</w:t>
      </w:r>
      <w:r w:rsidRPr="00B63B14">
        <w:t xml:space="preserve"> </w:t>
      </w:r>
      <w:r w:rsidRPr="00B63B14">
        <w:rPr>
          <w:i/>
        </w:rPr>
        <w:t>Alumni use their skills, knowledge and networks to contribute to sustainable development</w:t>
      </w:r>
      <w:r w:rsidRPr="00B63B14">
        <w:t>.</w:t>
      </w:r>
    </w:p>
    <w:p w14:paraId="22FB36B8" w14:textId="0B3400A3" w:rsidR="00ED7EED" w:rsidRPr="00B63B14" w:rsidRDefault="00ED7EED" w:rsidP="00DB08F4">
      <w:pPr>
        <w:pStyle w:val="BodyCopy"/>
      </w:pPr>
      <w:r w:rsidRPr="00C53283">
        <w:t>Most</w:t>
      </w:r>
      <w:r w:rsidRPr="00B63B14">
        <w:t xml:space="preserve"> alumni from </w:t>
      </w:r>
      <w:r w:rsidRPr="00C53283">
        <w:rPr>
          <w:b/>
        </w:rPr>
        <w:t>Nepal</w:t>
      </w:r>
      <w:r w:rsidRPr="00B63B14">
        <w:rPr>
          <w:b/>
        </w:rPr>
        <w:t xml:space="preserve"> </w:t>
      </w:r>
      <w:r w:rsidRPr="00B63B14">
        <w:t>(</w:t>
      </w:r>
      <w:r w:rsidRPr="00C53283">
        <w:t>9</w:t>
      </w:r>
      <w:r w:rsidR="00AD0BCF">
        <w:t>4</w:t>
      </w:r>
      <w:r w:rsidRPr="00C53283">
        <w:t>%</w:t>
      </w:r>
      <w:r w:rsidRPr="00B63B14">
        <w:t xml:space="preserve">) indicated they have </w:t>
      </w:r>
      <w:r w:rsidRPr="00B63B14">
        <w:rPr>
          <w:b/>
        </w:rPr>
        <w:t>passed on their skills and knowledge</w:t>
      </w:r>
      <w:r w:rsidRPr="00B63B14">
        <w:t xml:space="preserve"> to their colleagues and </w:t>
      </w:r>
      <w:r w:rsidRPr="00C53283">
        <w:t>99%</w:t>
      </w:r>
      <w:r w:rsidRPr="00B63B14">
        <w:t xml:space="preserve"> indicate that they have improved the organisations they work on since return from their award.</w:t>
      </w:r>
    </w:p>
    <w:p w14:paraId="1A6EFFBF" w14:textId="77777777" w:rsidR="00ED7EED" w:rsidRPr="00B63B14" w:rsidRDefault="00ED7EED" w:rsidP="00DB08F4">
      <w:pPr>
        <w:pStyle w:val="BodyCopy"/>
      </w:pPr>
      <w:r w:rsidRPr="00B63B14">
        <w:lastRenderedPageBreak/>
        <w:t xml:space="preserve">Furthermore, alumni are using their new knowledge and skills to </w:t>
      </w:r>
      <w:r w:rsidRPr="00B63B14">
        <w:rPr>
          <w:b/>
        </w:rPr>
        <w:t>improve their communities</w:t>
      </w:r>
      <w:r w:rsidRPr="00B63B14">
        <w:t xml:space="preserve"> (</w:t>
      </w:r>
      <w:r w:rsidRPr="00C53283">
        <w:t>88%</w:t>
      </w:r>
      <w:r w:rsidRPr="00B63B14">
        <w:t xml:space="preserve">), contribute at a </w:t>
      </w:r>
      <w:r w:rsidRPr="00B63B14">
        <w:rPr>
          <w:b/>
        </w:rPr>
        <w:t>national level</w:t>
      </w:r>
      <w:r w:rsidRPr="00B63B14">
        <w:t xml:space="preserve"> (</w:t>
      </w:r>
      <w:r w:rsidRPr="00C53283">
        <w:t>87%</w:t>
      </w:r>
      <w:r w:rsidRPr="00B63B14">
        <w:t>) and make contributions at a regional or</w:t>
      </w:r>
      <w:r w:rsidRPr="00B63B14">
        <w:rPr>
          <w:b/>
        </w:rPr>
        <w:t xml:space="preserve"> global level</w:t>
      </w:r>
      <w:r w:rsidRPr="00B63B14">
        <w:t xml:space="preserve"> (</w:t>
      </w:r>
      <w:r w:rsidRPr="00C53283">
        <w:t>76%</w:t>
      </w:r>
      <w:r w:rsidRPr="00B63B14">
        <w:t>).</w:t>
      </w:r>
    </w:p>
    <w:p w14:paraId="2F560021" w14:textId="77777777" w:rsidR="00ED7EED" w:rsidRPr="00B63B14" w:rsidRDefault="00ED7EED" w:rsidP="00DB08F4">
      <w:pPr>
        <w:pStyle w:val="BodyCopy"/>
      </w:pPr>
      <w:r w:rsidRPr="00B63B14">
        <w:rPr>
          <w:b/>
        </w:rPr>
        <w:t>Program Outcome 2:</w:t>
      </w:r>
      <w:r w:rsidRPr="00B63B14">
        <w:t xml:space="preserve"> </w:t>
      </w:r>
      <w:r w:rsidRPr="00B63B14">
        <w:rPr>
          <w:i/>
        </w:rPr>
        <w:t>Alumni contribute to cooperation between Australia and partner countries</w:t>
      </w:r>
      <w:r w:rsidRPr="00B63B14">
        <w:t>.</w:t>
      </w:r>
    </w:p>
    <w:p w14:paraId="114FBF3E" w14:textId="77777777" w:rsidR="00ED7EED" w:rsidRPr="00B63B14" w:rsidRDefault="00ED7EED" w:rsidP="00DB08F4">
      <w:pPr>
        <w:pStyle w:val="BodyCopy"/>
      </w:pPr>
      <w:r w:rsidRPr="00C53283">
        <w:t>27%</w:t>
      </w:r>
      <w:r w:rsidRPr="00B63B14">
        <w:t xml:space="preserve"> of alumni from </w:t>
      </w:r>
      <w:r w:rsidRPr="00C53283">
        <w:rPr>
          <w:b/>
        </w:rPr>
        <w:t>Nepal</w:t>
      </w:r>
      <w:r w:rsidRPr="00B63B14">
        <w:rPr>
          <w:b/>
        </w:rPr>
        <w:t xml:space="preserve"> </w:t>
      </w:r>
      <w:r w:rsidRPr="00B63B14">
        <w:t xml:space="preserve">have maintained frequent contact with other scholarship/Australia Awards alumni, while </w:t>
      </w:r>
      <w:r w:rsidRPr="00C53283">
        <w:t>11%</w:t>
      </w:r>
      <w:r w:rsidRPr="00B63B14">
        <w:t xml:space="preserve"> are in frequent contact with Australian students/alumni.</w:t>
      </w:r>
    </w:p>
    <w:p w14:paraId="3B686B6A" w14:textId="331EAEB4" w:rsidR="00ED7EED" w:rsidRPr="00B63B14" w:rsidRDefault="00ED7EED" w:rsidP="00DB08F4">
      <w:pPr>
        <w:pStyle w:val="BodyCopy"/>
      </w:pPr>
      <w:r w:rsidRPr="00B63B14">
        <w:t xml:space="preserve">Of those responding to the Global Survey, </w:t>
      </w:r>
      <w:r w:rsidRPr="00C53283">
        <w:t>13%</w:t>
      </w:r>
      <w:r w:rsidR="004E0A85">
        <w:t xml:space="preserve"> </w:t>
      </w:r>
      <w:r w:rsidRPr="00B63B14">
        <w:t xml:space="preserve">have frequent contact with the lecturers/academics from their host institution, and </w:t>
      </w:r>
      <w:r w:rsidR="00AF5846">
        <w:t>25</w:t>
      </w:r>
      <w:r w:rsidRPr="00C53283">
        <w:t>%</w:t>
      </w:r>
      <w:r w:rsidRPr="00B63B14">
        <w:t xml:space="preserve"> with Australian Embassies, High Commissions or Consulates, or with their local Australia Awards office.</w:t>
      </w:r>
    </w:p>
    <w:p w14:paraId="2FED9CB2" w14:textId="77777777" w:rsidR="00ED7EED" w:rsidRPr="00B63B14" w:rsidRDefault="00ED7EED" w:rsidP="002E4C5D">
      <w:pPr>
        <w:pStyle w:val="BodyCopy"/>
      </w:pPr>
      <w:r w:rsidRPr="00C53283">
        <w:t>74%</w:t>
      </w:r>
      <w:r w:rsidRPr="00B63B14">
        <w:t xml:space="preserve"> of alumni from </w:t>
      </w:r>
      <w:r w:rsidRPr="00C53283">
        <w:rPr>
          <w:b/>
          <w:bCs/>
        </w:rPr>
        <w:t>Nepal</w:t>
      </w:r>
      <w:r w:rsidRPr="00B63B14">
        <w:rPr>
          <w:b/>
          <w:bCs/>
        </w:rPr>
        <w:t xml:space="preserve"> </w:t>
      </w:r>
      <w:r w:rsidRPr="00B63B14">
        <w:t>indicated they have developed a professional partnership with Australians or Australian organisations since returning from award.</w:t>
      </w:r>
    </w:p>
    <w:p w14:paraId="49A134AD" w14:textId="77777777" w:rsidR="00ED7EED" w:rsidRPr="00B63B14" w:rsidRDefault="00ED7EED" w:rsidP="00DB08F4">
      <w:pPr>
        <w:pStyle w:val="BodyCopy"/>
      </w:pPr>
      <w:r w:rsidRPr="00B63B14">
        <w:rPr>
          <w:b/>
          <w:bCs/>
        </w:rPr>
        <w:t>Support for returning home</w:t>
      </w:r>
    </w:p>
    <w:p w14:paraId="486EACC9" w14:textId="77777777" w:rsidR="00ED7EED" w:rsidRPr="00B63B14" w:rsidRDefault="00ED7EED" w:rsidP="00DB08F4">
      <w:pPr>
        <w:pStyle w:val="BodyCopy"/>
      </w:pPr>
      <w:r w:rsidRPr="00B63B14">
        <w:t xml:space="preserve">This Global Tracer Survey included a new focus on alumni reintegration and support on returning home. For alumni from </w:t>
      </w:r>
      <w:r w:rsidRPr="00C53283">
        <w:rPr>
          <w:b/>
          <w:bCs/>
        </w:rPr>
        <w:t>Nepal</w:t>
      </w:r>
      <w:r w:rsidRPr="00B63B14">
        <w:t xml:space="preserve">, </w:t>
      </w:r>
      <w:r w:rsidRPr="00C53283">
        <w:t>28%</w:t>
      </w:r>
      <w:r w:rsidRPr="00B63B14">
        <w:t xml:space="preserve"> indicated that they had participated in a reintegration-type program as part of their return from award. Of those who participated in a program, </w:t>
      </w:r>
      <w:r w:rsidRPr="00C53283">
        <w:t>58%</w:t>
      </w:r>
      <w:r w:rsidRPr="00B63B14">
        <w:t xml:space="preserve"> said this program was provided by the local Australia Awards Program, and </w:t>
      </w:r>
      <w:r w:rsidRPr="00C53283">
        <w:t>22%</w:t>
      </w:r>
      <w:r w:rsidRPr="00B63B14">
        <w:t xml:space="preserve"> indicated it was provided by the Australian High Commission or Embassy.</w:t>
      </w:r>
    </w:p>
    <w:p w14:paraId="58E76FFD" w14:textId="77777777" w:rsidR="00ED7EED" w:rsidRPr="00B63B14" w:rsidRDefault="00ED7EED" w:rsidP="00DB08F4">
      <w:pPr>
        <w:pStyle w:val="BodyCopy"/>
      </w:pPr>
      <w:r w:rsidRPr="00B63B14">
        <w:t xml:space="preserve">In addition to this Outcomes Summary, this report includes an infographic as well as data tables including the detail of respondents from </w:t>
      </w:r>
      <w:r w:rsidRPr="00C53283">
        <w:rPr>
          <w:b/>
        </w:rPr>
        <w:t>Nepal</w:t>
      </w:r>
      <w:r w:rsidRPr="00B63B14">
        <w:rPr>
          <w:b/>
        </w:rPr>
        <w:t xml:space="preserve"> </w:t>
      </w:r>
      <w:r w:rsidRPr="00B63B14">
        <w:t>to the Global Tracer Survey. As noted earlier, the data tables correspond to the Australia Awards Global Performance Targets, they include benchmark data from the entire survey response population.</w:t>
      </w:r>
    </w:p>
    <w:p w14:paraId="41C01600" w14:textId="77777777" w:rsidR="00ED7EED" w:rsidRPr="00B63B14" w:rsidRDefault="00ED7EED" w:rsidP="00D85C07">
      <w:pPr>
        <w:pStyle w:val="BodyCopy"/>
      </w:pPr>
      <w:r w:rsidRPr="00B63B14">
        <w:t xml:space="preserve">For further information about the Australia Awards Global Tracer Facility and the full Global Tracer Survey 2022 Report, please visit the website: </w:t>
      </w:r>
      <w:hyperlink r:id="rId12" w:history="1">
        <w:r w:rsidRPr="00B63B14">
          <w:rPr>
            <w:rStyle w:val="Hyperlink"/>
          </w:rPr>
          <w:t>https://www.dfat.gov.au/publications/people-people/australia-awards-global-tracer-facility-year-7-results</w:t>
        </w:r>
      </w:hyperlink>
    </w:p>
    <w:p w14:paraId="0118D6B8" w14:textId="77777777" w:rsidR="00ED7EED" w:rsidRPr="00B63B14" w:rsidRDefault="00ED7EED" w:rsidP="00D85C07">
      <w:pPr>
        <w:pStyle w:val="BodyCopy"/>
      </w:pPr>
    </w:p>
    <w:p w14:paraId="30F206B8" w14:textId="77777777" w:rsidR="00ED7EED" w:rsidRPr="00B63B14" w:rsidRDefault="00ED7EED">
      <w:pPr>
        <w:spacing w:after="160" w:line="259" w:lineRule="auto"/>
        <w:sectPr w:rsidR="00ED7EED" w:rsidRPr="00B63B14" w:rsidSect="00F512D9">
          <w:pgSz w:w="11906" w:h="16838"/>
          <w:pgMar w:top="2835" w:right="1928" w:bottom="1134" w:left="1928" w:header="709" w:footer="709" w:gutter="0"/>
          <w:cols w:space="708"/>
          <w:titlePg/>
          <w:docGrid w:linePitch="360"/>
        </w:sectPr>
      </w:pPr>
    </w:p>
    <w:p w14:paraId="4FF88B53" w14:textId="77777777" w:rsidR="00ED7EED" w:rsidRPr="00B63B14" w:rsidRDefault="00ED7EED" w:rsidP="000441D3">
      <w:pPr>
        <w:pStyle w:val="BodyCopy"/>
      </w:pPr>
      <w:r w:rsidRPr="00B63B14">
        <w:lastRenderedPageBreak/>
        <w:drawing>
          <wp:inline distT="0" distB="0" distL="0" distR="0" wp14:anchorId="7E8569AA" wp14:editId="3E212A7B">
            <wp:extent cx="6787830" cy="9604800"/>
            <wp:effectExtent l="0" t="0" r="0" b="0"/>
            <wp:docPr id="1139702333" name="Picture 1139702333" descr="This infographic displays data from this outcomes sum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702333" name="Picture 1139702333" descr="This infographic displays data from this outcomes summary."/>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787830" cy="9604800"/>
                    </a:xfrm>
                    <a:prstGeom prst="rect">
                      <a:avLst/>
                    </a:prstGeom>
                  </pic:spPr>
                </pic:pic>
              </a:graphicData>
            </a:graphic>
          </wp:inline>
        </w:drawing>
      </w:r>
    </w:p>
    <w:p w14:paraId="0D05C343" w14:textId="77777777" w:rsidR="00ED7EED" w:rsidRPr="00B63B14" w:rsidRDefault="00ED7EED" w:rsidP="000441D3">
      <w:pPr>
        <w:pStyle w:val="BodyCopy"/>
      </w:pPr>
    </w:p>
    <w:p w14:paraId="3120A3E1" w14:textId="77777777" w:rsidR="00ED7EED" w:rsidRPr="00B63B14" w:rsidRDefault="00ED7EED" w:rsidP="000441D3">
      <w:pPr>
        <w:pStyle w:val="BodyCopy"/>
        <w:sectPr w:rsidR="00ED7EED" w:rsidRPr="00B63B14" w:rsidSect="00B769A3">
          <w:pgSz w:w="11906" w:h="16838"/>
          <w:pgMar w:top="567" w:right="567" w:bottom="567" w:left="567" w:header="709" w:footer="709" w:gutter="0"/>
          <w:cols w:space="708"/>
          <w:titlePg/>
          <w:docGrid w:linePitch="360"/>
        </w:sectPr>
      </w:pPr>
    </w:p>
    <w:p w14:paraId="4C3BAD9A" w14:textId="77777777" w:rsidR="00ED7EED" w:rsidRPr="00B63B14" w:rsidRDefault="00ED7EED" w:rsidP="00D97A8E">
      <w:pPr>
        <w:pStyle w:val="Caption"/>
      </w:pPr>
      <w:r w:rsidRPr="00B63B14">
        <w:lastRenderedPageBreak/>
        <w:t xml:space="preserve">Table 1: Australia Awards Key Performance Target 3 </w:t>
      </w:r>
      <w:r w:rsidRPr="00B63B14">
        <w:rPr>
          <w:i/>
          <w:iCs/>
        </w:rPr>
        <w:t>Influencing Development</w:t>
      </w:r>
      <w:r w:rsidRPr="00B63B14">
        <w:t xml:space="preserve">, alumni from </w:t>
      </w:r>
      <w:r w:rsidRPr="00C53283">
        <w:t>Nepal</w:t>
      </w:r>
      <w:r w:rsidRPr="00B63B14">
        <w:t xml:space="preserve"> and All alumni</w:t>
      </w:r>
    </w:p>
    <w:tbl>
      <w:tblPr>
        <w:tblW w:w="15224" w:type="dxa"/>
        <w:tblLayout w:type="fixed"/>
        <w:tblLook w:val="04A0" w:firstRow="1" w:lastRow="0" w:firstColumn="1" w:lastColumn="0" w:noHBand="0" w:noVBand="1"/>
      </w:tblPr>
      <w:tblGrid>
        <w:gridCol w:w="3686"/>
        <w:gridCol w:w="2010"/>
        <w:gridCol w:w="1191"/>
        <w:gridCol w:w="1191"/>
        <w:gridCol w:w="1191"/>
        <w:gridCol w:w="1191"/>
        <w:gridCol w:w="1191"/>
        <w:gridCol w:w="1191"/>
        <w:gridCol w:w="1191"/>
        <w:gridCol w:w="1191"/>
      </w:tblGrid>
      <w:tr w:rsidR="00ED7EED" w:rsidRPr="00B63B14" w14:paraId="7EC0F8F1" w14:textId="77777777" w:rsidTr="002D78F7">
        <w:trPr>
          <w:trHeight w:val="600"/>
          <w:tblHeader/>
        </w:trPr>
        <w:tc>
          <w:tcPr>
            <w:tcW w:w="3686" w:type="dxa"/>
            <w:shd w:val="clear" w:color="auto" w:fill="D0CECE" w:themeFill="background2" w:themeFillShade="E6"/>
            <w:vAlign w:val="center"/>
          </w:tcPr>
          <w:p w14:paraId="287FD5FF" w14:textId="77777777" w:rsidR="00ED7EED" w:rsidRPr="00B63B14" w:rsidRDefault="00ED7EED" w:rsidP="00A20430">
            <w:pPr>
              <w:spacing w:before="40" w:after="40"/>
              <w:rPr>
                <w:rFonts w:ascii="Arial" w:hAnsi="Arial" w:cs="Arial"/>
                <w:b/>
                <w:sz w:val="16"/>
                <w:szCs w:val="16"/>
                <w:lang w:eastAsia="en-AU"/>
              </w:rPr>
            </w:pPr>
          </w:p>
        </w:tc>
        <w:tc>
          <w:tcPr>
            <w:tcW w:w="2010" w:type="dxa"/>
            <w:shd w:val="clear" w:color="auto" w:fill="D0CECE" w:themeFill="background2" w:themeFillShade="E6"/>
            <w:vAlign w:val="center"/>
          </w:tcPr>
          <w:p w14:paraId="4B416470" w14:textId="77777777" w:rsidR="00ED7EED" w:rsidRPr="00B63B14" w:rsidRDefault="00ED7EED" w:rsidP="00A20430">
            <w:pPr>
              <w:spacing w:before="40" w:after="40"/>
              <w:jc w:val="right"/>
              <w:rPr>
                <w:rFonts w:ascii="Arial" w:hAnsi="Arial" w:cs="Arial"/>
                <w:b/>
                <w:sz w:val="16"/>
                <w:szCs w:val="16"/>
                <w:lang w:eastAsia="en-AU"/>
              </w:rPr>
            </w:pPr>
          </w:p>
        </w:tc>
        <w:tc>
          <w:tcPr>
            <w:tcW w:w="1191" w:type="dxa"/>
            <w:shd w:val="clear" w:color="auto" w:fill="D0CECE" w:themeFill="background2" w:themeFillShade="E6"/>
            <w:vAlign w:val="center"/>
          </w:tcPr>
          <w:p w14:paraId="26B6FD7F" w14:textId="2BA2D8A5" w:rsidR="00ED7EED" w:rsidRPr="00B63B14" w:rsidRDefault="00094BF7" w:rsidP="00A20430">
            <w:pPr>
              <w:spacing w:before="40" w:after="40"/>
              <w:jc w:val="center"/>
              <w:rPr>
                <w:rFonts w:ascii="Arial" w:hAnsi="Arial" w:cs="Arial"/>
                <w:b/>
                <w:noProof/>
                <w:sz w:val="16"/>
                <w:szCs w:val="16"/>
              </w:rPr>
            </w:pPr>
            <w:r>
              <w:rPr>
                <w:rFonts w:ascii="Arial" w:hAnsi="Arial" w:cs="Arial"/>
                <w:b/>
                <w:noProof/>
                <w:sz w:val="16"/>
                <w:szCs w:val="16"/>
              </w:rPr>
              <w:t>NPL</w:t>
            </w:r>
          </w:p>
          <w:p w14:paraId="5527BEB0" w14:textId="77777777" w:rsidR="00ED7EED" w:rsidRPr="00B63B14" w:rsidRDefault="00ED7EED" w:rsidP="00A20430">
            <w:pPr>
              <w:spacing w:before="40" w:after="40"/>
              <w:jc w:val="center"/>
              <w:rPr>
                <w:rFonts w:ascii="Arial" w:hAnsi="Arial" w:cs="Arial"/>
                <w:b/>
                <w:sz w:val="16"/>
                <w:szCs w:val="16"/>
                <w:lang w:eastAsia="en-AU"/>
              </w:rPr>
            </w:pPr>
            <w:r w:rsidRPr="00B63B14">
              <w:rPr>
                <w:rFonts w:ascii="Arial" w:hAnsi="Arial" w:cs="Arial"/>
                <w:b/>
                <w:sz w:val="16"/>
                <w:szCs w:val="16"/>
                <w:lang w:eastAsia="en-AU"/>
              </w:rPr>
              <w:t>Female</w:t>
            </w:r>
          </w:p>
          <w:p w14:paraId="70CB3FB3" w14:textId="77777777" w:rsidR="00ED7EED" w:rsidRPr="00B63B14" w:rsidRDefault="00ED7EED" w:rsidP="00A20430">
            <w:pPr>
              <w:spacing w:before="40" w:after="40"/>
              <w:jc w:val="center"/>
              <w:rPr>
                <w:rFonts w:ascii="Arial" w:hAnsi="Arial" w:cs="Arial"/>
                <w:b/>
                <w:sz w:val="16"/>
                <w:szCs w:val="16"/>
                <w:lang w:eastAsia="en-AU"/>
              </w:rPr>
            </w:pPr>
            <w:r w:rsidRPr="00B63B14">
              <w:rPr>
                <w:rFonts w:ascii="Arial" w:hAnsi="Arial" w:cs="Arial"/>
                <w:b/>
                <w:sz w:val="16"/>
                <w:szCs w:val="16"/>
                <w:lang w:eastAsia="en-AU"/>
              </w:rPr>
              <w:t>Count</w:t>
            </w:r>
          </w:p>
        </w:tc>
        <w:tc>
          <w:tcPr>
            <w:tcW w:w="1191" w:type="dxa"/>
            <w:shd w:val="clear" w:color="auto" w:fill="D0CECE" w:themeFill="background2" w:themeFillShade="E6"/>
            <w:vAlign w:val="center"/>
          </w:tcPr>
          <w:p w14:paraId="4057A718" w14:textId="2B1D0133" w:rsidR="00ED7EED" w:rsidRPr="00B63B14" w:rsidRDefault="00094BF7" w:rsidP="00A20430">
            <w:pPr>
              <w:spacing w:before="40" w:after="40"/>
              <w:jc w:val="center"/>
              <w:rPr>
                <w:rFonts w:ascii="Arial" w:hAnsi="Arial" w:cs="Arial"/>
                <w:b/>
                <w:sz w:val="16"/>
                <w:szCs w:val="16"/>
              </w:rPr>
            </w:pPr>
            <w:r>
              <w:rPr>
                <w:rFonts w:ascii="Arial" w:hAnsi="Arial" w:cs="Arial"/>
                <w:b/>
                <w:noProof/>
                <w:sz w:val="16"/>
                <w:szCs w:val="16"/>
              </w:rPr>
              <w:t>NPL</w:t>
            </w:r>
          </w:p>
          <w:p w14:paraId="7DB2214D" w14:textId="77777777" w:rsidR="00ED7EED" w:rsidRPr="00B63B14" w:rsidRDefault="00ED7EED" w:rsidP="00A20430">
            <w:pPr>
              <w:spacing w:before="40" w:after="40"/>
              <w:jc w:val="center"/>
              <w:rPr>
                <w:rFonts w:ascii="Arial" w:hAnsi="Arial" w:cs="Arial"/>
                <w:b/>
                <w:sz w:val="16"/>
                <w:szCs w:val="16"/>
                <w:lang w:eastAsia="en-AU"/>
              </w:rPr>
            </w:pPr>
            <w:r w:rsidRPr="00B63B14">
              <w:rPr>
                <w:rFonts w:ascii="Arial" w:hAnsi="Arial" w:cs="Arial"/>
                <w:b/>
                <w:sz w:val="16"/>
                <w:szCs w:val="16"/>
                <w:lang w:eastAsia="en-AU"/>
              </w:rPr>
              <w:t>Female</w:t>
            </w:r>
          </w:p>
          <w:p w14:paraId="35B48228" w14:textId="77777777" w:rsidR="00ED7EED" w:rsidRPr="00B63B14" w:rsidRDefault="00ED7EED" w:rsidP="00A20430">
            <w:pPr>
              <w:spacing w:before="40" w:after="40"/>
              <w:jc w:val="center"/>
              <w:rPr>
                <w:rFonts w:ascii="Arial" w:hAnsi="Arial" w:cs="Arial"/>
                <w:b/>
                <w:sz w:val="16"/>
                <w:szCs w:val="16"/>
                <w:lang w:eastAsia="en-AU"/>
              </w:rPr>
            </w:pPr>
            <w:r w:rsidRPr="00B63B14">
              <w:rPr>
                <w:rFonts w:ascii="Arial" w:hAnsi="Arial" w:cs="Arial"/>
                <w:b/>
                <w:sz w:val="16"/>
                <w:szCs w:val="16"/>
                <w:lang w:eastAsia="en-AU"/>
              </w:rPr>
              <w:t>Column N %</w:t>
            </w:r>
          </w:p>
        </w:tc>
        <w:tc>
          <w:tcPr>
            <w:tcW w:w="1191" w:type="dxa"/>
            <w:shd w:val="clear" w:color="auto" w:fill="D0CECE" w:themeFill="background2" w:themeFillShade="E6"/>
            <w:vAlign w:val="center"/>
          </w:tcPr>
          <w:p w14:paraId="68F203AF" w14:textId="7B485EE8" w:rsidR="00ED7EED" w:rsidRPr="00B63B14" w:rsidRDefault="00094BF7" w:rsidP="00A20430">
            <w:pPr>
              <w:spacing w:before="40" w:after="40"/>
              <w:jc w:val="center"/>
              <w:rPr>
                <w:rFonts w:ascii="Arial" w:hAnsi="Arial" w:cs="Arial"/>
                <w:b/>
                <w:noProof/>
                <w:sz w:val="16"/>
                <w:szCs w:val="16"/>
              </w:rPr>
            </w:pPr>
            <w:r>
              <w:rPr>
                <w:rFonts w:ascii="Arial" w:hAnsi="Arial" w:cs="Arial"/>
                <w:b/>
                <w:noProof/>
                <w:sz w:val="16"/>
                <w:szCs w:val="16"/>
              </w:rPr>
              <w:t>NPL</w:t>
            </w:r>
          </w:p>
          <w:p w14:paraId="27843189" w14:textId="77777777" w:rsidR="00ED7EED" w:rsidRPr="00B63B14" w:rsidRDefault="00ED7EED" w:rsidP="00A20430">
            <w:pPr>
              <w:spacing w:before="40" w:after="40"/>
              <w:jc w:val="center"/>
              <w:rPr>
                <w:rFonts w:ascii="Arial" w:hAnsi="Arial" w:cs="Arial"/>
                <w:b/>
                <w:sz w:val="16"/>
                <w:szCs w:val="16"/>
                <w:lang w:eastAsia="en-AU"/>
              </w:rPr>
            </w:pPr>
            <w:r w:rsidRPr="00B63B14">
              <w:rPr>
                <w:rFonts w:ascii="Arial" w:hAnsi="Arial" w:cs="Arial"/>
                <w:b/>
                <w:sz w:val="16"/>
                <w:szCs w:val="16"/>
                <w:lang w:eastAsia="en-AU"/>
              </w:rPr>
              <w:t>Male</w:t>
            </w:r>
          </w:p>
          <w:p w14:paraId="156D09E6" w14:textId="77777777" w:rsidR="00ED7EED" w:rsidRPr="00B63B14" w:rsidRDefault="00ED7EED" w:rsidP="00A20430">
            <w:pPr>
              <w:spacing w:before="40" w:after="40"/>
              <w:jc w:val="center"/>
              <w:rPr>
                <w:rFonts w:ascii="Arial" w:hAnsi="Arial" w:cs="Arial"/>
                <w:b/>
                <w:sz w:val="16"/>
                <w:szCs w:val="16"/>
                <w:lang w:eastAsia="en-AU"/>
              </w:rPr>
            </w:pPr>
            <w:r w:rsidRPr="00B63B14">
              <w:rPr>
                <w:rFonts w:ascii="Arial" w:hAnsi="Arial" w:cs="Arial"/>
                <w:b/>
                <w:sz w:val="16"/>
                <w:szCs w:val="16"/>
                <w:lang w:eastAsia="en-AU"/>
              </w:rPr>
              <w:t>Count</w:t>
            </w:r>
          </w:p>
        </w:tc>
        <w:tc>
          <w:tcPr>
            <w:tcW w:w="1191" w:type="dxa"/>
            <w:shd w:val="clear" w:color="auto" w:fill="D0CECE" w:themeFill="background2" w:themeFillShade="E6"/>
            <w:vAlign w:val="center"/>
          </w:tcPr>
          <w:p w14:paraId="132167B7" w14:textId="6F72D5A7" w:rsidR="00ED7EED" w:rsidRPr="00B63B14" w:rsidRDefault="00094BF7" w:rsidP="00A20430">
            <w:pPr>
              <w:spacing w:before="40" w:after="40"/>
              <w:jc w:val="center"/>
              <w:rPr>
                <w:rFonts w:ascii="Arial" w:hAnsi="Arial" w:cs="Arial"/>
                <w:b/>
                <w:noProof/>
                <w:sz w:val="16"/>
                <w:szCs w:val="16"/>
              </w:rPr>
            </w:pPr>
            <w:r>
              <w:rPr>
                <w:rFonts w:ascii="Arial" w:hAnsi="Arial" w:cs="Arial"/>
                <w:b/>
                <w:noProof/>
                <w:sz w:val="16"/>
                <w:szCs w:val="16"/>
              </w:rPr>
              <w:t>NPL</w:t>
            </w:r>
          </w:p>
          <w:p w14:paraId="0394A2F0" w14:textId="77777777" w:rsidR="00ED7EED" w:rsidRPr="00B63B14" w:rsidRDefault="00ED7EED" w:rsidP="00A20430">
            <w:pPr>
              <w:spacing w:before="40" w:after="40"/>
              <w:jc w:val="center"/>
              <w:rPr>
                <w:rFonts w:ascii="Arial" w:hAnsi="Arial" w:cs="Arial"/>
                <w:b/>
                <w:sz w:val="16"/>
                <w:szCs w:val="16"/>
                <w:lang w:eastAsia="en-AU"/>
              </w:rPr>
            </w:pPr>
            <w:r w:rsidRPr="00B63B14">
              <w:rPr>
                <w:rFonts w:ascii="Arial" w:hAnsi="Arial" w:cs="Arial"/>
                <w:b/>
                <w:sz w:val="16"/>
                <w:szCs w:val="16"/>
                <w:lang w:eastAsia="en-AU"/>
              </w:rPr>
              <w:t>Male</w:t>
            </w:r>
          </w:p>
          <w:p w14:paraId="783B814A" w14:textId="77777777" w:rsidR="00ED7EED" w:rsidRPr="00B63B14" w:rsidRDefault="00ED7EED" w:rsidP="00A20430">
            <w:pPr>
              <w:spacing w:before="40" w:after="40"/>
              <w:jc w:val="center"/>
              <w:rPr>
                <w:rFonts w:ascii="Arial" w:hAnsi="Arial" w:cs="Arial"/>
                <w:b/>
                <w:sz w:val="16"/>
                <w:szCs w:val="16"/>
                <w:lang w:eastAsia="en-AU"/>
              </w:rPr>
            </w:pPr>
            <w:r w:rsidRPr="00B63B14">
              <w:rPr>
                <w:rFonts w:ascii="Arial" w:hAnsi="Arial" w:cs="Arial"/>
                <w:b/>
                <w:sz w:val="16"/>
                <w:szCs w:val="16"/>
                <w:lang w:eastAsia="en-AU"/>
              </w:rPr>
              <w:t>Column N %</w:t>
            </w:r>
          </w:p>
        </w:tc>
        <w:tc>
          <w:tcPr>
            <w:tcW w:w="1191" w:type="dxa"/>
            <w:shd w:val="clear" w:color="auto" w:fill="D0CECE" w:themeFill="background2" w:themeFillShade="E6"/>
            <w:noWrap/>
            <w:vAlign w:val="center"/>
          </w:tcPr>
          <w:p w14:paraId="1DDBE540" w14:textId="4C1C7812" w:rsidR="00ED7EED" w:rsidRPr="00B63B14" w:rsidRDefault="00094BF7" w:rsidP="00A20430">
            <w:pPr>
              <w:spacing w:before="40" w:after="40"/>
              <w:jc w:val="center"/>
              <w:rPr>
                <w:rFonts w:ascii="Arial" w:hAnsi="Arial" w:cs="Arial"/>
                <w:b/>
                <w:noProof/>
                <w:sz w:val="16"/>
                <w:szCs w:val="16"/>
              </w:rPr>
            </w:pPr>
            <w:r>
              <w:rPr>
                <w:rFonts w:ascii="Arial" w:hAnsi="Arial" w:cs="Arial"/>
                <w:b/>
                <w:noProof/>
                <w:sz w:val="16"/>
                <w:szCs w:val="16"/>
              </w:rPr>
              <w:t>NPL</w:t>
            </w:r>
          </w:p>
          <w:p w14:paraId="17F69B59" w14:textId="77777777" w:rsidR="00ED7EED" w:rsidRPr="00B63B14" w:rsidRDefault="00ED7EED" w:rsidP="00A20430">
            <w:pPr>
              <w:spacing w:before="40" w:after="40"/>
              <w:jc w:val="center"/>
              <w:rPr>
                <w:rFonts w:ascii="Arial" w:hAnsi="Arial" w:cs="Arial"/>
                <w:b/>
                <w:sz w:val="16"/>
                <w:szCs w:val="16"/>
                <w:lang w:eastAsia="en-AU"/>
              </w:rPr>
            </w:pPr>
            <w:r w:rsidRPr="00B63B14">
              <w:rPr>
                <w:rFonts w:ascii="Arial" w:hAnsi="Arial" w:cs="Arial"/>
                <w:b/>
                <w:sz w:val="16"/>
                <w:szCs w:val="16"/>
                <w:lang w:eastAsia="en-AU"/>
              </w:rPr>
              <w:t>Total</w:t>
            </w:r>
          </w:p>
          <w:p w14:paraId="6AB269AA" w14:textId="77777777" w:rsidR="00ED7EED" w:rsidRPr="00B63B14" w:rsidRDefault="00ED7EED" w:rsidP="00A20430">
            <w:pPr>
              <w:spacing w:before="40" w:after="40"/>
              <w:jc w:val="center"/>
              <w:rPr>
                <w:rFonts w:ascii="Arial" w:hAnsi="Arial" w:cs="Arial"/>
                <w:b/>
                <w:sz w:val="16"/>
                <w:szCs w:val="16"/>
                <w:lang w:eastAsia="en-AU"/>
              </w:rPr>
            </w:pPr>
            <w:r w:rsidRPr="00B63B14">
              <w:rPr>
                <w:rFonts w:ascii="Arial" w:hAnsi="Arial" w:cs="Arial"/>
                <w:b/>
                <w:sz w:val="16"/>
                <w:szCs w:val="16"/>
                <w:lang w:eastAsia="en-AU"/>
              </w:rPr>
              <w:t>Count</w:t>
            </w:r>
          </w:p>
        </w:tc>
        <w:tc>
          <w:tcPr>
            <w:tcW w:w="1191" w:type="dxa"/>
            <w:shd w:val="clear" w:color="auto" w:fill="D0CECE" w:themeFill="background2" w:themeFillShade="E6"/>
            <w:noWrap/>
            <w:vAlign w:val="center"/>
          </w:tcPr>
          <w:p w14:paraId="598C91C6" w14:textId="0FE5731C" w:rsidR="00ED7EED" w:rsidRPr="00B63B14" w:rsidRDefault="00094BF7" w:rsidP="00A20430">
            <w:pPr>
              <w:spacing w:before="40" w:after="40"/>
              <w:jc w:val="center"/>
              <w:rPr>
                <w:rFonts w:ascii="Arial" w:hAnsi="Arial" w:cs="Arial"/>
                <w:b/>
                <w:noProof/>
                <w:sz w:val="16"/>
                <w:szCs w:val="16"/>
              </w:rPr>
            </w:pPr>
            <w:r>
              <w:rPr>
                <w:rFonts w:ascii="Arial" w:hAnsi="Arial" w:cs="Arial"/>
                <w:b/>
                <w:noProof/>
                <w:sz w:val="16"/>
                <w:szCs w:val="16"/>
              </w:rPr>
              <w:t>NPL</w:t>
            </w:r>
          </w:p>
          <w:p w14:paraId="00C12BCE" w14:textId="77777777" w:rsidR="00ED7EED" w:rsidRPr="00B63B14" w:rsidRDefault="00ED7EED" w:rsidP="00A20430">
            <w:pPr>
              <w:spacing w:before="40" w:after="40"/>
              <w:jc w:val="center"/>
              <w:rPr>
                <w:rFonts w:ascii="Arial" w:hAnsi="Arial" w:cs="Arial"/>
                <w:b/>
                <w:sz w:val="16"/>
                <w:szCs w:val="16"/>
                <w:lang w:eastAsia="en-AU"/>
              </w:rPr>
            </w:pPr>
            <w:r w:rsidRPr="00B63B14">
              <w:rPr>
                <w:rFonts w:ascii="Arial" w:hAnsi="Arial" w:cs="Arial"/>
                <w:b/>
                <w:sz w:val="16"/>
                <w:szCs w:val="16"/>
                <w:lang w:eastAsia="en-AU"/>
              </w:rPr>
              <w:t>Total</w:t>
            </w:r>
          </w:p>
          <w:p w14:paraId="0DBA2D45" w14:textId="77777777" w:rsidR="00ED7EED" w:rsidRPr="00B63B14" w:rsidRDefault="00ED7EED" w:rsidP="00A20430">
            <w:pPr>
              <w:spacing w:before="40" w:after="40"/>
              <w:jc w:val="center"/>
              <w:rPr>
                <w:rFonts w:ascii="Arial" w:hAnsi="Arial" w:cs="Arial"/>
                <w:b/>
                <w:sz w:val="16"/>
                <w:szCs w:val="16"/>
                <w:lang w:eastAsia="en-AU"/>
              </w:rPr>
            </w:pPr>
            <w:r w:rsidRPr="00B63B14">
              <w:rPr>
                <w:rFonts w:ascii="Arial" w:hAnsi="Arial" w:cs="Arial"/>
                <w:b/>
                <w:sz w:val="16"/>
                <w:szCs w:val="16"/>
                <w:lang w:eastAsia="en-AU"/>
              </w:rPr>
              <w:t>Column N %</w:t>
            </w:r>
          </w:p>
        </w:tc>
        <w:tc>
          <w:tcPr>
            <w:tcW w:w="1191" w:type="dxa"/>
            <w:shd w:val="clear" w:color="auto" w:fill="D0CECE" w:themeFill="background2" w:themeFillShade="E6"/>
            <w:noWrap/>
            <w:vAlign w:val="center"/>
          </w:tcPr>
          <w:p w14:paraId="3A6762B8" w14:textId="77777777" w:rsidR="00ED7EED" w:rsidRPr="00B63B14" w:rsidRDefault="00ED7EED" w:rsidP="00A20430">
            <w:pPr>
              <w:spacing w:before="40" w:after="40"/>
              <w:jc w:val="center"/>
              <w:rPr>
                <w:rFonts w:ascii="Arial" w:hAnsi="Arial" w:cs="Arial"/>
                <w:b/>
                <w:sz w:val="16"/>
                <w:szCs w:val="16"/>
                <w:lang w:eastAsia="en-AU"/>
              </w:rPr>
            </w:pPr>
            <w:r w:rsidRPr="00B63B14">
              <w:rPr>
                <w:rFonts w:ascii="Arial" w:hAnsi="Arial" w:cs="Arial"/>
                <w:b/>
                <w:sz w:val="16"/>
                <w:szCs w:val="16"/>
                <w:lang w:eastAsia="en-AU"/>
              </w:rPr>
              <w:t>Global</w:t>
            </w:r>
          </w:p>
          <w:p w14:paraId="2B430A18" w14:textId="77777777" w:rsidR="00ED7EED" w:rsidRPr="00B63B14" w:rsidRDefault="00ED7EED" w:rsidP="00A20430">
            <w:pPr>
              <w:spacing w:before="40" w:after="40"/>
              <w:jc w:val="center"/>
              <w:rPr>
                <w:rFonts w:ascii="Arial" w:hAnsi="Arial" w:cs="Arial"/>
                <w:b/>
                <w:sz w:val="16"/>
                <w:szCs w:val="16"/>
                <w:lang w:eastAsia="en-AU"/>
              </w:rPr>
            </w:pPr>
            <w:r w:rsidRPr="00B63B14">
              <w:rPr>
                <w:rFonts w:ascii="Arial" w:hAnsi="Arial" w:cs="Arial"/>
                <w:b/>
                <w:sz w:val="16"/>
                <w:szCs w:val="16"/>
                <w:lang w:eastAsia="en-AU"/>
              </w:rPr>
              <w:t>All Alumni</w:t>
            </w:r>
          </w:p>
          <w:p w14:paraId="45E70366" w14:textId="77777777" w:rsidR="00ED7EED" w:rsidRPr="00B63B14" w:rsidRDefault="00ED7EED" w:rsidP="00A20430">
            <w:pPr>
              <w:spacing w:before="40" w:after="40"/>
              <w:jc w:val="center"/>
              <w:rPr>
                <w:rFonts w:ascii="Arial" w:hAnsi="Arial" w:cs="Arial"/>
                <w:b/>
                <w:sz w:val="16"/>
                <w:szCs w:val="16"/>
                <w:lang w:eastAsia="en-AU"/>
              </w:rPr>
            </w:pPr>
            <w:r w:rsidRPr="00B63B14">
              <w:rPr>
                <w:rFonts w:ascii="Arial" w:hAnsi="Arial" w:cs="Arial"/>
                <w:b/>
                <w:sz w:val="16"/>
                <w:szCs w:val="16"/>
                <w:lang w:eastAsia="en-AU"/>
              </w:rPr>
              <w:t>Count</w:t>
            </w:r>
          </w:p>
        </w:tc>
        <w:tc>
          <w:tcPr>
            <w:tcW w:w="1191" w:type="dxa"/>
            <w:shd w:val="clear" w:color="auto" w:fill="D0CECE" w:themeFill="background2" w:themeFillShade="E6"/>
            <w:noWrap/>
            <w:vAlign w:val="center"/>
          </w:tcPr>
          <w:p w14:paraId="4A7A413D" w14:textId="77777777" w:rsidR="00ED7EED" w:rsidRPr="00B63B14" w:rsidRDefault="00ED7EED" w:rsidP="00A20430">
            <w:pPr>
              <w:spacing w:before="40" w:after="40"/>
              <w:jc w:val="center"/>
              <w:rPr>
                <w:rFonts w:ascii="Arial" w:hAnsi="Arial" w:cs="Arial"/>
                <w:b/>
                <w:sz w:val="16"/>
                <w:szCs w:val="16"/>
                <w:lang w:eastAsia="en-AU"/>
              </w:rPr>
            </w:pPr>
            <w:r w:rsidRPr="00B63B14">
              <w:rPr>
                <w:rFonts w:ascii="Arial" w:hAnsi="Arial" w:cs="Arial"/>
                <w:b/>
                <w:sz w:val="16"/>
                <w:szCs w:val="16"/>
                <w:lang w:eastAsia="en-AU"/>
              </w:rPr>
              <w:t>Global</w:t>
            </w:r>
          </w:p>
          <w:p w14:paraId="4F258B30" w14:textId="77777777" w:rsidR="00ED7EED" w:rsidRPr="00B63B14" w:rsidRDefault="00ED7EED" w:rsidP="00A20430">
            <w:pPr>
              <w:spacing w:before="40" w:after="40"/>
              <w:jc w:val="center"/>
              <w:rPr>
                <w:rFonts w:ascii="Arial" w:hAnsi="Arial" w:cs="Arial"/>
                <w:b/>
                <w:sz w:val="16"/>
                <w:szCs w:val="16"/>
                <w:lang w:eastAsia="en-AU"/>
              </w:rPr>
            </w:pPr>
            <w:r w:rsidRPr="00B63B14">
              <w:rPr>
                <w:rFonts w:ascii="Arial" w:hAnsi="Arial" w:cs="Arial"/>
                <w:b/>
                <w:sz w:val="16"/>
                <w:szCs w:val="16"/>
                <w:lang w:eastAsia="en-AU"/>
              </w:rPr>
              <w:t>All Alumni</w:t>
            </w:r>
          </w:p>
          <w:p w14:paraId="6E599BF5" w14:textId="77777777" w:rsidR="00ED7EED" w:rsidRPr="00B63B14" w:rsidRDefault="00ED7EED" w:rsidP="00A20430">
            <w:pPr>
              <w:spacing w:before="40" w:after="40"/>
              <w:jc w:val="center"/>
              <w:rPr>
                <w:rFonts w:ascii="Arial" w:hAnsi="Arial" w:cs="Arial"/>
                <w:b/>
                <w:sz w:val="16"/>
                <w:szCs w:val="16"/>
                <w:lang w:eastAsia="en-AU"/>
              </w:rPr>
            </w:pPr>
            <w:r w:rsidRPr="00B63B14">
              <w:rPr>
                <w:rFonts w:ascii="Arial" w:hAnsi="Arial" w:cs="Arial"/>
                <w:b/>
                <w:sz w:val="16"/>
                <w:szCs w:val="16"/>
                <w:lang w:eastAsia="en-AU"/>
              </w:rPr>
              <w:t>Column N %</w:t>
            </w:r>
          </w:p>
        </w:tc>
      </w:tr>
      <w:tr w:rsidR="00970674" w:rsidRPr="00B63B14" w14:paraId="7F2FC1DF" w14:textId="77777777" w:rsidTr="00970674">
        <w:trPr>
          <w:trHeight w:val="289"/>
        </w:trPr>
        <w:tc>
          <w:tcPr>
            <w:tcW w:w="3686" w:type="dxa"/>
            <w:vMerge w:val="restart"/>
            <w:shd w:val="clear" w:color="auto" w:fill="auto"/>
            <w:vAlign w:val="center"/>
            <w:hideMark/>
          </w:tcPr>
          <w:p w14:paraId="4C1B27F7" w14:textId="77777777" w:rsidR="00970674" w:rsidRPr="00B63B14" w:rsidRDefault="00970674" w:rsidP="00970674">
            <w:pPr>
              <w:pStyle w:val="TableQuestions"/>
              <w:rPr>
                <w:b/>
                <w:bCs/>
              </w:rPr>
            </w:pPr>
            <w:r w:rsidRPr="00B63B14">
              <w:rPr>
                <w:b/>
                <w:bCs/>
              </w:rPr>
              <w:t>Target 3.2</w:t>
            </w:r>
          </w:p>
          <w:p w14:paraId="48D916A8" w14:textId="77777777" w:rsidR="00970674" w:rsidRPr="00B63B14" w:rsidRDefault="00970674" w:rsidP="00970674">
            <w:pPr>
              <w:pStyle w:val="TableQuestions"/>
            </w:pPr>
            <w:r w:rsidRPr="00B63B14">
              <w:t>As a result of my award I have used my new knowledge and skills to improve the organisation I work in</w:t>
            </w:r>
          </w:p>
        </w:tc>
        <w:tc>
          <w:tcPr>
            <w:tcW w:w="2010" w:type="dxa"/>
            <w:shd w:val="clear" w:color="auto" w:fill="auto"/>
            <w:vAlign w:val="center"/>
            <w:hideMark/>
          </w:tcPr>
          <w:p w14:paraId="4B470266" w14:textId="77777777" w:rsidR="00970674" w:rsidRPr="00B63B14" w:rsidRDefault="00970674" w:rsidP="00970674">
            <w:pPr>
              <w:pStyle w:val="TableVariables"/>
            </w:pPr>
            <w:r w:rsidRPr="00B63B14">
              <w:t>Strongly agree</w:t>
            </w:r>
          </w:p>
        </w:tc>
        <w:tc>
          <w:tcPr>
            <w:tcW w:w="1191" w:type="dxa"/>
            <w:shd w:val="clear" w:color="auto" w:fill="auto"/>
            <w:vAlign w:val="center"/>
          </w:tcPr>
          <w:p w14:paraId="7E33D4F3" w14:textId="3A1A614A" w:rsidR="00970674" w:rsidRPr="00B63B14" w:rsidRDefault="00970674" w:rsidP="00970674">
            <w:pPr>
              <w:pStyle w:val="TableData"/>
            </w:pPr>
            <w:r w:rsidRPr="00F60E18">
              <w:t>22</w:t>
            </w:r>
          </w:p>
        </w:tc>
        <w:tc>
          <w:tcPr>
            <w:tcW w:w="1191" w:type="dxa"/>
            <w:shd w:val="clear" w:color="auto" w:fill="auto"/>
            <w:vAlign w:val="center"/>
          </w:tcPr>
          <w:p w14:paraId="257D5C93" w14:textId="21131991" w:rsidR="00970674" w:rsidRPr="00B63B14" w:rsidRDefault="00970674" w:rsidP="00970674">
            <w:pPr>
              <w:pStyle w:val="TableData"/>
            </w:pPr>
            <w:r w:rsidRPr="00F60E18">
              <w:t>48.9%</w:t>
            </w:r>
          </w:p>
        </w:tc>
        <w:tc>
          <w:tcPr>
            <w:tcW w:w="1191" w:type="dxa"/>
            <w:shd w:val="clear" w:color="auto" w:fill="auto"/>
            <w:vAlign w:val="center"/>
          </w:tcPr>
          <w:p w14:paraId="55553543" w14:textId="74C8A6AA" w:rsidR="00970674" w:rsidRPr="00B63B14" w:rsidRDefault="00970674" w:rsidP="00970674">
            <w:pPr>
              <w:pStyle w:val="TableData"/>
            </w:pPr>
            <w:r w:rsidRPr="00F60E18">
              <w:t>59</w:t>
            </w:r>
          </w:p>
        </w:tc>
        <w:tc>
          <w:tcPr>
            <w:tcW w:w="1191" w:type="dxa"/>
            <w:shd w:val="clear" w:color="auto" w:fill="auto"/>
            <w:vAlign w:val="center"/>
          </w:tcPr>
          <w:p w14:paraId="40E93E94" w14:textId="50AEC38A" w:rsidR="00970674" w:rsidRPr="00B63B14" w:rsidRDefault="00970674" w:rsidP="00970674">
            <w:pPr>
              <w:pStyle w:val="TableData"/>
            </w:pPr>
            <w:r w:rsidRPr="00F60E18">
              <w:t>60.2%</w:t>
            </w:r>
          </w:p>
        </w:tc>
        <w:tc>
          <w:tcPr>
            <w:tcW w:w="1191" w:type="dxa"/>
            <w:shd w:val="clear" w:color="auto" w:fill="auto"/>
            <w:noWrap/>
            <w:vAlign w:val="center"/>
          </w:tcPr>
          <w:p w14:paraId="4F129B8A" w14:textId="5B9061AB" w:rsidR="00970674" w:rsidRPr="00B63B14" w:rsidRDefault="00970674" w:rsidP="00970674">
            <w:pPr>
              <w:pStyle w:val="TableData"/>
            </w:pPr>
            <w:r w:rsidRPr="00F60E18">
              <w:t>81</w:t>
            </w:r>
          </w:p>
        </w:tc>
        <w:tc>
          <w:tcPr>
            <w:tcW w:w="1191" w:type="dxa"/>
            <w:shd w:val="clear" w:color="auto" w:fill="auto"/>
            <w:noWrap/>
            <w:vAlign w:val="center"/>
          </w:tcPr>
          <w:p w14:paraId="17E5ECEE" w14:textId="4CFFC379" w:rsidR="00970674" w:rsidRPr="00B63B14" w:rsidRDefault="00970674" w:rsidP="00970674">
            <w:pPr>
              <w:pStyle w:val="TableData"/>
            </w:pPr>
            <w:r w:rsidRPr="00F60E18">
              <w:t>56.6%</w:t>
            </w:r>
          </w:p>
        </w:tc>
        <w:tc>
          <w:tcPr>
            <w:tcW w:w="1191" w:type="dxa"/>
            <w:shd w:val="clear" w:color="auto" w:fill="auto"/>
            <w:noWrap/>
            <w:vAlign w:val="center"/>
          </w:tcPr>
          <w:p w14:paraId="6ABF1A3C" w14:textId="77777777" w:rsidR="00970674" w:rsidRPr="00B63B14" w:rsidRDefault="00970674" w:rsidP="00970674">
            <w:pPr>
              <w:pStyle w:val="TableData"/>
            </w:pPr>
            <w:r w:rsidRPr="00B63B14">
              <w:t>3134</w:t>
            </w:r>
          </w:p>
        </w:tc>
        <w:tc>
          <w:tcPr>
            <w:tcW w:w="1191" w:type="dxa"/>
            <w:shd w:val="clear" w:color="auto" w:fill="auto"/>
            <w:noWrap/>
            <w:vAlign w:val="center"/>
          </w:tcPr>
          <w:p w14:paraId="405E5D58" w14:textId="77777777" w:rsidR="00970674" w:rsidRPr="00B63B14" w:rsidRDefault="00970674" w:rsidP="00970674">
            <w:pPr>
              <w:pStyle w:val="TableData"/>
            </w:pPr>
            <w:r w:rsidRPr="00B63B14">
              <w:t>63.2%</w:t>
            </w:r>
          </w:p>
        </w:tc>
      </w:tr>
      <w:tr w:rsidR="00970674" w:rsidRPr="00B63B14" w14:paraId="194FC86A" w14:textId="77777777" w:rsidTr="00970674">
        <w:trPr>
          <w:trHeight w:val="289"/>
        </w:trPr>
        <w:tc>
          <w:tcPr>
            <w:tcW w:w="3686" w:type="dxa"/>
            <w:vMerge/>
            <w:shd w:val="clear" w:color="auto" w:fill="auto"/>
            <w:vAlign w:val="center"/>
            <w:hideMark/>
          </w:tcPr>
          <w:p w14:paraId="662D7E19" w14:textId="77777777" w:rsidR="00970674" w:rsidRPr="00B63B14" w:rsidRDefault="00970674" w:rsidP="00970674">
            <w:pPr>
              <w:pStyle w:val="TableQuestions"/>
            </w:pPr>
          </w:p>
        </w:tc>
        <w:tc>
          <w:tcPr>
            <w:tcW w:w="2010" w:type="dxa"/>
            <w:shd w:val="clear" w:color="auto" w:fill="auto"/>
            <w:vAlign w:val="center"/>
            <w:hideMark/>
          </w:tcPr>
          <w:p w14:paraId="7A4B691C" w14:textId="77777777" w:rsidR="00970674" w:rsidRPr="00B63B14" w:rsidRDefault="00970674" w:rsidP="00970674">
            <w:pPr>
              <w:pStyle w:val="TableVariables"/>
            </w:pPr>
            <w:r w:rsidRPr="00B63B14">
              <w:t>Agree</w:t>
            </w:r>
          </w:p>
        </w:tc>
        <w:tc>
          <w:tcPr>
            <w:tcW w:w="1191" w:type="dxa"/>
            <w:shd w:val="clear" w:color="auto" w:fill="auto"/>
            <w:vAlign w:val="center"/>
          </w:tcPr>
          <w:p w14:paraId="3A0C43D2" w14:textId="0AFAD772" w:rsidR="00970674" w:rsidRPr="00B63B14" w:rsidRDefault="00970674" w:rsidP="00970674">
            <w:pPr>
              <w:pStyle w:val="TableData"/>
            </w:pPr>
            <w:r w:rsidRPr="00F60E18">
              <w:t>22</w:t>
            </w:r>
          </w:p>
        </w:tc>
        <w:tc>
          <w:tcPr>
            <w:tcW w:w="1191" w:type="dxa"/>
            <w:shd w:val="clear" w:color="auto" w:fill="auto"/>
            <w:vAlign w:val="center"/>
          </w:tcPr>
          <w:p w14:paraId="03929174" w14:textId="5427E5C3" w:rsidR="00970674" w:rsidRPr="00B63B14" w:rsidRDefault="00970674" w:rsidP="00970674">
            <w:pPr>
              <w:pStyle w:val="TableData"/>
            </w:pPr>
            <w:r w:rsidRPr="00F60E18">
              <w:t>48.9%</w:t>
            </w:r>
          </w:p>
        </w:tc>
        <w:tc>
          <w:tcPr>
            <w:tcW w:w="1191" w:type="dxa"/>
            <w:shd w:val="clear" w:color="auto" w:fill="auto"/>
            <w:vAlign w:val="center"/>
          </w:tcPr>
          <w:p w14:paraId="28E2D187" w14:textId="19A65045" w:rsidR="00970674" w:rsidRPr="00B63B14" w:rsidRDefault="00970674" w:rsidP="00970674">
            <w:pPr>
              <w:pStyle w:val="TableData"/>
            </w:pPr>
            <w:r w:rsidRPr="00F60E18">
              <w:t>38</w:t>
            </w:r>
          </w:p>
        </w:tc>
        <w:tc>
          <w:tcPr>
            <w:tcW w:w="1191" w:type="dxa"/>
            <w:shd w:val="clear" w:color="auto" w:fill="auto"/>
            <w:vAlign w:val="center"/>
          </w:tcPr>
          <w:p w14:paraId="208CFF56" w14:textId="1C622629" w:rsidR="00970674" w:rsidRPr="00B63B14" w:rsidRDefault="00970674" w:rsidP="00970674">
            <w:pPr>
              <w:pStyle w:val="TableData"/>
            </w:pPr>
            <w:r w:rsidRPr="00F60E18">
              <w:t>38.8%</w:t>
            </w:r>
          </w:p>
        </w:tc>
        <w:tc>
          <w:tcPr>
            <w:tcW w:w="1191" w:type="dxa"/>
            <w:shd w:val="clear" w:color="auto" w:fill="auto"/>
            <w:noWrap/>
            <w:vAlign w:val="center"/>
          </w:tcPr>
          <w:p w14:paraId="5C2C512B" w14:textId="7C5EA41E" w:rsidR="00970674" w:rsidRPr="00B63B14" w:rsidRDefault="00970674" w:rsidP="00970674">
            <w:pPr>
              <w:pStyle w:val="TableData"/>
            </w:pPr>
            <w:r w:rsidRPr="00F60E18">
              <w:t>60</w:t>
            </w:r>
          </w:p>
        </w:tc>
        <w:tc>
          <w:tcPr>
            <w:tcW w:w="1191" w:type="dxa"/>
            <w:shd w:val="clear" w:color="auto" w:fill="auto"/>
            <w:noWrap/>
            <w:vAlign w:val="center"/>
          </w:tcPr>
          <w:p w14:paraId="2B32D10A" w14:textId="55CB2010" w:rsidR="00970674" w:rsidRPr="00B63B14" w:rsidRDefault="00970674" w:rsidP="00970674">
            <w:pPr>
              <w:pStyle w:val="TableData"/>
            </w:pPr>
            <w:r w:rsidRPr="00F60E18">
              <w:t>42.0%</w:t>
            </w:r>
          </w:p>
        </w:tc>
        <w:tc>
          <w:tcPr>
            <w:tcW w:w="1191" w:type="dxa"/>
            <w:shd w:val="clear" w:color="auto" w:fill="auto"/>
            <w:noWrap/>
            <w:vAlign w:val="center"/>
          </w:tcPr>
          <w:p w14:paraId="578A2E1E" w14:textId="77777777" w:rsidR="00970674" w:rsidRPr="00B63B14" w:rsidRDefault="00970674" w:rsidP="00970674">
            <w:pPr>
              <w:pStyle w:val="TableData"/>
            </w:pPr>
            <w:r w:rsidRPr="00B63B14">
              <w:t>1681</w:t>
            </w:r>
          </w:p>
        </w:tc>
        <w:tc>
          <w:tcPr>
            <w:tcW w:w="1191" w:type="dxa"/>
            <w:shd w:val="clear" w:color="auto" w:fill="auto"/>
            <w:noWrap/>
            <w:vAlign w:val="center"/>
          </w:tcPr>
          <w:p w14:paraId="6B182BA8" w14:textId="77777777" w:rsidR="00970674" w:rsidRPr="00B63B14" w:rsidRDefault="00970674" w:rsidP="00970674">
            <w:pPr>
              <w:pStyle w:val="TableData"/>
            </w:pPr>
            <w:r w:rsidRPr="00B63B14">
              <w:t>33.9%</w:t>
            </w:r>
          </w:p>
        </w:tc>
      </w:tr>
      <w:tr w:rsidR="00970674" w:rsidRPr="00B63B14" w14:paraId="00FC18D9" w14:textId="77777777" w:rsidTr="00970674">
        <w:trPr>
          <w:trHeight w:val="289"/>
        </w:trPr>
        <w:tc>
          <w:tcPr>
            <w:tcW w:w="3686" w:type="dxa"/>
            <w:vMerge/>
            <w:shd w:val="clear" w:color="auto" w:fill="auto"/>
            <w:vAlign w:val="center"/>
          </w:tcPr>
          <w:p w14:paraId="24C85211" w14:textId="77777777" w:rsidR="00970674" w:rsidRPr="00B63B14" w:rsidRDefault="00970674" w:rsidP="00970674">
            <w:pPr>
              <w:pStyle w:val="TableQuestions"/>
            </w:pPr>
          </w:p>
        </w:tc>
        <w:tc>
          <w:tcPr>
            <w:tcW w:w="2010" w:type="dxa"/>
            <w:shd w:val="clear" w:color="auto" w:fill="auto"/>
            <w:vAlign w:val="center"/>
          </w:tcPr>
          <w:p w14:paraId="34011B8F" w14:textId="77777777" w:rsidR="00970674" w:rsidRPr="00B63B14" w:rsidRDefault="00970674" w:rsidP="00970674">
            <w:pPr>
              <w:pStyle w:val="TableVariables"/>
            </w:pPr>
            <w:r w:rsidRPr="00B63B14">
              <w:t>Neither agree/Disagree</w:t>
            </w:r>
          </w:p>
        </w:tc>
        <w:tc>
          <w:tcPr>
            <w:tcW w:w="1191" w:type="dxa"/>
            <w:shd w:val="clear" w:color="auto" w:fill="auto"/>
            <w:vAlign w:val="center"/>
          </w:tcPr>
          <w:p w14:paraId="298B1E6F" w14:textId="6C99E7BE" w:rsidR="00970674" w:rsidRPr="00B63B14" w:rsidRDefault="00970674" w:rsidP="00970674">
            <w:pPr>
              <w:pStyle w:val="TableData"/>
            </w:pPr>
            <w:r w:rsidRPr="00F60E18">
              <w:t>1</w:t>
            </w:r>
          </w:p>
        </w:tc>
        <w:tc>
          <w:tcPr>
            <w:tcW w:w="1191" w:type="dxa"/>
            <w:shd w:val="clear" w:color="auto" w:fill="auto"/>
            <w:vAlign w:val="center"/>
          </w:tcPr>
          <w:p w14:paraId="591B47DD" w14:textId="675C4D5F" w:rsidR="00970674" w:rsidRPr="00B63B14" w:rsidRDefault="00970674" w:rsidP="00970674">
            <w:pPr>
              <w:pStyle w:val="TableData"/>
            </w:pPr>
            <w:r w:rsidRPr="00F60E18">
              <w:t>2.2%</w:t>
            </w:r>
          </w:p>
        </w:tc>
        <w:tc>
          <w:tcPr>
            <w:tcW w:w="1191" w:type="dxa"/>
            <w:shd w:val="clear" w:color="auto" w:fill="auto"/>
            <w:vAlign w:val="center"/>
          </w:tcPr>
          <w:p w14:paraId="06A0C454" w14:textId="5B111E56" w:rsidR="00970674" w:rsidRPr="00B63B14" w:rsidRDefault="00970674" w:rsidP="00970674">
            <w:pPr>
              <w:pStyle w:val="TableData"/>
            </w:pPr>
            <w:r w:rsidRPr="00F60E18">
              <w:t>0</w:t>
            </w:r>
          </w:p>
        </w:tc>
        <w:tc>
          <w:tcPr>
            <w:tcW w:w="1191" w:type="dxa"/>
            <w:shd w:val="clear" w:color="auto" w:fill="auto"/>
            <w:vAlign w:val="center"/>
          </w:tcPr>
          <w:p w14:paraId="6098723A" w14:textId="3AC5A781" w:rsidR="00970674" w:rsidRPr="00B63B14" w:rsidRDefault="00970674" w:rsidP="00970674">
            <w:pPr>
              <w:pStyle w:val="TableData"/>
            </w:pPr>
            <w:r w:rsidRPr="00F60E18">
              <w:t>0.0%</w:t>
            </w:r>
          </w:p>
        </w:tc>
        <w:tc>
          <w:tcPr>
            <w:tcW w:w="1191" w:type="dxa"/>
            <w:shd w:val="clear" w:color="auto" w:fill="auto"/>
            <w:noWrap/>
            <w:vAlign w:val="center"/>
          </w:tcPr>
          <w:p w14:paraId="5362FF40" w14:textId="4BB7C6AC" w:rsidR="00970674" w:rsidRPr="00B63B14" w:rsidRDefault="00970674" w:rsidP="00970674">
            <w:pPr>
              <w:pStyle w:val="TableData"/>
            </w:pPr>
            <w:r w:rsidRPr="00F60E18">
              <w:t>1</w:t>
            </w:r>
          </w:p>
        </w:tc>
        <w:tc>
          <w:tcPr>
            <w:tcW w:w="1191" w:type="dxa"/>
            <w:shd w:val="clear" w:color="auto" w:fill="auto"/>
            <w:noWrap/>
            <w:vAlign w:val="center"/>
          </w:tcPr>
          <w:p w14:paraId="17E70E79" w14:textId="644D80E9" w:rsidR="00970674" w:rsidRPr="00B63B14" w:rsidRDefault="00970674" w:rsidP="00970674">
            <w:pPr>
              <w:pStyle w:val="TableData"/>
            </w:pPr>
            <w:r w:rsidRPr="00F60E18">
              <w:t>0.7%</w:t>
            </w:r>
          </w:p>
        </w:tc>
        <w:tc>
          <w:tcPr>
            <w:tcW w:w="1191" w:type="dxa"/>
            <w:shd w:val="clear" w:color="auto" w:fill="auto"/>
            <w:noWrap/>
            <w:vAlign w:val="center"/>
          </w:tcPr>
          <w:p w14:paraId="1622F1BB" w14:textId="77777777" w:rsidR="00970674" w:rsidRPr="00B63B14" w:rsidRDefault="00970674" w:rsidP="00970674">
            <w:pPr>
              <w:pStyle w:val="TableData"/>
            </w:pPr>
            <w:r w:rsidRPr="00B63B14">
              <w:t>125</w:t>
            </w:r>
          </w:p>
        </w:tc>
        <w:tc>
          <w:tcPr>
            <w:tcW w:w="1191" w:type="dxa"/>
            <w:shd w:val="clear" w:color="auto" w:fill="auto"/>
            <w:noWrap/>
            <w:vAlign w:val="center"/>
          </w:tcPr>
          <w:p w14:paraId="55A04822" w14:textId="77777777" w:rsidR="00970674" w:rsidRPr="00B63B14" w:rsidRDefault="00970674" w:rsidP="00970674">
            <w:pPr>
              <w:pStyle w:val="TableData"/>
            </w:pPr>
            <w:r w:rsidRPr="00B63B14">
              <w:t>2.5%</w:t>
            </w:r>
          </w:p>
        </w:tc>
      </w:tr>
      <w:tr w:rsidR="00970674" w:rsidRPr="00B63B14" w14:paraId="17B7B3E1" w14:textId="77777777" w:rsidTr="00970674">
        <w:trPr>
          <w:trHeight w:val="289"/>
        </w:trPr>
        <w:tc>
          <w:tcPr>
            <w:tcW w:w="3686" w:type="dxa"/>
            <w:vMerge/>
            <w:shd w:val="clear" w:color="auto" w:fill="auto"/>
            <w:vAlign w:val="center"/>
            <w:hideMark/>
          </w:tcPr>
          <w:p w14:paraId="6251DDCC" w14:textId="77777777" w:rsidR="00970674" w:rsidRPr="00B63B14" w:rsidRDefault="00970674" w:rsidP="00970674">
            <w:pPr>
              <w:pStyle w:val="TableQuestions"/>
            </w:pPr>
          </w:p>
        </w:tc>
        <w:tc>
          <w:tcPr>
            <w:tcW w:w="2010" w:type="dxa"/>
            <w:shd w:val="clear" w:color="auto" w:fill="auto"/>
            <w:vAlign w:val="center"/>
            <w:hideMark/>
          </w:tcPr>
          <w:p w14:paraId="79B6D850" w14:textId="77777777" w:rsidR="00970674" w:rsidRPr="00B63B14" w:rsidRDefault="00970674" w:rsidP="00970674">
            <w:pPr>
              <w:pStyle w:val="TableVariables"/>
            </w:pPr>
            <w:r w:rsidRPr="00B63B14">
              <w:t>Disagree</w:t>
            </w:r>
          </w:p>
        </w:tc>
        <w:tc>
          <w:tcPr>
            <w:tcW w:w="1191" w:type="dxa"/>
            <w:shd w:val="clear" w:color="auto" w:fill="auto"/>
            <w:vAlign w:val="center"/>
          </w:tcPr>
          <w:p w14:paraId="76956E5E" w14:textId="0C574EFA" w:rsidR="00970674" w:rsidRPr="00B63B14" w:rsidRDefault="00970674" w:rsidP="00970674">
            <w:pPr>
              <w:pStyle w:val="TableData"/>
            </w:pPr>
            <w:r w:rsidRPr="00F60E18">
              <w:t>0</w:t>
            </w:r>
          </w:p>
        </w:tc>
        <w:tc>
          <w:tcPr>
            <w:tcW w:w="1191" w:type="dxa"/>
            <w:shd w:val="clear" w:color="auto" w:fill="auto"/>
            <w:vAlign w:val="center"/>
          </w:tcPr>
          <w:p w14:paraId="5DB80F59" w14:textId="0C7D889E" w:rsidR="00970674" w:rsidRPr="00B63B14" w:rsidRDefault="00970674" w:rsidP="00970674">
            <w:pPr>
              <w:pStyle w:val="TableData"/>
            </w:pPr>
            <w:r w:rsidRPr="00F60E18">
              <w:t>0.0%</w:t>
            </w:r>
          </w:p>
        </w:tc>
        <w:tc>
          <w:tcPr>
            <w:tcW w:w="1191" w:type="dxa"/>
            <w:shd w:val="clear" w:color="auto" w:fill="auto"/>
            <w:vAlign w:val="center"/>
          </w:tcPr>
          <w:p w14:paraId="7931A544" w14:textId="46EEC6ED" w:rsidR="00970674" w:rsidRPr="00B63B14" w:rsidRDefault="00970674" w:rsidP="00970674">
            <w:pPr>
              <w:pStyle w:val="TableData"/>
            </w:pPr>
            <w:r w:rsidRPr="00F60E18">
              <w:t>1</w:t>
            </w:r>
          </w:p>
        </w:tc>
        <w:tc>
          <w:tcPr>
            <w:tcW w:w="1191" w:type="dxa"/>
            <w:shd w:val="clear" w:color="auto" w:fill="auto"/>
            <w:vAlign w:val="center"/>
          </w:tcPr>
          <w:p w14:paraId="009E1D0A" w14:textId="51524E69" w:rsidR="00970674" w:rsidRPr="00B63B14" w:rsidRDefault="00970674" w:rsidP="00970674">
            <w:pPr>
              <w:pStyle w:val="TableData"/>
            </w:pPr>
            <w:r w:rsidRPr="00F60E18">
              <w:t>1.0%</w:t>
            </w:r>
          </w:p>
        </w:tc>
        <w:tc>
          <w:tcPr>
            <w:tcW w:w="1191" w:type="dxa"/>
            <w:shd w:val="clear" w:color="auto" w:fill="auto"/>
            <w:noWrap/>
            <w:vAlign w:val="center"/>
          </w:tcPr>
          <w:p w14:paraId="4CCCBB82" w14:textId="5D96E397" w:rsidR="00970674" w:rsidRPr="00B63B14" w:rsidRDefault="00970674" w:rsidP="00970674">
            <w:pPr>
              <w:pStyle w:val="TableData"/>
            </w:pPr>
            <w:r w:rsidRPr="00F60E18">
              <w:t>1</w:t>
            </w:r>
          </w:p>
        </w:tc>
        <w:tc>
          <w:tcPr>
            <w:tcW w:w="1191" w:type="dxa"/>
            <w:shd w:val="clear" w:color="auto" w:fill="auto"/>
            <w:noWrap/>
            <w:vAlign w:val="center"/>
          </w:tcPr>
          <w:p w14:paraId="654250E1" w14:textId="00A602B5" w:rsidR="00970674" w:rsidRPr="00B63B14" w:rsidRDefault="00970674" w:rsidP="00970674">
            <w:pPr>
              <w:pStyle w:val="TableData"/>
            </w:pPr>
            <w:r w:rsidRPr="00F60E18">
              <w:t>0.7%</w:t>
            </w:r>
          </w:p>
        </w:tc>
        <w:tc>
          <w:tcPr>
            <w:tcW w:w="1191" w:type="dxa"/>
            <w:shd w:val="clear" w:color="auto" w:fill="auto"/>
            <w:noWrap/>
            <w:vAlign w:val="center"/>
          </w:tcPr>
          <w:p w14:paraId="3C25A733" w14:textId="77777777" w:rsidR="00970674" w:rsidRPr="00B63B14" w:rsidRDefault="00970674" w:rsidP="00970674">
            <w:pPr>
              <w:pStyle w:val="TableData"/>
            </w:pPr>
            <w:r w:rsidRPr="00B63B14">
              <w:t>12</w:t>
            </w:r>
          </w:p>
        </w:tc>
        <w:tc>
          <w:tcPr>
            <w:tcW w:w="1191" w:type="dxa"/>
            <w:shd w:val="clear" w:color="auto" w:fill="auto"/>
            <w:noWrap/>
            <w:vAlign w:val="center"/>
          </w:tcPr>
          <w:p w14:paraId="0B8C12BE" w14:textId="77777777" w:rsidR="00970674" w:rsidRPr="00B63B14" w:rsidRDefault="00970674" w:rsidP="00970674">
            <w:pPr>
              <w:pStyle w:val="TableData"/>
            </w:pPr>
            <w:r w:rsidRPr="00B63B14">
              <w:t>0.2%</w:t>
            </w:r>
          </w:p>
        </w:tc>
      </w:tr>
      <w:tr w:rsidR="00970674" w:rsidRPr="00B63B14" w14:paraId="779AA157" w14:textId="77777777" w:rsidTr="00970674">
        <w:trPr>
          <w:trHeight w:val="289"/>
        </w:trPr>
        <w:tc>
          <w:tcPr>
            <w:tcW w:w="3686" w:type="dxa"/>
            <w:vMerge/>
            <w:shd w:val="clear" w:color="auto" w:fill="auto"/>
            <w:vAlign w:val="center"/>
            <w:hideMark/>
          </w:tcPr>
          <w:p w14:paraId="7D7C82B2" w14:textId="77777777" w:rsidR="00970674" w:rsidRPr="00B63B14" w:rsidRDefault="00970674" w:rsidP="00970674">
            <w:pPr>
              <w:pStyle w:val="TableQuestions"/>
            </w:pPr>
          </w:p>
        </w:tc>
        <w:tc>
          <w:tcPr>
            <w:tcW w:w="2010" w:type="dxa"/>
            <w:shd w:val="clear" w:color="auto" w:fill="auto"/>
            <w:vAlign w:val="center"/>
            <w:hideMark/>
          </w:tcPr>
          <w:p w14:paraId="2CAEDD34" w14:textId="77777777" w:rsidR="00970674" w:rsidRPr="00B63B14" w:rsidRDefault="00970674" w:rsidP="00970674">
            <w:pPr>
              <w:pStyle w:val="TableVariables"/>
            </w:pPr>
            <w:r w:rsidRPr="00B63B14">
              <w:t>Strongly disagree</w:t>
            </w:r>
          </w:p>
        </w:tc>
        <w:tc>
          <w:tcPr>
            <w:tcW w:w="1191" w:type="dxa"/>
            <w:shd w:val="clear" w:color="auto" w:fill="auto"/>
            <w:vAlign w:val="center"/>
          </w:tcPr>
          <w:p w14:paraId="4B68D527" w14:textId="7BC28DFA" w:rsidR="00970674" w:rsidRPr="00B63B14" w:rsidRDefault="00970674" w:rsidP="00970674">
            <w:pPr>
              <w:pStyle w:val="TableData"/>
            </w:pPr>
            <w:r w:rsidRPr="00F60E18">
              <w:t>0</w:t>
            </w:r>
          </w:p>
        </w:tc>
        <w:tc>
          <w:tcPr>
            <w:tcW w:w="1191" w:type="dxa"/>
            <w:shd w:val="clear" w:color="auto" w:fill="auto"/>
            <w:vAlign w:val="center"/>
          </w:tcPr>
          <w:p w14:paraId="0FC61B07" w14:textId="71CDA0D0" w:rsidR="00970674" w:rsidRPr="00B63B14" w:rsidRDefault="00970674" w:rsidP="00970674">
            <w:pPr>
              <w:pStyle w:val="TableData"/>
            </w:pPr>
            <w:r w:rsidRPr="00F60E18">
              <w:t>0.0%</w:t>
            </w:r>
          </w:p>
        </w:tc>
        <w:tc>
          <w:tcPr>
            <w:tcW w:w="1191" w:type="dxa"/>
            <w:shd w:val="clear" w:color="auto" w:fill="auto"/>
            <w:vAlign w:val="center"/>
          </w:tcPr>
          <w:p w14:paraId="3E079790" w14:textId="789F2DA4" w:rsidR="00970674" w:rsidRPr="00B63B14" w:rsidRDefault="00970674" w:rsidP="00970674">
            <w:pPr>
              <w:pStyle w:val="TableData"/>
            </w:pPr>
            <w:r w:rsidRPr="00F60E18">
              <w:t>0</w:t>
            </w:r>
          </w:p>
        </w:tc>
        <w:tc>
          <w:tcPr>
            <w:tcW w:w="1191" w:type="dxa"/>
            <w:shd w:val="clear" w:color="auto" w:fill="auto"/>
            <w:vAlign w:val="center"/>
          </w:tcPr>
          <w:p w14:paraId="444E35BF" w14:textId="0DA6E3F1" w:rsidR="00970674" w:rsidRPr="00B63B14" w:rsidRDefault="00970674" w:rsidP="00970674">
            <w:pPr>
              <w:pStyle w:val="TableData"/>
            </w:pPr>
            <w:r w:rsidRPr="00F60E18">
              <w:t>0.0%</w:t>
            </w:r>
          </w:p>
        </w:tc>
        <w:tc>
          <w:tcPr>
            <w:tcW w:w="1191" w:type="dxa"/>
            <w:shd w:val="clear" w:color="auto" w:fill="auto"/>
            <w:noWrap/>
            <w:vAlign w:val="center"/>
          </w:tcPr>
          <w:p w14:paraId="0770B057" w14:textId="568355AA" w:rsidR="00970674" w:rsidRPr="00B63B14" w:rsidRDefault="00970674" w:rsidP="00970674">
            <w:pPr>
              <w:pStyle w:val="TableData"/>
            </w:pPr>
            <w:r w:rsidRPr="00F60E18">
              <w:t>0</w:t>
            </w:r>
          </w:p>
        </w:tc>
        <w:tc>
          <w:tcPr>
            <w:tcW w:w="1191" w:type="dxa"/>
            <w:shd w:val="clear" w:color="auto" w:fill="auto"/>
            <w:noWrap/>
            <w:vAlign w:val="center"/>
          </w:tcPr>
          <w:p w14:paraId="0929A5D1" w14:textId="077A2EAE" w:rsidR="00970674" w:rsidRPr="00B63B14" w:rsidRDefault="00970674" w:rsidP="00970674">
            <w:pPr>
              <w:pStyle w:val="TableData"/>
            </w:pPr>
            <w:r w:rsidRPr="00F60E18">
              <w:t>0.0%</w:t>
            </w:r>
          </w:p>
        </w:tc>
        <w:tc>
          <w:tcPr>
            <w:tcW w:w="1191" w:type="dxa"/>
            <w:shd w:val="clear" w:color="auto" w:fill="auto"/>
            <w:noWrap/>
            <w:vAlign w:val="center"/>
          </w:tcPr>
          <w:p w14:paraId="1DCAFCD9" w14:textId="77777777" w:rsidR="00970674" w:rsidRPr="00B63B14" w:rsidRDefault="00970674" w:rsidP="00970674">
            <w:pPr>
              <w:pStyle w:val="TableData"/>
            </w:pPr>
            <w:r w:rsidRPr="00B63B14">
              <w:t>10</w:t>
            </w:r>
          </w:p>
        </w:tc>
        <w:tc>
          <w:tcPr>
            <w:tcW w:w="1191" w:type="dxa"/>
            <w:shd w:val="clear" w:color="auto" w:fill="auto"/>
            <w:noWrap/>
            <w:vAlign w:val="center"/>
          </w:tcPr>
          <w:p w14:paraId="0F52D3F9" w14:textId="77777777" w:rsidR="00970674" w:rsidRPr="00B63B14" w:rsidRDefault="00970674" w:rsidP="00970674">
            <w:pPr>
              <w:pStyle w:val="TableData"/>
            </w:pPr>
            <w:r w:rsidRPr="00B63B14">
              <w:t>0.2%</w:t>
            </w:r>
          </w:p>
        </w:tc>
      </w:tr>
      <w:tr w:rsidR="00970674" w:rsidRPr="00B63B14" w14:paraId="022BC410" w14:textId="77777777" w:rsidTr="00970674">
        <w:trPr>
          <w:trHeight w:val="289"/>
        </w:trPr>
        <w:tc>
          <w:tcPr>
            <w:tcW w:w="3686" w:type="dxa"/>
            <w:vMerge w:val="restart"/>
            <w:shd w:val="clear" w:color="auto" w:fill="D0CECE" w:themeFill="background2" w:themeFillShade="E6"/>
            <w:vAlign w:val="center"/>
            <w:hideMark/>
          </w:tcPr>
          <w:p w14:paraId="022C750E" w14:textId="77777777" w:rsidR="00970674" w:rsidRPr="00B63B14" w:rsidRDefault="00970674" w:rsidP="00970674">
            <w:pPr>
              <w:pStyle w:val="TableQuestions"/>
              <w:rPr>
                <w:b/>
                <w:bCs/>
              </w:rPr>
            </w:pPr>
            <w:r w:rsidRPr="00B63B14">
              <w:rPr>
                <w:b/>
                <w:bCs/>
              </w:rPr>
              <w:t>Target 3.2</w:t>
            </w:r>
          </w:p>
          <w:p w14:paraId="7E9343AB" w14:textId="77777777" w:rsidR="00970674" w:rsidRPr="00B63B14" w:rsidRDefault="00970674" w:rsidP="00970674">
            <w:pPr>
              <w:pStyle w:val="TableQuestions"/>
            </w:pPr>
            <w:r w:rsidRPr="00B63B14">
              <w:t>As a result of my award I have used my new knowledge and skills to contribute to improving local communities.</w:t>
            </w:r>
          </w:p>
        </w:tc>
        <w:tc>
          <w:tcPr>
            <w:tcW w:w="2010" w:type="dxa"/>
            <w:shd w:val="clear" w:color="auto" w:fill="D0CECE" w:themeFill="background2" w:themeFillShade="E6"/>
            <w:vAlign w:val="center"/>
            <w:hideMark/>
          </w:tcPr>
          <w:p w14:paraId="7297F00E" w14:textId="77777777" w:rsidR="00970674" w:rsidRPr="00B63B14" w:rsidRDefault="00970674" w:rsidP="00970674">
            <w:pPr>
              <w:pStyle w:val="TableVariables"/>
            </w:pPr>
            <w:r w:rsidRPr="00B63B14">
              <w:t>Strongly agree</w:t>
            </w:r>
          </w:p>
        </w:tc>
        <w:tc>
          <w:tcPr>
            <w:tcW w:w="1191" w:type="dxa"/>
            <w:shd w:val="clear" w:color="auto" w:fill="D0CECE" w:themeFill="background2" w:themeFillShade="E6"/>
            <w:vAlign w:val="center"/>
          </w:tcPr>
          <w:p w14:paraId="49E14072" w14:textId="755D8D78" w:rsidR="00970674" w:rsidRPr="00B63B14" w:rsidRDefault="00970674" w:rsidP="00970674">
            <w:pPr>
              <w:pStyle w:val="TableData"/>
            </w:pPr>
            <w:r w:rsidRPr="00F60E18">
              <w:t>18</w:t>
            </w:r>
          </w:p>
        </w:tc>
        <w:tc>
          <w:tcPr>
            <w:tcW w:w="1191" w:type="dxa"/>
            <w:shd w:val="clear" w:color="auto" w:fill="D0CECE" w:themeFill="background2" w:themeFillShade="E6"/>
            <w:vAlign w:val="center"/>
          </w:tcPr>
          <w:p w14:paraId="61723CE3" w14:textId="210920A4" w:rsidR="00970674" w:rsidRPr="00B63B14" w:rsidRDefault="00970674" w:rsidP="00970674">
            <w:pPr>
              <w:pStyle w:val="TableData"/>
            </w:pPr>
            <w:r w:rsidRPr="00F60E18">
              <w:t>40.9%</w:t>
            </w:r>
          </w:p>
        </w:tc>
        <w:tc>
          <w:tcPr>
            <w:tcW w:w="1191" w:type="dxa"/>
            <w:shd w:val="clear" w:color="auto" w:fill="D0CECE" w:themeFill="background2" w:themeFillShade="E6"/>
            <w:vAlign w:val="center"/>
          </w:tcPr>
          <w:p w14:paraId="7696CABF" w14:textId="76360AB7" w:rsidR="00970674" w:rsidRPr="00B63B14" w:rsidRDefault="00970674" w:rsidP="00970674">
            <w:pPr>
              <w:pStyle w:val="TableData"/>
            </w:pPr>
            <w:r w:rsidRPr="00F60E18">
              <w:t>36</w:t>
            </w:r>
          </w:p>
        </w:tc>
        <w:tc>
          <w:tcPr>
            <w:tcW w:w="1191" w:type="dxa"/>
            <w:shd w:val="clear" w:color="auto" w:fill="D0CECE" w:themeFill="background2" w:themeFillShade="E6"/>
            <w:vAlign w:val="center"/>
          </w:tcPr>
          <w:p w14:paraId="11ECEC03" w14:textId="12461834" w:rsidR="00970674" w:rsidRPr="00B63B14" w:rsidRDefault="00970674" w:rsidP="00970674">
            <w:pPr>
              <w:pStyle w:val="TableData"/>
            </w:pPr>
            <w:r w:rsidRPr="00F60E18">
              <w:t>38.3%</w:t>
            </w:r>
          </w:p>
        </w:tc>
        <w:tc>
          <w:tcPr>
            <w:tcW w:w="1191" w:type="dxa"/>
            <w:shd w:val="clear" w:color="auto" w:fill="D0CECE" w:themeFill="background2" w:themeFillShade="E6"/>
            <w:noWrap/>
            <w:vAlign w:val="center"/>
          </w:tcPr>
          <w:p w14:paraId="4926F4D9" w14:textId="261B30F9" w:rsidR="00970674" w:rsidRPr="00B63B14" w:rsidRDefault="00970674" w:rsidP="00970674">
            <w:pPr>
              <w:pStyle w:val="TableData"/>
            </w:pPr>
            <w:r w:rsidRPr="00F60E18">
              <w:t>54</w:t>
            </w:r>
          </w:p>
        </w:tc>
        <w:tc>
          <w:tcPr>
            <w:tcW w:w="1191" w:type="dxa"/>
            <w:shd w:val="clear" w:color="auto" w:fill="D0CECE" w:themeFill="background2" w:themeFillShade="E6"/>
            <w:noWrap/>
            <w:vAlign w:val="center"/>
          </w:tcPr>
          <w:p w14:paraId="768C06CA" w14:textId="7C328F21" w:rsidR="00970674" w:rsidRPr="00B63B14" w:rsidRDefault="00970674" w:rsidP="00970674">
            <w:pPr>
              <w:pStyle w:val="TableData"/>
            </w:pPr>
            <w:r w:rsidRPr="00F60E18">
              <w:t>39.1%</w:t>
            </w:r>
          </w:p>
        </w:tc>
        <w:tc>
          <w:tcPr>
            <w:tcW w:w="1191" w:type="dxa"/>
            <w:shd w:val="clear" w:color="auto" w:fill="D0CECE" w:themeFill="background2" w:themeFillShade="E6"/>
            <w:noWrap/>
            <w:vAlign w:val="center"/>
          </w:tcPr>
          <w:p w14:paraId="74ED6B0A" w14:textId="77777777" w:rsidR="00970674" w:rsidRPr="00B63B14" w:rsidRDefault="00970674" w:rsidP="00970674">
            <w:pPr>
              <w:pStyle w:val="TableData"/>
            </w:pPr>
            <w:r w:rsidRPr="00B63B14">
              <w:t>2251</w:t>
            </w:r>
          </w:p>
        </w:tc>
        <w:tc>
          <w:tcPr>
            <w:tcW w:w="1191" w:type="dxa"/>
            <w:shd w:val="clear" w:color="auto" w:fill="D0CECE" w:themeFill="background2" w:themeFillShade="E6"/>
            <w:noWrap/>
            <w:vAlign w:val="center"/>
          </w:tcPr>
          <w:p w14:paraId="533061FB" w14:textId="77777777" w:rsidR="00970674" w:rsidRPr="00B63B14" w:rsidRDefault="00970674" w:rsidP="00970674">
            <w:pPr>
              <w:pStyle w:val="TableData"/>
            </w:pPr>
            <w:r w:rsidRPr="00B63B14">
              <w:t>46.4%</w:t>
            </w:r>
          </w:p>
        </w:tc>
      </w:tr>
      <w:tr w:rsidR="00970674" w:rsidRPr="00B63B14" w14:paraId="0523B555" w14:textId="77777777" w:rsidTr="00970674">
        <w:trPr>
          <w:trHeight w:val="289"/>
        </w:trPr>
        <w:tc>
          <w:tcPr>
            <w:tcW w:w="3686" w:type="dxa"/>
            <w:vMerge/>
            <w:shd w:val="clear" w:color="auto" w:fill="D0CECE" w:themeFill="background2" w:themeFillShade="E6"/>
            <w:vAlign w:val="center"/>
            <w:hideMark/>
          </w:tcPr>
          <w:p w14:paraId="640D402D" w14:textId="77777777" w:rsidR="00970674" w:rsidRPr="00B63B14" w:rsidRDefault="00970674" w:rsidP="00970674">
            <w:pPr>
              <w:pStyle w:val="TableQuestions"/>
            </w:pPr>
          </w:p>
        </w:tc>
        <w:tc>
          <w:tcPr>
            <w:tcW w:w="2010" w:type="dxa"/>
            <w:shd w:val="clear" w:color="auto" w:fill="D0CECE" w:themeFill="background2" w:themeFillShade="E6"/>
            <w:vAlign w:val="center"/>
            <w:hideMark/>
          </w:tcPr>
          <w:p w14:paraId="6B63D830" w14:textId="77777777" w:rsidR="00970674" w:rsidRPr="00B63B14" w:rsidRDefault="00970674" w:rsidP="00970674">
            <w:pPr>
              <w:pStyle w:val="TableVariables"/>
            </w:pPr>
            <w:r w:rsidRPr="00B63B14">
              <w:t>Agree</w:t>
            </w:r>
          </w:p>
        </w:tc>
        <w:tc>
          <w:tcPr>
            <w:tcW w:w="1191" w:type="dxa"/>
            <w:shd w:val="clear" w:color="auto" w:fill="D0CECE" w:themeFill="background2" w:themeFillShade="E6"/>
            <w:vAlign w:val="center"/>
          </w:tcPr>
          <w:p w14:paraId="7069921C" w14:textId="3AA9DA8D" w:rsidR="00970674" w:rsidRPr="00B63B14" w:rsidRDefault="00970674" w:rsidP="00970674">
            <w:pPr>
              <w:pStyle w:val="TableData"/>
            </w:pPr>
            <w:r w:rsidRPr="00F60E18">
              <w:t>21</w:t>
            </w:r>
          </w:p>
        </w:tc>
        <w:tc>
          <w:tcPr>
            <w:tcW w:w="1191" w:type="dxa"/>
            <w:shd w:val="clear" w:color="auto" w:fill="D0CECE" w:themeFill="background2" w:themeFillShade="E6"/>
            <w:vAlign w:val="center"/>
          </w:tcPr>
          <w:p w14:paraId="1D1732F0" w14:textId="21322CEA" w:rsidR="00970674" w:rsidRPr="00B63B14" w:rsidRDefault="00970674" w:rsidP="00970674">
            <w:pPr>
              <w:pStyle w:val="TableData"/>
            </w:pPr>
            <w:r w:rsidRPr="00F60E18">
              <w:t>47.7%</w:t>
            </w:r>
          </w:p>
        </w:tc>
        <w:tc>
          <w:tcPr>
            <w:tcW w:w="1191" w:type="dxa"/>
            <w:shd w:val="clear" w:color="auto" w:fill="D0CECE" w:themeFill="background2" w:themeFillShade="E6"/>
            <w:vAlign w:val="center"/>
          </w:tcPr>
          <w:p w14:paraId="1E09D0EB" w14:textId="1CF1D0BF" w:rsidR="00970674" w:rsidRPr="00B63B14" w:rsidRDefault="00970674" w:rsidP="00970674">
            <w:pPr>
              <w:pStyle w:val="TableData"/>
            </w:pPr>
            <w:r w:rsidRPr="00F60E18">
              <w:t>47</w:t>
            </w:r>
          </w:p>
        </w:tc>
        <w:tc>
          <w:tcPr>
            <w:tcW w:w="1191" w:type="dxa"/>
            <w:shd w:val="clear" w:color="auto" w:fill="D0CECE" w:themeFill="background2" w:themeFillShade="E6"/>
            <w:vAlign w:val="center"/>
          </w:tcPr>
          <w:p w14:paraId="79A095E5" w14:textId="03E1EAA9" w:rsidR="00970674" w:rsidRPr="00B63B14" w:rsidRDefault="00970674" w:rsidP="00970674">
            <w:pPr>
              <w:pStyle w:val="TableData"/>
            </w:pPr>
            <w:r w:rsidRPr="00F60E18">
              <w:t>50.0%</w:t>
            </w:r>
          </w:p>
        </w:tc>
        <w:tc>
          <w:tcPr>
            <w:tcW w:w="1191" w:type="dxa"/>
            <w:shd w:val="clear" w:color="auto" w:fill="D0CECE" w:themeFill="background2" w:themeFillShade="E6"/>
            <w:noWrap/>
            <w:vAlign w:val="center"/>
          </w:tcPr>
          <w:p w14:paraId="20A359D2" w14:textId="0CF3FC83" w:rsidR="00970674" w:rsidRPr="00B63B14" w:rsidRDefault="00970674" w:rsidP="00970674">
            <w:pPr>
              <w:pStyle w:val="TableData"/>
            </w:pPr>
            <w:r w:rsidRPr="00F60E18">
              <w:t>68</w:t>
            </w:r>
          </w:p>
        </w:tc>
        <w:tc>
          <w:tcPr>
            <w:tcW w:w="1191" w:type="dxa"/>
            <w:shd w:val="clear" w:color="auto" w:fill="D0CECE" w:themeFill="background2" w:themeFillShade="E6"/>
            <w:noWrap/>
            <w:vAlign w:val="center"/>
          </w:tcPr>
          <w:p w14:paraId="35B988DC" w14:textId="072ADA07" w:rsidR="00970674" w:rsidRPr="00B63B14" w:rsidRDefault="00970674" w:rsidP="00970674">
            <w:pPr>
              <w:pStyle w:val="TableData"/>
            </w:pPr>
            <w:r w:rsidRPr="00F60E18">
              <w:t>49.3%</w:t>
            </w:r>
          </w:p>
        </w:tc>
        <w:tc>
          <w:tcPr>
            <w:tcW w:w="1191" w:type="dxa"/>
            <w:shd w:val="clear" w:color="auto" w:fill="D0CECE" w:themeFill="background2" w:themeFillShade="E6"/>
            <w:noWrap/>
            <w:vAlign w:val="center"/>
          </w:tcPr>
          <w:p w14:paraId="29C422E9" w14:textId="77777777" w:rsidR="00970674" w:rsidRPr="00B63B14" w:rsidRDefault="00970674" w:rsidP="00970674">
            <w:pPr>
              <w:pStyle w:val="TableData"/>
            </w:pPr>
            <w:r w:rsidRPr="00B63B14">
              <w:t>2045</w:t>
            </w:r>
          </w:p>
        </w:tc>
        <w:tc>
          <w:tcPr>
            <w:tcW w:w="1191" w:type="dxa"/>
            <w:shd w:val="clear" w:color="auto" w:fill="D0CECE" w:themeFill="background2" w:themeFillShade="E6"/>
            <w:noWrap/>
            <w:vAlign w:val="center"/>
          </w:tcPr>
          <w:p w14:paraId="647C06F4" w14:textId="77777777" w:rsidR="00970674" w:rsidRPr="00B63B14" w:rsidRDefault="00970674" w:rsidP="00970674">
            <w:pPr>
              <w:pStyle w:val="TableData"/>
            </w:pPr>
            <w:r w:rsidRPr="00B63B14">
              <w:t>42.2%</w:t>
            </w:r>
          </w:p>
        </w:tc>
      </w:tr>
      <w:tr w:rsidR="00970674" w:rsidRPr="00B63B14" w14:paraId="2825BC97" w14:textId="77777777" w:rsidTr="00970674">
        <w:trPr>
          <w:trHeight w:val="289"/>
        </w:trPr>
        <w:tc>
          <w:tcPr>
            <w:tcW w:w="3686" w:type="dxa"/>
            <w:vMerge/>
            <w:shd w:val="clear" w:color="auto" w:fill="D0CECE" w:themeFill="background2" w:themeFillShade="E6"/>
            <w:vAlign w:val="center"/>
          </w:tcPr>
          <w:p w14:paraId="45F02691" w14:textId="77777777" w:rsidR="00970674" w:rsidRPr="00B63B14" w:rsidRDefault="00970674" w:rsidP="00970674">
            <w:pPr>
              <w:pStyle w:val="TableQuestions"/>
            </w:pPr>
          </w:p>
        </w:tc>
        <w:tc>
          <w:tcPr>
            <w:tcW w:w="2010" w:type="dxa"/>
            <w:shd w:val="clear" w:color="auto" w:fill="D0CECE" w:themeFill="background2" w:themeFillShade="E6"/>
            <w:vAlign w:val="center"/>
          </w:tcPr>
          <w:p w14:paraId="2904545B" w14:textId="77777777" w:rsidR="00970674" w:rsidRPr="00B63B14" w:rsidRDefault="00970674" w:rsidP="00970674">
            <w:pPr>
              <w:pStyle w:val="TableVariables"/>
            </w:pPr>
            <w:r w:rsidRPr="00B63B14">
              <w:t>Neither agree/Disagree</w:t>
            </w:r>
          </w:p>
        </w:tc>
        <w:tc>
          <w:tcPr>
            <w:tcW w:w="1191" w:type="dxa"/>
            <w:shd w:val="clear" w:color="auto" w:fill="D0CECE" w:themeFill="background2" w:themeFillShade="E6"/>
            <w:vAlign w:val="center"/>
          </w:tcPr>
          <w:p w14:paraId="2624EC12" w14:textId="11FAE702" w:rsidR="00970674" w:rsidRPr="00B63B14" w:rsidRDefault="00970674" w:rsidP="00970674">
            <w:pPr>
              <w:pStyle w:val="TableData"/>
            </w:pPr>
            <w:r w:rsidRPr="00F60E18">
              <w:t>4</w:t>
            </w:r>
          </w:p>
        </w:tc>
        <w:tc>
          <w:tcPr>
            <w:tcW w:w="1191" w:type="dxa"/>
            <w:shd w:val="clear" w:color="auto" w:fill="D0CECE" w:themeFill="background2" w:themeFillShade="E6"/>
            <w:vAlign w:val="center"/>
          </w:tcPr>
          <w:p w14:paraId="71812D2D" w14:textId="617CEE7F" w:rsidR="00970674" w:rsidRPr="00B63B14" w:rsidRDefault="00970674" w:rsidP="00970674">
            <w:pPr>
              <w:pStyle w:val="TableData"/>
            </w:pPr>
            <w:r w:rsidRPr="00F60E18">
              <w:t>9.1%</w:t>
            </w:r>
          </w:p>
        </w:tc>
        <w:tc>
          <w:tcPr>
            <w:tcW w:w="1191" w:type="dxa"/>
            <w:shd w:val="clear" w:color="auto" w:fill="D0CECE" w:themeFill="background2" w:themeFillShade="E6"/>
            <w:vAlign w:val="center"/>
          </w:tcPr>
          <w:p w14:paraId="03AF11DC" w14:textId="10D675E0" w:rsidR="00970674" w:rsidRPr="00B63B14" w:rsidRDefault="00970674" w:rsidP="00970674">
            <w:pPr>
              <w:pStyle w:val="TableData"/>
            </w:pPr>
            <w:r w:rsidRPr="00F60E18">
              <w:t>9</w:t>
            </w:r>
          </w:p>
        </w:tc>
        <w:tc>
          <w:tcPr>
            <w:tcW w:w="1191" w:type="dxa"/>
            <w:shd w:val="clear" w:color="auto" w:fill="D0CECE" w:themeFill="background2" w:themeFillShade="E6"/>
            <w:vAlign w:val="center"/>
          </w:tcPr>
          <w:p w14:paraId="6E4CD7CC" w14:textId="0E74CFE5" w:rsidR="00970674" w:rsidRPr="00B63B14" w:rsidRDefault="00970674" w:rsidP="00970674">
            <w:pPr>
              <w:pStyle w:val="TableData"/>
            </w:pPr>
            <w:r w:rsidRPr="00F60E18">
              <w:t>9.6%</w:t>
            </w:r>
          </w:p>
        </w:tc>
        <w:tc>
          <w:tcPr>
            <w:tcW w:w="1191" w:type="dxa"/>
            <w:shd w:val="clear" w:color="auto" w:fill="D0CECE" w:themeFill="background2" w:themeFillShade="E6"/>
            <w:noWrap/>
            <w:vAlign w:val="center"/>
          </w:tcPr>
          <w:p w14:paraId="14FF93C4" w14:textId="32583C8A" w:rsidR="00970674" w:rsidRPr="00B63B14" w:rsidRDefault="00970674" w:rsidP="00970674">
            <w:pPr>
              <w:pStyle w:val="TableData"/>
            </w:pPr>
            <w:r w:rsidRPr="00F60E18">
              <w:t>13</w:t>
            </w:r>
          </w:p>
        </w:tc>
        <w:tc>
          <w:tcPr>
            <w:tcW w:w="1191" w:type="dxa"/>
            <w:shd w:val="clear" w:color="auto" w:fill="D0CECE" w:themeFill="background2" w:themeFillShade="E6"/>
            <w:noWrap/>
            <w:vAlign w:val="center"/>
          </w:tcPr>
          <w:p w14:paraId="2BD473FC" w14:textId="7E174462" w:rsidR="00970674" w:rsidRPr="00B63B14" w:rsidRDefault="00970674" w:rsidP="00970674">
            <w:pPr>
              <w:pStyle w:val="TableData"/>
            </w:pPr>
            <w:r w:rsidRPr="00F60E18">
              <w:t>9.4%</w:t>
            </w:r>
          </w:p>
        </w:tc>
        <w:tc>
          <w:tcPr>
            <w:tcW w:w="1191" w:type="dxa"/>
            <w:shd w:val="clear" w:color="auto" w:fill="D0CECE" w:themeFill="background2" w:themeFillShade="E6"/>
            <w:noWrap/>
            <w:vAlign w:val="center"/>
          </w:tcPr>
          <w:p w14:paraId="107263B7" w14:textId="77777777" w:rsidR="00970674" w:rsidRPr="00B63B14" w:rsidRDefault="00970674" w:rsidP="00970674">
            <w:pPr>
              <w:pStyle w:val="TableData"/>
            </w:pPr>
            <w:r w:rsidRPr="00B63B14">
              <w:t>485</w:t>
            </w:r>
          </w:p>
        </w:tc>
        <w:tc>
          <w:tcPr>
            <w:tcW w:w="1191" w:type="dxa"/>
            <w:shd w:val="clear" w:color="auto" w:fill="D0CECE" w:themeFill="background2" w:themeFillShade="E6"/>
            <w:noWrap/>
            <w:vAlign w:val="center"/>
          </w:tcPr>
          <w:p w14:paraId="0F681CCE" w14:textId="77777777" w:rsidR="00970674" w:rsidRPr="00B63B14" w:rsidRDefault="00970674" w:rsidP="00970674">
            <w:pPr>
              <w:pStyle w:val="TableData"/>
            </w:pPr>
            <w:r w:rsidRPr="00B63B14">
              <w:t>10.0%</w:t>
            </w:r>
          </w:p>
        </w:tc>
      </w:tr>
      <w:tr w:rsidR="00970674" w:rsidRPr="00B63B14" w14:paraId="62487985" w14:textId="77777777" w:rsidTr="00970674">
        <w:trPr>
          <w:trHeight w:val="289"/>
        </w:trPr>
        <w:tc>
          <w:tcPr>
            <w:tcW w:w="3686" w:type="dxa"/>
            <w:vMerge/>
            <w:shd w:val="clear" w:color="auto" w:fill="D0CECE" w:themeFill="background2" w:themeFillShade="E6"/>
            <w:vAlign w:val="center"/>
            <w:hideMark/>
          </w:tcPr>
          <w:p w14:paraId="4AC0B7B5" w14:textId="77777777" w:rsidR="00970674" w:rsidRPr="00B63B14" w:rsidRDefault="00970674" w:rsidP="00970674">
            <w:pPr>
              <w:pStyle w:val="TableQuestions"/>
            </w:pPr>
          </w:p>
        </w:tc>
        <w:tc>
          <w:tcPr>
            <w:tcW w:w="2010" w:type="dxa"/>
            <w:shd w:val="clear" w:color="auto" w:fill="D0CECE" w:themeFill="background2" w:themeFillShade="E6"/>
            <w:vAlign w:val="center"/>
            <w:hideMark/>
          </w:tcPr>
          <w:p w14:paraId="5E548633" w14:textId="77777777" w:rsidR="00970674" w:rsidRPr="00B63B14" w:rsidRDefault="00970674" w:rsidP="00970674">
            <w:pPr>
              <w:pStyle w:val="TableVariables"/>
            </w:pPr>
            <w:r w:rsidRPr="00B63B14">
              <w:t>Disagree</w:t>
            </w:r>
          </w:p>
        </w:tc>
        <w:tc>
          <w:tcPr>
            <w:tcW w:w="1191" w:type="dxa"/>
            <w:shd w:val="clear" w:color="auto" w:fill="D0CECE" w:themeFill="background2" w:themeFillShade="E6"/>
            <w:vAlign w:val="center"/>
          </w:tcPr>
          <w:p w14:paraId="6BAD3E7F" w14:textId="5DA76407" w:rsidR="00970674" w:rsidRPr="00B63B14" w:rsidRDefault="00970674" w:rsidP="00970674">
            <w:pPr>
              <w:pStyle w:val="TableData"/>
            </w:pPr>
            <w:r w:rsidRPr="00F60E18">
              <w:t>1</w:t>
            </w:r>
          </w:p>
        </w:tc>
        <w:tc>
          <w:tcPr>
            <w:tcW w:w="1191" w:type="dxa"/>
            <w:shd w:val="clear" w:color="auto" w:fill="D0CECE" w:themeFill="background2" w:themeFillShade="E6"/>
            <w:vAlign w:val="center"/>
          </w:tcPr>
          <w:p w14:paraId="70438485" w14:textId="79B54744" w:rsidR="00970674" w:rsidRPr="00B63B14" w:rsidRDefault="00970674" w:rsidP="00970674">
            <w:pPr>
              <w:pStyle w:val="TableData"/>
            </w:pPr>
            <w:r w:rsidRPr="00F60E18">
              <w:t>2.3%</w:t>
            </w:r>
          </w:p>
        </w:tc>
        <w:tc>
          <w:tcPr>
            <w:tcW w:w="1191" w:type="dxa"/>
            <w:shd w:val="clear" w:color="auto" w:fill="D0CECE" w:themeFill="background2" w:themeFillShade="E6"/>
            <w:vAlign w:val="center"/>
          </w:tcPr>
          <w:p w14:paraId="693FE238" w14:textId="3A7BFD08" w:rsidR="00970674" w:rsidRPr="00B63B14" w:rsidRDefault="00970674" w:rsidP="00970674">
            <w:pPr>
              <w:pStyle w:val="TableData"/>
            </w:pPr>
            <w:r w:rsidRPr="00F60E18">
              <w:t>2</w:t>
            </w:r>
          </w:p>
        </w:tc>
        <w:tc>
          <w:tcPr>
            <w:tcW w:w="1191" w:type="dxa"/>
            <w:shd w:val="clear" w:color="auto" w:fill="D0CECE" w:themeFill="background2" w:themeFillShade="E6"/>
            <w:vAlign w:val="center"/>
          </w:tcPr>
          <w:p w14:paraId="52D65A94" w14:textId="41A6E32A" w:rsidR="00970674" w:rsidRPr="00B63B14" w:rsidRDefault="00970674" w:rsidP="00970674">
            <w:pPr>
              <w:pStyle w:val="TableData"/>
            </w:pPr>
            <w:r w:rsidRPr="00F60E18">
              <w:t>2.1%</w:t>
            </w:r>
          </w:p>
        </w:tc>
        <w:tc>
          <w:tcPr>
            <w:tcW w:w="1191" w:type="dxa"/>
            <w:shd w:val="clear" w:color="auto" w:fill="D0CECE" w:themeFill="background2" w:themeFillShade="E6"/>
            <w:noWrap/>
            <w:vAlign w:val="center"/>
          </w:tcPr>
          <w:p w14:paraId="045DD09D" w14:textId="3A659222" w:rsidR="00970674" w:rsidRPr="00B63B14" w:rsidRDefault="00970674" w:rsidP="00970674">
            <w:pPr>
              <w:pStyle w:val="TableData"/>
            </w:pPr>
            <w:r w:rsidRPr="00F60E18">
              <w:t>3</w:t>
            </w:r>
          </w:p>
        </w:tc>
        <w:tc>
          <w:tcPr>
            <w:tcW w:w="1191" w:type="dxa"/>
            <w:shd w:val="clear" w:color="auto" w:fill="D0CECE" w:themeFill="background2" w:themeFillShade="E6"/>
            <w:noWrap/>
            <w:vAlign w:val="center"/>
          </w:tcPr>
          <w:p w14:paraId="1E18B948" w14:textId="65A3EDF4" w:rsidR="00970674" w:rsidRPr="00B63B14" w:rsidRDefault="00970674" w:rsidP="00970674">
            <w:pPr>
              <w:pStyle w:val="TableData"/>
            </w:pPr>
            <w:r w:rsidRPr="00F60E18">
              <w:t>2.2%</w:t>
            </w:r>
          </w:p>
        </w:tc>
        <w:tc>
          <w:tcPr>
            <w:tcW w:w="1191" w:type="dxa"/>
            <w:shd w:val="clear" w:color="auto" w:fill="D0CECE" w:themeFill="background2" w:themeFillShade="E6"/>
            <w:noWrap/>
            <w:vAlign w:val="center"/>
          </w:tcPr>
          <w:p w14:paraId="3588B302" w14:textId="77777777" w:rsidR="00970674" w:rsidRPr="00B63B14" w:rsidRDefault="00970674" w:rsidP="00970674">
            <w:pPr>
              <w:pStyle w:val="TableData"/>
            </w:pPr>
            <w:r w:rsidRPr="00B63B14">
              <w:t>56</w:t>
            </w:r>
          </w:p>
        </w:tc>
        <w:tc>
          <w:tcPr>
            <w:tcW w:w="1191" w:type="dxa"/>
            <w:shd w:val="clear" w:color="auto" w:fill="D0CECE" w:themeFill="background2" w:themeFillShade="E6"/>
            <w:noWrap/>
            <w:vAlign w:val="center"/>
          </w:tcPr>
          <w:p w14:paraId="584821E0" w14:textId="77777777" w:rsidR="00970674" w:rsidRPr="00B63B14" w:rsidRDefault="00970674" w:rsidP="00970674">
            <w:pPr>
              <w:pStyle w:val="TableData"/>
            </w:pPr>
            <w:r w:rsidRPr="00B63B14">
              <w:t>1.2%</w:t>
            </w:r>
          </w:p>
        </w:tc>
      </w:tr>
      <w:tr w:rsidR="00970674" w:rsidRPr="00B63B14" w14:paraId="3956A897" w14:textId="77777777" w:rsidTr="00970674">
        <w:trPr>
          <w:trHeight w:val="289"/>
        </w:trPr>
        <w:tc>
          <w:tcPr>
            <w:tcW w:w="3686" w:type="dxa"/>
            <w:vMerge/>
            <w:shd w:val="clear" w:color="auto" w:fill="D0CECE" w:themeFill="background2" w:themeFillShade="E6"/>
            <w:vAlign w:val="center"/>
            <w:hideMark/>
          </w:tcPr>
          <w:p w14:paraId="116AD9C8" w14:textId="77777777" w:rsidR="00970674" w:rsidRPr="00B63B14" w:rsidRDefault="00970674" w:rsidP="00970674">
            <w:pPr>
              <w:pStyle w:val="TableQuestions"/>
            </w:pPr>
          </w:p>
        </w:tc>
        <w:tc>
          <w:tcPr>
            <w:tcW w:w="2010" w:type="dxa"/>
            <w:shd w:val="clear" w:color="auto" w:fill="D0CECE" w:themeFill="background2" w:themeFillShade="E6"/>
            <w:vAlign w:val="center"/>
            <w:hideMark/>
          </w:tcPr>
          <w:p w14:paraId="4B3187CD" w14:textId="77777777" w:rsidR="00970674" w:rsidRPr="00B63B14" w:rsidRDefault="00970674" w:rsidP="00970674">
            <w:pPr>
              <w:pStyle w:val="TableVariables"/>
            </w:pPr>
            <w:r w:rsidRPr="00B63B14">
              <w:t>Strongly disagree</w:t>
            </w:r>
          </w:p>
        </w:tc>
        <w:tc>
          <w:tcPr>
            <w:tcW w:w="1191" w:type="dxa"/>
            <w:shd w:val="clear" w:color="auto" w:fill="D0CECE" w:themeFill="background2" w:themeFillShade="E6"/>
            <w:vAlign w:val="center"/>
          </w:tcPr>
          <w:p w14:paraId="46339B83" w14:textId="5CEC8E0B" w:rsidR="00970674" w:rsidRPr="00B63B14" w:rsidRDefault="00970674" w:rsidP="00970674">
            <w:pPr>
              <w:pStyle w:val="TableData"/>
            </w:pPr>
            <w:r w:rsidRPr="00F60E18">
              <w:t>0</w:t>
            </w:r>
          </w:p>
        </w:tc>
        <w:tc>
          <w:tcPr>
            <w:tcW w:w="1191" w:type="dxa"/>
            <w:shd w:val="clear" w:color="auto" w:fill="D0CECE" w:themeFill="background2" w:themeFillShade="E6"/>
            <w:vAlign w:val="center"/>
          </w:tcPr>
          <w:p w14:paraId="44E1DAD7" w14:textId="7A12251E" w:rsidR="00970674" w:rsidRPr="00B63B14" w:rsidRDefault="00970674" w:rsidP="00970674">
            <w:pPr>
              <w:pStyle w:val="TableData"/>
            </w:pPr>
            <w:r w:rsidRPr="00F60E18">
              <w:t>0.0%</w:t>
            </w:r>
          </w:p>
        </w:tc>
        <w:tc>
          <w:tcPr>
            <w:tcW w:w="1191" w:type="dxa"/>
            <w:shd w:val="clear" w:color="auto" w:fill="D0CECE" w:themeFill="background2" w:themeFillShade="E6"/>
            <w:vAlign w:val="center"/>
          </w:tcPr>
          <w:p w14:paraId="27953350" w14:textId="2526EA09" w:rsidR="00970674" w:rsidRPr="00B63B14" w:rsidRDefault="00970674" w:rsidP="00970674">
            <w:pPr>
              <w:pStyle w:val="TableData"/>
            </w:pPr>
            <w:r w:rsidRPr="00F60E18">
              <w:t>0</w:t>
            </w:r>
          </w:p>
        </w:tc>
        <w:tc>
          <w:tcPr>
            <w:tcW w:w="1191" w:type="dxa"/>
            <w:shd w:val="clear" w:color="auto" w:fill="D0CECE" w:themeFill="background2" w:themeFillShade="E6"/>
            <w:vAlign w:val="center"/>
          </w:tcPr>
          <w:p w14:paraId="21DE494C" w14:textId="60ED11BE" w:rsidR="00970674" w:rsidRPr="00B63B14" w:rsidRDefault="00970674" w:rsidP="00970674">
            <w:pPr>
              <w:pStyle w:val="TableData"/>
            </w:pPr>
            <w:r w:rsidRPr="00F60E18">
              <w:t>0.0%</w:t>
            </w:r>
          </w:p>
        </w:tc>
        <w:tc>
          <w:tcPr>
            <w:tcW w:w="1191" w:type="dxa"/>
            <w:shd w:val="clear" w:color="auto" w:fill="D0CECE" w:themeFill="background2" w:themeFillShade="E6"/>
            <w:noWrap/>
            <w:vAlign w:val="center"/>
          </w:tcPr>
          <w:p w14:paraId="67AEBC27" w14:textId="01CE81E4" w:rsidR="00970674" w:rsidRPr="00B63B14" w:rsidRDefault="00970674" w:rsidP="00970674">
            <w:pPr>
              <w:pStyle w:val="TableData"/>
            </w:pPr>
            <w:r w:rsidRPr="00F60E18">
              <w:t>0</w:t>
            </w:r>
          </w:p>
        </w:tc>
        <w:tc>
          <w:tcPr>
            <w:tcW w:w="1191" w:type="dxa"/>
            <w:shd w:val="clear" w:color="auto" w:fill="D0CECE" w:themeFill="background2" w:themeFillShade="E6"/>
            <w:noWrap/>
            <w:vAlign w:val="center"/>
          </w:tcPr>
          <w:p w14:paraId="35751250" w14:textId="6A59AF77" w:rsidR="00970674" w:rsidRPr="00B63B14" w:rsidRDefault="00970674" w:rsidP="00970674">
            <w:pPr>
              <w:pStyle w:val="TableData"/>
            </w:pPr>
            <w:r w:rsidRPr="00F60E18">
              <w:t>0.0%</w:t>
            </w:r>
          </w:p>
        </w:tc>
        <w:tc>
          <w:tcPr>
            <w:tcW w:w="1191" w:type="dxa"/>
            <w:shd w:val="clear" w:color="auto" w:fill="D0CECE" w:themeFill="background2" w:themeFillShade="E6"/>
            <w:noWrap/>
            <w:vAlign w:val="center"/>
          </w:tcPr>
          <w:p w14:paraId="674C6159" w14:textId="77777777" w:rsidR="00970674" w:rsidRPr="00B63B14" w:rsidRDefault="00970674" w:rsidP="00970674">
            <w:pPr>
              <w:pStyle w:val="TableData"/>
            </w:pPr>
            <w:r w:rsidRPr="00B63B14">
              <w:t>12</w:t>
            </w:r>
          </w:p>
        </w:tc>
        <w:tc>
          <w:tcPr>
            <w:tcW w:w="1191" w:type="dxa"/>
            <w:shd w:val="clear" w:color="auto" w:fill="D0CECE" w:themeFill="background2" w:themeFillShade="E6"/>
            <w:noWrap/>
            <w:vAlign w:val="center"/>
          </w:tcPr>
          <w:p w14:paraId="783F8ED0" w14:textId="77777777" w:rsidR="00970674" w:rsidRPr="00B63B14" w:rsidRDefault="00970674" w:rsidP="00970674">
            <w:pPr>
              <w:pStyle w:val="TableData"/>
            </w:pPr>
            <w:r w:rsidRPr="00B63B14">
              <w:t>0.2%</w:t>
            </w:r>
          </w:p>
        </w:tc>
      </w:tr>
      <w:tr w:rsidR="00970674" w:rsidRPr="00B63B14" w14:paraId="0C0D80BE" w14:textId="77777777" w:rsidTr="00970674">
        <w:trPr>
          <w:trHeight w:val="289"/>
        </w:trPr>
        <w:tc>
          <w:tcPr>
            <w:tcW w:w="3686" w:type="dxa"/>
            <w:vMerge w:val="restart"/>
            <w:shd w:val="clear" w:color="auto" w:fill="auto"/>
            <w:vAlign w:val="center"/>
            <w:hideMark/>
          </w:tcPr>
          <w:p w14:paraId="4C8E7967" w14:textId="77777777" w:rsidR="00970674" w:rsidRPr="00B63B14" w:rsidRDefault="00970674" w:rsidP="00970674">
            <w:pPr>
              <w:pStyle w:val="TableQuestions"/>
              <w:rPr>
                <w:b/>
                <w:bCs/>
              </w:rPr>
            </w:pPr>
            <w:r w:rsidRPr="00B63B14">
              <w:rPr>
                <w:b/>
                <w:bCs/>
              </w:rPr>
              <w:t>Target 3.2</w:t>
            </w:r>
          </w:p>
          <w:p w14:paraId="10D44860" w14:textId="77777777" w:rsidR="00970674" w:rsidRPr="00B63B14" w:rsidRDefault="00970674" w:rsidP="00970674">
            <w:pPr>
              <w:pStyle w:val="TableQuestions"/>
            </w:pPr>
            <w:r w:rsidRPr="00B63B14">
              <w:t>As a result of my award I have used my new knowledge and skills to make contributions to development at a national level in my country</w:t>
            </w:r>
          </w:p>
        </w:tc>
        <w:tc>
          <w:tcPr>
            <w:tcW w:w="2010" w:type="dxa"/>
            <w:shd w:val="clear" w:color="auto" w:fill="auto"/>
            <w:vAlign w:val="center"/>
            <w:hideMark/>
          </w:tcPr>
          <w:p w14:paraId="3AE94A31" w14:textId="77777777" w:rsidR="00970674" w:rsidRPr="00B63B14" w:rsidRDefault="00970674" w:rsidP="00970674">
            <w:pPr>
              <w:pStyle w:val="TableVariables"/>
            </w:pPr>
            <w:r w:rsidRPr="00B63B14">
              <w:t>Strongly agree</w:t>
            </w:r>
          </w:p>
        </w:tc>
        <w:tc>
          <w:tcPr>
            <w:tcW w:w="1191" w:type="dxa"/>
            <w:shd w:val="clear" w:color="auto" w:fill="auto"/>
            <w:vAlign w:val="center"/>
          </w:tcPr>
          <w:p w14:paraId="22CFFFF0" w14:textId="0DAD4572" w:rsidR="00970674" w:rsidRPr="00B63B14" w:rsidRDefault="00970674" w:rsidP="00970674">
            <w:pPr>
              <w:pStyle w:val="TableData"/>
            </w:pPr>
            <w:r w:rsidRPr="00F60E18">
              <w:t>18</w:t>
            </w:r>
          </w:p>
        </w:tc>
        <w:tc>
          <w:tcPr>
            <w:tcW w:w="1191" w:type="dxa"/>
            <w:shd w:val="clear" w:color="auto" w:fill="auto"/>
            <w:vAlign w:val="center"/>
          </w:tcPr>
          <w:p w14:paraId="209A4E44" w14:textId="4B4DEF65" w:rsidR="00970674" w:rsidRPr="00B63B14" w:rsidRDefault="00970674" w:rsidP="00970674">
            <w:pPr>
              <w:pStyle w:val="TableData"/>
            </w:pPr>
            <w:r w:rsidRPr="00F60E18">
              <w:t>41.9%</w:t>
            </w:r>
          </w:p>
        </w:tc>
        <w:tc>
          <w:tcPr>
            <w:tcW w:w="1191" w:type="dxa"/>
            <w:shd w:val="clear" w:color="auto" w:fill="auto"/>
            <w:vAlign w:val="center"/>
          </w:tcPr>
          <w:p w14:paraId="5AB94365" w14:textId="07E5CC63" w:rsidR="00970674" w:rsidRPr="00B63B14" w:rsidRDefault="00970674" w:rsidP="00970674">
            <w:pPr>
              <w:pStyle w:val="TableData"/>
            </w:pPr>
            <w:r w:rsidRPr="00F60E18">
              <w:t>49</w:t>
            </w:r>
          </w:p>
        </w:tc>
        <w:tc>
          <w:tcPr>
            <w:tcW w:w="1191" w:type="dxa"/>
            <w:shd w:val="clear" w:color="auto" w:fill="auto"/>
            <w:vAlign w:val="center"/>
          </w:tcPr>
          <w:p w14:paraId="105B587B" w14:textId="15DEAB83" w:rsidR="00970674" w:rsidRPr="00B63B14" w:rsidRDefault="00970674" w:rsidP="00970674">
            <w:pPr>
              <w:pStyle w:val="TableData"/>
            </w:pPr>
            <w:r w:rsidRPr="00F60E18">
              <w:t>51.6%</w:t>
            </w:r>
          </w:p>
        </w:tc>
        <w:tc>
          <w:tcPr>
            <w:tcW w:w="1191" w:type="dxa"/>
            <w:shd w:val="clear" w:color="auto" w:fill="auto"/>
            <w:noWrap/>
            <w:vAlign w:val="center"/>
          </w:tcPr>
          <w:p w14:paraId="1B5E118C" w14:textId="1A668740" w:rsidR="00970674" w:rsidRPr="00B63B14" w:rsidRDefault="00970674" w:rsidP="00970674">
            <w:pPr>
              <w:pStyle w:val="TableData"/>
            </w:pPr>
            <w:r w:rsidRPr="00F60E18">
              <w:t>67</w:t>
            </w:r>
          </w:p>
        </w:tc>
        <w:tc>
          <w:tcPr>
            <w:tcW w:w="1191" w:type="dxa"/>
            <w:shd w:val="clear" w:color="auto" w:fill="auto"/>
            <w:noWrap/>
            <w:vAlign w:val="center"/>
          </w:tcPr>
          <w:p w14:paraId="02D3D771" w14:textId="6A5F60BD" w:rsidR="00970674" w:rsidRPr="00B63B14" w:rsidRDefault="00970674" w:rsidP="00970674">
            <w:pPr>
              <w:pStyle w:val="TableData"/>
            </w:pPr>
            <w:r w:rsidRPr="00F60E18">
              <w:t>48.6%</w:t>
            </w:r>
          </w:p>
        </w:tc>
        <w:tc>
          <w:tcPr>
            <w:tcW w:w="1191" w:type="dxa"/>
            <w:shd w:val="clear" w:color="auto" w:fill="auto"/>
            <w:noWrap/>
            <w:vAlign w:val="center"/>
          </w:tcPr>
          <w:p w14:paraId="13FCCAA4" w14:textId="77777777" w:rsidR="00970674" w:rsidRPr="00B63B14" w:rsidRDefault="00970674" w:rsidP="00970674">
            <w:pPr>
              <w:pStyle w:val="TableData"/>
            </w:pPr>
            <w:r w:rsidRPr="00B63B14">
              <w:t>2323</w:t>
            </w:r>
          </w:p>
        </w:tc>
        <w:tc>
          <w:tcPr>
            <w:tcW w:w="1191" w:type="dxa"/>
            <w:shd w:val="clear" w:color="auto" w:fill="auto"/>
            <w:noWrap/>
            <w:vAlign w:val="center"/>
          </w:tcPr>
          <w:p w14:paraId="63F6BF15" w14:textId="77777777" w:rsidR="00970674" w:rsidRPr="00B63B14" w:rsidRDefault="00970674" w:rsidP="00970674">
            <w:pPr>
              <w:pStyle w:val="TableData"/>
            </w:pPr>
            <w:r w:rsidRPr="00B63B14">
              <w:t>48.1%</w:t>
            </w:r>
          </w:p>
        </w:tc>
      </w:tr>
      <w:tr w:rsidR="00970674" w:rsidRPr="00B63B14" w14:paraId="60495F68" w14:textId="77777777" w:rsidTr="00970674">
        <w:trPr>
          <w:trHeight w:val="289"/>
        </w:trPr>
        <w:tc>
          <w:tcPr>
            <w:tcW w:w="3686" w:type="dxa"/>
            <w:vMerge/>
            <w:shd w:val="clear" w:color="auto" w:fill="auto"/>
            <w:vAlign w:val="center"/>
            <w:hideMark/>
          </w:tcPr>
          <w:p w14:paraId="7D10B304" w14:textId="77777777" w:rsidR="00970674" w:rsidRPr="00B63B14" w:rsidRDefault="00970674" w:rsidP="00970674">
            <w:pPr>
              <w:pStyle w:val="TableQuestions"/>
            </w:pPr>
          </w:p>
        </w:tc>
        <w:tc>
          <w:tcPr>
            <w:tcW w:w="2010" w:type="dxa"/>
            <w:shd w:val="clear" w:color="auto" w:fill="auto"/>
            <w:vAlign w:val="center"/>
            <w:hideMark/>
          </w:tcPr>
          <w:p w14:paraId="04B090ED" w14:textId="77777777" w:rsidR="00970674" w:rsidRPr="00B63B14" w:rsidRDefault="00970674" w:rsidP="00970674">
            <w:pPr>
              <w:pStyle w:val="TableVariables"/>
            </w:pPr>
            <w:r w:rsidRPr="00B63B14">
              <w:t>Agree</w:t>
            </w:r>
          </w:p>
        </w:tc>
        <w:tc>
          <w:tcPr>
            <w:tcW w:w="1191" w:type="dxa"/>
            <w:shd w:val="clear" w:color="auto" w:fill="auto"/>
            <w:vAlign w:val="center"/>
          </w:tcPr>
          <w:p w14:paraId="04B479F1" w14:textId="680F1F3B" w:rsidR="00970674" w:rsidRPr="00B63B14" w:rsidRDefault="00970674" w:rsidP="00970674">
            <w:pPr>
              <w:pStyle w:val="TableData"/>
            </w:pPr>
            <w:r w:rsidRPr="00F60E18">
              <w:t>19</w:t>
            </w:r>
          </w:p>
        </w:tc>
        <w:tc>
          <w:tcPr>
            <w:tcW w:w="1191" w:type="dxa"/>
            <w:shd w:val="clear" w:color="auto" w:fill="auto"/>
            <w:vAlign w:val="center"/>
          </w:tcPr>
          <w:p w14:paraId="1AB6BB9D" w14:textId="272DFBD8" w:rsidR="00970674" w:rsidRPr="00B63B14" w:rsidRDefault="00970674" w:rsidP="00970674">
            <w:pPr>
              <w:pStyle w:val="TableData"/>
            </w:pPr>
            <w:r w:rsidRPr="00F60E18">
              <w:t>44.2%</w:t>
            </w:r>
          </w:p>
        </w:tc>
        <w:tc>
          <w:tcPr>
            <w:tcW w:w="1191" w:type="dxa"/>
            <w:shd w:val="clear" w:color="auto" w:fill="auto"/>
            <w:vAlign w:val="center"/>
          </w:tcPr>
          <w:p w14:paraId="6F483E30" w14:textId="2A23460B" w:rsidR="00970674" w:rsidRPr="00B63B14" w:rsidRDefault="00970674" w:rsidP="00970674">
            <w:pPr>
              <w:pStyle w:val="TableData"/>
            </w:pPr>
            <w:r w:rsidRPr="00F60E18">
              <w:t>34</w:t>
            </w:r>
          </w:p>
        </w:tc>
        <w:tc>
          <w:tcPr>
            <w:tcW w:w="1191" w:type="dxa"/>
            <w:shd w:val="clear" w:color="auto" w:fill="auto"/>
            <w:vAlign w:val="center"/>
          </w:tcPr>
          <w:p w14:paraId="4186B491" w14:textId="2642CCCB" w:rsidR="00970674" w:rsidRPr="00B63B14" w:rsidRDefault="00970674" w:rsidP="00970674">
            <w:pPr>
              <w:pStyle w:val="TableData"/>
            </w:pPr>
            <w:r w:rsidRPr="00F60E18">
              <w:t>35.8%</w:t>
            </w:r>
          </w:p>
        </w:tc>
        <w:tc>
          <w:tcPr>
            <w:tcW w:w="1191" w:type="dxa"/>
            <w:shd w:val="clear" w:color="auto" w:fill="auto"/>
            <w:noWrap/>
            <w:vAlign w:val="center"/>
          </w:tcPr>
          <w:p w14:paraId="67CA05B3" w14:textId="6BB75572" w:rsidR="00970674" w:rsidRPr="00B63B14" w:rsidRDefault="00970674" w:rsidP="00970674">
            <w:pPr>
              <w:pStyle w:val="TableData"/>
            </w:pPr>
            <w:r w:rsidRPr="00F60E18">
              <w:t>53</w:t>
            </w:r>
          </w:p>
        </w:tc>
        <w:tc>
          <w:tcPr>
            <w:tcW w:w="1191" w:type="dxa"/>
            <w:shd w:val="clear" w:color="auto" w:fill="auto"/>
            <w:noWrap/>
            <w:vAlign w:val="center"/>
          </w:tcPr>
          <w:p w14:paraId="4C499ADD" w14:textId="7355DE1D" w:rsidR="00970674" w:rsidRPr="00B63B14" w:rsidRDefault="00970674" w:rsidP="00970674">
            <w:pPr>
              <w:pStyle w:val="TableData"/>
            </w:pPr>
            <w:r w:rsidRPr="00F60E18">
              <w:t>38.4%</w:t>
            </w:r>
          </w:p>
        </w:tc>
        <w:tc>
          <w:tcPr>
            <w:tcW w:w="1191" w:type="dxa"/>
            <w:shd w:val="clear" w:color="auto" w:fill="auto"/>
            <w:noWrap/>
            <w:vAlign w:val="center"/>
          </w:tcPr>
          <w:p w14:paraId="3EC6ED46" w14:textId="77777777" w:rsidR="00970674" w:rsidRPr="00B63B14" w:rsidRDefault="00970674" w:rsidP="00970674">
            <w:pPr>
              <w:pStyle w:val="TableData"/>
            </w:pPr>
            <w:r w:rsidRPr="00B63B14">
              <w:t>1905</w:t>
            </w:r>
          </w:p>
        </w:tc>
        <w:tc>
          <w:tcPr>
            <w:tcW w:w="1191" w:type="dxa"/>
            <w:shd w:val="clear" w:color="auto" w:fill="auto"/>
            <w:noWrap/>
            <w:vAlign w:val="center"/>
          </w:tcPr>
          <w:p w14:paraId="708959DD" w14:textId="77777777" w:rsidR="00970674" w:rsidRPr="00B63B14" w:rsidRDefault="00970674" w:rsidP="00970674">
            <w:pPr>
              <w:pStyle w:val="TableData"/>
            </w:pPr>
            <w:r w:rsidRPr="00B63B14">
              <w:t>39.4%</w:t>
            </w:r>
          </w:p>
        </w:tc>
      </w:tr>
      <w:tr w:rsidR="00970674" w:rsidRPr="00B63B14" w14:paraId="0155FEFF" w14:textId="77777777" w:rsidTr="00970674">
        <w:trPr>
          <w:trHeight w:val="289"/>
        </w:trPr>
        <w:tc>
          <w:tcPr>
            <w:tcW w:w="3686" w:type="dxa"/>
            <w:vMerge/>
            <w:shd w:val="clear" w:color="auto" w:fill="auto"/>
            <w:vAlign w:val="center"/>
          </w:tcPr>
          <w:p w14:paraId="79DDF6D0" w14:textId="77777777" w:rsidR="00970674" w:rsidRPr="00B63B14" w:rsidRDefault="00970674" w:rsidP="00970674">
            <w:pPr>
              <w:pStyle w:val="TableQuestions"/>
            </w:pPr>
          </w:p>
        </w:tc>
        <w:tc>
          <w:tcPr>
            <w:tcW w:w="2010" w:type="dxa"/>
            <w:shd w:val="clear" w:color="auto" w:fill="auto"/>
            <w:vAlign w:val="center"/>
          </w:tcPr>
          <w:p w14:paraId="53528831" w14:textId="77777777" w:rsidR="00970674" w:rsidRPr="00B63B14" w:rsidRDefault="00970674" w:rsidP="00970674">
            <w:pPr>
              <w:pStyle w:val="TableVariables"/>
            </w:pPr>
            <w:r w:rsidRPr="00B63B14">
              <w:t>Neither agree/Disagree</w:t>
            </w:r>
          </w:p>
        </w:tc>
        <w:tc>
          <w:tcPr>
            <w:tcW w:w="1191" w:type="dxa"/>
            <w:shd w:val="clear" w:color="auto" w:fill="auto"/>
            <w:vAlign w:val="center"/>
          </w:tcPr>
          <w:p w14:paraId="203F98BE" w14:textId="4036E75C" w:rsidR="00970674" w:rsidRPr="00B63B14" w:rsidRDefault="00970674" w:rsidP="00970674">
            <w:pPr>
              <w:pStyle w:val="TableData"/>
            </w:pPr>
            <w:r w:rsidRPr="00F60E18">
              <w:t>5</w:t>
            </w:r>
          </w:p>
        </w:tc>
        <w:tc>
          <w:tcPr>
            <w:tcW w:w="1191" w:type="dxa"/>
            <w:shd w:val="clear" w:color="auto" w:fill="auto"/>
            <w:vAlign w:val="center"/>
          </w:tcPr>
          <w:p w14:paraId="42D37BCD" w14:textId="155692C2" w:rsidR="00970674" w:rsidRPr="00B63B14" w:rsidRDefault="00970674" w:rsidP="00970674">
            <w:pPr>
              <w:pStyle w:val="TableData"/>
            </w:pPr>
            <w:r w:rsidRPr="00F60E18">
              <w:t>11.6%</w:t>
            </w:r>
          </w:p>
        </w:tc>
        <w:tc>
          <w:tcPr>
            <w:tcW w:w="1191" w:type="dxa"/>
            <w:shd w:val="clear" w:color="auto" w:fill="auto"/>
            <w:vAlign w:val="center"/>
          </w:tcPr>
          <w:p w14:paraId="46414BF4" w14:textId="3548EA41" w:rsidR="00970674" w:rsidRPr="00B63B14" w:rsidRDefault="00970674" w:rsidP="00970674">
            <w:pPr>
              <w:pStyle w:val="TableData"/>
            </w:pPr>
            <w:r w:rsidRPr="00F60E18">
              <w:t>9</w:t>
            </w:r>
          </w:p>
        </w:tc>
        <w:tc>
          <w:tcPr>
            <w:tcW w:w="1191" w:type="dxa"/>
            <w:shd w:val="clear" w:color="auto" w:fill="auto"/>
            <w:vAlign w:val="center"/>
          </w:tcPr>
          <w:p w14:paraId="520B995F" w14:textId="494F87EB" w:rsidR="00970674" w:rsidRPr="00B63B14" w:rsidRDefault="00970674" w:rsidP="00970674">
            <w:pPr>
              <w:pStyle w:val="TableData"/>
            </w:pPr>
            <w:r w:rsidRPr="00F60E18">
              <w:t>9.5%</w:t>
            </w:r>
          </w:p>
        </w:tc>
        <w:tc>
          <w:tcPr>
            <w:tcW w:w="1191" w:type="dxa"/>
            <w:shd w:val="clear" w:color="auto" w:fill="auto"/>
            <w:noWrap/>
            <w:vAlign w:val="center"/>
          </w:tcPr>
          <w:p w14:paraId="2207A12A" w14:textId="0B1E2714" w:rsidR="00970674" w:rsidRPr="00B63B14" w:rsidRDefault="00970674" w:rsidP="00970674">
            <w:pPr>
              <w:pStyle w:val="TableData"/>
            </w:pPr>
            <w:r w:rsidRPr="00F60E18">
              <w:t>14</w:t>
            </w:r>
          </w:p>
        </w:tc>
        <w:tc>
          <w:tcPr>
            <w:tcW w:w="1191" w:type="dxa"/>
            <w:shd w:val="clear" w:color="auto" w:fill="auto"/>
            <w:noWrap/>
            <w:vAlign w:val="center"/>
          </w:tcPr>
          <w:p w14:paraId="19BE7EF5" w14:textId="1ECDE28A" w:rsidR="00970674" w:rsidRPr="00B63B14" w:rsidRDefault="00970674" w:rsidP="00970674">
            <w:pPr>
              <w:pStyle w:val="TableData"/>
            </w:pPr>
            <w:r w:rsidRPr="00F60E18">
              <w:t>10.1%</w:t>
            </w:r>
          </w:p>
        </w:tc>
        <w:tc>
          <w:tcPr>
            <w:tcW w:w="1191" w:type="dxa"/>
            <w:shd w:val="clear" w:color="auto" w:fill="auto"/>
            <w:noWrap/>
            <w:vAlign w:val="center"/>
          </w:tcPr>
          <w:p w14:paraId="3C194769" w14:textId="77777777" w:rsidR="00970674" w:rsidRPr="00B63B14" w:rsidRDefault="00970674" w:rsidP="00970674">
            <w:pPr>
              <w:pStyle w:val="TableData"/>
            </w:pPr>
            <w:r w:rsidRPr="00B63B14">
              <w:t>505</w:t>
            </w:r>
          </w:p>
        </w:tc>
        <w:tc>
          <w:tcPr>
            <w:tcW w:w="1191" w:type="dxa"/>
            <w:shd w:val="clear" w:color="auto" w:fill="auto"/>
            <w:noWrap/>
            <w:vAlign w:val="center"/>
          </w:tcPr>
          <w:p w14:paraId="30D548C8" w14:textId="77777777" w:rsidR="00970674" w:rsidRPr="00B63B14" w:rsidRDefault="00970674" w:rsidP="00970674">
            <w:pPr>
              <w:pStyle w:val="TableData"/>
            </w:pPr>
            <w:r w:rsidRPr="00B63B14">
              <w:t>10.5%</w:t>
            </w:r>
          </w:p>
        </w:tc>
      </w:tr>
      <w:tr w:rsidR="00970674" w:rsidRPr="00B63B14" w14:paraId="4C98EACF" w14:textId="77777777" w:rsidTr="00970674">
        <w:trPr>
          <w:trHeight w:val="289"/>
        </w:trPr>
        <w:tc>
          <w:tcPr>
            <w:tcW w:w="3686" w:type="dxa"/>
            <w:vMerge/>
            <w:shd w:val="clear" w:color="auto" w:fill="auto"/>
            <w:vAlign w:val="center"/>
            <w:hideMark/>
          </w:tcPr>
          <w:p w14:paraId="5B24240C" w14:textId="77777777" w:rsidR="00970674" w:rsidRPr="00B63B14" w:rsidRDefault="00970674" w:rsidP="00970674">
            <w:pPr>
              <w:pStyle w:val="TableQuestions"/>
            </w:pPr>
          </w:p>
        </w:tc>
        <w:tc>
          <w:tcPr>
            <w:tcW w:w="2010" w:type="dxa"/>
            <w:shd w:val="clear" w:color="auto" w:fill="auto"/>
            <w:vAlign w:val="center"/>
            <w:hideMark/>
          </w:tcPr>
          <w:p w14:paraId="1487CF08" w14:textId="77777777" w:rsidR="00970674" w:rsidRPr="00B63B14" w:rsidRDefault="00970674" w:rsidP="00970674">
            <w:pPr>
              <w:pStyle w:val="TableVariables"/>
            </w:pPr>
            <w:r w:rsidRPr="00B63B14">
              <w:t>Disagree</w:t>
            </w:r>
          </w:p>
        </w:tc>
        <w:tc>
          <w:tcPr>
            <w:tcW w:w="1191" w:type="dxa"/>
            <w:shd w:val="clear" w:color="auto" w:fill="auto"/>
            <w:vAlign w:val="center"/>
          </w:tcPr>
          <w:p w14:paraId="391E2FB6" w14:textId="5B788B6B" w:rsidR="00970674" w:rsidRPr="00B63B14" w:rsidRDefault="00970674" w:rsidP="00970674">
            <w:pPr>
              <w:pStyle w:val="TableData"/>
            </w:pPr>
            <w:r w:rsidRPr="00F60E18">
              <w:t>1</w:t>
            </w:r>
          </w:p>
        </w:tc>
        <w:tc>
          <w:tcPr>
            <w:tcW w:w="1191" w:type="dxa"/>
            <w:shd w:val="clear" w:color="auto" w:fill="auto"/>
            <w:vAlign w:val="center"/>
          </w:tcPr>
          <w:p w14:paraId="56192FBC" w14:textId="3A89660E" w:rsidR="00970674" w:rsidRPr="00B63B14" w:rsidRDefault="00970674" w:rsidP="00970674">
            <w:pPr>
              <w:pStyle w:val="TableData"/>
            </w:pPr>
            <w:r w:rsidRPr="00F60E18">
              <w:t>2.3%</w:t>
            </w:r>
          </w:p>
        </w:tc>
        <w:tc>
          <w:tcPr>
            <w:tcW w:w="1191" w:type="dxa"/>
            <w:shd w:val="clear" w:color="auto" w:fill="auto"/>
            <w:vAlign w:val="center"/>
          </w:tcPr>
          <w:p w14:paraId="1F49183D" w14:textId="441D0D4A" w:rsidR="00970674" w:rsidRPr="00B63B14" w:rsidRDefault="00970674" w:rsidP="00970674">
            <w:pPr>
              <w:pStyle w:val="TableData"/>
            </w:pPr>
            <w:r w:rsidRPr="00F60E18">
              <w:t>3</w:t>
            </w:r>
          </w:p>
        </w:tc>
        <w:tc>
          <w:tcPr>
            <w:tcW w:w="1191" w:type="dxa"/>
            <w:shd w:val="clear" w:color="auto" w:fill="auto"/>
            <w:vAlign w:val="center"/>
          </w:tcPr>
          <w:p w14:paraId="5233A6F0" w14:textId="2993A06F" w:rsidR="00970674" w:rsidRPr="00B63B14" w:rsidRDefault="00970674" w:rsidP="00970674">
            <w:pPr>
              <w:pStyle w:val="TableData"/>
            </w:pPr>
            <w:r w:rsidRPr="00F60E18">
              <w:t>3.2%</w:t>
            </w:r>
          </w:p>
        </w:tc>
        <w:tc>
          <w:tcPr>
            <w:tcW w:w="1191" w:type="dxa"/>
            <w:shd w:val="clear" w:color="auto" w:fill="auto"/>
            <w:noWrap/>
            <w:vAlign w:val="center"/>
          </w:tcPr>
          <w:p w14:paraId="229829AB" w14:textId="1F7E7FEB" w:rsidR="00970674" w:rsidRPr="00B63B14" w:rsidRDefault="00970674" w:rsidP="00970674">
            <w:pPr>
              <w:pStyle w:val="TableData"/>
            </w:pPr>
            <w:r w:rsidRPr="00F60E18">
              <w:t>4</w:t>
            </w:r>
          </w:p>
        </w:tc>
        <w:tc>
          <w:tcPr>
            <w:tcW w:w="1191" w:type="dxa"/>
            <w:shd w:val="clear" w:color="auto" w:fill="auto"/>
            <w:noWrap/>
            <w:vAlign w:val="center"/>
          </w:tcPr>
          <w:p w14:paraId="42834EDA" w14:textId="52FE19AF" w:rsidR="00970674" w:rsidRPr="00B63B14" w:rsidRDefault="00970674" w:rsidP="00970674">
            <w:pPr>
              <w:pStyle w:val="TableData"/>
            </w:pPr>
            <w:r w:rsidRPr="00F60E18">
              <w:t>2.9%</w:t>
            </w:r>
          </w:p>
        </w:tc>
        <w:tc>
          <w:tcPr>
            <w:tcW w:w="1191" w:type="dxa"/>
            <w:shd w:val="clear" w:color="auto" w:fill="auto"/>
            <w:noWrap/>
            <w:vAlign w:val="center"/>
          </w:tcPr>
          <w:p w14:paraId="4274D0D8" w14:textId="77777777" w:rsidR="00970674" w:rsidRPr="00B63B14" w:rsidRDefault="00970674" w:rsidP="00970674">
            <w:pPr>
              <w:pStyle w:val="TableData"/>
            </w:pPr>
            <w:r w:rsidRPr="00B63B14">
              <w:t>83</w:t>
            </w:r>
          </w:p>
        </w:tc>
        <w:tc>
          <w:tcPr>
            <w:tcW w:w="1191" w:type="dxa"/>
            <w:shd w:val="clear" w:color="auto" w:fill="auto"/>
            <w:noWrap/>
            <w:vAlign w:val="center"/>
          </w:tcPr>
          <w:p w14:paraId="167CCB88" w14:textId="77777777" w:rsidR="00970674" w:rsidRPr="00B63B14" w:rsidRDefault="00970674" w:rsidP="00970674">
            <w:pPr>
              <w:pStyle w:val="TableData"/>
            </w:pPr>
            <w:r w:rsidRPr="00B63B14">
              <w:t>1.7%</w:t>
            </w:r>
          </w:p>
        </w:tc>
      </w:tr>
      <w:tr w:rsidR="00970674" w:rsidRPr="00B63B14" w14:paraId="42A9A378" w14:textId="77777777" w:rsidTr="00970674">
        <w:trPr>
          <w:trHeight w:val="289"/>
        </w:trPr>
        <w:tc>
          <w:tcPr>
            <w:tcW w:w="3686" w:type="dxa"/>
            <w:vMerge/>
            <w:shd w:val="clear" w:color="auto" w:fill="auto"/>
            <w:vAlign w:val="center"/>
            <w:hideMark/>
          </w:tcPr>
          <w:p w14:paraId="2174EF34" w14:textId="77777777" w:rsidR="00970674" w:rsidRPr="00B63B14" w:rsidRDefault="00970674" w:rsidP="00970674">
            <w:pPr>
              <w:pStyle w:val="TableQuestions"/>
            </w:pPr>
          </w:p>
        </w:tc>
        <w:tc>
          <w:tcPr>
            <w:tcW w:w="2010" w:type="dxa"/>
            <w:shd w:val="clear" w:color="auto" w:fill="auto"/>
            <w:vAlign w:val="center"/>
            <w:hideMark/>
          </w:tcPr>
          <w:p w14:paraId="1E0955DD" w14:textId="77777777" w:rsidR="00970674" w:rsidRPr="00B63B14" w:rsidRDefault="00970674" w:rsidP="00970674">
            <w:pPr>
              <w:pStyle w:val="TableVariables"/>
            </w:pPr>
            <w:r w:rsidRPr="00B63B14">
              <w:t>Strongly disagree</w:t>
            </w:r>
          </w:p>
        </w:tc>
        <w:tc>
          <w:tcPr>
            <w:tcW w:w="1191" w:type="dxa"/>
            <w:shd w:val="clear" w:color="auto" w:fill="auto"/>
            <w:vAlign w:val="center"/>
          </w:tcPr>
          <w:p w14:paraId="672FCD0F" w14:textId="792C3B11" w:rsidR="00970674" w:rsidRPr="00B63B14" w:rsidRDefault="00970674" w:rsidP="00970674">
            <w:pPr>
              <w:pStyle w:val="TableData"/>
            </w:pPr>
            <w:r w:rsidRPr="00F60E18">
              <w:t>0</w:t>
            </w:r>
          </w:p>
        </w:tc>
        <w:tc>
          <w:tcPr>
            <w:tcW w:w="1191" w:type="dxa"/>
            <w:shd w:val="clear" w:color="auto" w:fill="auto"/>
            <w:vAlign w:val="center"/>
          </w:tcPr>
          <w:p w14:paraId="2FDAA71F" w14:textId="30E2FBFB" w:rsidR="00970674" w:rsidRPr="00B63B14" w:rsidRDefault="00970674" w:rsidP="00970674">
            <w:pPr>
              <w:pStyle w:val="TableData"/>
            </w:pPr>
            <w:r w:rsidRPr="00F60E18">
              <w:t>0.0%</w:t>
            </w:r>
          </w:p>
        </w:tc>
        <w:tc>
          <w:tcPr>
            <w:tcW w:w="1191" w:type="dxa"/>
            <w:shd w:val="clear" w:color="auto" w:fill="auto"/>
            <w:vAlign w:val="center"/>
          </w:tcPr>
          <w:p w14:paraId="724A0E99" w14:textId="0EE988F4" w:rsidR="00970674" w:rsidRPr="00B63B14" w:rsidRDefault="00970674" w:rsidP="00970674">
            <w:pPr>
              <w:pStyle w:val="TableData"/>
            </w:pPr>
            <w:r w:rsidRPr="00F60E18">
              <w:t>0</w:t>
            </w:r>
          </w:p>
        </w:tc>
        <w:tc>
          <w:tcPr>
            <w:tcW w:w="1191" w:type="dxa"/>
            <w:shd w:val="clear" w:color="auto" w:fill="auto"/>
            <w:vAlign w:val="center"/>
          </w:tcPr>
          <w:p w14:paraId="1E1F0895" w14:textId="3037B808" w:rsidR="00970674" w:rsidRPr="00B63B14" w:rsidRDefault="00970674" w:rsidP="00970674">
            <w:pPr>
              <w:pStyle w:val="TableData"/>
            </w:pPr>
            <w:r w:rsidRPr="00F60E18">
              <w:t>0.0%</w:t>
            </w:r>
          </w:p>
        </w:tc>
        <w:tc>
          <w:tcPr>
            <w:tcW w:w="1191" w:type="dxa"/>
            <w:shd w:val="clear" w:color="auto" w:fill="auto"/>
            <w:noWrap/>
            <w:vAlign w:val="center"/>
          </w:tcPr>
          <w:p w14:paraId="2798FF7E" w14:textId="649BD801" w:rsidR="00970674" w:rsidRPr="00B63B14" w:rsidRDefault="00970674" w:rsidP="00970674">
            <w:pPr>
              <w:pStyle w:val="TableData"/>
            </w:pPr>
            <w:r w:rsidRPr="00F60E18">
              <w:t>0</w:t>
            </w:r>
          </w:p>
        </w:tc>
        <w:tc>
          <w:tcPr>
            <w:tcW w:w="1191" w:type="dxa"/>
            <w:shd w:val="clear" w:color="auto" w:fill="auto"/>
            <w:noWrap/>
            <w:vAlign w:val="center"/>
          </w:tcPr>
          <w:p w14:paraId="338E4390" w14:textId="49BA9B0B" w:rsidR="00970674" w:rsidRPr="00B63B14" w:rsidRDefault="00970674" w:rsidP="00970674">
            <w:pPr>
              <w:pStyle w:val="TableData"/>
            </w:pPr>
            <w:r w:rsidRPr="00F60E18">
              <w:t>0.0%</w:t>
            </w:r>
          </w:p>
        </w:tc>
        <w:tc>
          <w:tcPr>
            <w:tcW w:w="1191" w:type="dxa"/>
            <w:shd w:val="clear" w:color="auto" w:fill="auto"/>
            <w:noWrap/>
            <w:vAlign w:val="center"/>
          </w:tcPr>
          <w:p w14:paraId="73C2CD64" w14:textId="77777777" w:rsidR="00970674" w:rsidRPr="00B63B14" w:rsidRDefault="00970674" w:rsidP="00970674">
            <w:pPr>
              <w:pStyle w:val="TableData"/>
            </w:pPr>
            <w:r w:rsidRPr="00B63B14">
              <w:t>15</w:t>
            </w:r>
          </w:p>
        </w:tc>
        <w:tc>
          <w:tcPr>
            <w:tcW w:w="1191" w:type="dxa"/>
            <w:shd w:val="clear" w:color="auto" w:fill="auto"/>
            <w:noWrap/>
            <w:vAlign w:val="center"/>
          </w:tcPr>
          <w:p w14:paraId="134E6C9E" w14:textId="77777777" w:rsidR="00970674" w:rsidRPr="00B63B14" w:rsidRDefault="00970674" w:rsidP="00970674">
            <w:pPr>
              <w:pStyle w:val="TableData"/>
            </w:pPr>
            <w:r w:rsidRPr="00B63B14">
              <w:t>0.3%</w:t>
            </w:r>
          </w:p>
        </w:tc>
      </w:tr>
      <w:tr w:rsidR="00970674" w:rsidRPr="00B63B14" w14:paraId="612D433B" w14:textId="77777777" w:rsidTr="00970674">
        <w:trPr>
          <w:trHeight w:val="289"/>
        </w:trPr>
        <w:tc>
          <w:tcPr>
            <w:tcW w:w="3686" w:type="dxa"/>
            <w:vMerge w:val="restart"/>
            <w:shd w:val="clear" w:color="auto" w:fill="D0CECE" w:themeFill="background2" w:themeFillShade="E6"/>
            <w:vAlign w:val="center"/>
            <w:hideMark/>
          </w:tcPr>
          <w:p w14:paraId="00F103AC" w14:textId="77777777" w:rsidR="00970674" w:rsidRPr="00B63B14" w:rsidRDefault="00970674" w:rsidP="00970674">
            <w:pPr>
              <w:pStyle w:val="TableQuestions"/>
              <w:rPr>
                <w:b/>
                <w:bCs/>
              </w:rPr>
            </w:pPr>
            <w:r w:rsidRPr="00B63B14">
              <w:rPr>
                <w:b/>
                <w:bCs/>
              </w:rPr>
              <w:t>Target 3.2</w:t>
            </w:r>
          </w:p>
          <w:p w14:paraId="39267F21" w14:textId="77777777" w:rsidR="00970674" w:rsidRPr="00B63B14" w:rsidRDefault="00970674" w:rsidP="00970674">
            <w:pPr>
              <w:pStyle w:val="TableQuestions"/>
            </w:pPr>
            <w:r w:rsidRPr="00B63B14">
              <w:t>As a result of my award I have used my new knowledge and skills to make contributions to development at a regional and/or global level</w:t>
            </w:r>
          </w:p>
        </w:tc>
        <w:tc>
          <w:tcPr>
            <w:tcW w:w="2010" w:type="dxa"/>
            <w:shd w:val="clear" w:color="auto" w:fill="D0CECE" w:themeFill="background2" w:themeFillShade="E6"/>
            <w:vAlign w:val="center"/>
            <w:hideMark/>
          </w:tcPr>
          <w:p w14:paraId="14E7DDD3" w14:textId="77777777" w:rsidR="00970674" w:rsidRPr="00B63B14" w:rsidRDefault="00970674" w:rsidP="00970674">
            <w:pPr>
              <w:pStyle w:val="TableVariables"/>
            </w:pPr>
            <w:r w:rsidRPr="00B63B14">
              <w:t>Strongly agree</w:t>
            </w:r>
          </w:p>
        </w:tc>
        <w:tc>
          <w:tcPr>
            <w:tcW w:w="1191" w:type="dxa"/>
            <w:shd w:val="clear" w:color="auto" w:fill="D0CECE" w:themeFill="background2" w:themeFillShade="E6"/>
            <w:vAlign w:val="center"/>
          </w:tcPr>
          <w:p w14:paraId="1E359583" w14:textId="16DAD86E" w:rsidR="00970674" w:rsidRPr="00B63B14" w:rsidRDefault="00970674" w:rsidP="00970674">
            <w:pPr>
              <w:pStyle w:val="TableData"/>
            </w:pPr>
            <w:r w:rsidRPr="00F60E18">
              <w:t>14</w:t>
            </w:r>
          </w:p>
        </w:tc>
        <w:tc>
          <w:tcPr>
            <w:tcW w:w="1191" w:type="dxa"/>
            <w:shd w:val="clear" w:color="auto" w:fill="D0CECE" w:themeFill="background2" w:themeFillShade="E6"/>
            <w:vAlign w:val="center"/>
          </w:tcPr>
          <w:p w14:paraId="08B57C5D" w14:textId="64ADA8DC" w:rsidR="00970674" w:rsidRPr="00B63B14" w:rsidRDefault="00970674" w:rsidP="00970674">
            <w:pPr>
              <w:pStyle w:val="TableData"/>
            </w:pPr>
            <w:r w:rsidRPr="00F60E18">
              <w:t>34.1%</w:t>
            </w:r>
          </w:p>
        </w:tc>
        <w:tc>
          <w:tcPr>
            <w:tcW w:w="1191" w:type="dxa"/>
            <w:shd w:val="clear" w:color="auto" w:fill="D0CECE" w:themeFill="background2" w:themeFillShade="E6"/>
            <w:vAlign w:val="center"/>
          </w:tcPr>
          <w:p w14:paraId="3570B0FC" w14:textId="7533E2E6" w:rsidR="00970674" w:rsidRPr="00B63B14" w:rsidRDefault="00970674" w:rsidP="00970674">
            <w:pPr>
              <w:pStyle w:val="TableData"/>
            </w:pPr>
            <w:r w:rsidRPr="00F60E18">
              <w:t>30</w:t>
            </w:r>
          </w:p>
        </w:tc>
        <w:tc>
          <w:tcPr>
            <w:tcW w:w="1191" w:type="dxa"/>
            <w:shd w:val="clear" w:color="auto" w:fill="D0CECE" w:themeFill="background2" w:themeFillShade="E6"/>
            <w:vAlign w:val="center"/>
          </w:tcPr>
          <w:p w14:paraId="3F428C0A" w14:textId="62948FBB" w:rsidR="00970674" w:rsidRPr="00B63B14" w:rsidRDefault="00970674" w:rsidP="00970674">
            <w:pPr>
              <w:pStyle w:val="TableData"/>
            </w:pPr>
            <w:r w:rsidRPr="00F60E18">
              <w:t>31.6%</w:t>
            </w:r>
          </w:p>
        </w:tc>
        <w:tc>
          <w:tcPr>
            <w:tcW w:w="1191" w:type="dxa"/>
            <w:shd w:val="clear" w:color="auto" w:fill="D0CECE" w:themeFill="background2" w:themeFillShade="E6"/>
            <w:noWrap/>
            <w:vAlign w:val="center"/>
          </w:tcPr>
          <w:p w14:paraId="770322F6" w14:textId="785AF4A3" w:rsidR="00970674" w:rsidRPr="00B63B14" w:rsidRDefault="00970674" w:rsidP="00970674">
            <w:pPr>
              <w:pStyle w:val="TableData"/>
            </w:pPr>
            <w:r w:rsidRPr="00F60E18">
              <w:t>44</w:t>
            </w:r>
          </w:p>
        </w:tc>
        <w:tc>
          <w:tcPr>
            <w:tcW w:w="1191" w:type="dxa"/>
            <w:shd w:val="clear" w:color="auto" w:fill="D0CECE" w:themeFill="background2" w:themeFillShade="E6"/>
            <w:noWrap/>
            <w:vAlign w:val="center"/>
          </w:tcPr>
          <w:p w14:paraId="4E613492" w14:textId="54680D25" w:rsidR="00970674" w:rsidRPr="00B63B14" w:rsidRDefault="00970674" w:rsidP="00970674">
            <w:pPr>
              <w:pStyle w:val="TableData"/>
            </w:pPr>
            <w:r w:rsidRPr="00F60E18">
              <w:t>32.4%</w:t>
            </w:r>
          </w:p>
        </w:tc>
        <w:tc>
          <w:tcPr>
            <w:tcW w:w="1191" w:type="dxa"/>
            <w:shd w:val="clear" w:color="auto" w:fill="D0CECE" w:themeFill="background2" w:themeFillShade="E6"/>
            <w:noWrap/>
            <w:vAlign w:val="center"/>
          </w:tcPr>
          <w:p w14:paraId="022AB2F7" w14:textId="77777777" w:rsidR="00970674" w:rsidRPr="00B63B14" w:rsidRDefault="00970674" w:rsidP="00970674">
            <w:pPr>
              <w:pStyle w:val="TableData"/>
            </w:pPr>
            <w:r w:rsidRPr="00B63B14">
              <w:t>1585</w:t>
            </w:r>
          </w:p>
        </w:tc>
        <w:tc>
          <w:tcPr>
            <w:tcW w:w="1191" w:type="dxa"/>
            <w:shd w:val="clear" w:color="auto" w:fill="D0CECE" w:themeFill="background2" w:themeFillShade="E6"/>
            <w:noWrap/>
            <w:vAlign w:val="center"/>
          </w:tcPr>
          <w:p w14:paraId="3B204CC0" w14:textId="77777777" w:rsidR="00970674" w:rsidRPr="00B63B14" w:rsidRDefault="00970674" w:rsidP="00970674">
            <w:pPr>
              <w:pStyle w:val="TableData"/>
            </w:pPr>
            <w:r w:rsidRPr="00B63B14">
              <w:t>33.7%</w:t>
            </w:r>
          </w:p>
        </w:tc>
      </w:tr>
      <w:tr w:rsidR="00970674" w:rsidRPr="00B63B14" w14:paraId="2E93B84B" w14:textId="77777777" w:rsidTr="00970674">
        <w:trPr>
          <w:trHeight w:val="289"/>
        </w:trPr>
        <w:tc>
          <w:tcPr>
            <w:tcW w:w="3686" w:type="dxa"/>
            <w:vMerge/>
            <w:shd w:val="clear" w:color="auto" w:fill="D0CECE" w:themeFill="background2" w:themeFillShade="E6"/>
            <w:vAlign w:val="center"/>
            <w:hideMark/>
          </w:tcPr>
          <w:p w14:paraId="20792B57" w14:textId="77777777" w:rsidR="00970674" w:rsidRPr="00B63B14" w:rsidRDefault="00970674" w:rsidP="00970674">
            <w:pPr>
              <w:pStyle w:val="TableQuestions"/>
            </w:pPr>
          </w:p>
        </w:tc>
        <w:tc>
          <w:tcPr>
            <w:tcW w:w="2010" w:type="dxa"/>
            <w:shd w:val="clear" w:color="auto" w:fill="D0CECE" w:themeFill="background2" w:themeFillShade="E6"/>
            <w:vAlign w:val="center"/>
            <w:hideMark/>
          </w:tcPr>
          <w:p w14:paraId="63807A93" w14:textId="77777777" w:rsidR="00970674" w:rsidRPr="00B63B14" w:rsidRDefault="00970674" w:rsidP="00970674">
            <w:pPr>
              <w:pStyle w:val="TableVariables"/>
            </w:pPr>
            <w:r w:rsidRPr="00B63B14">
              <w:t>Agree</w:t>
            </w:r>
          </w:p>
        </w:tc>
        <w:tc>
          <w:tcPr>
            <w:tcW w:w="1191" w:type="dxa"/>
            <w:shd w:val="clear" w:color="auto" w:fill="D0CECE" w:themeFill="background2" w:themeFillShade="E6"/>
            <w:vAlign w:val="center"/>
          </w:tcPr>
          <w:p w14:paraId="52EB4EAA" w14:textId="36CD2F11" w:rsidR="00970674" w:rsidRPr="00B63B14" w:rsidRDefault="00970674" w:rsidP="00970674">
            <w:pPr>
              <w:pStyle w:val="TableData"/>
            </w:pPr>
            <w:r w:rsidRPr="00F60E18">
              <w:t>19</w:t>
            </w:r>
          </w:p>
        </w:tc>
        <w:tc>
          <w:tcPr>
            <w:tcW w:w="1191" w:type="dxa"/>
            <w:shd w:val="clear" w:color="auto" w:fill="D0CECE" w:themeFill="background2" w:themeFillShade="E6"/>
            <w:vAlign w:val="center"/>
          </w:tcPr>
          <w:p w14:paraId="2835B3DD" w14:textId="789364DB" w:rsidR="00970674" w:rsidRPr="00B63B14" w:rsidRDefault="00970674" w:rsidP="00970674">
            <w:pPr>
              <w:pStyle w:val="TableData"/>
            </w:pPr>
            <w:r w:rsidRPr="00F60E18">
              <w:t>46.3%</w:t>
            </w:r>
          </w:p>
        </w:tc>
        <w:tc>
          <w:tcPr>
            <w:tcW w:w="1191" w:type="dxa"/>
            <w:shd w:val="clear" w:color="auto" w:fill="D0CECE" w:themeFill="background2" w:themeFillShade="E6"/>
            <w:vAlign w:val="center"/>
          </w:tcPr>
          <w:p w14:paraId="2F41F28A" w14:textId="499122EA" w:rsidR="00970674" w:rsidRPr="00B63B14" w:rsidRDefault="00970674" w:rsidP="00970674">
            <w:pPr>
              <w:pStyle w:val="TableData"/>
            </w:pPr>
            <w:r w:rsidRPr="00F60E18">
              <w:t>40</w:t>
            </w:r>
          </w:p>
        </w:tc>
        <w:tc>
          <w:tcPr>
            <w:tcW w:w="1191" w:type="dxa"/>
            <w:shd w:val="clear" w:color="auto" w:fill="D0CECE" w:themeFill="background2" w:themeFillShade="E6"/>
            <w:vAlign w:val="center"/>
          </w:tcPr>
          <w:p w14:paraId="10025607" w14:textId="5FF54080" w:rsidR="00970674" w:rsidRPr="00B63B14" w:rsidRDefault="00970674" w:rsidP="00970674">
            <w:pPr>
              <w:pStyle w:val="TableData"/>
            </w:pPr>
            <w:r w:rsidRPr="00F60E18">
              <w:t>42.1%</w:t>
            </w:r>
          </w:p>
        </w:tc>
        <w:tc>
          <w:tcPr>
            <w:tcW w:w="1191" w:type="dxa"/>
            <w:shd w:val="clear" w:color="auto" w:fill="D0CECE" w:themeFill="background2" w:themeFillShade="E6"/>
            <w:noWrap/>
            <w:vAlign w:val="center"/>
          </w:tcPr>
          <w:p w14:paraId="44AAFF5E" w14:textId="5EB85201" w:rsidR="00970674" w:rsidRPr="00B63B14" w:rsidRDefault="00970674" w:rsidP="00970674">
            <w:pPr>
              <w:pStyle w:val="TableData"/>
            </w:pPr>
            <w:r w:rsidRPr="00F60E18">
              <w:t>59</w:t>
            </w:r>
          </w:p>
        </w:tc>
        <w:tc>
          <w:tcPr>
            <w:tcW w:w="1191" w:type="dxa"/>
            <w:shd w:val="clear" w:color="auto" w:fill="D0CECE" w:themeFill="background2" w:themeFillShade="E6"/>
            <w:noWrap/>
            <w:vAlign w:val="center"/>
          </w:tcPr>
          <w:p w14:paraId="6F139528" w14:textId="602ED298" w:rsidR="00970674" w:rsidRPr="00B63B14" w:rsidRDefault="00970674" w:rsidP="00970674">
            <w:pPr>
              <w:pStyle w:val="TableData"/>
            </w:pPr>
            <w:r w:rsidRPr="00F60E18">
              <w:t>43.4%</w:t>
            </w:r>
          </w:p>
        </w:tc>
        <w:tc>
          <w:tcPr>
            <w:tcW w:w="1191" w:type="dxa"/>
            <w:shd w:val="clear" w:color="auto" w:fill="D0CECE" w:themeFill="background2" w:themeFillShade="E6"/>
            <w:noWrap/>
            <w:vAlign w:val="center"/>
          </w:tcPr>
          <w:p w14:paraId="5D4E21D5" w14:textId="77777777" w:rsidR="00970674" w:rsidRPr="00B63B14" w:rsidRDefault="00970674" w:rsidP="00970674">
            <w:pPr>
              <w:pStyle w:val="TableData"/>
            </w:pPr>
            <w:r w:rsidRPr="00B63B14">
              <w:t>1983</w:t>
            </w:r>
          </w:p>
        </w:tc>
        <w:tc>
          <w:tcPr>
            <w:tcW w:w="1191" w:type="dxa"/>
            <w:shd w:val="clear" w:color="auto" w:fill="D0CECE" w:themeFill="background2" w:themeFillShade="E6"/>
            <w:noWrap/>
            <w:vAlign w:val="center"/>
          </w:tcPr>
          <w:p w14:paraId="1974BD6D" w14:textId="77777777" w:rsidR="00970674" w:rsidRPr="00B63B14" w:rsidRDefault="00970674" w:rsidP="00970674">
            <w:pPr>
              <w:pStyle w:val="TableData"/>
            </w:pPr>
            <w:r w:rsidRPr="00B63B14">
              <w:t>42.2%</w:t>
            </w:r>
          </w:p>
        </w:tc>
      </w:tr>
      <w:tr w:rsidR="00970674" w:rsidRPr="00B63B14" w14:paraId="400B532B" w14:textId="77777777" w:rsidTr="00970674">
        <w:trPr>
          <w:trHeight w:val="289"/>
        </w:trPr>
        <w:tc>
          <w:tcPr>
            <w:tcW w:w="3686" w:type="dxa"/>
            <w:vMerge/>
            <w:shd w:val="clear" w:color="auto" w:fill="D0CECE" w:themeFill="background2" w:themeFillShade="E6"/>
            <w:vAlign w:val="center"/>
          </w:tcPr>
          <w:p w14:paraId="7411E9D6" w14:textId="77777777" w:rsidR="00970674" w:rsidRPr="00B63B14" w:rsidRDefault="00970674" w:rsidP="00970674">
            <w:pPr>
              <w:pStyle w:val="TableQuestions"/>
            </w:pPr>
          </w:p>
        </w:tc>
        <w:tc>
          <w:tcPr>
            <w:tcW w:w="2010" w:type="dxa"/>
            <w:shd w:val="clear" w:color="auto" w:fill="D0CECE" w:themeFill="background2" w:themeFillShade="E6"/>
            <w:vAlign w:val="center"/>
          </w:tcPr>
          <w:p w14:paraId="6E44B9B7" w14:textId="77777777" w:rsidR="00970674" w:rsidRPr="00B63B14" w:rsidRDefault="00970674" w:rsidP="00970674">
            <w:pPr>
              <w:pStyle w:val="TableVariables"/>
            </w:pPr>
            <w:r w:rsidRPr="00B63B14">
              <w:t>Neither agree/Disagree</w:t>
            </w:r>
          </w:p>
        </w:tc>
        <w:tc>
          <w:tcPr>
            <w:tcW w:w="1191" w:type="dxa"/>
            <w:shd w:val="clear" w:color="auto" w:fill="D0CECE" w:themeFill="background2" w:themeFillShade="E6"/>
            <w:vAlign w:val="center"/>
          </w:tcPr>
          <w:p w14:paraId="5D958ECD" w14:textId="7F51F013" w:rsidR="00970674" w:rsidRPr="00B63B14" w:rsidRDefault="00970674" w:rsidP="00970674">
            <w:pPr>
              <w:pStyle w:val="TableData"/>
            </w:pPr>
            <w:r w:rsidRPr="00F60E18">
              <w:t>6</w:t>
            </w:r>
          </w:p>
        </w:tc>
        <w:tc>
          <w:tcPr>
            <w:tcW w:w="1191" w:type="dxa"/>
            <w:shd w:val="clear" w:color="auto" w:fill="D0CECE" w:themeFill="background2" w:themeFillShade="E6"/>
            <w:vAlign w:val="center"/>
          </w:tcPr>
          <w:p w14:paraId="4D9428E9" w14:textId="05740776" w:rsidR="00970674" w:rsidRPr="00B63B14" w:rsidRDefault="00970674" w:rsidP="00970674">
            <w:pPr>
              <w:pStyle w:val="TableData"/>
            </w:pPr>
            <w:r w:rsidRPr="00F60E18">
              <w:t>14.6%</w:t>
            </w:r>
          </w:p>
        </w:tc>
        <w:tc>
          <w:tcPr>
            <w:tcW w:w="1191" w:type="dxa"/>
            <w:shd w:val="clear" w:color="auto" w:fill="D0CECE" w:themeFill="background2" w:themeFillShade="E6"/>
            <w:vAlign w:val="center"/>
          </w:tcPr>
          <w:p w14:paraId="47F255B3" w14:textId="4F4EE566" w:rsidR="00970674" w:rsidRPr="00B63B14" w:rsidRDefault="00970674" w:rsidP="00970674">
            <w:pPr>
              <w:pStyle w:val="TableData"/>
            </w:pPr>
            <w:r w:rsidRPr="00F60E18">
              <w:t>21</w:t>
            </w:r>
          </w:p>
        </w:tc>
        <w:tc>
          <w:tcPr>
            <w:tcW w:w="1191" w:type="dxa"/>
            <w:shd w:val="clear" w:color="auto" w:fill="D0CECE" w:themeFill="background2" w:themeFillShade="E6"/>
            <w:vAlign w:val="center"/>
          </w:tcPr>
          <w:p w14:paraId="36CE92D0" w14:textId="20C3685A" w:rsidR="00970674" w:rsidRPr="00B63B14" w:rsidRDefault="00970674" w:rsidP="00970674">
            <w:pPr>
              <w:pStyle w:val="TableData"/>
            </w:pPr>
            <w:r w:rsidRPr="00F60E18">
              <w:t>22.1%</w:t>
            </w:r>
          </w:p>
        </w:tc>
        <w:tc>
          <w:tcPr>
            <w:tcW w:w="1191" w:type="dxa"/>
            <w:shd w:val="clear" w:color="auto" w:fill="D0CECE" w:themeFill="background2" w:themeFillShade="E6"/>
            <w:noWrap/>
            <w:vAlign w:val="center"/>
          </w:tcPr>
          <w:p w14:paraId="2DE306C9" w14:textId="03870690" w:rsidR="00970674" w:rsidRPr="00B63B14" w:rsidRDefault="00970674" w:rsidP="00970674">
            <w:pPr>
              <w:pStyle w:val="TableData"/>
            </w:pPr>
            <w:r w:rsidRPr="00F60E18">
              <w:t>27</w:t>
            </w:r>
          </w:p>
        </w:tc>
        <w:tc>
          <w:tcPr>
            <w:tcW w:w="1191" w:type="dxa"/>
            <w:shd w:val="clear" w:color="auto" w:fill="D0CECE" w:themeFill="background2" w:themeFillShade="E6"/>
            <w:noWrap/>
            <w:vAlign w:val="center"/>
          </w:tcPr>
          <w:p w14:paraId="798822F6" w14:textId="6E1368D3" w:rsidR="00970674" w:rsidRPr="00B63B14" w:rsidRDefault="00970674" w:rsidP="00970674">
            <w:pPr>
              <w:pStyle w:val="TableData"/>
            </w:pPr>
            <w:r w:rsidRPr="00F60E18">
              <w:t>19.9%</w:t>
            </w:r>
          </w:p>
        </w:tc>
        <w:tc>
          <w:tcPr>
            <w:tcW w:w="1191" w:type="dxa"/>
            <w:shd w:val="clear" w:color="auto" w:fill="D0CECE" w:themeFill="background2" w:themeFillShade="E6"/>
            <w:noWrap/>
            <w:vAlign w:val="center"/>
          </w:tcPr>
          <w:p w14:paraId="76B21E51" w14:textId="77777777" w:rsidR="00970674" w:rsidRPr="00B63B14" w:rsidRDefault="00970674" w:rsidP="00970674">
            <w:pPr>
              <w:pStyle w:val="TableData"/>
            </w:pPr>
            <w:r w:rsidRPr="00B63B14">
              <w:t>925</w:t>
            </w:r>
          </w:p>
        </w:tc>
        <w:tc>
          <w:tcPr>
            <w:tcW w:w="1191" w:type="dxa"/>
            <w:shd w:val="clear" w:color="auto" w:fill="D0CECE" w:themeFill="background2" w:themeFillShade="E6"/>
            <w:noWrap/>
            <w:vAlign w:val="center"/>
          </w:tcPr>
          <w:p w14:paraId="2A41F972" w14:textId="77777777" w:rsidR="00970674" w:rsidRPr="00B63B14" w:rsidRDefault="00970674" w:rsidP="00970674">
            <w:pPr>
              <w:pStyle w:val="TableData"/>
            </w:pPr>
            <w:r w:rsidRPr="00B63B14">
              <w:t>19.7%</w:t>
            </w:r>
          </w:p>
        </w:tc>
      </w:tr>
      <w:tr w:rsidR="00970674" w:rsidRPr="00B63B14" w14:paraId="4929A768" w14:textId="77777777" w:rsidTr="00970674">
        <w:trPr>
          <w:trHeight w:val="289"/>
        </w:trPr>
        <w:tc>
          <w:tcPr>
            <w:tcW w:w="3686" w:type="dxa"/>
            <w:vMerge/>
            <w:shd w:val="clear" w:color="auto" w:fill="D0CECE" w:themeFill="background2" w:themeFillShade="E6"/>
            <w:vAlign w:val="center"/>
            <w:hideMark/>
          </w:tcPr>
          <w:p w14:paraId="0D8280C6" w14:textId="77777777" w:rsidR="00970674" w:rsidRPr="00B63B14" w:rsidRDefault="00970674" w:rsidP="00970674">
            <w:pPr>
              <w:pStyle w:val="TableQuestions"/>
            </w:pPr>
          </w:p>
        </w:tc>
        <w:tc>
          <w:tcPr>
            <w:tcW w:w="2010" w:type="dxa"/>
            <w:shd w:val="clear" w:color="auto" w:fill="D0CECE" w:themeFill="background2" w:themeFillShade="E6"/>
            <w:vAlign w:val="center"/>
            <w:hideMark/>
          </w:tcPr>
          <w:p w14:paraId="6292F1D6" w14:textId="77777777" w:rsidR="00970674" w:rsidRPr="00B63B14" w:rsidRDefault="00970674" w:rsidP="00970674">
            <w:pPr>
              <w:pStyle w:val="TableVariables"/>
            </w:pPr>
            <w:r w:rsidRPr="00B63B14">
              <w:t>Disagree</w:t>
            </w:r>
          </w:p>
        </w:tc>
        <w:tc>
          <w:tcPr>
            <w:tcW w:w="1191" w:type="dxa"/>
            <w:shd w:val="clear" w:color="auto" w:fill="D0CECE" w:themeFill="background2" w:themeFillShade="E6"/>
            <w:vAlign w:val="center"/>
          </w:tcPr>
          <w:p w14:paraId="3A548AA4" w14:textId="79A94E6D" w:rsidR="00970674" w:rsidRPr="00B63B14" w:rsidRDefault="00970674" w:rsidP="00970674">
            <w:pPr>
              <w:pStyle w:val="TableData"/>
            </w:pPr>
            <w:r w:rsidRPr="00F60E18">
              <w:t>2</w:t>
            </w:r>
          </w:p>
        </w:tc>
        <w:tc>
          <w:tcPr>
            <w:tcW w:w="1191" w:type="dxa"/>
            <w:shd w:val="clear" w:color="auto" w:fill="D0CECE" w:themeFill="background2" w:themeFillShade="E6"/>
            <w:vAlign w:val="center"/>
          </w:tcPr>
          <w:p w14:paraId="58577EA2" w14:textId="6F329B77" w:rsidR="00970674" w:rsidRPr="00B63B14" w:rsidRDefault="00970674" w:rsidP="00970674">
            <w:pPr>
              <w:pStyle w:val="TableData"/>
            </w:pPr>
            <w:r w:rsidRPr="00F60E18">
              <w:t>4.9%</w:t>
            </w:r>
          </w:p>
        </w:tc>
        <w:tc>
          <w:tcPr>
            <w:tcW w:w="1191" w:type="dxa"/>
            <w:shd w:val="clear" w:color="auto" w:fill="D0CECE" w:themeFill="background2" w:themeFillShade="E6"/>
            <w:vAlign w:val="center"/>
          </w:tcPr>
          <w:p w14:paraId="2FA1EA83" w14:textId="0383056B" w:rsidR="00970674" w:rsidRPr="00B63B14" w:rsidRDefault="00970674" w:rsidP="00970674">
            <w:pPr>
              <w:pStyle w:val="TableData"/>
            </w:pPr>
            <w:r w:rsidRPr="00F60E18">
              <w:t>4</w:t>
            </w:r>
          </w:p>
        </w:tc>
        <w:tc>
          <w:tcPr>
            <w:tcW w:w="1191" w:type="dxa"/>
            <w:shd w:val="clear" w:color="auto" w:fill="D0CECE" w:themeFill="background2" w:themeFillShade="E6"/>
            <w:vAlign w:val="center"/>
          </w:tcPr>
          <w:p w14:paraId="71AE7F60" w14:textId="54737D9C" w:rsidR="00970674" w:rsidRPr="00B63B14" w:rsidRDefault="00970674" w:rsidP="00970674">
            <w:pPr>
              <w:pStyle w:val="TableData"/>
            </w:pPr>
            <w:r w:rsidRPr="00F60E18">
              <w:t>4.2%</w:t>
            </w:r>
          </w:p>
        </w:tc>
        <w:tc>
          <w:tcPr>
            <w:tcW w:w="1191" w:type="dxa"/>
            <w:shd w:val="clear" w:color="auto" w:fill="D0CECE" w:themeFill="background2" w:themeFillShade="E6"/>
            <w:noWrap/>
            <w:vAlign w:val="center"/>
          </w:tcPr>
          <w:p w14:paraId="4E597345" w14:textId="6DA6BC29" w:rsidR="00970674" w:rsidRPr="00B63B14" w:rsidRDefault="00970674" w:rsidP="00970674">
            <w:pPr>
              <w:pStyle w:val="TableData"/>
            </w:pPr>
            <w:r w:rsidRPr="00F60E18">
              <w:t>6</w:t>
            </w:r>
          </w:p>
        </w:tc>
        <w:tc>
          <w:tcPr>
            <w:tcW w:w="1191" w:type="dxa"/>
            <w:shd w:val="clear" w:color="auto" w:fill="D0CECE" w:themeFill="background2" w:themeFillShade="E6"/>
            <w:noWrap/>
            <w:vAlign w:val="center"/>
          </w:tcPr>
          <w:p w14:paraId="58A7FF66" w14:textId="308D5FB7" w:rsidR="00970674" w:rsidRPr="00B63B14" w:rsidRDefault="00970674" w:rsidP="00970674">
            <w:pPr>
              <w:pStyle w:val="TableData"/>
            </w:pPr>
            <w:r w:rsidRPr="00F60E18">
              <w:t>4.4%</w:t>
            </w:r>
          </w:p>
        </w:tc>
        <w:tc>
          <w:tcPr>
            <w:tcW w:w="1191" w:type="dxa"/>
            <w:shd w:val="clear" w:color="auto" w:fill="D0CECE" w:themeFill="background2" w:themeFillShade="E6"/>
            <w:noWrap/>
            <w:vAlign w:val="center"/>
          </w:tcPr>
          <w:p w14:paraId="3FFDC405" w14:textId="77777777" w:rsidR="00970674" w:rsidRPr="00B63B14" w:rsidRDefault="00970674" w:rsidP="00970674">
            <w:pPr>
              <w:pStyle w:val="TableData"/>
            </w:pPr>
            <w:r w:rsidRPr="00B63B14">
              <w:t>193</w:t>
            </w:r>
          </w:p>
        </w:tc>
        <w:tc>
          <w:tcPr>
            <w:tcW w:w="1191" w:type="dxa"/>
            <w:shd w:val="clear" w:color="auto" w:fill="D0CECE" w:themeFill="background2" w:themeFillShade="E6"/>
            <w:noWrap/>
            <w:vAlign w:val="center"/>
          </w:tcPr>
          <w:p w14:paraId="0555D71A" w14:textId="77777777" w:rsidR="00970674" w:rsidRPr="00B63B14" w:rsidRDefault="00970674" w:rsidP="00970674">
            <w:pPr>
              <w:pStyle w:val="TableData"/>
            </w:pPr>
            <w:r w:rsidRPr="00B63B14">
              <w:t>4.1%</w:t>
            </w:r>
          </w:p>
        </w:tc>
      </w:tr>
      <w:tr w:rsidR="00970674" w:rsidRPr="00B63B14" w14:paraId="683B7966" w14:textId="77777777" w:rsidTr="00970674">
        <w:trPr>
          <w:trHeight w:val="289"/>
        </w:trPr>
        <w:tc>
          <w:tcPr>
            <w:tcW w:w="3686" w:type="dxa"/>
            <w:vMerge/>
            <w:shd w:val="clear" w:color="auto" w:fill="D0CECE" w:themeFill="background2" w:themeFillShade="E6"/>
            <w:vAlign w:val="center"/>
            <w:hideMark/>
          </w:tcPr>
          <w:p w14:paraId="5E082C01" w14:textId="77777777" w:rsidR="00970674" w:rsidRPr="00B63B14" w:rsidRDefault="00970674" w:rsidP="00970674">
            <w:pPr>
              <w:pStyle w:val="TableQuestions"/>
            </w:pPr>
          </w:p>
        </w:tc>
        <w:tc>
          <w:tcPr>
            <w:tcW w:w="2010" w:type="dxa"/>
            <w:shd w:val="clear" w:color="auto" w:fill="D0CECE" w:themeFill="background2" w:themeFillShade="E6"/>
            <w:vAlign w:val="center"/>
            <w:hideMark/>
          </w:tcPr>
          <w:p w14:paraId="7A8CF96D" w14:textId="77777777" w:rsidR="00970674" w:rsidRPr="00B63B14" w:rsidRDefault="00970674" w:rsidP="00970674">
            <w:pPr>
              <w:pStyle w:val="TableVariables"/>
            </w:pPr>
            <w:r w:rsidRPr="00B63B14">
              <w:t>Strongly disagree</w:t>
            </w:r>
          </w:p>
        </w:tc>
        <w:tc>
          <w:tcPr>
            <w:tcW w:w="1191" w:type="dxa"/>
            <w:shd w:val="clear" w:color="auto" w:fill="D0CECE" w:themeFill="background2" w:themeFillShade="E6"/>
            <w:vAlign w:val="center"/>
          </w:tcPr>
          <w:p w14:paraId="0D49CD5A" w14:textId="3A9DBBD5" w:rsidR="00970674" w:rsidRPr="00B63B14" w:rsidRDefault="00970674" w:rsidP="00970674">
            <w:pPr>
              <w:pStyle w:val="TableData"/>
            </w:pPr>
            <w:r w:rsidRPr="00F60E18">
              <w:t>0</w:t>
            </w:r>
          </w:p>
        </w:tc>
        <w:tc>
          <w:tcPr>
            <w:tcW w:w="1191" w:type="dxa"/>
            <w:shd w:val="clear" w:color="auto" w:fill="D0CECE" w:themeFill="background2" w:themeFillShade="E6"/>
            <w:vAlign w:val="center"/>
          </w:tcPr>
          <w:p w14:paraId="6357A7D2" w14:textId="503BB7BD" w:rsidR="00970674" w:rsidRPr="00B63B14" w:rsidRDefault="00970674" w:rsidP="00970674">
            <w:pPr>
              <w:pStyle w:val="TableData"/>
            </w:pPr>
            <w:r w:rsidRPr="00F60E18">
              <w:t>0.0%</w:t>
            </w:r>
          </w:p>
        </w:tc>
        <w:tc>
          <w:tcPr>
            <w:tcW w:w="1191" w:type="dxa"/>
            <w:shd w:val="clear" w:color="auto" w:fill="D0CECE" w:themeFill="background2" w:themeFillShade="E6"/>
            <w:vAlign w:val="center"/>
          </w:tcPr>
          <w:p w14:paraId="34CE10FC" w14:textId="1E04B3F1" w:rsidR="00970674" w:rsidRPr="00B63B14" w:rsidRDefault="00970674" w:rsidP="00970674">
            <w:pPr>
              <w:pStyle w:val="TableData"/>
            </w:pPr>
            <w:r w:rsidRPr="00F60E18">
              <w:t>0</w:t>
            </w:r>
          </w:p>
        </w:tc>
        <w:tc>
          <w:tcPr>
            <w:tcW w:w="1191" w:type="dxa"/>
            <w:shd w:val="clear" w:color="auto" w:fill="D0CECE" w:themeFill="background2" w:themeFillShade="E6"/>
            <w:vAlign w:val="center"/>
          </w:tcPr>
          <w:p w14:paraId="606E6A63" w14:textId="3577D5B4" w:rsidR="00970674" w:rsidRPr="00B63B14" w:rsidRDefault="00970674" w:rsidP="00970674">
            <w:pPr>
              <w:pStyle w:val="TableData"/>
            </w:pPr>
            <w:r w:rsidRPr="00F60E18">
              <w:t>0.0%</w:t>
            </w:r>
          </w:p>
        </w:tc>
        <w:tc>
          <w:tcPr>
            <w:tcW w:w="1191" w:type="dxa"/>
            <w:shd w:val="clear" w:color="auto" w:fill="D0CECE" w:themeFill="background2" w:themeFillShade="E6"/>
            <w:noWrap/>
            <w:vAlign w:val="center"/>
          </w:tcPr>
          <w:p w14:paraId="06F445D0" w14:textId="514E3A39" w:rsidR="00970674" w:rsidRPr="00B63B14" w:rsidRDefault="00970674" w:rsidP="00970674">
            <w:pPr>
              <w:pStyle w:val="TableData"/>
            </w:pPr>
            <w:r w:rsidRPr="00F60E18">
              <w:t>0</w:t>
            </w:r>
          </w:p>
        </w:tc>
        <w:tc>
          <w:tcPr>
            <w:tcW w:w="1191" w:type="dxa"/>
            <w:shd w:val="clear" w:color="auto" w:fill="D0CECE" w:themeFill="background2" w:themeFillShade="E6"/>
            <w:noWrap/>
            <w:vAlign w:val="center"/>
          </w:tcPr>
          <w:p w14:paraId="6426FAFA" w14:textId="411C82C2" w:rsidR="00970674" w:rsidRPr="00B63B14" w:rsidRDefault="00970674" w:rsidP="00970674">
            <w:pPr>
              <w:pStyle w:val="TableData"/>
            </w:pPr>
            <w:r w:rsidRPr="00F60E18">
              <w:t>0.0%</w:t>
            </w:r>
          </w:p>
        </w:tc>
        <w:tc>
          <w:tcPr>
            <w:tcW w:w="1191" w:type="dxa"/>
            <w:shd w:val="clear" w:color="auto" w:fill="D0CECE" w:themeFill="background2" w:themeFillShade="E6"/>
            <w:noWrap/>
            <w:vAlign w:val="center"/>
          </w:tcPr>
          <w:p w14:paraId="46772E6C" w14:textId="77777777" w:rsidR="00970674" w:rsidRPr="00B63B14" w:rsidRDefault="00970674" w:rsidP="00970674">
            <w:pPr>
              <w:pStyle w:val="TableData"/>
            </w:pPr>
            <w:r w:rsidRPr="00B63B14">
              <w:t>17</w:t>
            </w:r>
          </w:p>
        </w:tc>
        <w:tc>
          <w:tcPr>
            <w:tcW w:w="1191" w:type="dxa"/>
            <w:shd w:val="clear" w:color="auto" w:fill="D0CECE" w:themeFill="background2" w:themeFillShade="E6"/>
            <w:noWrap/>
            <w:vAlign w:val="center"/>
          </w:tcPr>
          <w:p w14:paraId="653CCAC3" w14:textId="77777777" w:rsidR="00970674" w:rsidRPr="00B63B14" w:rsidRDefault="00970674" w:rsidP="00970674">
            <w:pPr>
              <w:pStyle w:val="TableData"/>
            </w:pPr>
            <w:r w:rsidRPr="00B63B14">
              <w:t>0.4%</w:t>
            </w:r>
          </w:p>
        </w:tc>
      </w:tr>
      <w:tr w:rsidR="00970674" w:rsidRPr="00B63B14" w14:paraId="2DE38803" w14:textId="77777777" w:rsidTr="00970674">
        <w:trPr>
          <w:trHeight w:val="289"/>
        </w:trPr>
        <w:tc>
          <w:tcPr>
            <w:tcW w:w="3686" w:type="dxa"/>
            <w:vMerge w:val="restart"/>
            <w:shd w:val="clear" w:color="auto" w:fill="auto"/>
            <w:vAlign w:val="center"/>
          </w:tcPr>
          <w:p w14:paraId="4CAD20BC" w14:textId="77777777" w:rsidR="00970674" w:rsidRPr="00B63B14" w:rsidRDefault="00970674" w:rsidP="00970674">
            <w:pPr>
              <w:pStyle w:val="TableQuestions"/>
              <w:rPr>
                <w:b/>
                <w:bCs/>
              </w:rPr>
            </w:pPr>
            <w:r w:rsidRPr="00B63B14">
              <w:rPr>
                <w:b/>
                <w:bCs/>
              </w:rPr>
              <w:t>Target 3.3</w:t>
            </w:r>
          </w:p>
          <w:p w14:paraId="28CDAE9B" w14:textId="77777777" w:rsidR="00970674" w:rsidRPr="00B63B14" w:rsidRDefault="00970674" w:rsidP="00970674">
            <w:pPr>
              <w:pStyle w:val="TableQuestions"/>
            </w:pPr>
            <w:r w:rsidRPr="00B63B14">
              <w:t>Describe an example of a contribution you have made through your current employment using the knowledge, skills and/or networks developed while on Award</w:t>
            </w:r>
          </w:p>
        </w:tc>
        <w:tc>
          <w:tcPr>
            <w:tcW w:w="2010" w:type="dxa"/>
            <w:shd w:val="clear" w:color="auto" w:fill="auto"/>
            <w:vAlign w:val="center"/>
          </w:tcPr>
          <w:p w14:paraId="75B02FC5" w14:textId="77777777" w:rsidR="00970674" w:rsidRPr="00B63B14" w:rsidRDefault="00970674" w:rsidP="00970674">
            <w:pPr>
              <w:pStyle w:val="TableVariables"/>
            </w:pPr>
            <w:r w:rsidRPr="00B63B14">
              <w:t>Gave a response</w:t>
            </w:r>
          </w:p>
        </w:tc>
        <w:tc>
          <w:tcPr>
            <w:tcW w:w="1191" w:type="dxa"/>
            <w:shd w:val="clear" w:color="auto" w:fill="auto"/>
            <w:vAlign w:val="center"/>
          </w:tcPr>
          <w:p w14:paraId="03259301" w14:textId="7DD13573" w:rsidR="00970674" w:rsidRPr="00B63B14" w:rsidRDefault="00970674" w:rsidP="00970674">
            <w:pPr>
              <w:pStyle w:val="TableData"/>
            </w:pPr>
            <w:r w:rsidRPr="00F60E18">
              <w:t>30</w:t>
            </w:r>
          </w:p>
        </w:tc>
        <w:tc>
          <w:tcPr>
            <w:tcW w:w="1191" w:type="dxa"/>
            <w:shd w:val="clear" w:color="auto" w:fill="auto"/>
            <w:vAlign w:val="center"/>
          </w:tcPr>
          <w:p w14:paraId="53853958" w14:textId="5DFC68F9" w:rsidR="00970674" w:rsidRPr="00B63B14" w:rsidRDefault="00970674" w:rsidP="00970674">
            <w:pPr>
              <w:pStyle w:val="TableData"/>
            </w:pPr>
            <w:r w:rsidRPr="00F60E18">
              <w:t>68.2%</w:t>
            </w:r>
          </w:p>
        </w:tc>
        <w:tc>
          <w:tcPr>
            <w:tcW w:w="1191" w:type="dxa"/>
            <w:shd w:val="clear" w:color="auto" w:fill="auto"/>
            <w:vAlign w:val="center"/>
          </w:tcPr>
          <w:p w14:paraId="38F5D6B7" w14:textId="3753FD63" w:rsidR="00970674" w:rsidRPr="00B63B14" w:rsidRDefault="00970674" w:rsidP="00970674">
            <w:pPr>
              <w:pStyle w:val="TableData"/>
            </w:pPr>
            <w:r w:rsidRPr="00F60E18">
              <w:t>73</w:t>
            </w:r>
          </w:p>
        </w:tc>
        <w:tc>
          <w:tcPr>
            <w:tcW w:w="1191" w:type="dxa"/>
            <w:shd w:val="clear" w:color="auto" w:fill="auto"/>
            <w:vAlign w:val="center"/>
          </w:tcPr>
          <w:p w14:paraId="4A3AEA9E" w14:textId="2C2C8C24" w:rsidR="00970674" w:rsidRPr="00B63B14" w:rsidRDefault="00970674" w:rsidP="00970674">
            <w:pPr>
              <w:pStyle w:val="TableData"/>
            </w:pPr>
            <w:r w:rsidRPr="00F60E18">
              <w:t>77.7%</w:t>
            </w:r>
          </w:p>
        </w:tc>
        <w:tc>
          <w:tcPr>
            <w:tcW w:w="1191" w:type="dxa"/>
            <w:shd w:val="clear" w:color="auto" w:fill="auto"/>
            <w:noWrap/>
            <w:vAlign w:val="center"/>
          </w:tcPr>
          <w:p w14:paraId="51479BD2" w14:textId="44091E5D" w:rsidR="00970674" w:rsidRPr="00B63B14" w:rsidRDefault="00970674" w:rsidP="00970674">
            <w:pPr>
              <w:pStyle w:val="TableData"/>
            </w:pPr>
            <w:r w:rsidRPr="00F60E18">
              <w:t>103</w:t>
            </w:r>
          </w:p>
        </w:tc>
        <w:tc>
          <w:tcPr>
            <w:tcW w:w="1191" w:type="dxa"/>
            <w:shd w:val="clear" w:color="auto" w:fill="auto"/>
            <w:noWrap/>
            <w:vAlign w:val="center"/>
          </w:tcPr>
          <w:p w14:paraId="43319AC2" w14:textId="2CDEB518" w:rsidR="00970674" w:rsidRPr="00B63B14" w:rsidRDefault="00970674" w:rsidP="00970674">
            <w:pPr>
              <w:pStyle w:val="TableData"/>
            </w:pPr>
            <w:r w:rsidRPr="00F60E18">
              <w:t>74.6%</w:t>
            </w:r>
          </w:p>
        </w:tc>
        <w:tc>
          <w:tcPr>
            <w:tcW w:w="1191" w:type="dxa"/>
            <w:shd w:val="clear" w:color="auto" w:fill="auto"/>
            <w:noWrap/>
            <w:vAlign w:val="center"/>
          </w:tcPr>
          <w:p w14:paraId="610AEBA7" w14:textId="77777777" w:rsidR="00970674" w:rsidRPr="00B63B14" w:rsidRDefault="00970674" w:rsidP="00970674">
            <w:pPr>
              <w:pStyle w:val="TableData"/>
            </w:pPr>
            <w:r w:rsidRPr="00B63B14">
              <w:t>3771</w:t>
            </w:r>
          </w:p>
        </w:tc>
        <w:tc>
          <w:tcPr>
            <w:tcW w:w="1191" w:type="dxa"/>
            <w:shd w:val="clear" w:color="auto" w:fill="auto"/>
            <w:noWrap/>
            <w:vAlign w:val="center"/>
          </w:tcPr>
          <w:p w14:paraId="7AFF4413" w14:textId="77777777" w:rsidR="00970674" w:rsidRPr="00B63B14" w:rsidRDefault="00970674" w:rsidP="00970674">
            <w:pPr>
              <w:pStyle w:val="TableData"/>
            </w:pPr>
            <w:r w:rsidRPr="00B63B14">
              <w:t>79.8%</w:t>
            </w:r>
          </w:p>
        </w:tc>
      </w:tr>
      <w:tr w:rsidR="00970674" w:rsidRPr="00B63B14" w14:paraId="2A7098E4" w14:textId="77777777" w:rsidTr="00970674">
        <w:trPr>
          <w:trHeight w:val="289"/>
        </w:trPr>
        <w:tc>
          <w:tcPr>
            <w:tcW w:w="3686" w:type="dxa"/>
            <w:vMerge/>
            <w:shd w:val="clear" w:color="auto" w:fill="auto"/>
            <w:vAlign w:val="center"/>
          </w:tcPr>
          <w:p w14:paraId="0CE59F5A" w14:textId="77777777" w:rsidR="00970674" w:rsidRPr="00B63B14" w:rsidRDefault="00970674" w:rsidP="00970674">
            <w:pPr>
              <w:pStyle w:val="TableQuestions"/>
              <w:rPr>
                <w:b/>
                <w:bCs/>
              </w:rPr>
            </w:pPr>
          </w:p>
        </w:tc>
        <w:tc>
          <w:tcPr>
            <w:tcW w:w="2010" w:type="dxa"/>
            <w:shd w:val="clear" w:color="auto" w:fill="auto"/>
            <w:vAlign w:val="center"/>
          </w:tcPr>
          <w:p w14:paraId="601F0561" w14:textId="77777777" w:rsidR="00970674" w:rsidRPr="00B63B14" w:rsidRDefault="00970674" w:rsidP="00970674">
            <w:pPr>
              <w:pStyle w:val="TableVariables"/>
            </w:pPr>
            <w:r w:rsidRPr="00B63B14">
              <w:t xml:space="preserve">I have not yet done this </w:t>
            </w:r>
          </w:p>
        </w:tc>
        <w:tc>
          <w:tcPr>
            <w:tcW w:w="1191" w:type="dxa"/>
            <w:shd w:val="clear" w:color="auto" w:fill="auto"/>
            <w:vAlign w:val="center"/>
          </w:tcPr>
          <w:p w14:paraId="211E313B" w14:textId="76D6355A" w:rsidR="00970674" w:rsidRPr="00B63B14" w:rsidRDefault="00970674" w:rsidP="00970674">
            <w:pPr>
              <w:pStyle w:val="TableData"/>
            </w:pPr>
            <w:r w:rsidRPr="00F60E18">
              <w:t>5</w:t>
            </w:r>
          </w:p>
        </w:tc>
        <w:tc>
          <w:tcPr>
            <w:tcW w:w="1191" w:type="dxa"/>
            <w:shd w:val="clear" w:color="auto" w:fill="auto"/>
            <w:vAlign w:val="center"/>
          </w:tcPr>
          <w:p w14:paraId="1E5379DB" w14:textId="12C9C385" w:rsidR="00970674" w:rsidRPr="00B63B14" w:rsidRDefault="00970674" w:rsidP="00970674">
            <w:pPr>
              <w:pStyle w:val="TableData"/>
            </w:pPr>
            <w:r w:rsidRPr="00F60E18">
              <w:t>11.4%</w:t>
            </w:r>
          </w:p>
        </w:tc>
        <w:tc>
          <w:tcPr>
            <w:tcW w:w="1191" w:type="dxa"/>
            <w:shd w:val="clear" w:color="auto" w:fill="auto"/>
            <w:vAlign w:val="center"/>
          </w:tcPr>
          <w:p w14:paraId="03767CBC" w14:textId="615E88AD" w:rsidR="00970674" w:rsidRPr="00B63B14" w:rsidRDefault="00970674" w:rsidP="00970674">
            <w:pPr>
              <w:pStyle w:val="TableData"/>
            </w:pPr>
            <w:r w:rsidRPr="00F60E18">
              <w:t>6</w:t>
            </w:r>
          </w:p>
        </w:tc>
        <w:tc>
          <w:tcPr>
            <w:tcW w:w="1191" w:type="dxa"/>
            <w:shd w:val="clear" w:color="auto" w:fill="auto"/>
            <w:vAlign w:val="center"/>
          </w:tcPr>
          <w:p w14:paraId="739BF848" w14:textId="02AE3A01" w:rsidR="00970674" w:rsidRPr="00B63B14" w:rsidRDefault="00970674" w:rsidP="00970674">
            <w:pPr>
              <w:pStyle w:val="TableData"/>
            </w:pPr>
            <w:r w:rsidRPr="00F60E18">
              <w:t>6.4%</w:t>
            </w:r>
          </w:p>
        </w:tc>
        <w:tc>
          <w:tcPr>
            <w:tcW w:w="1191" w:type="dxa"/>
            <w:shd w:val="clear" w:color="auto" w:fill="auto"/>
            <w:noWrap/>
            <w:vAlign w:val="center"/>
          </w:tcPr>
          <w:p w14:paraId="4190E701" w14:textId="70F3F414" w:rsidR="00970674" w:rsidRPr="00B63B14" w:rsidRDefault="00970674" w:rsidP="00970674">
            <w:pPr>
              <w:pStyle w:val="TableData"/>
            </w:pPr>
            <w:r w:rsidRPr="00F60E18">
              <w:t>11</w:t>
            </w:r>
          </w:p>
        </w:tc>
        <w:tc>
          <w:tcPr>
            <w:tcW w:w="1191" w:type="dxa"/>
            <w:shd w:val="clear" w:color="auto" w:fill="auto"/>
            <w:noWrap/>
            <w:vAlign w:val="center"/>
          </w:tcPr>
          <w:p w14:paraId="6EFAED26" w14:textId="59E79A8D" w:rsidR="00970674" w:rsidRPr="00B63B14" w:rsidRDefault="00970674" w:rsidP="00970674">
            <w:pPr>
              <w:pStyle w:val="TableData"/>
            </w:pPr>
            <w:r w:rsidRPr="00F60E18">
              <w:t>8.0%</w:t>
            </w:r>
          </w:p>
        </w:tc>
        <w:tc>
          <w:tcPr>
            <w:tcW w:w="1191" w:type="dxa"/>
            <w:shd w:val="clear" w:color="auto" w:fill="auto"/>
            <w:noWrap/>
            <w:vAlign w:val="center"/>
          </w:tcPr>
          <w:p w14:paraId="2B68B834" w14:textId="77777777" w:rsidR="00970674" w:rsidRPr="00B63B14" w:rsidRDefault="00970674" w:rsidP="00970674">
            <w:pPr>
              <w:pStyle w:val="TableData"/>
            </w:pPr>
            <w:r w:rsidRPr="00B63B14">
              <w:t>164</w:t>
            </w:r>
          </w:p>
        </w:tc>
        <w:tc>
          <w:tcPr>
            <w:tcW w:w="1191" w:type="dxa"/>
            <w:shd w:val="clear" w:color="auto" w:fill="auto"/>
            <w:noWrap/>
            <w:vAlign w:val="center"/>
          </w:tcPr>
          <w:p w14:paraId="6B6F5DDB" w14:textId="77777777" w:rsidR="00970674" w:rsidRPr="00B63B14" w:rsidRDefault="00970674" w:rsidP="00970674">
            <w:pPr>
              <w:pStyle w:val="TableData"/>
            </w:pPr>
            <w:r w:rsidRPr="00B63B14">
              <w:t>3.5%</w:t>
            </w:r>
          </w:p>
        </w:tc>
      </w:tr>
      <w:tr w:rsidR="00970674" w:rsidRPr="00B63B14" w14:paraId="46513E85" w14:textId="77777777" w:rsidTr="00970674">
        <w:trPr>
          <w:trHeight w:val="289"/>
        </w:trPr>
        <w:tc>
          <w:tcPr>
            <w:tcW w:w="3686" w:type="dxa"/>
            <w:vMerge/>
            <w:shd w:val="clear" w:color="auto" w:fill="auto"/>
            <w:vAlign w:val="center"/>
          </w:tcPr>
          <w:p w14:paraId="3CA61FE5" w14:textId="77777777" w:rsidR="00970674" w:rsidRPr="00B63B14" w:rsidRDefault="00970674" w:rsidP="00970674">
            <w:pPr>
              <w:pStyle w:val="TableQuestions"/>
              <w:rPr>
                <w:b/>
                <w:bCs/>
              </w:rPr>
            </w:pPr>
          </w:p>
        </w:tc>
        <w:tc>
          <w:tcPr>
            <w:tcW w:w="2010" w:type="dxa"/>
            <w:shd w:val="clear" w:color="auto" w:fill="auto"/>
            <w:vAlign w:val="center"/>
          </w:tcPr>
          <w:p w14:paraId="4C226F74" w14:textId="77777777" w:rsidR="00970674" w:rsidRPr="00B63B14" w:rsidRDefault="00970674" w:rsidP="00970674">
            <w:pPr>
              <w:pStyle w:val="TableVariables"/>
            </w:pPr>
            <w:r w:rsidRPr="00B63B14">
              <w:t>Prefer not to say</w:t>
            </w:r>
          </w:p>
        </w:tc>
        <w:tc>
          <w:tcPr>
            <w:tcW w:w="1191" w:type="dxa"/>
            <w:shd w:val="clear" w:color="auto" w:fill="auto"/>
            <w:vAlign w:val="center"/>
          </w:tcPr>
          <w:p w14:paraId="601A981F" w14:textId="25210ABC" w:rsidR="00970674" w:rsidRPr="00B63B14" w:rsidRDefault="00970674" w:rsidP="00970674">
            <w:pPr>
              <w:pStyle w:val="TableData"/>
            </w:pPr>
            <w:r w:rsidRPr="00F60E18">
              <w:t>9</w:t>
            </w:r>
          </w:p>
        </w:tc>
        <w:tc>
          <w:tcPr>
            <w:tcW w:w="1191" w:type="dxa"/>
            <w:shd w:val="clear" w:color="auto" w:fill="auto"/>
            <w:vAlign w:val="center"/>
          </w:tcPr>
          <w:p w14:paraId="774AB513" w14:textId="7FA59D45" w:rsidR="00970674" w:rsidRPr="00B63B14" w:rsidRDefault="00970674" w:rsidP="00970674">
            <w:pPr>
              <w:pStyle w:val="TableData"/>
            </w:pPr>
            <w:r w:rsidRPr="00F60E18">
              <w:t>20.5%</w:t>
            </w:r>
          </w:p>
        </w:tc>
        <w:tc>
          <w:tcPr>
            <w:tcW w:w="1191" w:type="dxa"/>
            <w:shd w:val="clear" w:color="auto" w:fill="auto"/>
            <w:vAlign w:val="center"/>
          </w:tcPr>
          <w:p w14:paraId="0811959D" w14:textId="0F8F4B24" w:rsidR="00970674" w:rsidRPr="00B63B14" w:rsidRDefault="00970674" w:rsidP="00970674">
            <w:pPr>
              <w:pStyle w:val="TableData"/>
            </w:pPr>
            <w:r w:rsidRPr="00F60E18">
              <w:t>15</w:t>
            </w:r>
          </w:p>
        </w:tc>
        <w:tc>
          <w:tcPr>
            <w:tcW w:w="1191" w:type="dxa"/>
            <w:shd w:val="clear" w:color="auto" w:fill="auto"/>
            <w:vAlign w:val="center"/>
          </w:tcPr>
          <w:p w14:paraId="25A55751" w14:textId="07426D49" w:rsidR="00970674" w:rsidRPr="00B63B14" w:rsidRDefault="00970674" w:rsidP="00970674">
            <w:pPr>
              <w:pStyle w:val="TableData"/>
            </w:pPr>
            <w:r w:rsidRPr="00F60E18">
              <w:t>16.0%</w:t>
            </w:r>
          </w:p>
        </w:tc>
        <w:tc>
          <w:tcPr>
            <w:tcW w:w="1191" w:type="dxa"/>
            <w:shd w:val="clear" w:color="auto" w:fill="auto"/>
            <w:noWrap/>
            <w:vAlign w:val="center"/>
          </w:tcPr>
          <w:p w14:paraId="53138981" w14:textId="1A674EC2" w:rsidR="00970674" w:rsidRPr="00B63B14" w:rsidRDefault="00970674" w:rsidP="00970674">
            <w:pPr>
              <w:pStyle w:val="TableData"/>
            </w:pPr>
            <w:r w:rsidRPr="00F60E18">
              <w:t>24</w:t>
            </w:r>
          </w:p>
        </w:tc>
        <w:tc>
          <w:tcPr>
            <w:tcW w:w="1191" w:type="dxa"/>
            <w:shd w:val="clear" w:color="auto" w:fill="auto"/>
            <w:noWrap/>
            <w:vAlign w:val="center"/>
          </w:tcPr>
          <w:p w14:paraId="2F8EF3DA" w14:textId="084515A9" w:rsidR="00970674" w:rsidRPr="00B63B14" w:rsidRDefault="00970674" w:rsidP="00970674">
            <w:pPr>
              <w:pStyle w:val="TableData"/>
            </w:pPr>
            <w:r w:rsidRPr="00F60E18">
              <w:t>17.4%</w:t>
            </w:r>
          </w:p>
        </w:tc>
        <w:tc>
          <w:tcPr>
            <w:tcW w:w="1191" w:type="dxa"/>
            <w:shd w:val="clear" w:color="auto" w:fill="auto"/>
            <w:noWrap/>
            <w:vAlign w:val="center"/>
          </w:tcPr>
          <w:p w14:paraId="1A2DD1CE" w14:textId="77777777" w:rsidR="00970674" w:rsidRPr="00B63B14" w:rsidRDefault="00970674" w:rsidP="00970674">
            <w:pPr>
              <w:pStyle w:val="TableData"/>
            </w:pPr>
            <w:r w:rsidRPr="00B63B14">
              <w:t>791</w:t>
            </w:r>
          </w:p>
        </w:tc>
        <w:tc>
          <w:tcPr>
            <w:tcW w:w="1191" w:type="dxa"/>
            <w:shd w:val="clear" w:color="auto" w:fill="auto"/>
            <w:noWrap/>
            <w:vAlign w:val="center"/>
          </w:tcPr>
          <w:p w14:paraId="6AD69CFB" w14:textId="77777777" w:rsidR="00970674" w:rsidRPr="00B63B14" w:rsidRDefault="00970674" w:rsidP="00970674">
            <w:pPr>
              <w:pStyle w:val="TableData"/>
            </w:pPr>
            <w:r w:rsidRPr="00B63B14">
              <w:t>16.7%</w:t>
            </w:r>
          </w:p>
        </w:tc>
      </w:tr>
      <w:tr w:rsidR="00970674" w:rsidRPr="00B63B14" w14:paraId="47E5201B" w14:textId="77777777" w:rsidTr="00970674">
        <w:trPr>
          <w:trHeight w:val="289"/>
        </w:trPr>
        <w:tc>
          <w:tcPr>
            <w:tcW w:w="3686" w:type="dxa"/>
            <w:vMerge w:val="restart"/>
            <w:shd w:val="clear" w:color="auto" w:fill="D0CECE" w:themeFill="background2" w:themeFillShade="E6"/>
            <w:vAlign w:val="center"/>
          </w:tcPr>
          <w:p w14:paraId="35D85F8A" w14:textId="77777777" w:rsidR="00970674" w:rsidRPr="00B63B14" w:rsidRDefault="00970674" w:rsidP="00970674">
            <w:pPr>
              <w:pStyle w:val="TableQuestions"/>
              <w:rPr>
                <w:b/>
                <w:bCs/>
              </w:rPr>
            </w:pPr>
            <w:r w:rsidRPr="00B63B14">
              <w:rPr>
                <w:b/>
                <w:bCs/>
              </w:rPr>
              <w:t>Target 3.3</w:t>
            </w:r>
          </w:p>
          <w:p w14:paraId="48D60833" w14:textId="77777777" w:rsidR="00970674" w:rsidRPr="00B63B14" w:rsidRDefault="00970674" w:rsidP="00970674">
            <w:pPr>
              <w:pStyle w:val="TableQuestions"/>
              <w:rPr>
                <w:b/>
                <w:bCs/>
              </w:rPr>
            </w:pPr>
            <w:r w:rsidRPr="00B63B14">
              <w:t>Describe an example of a contribution you have made through volunteering in your community using the knowledge, skills and/or networks developed while on Award</w:t>
            </w:r>
          </w:p>
        </w:tc>
        <w:tc>
          <w:tcPr>
            <w:tcW w:w="2010" w:type="dxa"/>
            <w:shd w:val="clear" w:color="auto" w:fill="D0CECE" w:themeFill="background2" w:themeFillShade="E6"/>
            <w:vAlign w:val="center"/>
          </w:tcPr>
          <w:p w14:paraId="560568EA" w14:textId="77777777" w:rsidR="00970674" w:rsidRPr="00B63B14" w:rsidRDefault="00970674" w:rsidP="00970674">
            <w:pPr>
              <w:pStyle w:val="TableVariables"/>
            </w:pPr>
            <w:r w:rsidRPr="00B63B14">
              <w:t>Gave a response</w:t>
            </w:r>
          </w:p>
        </w:tc>
        <w:tc>
          <w:tcPr>
            <w:tcW w:w="1191" w:type="dxa"/>
            <w:shd w:val="clear" w:color="auto" w:fill="D0CECE" w:themeFill="background2" w:themeFillShade="E6"/>
            <w:vAlign w:val="center"/>
          </w:tcPr>
          <w:p w14:paraId="2896B16D" w14:textId="5D5CBC2D" w:rsidR="00970674" w:rsidRPr="00B63B14" w:rsidRDefault="00970674" w:rsidP="00970674">
            <w:pPr>
              <w:pStyle w:val="TableData"/>
            </w:pPr>
            <w:r w:rsidRPr="00F60E18">
              <w:t>22</w:t>
            </w:r>
          </w:p>
        </w:tc>
        <w:tc>
          <w:tcPr>
            <w:tcW w:w="1191" w:type="dxa"/>
            <w:shd w:val="clear" w:color="auto" w:fill="D0CECE" w:themeFill="background2" w:themeFillShade="E6"/>
            <w:vAlign w:val="center"/>
          </w:tcPr>
          <w:p w14:paraId="382162F6" w14:textId="49ABE4A3" w:rsidR="00970674" w:rsidRPr="00B63B14" w:rsidRDefault="00970674" w:rsidP="00970674">
            <w:pPr>
              <w:pStyle w:val="TableData"/>
            </w:pPr>
            <w:r w:rsidRPr="00F60E18">
              <w:t>51.2%</w:t>
            </w:r>
          </w:p>
        </w:tc>
        <w:tc>
          <w:tcPr>
            <w:tcW w:w="1191" w:type="dxa"/>
            <w:shd w:val="clear" w:color="auto" w:fill="D0CECE" w:themeFill="background2" w:themeFillShade="E6"/>
            <w:vAlign w:val="center"/>
          </w:tcPr>
          <w:p w14:paraId="73DE5254" w14:textId="626F1655" w:rsidR="00970674" w:rsidRPr="00B63B14" w:rsidRDefault="00970674" w:rsidP="00970674">
            <w:pPr>
              <w:pStyle w:val="TableData"/>
            </w:pPr>
            <w:r w:rsidRPr="00F60E18">
              <w:t>65</w:t>
            </w:r>
          </w:p>
        </w:tc>
        <w:tc>
          <w:tcPr>
            <w:tcW w:w="1191" w:type="dxa"/>
            <w:shd w:val="clear" w:color="auto" w:fill="D0CECE" w:themeFill="background2" w:themeFillShade="E6"/>
            <w:vAlign w:val="center"/>
          </w:tcPr>
          <w:p w14:paraId="33094DFD" w14:textId="5AB8A1E7" w:rsidR="00970674" w:rsidRPr="00B63B14" w:rsidRDefault="00970674" w:rsidP="00970674">
            <w:pPr>
              <w:pStyle w:val="TableData"/>
            </w:pPr>
            <w:r w:rsidRPr="00F60E18">
              <w:t>67.0%</w:t>
            </w:r>
          </w:p>
        </w:tc>
        <w:tc>
          <w:tcPr>
            <w:tcW w:w="1191" w:type="dxa"/>
            <w:shd w:val="clear" w:color="auto" w:fill="D0CECE" w:themeFill="background2" w:themeFillShade="E6"/>
            <w:noWrap/>
            <w:vAlign w:val="center"/>
          </w:tcPr>
          <w:p w14:paraId="0701A4ED" w14:textId="782811C0" w:rsidR="00970674" w:rsidRPr="00B63B14" w:rsidRDefault="00970674" w:rsidP="00970674">
            <w:pPr>
              <w:pStyle w:val="TableData"/>
            </w:pPr>
            <w:r w:rsidRPr="00F60E18">
              <w:t>87</w:t>
            </w:r>
          </w:p>
        </w:tc>
        <w:tc>
          <w:tcPr>
            <w:tcW w:w="1191" w:type="dxa"/>
            <w:shd w:val="clear" w:color="auto" w:fill="D0CECE" w:themeFill="background2" w:themeFillShade="E6"/>
            <w:noWrap/>
            <w:vAlign w:val="center"/>
          </w:tcPr>
          <w:p w14:paraId="6520CC8C" w14:textId="343DF61A" w:rsidR="00970674" w:rsidRPr="00B63B14" w:rsidRDefault="00970674" w:rsidP="00970674">
            <w:pPr>
              <w:pStyle w:val="TableData"/>
            </w:pPr>
            <w:r w:rsidRPr="00F60E18">
              <w:t>62.1%</w:t>
            </w:r>
          </w:p>
        </w:tc>
        <w:tc>
          <w:tcPr>
            <w:tcW w:w="1191" w:type="dxa"/>
            <w:shd w:val="clear" w:color="auto" w:fill="D0CECE" w:themeFill="background2" w:themeFillShade="E6"/>
            <w:noWrap/>
            <w:vAlign w:val="center"/>
          </w:tcPr>
          <w:p w14:paraId="3653F665" w14:textId="77777777" w:rsidR="00970674" w:rsidRPr="00B63B14" w:rsidRDefault="00970674" w:rsidP="00970674">
            <w:pPr>
              <w:pStyle w:val="TableData"/>
            </w:pPr>
            <w:r w:rsidRPr="00B63B14">
              <w:t>3009</w:t>
            </w:r>
          </w:p>
        </w:tc>
        <w:tc>
          <w:tcPr>
            <w:tcW w:w="1191" w:type="dxa"/>
            <w:shd w:val="clear" w:color="auto" w:fill="D0CECE" w:themeFill="background2" w:themeFillShade="E6"/>
            <w:noWrap/>
            <w:vAlign w:val="center"/>
          </w:tcPr>
          <w:p w14:paraId="4E204ADF" w14:textId="77777777" w:rsidR="00970674" w:rsidRPr="00B63B14" w:rsidRDefault="00970674" w:rsidP="00970674">
            <w:pPr>
              <w:pStyle w:val="TableData"/>
            </w:pPr>
            <w:r w:rsidRPr="00B63B14">
              <w:t>63.7%</w:t>
            </w:r>
          </w:p>
        </w:tc>
      </w:tr>
      <w:tr w:rsidR="00970674" w:rsidRPr="00B63B14" w14:paraId="33ED442F" w14:textId="77777777" w:rsidTr="00970674">
        <w:trPr>
          <w:trHeight w:val="289"/>
        </w:trPr>
        <w:tc>
          <w:tcPr>
            <w:tcW w:w="3686" w:type="dxa"/>
            <w:vMerge/>
            <w:shd w:val="clear" w:color="auto" w:fill="D0CECE" w:themeFill="background2" w:themeFillShade="E6"/>
            <w:vAlign w:val="center"/>
          </w:tcPr>
          <w:p w14:paraId="3C0D9682" w14:textId="77777777" w:rsidR="00970674" w:rsidRPr="00B63B14" w:rsidRDefault="00970674" w:rsidP="00970674">
            <w:pPr>
              <w:pStyle w:val="TableQuestions"/>
              <w:rPr>
                <w:b/>
                <w:bCs/>
              </w:rPr>
            </w:pPr>
          </w:p>
        </w:tc>
        <w:tc>
          <w:tcPr>
            <w:tcW w:w="2010" w:type="dxa"/>
            <w:shd w:val="clear" w:color="auto" w:fill="D0CECE" w:themeFill="background2" w:themeFillShade="E6"/>
            <w:vAlign w:val="center"/>
          </w:tcPr>
          <w:p w14:paraId="7053C5E0" w14:textId="77777777" w:rsidR="00970674" w:rsidRPr="00B63B14" w:rsidRDefault="00970674" w:rsidP="00970674">
            <w:pPr>
              <w:pStyle w:val="TableVariables"/>
            </w:pPr>
            <w:r w:rsidRPr="00B63B14">
              <w:t xml:space="preserve">I have not yet done this </w:t>
            </w:r>
          </w:p>
        </w:tc>
        <w:tc>
          <w:tcPr>
            <w:tcW w:w="1191" w:type="dxa"/>
            <w:shd w:val="clear" w:color="auto" w:fill="D0CECE" w:themeFill="background2" w:themeFillShade="E6"/>
            <w:vAlign w:val="center"/>
          </w:tcPr>
          <w:p w14:paraId="58DB1B9C" w14:textId="481706F5" w:rsidR="00970674" w:rsidRPr="00B63B14" w:rsidRDefault="00970674" w:rsidP="00970674">
            <w:pPr>
              <w:pStyle w:val="TableData"/>
            </w:pPr>
            <w:r w:rsidRPr="00F60E18">
              <w:t>8</w:t>
            </w:r>
          </w:p>
        </w:tc>
        <w:tc>
          <w:tcPr>
            <w:tcW w:w="1191" w:type="dxa"/>
            <w:shd w:val="clear" w:color="auto" w:fill="D0CECE" w:themeFill="background2" w:themeFillShade="E6"/>
            <w:vAlign w:val="center"/>
          </w:tcPr>
          <w:p w14:paraId="68BF059D" w14:textId="3672B1BB" w:rsidR="00970674" w:rsidRPr="00B63B14" w:rsidRDefault="00970674" w:rsidP="00970674">
            <w:pPr>
              <w:pStyle w:val="TableData"/>
            </w:pPr>
            <w:r w:rsidRPr="00F60E18">
              <w:t>18.6%</w:t>
            </w:r>
          </w:p>
        </w:tc>
        <w:tc>
          <w:tcPr>
            <w:tcW w:w="1191" w:type="dxa"/>
            <w:shd w:val="clear" w:color="auto" w:fill="D0CECE" w:themeFill="background2" w:themeFillShade="E6"/>
            <w:vAlign w:val="center"/>
          </w:tcPr>
          <w:p w14:paraId="03473EFE" w14:textId="69192CC5" w:rsidR="00970674" w:rsidRPr="00B63B14" w:rsidRDefault="00970674" w:rsidP="00970674">
            <w:pPr>
              <w:pStyle w:val="TableData"/>
            </w:pPr>
            <w:r w:rsidRPr="00F60E18">
              <w:t>11</w:t>
            </w:r>
          </w:p>
        </w:tc>
        <w:tc>
          <w:tcPr>
            <w:tcW w:w="1191" w:type="dxa"/>
            <w:shd w:val="clear" w:color="auto" w:fill="D0CECE" w:themeFill="background2" w:themeFillShade="E6"/>
            <w:vAlign w:val="center"/>
          </w:tcPr>
          <w:p w14:paraId="5F48396A" w14:textId="05D7799B" w:rsidR="00970674" w:rsidRPr="00B63B14" w:rsidRDefault="00970674" w:rsidP="00970674">
            <w:pPr>
              <w:pStyle w:val="TableData"/>
            </w:pPr>
            <w:r w:rsidRPr="00F60E18">
              <w:t>11.3%</w:t>
            </w:r>
          </w:p>
        </w:tc>
        <w:tc>
          <w:tcPr>
            <w:tcW w:w="1191" w:type="dxa"/>
            <w:shd w:val="clear" w:color="auto" w:fill="D0CECE" w:themeFill="background2" w:themeFillShade="E6"/>
            <w:noWrap/>
            <w:vAlign w:val="center"/>
          </w:tcPr>
          <w:p w14:paraId="70CF789D" w14:textId="3660E256" w:rsidR="00970674" w:rsidRPr="00B63B14" w:rsidRDefault="00970674" w:rsidP="00970674">
            <w:pPr>
              <w:pStyle w:val="TableData"/>
            </w:pPr>
            <w:r w:rsidRPr="00F60E18">
              <w:t>19</w:t>
            </w:r>
          </w:p>
        </w:tc>
        <w:tc>
          <w:tcPr>
            <w:tcW w:w="1191" w:type="dxa"/>
            <w:shd w:val="clear" w:color="auto" w:fill="D0CECE" w:themeFill="background2" w:themeFillShade="E6"/>
            <w:noWrap/>
            <w:vAlign w:val="center"/>
          </w:tcPr>
          <w:p w14:paraId="62531F76" w14:textId="3DD7CB78" w:rsidR="00970674" w:rsidRPr="00B63B14" w:rsidRDefault="00970674" w:rsidP="00970674">
            <w:pPr>
              <w:pStyle w:val="TableData"/>
            </w:pPr>
            <w:r w:rsidRPr="00F60E18">
              <w:t>13.6%</w:t>
            </w:r>
          </w:p>
        </w:tc>
        <w:tc>
          <w:tcPr>
            <w:tcW w:w="1191" w:type="dxa"/>
            <w:shd w:val="clear" w:color="auto" w:fill="D0CECE" w:themeFill="background2" w:themeFillShade="E6"/>
            <w:noWrap/>
            <w:vAlign w:val="center"/>
          </w:tcPr>
          <w:p w14:paraId="29EAD898" w14:textId="77777777" w:rsidR="00970674" w:rsidRPr="00B63B14" w:rsidRDefault="00970674" w:rsidP="00970674">
            <w:pPr>
              <w:pStyle w:val="TableData"/>
            </w:pPr>
            <w:r w:rsidRPr="00B63B14">
              <w:t>683</w:t>
            </w:r>
          </w:p>
        </w:tc>
        <w:tc>
          <w:tcPr>
            <w:tcW w:w="1191" w:type="dxa"/>
            <w:shd w:val="clear" w:color="auto" w:fill="D0CECE" w:themeFill="background2" w:themeFillShade="E6"/>
            <w:noWrap/>
            <w:vAlign w:val="center"/>
          </w:tcPr>
          <w:p w14:paraId="31841A2F" w14:textId="77777777" w:rsidR="00970674" w:rsidRPr="00B63B14" w:rsidRDefault="00970674" w:rsidP="00970674">
            <w:pPr>
              <w:pStyle w:val="TableData"/>
            </w:pPr>
            <w:r w:rsidRPr="00B63B14">
              <w:t>14.5%</w:t>
            </w:r>
          </w:p>
        </w:tc>
      </w:tr>
      <w:tr w:rsidR="00970674" w:rsidRPr="00B63B14" w14:paraId="01923471" w14:textId="77777777" w:rsidTr="00970674">
        <w:trPr>
          <w:trHeight w:val="289"/>
        </w:trPr>
        <w:tc>
          <w:tcPr>
            <w:tcW w:w="3686" w:type="dxa"/>
            <w:vMerge/>
            <w:shd w:val="clear" w:color="auto" w:fill="D0CECE" w:themeFill="background2" w:themeFillShade="E6"/>
            <w:vAlign w:val="center"/>
          </w:tcPr>
          <w:p w14:paraId="305D8103" w14:textId="77777777" w:rsidR="00970674" w:rsidRPr="00B63B14" w:rsidRDefault="00970674" w:rsidP="00970674">
            <w:pPr>
              <w:pStyle w:val="TableQuestions"/>
              <w:rPr>
                <w:b/>
                <w:bCs/>
              </w:rPr>
            </w:pPr>
          </w:p>
        </w:tc>
        <w:tc>
          <w:tcPr>
            <w:tcW w:w="2010" w:type="dxa"/>
            <w:shd w:val="clear" w:color="auto" w:fill="D0CECE" w:themeFill="background2" w:themeFillShade="E6"/>
            <w:vAlign w:val="center"/>
          </w:tcPr>
          <w:p w14:paraId="0E2B23F0" w14:textId="77777777" w:rsidR="00970674" w:rsidRPr="00B63B14" w:rsidRDefault="00970674" w:rsidP="00970674">
            <w:pPr>
              <w:pStyle w:val="TableVariables"/>
            </w:pPr>
            <w:r w:rsidRPr="00B63B14">
              <w:t>Prefer not to say</w:t>
            </w:r>
          </w:p>
        </w:tc>
        <w:tc>
          <w:tcPr>
            <w:tcW w:w="1191" w:type="dxa"/>
            <w:shd w:val="clear" w:color="auto" w:fill="D0CECE" w:themeFill="background2" w:themeFillShade="E6"/>
            <w:vAlign w:val="center"/>
          </w:tcPr>
          <w:p w14:paraId="280E6B7B" w14:textId="1AA58659" w:rsidR="00970674" w:rsidRPr="00B63B14" w:rsidRDefault="00970674" w:rsidP="00970674">
            <w:pPr>
              <w:pStyle w:val="TableData"/>
            </w:pPr>
            <w:r w:rsidRPr="00F60E18">
              <w:t>13</w:t>
            </w:r>
          </w:p>
        </w:tc>
        <w:tc>
          <w:tcPr>
            <w:tcW w:w="1191" w:type="dxa"/>
            <w:shd w:val="clear" w:color="auto" w:fill="D0CECE" w:themeFill="background2" w:themeFillShade="E6"/>
            <w:vAlign w:val="center"/>
          </w:tcPr>
          <w:p w14:paraId="4C3E177D" w14:textId="5B1FD04F" w:rsidR="00970674" w:rsidRPr="00B63B14" w:rsidRDefault="00970674" w:rsidP="00970674">
            <w:pPr>
              <w:pStyle w:val="TableData"/>
            </w:pPr>
            <w:r w:rsidRPr="00F60E18">
              <w:t>30.2%</w:t>
            </w:r>
          </w:p>
        </w:tc>
        <w:tc>
          <w:tcPr>
            <w:tcW w:w="1191" w:type="dxa"/>
            <w:shd w:val="clear" w:color="auto" w:fill="D0CECE" w:themeFill="background2" w:themeFillShade="E6"/>
            <w:vAlign w:val="center"/>
          </w:tcPr>
          <w:p w14:paraId="0517ED08" w14:textId="6E874794" w:rsidR="00970674" w:rsidRPr="00B63B14" w:rsidRDefault="00970674" w:rsidP="00970674">
            <w:pPr>
              <w:pStyle w:val="TableData"/>
            </w:pPr>
            <w:r w:rsidRPr="00F60E18">
              <w:t>21</w:t>
            </w:r>
          </w:p>
        </w:tc>
        <w:tc>
          <w:tcPr>
            <w:tcW w:w="1191" w:type="dxa"/>
            <w:shd w:val="clear" w:color="auto" w:fill="D0CECE" w:themeFill="background2" w:themeFillShade="E6"/>
            <w:vAlign w:val="center"/>
          </w:tcPr>
          <w:p w14:paraId="01ECFE7D" w14:textId="56D1F3A6" w:rsidR="00970674" w:rsidRPr="00B63B14" w:rsidRDefault="00970674" w:rsidP="00970674">
            <w:pPr>
              <w:pStyle w:val="TableData"/>
            </w:pPr>
            <w:r w:rsidRPr="00F60E18">
              <w:t>21.6%</w:t>
            </w:r>
          </w:p>
        </w:tc>
        <w:tc>
          <w:tcPr>
            <w:tcW w:w="1191" w:type="dxa"/>
            <w:shd w:val="clear" w:color="auto" w:fill="D0CECE" w:themeFill="background2" w:themeFillShade="E6"/>
            <w:noWrap/>
            <w:vAlign w:val="center"/>
          </w:tcPr>
          <w:p w14:paraId="7BEBA5D2" w14:textId="4F7CFCF2" w:rsidR="00970674" w:rsidRPr="00B63B14" w:rsidRDefault="00970674" w:rsidP="00970674">
            <w:pPr>
              <w:pStyle w:val="TableData"/>
            </w:pPr>
            <w:r w:rsidRPr="00F60E18">
              <w:t>34</w:t>
            </w:r>
          </w:p>
        </w:tc>
        <w:tc>
          <w:tcPr>
            <w:tcW w:w="1191" w:type="dxa"/>
            <w:shd w:val="clear" w:color="auto" w:fill="D0CECE" w:themeFill="background2" w:themeFillShade="E6"/>
            <w:noWrap/>
            <w:vAlign w:val="center"/>
          </w:tcPr>
          <w:p w14:paraId="1A457423" w14:textId="0900C15C" w:rsidR="00970674" w:rsidRPr="00B63B14" w:rsidRDefault="00970674" w:rsidP="00970674">
            <w:pPr>
              <w:pStyle w:val="TableData"/>
            </w:pPr>
            <w:r w:rsidRPr="00F60E18">
              <w:t>24.3%</w:t>
            </w:r>
          </w:p>
        </w:tc>
        <w:tc>
          <w:tcPr>
            <w:tcW w:w="1191" w:type="dxa"/>
            <w:shd w:val="clear" w:color="auto" w:fill="D0CECE" w:themeFill="background2" w:themeFillShade="E6"/>
            <w:noWrap/>
            <w:vAlign w:val="center"/>
          </w:tcPr>
          <w:p w14:paraId="75851D15" w14:textId="77777777" w:rsidR="00970674" w:rsidRPr="00B63B14" w:rsidRDefault="00970674" w:rsidP="00970674">
            <w:pPr>
              <w:pStyle w:val="TableData"/>
            </w:pPr>
            <w:r w:rsidRPr="00B63B14">
              <w:t>1030</w:t>
            </w:r>
          </w:p>
        </w:tc>
        <w:tc>
          <w:tcPr>
            <w:tcW w:w="1191" w:type="dxa"/>
            <w:shd w:val="clear" w:color="auto" w:fill="D0CECE" w:themeFill="background2" w:themeFillShade="E6"/>
            <w:noWrap/>
            <w:vAlign w:val="center"/>
          </w:tcPr>
          <w:p w14:paraId="0EB99B94" w14:textId="77777777" w:rsidR="00970674" w:rsidRPr="00B63B14" w:rsidRDefault="00970674" w:rsidP="00970674">
            <w:pPr>
              <w:pStyle w:val="TableData"/>
            </w:pPr>
            <w:r w:rsidRPr="00B63B14">
              <w:t>21.8%</w:t>
            </w:r>
          </w:p>
        </w:tc>
      </w:tr>
    </w:tbl>
    <w:p w14:paraId="60F284F4" w14:textId="77777777" w:rsidR="00ED7EED" w:rsidRPr="00B63B14" w:rsidRDefault="00ED7EED" w:rsidP="008A3B26">
      <w:pPr>
        <w:pStyle w:val="TableData"/>
      </w:pPr>
    </w:p>
    <w:p w14:paraId="52E35D6E" w14:textId="77777777" w:rsidR="00ED7EED" w:rsidRPr="00B63B14" w:rsidRDefault="00ED7EED" w:rsidP="008A3B26">
      <w:pPr>
        <w:pStyle w:val="TableData"/>
      </w:pPr>
    </w:p>
    <w:p w14:paraId="778433A1" w14:textId="77777777" w:rsidR="00ED7EED" w:rsidRPr="00B63B14" w:rsidRDefault="00ED7EED">
      <w:pPr>
        <w:spacing w:after="160" w:line="259" w:lineRule="auto"/>
        <w:rPr>
          <w:rFonts w:ascii="Arial" w:hAnsi="Arial" w:cs="Arial"/>
          <w:sz w:val="16"/>
          <w:szCs w:val="16"/>
          <w:lang w:eastAsia="en-AU"/>
        </w:rPr>
      </w:pPr>
      <w:r w:rsidRPr="00B63B14">
        <w:rPr>
          <w:rFonts w:ascii="Arial" w:hAnsi="Arial" w:cs="Arial"/>
          <w:sz w:val="16"/>
          <w:szCs w:val="16"/>
          <w:lang w:eastAsia="en-AU"/>
        </w:rPr>
        <w:br w:type="page"/>
      </w:r>
    </w:p>
    <w:p w14:paraId="25BD8C32" w14:textId="77777777" w:rsidR="00ED7EED" w:rsidRPr="00B63B14" w:rsidRDefault="00ED7EED">
      <w:pPr>
        <w:spacing w:after="160" w:line="259" w:lineRule="auto"/>
        <w:rPr>
          <w:rFonts w:ascii="Arial" w:hAnsi="Arial" w:cs="Arial"/>
          <w:sz w:val="16"/>
          <w:szCs w:val="16"/>
          <w:lang w:eastAsia="en-AU"/>
        </w:rPr>
      </w:pPr>
    </w:p>
    <w:p w14:paraId="73B8126F" w14:textId="77777777" w:rsidR="00ED7EED" w:rsidRPr="00B63B14" w:rsidRDefault="00ED7EED" w:rsidP="00DA26EF">
      <w:pPr>
        <w:pStyle w:val="Caption"/>
      </w:pPr>
      <w:r w:rsidRPr="00B63B14">
        <w:t xml:space="preserve">Table 2: Australia Awards Key Performance Targets 4 and 5 </w:t>
      </w:r>
      <w:r w:rsidRPr="00B63B14">
        <w:rPr>
          <w:i/>
          <w:iCs/>
        </w:rPr>
        <w:t>Alumni networks and bilateral links</w:t>
      </w:r>
      <w:r w:rsidRPr="00B63B14">
        <w:t xml:space="preserve">, alumni from </w:t>
      </w:r>
      <w:r w:rsidRPr="00C53283">
        <w:t>Nepal</w:t>
      </w:r>
      <w:r w:rsidRPr="00B63B14">
        <w:t xml:space="preserve"> and All alumni</w:t>
      </w:r>
    </w:p>
    <w:tbl>
      <w:tblPr>
        <w:tblW w:w="15141" w:type="dxa"/>
        <w:tblLayout w:type="fixed"/>
        <w:tblLook w:val="04A0" w:firstRow="1" w:lastRow="0" w:firstColumn="1" w:lastColumn="0" w:noHBand="0" w:noVBand="1"/>
      </w:tblPr>
      <w:tblGrid>
        <w:gridCol w:w="2694"/>
        <w:gridCol w:w="2919"/>
        <w:gridCol w:w="1191"/>
        <w:gridCol w:w="1191"/>
        <w:gridCol w:w="1191"/>
        <w:gridCol w:w="1191"/>
        <w:gridCol w:w="1191"/>
        <w:gridCol w:w="1191"/>
        <w:gridCol w:w="1191"/>
        <w:gridCol w:w="1191"/>
      </w:tblGrid>
      <w:tr w:rsidR="00ED7EED" w:rsidRPr="00B63B14" w14:paraId="1DE22530" w14:textId="77777777" w:rsidTr="00DF75F2">
        <w:trPr>
          <w:tblHeader/>
        </w:trPr>
        <w:tc>
          <w:tcPr>
            <w:tcW w:w="2694" w:type="dxa"/>
            <w:shd w:val="clear" w:color="auto" w:fill="D0CECE" w:themeFill="background2" w:themeFillShade="E6"/>
            <w:vAlign w:val="center"/>
          </w:tcPr>
          <w:p w14:paraId="77A815F8" w14:textId="77777777" w:rsidR="00ED7EED" w:rsidRPr="00B63B14" w:rsidRDefault="00ED7EED" w:rsidP="00DF75F2">
            <w:pPr>
              <w:spacing w:before="40" w:after="40"/>
              <w:jc w:val="center"/>
              <w:rPr>
                <w:rFonts w:ascii="Arial" w:hAnsi="Arial" w:cs="Arial"/>
                <w:b/>
                <w:sz w:val="16"/>
                <w:szCs w:val="16"/>
                <w:lang w:eastAsia="en-AU"/>
              </w:rPr>
            </w:pPr>
          </w:p>
        </w:tc>
        <w:tc>
          <w:tcPr>
            <w:tcW w:w="2919" w:type="dxa"/>
            <w:shd w:val="clear" w:color="auto" w:fill="D0CECE" w:themeFill="background2" w:themeFillShade="E6"/>
            <w:vAlign w:val="center"/>
          </w:tcPr>
          <w:p w14:paraId="065FCFCC" w14:textId="77777777" w:rsidR="00ED7EED" w:rsidRPr="00B63B14" w:rsidRDefault="00ED7EED" w:rsidP="00DF75F2">
            <w:pPr>
              <w:spacing w:before="40" w:after="40"/>
              <w:jc w:val="center"/>
              <w:rPr>
                <w:rFonts w:ascii="Arial" w:hAnsi="Arial" w:cs="Arial"/>
                <w:b/>
                <w:sz w:val="16"/>
                <w:szCs w:val="16"/>
                <w:lang w:eastAsia="en-AU"/>
              </w:rPr>
            </w:pPr>
          </w:p>
        </w:tc>
        <w:tc>
          <w:tcPr>
            <w:tcW w:w="1191" w:type="dxa"/>
            <w:shd w:val="clear" w:color="auto" w:fill="D0CECE" w:themeFill="background2" w:themeFillShade="E6"/>
            <w:vAlign w:val="center"/>
          </w:tcPr>
          <w:p w14:paraId="24B36C99" w14:textId="1FB9F4F6" w:rsidR="00ED7EED" w:rsidRPr="00B63B14" w:rsidRDefault="00094BF7" w:rsidP="00DF75F2">
            <w:pPr>
              <w:spacing w:before="40" w:after="40"/>
              <w:jc w:val="center"/>
              <w:rPr>
                <w:rFonts w:ascii="Arial" w:hAnsi="Arial" w:cs="Arial"/>
                <w:b/>
                <w:noProof/>
                <w:sz w:val="16"/>
                <w:szCs w:val="16"/>
              </w:rPr>
            </w:pPr>
            <w:r>
              <w:rPr>
                <w:rFonts w:ascii="Arial" w:hAnsi="Arial" w:cs="Arial"/>
                <w:b/>
                <w:noProof/>
                <w:sz w:val="16"/>
                <w:szCs w:val="16"/>
              </w:rPr>
              <w:t>NPL</w:t>
            </w:r>
          </w:p>
          <w:p w14:paraId="1259F8DC" w14:textId="77777777" w:rsidR="00ED7EED" w:rsidRPr="00B63B14" w:rsidRDefault="00ED7EED" w:rsidP="00DF75F2">
            <w:pPr>
              <w:spacing w:before="40" w:after="40"/>
              <w:jc w:val="center"/>
              <w:rPr>
                <w:rFonts w:ascii="Arial" w:hAnsi="Arial" w:cs="Arial"/>
                <w:b/>
                <w:sz w:val="16"/>
                <w:szCs w:val="16"/>
                <w:lang w:eastAsia="en-AU"/>
              </w:rPr>
            </w:pPr>
            <w:r w:rsidRPr="00B63B14">
              <w:rPr>
                <w:rFonts w:ascii="Arial" w:hAnsi="Arial" w:cs="Arial"/>
                <w:b/>
                <w:sz w:val="16"/>
                <w:szCs w:val="16"/>
                <w:lang w:eastAsia="en-AU"/>
              </w:rPr>
              <w:t>Female</w:t>
            </w:r>
          </w:p>
          <w:p w14:paraId="20ACCA25" w14:textId="77777777" w:rsidR="00ED7EED" w:rsidRPr="00B63B14" w:rsidRDefault="00ED7EED" w:rsidP="00DF75F2">
            <w:pPr>
              <w:spacing w:before="40" w:after="40"/>
              <w:jc w:val="center"/>
              <w:rPr>
                <w:rFonts w:ascii="Arial" w:hAnsi="Arial" w:cs="Arial"/>
                <w:b/>
                <w:sz w:val="16"/>
                <w:szCs w:val="16"/>
                <w:lang w:eastAsia="en-AU"/>
              </w:rPr>
            </w:pPr>
            <w:r w:rsidRPr="00B63B14">
              <w:rPr>
                <w:rFonts w:ascii="Arial" w:hAnsi="Arial" w:cs="Arial"/>
                <w:b/>
                <w:sz w:val="16"/>
                <w:szCs w:val="16"/>
                <w:lang w:eastAsia="en-AU"/>
              </w:rPr>
              <w:t>Count</w:t>
            </w:r>
          </w:p>
        </w:tc>
        <w:tc>
          <w:tcPr>
            <w:tcW w:w="1191" w:type="dxa"/>
            <w:shd w:val="clear" w:color="auto" w:fill="D0CECE" w:themeFill="background2" w:themeFillShade="E6"/>
            <w:vAlign w:val="center"/>
          </w:tcPr>
          <w:p w14:paraId="1FD3A617" w14:textId="1A3C5FE5" w:rsidR="00ED7EED" w:rsidRPr="00B63B14" w:rsidRDefault="00094BF7" w:rsidP="00DF75F2">
            <w:pPr>
              <w:spacing w:before="40" w:after="40"/>
              <w:jc w:val="center"/>
              <w:rPr>
                <w:rFonts w:ascii="Arial" w:hAnsi="Arial" w:cs="Arial"/>
                <w:b/>
                <w:sz w:val="16"/>
                <w:szCs w:val="16"/>
              </w:rPr>
            </w:pPr>
            <w:r>
              <w:rPr>
                <w:rFonts w:ascii="Arial" w:hAnsi="Arial" w:cs="Arial"/>
                <w:b/>
                <w:noProof/>
                <w:sz w:val="16"/>
                <w:szCs w:val="16"/>
              </w:rPr>
              <w:t>NPL</w:t>
            </w:r>
          </w:p>
          <w:p w14:paraId="1597801F" w14:textId="77777777" w:rsidR="00ED7EED" w:rsidRPr="00B63B14" w:rsidRDefault="00ED7EED" w:rsidP="00DF75F2">
            <w:pPr>
              <w:spacing w:before="40" w:after="40"/>
              <w:jc w:val="center"/>
              <w:rPr>
                <w:rFonts w:ascii="Arial" w:hAnsi="Arial" w:cs="Arial"/>
                <w:b/>
                <w:sz w:val="16"/>
                <w:szCs w:val="16"/>
                <w:lang w:eastAsia="en-AU"/>
              </w:rPr>
            </w:pPr>
            <w:r w:rsidRPr="00B63B14">
              <w:rPr>
                <w:rFonts w:ascii="Arial" w:hAnsi="Arial" w:cs="Arial"/>
                <w:b/>
                <w:sz w:val="16"/>
                <w:szCs w:val="16"/>
                <w:lang w:eastAsia="en-AU"/>
              </w:rPr>
              <w:t>Female</w:t>
            </w:r>
          </w:p>
          <w:p w14:paraId="701AEED7" w14:textId="77777777" w:rsidR="00ED7EED" w:rsidRPr="00B63B14" w:rsidRDefault="00ED7EED" w:rsidP="00DF75F2">
            <w:pPr>
              <w:spacing w:before="40" w:after="40"/>
              <w:jc w:val="center"/>
              <w:rPr>
                <w:rFonts w:ascii="Arial" w:hAnsi="Arial" w:cs="Arial"/>
                <w:b/>
                <w:sz w:val="16"/>
                <w:szCs w:val="16"/>
                <w:lang w:eastAsia="en-AU"/>
              </w:rPr>
            </w:pPr>
            <w:r w:rsidRPr="00B63B14">
              <w:rPr>
                <w:rFonts w:ascii="Arial" w:hAnsi="Arial" w:cs="Arial"/>
                <w:b/>
                <w:sz w:val="16"/>
                <w:szCs w:val="16"/>
                <w:lang w:eastAsia="en-AU"/>
              </w:rPr>
              <w:t>Column N %</w:t>
            </w:r>
          </w:p>
        </w:tc>
        <w:tc>
          <w:tcPr>
            <w:tcW w:w="1191" w:type="dxa"/>
            <w:shd w:val="clear" w:color="auto" w:fill="D0CECE" w:themeFill="background2" w:themeFillShade="E6"/>
            <w:vAlign w:val="center"/>
          </w:tcPr>
          <w:p w14:paraId="5449962E" w14:textId="05C095BE" w:rsidR="00ED7EED" w:rsidRPr="00B63B14" w:rsidRDefault="00094BF7" w:rsidP="00DF75F2">
            <w:pPr>
              <w:spacing w:before="40" w:after="40"/>
              <w:jc w:val="center"/>
              <w:rPr>
                <w:rFonts w:ascii="Arial" w:hAnsi="Arial" w:cs="Arial"/>
                <w:b/>
                <w:noProof/>
                <w:sz w:val="16"/>
                <w:szCs w:val="16"/>
              </w:rPr>
            </w:pPr>
            <w:r>
              <w:rPr>
                <w:rFonts w:ascii="Arial" w:hAnsi="Arial" w:cs="Arial"/>
                <w:b/>
                <w:noProof/>
                <w:sz w:val="16"/>
                <w:szCs w:val="16"/>
              </w:rPr>
              <w:t>NPL</w:t>
            </w:r>
          </w:p>
          <w:p w14:paraId="26134817" w14:textId="77777777" w:rsidR="00ED7EED" w:rsidRPr="00B63B14" w:rsidRDefault="00ED7EED" w:rsidP="00DF75F2">
            <w:pPr>
              <w:spacing w:before="40" w:after="40"/>
              <w:jc w:val="center"/>
              <w:rPr>
                <w:rFonts w:ascii="Arial" w:hAnsi="Arial" w:cs="Arial"/>
                <w:b/>
                <w:sz w:val="16"/>
                <w:szCs w:val="16"/>
                <w:lang w:eastAsia="en-AU"/>
              </w:rPr>
            </w:pPr>
            <w:r w:rsidRPr="00B63B14">
              <w:rPr>
                <w:rFonts w:ascii="Arial" w:hAnsi="Arial" w:cs="Arial"/>
                <w:b/>
                <w:sz w:val="16"/>
                <w:szCs w:val="16"/>
                <w:lang w:eastAsia="en-AU"/>
              </w:rPr>
              <w:t>Male</w:t>
            </w:r>
          </w:p>
          <w:p w14:paraId="4CC16AFA" w14:textId="77777777" w:rsidR="00ED7EED" w:rsidRPr="00B63B14" w:rsidRDefault="00ED7EED" w:rsidP="00DF75F2">
            <w:pPr>
              <w:spacing w:before="40" w:after="40"/>
              <w:jc w:val="center"/>
              <w:rPr>
                <w:rFonts w:ascii="Arial" w:hAnsi="Arial" w:cs="Arial"/>
                <w:b/>
                <w:sz w:val="16"/>
                <w:szCs w:val="16"/>
                <w:lang w:eastAsia="en-AU"/>
              </w:rPr>
            </w:pPr>
            <w:r w:rsidRPr="00B63B14">
              <w:rPr>
                <w:rFonts w:ascii="Arial" w:hAnsi="Arial" w:cs="Arial"/>
                <w:b/>
                <w:sz w:val="16"/>
                <w:szCs w:val="16"/>
                <w:lang w:eastAsia="en-AU"/>
              </w:rPr>
              <w:t>Count</w:t>
            </w:r>
          </w:p>
        </w:tc>
        <w:tc>
          <w:tcPr>
            <w:tcW w:w="1191" w:type="dxa"/>
            <w:shd w:val="clear" w:color="auto" w:fill="D0CECE" w:themeFill="background2" w:themeFillShade="E6"/>
            <w:vAlign w:val="center"/>
          </w:tcPr>
          <w:p w14:paraId="3331E3BE" w14:textId="7038172C" w:rsidR="00ED7EED" w:rsidRPr="00B63B14" w:rsidRDefault="00094BF7" w:rsidP="00DF75F2">
            <w:pPr>
              <w:spacing w:before="40" w:after="40"/>
              <w:jc w:val="center"/>
              <w:rPr>
                <w:rFonts w:ascii="Arial" w:hAnsi="Arial" w:cs="Arial"/>
                <w:b/>
                <w:noProof/>
                <w:sz w:val="16"/>
                <w:szCs w:val="16"/>
              </w:rPr>
            </w:pPr>
            <w:r>
              <w:rPr>
                <w:rFonts w:ascii="Arial" w:hAnsi="Arial" w:cs="Arial"/>
                <w:b/>
                <w:noProof/>
                <w:sz w:val="16"/>
                <w:szCs w:val="16"/>
              </w:rPr>
              <w:t>NPL</w:t>
            </w:r>
          </w:p>
          <w:p w14:paraId="1BFAD195" w14:textId="77777777" w:rsidR="00ED7EED" w:rsidRPr="00B63B14" w:rsidRDefault="00ED7EED" w:rsidP="00DF75F2">
            <w:pPr>
              <w:spacing w:before="40" w:after="40"/>
              <w:jc w:val="center"/>
              <w:rPr>
                <w:rFonts w:ascii="Arial" w:hAnsi="Arial" w:cs="Arial"/>
                <w:b/>
                <w:sz w:val="16"/>
                <w:szCs w:val="16"/>
                <w:lang w:eastAsia="en-AU"/>
              </w:rPr>
            </w:pPr>
            <w:r w:rsidRPr="00B63B14">
              <w:rPr>
                <w:rFonts w:ascii="Arial" w:hAnsi="Arial" w:cs="Arial"/>
                <w:b/>
                <w:sz w:val="16"/>
                <w:szCs w:val="16"/>
                <w:lang w:eastAsia="en-AU"/>
              </w:rPr>
              <w:t>Male</w:t>
            </w:r>
          </w:p>
          <w:p w14:paraId="004707A4" w14:textId="77777777" w:rsidR="00ED7EED" w:rsidRPr="00B63B14" w:rsidRDefault="00ED7EED" w:rsidP="00DF75F2">
            <w:pPr>
              <w:spacing w:before="40" w:after="40"/>
              <w:jc w:val="center"/>
              <w:rPr>
                <w:rFonts w:ascii="Arial" w:hAnsi="Arial" w:cs="Arial"/>
                <w:b/>
                <w:sz w:val="16"/>
                <w:szCs w:val="16"/>
                <w:lang w:eastAsia="en-AU"/>
              </w:rPr>
            </w:pPr>
            <w:r w:rsidRPr="00B63B14">
              <w:rPr>
                <w:rFonts w:ascii="Arial" w:hAnsi="Arial" w:cs="Arial"/>
                <w:b/>
                <w:sz w:val="16"/>
                <w:szCs w:val="16"/>
                <w:lang w:eastAsia="en-AU"/>
              </w:rPr>
              <w:t>Column N %</w:t>
            </w:r>
          </w:p>
        </w:tc>
        <w:tc>
          <w:tcPr>
            <w:tcW w:w="1191" w:type="dxa"/>
            <w:shd w:val="clear" w:color="auto" w:fill="D0CECE" w:themeFill="background2" w:themeFillShade="E6"/>
            <w:noWrap/>
            <w:vAlign w:val="center"/>
          </w:tcPr>
          <w:p w14:paraId="3FFCCF22" w14:textId="07431023" w:rsidR="00ED7EED" w:rsidRPr="00B63B14" w:rsidRDefault="00094BF7" w:rsidP="00DF75F2">
            <w:pPr>
              <w:spacing w:before="40" w:after="40"/>
              <w:jc w:val="center"/>
              <w:rPr>
                <w:rFonts w:ascii="Arial" w:hAnsi="Arial" w:cs="Arial"/>
                <w:b/>
                <w:noProof/>
                <w:sz w:val="16"/>
                <w:szCs w:val="16"/>
              </w:rPr>
            </w:pPr>
            <w:r>
              <w:rPr>
                <w:rFonts w:ascii="Arial" w:hAnsi="Arial" w:cs="Arial"/>
                <w:b/>
                <w:noProof/>
                <w:sz w:val="16"/>
                <w:szCs w:val="16"/>
              </w:rPr>
              <w:t>NPL</w:t>
            </w:r>
          </w:p>
          <w:p w14:paraId="60A319CD" w14:textId="77777777" w:rsidR="00ED7EED" w:rsidRPr="00B63B14" w:rsidRDefault="00ED7EED" w:rsidP="00DF75F2">
            <w:pPr>
              <w:spacing w:before="40" w:after="40"/>
              <w:jc w:val="center"/>
              <w:rPr>
                <w:rFonts w:ascii="Arial" w:hAnsi="Arial" w:cs="Arial"/>
                <w:b/>
                <w:sz w:val="16"/>
                <w:szCs w:val="16"/>
                <w:lang w:eastAsia="en-AU"/>
              </w:rPr>
            </w:pPr>
            <w:r w:rsidRPr="00B63B14">
              <w:rPr>
                <w:rFonts w:ascii="Arial" w:hAnsi="Arial" w:cs="Arial"/>
                <w:b/>
                <w:sz w:val="16"/>
                <w:szCs w:val="16"/>
                <w:lang w:eastAsia="en-AU"/>
              </w:rPr>
              <w:t>Total</w:t>
            </w:r>
          </w:p>
          <w:p w14:paraId="6C21BC84" w14:textId="77777777" w:rsidR="00ED7EED" w:rsidRPr="00B63B14" w:rsidRDefault="00ED7EED" w:rsidP="00DF75F2">
            <w:pPr>
              <w:spacing w:before="40" w:after="40"/>
              <w:jc w:val="center"/>
              <w:rPr>
                <w:rFonts w:ascii="Arial" w:hAnsi="Arial" w:cs="Arial"/>
                <w:b/>
                <w:sz w:val="16"/>
                <w:szCs w:val="16"/>
                <w:lang w:eastAsia="en-AU"/>
              </w:rPr>
            </w:pPr>
            <w:r w:rsidRPr="00B63B14">
              <w:rPr>
                <w:rFonts w:ascii="Arial" w:hAnsi="Arial" w:cs="Arial"/>
                <w:b/>
                <w:sz w:val="16"/>
                <w:szCs w:val="16"/>
                <w:lang w:eastAsia="en-AU"/>
              </w:rPr>
              <w:t>Count</w:t>
            </w:r>
          </w:p>
        </w:tc>
        <w:tc>
          <w:tcPr>
            <w:tcW w:w="1191" w:type="dxa"/>
            <w:shd w:val="clear" w:color="auto" w:fill="D0CECE" w:themeFill="background2" w:themeFillShade="E6"/>
            <w:noWrap/>
            <w:vAlign w:val="center"/>
          </w:tcPr>
          <w:p w14:paraId="6549F522" w14:textId="41A07C1A" w:rsidR="00ED7EED" w:rsidRPr="00B63B14" w:rsidRDefault="00094BF7" w:rsidP="00DF75F2">
            <w:pPr>
              <w:spacing w:before="40" w:after="40"/>
              <w:jc w:val="center"/>
              <w:rPr>
                <w:rFonts w:ascii="Arial" w:hAnsi="Arial" w:cs="Arial"/>
                <w:b/>
                <w:noProof/>
                <w:sz w:val="16"/>
                <w:szCs w:val="16"/>
              </w:rPr>
            </w:pPr>
            <w:r>
              <w:rPr>
                <w:rFonts w:ascii="Arial" w:hAnsi="Arial" w:cs="Arial"/>
                <w:b/>
                <w:noProof/>
                <w:sz w:val="16"/>
                <w:szCs w:val="16"/>
              </w:rPr>
              <w:t>NPL</w:t>
            </w:r>
          </w:p>
          <w:p w14:paraId="614E09D1" w14:textId="77777777" w:rsidR="00ED7EED" w:rsidRPr="00B63B14" w:rsidRDefault="00ED7EED" w:rsidP="00DF75F2">
            <w:pPr>
              <w:spacing w:before="40" w:after="40"/>
              <w:jc w:val="center"/>
              <w:rPr>
                <w:rFonts w:ascii="Arial" w:hAnsi="Arial" w:cs="Arial"/>
                <w:b/>
                <w:sz w:val="16"/>
                <w:szCs w:val="16"/>
                <w:lang w:eastAsia="en-AU"/>
              </w:rPr>
            </w:pPr>
            <w:r w:rsidRPr="00B63B14">
              <w:rPr>
                <w:rFonts w:ascii="Arial" w:hAnsi="Arial" w:cs="Arial"/>
                <w:b/>
                <w:sz w:val="16"/>
                <w:szCs w:val="16"/>
                <w:lang w:eastAsia="en-AU"/>
              </w:rPr>
              <w:t>Total</w:t>
            </w:r>
          </w:p>
          <w:p w14:paraId="09DB896B" w14:textId="77777777" w:rsidR="00ED7EED" w:rsidRPr="00B63B14" w:rsidRDefault="00ED7EED" w:rsidP="00DF75F2">
            <w:pPr>
              <w:spacing w:before="40" w:after="40"/>
              <w:jc w:val="center"/>
              <w:rPr>
                <w:rFonts w:ascii="Arial" w:hAnsi="Arial" w:cs="Arial"/>
                <w:b/>
                <w:sz w:val="16"/>
                <w:szCs w:val="16"/>
                <w:lang w:eastAsia="en-AU"/>
              </w:rPr>
            </w:pPr>
            <w:r w:rsidRPr="00B63B14">
              <w:rPr>
                <w:rFonts w:ascii="Arial" w:hAnsi="Arial" w:cs="Arial"/>
                <w:b/>
                <w:sz w:val="16"/>
                <w:szCs w:val="16"/>
                <w:lang w:eastAsia="en-AU"/>
              </w:rPr>
              <w:t>Column N %</w:t>
            </w:r>
          </w:p>
        </w:tc>
        <w:tc>
          <w:tcPr>
            <w:tcW w:w="1191" w:type="dxa"/>
            <w:shd w:val="clear" w:color="auto" w:fill="D0CECE" w:themeFill="background2" w:themeFillShade="E6"/>
            <w:noWrap/>
            <w:vAlign w:val="center"/>
          </w:tcPr>
          <w:p w14:paraId="46339654" w14:textId="77777777" w:rsidR="00ED7EED" w:rsidRPr="00B63B14" w:rsidRDefault="00ED7EED" w:rsidP="00DF75F2">
            <w:pPr>
              <w:spacing w:before="40" w:after="40"/>
              <w:jc w:val="center"/>
              <w:rPr>
                <w:rFonts w:ascii="Arial" w:hAnsi="Arial" w:cs="Arial"/>
                <w:b/>
                <w:sz w:val="16"/>
                <w:szCs w:val="16"/>
                <w:lang w:eastAsia="en-AU"/>
              </w:rPr>
            </w:pPr>
            <w:r w:rsidRPr="00B63B14">
              <w:rPr>
                <w:rFonts w:ascii="Arial" w:hAnsi="Arial" w:cs="Arial"/>
                <w:b/>
                <w:sz w:val="16"/>
                <w:szCs w:val="16"/>
                <w:lang w:eastAsia="en-AU"/>
              </w:rPr>
              <w:t>Global</w:t>
            </w:r>
          </w:p>
          <w:p w14:paraId="441AE0CB" w14:textId="77777777" w:rsidR="00ED7EED" w:rsidRPr="00B63B14" w:rsidRDefault="00ED7EED" w:rsidP="00DF75F2">
            <w:pPr>
              <w:spacing w:before="40" w:after="40"/>
              <w:jc w:val="center"/>
              <w:rPr>
                <w:rFonts w:ascii="Arial" w:hAnsi="Arial" w:cs="Arial"/>
                <w:b/>
                <w:sz w:val="16"/>
                <w:szCs w:val="16"/>
                <w:lang w:eastAsia="en-AU"/>
              </w:rPr>
            </w:pPr>
            <w:r w:rsidRPr="00B63B14">
              <w:rPr>
                <w:rFonts w:ascii="Arial" w:hAnsi="Arial" w:cs="Arial"/>
                <w:b/>
                <w:sz w:val="16"/>
                <w:szCs w:val="16"/>
                <w:lang w:eastAsia="en-AU"/>
              </w:rPr>
              <w:t>All Alumni</w:t>
            </w:r>
          </w:p>
          <w:p w14:paraId="562EA223" w14:textId="77777777" w:rsidR="00ED7EED" w:rsidRPr="00B63B14" w:rsidRDefault="00ED7EED" w:rsidP="00DF75F2">
            <w:pPr>
              <w:spacing w:before="40" w:after="40"/>
              <w:jc w:val="center"/>
              <w:rPr>
                <w:rFonts w:ascii="Arial" w:hAnsi="Arial" w:cs="Arial"/>
                <w:b/>
                <w:sz w:val="16"/>
                <w:szCs w:val="16"/>
                <w:lang w:eastAsia="en-AU"/>
              </w:rPr>
            </w:pPr>
            <w:r w:rsidRPr="00B63B14">
              <w:rPr>
                <w:rFonts w:ascii="Arial" w:hAnsi="Arial" w:cs="Arial"/>
                <w:b/>
                <w:sz w:val="16"/>
                <w:szCs w:val="16"/>
                <w:lang w:eastAsia="en-AU"/>
              </w:rPr>
              <w:t>Count</w:t>
            </w:r>
          </w:p>
        </w:tc>
        <w:tc>
          <w:tcPr>
            <w:tcW w:w="1191" w:type="dxa"/>
            <w:shd w:val="clear" w:color="auto" w:fill="D0CECE" w:themeFill="background2" w:themeFillShade="E6"/>
            <w:noWrap/>
            <w:vAlign w:val="center"/>
          </w:tcPr>
          <w:p w14:paraId="560F031D" w14:textId="77777777" w:rsidR="00ED7EED" w:rsidRPr="00B63B14" w:rsidRDefault="00ED7EED" w:rsidP="00DF75F2">
            <w:pPr>
              <w:spacing w:before="40" w:after="40"/>
              <w:jc w:val="center"/>
              <w:rPr>
                <w:rFonts w:ascii="Arial" w:hAnsi="Arial" w:cs="Arial"/>
                <w:b/>
                <w:sz w:val="16"/>
                <w:szCs w:val="16"/>
                <w:lang w:eastAsia="en-AU"/>
              </w:rPr>
            </w:pPr>
            <w:r w:rsidRPr="00B63B14">
              <w:rPr>
                <w:rFonts w:ascii="Arial" w:hAnsi="Arial" w:cs="Arial"/>
                <w:b/>
                <w:sz w:val="16"/>
                <w:szCs w:val="16"/>
                <w:lang w:eastAsia="en-AU"/>
              </w:rPr>
              <w:t>Global</w:t>
            </w:r>
          </w:p>
          <w:p w14:paraId="18F746AE" w14:textId="77777777" w:rsidR="00ED7EED" w:rsidRPr="00B63B14" w:rsidRDefault="00ED7EED" w:rsidP="00DF75F2">
            <w:pPr>
              <w:spacing w:before="40" w:after="40"/>
              <w:jc w:val="center"/>
              <w:rPr>
                <w:rFonts w:ascii="Arial" w:hAnsi="Arial" w:cs="Arial"/>
                <w:b/>
                <w:sz w:val="16"/>
                <w:szCs w:val="16"/>
                <w:lang w:eastAsia="en-AU"/>
              </w:rPr>
            </w:pPr>
            <w:r w:rsidRPr="00B63B14">
              <w:rPr>
                <w:rFonts w:ascii="Arial" w:hAnsi="Arial" w:cs="Arial"/>
                <w:b/>
                <w:sz w:val="16"/>
                <w:szCs w:val="16"/>
                <w:lang w:eastAsia="en-AU"/>
              </w:rPr>
              <w:t>All Alumni</w:t>
            </w:r>
          </w:p>
          <w:p w14:paraId="615F3E33" w14:textId="77777777" w:rsidR="00ED7EED" w:rsidRPr="00B63B14" w:rsidRDefault="00ED7EED" w:rsidP="00DF75F2">
            <w:pPr>
              <w:spacing w:before="40" w:after="40"/>
              <w:jc w:val="center"/>
              <w:rPr>
                <w:rFonts w:ascii="Arial" w:hAnsi="Arial" w:cs="Arial"/>
                <w:b/>
                <w:sz w:val="16"/>
                <w:szCs w:val="16"/>
                <w:lang w:eastAsia="en-AU"/>
              </w:rPr>
            </w:pPr>
            <w:r w:rsidRPr="00B63B14">
              <w:rPr>
                <w:rFonts w:ascii="Arial" w:hAnsi="Arial" w:cs="Arial"/>
                <w:b/>
                <w:sz w:val="16"/>
                <w:szCs w:val="16"/>
                <w:lang w:eastAsia="en-AU"/>
              </w:rPr>
              <w:t>Column N %</w:t>
            </w:r>
          </w:p>
        </w:tc>
      </w:tr>
      <w:tr w:rsidR="00970674" w:rsidRPr="00B63B14" w14:paraId="27E540ED" w14:textId="77777777" w:rsidTr="00970674">
        <w:trPr>
          <w:trHeight w:val="340"/>
        </w:trPr>
        <w:tc>
          <w:tcPr>
            <w:tcW w:w="2694" w:type="dxa"/>
            <w:vMerge w:val="restart"/>
            <w:shd w:val="clear" w:color="auto" w:fill="FFFFFF" w:themeFill="background1"/>
            <w:vAlign w:val="center"/>
          </w:tcPr>
          <w:p w14:paraId="07B9632E" w14:textId="77777777" w:rsidR="00970674" w:rsidRPr="00B63B14" w:rsidRDefault="00970674" w:rsidP="00970674">
            <w:pPr>
              <w:pStyle w:val="TableQuestions"/>
              <w:rPr>
                <w:b/>
                <w:bCs/>
              </w:rPr>
            </w:pPr>
            <w:r w:rsidRPr="00B63B14">
              <w:rPr>
                <w:b/>
                <w:bCs/>
              </w:rPr>
              <w:t>Target 4.1</w:t>
            </w:r>
          </w:p>
          <w:p w14:paraId="6E1E8CC9" w14:textId="77777777" w:rsidR="00970674" w:rsidRPr="00B63B14" w:rsidRDefault="00970674" w:rsidP="00970674">
            <w:pPr>
              <w:pStyle w:val="TableQuestions"/>
            </w:pPr>
            <w:r w:rsidRPr="00B63B14">
              <w:t>Since returning from award how often are you in contact with other Australia Awards students</w:t>
            </w:r>
          </w:p>
        </w:tc>
        <w:tc>
          <w:tcPr>
            <w:tcW w:w="2919" w:type="dxa"/>
            <w:shd w:val="clear" w:color="auto" w:fill="FFFFFF" w:themeFill="background1"/>
            <w:vAlign w:val="center"/>
          </w:tcPr>
          <w:p w14:paraId="250BFA40" w14:textId="77777777" w:rsidR="00970674" w:rsidRPr="00B63B14" w:rsidRDefault="00970674" w:rsidP="00970674">
            <w:pPr>
              <w:pStyle w:val="TableVariables"/>
            </w:pPr>
            <w:r w:rsidRPr="00B63B14">
              <w:t>Never</w:t>
            </w:r>
          </w:p>
        </w:tc>
        <w:tc>
          <w:tcPr>
            <w:tcW w:w="1191" w:type="dxa"/>
            <w:shd w:val="clear" w:color="auto" w:fill="FFFFFF" w:themeFill="background1"/>
            <w:vAlign w:val="center"/>
          </w:tcPr>
          <w:p w14:paraId="578C2D35" w14:textId="58873DFF" w:rsidR="00970674" w:rsidRPr="00B63B14" w:rsidRDefault="00970674" w:rsidP="00970674">
            <w:pPr>
              <w:pStyle w:val="TableData"/>
            </w:pPr>
            <w:r w:rsidRPr="00900A7A">
              <w:t>0</w:t>
            </w:r>
          </w:p>
        </w:tc>
        <w:tc>
          <w:tcPr>
            <w:tcW w:w="1191" w:type="dxa"/>
            <w:shd w:val="clear" w:color="auto" w:fill="FFFFFF" w:themeFill="background1"/>
            <w:vAlign w:val="center"/>
          </w:tcPr>
          <w:p w14:paraId="37AF40CB" w14:textId="576239B3" w:rsidR="00970674" w:rsidRPr="00B63B14" w:rsidRDefault="00970674" w:rsidP="00970674">
            <w:pPr>
              <w:pStyle w:val="TableData"/>
            </w:pPr>
            <w:r w:rsidRPr="00900A7A">
              <w:t>0.0%</w:t>
            </w:r>
          </w:p>
        </w:tc>
        <w:tc>
          <w:tcPr>
            <w:tcW w:w="1191" w:type="dxa"/>
            <w:shd w:val="clear" w:color="auto" w:fill="FFFFFF" w:themeFill="background1"/>
            <w:vAlign w:val="center"/>
          </w:tcPr>
          <w:p w14:paraId="59556CDC" w14:textId="6E4C6E9A" w:rsidR="00970674" w:rsidRPr="00B63B14" w:rsidRDefault="00970674" w:rsidP="00970674">
            <w:pPr>
              <w:pStyle w:val="TableData"/>
            </w:pPr>
            <w:r w:rsidRPr="00900A7A">
              <w:t>4</w:t>
            </w:r>
          </w:p>
        </w:tc>
        <w:tc>
          <w:tcPr>
            <w:tcW w:w="1191" w:type="dxa"/>
            <w:shd w:val="clear" w:color="auto" w:fill="FFFFFF" w:themeFill="background1"/>
            <w:vAlign w:val="center"/>
          </w:tcPr>
          <w:p w14:paraId="3D3E07D8" w14:textId="053BFD57" w:rsidR="00970674" w:rsidRPr="00B63B14" w:rsidRDefault="00970674" w:rsidP="00970674">
            <w:pPr>
              <w:pStyle w:val="TableData"/>
            </w:pPr>
            <w:r w:rsidRPr="00900A7A">
              <w:t>4.5%</w:t>
            </w:r>
          </w:p>
        </w:tc>
        <w:tc>
          <w:tcPr>
            <w:tcW w:w="1191" w:type="dxa"/>
            <w:shd w:val="clear" w:color="auto" w:fill="FFFFFF" w:themeFill="background1"/>
            <w:noWrap/>
            <w:vAlign w:val="center"/>
          </w:tcPr>
          <w:p w14:paraId="0FBFADBB" w14:textId="69729B97" w:rsidR="00970674" w:rsidRPr="00B63B14" w:rsidRDefault="00970674" w:rsidP="00970674">
            <w:pPr>
              <w:pStyle w:val="TableData"/>
            </w:pPr>
            <w:r w:rsidRPr="00900A7A">
              <w:t>4</w:t>
            </w:r>
          </w:p>
        </w:tc>
        <w:tc>
          <w:tcPr>
            <w:tcW w:w="1191" w:type="dxa"/>
            <w:shd w:val="clear" w:color="auto" w:fill="FFFFFF" w:themeFill="background1"/>
            <w:noWrap/>
            <w:vAlign w:val="center"/>
          </w:tcPr>
          <w:p w14:paraId="4778A49E" w14:textId="6CC7D767" w:rsidR="00970674" w:rsidRPr="00B63B14" w:rsidRDefault="00970674" w:rsidP="00970674">
            <w:pPr>
              <w:pStyle w:val="TableData"/>
            </w:pPr>
            <w:r w:rsidRPr="00900A7A">
              <w:t>3.1%</w:t>
            </w:r>
          </w:p>
        </w:tc>
        <w:tc>
          <w:tcPr>
            <w:tcW w:w="1191" w:type="dxa"/>
            <w:shd w:val="clear" w:color="auto" w:fill="FFFFFF" w:themeFill="background1"/>
            <w:noWrap/>
            <w:vAlign w:val="center"/>
          </w:tcPr>
          <w:p w14:paraId="7A501863" w14:textId="77777777" w:rsidR="00970674" w:rsidRPr="00B63B14" w:rsidRDefault="00970674" w:rsidP="00970674">
            <w:pPr>
              <w:pStyle w:val="TableData"/>
            </w:pPr>
            <w:r w:rsidRPr="00B63B14">
              <w:t>275</w:t>
            </w:r>
          </w:p>
        </w:tc>
        <w:tc>
          <w:tcPr>
            <w:tcW w:w="1191" w:type="dxa"/>
            <w:shd w:val="clear" w:color="auto" w:fill="FFFFFF" w:themeFill="background1"/>
            <w:noWrap/>
            <w:vAlign w:val="center"/>
          </w:tcPr>
          <w:p w14:paraId="6DC489BE" w14:textId="77777777" w:rsidR="00970674" w:rsidRPr="00B63B14" w:rsidRDefault="00970674" w:rsidP="00970674">
            <w:pPr>
              <w:pStyle w:val="TableData"/>
            </w:pPr>
            <w:r w:rsidRPr="00B63B14">
              <w:t>6.4%</w:t>
            </w:r>
          </w:p>
        </w:tc>
      </w:tr>
      <w:tr w:rsidR="00970674" w:rsidRPr="00B63B14" w14:paraId="5516F529" w14:textId="77777777" w:rsidTr="00970674">
        <w:trPr>
          <w:trHeight w:val="340"/>
        </w:trPr>
        <w:tc>
          <w:tcPr>
            <w:tcW w:w="2694" w:type="dxa"/>
            <w:vMerge/>
            <w:shd w:val="clear" w:color="auto" w:fill="FFFFFF" w:themeFill="background1"/>
            <w:vAlign w:val="center"/>
          </w:tcPr>
          <w:p w14:paraId="20F8842A" w14:textId="77777777" w:rsidR="00970674" w:rsidRPr="00B63B14" w:rsidRDefault="00970674" w:rsidP="00970674">
            <w:pPr>
              <w:pStyle w:val="TableQuestions"/>
            </w:pPr>
          </w:p>
        </w:tc>
        <w:tc>
          <w:tcPr>
            <w:tcW w:w="2919" w:type="dxa"/>
            <w:shd w:val="clear" w:color="auto" w:fill="FFFFFF" w:themeFill="background1"/>
            <w:vAlign w:val="center"/>
          </w:tcPr>
          <w:p w14:paraId="78F2FE58" w14:textId="77777777" w:rsidR="00970674" w:rsidRPr="00B63B14" w:rsidRDefault="00970674" w:rsidP="00970674">
            <w:pPr>
              <w:pStyle w:val="TableVariables"/>
            </w:pPr>
            <w:r w:rsidRPr="00B63B14">
              <w:t>Sometimes</w:t>
            </w:r>
          </w:p>
        </w:tc>
        <w:tc>
          <w:tcPr>
            <w:tcW w:w="1191" w:type="dxa"/>
            <w:shd w:val="clear" w:color="auto" w:fill="FFFFFF" w:themeFill="background1"/>
            <w:vAlign w:val="center"/>
          </w:tcPr>
          <w:p w14:paraId="1D1473ED" w14:textId="499F8BAB" w:rsidR="00970674" w:rsidRPr="00B63B14" w:rsidRDefault="00970674" w:rsidP="00970674">
            <w:pPr>
              <w:pStyle w:val="TableData"/>
            </w:pPr>
            <w:r w:rsidRPr="00900A7A">
              <w:t>30</w:t>
            </w:r>
          </w:p>
        </w:tc>
        <w:tc>
          <w:tcPr>
            <w:tcW w:w="1191" w:type="dxa"/>
            <w:shd w:val="clear" w:color="auto" w:fill="FFFFFF" w:themeFill="background1"/>
            <w:vAlign w:val="center"/>
          </w:tcPr>
          <w:p w14:paraId="34B00B9D" w14:textId="08BE05B4" w:rsidR="00970674" w:rsidRPr="00B63B14" w:rsidRDefault="00970674" w:rsidP="00970674">
            <w:pPr>
              <w:pStyle w:val="TableData"/>
            </w:pPr>
            <w:r w:rsidRPr="00900A7A">
              <w:t>76.9%</w:t>
            </w:r>
          </w:p>
        </w:tc>
        <w:tc>
          <w:tcPr>
            <w:tcW w:w="1191" w:type="dxa"/>
            <w:shd w:val="clear" w:color="auto" w:fill="FFFFFF" w:themeFill="background1"/>
            <w:vAlign w:val="center"/>
          </w:tcPr>
          <w:p w14:paraId="60BA4892" w14:textId="7CED710D" w:rsidR="00970674" w:rsidRPr="00B63B14" w:rsidRDefault="00970674" w:rsidP="00970674">
            <w:pPr>
              <w:pStyle w:val="TableData"/>
            </w:pPr>
            <w:r w:rsidRPr="00900A7A">
              <w:t>59</w:t>
            </w:r>
          </w:p>
        </w:tc>
        <w:tc>
          <w:tcPr>
            <w:tcW w:w="1191" w:type="dxa"/>
            <w:shd w:val="clear" w:color="auto" w:fill="FFFFFF" w:themeFill="background1"/>
            <w:vAlign w:val="center"/>
          </w:tcPr>
          <w:p w14:paraId="657EEE44" w14:textId="3C16F570" w:rsidR="00970674" w:rsidRPr="00B63B14" w:rsidRDefault="00970674" w:rsidP="00970674">
            <w:pPr>
              <w:pStyle w:val="TableData"/>
            </w:pPr>
            <w:r w:rsidRPr="00900A7A">
              <w:t>67.0%</w:t>
            </w:r>
          </w:p>
        </w:tc>
        <w:tc>
          <w:tcPr>
            <w:tcW w:w="1191" w:type="dxa"/>
            <w:shd w:val="clear" w:color="auto" w:fill="FFFFFF" w:themeFill="background1"/>
            <w:noWrap/>
            <w:vAlign w:val="center"/>
          </w:tcPr>
          <w:p w14:paraId="51878FC0" w14:textId="57D28AF3" w:rsidR="00970674" w:rsidRPr="00B63B14" w:rsidRDefault="00970674" w:rsidP="00970674">
            <w:pPr>
              <w:pStyle w:val="TableData"/>
            </w:pPr>
            <w:r w:rsidRPr="00900A7A">
              <w:t>89</w:t>
            </w:r>
          </w:p>
        </w:tc>
        <w:tc>
          <w:tcPr>
            <w:tcW w:w="1191" w:type="dxa"/>
            <w:shd w:val="clear" w:color="auto" w:fill="FFFFFF" w:themeFill="background1"/>
            <w:noWrap/>
            <w:vAlign w:val="center"/>
          </w:tcPr>
          <w:p w14:paraId="58A2ABEA" w14:textId="43296E22" w:rsidR="00970674" w:rsidRPr="00B63B14" w:rsidRDefault="00970674" w:rsidP="00970674">
            <w:pPr>
              <w:pStyle w:val="TableData"/>
            </w:pPr>
            <w:r w:rsidRPr="00900A7A">
              <w:t>70.1%</w:t>
            </w:r>
          </w:p>
        </w:tc>
        <w:tc>
          <w:tcPr>
            <w:tcW w:w="1191" w:type="dxa"/>
            <w:shd w:val="clear" w:color="auto" w:fill="FFFFFF" w:themeFill="background1"/>
            <w:noWrap/>
            <w:vAlign w:val="center"/>
          </w:tcPr>
          <w:p w14:paraId="73AA10D0" w14:textId="77777777" w:rsidR="00970674" w:rsidRPr="00B63B14" w:rsidRDefault="00970674" w:rsidP="00970674">
            <w:pPr>
              <w:pStyle w:val="TableData"/>
            </w:pPr>
            <w:r w:rsidRPr="00B63B14">
              <w:t>2338</w:t>
            </w:r>
          </w:p>
        </w:tc>
        <w:tc>
          <w:tcPr>
            <w:tcW w:w="1191" w:type="dxa"/>
            <w:shd w:val="clear" w:color="auto" w:fill="FFFFFF" w:themeFill="background1"/>
            <w:noWrap/>
            <w:vAlign w:val="center"/>
          </w:tcPr>
          <w:p w14:paraId="5E53EF7A" w14:textId="77777777" w:rsidR="00970674" w:rsidRPr="00B63B14" w:rsidRDefault="00970674" w:rsidP="00970674">
            <w:pPr>
              <w:pStyle w:val="TableData"/>
            </w:pPr>
            <w:r w:rsidRPr="00B63B14">
              <w:t>54.3%</w:t>
            </w:r>
          </w:p>
        </w:tc>
      </w:tr>
      <w:tr w:rsidR="00970674" w:rsidRPr="00B63B14" w14:paraId="02CC51D1" w14:textId="77777777" w:rsidTr="00970674">
        <w:trPr>
          <w:trHeight w:val="340"/>
        </w:trPr>
        <w:tc>
          <w:tcPr>
            <w:tcW w:w="2694" w:type="dxa"/>
            <w:vMerge/>
            <w:shd w:val="clear" w:color="auto" w:fill="FFFFFF" w:themeFill="background1"/>
            <w:vAlign w:val="center"/>
          </w:tcPr>
          <w:p w14:paraId="6CC7F790" w14:textId="77777777" w:rsidR="00970674" w:rsidRPr="00B63B14" w:rsidRDefault="00970674" w:rsidP="00970674">
            <w:pPr>
              <w:pStyle w:val="TableQuestions"/>
            </w:pPr>
          </w:p>
        </w:tc>
        <w:tc>
          <w:tcPr>
            <w:tcW w:w="2919" w:type="dxa"/>
            <w:shd w:val="clear" w:color="auto" w:fill="FFFFFF" w:themeFill="background1"/>
            <w:vAlign w:val="center"/>
          </w:tcPr>
          <w:p w14:paraId="4E714F11" w14:textId="77777777" w:rsidR="00970674" w:rsidRPr="00B63B14" w:rsidRDefault="00970674" w:rsidP="00970674">
            <w:pPr>
              <w:pStyle w:val="TableVariables"/>
            </w:pPr>
            <w:r w:rsidRPr="00B63B14">
              <w:t>Often</w:t>
            </w:r>
          </w:p>
        </w:tc>
        <w:tc>
          <w:tcPr>
            <w:tcW w:w="1191" w:type="dxa"/>
            <w:shd w:val="clear" w:color="auto" w:fill="FFFFFF" w:themeFill="background1"/>
            <w:vAlign w:val="center"/>
          </w:tcPr>
          <w:p w14:paraId="6BF30D79" w14:textId="2772F0BC" w:rsidR="00970674" w:rsidRPr="00B63B14" w:rsidRDefault="00970674" w:rsidP="00970674">
            <w:pPr>
              <w:pStyle w:val="TableData"/>
            </w:pPr>
            <w:r w:rsidRPr="00900A7A">
              <w:t>8</w:t>
            </w:r>
          </w:p>
        </w:tc>
        <w:tc>
          <w:tcPr>
            <w:tcW w:w="1191" w:type="dxa"/>
            <w:shd w:val="clear" w:color="auto" w:fill="FFFFFF" w:themeFill="background1"/>
            <w:vAlign w:val="center"/>
          </w:tcPr>
          <w:p w14:paraId="6658D40A" w14:textId="7F8A22BA" w:rsidR="00970674" w:rsidRPr="00B63B14" w:rsidRDefault="00970674" w:rsidP="00970674">
            <w:pPr>
              <w:pStyle w:val="TableData"/>
            </w:pPr>
            <w:r w:rsidRPr="00900A7A">
              <w:t>20.5%</w:t>
            </w:r>
          </w:p>
        </w:tc>
        <w:tc>
          <w:tcPr>
            <w:tcW w:w="1191" w:type="dxa"/>
            <w:shd w:val="clear" w:color="auto" w:fill="FFFFFF" w:themeFill="background1"/>
            <w:vAlign w:val="center"/>
          </w:tcPr>
          <w:p w14:paraId="78CB71D9" w14:textId="71632FE1" w:rsidR="00970674" w:rsidRPr="00B63B14" w:rsidRDefault="00970674" w:rsidP="00970674">
            <w:pPr>
              <w:pStyle w:val="TableData"/>
            </w:pPr>
            <w:r w:rsidRPr="00900A7A">
              <w:t>19</w:t>
            </w:r>
          </w:p>
        </w:tc>
        <w:tc>
          <w:tcPr>
            <w:tcW w:w="1191" w:type="dxa"/>
            <w:shd w:val="clear" w:color="auto" w:fill="FFFFFF" w:themeFill="background1"/>
            <w:vAlign w:val="center"/>
          </w:tcPr>
          <w:p w14:paraId="2FDB9974" w14:textId="0530C3C0" w:rsidR="00970674" w:rsidRPr="00B63B14" w:rsidRDefault="00970674" w:rsidP="00970674">
            <w:pPr>
              <w:pStyle w:val="TableData"/>
            </w:pPr>
            <w:r w:rsidRPr="00900A7A">
              <w:t>21.6%</w:t>
            </w:r>
          </w:p>
        </w:tc>
        <w:tc>
          <w:tcPr>
            <w:tcW w:w="1191" w:type="dxa"/>
            <w:shd w:val="clear" w:color="auto" w:fill="FFFFFF" w:themeFill="background1"/>
            <w:noWrap/>
            <w:vAlign w:val="center"/>
          </w:tcPr>
          <w:p w14:paraId="169AC84A" w14:textId="3AD25DB7" w:rsidR="00970674" w:rsidRPr="00B63B14" w:rsidRDefault="00970674" w:rsidP="00970674">
            <w:pPr>
              <w:pStyle w:val="TableData"/>
            </w:pPr>
            <w:r w:rsidRPr="00900A7A">
              <w:t>27</w:t>
            </w:r>
          </w:p>
        </w:tc>
        <w:tc>
          <w:tcPr>
            <w:tcW w:w="1191" w:type="dxa"/>
            <w:shd w:val="clear" w:color="auto" w:fill="FFFFFF" w:themeFill="background1"/>
            <w:noWrap/>
            <w:vAlign w:val="center"/>
          </w:tcPr>
          <w:p w14:paraId="4B028DDB" w14:textId="3361FB77" w:rsidR="00970674" w:rsidRPr="00B63B14" w:rsidRDefault="00970674" w:rsidP="00970674">
            <w:pPr>
              <w:pStyle w:val="TableData"/>
            </w:pPr>
            <w:r w:rsidRPr="00900A7A">
              <w:t>21.3%</w:t>
            </w:r>
          </w:p>
        </w:tc>
        <w:tc>
          <w:tcPr>
            <w:tcW w:w="1191" w:type="dxa"/>
            <w:shd w:val="clear" w:color="auto" w:fill="FFFFFF" w:themeFill="background1"/>
            <w:noWrap/>
            <w:vAlign w:val="center"/>
          </w:tcPr>
          <w:p w14:paraId="3C08F5A2" w14:textId="77777777" w:rsidR="00970674" w:rsidRPr="00B63B14" w:rsidRDefault="00970674" w:rsidP="00970674">
            <w:pPr>
              <w:pStyle w:val="TableData"/>
            </w:pPr>
            <w:r w:rsidRPr="00B63B14">
              <w:t>1255</w:t>
            </w:r>
          </w:p>
        </w:tc>
        <w:tc>
          <w:tcPr>
            <w:tcW w:w="1191" w:type="dxa"/>
            <w:shd w:val="clear" w:color="auto" w:fill="FFFFFF" w:themeFill="background1"/>
            <w:noWrap/>
            <w:vAlign w:val="center"/>
          </w:tcPr>
          <w:p w14:paraId="3EC410FB" w14:textId="77777777" w:rsidR="00970674" w:rsidRPr="00B63B14" w:rsidRDefault="00970674" w:rsidP="00970674">
            <w:pPr>
              <w:pStyle w:val="TableData"/>
            </w:pPr>
            <w:r w:rsidRPr="00B63B14">
              <w:t>29.2%</w:t>
            </w:r>
          </w:p>
        </w:tc>
      </w:tr>
      <w:tr w:rsidR="00970674" w:rsidRPr="00B63B14" w14:paraId="511B27C3" w14:textId="77777777" w:rsidTr="00970674">
        <w:trPr>
          <w:trHeight w:val="340"/>
        </w:trPr>
        <w:tc>
          <w:tcPr>
            <w:tcW w:w="2694" w:type="dxa"/>
            <w:vMerge/>
            <w:shd w:val="clear" w:color="auto" w:fill="FFFFFF" w:themeFill="background1"/>
            <w:vAlign w:val="center"/>
          </w:tcPr>
          <w:p w14:paraId="736B703A" w14:textId="77777777" w:rsidR="00970674" w:rsidRPr="00B63B14" w:rsidRDefault="00970674" w:rsidP="00970674">
            <w:pPr>
              <w:pStyle w:val="TableQuestions"/>
            </w:pPr>
          </w:p>
        </w:tc>
        <w:tc>
          <w:tcPr>
            <w:tcW w:w="2919" w:type="dxa"/>
            <w:shd w:val="clear" w:color="auto" w:fill="FFFFFF" w:themeFill="background1"/>
            <w:vAlign w:val="center"/>
          </w:tcPr>
          <w:p w14:paraId="7BBD4ED7" w14:textId="77777777" w:rsidR="00970674" w:rsidRPr="00B63B14" w:rsidRDefault="00970674" w:rsidP="00970674">
            <w:pPr>
              <w:pStyle w:val="TableVariables"/>
            </w:pPr>
            <w:r w:rsidRPr="00B63B14">
              <w:t>Always</w:t>
            </w:r>
          </w:p>
        </w:tc>
        <w:tc>
          <w:tcPr>
            <w:tcW w:w="1191" w:type="dxa"/>
            <w:shd w:val="clear" w:color="auto" w:fill="FFFFFF" w:themeFill="background1"/>
            <w:vAlign w:val="center"/>
          </w:tcPr>
          <w:p w14:paraId="288682EC" w14:textId="50F8D0BB" w:rsidR="00970674" w:rsidRPr="00B63B14" w:rsidRDefault="00970674" w:rsidP="00970674">
            <w:pPr>
              <w:pStyle w:val="TableData"/>
            </w:pPr>
            <w:r w:rsidRPr="00900A7A">
              <w:t>1</w:t>
            </w:r>
          </w:p>
        </w:tc>
        <w:tc>
          <w:tcPr>
            <w:tcW w:w="1191" w:type="dxa"/>
            <w:shd w:val="clear" w:color="auto" w:fill="FFFFFF" w:themeFill="background1"/>
            <w:vAlign w:val="center"/>
          </w:tcPr>
          <w:p w14:paraId="4B59521A" w14:textId="746C813A" w:rsidR="00970674" w:rsidRPr="00B63B14" w:rsidRDefault="00970674" w:rsidP="00970674">
            <w:pPr>
              <w:pStyle w:val="TableData"/>
            </w:pPr>
            <w:r w:rsidRPr="00900A7A">
              <w:t>2.6%</w:t>
            </w:r>
          </w:p>
        </w:tc>
        <w:tc>
          <w:tcPr>
            <w:tcW w:w="1191" w:type="dxa"/>
            <w:shd w:val="clear" w:color="auto" w:fill="FFFFFF" w:themeFill="background1"/>
            <w:vAlign w:val="center"/>
          </w:tcPr>
          <w:p w14:paraId="3CAF9C64" w14:textId="01A69279" w:rsidR="00970674" w:rsidRPr="00B63B14" w:rsidRDefault="00970674" w:rsidP="00970674">
            <w:pPr>
              <w:pStyle w:val="TableData"/>
            </w:pPr>
            <w:r w:rsidRPr="00900A7A">
              <w:t>6</w:t>
            </w:r>
          </w:p>
        </w:tc>
        <w:tc>
          <w:tcPr>
            <w:tcW w:w="1191" w:type="dxa"/>
            <w:shd w:val="clear" w:color="auto" w:fill="FFFFFF" w:themeFill="background1"/>
            <w:vAlign w:val="center"/>
          </w:tcPr>
          <w:p w14:paraId="380F8637" w14:textId="6E4DDDEF" w:rsidR="00970674" w:rsidRPr="00B63B14" w:rsidRDefault="00970674" w:rsidP="00970674">
            <w:pPr>
              <w:pStyle w:val="TableData"/>
            </w:pPr>
            <w:r w:rsidRPr="00900A7A">
              <w:t>6.8%</w:t>
            </w:r>
          </w:p>
        </w:tc>
        <w:tc>
          <w:tcPr>
            <w:tcW w:w="1191" w:type="dxa"/>
            <w:shd w:val="clear" w:color="auto" w:fill="FFFFFF" w:themeFill="background1"/>
            <w:noWrap/>
            <w:vAlign w:val="center"/>
          </w:tcPr>
          <w:p w14:paraId="469CB64F" w14:textId="3C47F996" w:rsidR="00970674" w:rsidRPr="00B63B14" w:rsidRDefault="00970674" w:rsidP="00970674">
            <w:pPr>
              <w:pStyle w:val="TableData"/>
            </w:pPr>
            <w:r w:rsidRPr="00900A7A">
              <w:t>7</w:t>
            </w:r>
          </w:p>
        </w:tc>
        <w:tc>
          <w:tcPr>
            <w:tcW w:w="1191" w:type="dxa"/>
            <w:shd w:val="clear" w:color="auto" w:fill="FFFFFF" w:themeFill="background1"/>
            <w:noWrap/>
            <w:vAlign w:val="center"/>
          </w:tcPr>
          <w:p w14:paraId="050AD5BC" w14:textId="303EB3C1" w:rsidR="00970674" w:rsidRPr="00B63B14" w:rsidRDefault="00970674" w:rsidP="00970674">
            <w:pPr>
              <w:pStyle w:val="TableData"/>
            </w:pPr>
            <w:r w:rsidRPr="00900A7A">
              <w:t>5.5%</w:t>
            </w:r>
          </w:p>
        </w:tc>
        <w:tc>
          <w:tcPr>
            <w:tcW w:w="1191" w:type="dxa"/>
            <w:shd w:val="clear" w:color="auto" w:fill="FFFFFF" w:themeFill="background1"/>
            <w:noWrap/>
            <w:vAlign w:val="center"/>
          </w:tcPr>
          <w:p w14:paraId="0BB64965" w14:textId="77777777" w:rsidR="00970674" w:rsidRPr="00B63B14" w:rsidRDefault="00970674" w:rsidP="00970674">
            <w:pPr>
              <w:pStyle w:val="TableData"/>
            </w:pPr>
            <w:r w:rsidRPr="00B63B14">
              <w:t>435</w:t>
            </w:r>
          </w:p>
        </w:tc>
        <w:tc>
          <w:tcPr>
            <w:tcW w:w="1191" w:type="dxa"/>
            <w:shd w:val="clear" w:color="auto" w:fill="FFFFFF" w:themeFill="background1"/>
            <w:noWrap/>
            <w:vAlign w:val="center"/>
          </w:tcPr>
          <w:p w14:paraId="6B2A4EBA" w14:textId="77777777" w:rsidR="00970674" w:rsidRPr="00B63B14" w:rsidRDefault="00970674" w:rsidP="00970674">
            <w:pPr>
              <w:pStyle w:val="TableData"/>
            </w:pPr>
            <w:r w:rsidRPr="00B63B14">
              <w:t>10.1%</w:t>
            </w:r>
          </w:p>
        </w:tc>
      </w:tr>
      <w:tr w:rsidR="00970674" w:rsidRPr="00B63B14" w14:paraId="7A549C6D" w14:textId="77777777" w:rsidTr="00970674">
        <w:trPr>
          <w:trHeight w:val="340"/>
        </w:trPr>
        <w:tc>
          <w:tcPr>
            <w:tcW w:w="2694" w:type="dxa"/>
            <w:vMerge w:val="restart"/>
            <w:shd w:val="clear" w:color="auto" w:fill="D0CECE" w:themeFill="background2" w:themeFillShade="E6"/>
            <w:vAlign w:val="center"/>
          </w:tcPr>
          <w:p w14:paraId="19D136CA" w14:textId="77777777" w:rsidR="00970674" w:rsidRPr="00B63B14" w:rsidRDefault="00970674" w:rsidP="00970674">
            <w:pPr>
              <w:pStyle w:val="TableQuestions"/>
              <w:rPr>
                <w:b/>
                <w:bCs/>
              </w:rPr>
            </w:pPr>
            <w:r w:rsidRPr="00B63B14">
              <w:rPr>
                <w:b/>
                <w:bCs/>
              </w:rPr>
              <w:t>Target 4.1</w:t>
            </w:r>
          </w:p>
          <w:p w14:paraId="0A2F99C9" w14:textId="77777777" w:rsidR="00970674" w:rsidRPr="00B63B14" w:rsidRDefault="00970674" w:rsidP="00970674">
            <w:pPr>
              <w:pStyle w:val="TableQuestions"/>
            </w:pPr>
            <w:r w:rsidRPr="00B63B14">
              <w:t>Since returning from award how often are you in contact with an Australian / Australian Awards alumni association in your country</w:t>
            </w:r>
          </w:p>
        </w:tc>
        <w:tc>
          <w:tcPr>
            <w:tcW w:w="2919" w:type="dxa"/>
            <w:shd w:val="clear" w:color="auto" w:fill="D0CECE" w:themeFill="background2" w:themeFillShade="E6"/>
            <w:vAlign w:val="center"/>
          </w:tcPr>
          <w:p w14:paraId="5F2B628C" w14:textId="77777777" w:rsidR="00970674" w:rsidRPr="00B63B14" w:rsidRDefault="00970674" w:rsidP="00970674">
            <w:pPr>
              <w:pStyle w:val="TableVariables"/>
            </w:pPr>
            <w:r w:rsidRPr="00B63B14">
              <w:t>Never</w:t>
            </w:r>
          </w:p>
        </w:tc>
        <w:tc>
          <w:tcPr>
            <w:tcW w:w="1191" w:type="dxa"/>
            <w:shd w:val="clear" w:color="auto" w:fill="D0CECE" w:themeFill="background2" w:themeFillShade="E6"/>
            <w:vAlign w:val="center"/>
          </w:tcPr>
          <w:p w14:paraId="1E708D59" w14:textId="7082B8CB" w:rsidR="00970674" w:rsidRPr="00B63B14" w:rsidRDefault="00970674" w:rsidP="00970674">
            <w:pPr>
              <w:pStyle w:val="TableData"/>
            </w:pPr>
            <w:r w:rsidRPr="00900A7A">
              <w:t>3</w:t>
            </w:r>
          </w:p>
        </w:tc>
        <w:tc>
          <w:tcPr>
            <w:tcW w:w="1191" w:type="dxa"/>
            <w:shd w:val="clear" w:color="auto" w:fill="D0CECE" w:themeFill="background2" w:themeFillShade="E6"/>
            <w:vAlign w:val="center"/>
          </w:tcPr>
          <w:p w14:paraId="5EEB45CE" w14:textId="61F84119" w:rsidR="00970674" w:rsidRPr="00B63B14" w:rsidRDefault="00970674" w:rsidP="00970674">
            <w:pPr>
              <w:pStyle w:val="TableData"/>
            </w:pPr>
            <w:r w:rsidRPr="00900A7A">
              <w:t>7.3%</w:t>
            </w:r>
          </w:p>
        </w:tc>
        <w:tc>
          <w:tcPr>
            <w:tcW w:w="1191" w:type="dxa"/>
            <w:shd w:val="clear" w:color="auto" w:fill="D0CECE" w:themeFill="background2" w:themeFillShade="E6"/>
            <w:vAlign w:val="center"/>
          </w:tcPr>
          <w:p w14:paraId="02E1CBB4" w14:textId="0BE657F1" w:rsidR="00970674" w:rsidRPr="00B63B14" w:rsidRDefault="00970674" w:rsidP="00970674">
            <w:pPr>
              <w:pStyle w:val="TableData"/>
            </w:pPr>
            <w:r w:rsidRPr="00900A7A">
              <w:t>8</w:t>
            </w:r>
          </w:p>
        </w:tc>
        <w:tc>
          <w:tcPr>
            <w:tcW w:w="1191" w:type="dxa"/>
            <w:shd w:val="clear" w:color="auto" w:fill="D0CECE" w:themeFill="background2" w:themeFillShade="E6"/>
            <w:vAlign w:val="center"/>
          </w:tcPr>
          <w:p w14:paraId="2B506007" w14:textId="1EC875B2" w:rsidR="00970674" w:rsidRPr="00B63B14" w:rsidRDefault="00970674" w:rsidP="00970674">
            <w:pPr>
              <w:pStyle w:val="TableData"/>
            </w:pPr>
            <w:r w:rsidRPr="00900A7A">
              <w:t>9.2%</w:t>
            </w:r>
          </w:p>
        </w:tc>
        <w:tc>
          <w:tcPr>
            <w:tcW w:w="1191" w:type="dxa"/>
            <w:shd w:val="clear" w:color="auto" w:fill="D0CECE" w:themeFill="background2" w:themeFillShade="E6"/>
            <w:noWrap/>
            <w:vAlign w:val="center"/>
          </w:tcPr>
          <w:p w14:paraId="4580C9C2" w14:textId="0B57E989" w:rsidR="00970674" w:rsidRPr="00B63B14" w:rsidRDefault="00970674" w:rsidP="00970674">
            <w:pPr>
              <w:pStyle w:val="TableData"/>
            </w:pPr>
            <w:r w:rsidRPr="00900A7A">
              <w:t>11</w:t>
            </w:r>
          </w:p>
        </w:tc>
        <w:tc>
          <w:tcPr>
            <w:tcW w:w="1191" w:type="dxa"/>
            <w:shd w:val="clear" w:color="auto" w:fill="D0CECE" w:themeFill="background2" w:themeFillShade="E6"/>
            <w:noWrap/>
            <w:vAlign w:val="center"/>
          </w:tcPr>
          <w:p w14:paraId="78C8E074" w14:textId="46A6E544" w:rsidR="00970674" w:rsidRPr="00B63B14" w:rsidRDefault="00970674" w:rsidP="00970674">
            <w:pPr>
              <w:pStyle w:val="TableData"/>
            </w:pPr>
            <w:r w:rsidRPr="00900A7A">
              <w:t>8.6%</w:t>
            </w:r>
          </w:p>
        </w:tc>
        <w:tc>
          <w:tcPr>
            <w:tcW w:w="1191" w:type="dxa"/>
            <w:shd w:val="clear" w:color="auto" w:fill="D0CECE" w:themeFill="background2" w:themeFillShade="E6"/>
            <w:noWrap/>
            <w:vAlign w:val="center"/>
          </w:tcPr>
          <w:p w14:paraId="4D57BF32" w14:textId="77777777" w:rsidR="00970674" w:rsidRPr="00B63B14" w:rsidRDefault="00970674" w:rsidP="00970674">
            <w:pPr>
              <w:pStyle w:val="TableData"/>
            </w:pPr>
            <w:r w:rsidRPr="00B63B14">
              <w:t>711</w:t>
            </w:r>
          </w:p>
        </w:tc>
        <w:tc>
          <w:tcPr>
            <w:tcW w:w="1191" w:type="dxa"/>
            <w:shd w:val="clear" w:color="auto" w:fill="D0CECE" w:themeFill="background2" w:themeFillShade="E6"/>
            <w:noWrap/>
            <w:vAlign w:val="center"/>
          </w:tcPr>
          <w:p w14:paraId="3A4EC126" w14:textId="77777777" w:rsidR="00970674" w:rsidRPr="00B63B14" w:rsidRDefault="00970674" w:rsidP="00970674">
            <w:pPr>
              <w:pStyle w:val="TableData"/>
            </w:pPr>
            <w:r w:rsidRPr="00B63B14">
              <w:t>16.8%</w:t>
            </w:r>
          </w:p>
        </w:tc>
      </w:tr>
      <w:tr w:rsidR="00970674" w:rsidRPr="00B63B14" w14:paraId="38B37ED2" w14:textId="77777777" w:rsidTr="00970674">
        <w:trPr>
          <w:trHeight w:val="340"/>
        </w:trPr>
        <w:tc>
          <w:tcPr>
            <w:tcW w:w="2694" w:type="dxa"/>
            <w:vMerge/>
            <w:shd w:val="clear" w:color="auto" w:fill="D0CECE" w:themeFill="background2" w:themeFillShade="E6"/>
            <w:vAlign w:val="center"/>
          </w:tcPr>
          <w:p w14:paraId="1B0208B2" w14:textId="77777777" w:rsidR="00970674" w:rsidRPr="00B63B14" w:rsidRDefault="00970674" w:rsidP="00970674">
            <w:pPr>
              <w:pStyle w:val="TableQuestions"/>
            </w:pPr>
          </w:p>
        </w:tc>
        <w:tc>
          <w:tcPr>
            <w:tcW w:w="2919" w:type="dxa"/>
            <w:shd w:val="clear" w:color="auto" w:fill="D0CECE" w:themeFill="background2" w:themeFillShade="E6"/>
            <w:vAlign w:val="center"/>
          </w:tcPr>
          <w:p w14:paraId="38145B52" w14:textId="77777777" w:rsidR="00970674" w:rsidRPr="00B63B14" w:rsidRDefault="00970674" w:rsidP="00970674">
            <w:pPr>
              <w:pStyle w:val="TableVariables"/>
            </w:pPr>
            <w:r w:rsidRPr="00B63B14">
              <w:t>Sometimes</w:t>
            </w:r>
          </w:p>
        </w:tc>
        <w:tc>
          <w:tcPr>
            <w:tcW w:w="1191" w:type="dxa"/>
            <w:shd w:val="clear" w:color="auto" w:fill="D0CECE" w:themeFill="background2" w:themeFillShade="E6"/>
            <w:vAlign w:val="center"/>
          </w:tcPr>
          <w:p w14:paraId="00003DA6" w14:textId="0BB639E6" w:rsidR="00970674" w:rsidRPr="00B63B14" w:rsidRDefault="00970674" w:rsidP="00970674">
            <w:pPr>
              <w:pStyle w:val="TableData"/>
            </w:pPr>
            <w:r w:rsidRPr="00900A7A">
              <w:t>23</w:t>
            </w:r>
          </w:p>
        </w:tc>
        <w:tc>
          <w:tcPr>
            <w:tcW w:w="1191" w:type="dxa"/>
            <w:shd w:val="clear" w:color="auto" w:fill="D0CECE" w:themeFill="background2" w:themeFillShade="E6"/>
            <w:vAlign w:val="center"/>
          </w:tcPr>
          <w:p w14:paraId="2449A927" w14:textId="68D7D803" w:rsidR="00970674" w:rsidRPr="00B63B14" w:rsidRDefault="00970674" w:rsidP="00970674">
            <w:pPr>
              <w:pStyle w:val="TableData"/>
            </w:pPr>
            <w:r w:rsidRPr="00900A7A">
              <w:t>56.1%</w:t>
            </w:r>
          </w:p>
        </w:tc>
        <w:tc>
          <w:tcPr>
            <w:tcW w:w="1191" w:type="dxa"/>
            <w:shd w:val="clear" w:color="auto" w:fill="D0CECE" w:themeFill="background2" w:themeFillShade="E6"/>
            <w:vAlign w:val="center"/>
          </w:tcPr>
          <w:p w14:paraId="38EAF837" w14:textId="3B86D26B" w:rsidR="00970674" w:rsidRPr="00B63B14" w:rsidRDefault="00970674" w:rsidP="00970674">
            <w:pPr>
              <w:pStyle w:val="TableData"/>
            </w:pPr>
            <w:r w:rsidRPr="00900A7A">
              <w:t>44</w:t>
            </w:r>
          </w:p>
        </w:tc>
        <w:tc>
          <w:tcPr>
            <w:tcW w:w="1191" w:type="dxa"/>
            <w:shd w:val="clear" w:color="auto" w:fill="D0CECE" w:themeFill="background2" w:themeFillShade="E6"/>
            <w:vAlign w:val="center"/>
          </w:tcPr>
          <w:p w14:paraId="29411C57" w14:textId="3E4318DB" w:rsidR="00970674" w:rsidRPr="00B63B14" w:rsidRDefault="00970674" w:rsidP="00970674">
            <w:pPr>
              <w:pStyle w:val="TableData"/>
            </w:pPr>
            <w:r w:rsidRPr="00900A7A">
              <w:t>50.6%</w:t>
            </w:r>
          </w:p>
        </w:tc>
        <w:tc>
          <w:tcPr>
            <w:tcW w:w="1191" w:type="dxa"/>
            <w:shd w:val="clear" w:color="auto" w:fill="D0CECE" w:themeFill="background2" w:themeFillShade="E6"/>
            <w:noWrap/>
            <w:vAlign w:val="center"/>
          </w:tcPr>
          <w:p w14:paraId="41E8FE96" w14:textId="2F1D5610" w:rsidR="00970674" w:rsidRPr="00B63B14" w:rsidRDefault="00970674" w:rsidP="00970674">
            <w:pPr>
              <w:pStyle w:val="TableData"/>
            </w:pPr>
            <w:r w:rsidRPr="00900A7A">
              <w:t>67</w:t>
            </w:r>
          </w:p>
        </w:tc>
        <w:tc>
          <w:tcPr>
            <w:tcW w:w="1191" w:type="dxa"/>
            <w:shd w:val="clear" w:color="auto" w:fill="D0CECE" w:themeFill="background2" w:themeFillShade="E6"/>
            <w:noWrap/>
            <w:vAlign w:val="center"/>
          </w:tcPr>
          <w:p w14:paraId="227B9730" w14:textId="137B68C0" w:rsidR="00970674" w:rsidRPr="00B63B14" w:rsidRDefault="00970674" w:rsidP="00970674">
            <w:pPr>
              <w:pStyle w:val="TableData"/>
            </w:pPr>
            <w:r w:rsidRPr="00900A7A">
              <w:t>52.3%</w:t>
            </w:r>
          </w:p>
        </w:tc>
        <w:tc>
          <w:tcPr>
            <w:tcW w:w="1191" w:type="dxa"/>
            <w:shd w:val="clear" w:color="auto" w:fill="D0CECE" w:themeFill="background2" w:themeFillShade="E6"/>
            <w:noWrap/>
            <w:vAlign w:val="center"/>
          </w:tcPr>
          <w:p w14:paraId="7A63C5FB" w14:textId="77777777" w:rsidR="00970674" w:rsidRPr="00B63B14" w:rsidRDefault="00970674" w:rsidP="00970674">
            <w:pPr>
              <w:pStyle w:val="TableData"/>
            </w:pPr>
            <w:r w:rsidRPr="00B63B14">
              <w:t>2312</w:t>
            </w:r>
          </w:p>
        </w:tc>
        <w:tc>
          <w:tcPr>
            <w:tcW w:w="1191" w:type="dxa"/>
            <w:shd w:val="clear" w:color="auto" w:fill="D0CECE" w:themeFill="background2" w:themeFillShade="E6"/>
            <w:noWrap/>
            <w:vAlign w:val="center"/>
          </w:tcPr>
          <w:p w14:paraId="60AF1B34" w14:textId="77777777" w:rsidR="00970674" w:rsidRPr="00B63B14" w:rsidRDefault="00970674" w:rsidP="00970674">
            <w:pPr>
              <w:pStyle w:val="TableData"/>
            </w:pPr>
            <w:r w:rsidRPr="00B63B14">
              <w:t>54.7%</w:t>
            </w:r>
          </w:p>
        </w:tc>
      </w:tr>
      <w:tr w:rsidR="00970674" w:rsidRPr="00B63B14" w14:paraId="75E98112" w14:textId="77777777" w:rsidTr="00970674">
        <w:trPr>
          <w:trHeight w:val="340"/>
        </w:trPr>
        <w:tc>
          <w:tcPr>
            <w:tcW w:w="2694" w:type="dxa"/>
            <w:vMerge/>
            <w:shd w:val="clear" w:color="auto" w:fill="D0CECE" w:themeFill="background2" w:themeFillShade="E6"/>
            <w:vAlign w:val="center"/>
          </w:tcPr>
          <w:p w14:paraId="59150B77" w14:textId="77777777" w:rsidR="00970674" w:rsidRPr="00B63B14" w:rsidRDefault="00970674" w:rsidP="00970674">
            <w:pPr>
              <w:pStyle w:val="TableQuestions"/>
            </w:pPr>
          </w:p>
        </w:tc>
        <w:tc>
          <w:tcPr>
            <w:tcW w:w="2919" w:type="dxa"/>
            <w:shd w:val="clear" w:color="auto" w:fill="D0CECE" w:themeFill="background2" w:themeFillShade="E6"/>
            <w:vAlign w:val="center"/>
          </w:tcPr>
          <w:p w14:paraId="1765B185" w14:textId="77777777" w:rsidR="00970674" w:rsidRPr="00B63B14" w:rsidRDefault="00970674" w:rsidP="00970674">
            <w:pPr>
              <w:pStyle w:val="TableVariables"/>
            </w:pPr>
            <w:r w:rsidRPr="00B63B14">
              <w:t>Often</w:t>
            </w:r>
          </w:p>
        </w:tc>
        <w:tc>
          <w:tcPr>
            <w:tcW w:w="1191" w:type="dxa"/>
            <w:shd w:val="clear" w:color="auto" w:fill="D0CECE" w:themeFill="background2" w:themeFillShade="E6"/>
            <w:vAlign w:val="center"/>
          </w:tcPr>
          <w:p w14:paraId="3357F443" w14:textId="006E456D" w:rsidR="00970674" w:rsidRPr="00B63B14" w:rsidRDefault="00970674" w:rsidP="00970674">
            <w:pPr>
              <w:pStyle w:val="TableData"/>
            </w:pPr>
            <w:r w:rsidRPr="00900A7A">
              <w:t>13</w:t>
            </w:r>
          </w:p>
        </w:tc>
        <w:tc>
          <w:tcPr>
            <w:tcW w:w="1191" w:type="dxa"/>
            <w:shd w:val="clear" w:color="auto" w:fill="D0CECE" w:themeFill="background2" w:themeFillShade="E6"/>
            <w:vAlign w:val="center"/>
          </w:tcPr>
          <w:p w14:paraId="504289FA" w14:textId="216A1881" w:rsidR="00970674" w:rsidRPr="00B63B14" w:rsidRDefault="00970674" w:rsidP="00970674">
            <w:pPr>
              <w:pStyle w:val="TableData"/>
            </w:pPr>
            <w:r w:rsidRPr="00900A7A">
              <w:t>31.7%</w:t>
            </w:r>
          </w:p>
        </w:tc>
        <w:tc>
          <w:tcPr>
            <w:tcW w:w="1191" w:type="dxa"/>
            <w:shd w:val="clear" w:color="auto" w:fill="D0CECE" w:themeFill="background2" w:themeFillShade="E6"/>
            <w:vAlign w:val="center"/>
          </w:tcPr>
          <w:p w14:paraId="23B41B48" w14:textId="7E3ABF4A" w:rsidR="00970674" w:rsidRPr="00B63B14" w:rsidRDefault="00970674" w:rsidP="00970674">
            <w:pPr>
              <w:pStyle w:val="TableData"/>
            </w:pPr>
            <w:r w:rsidRPr="00900A7A">
              <w:t>29</w:t>
            </w:r>
          </w:p>
        </w:tc>
        <w:tc>
          <w:tcPr>
            <w:tcW w:w="1191" w:type="dxa"/>
            <w:shd w:val="clear" w:color="auto" w:fill="D0CECE" w:themeFill="background2" w:themeFillShade="E6"/>
            <w:vAlign w:val="center"/>
          </w:tcPr>
          <w:p w14:paraId="4F875C5E" w14:textId="2EC96897" w:rsidR="00970674" w:rsidRPr="00B63B14" w:rsidRDefault="00970674" w:rsidP="00970674">
            <w:pPr>
              <w:pStyle w:val="TableData"/>
            </w:pPr>
            <w:r w:rsidRPr="00900A7A">
              <w:t>33.3%</w:t>
            </w:r>
          </w:p>
        </w:tc>
        <w:tc>
          <w:tcPr>
            <w:tcW w:w="1191" w:type="dxa"/>
            <w:shd w:val="clear" w:color="auto" w:fill="D0CECE" w:themeFill="background2" w:themeFillShade="E6"/>
            <w:noWrap/>
            <w:vAlign w:val="center"/>
          </w:tcPr>
          <w:p w14:paraId="16EF595E" w14:textId="7FBE3DE5" w:rsidR="00970674" w:rsidRPr="00B63B14" w:rsidRDefault="00970674" w:rsidP="00970674">
            <w:pPr>
              <w:pStyle w:val="TableData"/>
            </w:pPr>
            <w:r w:rsidRPr="00900A7A">
              <w:t>42</w:t>
            </w:r>
          </w:p>
        </w:tc>
        <w:tc>
          <w:tcPr>
            <w:tcW w:w="1191" w:type="dxa"/>
            <w:shd w:val="clear" w:color="auto" w:fill="D0CECE" w:themeFill="background2" w:themeFillShade="E6"/>
            <w:noWrap/>
            <w:vAlign w:val="center"/>
          </w:tcPr>
          <w:p w14:paraId="77442F1B" w14:textId="4059809D" w:rsidR="00970674" w:rsidRPr="00B63B14" w:rsidRDefault="00970674" w:rsidP="00970674">
            <w:pPr>
              <w:pStyle w:val="TableData"/>
            </w:pPr>
            <w:r w:rsidRPr="00900A7A">
              <w:t>32.8%</w:t>
            </w:r>
          </w:p>
        </w:tc>
        <w:tc>
          <w:tcPr>
            <w:tcW w:w="1191" w:type="dxa"/>
            <w:shd w:val="clear" w:color="auto" w:fill="D0CECE" w:themeFill="background2" w:themeFillShade="E6"/>
            <w:noWrap/>
            <w:vAlign w:val="center"/>
          </w:tcPr>
          <w:p w14:paraId="0DD01559" w14:textId="77777777" w:rsidR="00970674" w:rsidRPr="00B63B14" w:rsidRDefault="00970674" w:rsidP="00970674">
            <w:pPr>
              <w:pStyle w:val="TableData"/>
            </w:pPr>
            <w:r w:rsidRPr="00B63B14">
              <w:t>805</w:t>
            </w:r>
          </w:p>
        </w:tc>
        <w:tc>
          <w:tcPr>
            <w:tcW w:w="1191" w:type="dxa"/>
            <w:shd w:val="clear" w:color="auto" w:fill="D0CECE" w:themeFill="background2" w:themeFillShade="E6"/>
            <w:noWrap/>
            <w:vAlign w:val="center"/>
          </w:tcPr>
          <w:p w14:paraId="02CFB899" w14:textId="77777777" w:rsidR="00970674" w:rsidRPr="00B63B14" w:rsidRDefault="00970674" w:rsidP="00970674">
            <w:pPr>
              <w:pStyle w:val="TableData"/>
            </w:pPr>
            <w:r w:rsidRPr="00B63B14">
              <w:t>19.0%</w:t>
            </w:r>
          </w:p>
        </w:tc>
      </w:tr>
      <w:tr w:rsidR="00970674" w:rsidRPr="00B63B14" w14:paraId="5463CC43" w14:textId="77777777" w:rsidTr="00970674">
        <w:trPr>
          <w:trHeight w:val="340"/>
        </w:trPr>
        <w:tc>
          <w:tcPr>
            <w:tcW w:w="2694" w:type="dxa"/>
            <w:vMerge/>
            <w:shd w:val="clear" w:color="auto" w:fill="D0CECE" w:themeFill="background2" w:themeFillShade="E6"/>
            <w:vAlign w:val="center"/>
          </w:tcPr>
          <w:p w14:paraId="1A09984A" w14:textId="77777777" w:rsidR="00970674" w:rsidRPr="00B63B14" w:rsidRDefault="00970674" w:rsidP="00970674">
            <w:pPr>
              <w:pStyle w:val="TableQuestions"/>
            </w:pPr>
          </w:p>
        </w:tc>
        <w:tc>
          <w:tcPr>
            <w:tcW w:w="2919" w:type="dxa"/>
            <w:shd w:val="clear" w:color="auto" w:fill="D0CECE" w:themeFill="background2" w:themeFillShade="E6"/>
            <w:vAlign w:val="center"/>
          </w:tcPr>
          <w:p w14:paraId="7D2405F4" w14:textId="77777777" w:rsidR="00970674" w:rsidRPr="00B63B14" w:rsidRDefault="00970674" w:rsidP="00970674">
            <w:pPr>
              <w:pStyle w:val="TableVariables"/>
            </w:pPr>
            <w:r w:rsidRPr="00B63B14">
              <w:t>Always</w:t>
            </w:r>
          </w:p>
        </w:tc>
        <w:tc>
          <w:tcPr>
            <w:tcW w:w="1191" w:type="dxa"/>
            <w:shd w:val="clear" w:color="auto" w:fill="D0CECE" w:themeFill="background2" w:themeFillShade="E6"/>
            <w:vAlign w:val="center"/>
          </w:tcPr>
          <w:p w14:paraId="6A054EE2" w14:textId="44A7DBC7" w:rsidR="00970674" w:rsidRPr="00B63B14" w:rsidRDefault="00970674" w:rsidP="00970674">
            <w:pPr>
              <w:pStyle w:val="TableData"/>
            </w:pPr>
            <w:r w:rsidRPr="00900A7A">
              <w:t>2</w:t>
            </w:r>
          </w:p>
        </w:tc>
        <w:tc>
          <w:tcPr>
            <w:tcW w:w="1191" w:type="dxa"/>
            <w:shd w:val="clear" w:color="auto" w:fill="D0CECE" w:themeFill="background2" w:themeFillShade="E6"/>
            <w:vAlign w:val="center"/>
          </w:tcPr>
          <w:p w14:paraId="68B02E02" w14:textId="76A74BD7" w:rsidR="00970674" w:rsidRPr="00B63B14" w:rsidRDefault="00970674" w:rsidP="00970674">
            <w:pPr>
              <w:pStyle w:val="TableData"/>
            </w:pPr>
            <w:r w:rsidRPr="00900A7A">
              <w:t>4.9%</w:t>
            </w:r>
          </w:p>
        </w:tc>
        <w:tc>
          <w:tcPr>
            <w:tcW w:w="1191" w:type="dxa"/>
            <w:shd w:val="clear" w:color="auto" w:fill="D0CECE" w:themeFill="background2" w:themeFillShade="E6"/>
            <w:vAlign w:val="center"/>
          </w:tcPr>
          <w:p w14:paraId="49E1F0DF" w14:textId="0B155C30" w:rsidR="00970674" w:rsidRPr="00B63B14" w:rsidRDefault="00970674" w:rsidP="00970674">
            <w:pPr>
              <w:pStyle w:val="TableData"/>
            </w:pPr>
            <w:r w:rsidRPr="00900A7A">
              <w:t>6</w:t>
            </w:r>
          </w:p>
        </w:tc>
        <w:tc>
          <w:tcPr>
            <w:tcW w:w="1191" w:type="dxa"/>
            <w:shd w:val="clear" w:color="auto" w:fill="D0CECE" w:themeFill="background2" w:themeFillShade="E6"/>
            <w:vAlign w:val="center"/>
          </w:tcPr>
          <w:p w14:paraId="7BE2754C" w14:textId="4D7E5243" w:rsidR="00970674" w:rsidRPr="00B63B14" w:rsidRDefault="00970674" w:rsidP="00970674">
            <w:pPr>
              <w:pStyle w:val="TableData"/>
            </w:pPr>
            <w:r w:rsidRPr="00900A7A">
              <w:t>6.9%</w:t>
            </w:r>
          </w:p>
        </w:tc>
        <w:tc>
          <w:tcPr>
            <w:tcW w:w="1191" w:type="dxa"/>
            <w:shd w:val="clear" w:color="auto" w:fill="D0CECE" w:themeFill="background2" w:themeFillShade="E6"/>
            <w:noWrap/>
            <w:vAlign w:val="center"/>
          </w:tcPr>
          <w:p w14:paraId="39BAE018" w14:textId="0226B05B" w:rsidR="00970674" w:rsidRPr="00B63B14" w:rsidRDefault="00970674" w:rsidP="00970674">
            <w:pPr>
              <w:pStyle w:val="TableData"/>
            </w:pPr>
            <w:r w:rsidRPr="00900A7A">
              <w:t>8</w:t>
            </w:r>
          </w:p>
        </w:tc>
        <w:tc>
          <w:tcPr>
            <w:tcW w:w="1191" w:type="dxa"/>
            <w:shd w:val="clear" w:color="auto" w:fill="D0CECE" w:themeFill="background2" w:themeFillShade="E6"/>
            <w:noWrap/>
            <w:vAlign w:val="center"/>
          </w:tcPr>
          <w:p w14:paraId="5133B962" w14:textId="214848A2" w:rsidR="00970674" w:rsidRPr="00B63B14" w:rsidRDefault="00970674" w:rsidP="00970674">
            <w:pPr>
              <w:pStyle w:val="TableData"/>
            </w:pPr>
            <w:r w:rsidRPr="00900A7A">
              <w:t>6.3%</w:t>
            </w:r>
          </w:p>
        </w:tc>
        <w:tc>
          <w:tcPr>
            <w:tcW w:w="1191" w:type="dxa"/>
            <w:shd w:val="clear" w:color="auto" w:fill="D0CECE" w:themeFill="background2" w:themeFillShade="E6"/>
            <w:noWrap/>
            <w:vAlign w:val="center"/>
          </w:tcPr>
          <w:p w14:paraId="485BB513" w14:textId="77777777" w:rsidR="00970674" w:rsidRPr="00B63B14" w:rsidRDefault="00970674" w:rsidP="00970674">
            <w:pPr>
              <w:pStyle w:val="TableData"/>
            </w:pPr>
            <w:r w:rsidRPr="00B63B14">
              <w:t>401</w:t>
            </w:r>
          </w:p>
        </w:tc>
        <w:tc>
          <w:tcPr>
            <w:tcW w:w="1191" w:type="dxa"/>
            <w:shd w:val="clear" w:color="auto" w:fill="D0CECE" w:themeFill="background2" w:themeFillShade="E6"/>
            <w:noWrap/>
            <w:vAlign w:val="center"/>
          </w:tcPr>
          <w:p w14:paraId="013E76E4" w14:textId="77777777" w:rsidR="00970674" w:rsidRPr="00B63B14" w:rsidRDefault="00970674" w:rsidP="00970674">
            <w:pPr>
              <w:pStyle w:val="TableData"/>
            </w:pPr>
            <w:r w:rsidRPr="00B63B14">
              <w:t>9.5%</w:t>
            </w:r>
          </w:p>
        </w:tc>
      </w:tr>
      <w:tr w:rsidR="00970674" w:rsidRPr="00B63B14" w14:paraId="3CC29D0B" w14:textId="77777777" w:rsidTr="00970674">
        <w:trPr>
          <w:trHeight w:val="340"/>
        </w:trPr>
        <w:tc>
          <w:tcPr>
            <w:tcW w:w="2694" w:type="dxa"/>
            <w:vMerge w:val="restart"/>
            <w:shd w:val="clear" w:color="auto" w:fill="FFFFFF" w:themeFill="background1"/>
            <w:vAlign w:val="center"/>
          </w:tcPr>
          <w:p w14:paraId="13A01277" w14:textId="77777777" w:rsidR="00970674" w:rsidRPr="00B63B14" w:rsidRDefault="00970674" w:rsidP="00970674">
            <w:pPr>
              <w:pStyle w:val="TableQuestions"/>
              <w:rPr>
                <w:b/>
                <w:bCs/>
              </w:rPr>
            </w:pPr>
            <w:r w:rsidRPr="00B63B14">
              <w:rPr>
                <w:b/>
                <w:bCs/>
              </w:rPr>
              <w:t>Target 5.1</w:t>
            </w:r>
          </w:p>
          <w:p w14:paraId="7EF1224A" w14:textId="77777777" w:rsidR="00970674" w:rsidRPr="00B63B14" w:rsidRDefault="00970674" w:rsidP="00970674">
            <w:pPr>
              <w:pStyle w:val="TableQuestions"/>
            </w:pPr>
            <w:r w:rsidRPr="00B63B14">
              <w:t>Since returning from award how often are you in contact with Individuals in Australian businesses, professional associations and/or organisations working in your field</w:t>
            </w:r>
          </w:p>
        </w:tc>
        <w:tc>
          <w:tcPr>
            <w:tcW w:w="2919" w:type="dxa"/>
            <w:shd w:val="clear" w:color="auto" w:fill="FFFFFF" w:themeFill="background1"/>
            <w:vAlign w:val="center"/>
          </w:tcPr>
          <w:p w14:paraId="03BD6088" w14:textId="77777777" w:rsidR="00970674" w:rsidRPr="00B63B14" w:rsidRDefault="00970674" w:rsidP="00970674">
            <w:pPr>
              <w:pStyle w:val="TableVariables"/>
            </w:pPr>
            <w:r w:rsidRPr="00B63B14">
              <w:t>Never</w:t>
            </w:r>
          </w:p>
        </w:tc>
        <w:tc>
          <w:tcPr>
            <w:tcW w:w="1191" w:type="dxa"/>
            <w:shd w:val="clear" w:color="auto" w:fill="FFFFFF" w:themeFill="background1"/>
            <w:vAlign w:val="center"/>
          </w:tcPr>
          <w:p w14:paraId="132CE766" w14:textId="6D1743D2" w:rsidR="00970674" w:rsidRPr="00B63B14" w:rsidRDefault="00970674" w:rsidP="00970674">
            <w:pPr>
              <w:pStyle w:val="TableData"/>
            </w:pPr>
            <w:r w:rsidRPr="00900A7A">
              <w:t>22</w:t>
            </w:r>
          </w:p>
        </w:tc>
        <w:tc>
          <w:tcPr>
            <w:tcW w:w="1191" w:type="dxa"/>
            <w:shd w:val="clear" w:color="auto" w:fill="FFFFFF" w:themeFill="background1"/>
            <w:vAlign w:val="center"/>
          </w:tcPr>
          <w:p w14:paraId="3CB5EB0D" w14:textId="3091BF62" w:rsidR="00970674" w:rsidRPr="00B63B14" w:rsidRDefault="00970674" w:rsidP="00970674">
            <w:pPr>
              <w:pStyle w:val="TableData"/>
            </w:pPr>
            <w:r w:rsidRPr="00900A7A">
              <w:t>64.7%</w:t>
            </w:r>
          </w:p>
        </w:tc>
        <w:tc>
          <w:tcPr>
            <w:tcW w:w="1191" w:type="dxa"/>
            <w:shd w:val="clear" w:color="auto" w:fill="FFFFFF" w:themeFill="background1"/>
            <w:vAlign w:val="center"/>
          </w:tcPr>
          <w:p w14:paraId="2A073800" w14:textId="6267E240" w:rsidR="00970674" w:rsidRPr="00B63B14" w:rsidRDefault="00970674" w:rsidP="00970674">
            <w:pPr>
              <w:pStyle w:val="TableData"/>
            </w:pPr>
            <w:r w:rsidRPr="00900A7A">
              <w:t>38</w:t>
            </w:r>
          </w:p>
        </w:tc>
        <w:tc>
          <w:tcPr>
            <w:tcW w:w="1191" w:type="dxa"/>
            <w:shd w:val="clear" w:color="auto" w:fill="FFFFFF" w:themeFill="background1"/>
            <w:vAlign w:val="center"/>
          </w:tcPr>
          <w:p w14:paraId="71FC2F83" w14:textId="465F8E50" w:rsidR="00970674" w:rsidRPr="00B63B14" w:rsidRDefault="00970674" w:rsidP="00970674">
            <w:pPr>
              <w:pStyle w:val="TableData"/>
            </w:pPr>
            <w:r w:rsidRPr="00900A7A">
              <w:t>47.5%</w:t>
            </w:r>
          </w:p>
        </w:tc>
        <w:tc>
          <w:tcPr>
            <w:tcW w:w="1191" w:type="dxa"/>
            <w:shd w:val="clear" w:color="auto" w:fill="FFFFFF" w:themeFill="background1"/>
            <w:noWrap/>
            <w:vAlign w:val="center"/>
          </w:tcPr>
          <w:p w14:paraId="72B7BAC9" w14:textId="5AE35D77" w:rsidR="00970674" w:rsidRPr="00B63B14" w:rsidRDefault="00970674" w:rsidP="00970674">
            <w:pPr>
              <w:pStyle w:val="TableData"/>
            </w:pPr>
            <w:r w:rsidRPr="00900A7A">
              <w:t>60</w:t>
            </w:r>
          </w:p>
        </w:tc>
        <w:tc>
          <w:tcPr>
            <w:tcW w:w="1191" w:type="dxa"/>
            <w:shd w:val="clear" w:color="auto" w:fill="FFFFFF" w:themeFill="background1"/>
            <w:noWrap/>
            <w:vAlign w:val="center"/>
          </w:tcPr>
          <w:p w14:paraId="0D859726" w14:textId="5F85863B" w:rsidR="00970674" w:rsidRPr="00B63B14" w:rsidRDefault="00970674" w:rsidP="00970674">
            <w:pPr>
              <w:pStyle w:val="TableData"/>
            </w:pPr>
            <w:r w:rsidRPr="00900A7A">
              <w:t>52.6%</w:t>
            </w:r>
          </w:p>
        </w:tc>
        <w:tc>
          <w:tcPr>
            <w:tcW w:w="1191" w:type="dxa"/>
            <w:shd w:val="clear" w:color="auto" w:fill="FFFFFF" w:themeFill="background1"/>
            <w:noWrap/>
            <w:vAlign w:val="center"/>
          </w:tcPr>
          <w:p w14:paraId="59045675" w14:textId="77777777" w:rsidR="00970674" w:rsidRPr="00B63B14" w:rsidRDefault="00970674" w:rsidP="00970674">
            <w:pPr>
              <w:pStyle w:val="TableData"/>
            </w:pPr>
            <w:r w:rsidRPr="00B63B14">
              <w:t>2051</w:t>
            </w:r>
          </w:p>
        </w:tc>
        <w:tc>
          <w:tcPr>
            <w:tcW w:w="1191" w:type="dxa"/>
            <w:shd w:val="clear" w:color="auto" w:fill="FFFFFF" w:themeFill="background1"/>
            <w:noWrap/>
            <w:vAlign w:val="center"/>
          </w:tcPr>
          <w:p w14:paraId="1675B58D" w14:textId="77777777" w:rsidR="00970674" w:rsidRPr="00B63B14" w:rsidRDefault="00970674" w:rsidP="00970674">
            <w:pPr>
              <w:pStyle w:val="TableData"/>
            </w:pPr>
            <w:r w:rsidRPr="00B63B14">
              <w:t>50.9%</w:t>
            </w:r>
          </w:p>
        </w:tc>
      </w:tr>
      <w:tr w:rsidR="00970674" w:rsidRPr="00B63B14" w14:paraId="0B4407B0" w14:textId="77777777" w:rsidTr="00970674">
        <w:trPr>
          <w:trHeight w:val="340"/>
        </w:trPr>
        <w:tc>
          <w:tcPr>
            <w:tcW w:w="2694" w:type="dxa"/>
            <w:vMerge/>
            <w:shd w:val="clear" w:color="auto" w:fill="FFFFFF" w:themeFill="background1"/>
            <w:vAlign w:val="center"/>
          </w:tcPr>
          <w:p w14:paraId="110F7907" w14:textId="77777777" w:rsidR="00970674" w:rsidRPr="00B63B14" w:rsidRDefault="00970674" w:rsidP="00970674">
            <w:pPr>
              <w:pStyle w:val="TableQuestions"/>
            </w:pPr>
          </w:p>
        </w:tc>
        <w:tc>
          <w:tcPr>
            <w:tcW w:w="2919" w:type="dxa"/>
            <w:shd w:val="clear" w:color="auto" w:fill="FFFFFF" w:themeFill="background1"/>
            <w:vAlign w:val="center"/>
          </w:tcPr>
          <w:p w14:paraId="19A2C6B4" w14:textId="77777777" w:rsidR="00970674" w:rsidRPr="00B63B14" w:rsidRDefault="00970674" w:rsidP="00970674">
            <w:pPr>
              <w:pStyle w:val="TableVariables"/>
            </w:pPr>
            <w:r w:rsidRPr="00B63B14">
              <w:t>Sometimes</w:t>
            </w:r>
          </w:p>
        </w:tc>
        <w:tc>
          <w:tcPr>
            <w:tcW w:w="1191" w:type="dxa"/>
            <w:shd w:val="clear" w:color="auto" w:fill="FFFFFF" w:themeFill="background1"/>
            <w:vAlign w:val="center"/>
          </w:tcPr>
          <w:p w14:paraId="14ADB3F8" w14:textId="207B63C5" w:rsidR="00970674" w:rsidRPr="00B63B14" w:rsidRDefault="00970674" w:rsidP="00970674">
            <w:pPr>
              <w:pStyle w:val="TableData"/>
            </w:pPr>
            <w:r w:rsidRPr="00900A7A">
              <w:t>9</w:t>
            </w:r>
          </w:p>
        </w:tc>
        <w:tc>
          <w:tcPr>
            <w:tcW w:w="1191" w:type="dxa"/>
            <w:shd w:val="clear" w:color="auto" w:fill="FFFFFF" w:themeFill="background1"/>
            <w:vAlign w:val="center"/>
          </w:tcPr>
          <w:p w14:paraId="66DDFCFE" w14:textId="38AF4A58" w:rsidR="00970674" w:rsidRPr="00B63B14" w:rsidRDefault="00970674" w:rsidP="00970674">
            <w:pPr>
              <w:pStyle w:val="TableData"/>
            </w:pPr>
            <w:r w:rsidRPr="00900A7A">
              <w:t>26.5%</w:t>
            </w:r>
          </w:p>
        </w:tc>
        <w:tc>
          <w:tcPr>
            <w:tcW w:w="1191" w:type="dxa"/>
            <w:shd w:val="clear" w:color="auto" w:fill="FFFFFF" w:themeFill="background1"/>
            <w:vAlign w:val="center"/>
          </w:tcPr>
          <w:p w14:paraId="6D3F9C8C" w14:textId="37C3DA46" w:rsidR="00970674" w:rsidRPr="00B63B14" w:rsidRDefault="00970674" w:rsidP="00970674">
            <w:pPr>
              <w:pStyle w:val="TableData"/>
            </w:pPr>
            <w:r w:rsidRPr="00900A7A">
              <w:t>35</w:t>
            </w:r>
          </w:p>
        </w:tc>
        <w:tc>
          <w:tcPr>
            <w:tcW w:w="1191" w:type="dxa"/>
            <w:shd w:val="clear" w:color="auto" w:fill="FFFFFF" w:themeFill="background1"/>
            <w:vAlign w:val="center"/>
          </w:tcPr>
          <w:p w14:paraId="3C65A5DD" w14:textId="6F999421" w:rsidR="00970674" w:rsidRPr="00B63B14" w:rsidRDefault="00970674" w:rsidP="00970674">
            <w:pPr>
              <w:pStyle w:val="TableData"/>
            </w:pPr>
            <w:r w:rsidRPr="00900A7A">
              <w:t>43.8%</w:t>
            </w:r>
          </w:p>
        </w:tc>
        <w:tc>
          <w:tcPr>
            <w:tcW w:w="1191" w:type="dxa"/>
            <w:shd w:val="clear" w:color="auto" w:fill="FFFFFF" w:themeFill="background1"/>
            <w:noWrap/>
            <w:vAlign w:val="center"/>
          </w:tcPr>
          <w:p w14:paraId="2298E4A1" w14:textId="71D4BAFC" w:rsidR="00970674" w:rsidRPr="00B63B14" w:rsidRDefault="00970674" w:rsidP="00970674">
            <w:pPr>
              <w:pStyle w:val="TableData"/>
            </w:pPr>
            <w:r w:rsidRPr="00900A7A">
              <w:t>44</w:t>
            </w:r>
          </w:p>
        </w:tc>
        <w:tc>
          <w:tcPr>
            <w:tcW w:w="1191" w:type="dxa"/>
            <w:shd w:val="clear" w:color="auto" w:fill="FFFFFF" w:themeFill="background1"/>
            <w:noWrap/>
            <w:vAlign w:val="center"/>
          </w:tcPr>
          <w:p w14:paraId="5E87CA0E" w14:textId="09163F46" w:rsidR="00970674" w:rsidRPr="00B63B14" w:rsidRDefault="00970674" w:rsidP="00970674">
            <w:pPr>
              <w:pStyle w:val="TableData"/>
            </w:pPr>
            <w:r w:rsidRPr="00900A7A">
              <w:t>38.6%</w:t>
            </w:r>
          </w:p>
        </w:tc>
        <w:tc>
          <w:tcPr>
            <w:tcW w:w="1191" w:type="dxa"/>
            <w:shd w:val="clear" w:color="auto" w:fill="FFFFFF" w:themeFill="background1"/>
            <w:noWrap/>
            <w:vAlign w:val="center"/>
          </w:tcPr>
          <w:p w14:paraId="1A5F6590" w14:textId="77777777" w:rsidR="00970674" w:rsidRPr="00B63B14" w:rsidRDefault="00970674" w:rsidP="00970674">
            <w:pPr>
              <w:pStyle w:val="TableData"/>
            </w:pPr>
            <w:r w:rsidRPr="00B63B14">
              <w:t>1530</w:t>
            </w:r>
          </w:p>
        </w:tc>
        <w:tc>
          <w:tcPr>
            <w:tcW w:w="1191" w:type="dxa"/>
            <w:shd w:val="clear" w:color="auto" w:fill="FFFFFF" w:themeFill="background1"/>
            <w:noWrap/>
            <w:vAlign w:val="center"/>
          </w:tcPr>
          <w:p w14:paraId="58C7FD0F" w14:textId="77777777" w:rsidR="00970674" w:rsidRPr="00B63B14" w:rsidRDefault="00970674" w:rsidP="00970674">
            <w:pPr>
              <w:pStyle w:val="TableData"/>
            </w:pPr>
            <w:r w:rsidRPr="00B63B14">
              <w:t>38.0%</w:t>
            </w:r>
          </w:p>
        </w:tc>
      </w:tr>
      <w:tr w:rsidR="00970674" w:rsidRPr="00B63B14" w14:paraId="68399F30" w14:textId="77777777" w:rsidTr="00970674">
        <w:trPr>
          <w:trHeight w:val="340"/>
        </w:trPr>
        <w:tc>
          <w:tcPr>
            <w:tcW w:w="2694" w:type="dxa"/>
            <w:vMerge/>
            <w:shd w:val="clear" w:color="auto" w:fill="FFFFFF" w:themeFill="background1"/>
            <w:vAlign w:val="center"/>
          </w:tcPr>
          <w:p w14:paraId="4BE7993E" w14:textId="77777777" w:rsidR="00970674" w:rsidRPr="00B63B14" w:rsidRDefault="00970674" w:rsidP="00970674">
            <w:pPr>
              <w:pStyle w:val="TableQuestions"/>
            </w:pPr>
          </w:p>
        </w:tc>
        <w:tc>
          <w:tcPr>
            <w:tcW w:w="2919" w:type="dxa"/>
            <w:shd w:val="clear" w:color="auto" w:fill="FFFFFF" w:themeFill="background1"/>
            <w:vAlign w:val="center"/>
          </w:tcPr>
          <w:p w14:paraId="0EEEC31B" w14:textId="77777777" w:rsidR="00970674" w:rsidRPr="00B63B14" w:rsidRDefault="00970674" w:rsidP="00970674">
            <w:pPr>
              <w:pStyle w:val="TableVariables"/>
            </w:pPr>
            <w:r w:rsidRPr="00B63B14">
              <w:t>Often</w:t>
            </w:r>
          </w:p>
        </w:tc>
        <w:tc>
          <w:tcPr>
            <w:tcW w:w="1191" w:type="dxa"/>
            <w:shd w:val="clear" w:color="auto" w:fill="FFFFFF" w:themeFill="background1"/>
            <w:vAlign w:val="center"/>
          </w:tcPr>
          <w:p w14:paraId="78BFA5A4" w14:textId="35861F4C" w:rsidR="00970674" w:rsidRPr="00B63B14" w:rsidRDefault="00970674" w:rsidP="00970674">
            <w:pPr>
              <w:pStyle w:val="TableData"/>
            </w:pPr>
            <w:r w:rsidRPr="00900A7A">
              <w:t>2</w:t>
            </w:r>
          </w:p>
        </w:tc>
        <w:tc>
          <w:tcPr>
            <w:tcW w:w="1191" w:type="dxa"/>
            <w:shd w:val="clear" w:color="auto" w:fill="FFFFFF" w:themeFill="background1"/>
            <w:vAlign w:val="center"/>
          </w:tcPr>
          <w:p w14:paraId="6B4285AD" w14:textId="756B694B" w:rsidR="00970674" w:rsidRPr="00B63B14" w:rsidRDefault="00970674" w:rsidP="00970674">
            <w:pPr>
              <w:pStyle w:val="TableData"/>
            </w:pPr>
            <w:r w:rsidRPr="00900A7A">
              <w:t>5.9%</w:t>
            </w:r>
          </w:p>
        </w:tc>
        <w:tc>
          <w:tcPr>
            <w:tcW w:w="1191" w:type="dxa"/>
            <w:shd w:val="clear" w:color="auto" w:fill="FFFFFF" w:themeFill="background1"/>
            <w:vAlign w:val="center"/>
          </w:tcPr>
          <w:p w14:paraId="720F3CD9" w14:textId="34B35569" w:rsidR="00970674" w:rsidRPr="00B63B14" w:rsidRDefault="00970674" w:rsidP="00970674">
            <w:pPr>
              <w:pStyle w:val="TableData"/>
            </w:pPr>
            <w:r w:rsidRPr="00900A7A">
              <w:t>6</w:t>
            </w:r>
          </w:p>
        </w:tc>
        <w:tc>
          <w:tcPr>
            <w:tcW w:w="1191" w:type="dxa"/>
            <w:shd w:val="clear" w:color="auto" w:fill="FFFFFF" w:themeFill="background1"/>
            <w:vAlign w:val="center"/>
          </w:tcPr>
          <w:p w14:paraId="4D9E4C8A" w14:textId="5EE07E06" w:rsidR="00970674" w:rsidRPr="00B63B14" w:rsidRDefault="00970674" w:rsidP="00970674">
            <w:pPr>
              <w:pStyle w:val="TableData"/>
            </w:pPr>
            <w:r w:rsidRPr="00900A7A">
              <w:t>7.5%</w:t>
            </w:r>
          </w:p>
        </w:tc>
        <w:tc>
          <w:tcPr>
            <w:tcW w:w="1191" w:type="dxa"/>
            <w:shd w:val="clear" w:color="auto" w:fill="FFFFFF" w:themeFill="background1"/>
            <w:noWrap/>
            <w:vAlign w:val="center"/>
          </w:tcPr>
          <w:p w14:paraId="4CEB1FC6" w14:textId="654FA70F" w:rsidR="00970674" w:rsidRPr="00B63B14" w:rsidRDefault="00970674" w:rsidP="00970674">
            <w:pPr>
              <w:pStyle w:val="TableData"/>
            </w:pPr>
            <w:r w:rsidRPr="00900A7A">
              <w:t>8</w:t>
            </w:r>
          </w:p>
        </w:tc>
        <w:tc>
          <w:tcPr>
            <w:tcW w:w="1191" w:type="dxa"/>
            <w:shd w:val="clear" w:color="auto" w:fill="FFFFFF" w:themeFill="background1"/>
            <w:noWrap/>
            <w:vAlign w:val="center"/>
          </w:tcPr>
          <w:p w14:paraId="732EE05E" w14:textId="3BC8E675" w:rsidR="00970674" w:rsidRPr="00B63B14" w:rsidRDefault="00970674" w:rsidP="00970674">
            <w:pPr>
              <w:pStyle w:val="TableData"/>
            </w:pPr>
            <w:r w:rsidRPr="00900A7A">
              <w:t>7.0%</w:t>
            </w:r>
          </w:p>
        </w:tc>
        <w:tc>
          <w:tcPr>
            <w:tcW w:w="1191" w:type="dxa"/>
            <w:shd w:val="clear" w:color="auto" w:fill="FFFFFF" w:themeFill="background1"/>
            <w:noWrap/>
            <w:vAlign w:val="center"/>
          </w:tcPr>
          <w:p w14:paraId="68627680" w14:textId="77777777" w:rsidR="00970674" w:rsidRPr="00B63B14" w:rsidRDefault="00970674" w:rsidP="00970674">
            <w:pPr>
              <w:pStyle w:val="TableData"/>
            </w:pPr>
            <w:r w:rsidRPr="00B63B14">
              <w:t>358</w:t>
            </w:r>
          </w:p>
        </w:tc>
        <w:tc>
          <w:tcPr>
            <w:tcW w:w="1191" w:type="dxa"/>
            <w:shd w:val="clear" w:color="auto" w:fill="FFFFFF" w:themeFill="background1"/>
            <w:noWrap/>
            <w:vAlign w:val="center"/>
          </w:tcPr>
          <w:p w14:paraId="2468EC2F" w14:textId="77777777" w:rsidR="00970674" w:rsidRPr="00B63B14" w:rsidRDefault="00970674" w:rsidP="00970674">
            <w:pPr>
              <w:pStyle w:val="TableData"/>
            </w:pPr>
            <w:r w:rsidRPr="00B63B14">
              <w:t>8.9%</w:t>
            </w:r>
          </w:p>
        </w:tc>
      </w:tr>
      <w:tr w:rsidR="00970674" w:rsidRPr="00B63B14" w14:paraId="552E492A" w14:textId="77777777" w:rsidTr="00970674">
        <w:trPr>
          <w:trHeight w:val="340"/>
        </w:trPr>
        <w:tc>
          <w:tcPr>
            <w:tcW w:w="2694" w:type="dxa"/>
            <w:vMerge/>
            <w:shd w:val="clear" w:color="auto" w:fill="FFFFFF" w:themeFill="background1"/>
            <w:vAlign w:val="center"/>
          </w:tcPr>
          <w:p w14:paraId="059CE5A8" w14:textId="77777777" w:rsidR="00970674" w:rsidRPr="00B63B14" w:rsidRDefault="00970674" w:rsidP="00970674">
            <w:pPr>
              <w:pStyle w:val="TableQuestions"/>
            </w:pPr>
          </w:p>
        </w:tc>
        <w:tc>
          <w:tcPr>
            <w:tcW w:w="2919" w:type="dxa"/>
            <w:shd w:val="clear" w:color="auto" w:fill="FFFFFF" w:themeFill="background1"/>
            <w:vAlign w:val="center"/>
          </w:tcPr>
          <w:p w14:paraId="6F23231D" w14:textId="77777777" w:rsidR="00970674" w:rsidRPr="00B63B14" w:rsidRDefault="00970674" w:rsidP="00970674">
            <w:pPr>
              <w:pStyle w:val="TableVariables"/>
            </w:pPr>
            <w:r w:rsidRPr="00B63B14">
              <w:t>Always</w:t>
            </w:r>
          </w:p>
        </w:tc>
        <w:tc>
          <w:tcPr>
            <w:tcW w:w="1191" w:type="dxa"/>
            <w:shd w:val="clear" w:color="auto" w:fill="FFFFFF" w:themeFill="background1"/>
            <w:vAlign w:val="center"/>
          </w:tcPr>
          <w:p w14:paraId="3206FB82" w14:textId="253DE196" w:rsidR="00970674" w:rsidRPr="00B63B14" w:rsidRDefault="00970674" w:rsidP="00970674">
            <w:pPr>
              <w:pStyle w:val="TableData"/>
            </w:pPr>
            <w:r w:rsidRPr="00900A7A">
              <w:t>1</w:t>
            </w:r>
          </w:p>
        </w:tc>
        <w:tc>
          <w:tcPr>
            <w:tcW w:w="1191" w:type="dxa"/>
            <w:shd w:val="clear" w:color="auto" w:fill="FFFFFF" w:themeFill="background1"/>
            <w:vAlign w:val="center"/>
          </w:tcPr>
          <w:p w14:paraId="50EB7A53" w14:textId="5203EB1E" w:rsidR="00970674" w:rsidRPr="00B63B14" w:rsidRDefault="00970674" w:rsidP="00970674">
            <w:pPr>
              <w:pStyle w:val="TableData"/>
            </w:pPr>
            <w:r w:rsidRPr="00900A7A">
              <w:t>2.9%</w:t>
            </w:r>
          </w:p>
        </w:tc>
        <w:tc>
          <w:tcPr>
            <w:tcW w:w="1191" w:type="dxa"/>
            <w:shd w:val="clear" w:color="auto" w:fill="FFFFFF" w:themeFill="background1"/>
            <w:vAlign w:val="center"/>
          </w:tcPr>
          <w:p w14:paraId="74C0A2A8" w14:textId="7B5FBD81" w:rsidR="00970674" w:rsidRPr="00B63B14" w:rsidRDefault="00970674" w:rsidP="00970674">
            <w:pPr>
              <w:pStyle w:val="TableData"/>
            </w:pPr>
            <w:r w:rsidRPr="00900A7A">
              <w:t>1</w:t>
            </w:r>
          </w:p>
        </w:tc>
        <w:tc>
          <w:tcPr>
            <w:tcW w:w="1191" w:type="dxa"/>
            <w:shd w:val="clear" w:color="auto" w:fill="FFFFFF" w:themeFill="background1"/>
            <w:vAlign w:val="center"/>
          </w:tcPr>
          <w:p w14:paraId="1D2D0570" w14:textId="22F5F560" w:rsidR="00970674" w:rsidRPr="00B63B14" w:rsidRDefault="00970674" w:rsidP="00970674">
            <w:pPr>
              <w:pStyle w:val="TableData"/>
            </w:pPr>
            <w:r w:rsidRPr="00900A7A">
              <w:t>1.3%</w:t>
            </w:r>
          </w:p>
        </w:tc>
        <w:tc>
          <w:tcPr>
            <w:tcW w:w="1191" w:type="dxa"/>
            <w:shd w:val="clear" w:color="auto" w:fill="FFFFFF" w:themeFill="background1"/>
            <w:noWrap/>
            <w:vAlign w:val="center"/>
          </w:tcPr>
          <w:p w14:paraId="63365DA5" w14:textId="50D332EC" w:rsidR="00970674" w:rsidRPr="00B63B14" w:rsidRDefault="00970674" w:rsidP="00970674">
            <w:pPr>
              <w:pStyle w:val="TableData"/>
            </w:pPr>
            <w:r w:rsidRPr="00900A7A">
              <w:t>2</w:t>
            </w:r>
          </w:p>
        </w:tc>
        <w:tc>
          <w:tcPr>
            <w:tcW w:w="1191" w:type="dxa"/>
            <w:shd w:val="clear" w:color="auto" w:fill="FFFFFF" w:themeFill="background1"/>
            <w:noWrap/>
            <w:vAlign w:val="center"/>
          </w:tcPr>
          <w:p w14:paraId="37B3797B" w14:textId="515579C6" w:rsidR="00970674" w:rsidRPr="00B63B14" w:rsidRDefault="00970674" w:rsidP="00970674">
            <w:pPr>
              <w:pStyle w:val="TableData"/>
            </w:pPr>
            <w:r w:rsidRPr="00900A7A">
              <w:t>1.8%</w:t>
            </w:r>
          </w:p>
        </w:tc>
        <w:tc>
          <w:tcPr>
            <w:tcW w:w="1191" w:type="dxa"/>
            <w:shd w:val="clear" w:color="auto" w:fill="FFFFFF" w:themeFill="background1"/>
            <w:noWrap/>
            <w:vAlign w:val="center"/>
          </w:tcPr>
          <w:p w14:paraId="7B4824CB" w14:textId="77777777" w:rsidR="00970674" w:rsidRPr="00B63B14" w:rsidRDefault="00970674" w:rsidP="00970674">
            <w:pPr>
              <w:pStyle w:val="TableData"/>
            </w:pPr>
            <w:r w:rsidRPr="00B63B14">
              <w:t>90</w:t>
            </w:r>
          </w:p>
        </w:tc>
        <w:tc>
          <w:tcPr>
            <w:tcW w:w="1191" w:type="dxa"/>
            <w:shd w:val="clear" w:color="auto" w:fill="FFFFFF" w:themeFill="background1"/>
            <w:noWrap/>
            <w:vAlign w:val="center"/>
          </w:tcPr>
          <w:p w14:paraId="19B87A08" w14:textId="77777777" w:rsidR="00970674" w:rsidRPr="00B63B14" w:rsidRDefault="00970674" w:rsidP="00970674">
            <w:pPr>
              <w:pStyle w:val="TableData"/>
            </w:pPr>
            <w:r w:rsidRPr="00B63B14">
              <w:t>2.2%</w:t>
            </w:r>
          </w:p>
        </w:tc>
      </w:tr>
      <w:tr w:rsidR="00970674" w:rsidRPr="00B63B14" w14:paraId="3EF230B1" w14:textId="77777777" w:rsidTr="00970674">
        <w:trPr>
          <w:trHeight w:val="340"/>
        </w:trPr>
        <w:tc>
          <w:tcPr>
            <w:tcW w:w="2694" w:type="dxa"/>
            <w:vMerge w:val="restart"/>
            <w:shd w:val="clear" w:color="auto" w:fill="D0CECE" w:themeFill="background2" w:themeFillShade="E6"/>
            <w:vAlign w:val="center"/>
          </w:tcPr>
          <w:p w14:paraId="6BB9BC4D" w14:textId="77777777" w:rsidR="00970674" w:rsidRPr="00B63B14" w:rsidRDefault="00970674" w:rsidP="00970674">
            <w:pPr>
              <w:pStyle w:val="TableQuestions"/>
              <w:rPr>
                <w:b/>
                <w:bCs/>
              </w:rPr>
            </w:pPr>
            <w:r w:rsidRPr="00B63B14">
              <w:rPr>
                <w:b/>
                <w:bCs/>
              </w:rPr>
              <w:t>Target 5.1</w:t>
            </w:r>
          </w:p>
          <w:p w14:paraId="4F79D354" w14:textId="77777777" w:rsidR="00970674" w:rsidRPr="00B63B14" w:rsidRDefault="00970674" w:rsidP="00970674">
            <w:pPr>
              <w:pStyle w:val="TableQuestions"/>
            </w:pPr>
            <w:r w:rsidRPr="00B63B14">
              <w:t>Since returning from award how often are you in contact with The Australian High Commission/Embassy/Consulate OR Australia Awards team in your country</w:t>
            </w:r>
          </w:p>
        </w:tc>
        <w:tc>
          <w:tcPr>
            <w:tcW w:w="2919" w:type="dxa"/>
            <w:shd w:val="clear" w:color="auto" w:fill="D0CECE" w:themeFill="background2" w:themeFillShade="E6"/>
            <w:vAlign w:val="center"/>
          </w:tcPr>
          <w:p w14:paraId="0FAD1303" w14:textId="77777777" w:rsidR="00970674" w:rsidRPr="00B63B14" w:rsidRDefault="00970674" w:rsidP="00970674">
            <w:pPr>
              <w:pStyle w:val="TableVariables"/>
            </w:pPr>
            <w:r w:rsidRPr="00B63B14">
              <w:t>Never</w:t>
            </w:r>
          </w:p>
        </w:tc>
        <w:tc>
          <w:tcPr>
            <w:tcW w:w="1191" w:type="dxa"/>
            <w:shd w:val="clear" w:color="auto" w:fill="D0CECE" w:themeFill="background2" w:themeFillShade="E6"/>
            <w:vAlign w:val="center"/>
          </w:tcPr>
          <w:p w14:paraId="7DBF173A" w14:textId="572D8C4D" w:rsidR="00970674" w:rsidRPr="00B63B14" w:rsidRDefault="00970674" w:rsidP="00970674">
            <w:pPr>
              <w:pStyle w:val="TableData"/>
            </w:pPr>
            <w:r w:rsidRPr="00900A7A">
              <w:t>4</w:t>
            </w:r>
          </w:p>
        </w:tc>
        <w:tc>
          <w:tcPr>
            <w:tcW w:w="1191" w:type="dxa"/>
            <w:shd w:val="clear" w:color="auto" w:fill="D0CECE" w:themeFill="background2" w:themeFillShade="E6"/>
            <w:vAlign w:val="center"/>
          </w:tcPr>
          <w:p w14:paraId="26EB14AB" w14:textId="096C4AFB" w:rsidR="00970674" w:rsidRPr="00B63B14" w:rsidRDefault="00970674" w:rsidP="00970674">
            <w:pPr>
              <w:pStyle w:val="TableData"/>
            </w:pPr>
            <w:r w:rsidRPr="00900A7A">
              <w:t>9.8%</w:t>
            </w:r>
          </w:p>
        </w:tc>
        <w:tc>
          <w:tcPr>
            <w:tcW w:w="1191" w:type="dxa"/>
            <w:shd w:val="clear" w:color="auto" w:fill="D0CECE" w:themeFill="background2" w:themeFillShade="E6"/>
            <w:vAlign w:val="center"/>
          </w:tcPr>
          <w:p w14:paraId="23849CB2" w14:textId="1A852CF8" w:rsidR="00970674" w:rsidRPr="00B63B14" w:rsidRDefault="00970674" w:rsidP="00970674">
            <w:pPr>
              <w:pStyle w:val="TableData"/>
            </w:pPr>
            <w:r w:rsidRPr="00900A7A">
              <w:t>17</w:t>
            </w:r>
          </w:p>
        </w:tc>
        <w:tc>
          <w:tcPr>
            <w:tcW w:w="1191" w:type="dxa"/>
            <w:shd w:val="clear" w:color="auto" w:fill="D0CECE" w:themeFill="background2" w:themeFillShade="E6"/>
            <w:vAlign w:val="center"/>
          </w:tcPr>
          <w:p w14:paraId="317C1176" w14:textId="021AD8E6" w:rsidR="00970674" w:rsidRPr="00B63B14" w:rsidRDefault="00970674" w:rsidP="00970674">
            <w:pPr>
              <w:pStyle w:val="TableData"/>
            </w:pPr>
            <w:r w:rsidRPr="00900A7A">
              <w:t>19.3%</w:t>
            </w:r>
          </w:p>
        </w:tc>
        <w:tc>
          <w:tcPr>
            <w:tcW w:w="1191" w:type="dxa"/>
            <w:shd w:val="clear" w:color="auto" w:fill="D0CECE" w:themeFill="background2" w:themeFillShade="E6"/>
            <w:noWrap/>
            <w:vAlign w:val="center"/>
          </w:tcPr>
          <w:p w14:paraId="7FB6A990" w14:textId="5AFFA8E0" w:rsidR="00970674" w:rsidRPr="00B63B14" w:rsidRDefault="00970674" w:rsidP="00970674">
            <w:pPr>
              <w:pStyle w:val="TableData"/>
            </w:pPr>
            <w:r w:rsidRPr="00900A7A">
              <w:t>21</w:t>
            </w:r>
          </w:p>
        </w:tc>
        <w:tc>
          <w:tcPr>
            <w:tcW w:w="1191" w:type="dxa"/>
            <w:shd w:val="clear" w:color="auto" w:fill="D0CECE" w:themeFill="background2" w:themeFillShade="E6"/>
            <w:noWrap/>
            <w:vAlign w:val="center"/>
          </w:tcPr>
          <w:p w14:paraId="1D940761" w14:textId="1CFE717F" w:rsidR="00970674" w:rsidRPr="00B63B14" w:rsidRDefault="00970674" w:rsidP="00970674">
            <w:pPr>
              <w:pStyle w:val="TableData"/>
            </w:pPr>
            <w:r w:rsidRPr="00900A7A">
              <w:t>16.3%</w:t>
            </w:r>
          </w:p>
        </w:tc>
        <w:tc>
          <w:tcPr>
            <w:tcW w:w="1191" w:type="dxa"/>
            <w:shd w:val="clear" w:color="auto" w:fill="D0CECE" w:themeFill="background2" w:themeFillShade="E6"/>
            <w:noWrap/>
            <w:vAlign w:val="center"/>
          </w:tcPr>
          <w:p w14:paraId="52EBD6B3" w14:textId="77777777" w:rsidR="00970674" w:rsidRPr="00B63B14" w:rsidRDefault="00970674" w:rsidP="00970674">
            <w:pPr>
              <w:pStyle w:val="TableData"/>
            </w:pPr>
            <w:r w:rsidRPr="00B63B14">
              <w:t>1453</w:t>
            </w:r>
          </w:p>
        </w:tc>
        <w:tc>
          <w:tcPr>
            <w:tcW w:w="1191" w:type="dxa"/>
            <w:shd w:val="clear" w:color="auto" w:fill="D0CECE" w:themeFill="background2" w:themeFillShade="E6"/>
            <w:noWrap/>
            <w:vAlign w:val="center"/>
          </w:tcPr>
          <w:p w14:paraId="3C986F4A" w14:textId="77777777" w:rsidR="00970674" w:rsidRPr="00B63B14" w:rsidRDefault="00970674" w:rsidP="00970674">
            <w:pPr>
              <w:pStyle w:val="TableData"/>
            </w:pPr>
            <w:r w:rsidRPr="00B63B14">
              <w:t>34.6%</w:t>
            </w:r>
          </w:p>
        </w:tc>
      </w:tr>
      <w:tr w:rsidR="00970674" w:rsidRPr="00B63B14" w14:paraId="30755F2C" w14:textId="77777777" w:rsidTr="00970674">
        <w:trPr>
          <w:trHeight w:val="340"/>
        </w:trPr>
        <w:tc>
          <w:tcPr>
            <w:tcW w:w="2694" w:type="dxa"/>
            <w:vMerge/>
            <w:shd w:val="clear" w:color="auto" w:fill="D0CECE" w:themeFill="background2" w:themeFillShade="E6"/>
            <w:vAlign w:val="center"/>
          </w:tcPr>
          <w:p w14:paraId="6C42C2BA" w14:textId="77777777" w:rsidR="00970674" w:rsidRPr="00B63B14" w:rsidRDefault="00970674" w:rsidP="00970674">
            <w:pPr>
              <w:pStyle w:val="TableQuestions"/>
            </w:pPr>
          </w:p>
        </w:tc>
        <w:tc>
          <w:tcPr>
            <w:tcW w:w="2919" w:type="dxa"/>
            <w:shd w:val="clear" w:color="auto" w:fill="D0CECE" w:themeFill="background2" w:themeFillShade="E6"/>
            <w:vAlign w:val="center"/>
          </w:tcPr>
          <w:p w14:paraId="58353DE6" w14:textId="77777777" w:rsidR="00970674" w:rsidRPr="00B63B14" w:rsidRDefault="00970674" w:rsidP="00970674">
            <w:pPr>
              <w:pStyle w:val="TableVariables"/>
            </w:pPr>
            <w:r w:rsidRPr="00B63B14">
              <w:t>Sometimes</w:t>
            </w:r>
          </w:p>
        </w:tc>
        <w:tc>
          <w:tcPr>
            <w:tcW w:w="1191" w:type="dxa"/>
            <w:shd w:val="clear" w:color="auto" w:fill="D0CECE" w:themeFill="background2" w:themeFillShade="E6"/>
            <w:vAlign w:val="center"/>
          </w:tcPr>
          <w:p w14:paraId="0D9482CA" w14:textId="6854D0A1" w:rsidR="00970674" w:rsidRPr="00B63B14" w:rsidRDefault="00970674" w:rsidP="00970674">
            <w:pPr>
              <w:pStyle w:val="TableData"/>
            </w:pPr>
            <w:r w:rsidRPr="00900A7A">
              <w:t>23</w:t>
            </w:r>
          </w:p>
        </w:tc>
        <w:tc>
          <w:tcPr>
            <w:tcW w:w="1191" w:type="dxa"/>
            <w:shd w:val="clear" w:color="auto" w:fill="D0CECE" w:themeFill="background2" w:themeFillShade="E6"/>
            <w:vAlign w:val="center"/>
          </w:tcPr>
          <w:p w14:paraId="156A37E2" w14:textId="18D492DF" w:rsidR="00970674" w:rsidRPr="00B63B14" w:rsidRDefault="00970674" w:rsidP="00970674">
            <w:pPr>
              <w:pStyle w:val="TableData"/>
            </w:pPr>
            <w:r w:rsidRPr="00900A7A">
              <w:t>56.1%</w:t>
            </w:r>
          </w:p>
        </w:tc>
        <w:tc>
          <w:tcPr>
            <w:tcW w:w="1191" w:type="dxa"/>
            <w:shd w:val="clear" w:color="auto" w:fill="D0CECE" w:themeFill="background2" w:themeFillShade="E6"/>
            <w:vAlign w:val="center"/>
          </w:tcPr>
          <w:p w14:paraId="26EE8AEE" w14:textId="2E133B72" w:rsidR="00970674" w:rsidRPr="00B63B14" w:rsidRDefault="00970674" w:rsidP="00970674">
            <w:pPr>
              <w:pStyle w:val="TableData"/>
            </w:pPr>
            <w:r w:rsidRPr="00900A7A">
              <w:t>53</w:t>
            </w:r>
          </w:p>
        </w:tc>
        <w:tc>
          <w:tcPr>
            <w:tcW w:w="1191" w:type="dxa"/>
            <w:shd w:val="clear" w:color="auto" w:fill="D0CECE" w:themeFill="background2" w:themeFillShade="E6"/>
            <w:vAlign w:val="center"/>
          </w:tcPr>
          <w:p w14:paraId="28549E49" w14:textId="32DC545D" w:rsidR="00970674" w:rsidRPr="00B63B14" w:rsidRDefault="00970674" w:rsidP="00970674">
            <w:pPr>
              <w:pStyle w:val="TableData"/>
            </w:pPr>
            <w:r w:rsidRPr="00900A7A">
              <w:t>60.2%</w:t>
            </w:r>
          </w:p>
        </w:tc>
        <w:tc>
          <w:tcPr>
            <w:tcW w:w="1191" w:type="dxa"/>
            <w:shd w:val="clear" w:color="auto" w:fill="D0CECE" w:themeFill="background2" w:themeFillShade="E6"/>
            <w:noWrap/>
            <w:vAlign w:val="center"/>
          </w:tcPr>
          <w:p w14:paraId="5149177B" w14:textId="499D465B" w:rsidR="00970674" w:rsidRPr="00B63B14" w:rsidRDefault="00970674" w:rsidP="00970674">
            <w:pPr>
              <w:pStyle w:val="TableData"/>
            </w:pPr>
            <w:r w:rsidRPr="00900A7A">
              <w:t>76</w:t>
            </w:r>
          </w:p>
        </w:tc>
        <w:tc>
          <w:tcPr>
            <w:tcW w:w="1191" w:type="dxa"/>
            <w:shd w:val="clear" w:color="auto" w:fill="D0CECE" w:themeFill="background2" w:themeFillShade="E6"/>
            <w:noWrap/>
            <w:vAlign w:val="center"/>
          </w:tcPr>
          <w:p w14:paraId="7C16B607" w14:textId="31A0F158" w:rsidR="00970674" w:rsidRPr="00B63B14" w:rsidRDefault="00970674" w:rsidP="00970674">
            <w:pPr>
              <w:pStyle w:val="TableData"/>
            </w:pPr>
            <w:r w:rsidRPr="00900A7A">
              <w:t>58.9%</w:t>
            </w:r>
          </w:p>
        </w:tc>
        <w:tc>
          <w:tcPr>
            <w:tcW w:w="1191" w:type="dxa"/>
            <w:shd w:val="clear" w:color="auto" w:fill="D0CECE" w:themeFill="background2" w:themeFillShade="E6"/>
            <w:noWrap/>
            <w:vAlign w:val="center"/>
          </w:tcPr>
          <w:p w14:paraId="0E521D69" w14:textId="77777777" w:rsidR="00970674" w:rsidRPr="00B63B14" w:rsidRDefault="00970674" w:rsidP="00970674">
            <w:pPr>
              <w:pStyle w:val="TableData"/>
            </w:pPr>
            <w:r w:rsidRPr="00B63B14">
              <w:t>2196</w:t>
            </w:r>
          </w:p>
        </w:tc>
        <w:tc>
          <w:tcPr>
            <w:tcW w:w="1191" w:type="dxa"/>
            <w:shd w:val="clear" w:color="auto" w:fill="D0CECE" w:themeFill="background2" w:themeFillShade="E6"/>
            <w:noWrap/>
            <w:vAlign w:val="center"/>
          </w:tcPr>
          <w:p w14:paraId="7F3F0A26" w14:textId="77777777" w:rsidR="00970674" w:rsidRPr="00B63B14" w:rsidRDefault="00970674" w:rsidP="00970674">
            <w:pPr>
              <w:pStyle w:val="TableData"/>
            </w:pPr>
            <w:r w:rsidRPr="00B63B14">
              <w:t>52.3%</w:t>
            </w:r>
          </w:p>
        </w:tc>
      </w:tr>
      <w:tr w:rsidR="00970674" w:rsidRPr="00B63B14" w14:paraId="6B2BD4E4" w14:textId="77777777" w:rsidTr="00970674">
        <w:trPr>
          <w:trHeight w:val="340"/>
        </w:trPr>
        <w:tc>
          <w:tcPr>
            <w:tcW w:w="2694" w:type="dxa"/>
            <w:vMerge/>
            <w:shd w:val="clear" w:color="auto" w:fill="D0CECE" w:themeFill="background2" w:themeFillShade="E6"/>
            <w:vAlign w:val="center"/>
          </w:tcPr>
          <w:p w14:paraId="21D0EF22" w14:textId="77777777" w:rsidR="00970674" w:rsidRPr="00B63B14" w:rsidRDefault="00970674" w:rsidP="00970674">
            <w:pPr>
              <w:pStyle w:val="TableQuestions"/>
            </w:pPr>
          </w:p>
        </w:tc>
        <w:tc>
          <w:tcPr>
            <w:tcW w:w="2919" w:type="dxa"/>
            <w:shd w:val="clear" w:color="auto" w:fill="D0CECE" w:themeFill="background2" w:themeFillShade="E6"/>
            <w:vAlign w:val="center"/>
          </w:tcPr>
          <w:p w14:paraId="67729E27" w14:textId="77777777" w:rsidR="00970674" w:rsidRPr="00B63B14" w:rsidRDefault="00970674" w:rsidP="00970674">
            <w:pPr>
              <w:pStyle w:val="TableVariables"/>
            </w:pPr>
            <w:r w:rsidRPr="00B63B14">
              <w:t>Often</w:t>
            </w:r>
          </w:p>
        </w:tc>
        <w:tc>
          <w:tcPr>
            <w:tcW w:w="1191" w:type="dxa"/>
            <w:shd w:val="clear" w:color="auto" w:fill="D0CECE" w:themeFill="background2" w:themeFillShade="E6"/>
            <w:vAlign w:val="center"/>
          </w:tcPr>
          <w:p w14:paraId="332A1DDA" w14:textId="0657801C" w:rsidR="00970674" w:rsidRPr="00B63B14" w:rsidRDefault="00970674" w:rsidP="00970674">
            <w:pPr>
              <w:pStyle w:val="TableData"/>
            </w:pPr>
            <w:r w:rsidRPr="00900A7A">
              <w:t>12</w:t>
            </w:r>
          </w:p>
        </w:tc>
        <w:tc>
          <w:tcPr>
            <w:tcW w:w="1191" w:type="dxa"/>
            <w:shd w:val="clear" w:color="auto" w:fill="D0CECE" w:themeFill="background2" w:themeFillShade="E6"/>
            <w:vAlign w:val="center"/>
          </w:tcPr>
          <w:p w14:paraId="71C80C4F" w14:textId="65DA5C0E" w:rsidR="00970674" w:rsidRPr="00B63B14" w:rsidRDefault="00970674" w:rsidP="00970674">
            <w:pPr>
              <w:pStyle w:val="TableData"/>
            </w:pPr>
            <w:r w:rsidRPr="00900A7A">
              <w:t>29.3%</w:t>
            </w:r>
          </w:p>
        </w:tc>
        <w:tc>
          <w:tcPr>
            <w:tcW w:w="1191" w:type="dxa"/>
            <w:shd w:val="clear" w:color="auto" w:fill="D0CECE" w:themeFill="background2" w:themeFillShade="E6"/>
            <w:vAlign w:val="center"/>
          </w:tcPr>
          <w:p w14:paraId="228D23EB" w14:textId="050A7389" w:rsidR="00970674" w:rsidRPr="00B63B14" w:rsidRDefault="00970674" w:rsidP="00970674">
            <w:pPr>
              <w:pStyle w:val="TableData"/>
            </w:pPr>
            <w:r w:rsidRPr="00900A7A">
              <w:t>14</w:t>
            </w:r>
          </w:p>
        </w:tc>
        <w:tc>
          <w:tcPr>
            <w:tcW w:w="1191" w:type="dxa"/>
            <w:shd w:val="clear" w:color="auto" w:fill="D0CECE" w:themeFill="background2" w:themeFillShade="E6"/>
            <w:vAlign w:val="center"/>
          </w:tcPr>
          <w:p w14:paraId="1BA7B388" w14:textId="7CFEF834" w:rsidR="00970674" w:rsidRPr="00B63B14" w:rsidRDefault="00970674" w:rsidP="00970674">
            <w:pPr>
              <w:pStyle w:val="TableData"/>
            </w:pPr>
            <w:r w:rsidRPr="00900A7A">
              <w:t>15.9%</w:t>
            </w:r>
          </w:p>
        </w:tc>
        <w:tc>
          <w:tcPr>
            <w:tcW w:w="1191" w:type="dxa"/>
            <w:shd w:val="clear" w:color="auto" w:fill="D0CECE" w:themeFill="background2" w:themeFillShade="E6"/>
            <w:noWrap/>
            <w:vAlign w:val="center"/>
          </w:tcPr>
          <w:p w14:paraId="0B9F34FD" w14:textId="5C84CDE3" w:rsidR="00970674" w:rsidRPr="00B63B14" w:rsidRDefault="00970674" w:rsidP="00970674">
            <w:pPr>
              <w:pStyle w:val="TableData"/>
            </w:pPr>
            <w:r w:rsidRPr="00900A7A">
              <w:t>26</w:t>
            </w:r>
          </w:p>
        </w:tc>
        <w:tc>
          <w:tcPr>
            <w:tcW w:w="1191" w:type="dxa"/>
            <w:shd w:val="clear" w:color="auto" w:fill="D0CECE" w:themeFill="background2" w:themeFillShade="E6"/>
            <w:noWrap/>
            <w:vAlign w:val="center"/>
          </w:tcPr>
          <w:p w14:paraId="75C07372" w14:textId="6DDB65FD" w:rsidR="00970674" w:rsidRPr="00B63B14" w:rsidRDefault="00970674" w:rsidP="00970674">
            <w:pPr>
              <w:pStyle w:val="TableData"/>
            </w:pPr>
            <w:r w:rsidRPr="00900A7A">
              <w:t>20.2%</w:t>
            </w:r>
          </w:p>
        </w:tc>
        <w:tc>
          <w:tcPr>
            <w:tcW w:w="1191" w:type="dxa"/>
            <w:shd w:val="clear" w:color="auto" w:fill="D0CECE" w:themeFill="background2" w:themeFillShade="E6"/>
            <w:noWrap/>
            <w:vAlign w:val="center"/>
          </w:tcPr>
          <w:p w14:paraId="7319DCB0" w14:textId="77777777" w:rsidR="00970674" w:rsidRPr="00B63B14" w:rsidRDefault="00970674" w:rsidP="00970674">
            <w:pPr>
              <w:pStyle w:val="TableData"/>
            </w:pPr>
            <w:r w:rsidRPr="00B63B14">
              <w:t>437</w:t>
            </w:r>
          </w:p>
        </w:tc>
        <w:tc>
          <w:tcPr>
            <w:tcW w:w="1191" w:type="dxa"/>
            <w:shd w:val="clear" w:color="auto" w:fill="D0CECE" w:themeFill="background2" w:themeFillShade="E6"/>
            <w:noWrap/>
            <w:vAlign w:val="center"/>
          </w:tcPr>
          <w:p w14:paraId="42344AF1" w14:textId="77777777" w:rsidR="00970674" w:rsidRPr="00B63B14" w:rsidRDefault="00970674" w:rsidP="00970674">
            <w:pPr>
              <w:pStyle w:val="TableData"/>
            </w:pPr>
            <w:r w:rsidRPr="00B63B14">
              <w:t>10.4%</w:t>
            </w:r>
          </w:p>
        </w:tc>
      </w:tr>
      <w:tr w:rsidR="00970674" w:rsidRPr="00B63B14" w14:paraId="0A4FCC17" w14:textId="77777777" w:rsidTr="00970674">
        <w:trPr>
          <w:trHeight w:val="340"/>
        </w:trPr>
        <w:tc>
          <w:tcPr>
            <w:tcW w:w="2694" w:type="dxa"/>
            <w:vMerge/>
            <w:shd w:val="clear" w:color="auto" w:fill="D0CECE" w:themeFill="background2" w:themeFillShade="E6"/>
            <w:vAlign w:val="center"/>
          </w:tcPr>
          <w:p w14:paraId="0B932AC3" w14:textId="77777777" w:rsidR="00970674" w:rsidRPr="00B63B14" w:rsidRDefault="00970674" w:rsidP="00970674">
            <w:pPr>
              <w:pStyle w:val="TableQuestions"/>
            </w:pPr>
          </w:p>
        </w:tc>
        <w:tc>
          <w:tcPr>
            <w:tcW w:w="2919" w:type="dxa"/>
            <w:shd w:val="clear" w:color="auto" w:fill="D0CECE" w:themeFill="background2" w:themeFillShade="E6"/>
            <w:vAlign w:val="center"/>
          </w:tcPr>
          <w:p w14:paraId="27DC3F1A" w14:textId="77777777" w:rsidR="00970674" w:rsidRPr="00B63B14" w:rsidRDefault="00970674" w:rsidP="00970674">
            <w:pPr>
              <w:pStyle w:val="TableVariables"/>
            </w:pPr>
            <w:r w:rsidRPr="00B63B14">
              <w:t>Always</w:t>
            </w:r>
          </w:p>
        </w:tc>
        <w:tc>
          <w:tcPr>
            <w:tcW w:w="1191" w:type="dxa"/>
            <w:shd w:val="clear" w:color="auto" w:fill="D0CECE" w:themeFill="background2" w:themeFillShade="E6"/>
            <w:vAlign w:val="center"/>
          </w:tcPr>
          <w:p w14:paraId="476D8E21" w14:textId="14E483AA" w:rsidR="00970674" w:rsidRPr="00B63B14" w:rsidRDefault="00970674" w:rsidP="00970674">
            <w:pPr>
              <w:pStyle w:val="TableData"/>
            </w:pPr>
            <w:r w:rsidRPr="00900A7A">
              <w:t>2</w:t>
            </w:r>
          </w:p>
        </w:tc>
        <w:tc>
          <w:tcPr>
            <w:tcW w:w="1191" w:type="dxa"/>
            <w:shd w:val="clear" w:color="auto" w:fill="D0CECE" w:themeFill="background2" w:themeFillShade="E6"/>
            <w:vAlign w:val="center"/>
          </w:tcPr>
          <w:p w14:paraId="50F25EFB" w14:textId="1D9BC1D7" w:rsidR="00970674" w:rsidRPr="00B63B14" w:rsidRDefault="00970674" w:rsidP="00970674">
            <w:pPr>
              <w:pStyle w:val="TableData"/>
            </w:pPr>
            <w:r w:rsidRPr="00900A7A">
              <w:t>4.9%</w:t>
            </w:r>
          </w:p>
        </w:tc>
        <w:tc>
          <w:tcPr>
            <w:tcW w:w="1191" w:type="dxa"/>
            <w:shd w:val="clear" w:color="auto" w:fill="D0CECE" w:themeFill="background2" w:themeFillShade="E6"/>
            <w:vAlign w:val="center"/>
          </w:tcPr>
          <w:p w14:paraId="7D329899" w14:textId="7B68079B" w:rsidR="00970674" w:rsidRPr="00B63B14" w:rsidRDefault="00970674" w:rsidP="00970674">
            <w:pPr>
              <w:pStyle w:val="TableData"/>
            </w:pPr>
            <w:r w:rsidRPr="00900A7A">
              <w:t>4</w:t>
            </w:r>
          </w:p>
        </w:tc>
        <w:tc>
          <w:tcPr>
            <w:tcW w:w="1191" w:type="dxa"/>
            <w:shd w:val="clear" w:color="auto" w:fill="D0CECE" w:themeFill="background2" w:themeFillShade="E6"/>
            <w:vAlign w:val="center"/>
          </w:tcPr>
          <w:p w14:paraId="1915287C" w14:textId="60F8AF7B" w:rsidR="00970674" w:rsidRPr="00B63B14" w:rsidRDefault="00970674" w:rsidP="00970674">
            <w:pPr>
              <w:pStyle w:val="TableData"/>
            </w:pPr>
            <w:r w:rsidRPr="00900A7A">
              <w:t>4.5%</w:t>
            </w:r>
          </w:p>
        </w:tc>
        <w:tc>
          <w:tcPr>
            <w:tcW w:w="1191" w:type="dxa"/>
            <w:shd w:val="clear" w:color="auto" w:fill="D0CECE" w:themeFill="background2" w:themeFillShade="E6"/>
            <w:noWrap/>
            <w:vAlign w:val="center"/>
          </w:tcPr>
          <w:p w14:paraId="5BBEDD1C" w14:textId="3F70EA5C" w:rsidR="00970674" w:rsidRPr="00B63B14" w:rsidRDefault="00970674" w:rsidP="00970674">
            <w:pPr>
              <w:pStyle w:val="TableData"/>
            </w:pPr>
            <w:r w:rsidRPr="00900A7A">
              <w:t>6</w:t>
            </w:r>
          </w:p>
        </w:tc>
        <w:tc>
          <w:tcPr>
            <w:tcW w:w="1191" w:type="dxa"/>
            <w:shd w:val="clear" w:color="auto" w:fill="D0CECE" w:themeFill="background2" w:themeFillShade="E6"/>
            <w:noWrap/>
            <w:vAlign w:val="center"/>
          </w:tcPr>
          <w:p w14:paraId="443560A0" w14:textId="69DB9BBE" w:rsidR="00970674" w:rsidRPr="00B63B14" w:rsidRDefault="00970674" w:rsidP="00970674">
            <w:pPr>
              <w:pStyle w:val="TableData"/>
            </w:pPr>
            <w:r w:rsidRPr="00900A7A">
              <w:t>4.7%</w:t>
            </w:r>
          </w:p>
        </w:tc>
        <w:tc>
          <w:tcPr>
            <w:tcW w:w="1191" w:type="dxa"/>
            <w:shd w:val="clear" w:color="auto" w:fill="D0CECE" w:themeFill="background2" w:themeFillShade="E6"/>
            <w:noWrap/>
            <w:vAlign w:val="center"/>
          </w:tcPr>
          <w:p w14:paraId="4EC8B1B7" w14:textId="77777777" w:rsidR="00970674" w:rsidRPr="00B63B14" w:rsidRDefault="00970674" w:rsidP="00970674">
            <w:pPr>
              <w:pStyle w:val="TableData"/>
            </w:pPr>
            <w:r w:rsidRPr="00B63B14">
              <w:t>109</w:t>
            </w:r>
          </w:p>
        </w:tc>
        <w:tc>
          <w:tcPr>
            <w:tcW w:w="1191" w:type="dxa"/>
            <w:shd w:val="clear" w:color="auto" w:fill="D0CECE" w:themeFill="background2" w:themeFillShade="E6"/>
            <w:noWrap/>
            <w:vAlign w:val="center"/>
          </w:tcPr>
          <w:p w14:paraId="0456A049" w14:textId="77777777" w:rsidR="00970674" w:rsidRPr="00B63B14" w:rsidRDefault="00970674" w:rsidP="00970674">
            <w:pPr>
              <w:pStyle w:val="TableData"/>
            </w:pPr>
            <w:r w:rsidRPr="00B63B14">
              <w:t>2.6%</w:t>
            </w:r>
          </w:p>
        </w:tc>
      </w:tr>
      <w:tr w:rsidR="00970674" w:rsidRPr="00B63B14" w14:paraId="4FDC713C" w14:textId="77777777" w:rsidTr="00970674">
        <w:trPr>
          <w:trHeight w:val="340"/>
        </w:trPr>
        <w:tc>
          <w:tcPr>
            <w:tcW w:w="2694" w:type="dxa"/>
            <w:vMerge w:val="restart"/>
            <w:shd w:val="clear" w:color="auto" w:fill="FFFFFF" w:themeFill="background1"/>
            <w:vAlign w:val="center"/>
          </w:tcPr>
          <w:p w14:paraId="32555158" w14:textId="77777777" w:rsidR="00970674" w:rsidRPr="00B63B14" w:rsidRDefault="00970674" w:rsidP="00970674">
            <w:pPr>
              <w:pStyle w:val="TableQuestions"/>
              <w:rPr>
                <w:b/>
                <w:bCs/>
              </w:rPr>
            </w:pPr>
            <w:r w:rsidRPr="00B63B14">
              <w:rPr>
                <w:b/>
                <w:bCs/>
              </w:rPr>
              <w:t>Target 5.1</w:t>
            </w:r>
          </w:p>
          <w:p w14:paraId="0E1E5F49" w14:textId="77777777" w:rsidR="00970674" w:rsidRPr="00B63B14" w:rsidRDefault="00970674" w:rsidP="00970674">
            <w:pPr>
              <w:pStyle w:val="TableQuestions"/>
            </w:pPr>
            <w:r w:rsidRPr="00B63B14">
              <w:t>Since returning from award how often are you in contact with Australians that you work with /alongside as part of your job</w:t>
            </w:r>
          </w:p>
        </w:tc>
        <w:tc>
          <w:tcPr>
            <w:tcW w:w="2919" w:type="dxa"/>
            <w:shd w:val="clear" w:color="auto" w:fill="FFFFFF" w:themeFill="background1"/>
            <w:vAlign w:val="center"/>
          </w:tcPr>
          <w:p w14:paraId="3E3A1D7B" w14:textId="77777777" w:rsidR="00970674" w:rsidRPr="00B63B14" w:rsidRDefault="00970674" w:rsidP="00970674">
            <w:pPr>
              <w:pStyle w:val="TableVariables"/>
            </w:pPr>
            <w:r w:rsidRPr="00B63B14">
              <w:t>Never</w:t>
            </w:r>
          </w:p>
        </w:tc>
        <w:tc>
          <w:tcPr>
            <w:tcW w:w="1191" w:type="dxa"/>
            <w:shd w:val="clear" w:color="auto" w:fill="FFFFFF" w:themeFill="background1"/>
            <w:vAlign w:val="center"/>
          </w:tcPr>
          <w:p w14:paraId="5689C6BB" w14:textId="28F2BD70" w:rsidR="00970674" w:rsidRPr="00B63B14" w:rsidRDefault="00970674" w:rsidP="00970674">
            <w:pPr>
              <w:pStyle w:val="TableData"/>
            </w:pPr>
            <w:r w:rsidRPr="00900A7A">
              <w:t>14</w:t>
            </w:r>
          </w:p>
        </w:tc>
        <w:tc>
          <w:tcPr>
            <w:tcW w:w="1191" w:type="dxa"/>
            <w:shd w:val="clear" w:color="auto" w:fill="FFFFFF" w:themeFill="background1"/>
            <w:vAlign w:val="center"/>
          </w:tcPr>
          <w:p w14:paraId="7E99E5F9" w14:textId="035A3D5E" w:rsidR="00970674" w:rsidRPr="00B63B14" w:rsidRDefault="00970674" w:rsidP="00970674">
            <w:pPr>
              <w:pStyle w:val="TableData"/>
            </w:pPr>
            <w:r w:rsidRPr="00900A7A">
              <w:t>36.8%</w:t>
            </w:r>
          </w:p>
        </w:tc>
        <w:tc>
          <w:tcPr>
            <w:tcW w:w="1191" w:type="dxa"/>
            <w:shd w:val="clear" w:color="auto" w:fill="FFFFFF" w:themeFill="background1"/>
            <w:vAlign w:val="center"/>
          </w:tcPr>
          <w:p w14:paraId="71186CD4" w14:textId="37F10429" w:rsidR="00970674" w:rsidRPr="00B63B14" w:rsidRDefault="00970674" w:rsidP="00970674">
            <w:pPr>
              <w:pStyle w:val="TableData"/>
            </w:pPr>
            <w:r w:rsidRPr="00900A7A">
              <w:t>35</w:t>
            </w:r>
          </w:p>
        </w:tc>
        <w:tc>
          <w:tcPr>
            <w:tcW w:w="1191" w:type="dxa"/>
            <w:shd w:val="clear" w:color="auto" w:fill="FFFFFF" w:themeFill="background1"/>
            <w:vAlign w:val="center"/>
          </w:tcPr>
          <w:p w14:paraId="5113E618" w14:textId="34395789" w:rsidR="00970674" w:rsidRPr="00B63B14" w:rsidRDefault="00970674" w:rsidP="00970674">
            <w:pPr>
              <w:pStyle w:val="TableData"/>
            </w:pPr>
            <w:r w:rsidRPr="00900A7A">
              <w:t>41.7%</w:t>
            </w:r>
          </w:p>
        </w:tc>
        <w:tc>
          <w:tcPr>
            <w:tcW w:w="1191" w:type="dxa"/>
            <w:shd w:val="clear" w:color="auto" w:fill="FFFFFF" w:themeFill="background1"/>
            <w:noWrap/>
            <w:vAlign w:val="center"/>
          </w:tcPr>
          <w:p w14:paraId="036F01E9" w14:textId="16DFF6EB" w:rsidR="00970674" w:rsidRPr="00B63B14" w:rsidRDefault="00970674" w:rsidP="00970674">
            <w:pPr>
              <w:pStyle w:val="TableData"/>
            </w:pPr>
            <w:r w:rsidRPr="00900A7A">
              <w:t>49</w:t>
            </w:r>
          </w:p>
        </w:tc>
        <w:tc>
          <w:tcPr>
            <w:tcW w:w="1191" w:type="dxa"/>
            <w:shd w:val="clear" w:color="auto" w:fill="FFFFFF" w:themeFill="background1"/>
            <w:noWrap/>
            <w:vAlign w:val="center"/>
          </w:tcPr>
          <w:p w14:paraId="54A8FD4B" w14:textId="2910482D" w:rsidR="00970674" w:rsidRPr="00B63B14" w:rsidRDefault="00970674" w:rsidP="00970674">
            <w:pPr>
              <w:pStyle w:val="TableData"/>
            </w:pPr>
            <w:r w:rsidRPr="00900A7A">
              <w:t>40.2%</w:t>
            </w:r>
          </w:p>
        </w:tc>
        <w:tc>
          <w:tcPr>
            <w:tcW w:w="1191" w:type="dxa"/>
            <w:shd w:val="clear" w:color="auto" w:fill="FFFFFF" w:themeFill="background1"/>
            <w:noWrap/>
            <w:vAlign w:val="center"/>
          </w:tcPr>
          <w:p w14:paraId="720A022E" w14:textId="77777777" w:rsidR="00970674" w:rsidRPr="00B63B14" w:rsidRDefault="00970674" w:rsidP="00970674">
            <w:pPr>
              <w:pStyle w:val="TableData"/>
            </w:pPr>
            <w:r w:rsidRPr="00B63B14">
              <w:t>1558</w:t>
            </w:r>
          </w:p>
        </w:tc>
        <w:tc>
          <w:tcPr>
            <w:tcW w:w="1191" w:type="dxa"/>
            <w:shd w:val="clear" w:color="auto" w:fill="FFFFFF" w:themeFill="background1"/>
            <w:noWrap/>
            <w:vAlign w:val="center"/>
          </w:tcPr>
          <w:p w14:paraId="05029A0C" w14:textId="77777777" w:rsidR="00970674" w:rsidRPr="00B63B14" w:rsidRDefault="00970674" w:rsidP="00970674">
            <w:pPr>
              <w:pStyle w:val="TableData"/>
            </w:pPr>
            <w:r w:rsidRPr="00B63B14">
              <w:t>39.8%</w:t>
            </w:r>
          </w:p>
        </w:tc>
      </w:tr>
      <w:tr w:rsidR="00970674" w:rsidRPr="00B63B14" w14:paraId="238C3EBF" w14:textId="77777777" w:rsidTr="00970674">
        <w:trPr>
          <w:trHeight w:val="340"/>
        </w:trPr>
        <w:tc>
          <w:tcPr>
            <w:tcW w:w="2694" w:type="dxa"/>
            <w:vMerge/>
            <w:shd w:val="clear" w:color="auto" w:fill="FFFFFF" w:themeFill="background1"/>
            <w:vAlign w:val="center"/>
          </w:tcPr>
          <w:p w14:paraId="56F0F173" w14:textId="77777777" w:rsidR="00970674" w:rsidRPr="00B63B14" w:rsidRDefault="00970674" w:rsidP="00970674">
            <w:pPr>
              <w:pStyle w:val="TableQuestions"/>
            </w:pPr>
          </w:p>
        </w:tc>
        <w:tc>
          <w:tcPr>
            <w:tcW w:w="2919" w:type="dxa"/>
            <w:shd w:val="clear" w:color="auto" w:fill="FFFFFF" w:themeFill="background1"/>
            <w:vAlign w:val="center"/>
          </w:tcPr>
          <w:p w14:paraId="746B9CC5" w14:textId="77777777" w:rsidR="00970674" w:rsidRPr="00B63B14" w:rsidRDefault="00970674" w:rsidP="00970674">
            <w:pPr>
              <w:pStyle w:val="TableVariables"/>
            </w:pPr>
            <w:r w:rsidRPr="00B63B14">
              <w:t>Sometimes</w:t>
            </w:r>
          </w:p>
        </w:tc>
        <w:tc>
          <w:tcPr>
            <w:tcW w:w="1191" w:type="dxa"/>
            <w:shd w:val="clear" w:color="auto" w:fill="FFFFFF" w:themeFill="background1"/>
            <w:vAlign w:val="center"/>
          </w:tcPr>
          <w:p w14:paraId="5F6A2328" w14:textId="70AD9FAA" w:rsidR="00970674" w:rsidRPr="00B63B14" w:rsidRDefault="00970674" w:rsidP="00970674">
            <w:pPr>
              <w:pStyle w:val="TableData"/>
            </w:pPr>
            <w:r w:rsidRPr="00900A7A">
              <w:t>17</w:t>
            </w:r>
          </w:p>
        </w:tc>
        <w:tc>
          <w:tcPr>
            <w:tcW w:w="1191" w:type="dxa"/>
            <w:shd w:val="clear" w:color="auto" w:fill="FFFFFF" w:themeFill="background1"/>
            <w:vAlign w:val="center"/>
          </w:tcPr>
          <w:p w14:paraId="05D39D76" w14:textId="4FD33B3C" w:rsidR="00970674" w:rsidRPr="00B63B14" w:rsidRDefault="00970674" w:rsidP="00970674">
            <w:pPr>
              <w:pStyle w:val="TableData"/>
            </w:pPr>
            <w:r w:rsidRPr="00900A7A">
              <w:t>44.7%</w:t>
            </w:r>
          </w:p>
        </w:tc>
        <w:tc>
          <w:tcPr>
            <w:tcW w:w="1191" w:type="dxa"/>
            <w:shd w:val="clear" w:color="auto" w:fill="FFFFFF" w:themeFill="background1"/>
            <w:vAlign w:val="center"/>
          </w:tcPr>
          <w:p w14:paraId="224C68DF" w14:textId="75945E03" w:rsidR="00970674" w:rsidRPr="00B63B14" w:rsidRDefault="00970674" w:rsidP="00970674">
            <w:pPr>
              <w:pStyle w:val="TableData"/>
            </w:pPr>
            <w:r w:rsidRPr="00900A7A">
              <w:t>39</w:t>
            </w:r>
          </w:p>
        </w:tc>
        <w:tc>
          <w:tcPr>
            <w:tcW w:w="1191" w:type="dxa"/>
            <w:shd w:val="clear" w:color="auto" w:fill="FFFFFF" w:themeFill="background1"/>
            <w:vAlign w:val="center"/>
          </w:tcPr>
          <w:p w14:paraId="686004E8" w14:textId="57E78489" w:rsidR="00970674" w:rsidRPr="00B63B14" w:rsidRDefault="00970674" w:rsidP="00970674">
            <w:pPr>
              <w:pStyle w:val="TableData"/>
            </w:pPr>
            <w:r w:rsidRPr="00900A7A">
              <w:t>46.4%</w:t>
            </w:r>
          </w:p>
        </w:tc>
        <w:tc>
          <w:tcPr>
            <w:tcW w:w="1191" w:type="dxa"/>
            <w:shd w:val="clear" w:color="auto" w:fill="FFFFFF" w:themeFill="background1"/>
            <w:noWrap/>
            <w:vAlign w:val="center"/>
          </w:tcPr>
          <w:p w14:paraId="46A92693" w14:textId="67D467E4" w:rsidR="00970674" w:rsidRPr="00B63B14" w:rsidRDefault="00970674" w:rsidP="00970674">
            <w:pPr>
              <w:pStyle w:val="TableData"/>
            </w:pPr>
            <w:r w:rsidRPr="00900A7A">
              <w:t>56</w:t>
            </w:r>
          </w:p>
        </w:tc>
        <w:tc>
          <w:tcPr>
            <w:tcW w:w="1191" w:type="dxa"/>
            <w:shd w:val="clear" w:color="auto" w:fill="FFFFFF" w:themeFill="background1"/>
            <w:noWrap/>
            <w:vAlign w:val="center"/>
          </w:tcPr>
          <w:p w14:paraId="6239BDA0" w14:textId="5AA273C9" w:rsidR="00970674" w:rsidRPr="00B63B14" w:rsidRDefault="00970674" w:rsidP="00970674">
            <w:pPr>
              <w:pStyle w:val="TableData"/>
            </w:pPr>
            <w:r w:rsidRPr="00900A7A">
              <w:t>45.9%</w:t>
            </w:r>
          </w:p>
        </w:tc>
        <w:tc>
          <w:tcPr>
            <w:tcW w:w="1191" w:type="dxa"/>
            <w:shd w:val="clear" w:color="auto" w:fill="FFFFFF" w:themeFill="background1"/>
            <w:noWrap/>
            <w:vAlign w:val="center"/>
          </w:tcPr>
          <w:p w14:paraId="5C2C965D" w14:textId="77777777" w:rsidR="00970674" w:rsidRPr="00B63B14" w:rsidRDefault="00970674" w:rsidP="00970674">
            <w:pPr>
              <w:pStyle w:val="TableData"/>
            </w:pPr>
            <w:r w:rsidRPr="00B63B14">
              <w:t>1567</w:t>
            </w:r>
          </w:p>
        </w:tc>
        <w:tc>
          <w:tcPr>
            <w:tcW w:w="1191" w:type="dxa"/>
            <w:shd w:val="clear" w:color="auto" w:fill="FFFFFF" w:themeFill="background1"/>
            <w:noWrap/>
            <w:vAlign w:val="center"/>
          </w:tcPr>
          <w:p w14:paraId="35915590" w14:textId="77777777" w:rsidR="00970674" w:rsidRPr="00B63B14" w:rsidRDefault="00970674" w:rsidP="00970674">
            <w:pPr>
              <w:pStyle w:val="TableData"/>
            </w:pPr>
            <w:r w:rsidRPr="00B63B14">
              <w:t>40.1%</w:t>
            </w:r>
          </w:p>
        </w:tc>
      </w:tr>
      <w:tr w:rsidR="00970674" w:rsidRPr="00B63B14" w14:paraId="69426881" w14:textId="77777777" w:rsidTr="00970674">
        <w:trPr>
          <w:trHeight w:val="340"/>
        </w:trPr>
        <w:tc>
          <w:tcPr>
            <w:tcW w:w="2694" w:type="dxa"/>
            <w:vMerge/>
            <w:shd w:val="clear" w:color="auto" w:fill="FFFFFF" w:themeFill="background1"/>
            <w:vAlign w:val="center"/>
          </w:tcPr>
          <w:p w14:paraId="564FD929" w14:textId="77777777" w:rsidR="00970674" w:rsidRPr="00B63B14" w:rsidRDefault="00970674" w:rsidP="00970674">
            <w:pPr>
              <w:pStyle w:val="TableQuestions"/>
            </w:pPr>
          </w:p>
        </w:tc>
        <w:tc>
          <w:tcPr>
            <w:tcW w:w="2919" w:type="dxa"/>
            <w:shd w:val="clear" w:color="auto" w:fill="FFFFFF" w:themeFill="background1"/>
            <w:vAlign w:val="center"/>
          </w:tcPr>
          <w:p w14:paraId="504AE770" w14:textId="77777777" w:rsidR="00970674" w:rsidRPr="00B63B14" w:rsidRDefault="00970674" w:rsidP="00970674">
            <w:pPr>
              <w:pStyle w:val="TableVariables"/>
            </w:pPr>
            <w:r w:rsidRPr="00B63B14">
              <w:t>Often</w:t>
            </w:r>
          </w:p>
        </w:tc>
        <w:tc>
          <w:tcPr>
            <w:tcW w:w="1191" w:type="dxa"/>
            <w:shd w:val="clear" w:color="auto" w:fill="FFFFFF" w:themeFill="background1"/>
            <w:vAlign w:val="center"/>
          </w:tcPr>
          <w:p w14:paraId="649DA2F4" w14:textId="2540DDAF" w:rsidR="00970674" w:rsidRPr="00B63B14" w:rsidRDefault="00970674" w:rsidP="00970674">
            <w:pPr>
              <w:pStyle w:val="TableData"/>
            </w:pPr>
            <w:r w:rsidRPr="00900A7A">
              <w:t>6</w:t>
            </w:r>
          </w:p>
        </w:tc>
        <w:tc>
          <w:tcPr>
            <w:tcW w:w="1191" w:type="dxa"/>
            <w:shd w:val="clear" w:color="auto" w:fill="FFFFFF" w:themeFill="background1"/>
            <w:vAlign w:val="center"/>
          </w:tcPr>
          <w:p w14:paraId="0E8160BB" w14:textId="4485391F" w:rsidR="00970674" w:rsidRPr="00B63B14" w:rsidRDefault="00970674" w:rsidP="00970674">
            <w:pPr>
              <w:pStyle w:val="TableData"/>
            </w:pPr>
            <w:r w:rsidRPr="00900A7A">
              <w:t>15.8%</w:t>
            </w:r>
          </w:p>
        </w:tc>
        <w:tc>
          <w:tcPr>
            <w:tcW w:w="1191" w:type="dxa"/>
            <w:shd w:val="clear" w:color="auto" w:fill="FFFFFF" w:themeFill="background1"/>
            <w:vAlign w:val="center"/>
          </w:tcPr>
          <w:p w14:paraId="1468A39A" w14:textId="45ED3D18" w:rsidR="00970674" w:rsidRPr="00B63B14" w:rsidRDefault="00970674" w:rsidP="00970674">
            <w:pPr>
              <w:pStyle w:val="TableData"/>
            </w:pPr>
            <w:r w:rsidRPr="00900A7A">
              <w:t>7</w:t>
            </w:r>
          </w:p>
        </w:tc>
        <w:tc>
          <w:tcPr>
            <w:tcW w:w="1191" w:type="dxa"/>
            <w:shd w:val="clear" w:color="auto" w:fill="FFFFFF" w:themeFill="background1"/>
            <w:vAlign w:val="center"/>
          </w:tcPr>
          <w:p w14:paraId="0D59113B" w14:textId="394D8B99" w:rsidR="00970674" w:rsidRPr="00B63B14" w:rsidRDefault="00970674" w:rsidP="00970674">
            <w:pPr>
              <w:pStyle w:val="TableData"/>
            </w:pPr>
            <w:r w:rsidRPr="00900A7A">
              <w:t>8.3%</w:t>
            </w:r>
          </w:p>
        </w:tc>
        <w:tc>
          <w:tcPr>
            <w:tcW w:w="1191" w:type="dxa"/>
            <w:shd w:val="clear" w:color="auto" w:fill="FFFFFF" w:themeFill="background1"/>
            <w:noWrap/>
            <w:vAlign w:val="center"/>
          </w:tcPr>
          <w:p w14:paraId="2CF6C672" w14:textId="6EF14A2A" w:rsidR="00970674" w:rsidRPr="00B63B14" w:rsidRDefault="00970674" w:rsidP="00970674">
            <w:pPr>
              <w:pStyle w:val="TableData"/>
            </w:pPr>
            <w:r w:rsidRPr="00900A7A">
              <w:t>13</w:t>
            </w:r>
          </w:p>
        </w:tc>
        <w:tc>
          <w:tcPr>
            <w:tcW w:w="1191" w:type="dxa"/>
            <w:shd w:val="clear" w:color="auto" w:fill="FFFFFF" w:themeFill="background1"/>
            <w:noWrap/>
            <w:vAlign w:val="center"/>
          </w:tcPr>
          <w:p w14:paraId="1227DE3B" w14:textId="39B72871" w:rsidR="00970674" w:rsidRPr="00B63B14" w:rsidRDefault="00970674" w:rsidP="00970674">
            <w:pPr>
              <w:pStyle w:val="TableData"/>
            </w:pPr>
            <w:r w:rsidRPr="00900A7A">
              <w:t>10.7%</w:t>
            </w:r>
          </w:p>
        </w:tc>
        <w:tc>
          <w:tcPr>
            <w:tcW w:w="1191" w:type="dxa"/>
            <w:shd w:val="clear" w:color="auto" w:fill="FFFFFF" w:themeFill="background1"/>
            <w:noWrap/>
            <w:vAlign w:val="center"/>
          </w:tcPr>
          <w:p w14:paraId="1E85369B" w14:textId="77777777" w:rsidR="00970674" w:rsidRPr="00B63B14" w:rsidRDefault="00970674" w:rsidP="00970674">
            <w:pPr>
              <w:pStyle w:val="TableData"/>
            </w:pPr>
            <w:r w:rsidRPr="00B63B14">
              <w:t>548</w:t>
            </w:r>
          </w:p>
        </w:tc>
        <w:tc>
          <w:tcPr>
            <w:tcW w:w="1191" w:type="dxa"/>
            <w:shd w:val="clear" w:color="auto" w:fill="FFFFFF" w:themeFill="background1"/>
            <w:noWrap/>
            <w:vAlign w:val="center"/>
          </w:tcPr>
          <w:p w14:paraId="778CA27C" w14:textId="77777777" w:rsidR="00970674" w:rsidRPr="00B63B14" w:rsidRDefault="00970674" w:rsidP="00970674">
            <w:pPr>
              <w:pStyle w:val="TableData"/>
            </w:pPr>
            <w:r w:rsidRPr="00B63B14">
              <w:t>14.0%</w:t>
            </w:r>
          </w:p>
        </w:tc>
      </w:tr>
      <w:tr w:rsidR="00970674" w:rsidRPr="00B63B14" w14:paraId="2ADE5483" w14:textId="77777777" w:rsidTr="00970674">
        <w:trPr>
          <w:trHeight w:val="340"/>
        </w:trPr>
        <w:tc>
          <w:tcPr>
            <w:tcW w:w="2694" w:type="dxa"/>
            <w:vMerge/>
            <w:shd w:val="clear" w:color="auto" w:fill="FFFFFF" w:themeFill="background1"/>
            <w:vAlign w:val="center"/>
          </w:tcPr>
          <w:p w14:paraId="33B007A3" w14:textId="77777777" w:rsidR="00970674" w:rsidRPr="00B63B14" w:rsidRDefault="00970674" w:rsidP="00970674">
            <w:pPr>
              <w:pStyle w:val="TableQuestions"/>
            </w:pPr>
          </w:p>
        </w:tc>
        <w:tc>
          <w:tcPr>
            <w:tcW w:w="2919" w:type="dxa"/>
            <w:shd w:val="clear" w:color="auto" w:fill="FFFFFF" w:themeFill="background1"/>
            <w:vAlign w:val="center"/>
          </w:tcPr>
          <w:p w14:paraId="0321CBD7" w14:textId="77777777" w:rsidR="00970674" w:rsidRPr="00B63B14" w:rsidRDefault="00970674" w:rsidP="00970674">
            <w:pPr>
              <w:pStyle w:val="TableVariables"/>
            </w:pPr>
            <w:r w:rsidRPr="00B63B14">
              <w:t>Always</w:t>
            </w:r>
          </w:p>
        </w:tc>
        <w:tc>
          <w:tcPr>
            <w:tcW w:w="1191" w:type="dxa"/>
            <w:shd w:val="clear" w:color="auto" w:fill="FFFFFF" w:themeFill="background1"/>
            <w:vAlign w:val="center"/>
          </w:tcPr>
          <w:p w14:paraId="42959F7E" w14:textId="42974234" w:rsidR="00970674" w:rsidRPr="00B63B14" w:rsidRDefault="00970674" w:rsidP="00970674">
            <w:pPr>
              <w:pStyle w:val="TableData"/>
            </w:pPr>
            <w:r w:rsidRPr="00900A7A">
              <w:t>1</w:t>
            </w:r>
          </w:p>
        </w:tc>
        <w:tc>
          <w:tcPr>
            <w:tcW w:w="1191" w:type="dxa"/>
            <w:shd w:val="clear" w:color="auto" w:fill="FFFFFF" w:themeFill="background1"/>
            <w:vAlign w:val="center"/>
          </w:tcPr>
          <w:p w14:paraId="01147AF3" w14:textId="3FD3A5D9" w:rsidR="00970674" w:rsidRPr="00B63B14" w:rsidRDefault="00970674" w:rsidP="00970674">
            <w:pPr>
              <w:pStyle w:val="TableData"/>
            </w:pPr>
            <w:r w:rsidRPr="00900A7A">
              <w:t>2.6%</w:t>
            </w:r>
          </w:p>
        </w:tc>
        <w:tc>
          <w:tcPr>
            <w:tcW w:w="1191" w:type="dxa"/>
            <w:shd w:val="clear" w:color="auto" w:fill="FFFFFF" w:themeFill="background1"/>
            <w:vAlign w:val="center"/>
          </w:tcPr>
          <w:p w14:paraId="09BD5C0D" w14:textId="358E5152" w:rsidR="00970674" w:rsidRPr="00B63B14" w:rsidRDefault="00970674" w:rsidP="00970674">
            <w:pPr>
              <w:pStyle w:val="TableData"/>
            </w:pPr>
            <w:r w:rsidRPr="00900A7A">
              <w:t>3</w:t>
            </w:r>
          </w:p>
        </w:tc>
        <w:tc>
          <w:tcPr>
            <w:tcW w:w="1191" w:type="dxa"/>
            <w:shd w:val="clear" w:color="auto" w:fill="FFFFFF" w:themeFill="background1"/>
            <w:vAlign w:val="center"/>
          </w:tcPr>
          <w:p w14:paraId="408112CD" w14:textId="2FD28850" w:rsidR="00970674" w:rsidRPr="00B63B14" w:rsidRDefault="00970674" w:rsidP="00970674">
            <w:pPr>
              <w:pStyle w:val="TableData"/>
            </w:pPr>
            <w:r w:rsidRPr="00900A7A">
              <w:t>3.6%</w:t>
            </w:r>
          </w:p>
        </w:tc>
        <w:tc>
          <w:tcPr>
            <w:tcW w:w="1191" w:type="dxa"/>
            <w:shd w:val="clear" w:color="auto" w:fill="FFFFFF" w:themeFill="background1"/>
            <w:noWrap/>
            <w:vAlign w:val="center"/>
          </w:tcPr>
          <w:p w14:paraId="32BB0AAB" w14:textId="3AC43084" w:rsidR="00970674" w:rsidRPr="00B63B14" w:rsidRDefault="00970674" w:rsidP="00970674">
            <w:pPr>
              <w:pStyle w:val="TableData"/>
            </w:pPr>
            <w:r w:rsidRPr="00900A7A">
              <w:t>4</w:t>
            </w:r>
          </w:p>
        </w:tc>
        <w:tc>
          <w:tcPr>
            <w:tcW w:w="1191" w:type="dxa"/>
            <w:shd w:val="clear" w:color="auto" w:fill="FFFFFF" w:themeFill="background1"/>
            <w:noWrap/>
            <w:vAlign w:val="center"/>
          </w:tcPr>
          <w:p w14:paraId="4C950927" w14:textId="13860E6C" w:rsidR="00970674" w:rsidRPr="00B63B14" w:rsidRDefault="00970674" w:rsidP="00970674">
            <w:pPr>
              <w:pStyle w:val="TableData"/>
            </w:pPr>
            <w:r w:rsidRPr="00900A7A">
              <w:t>3.3%</w:t>
            </w:r>
          </w:p>
        </w:tc>
        <w:tc>
          <w:tcPr>
            <w:tcW w:w="1191" w:type="dxa"/>
            <w:shd w:val="clear" w:color="auto" w:fill="FFFFFF" w:themeFill="background1"/>
            <w:noWrap/>
            <w:vAlign w:val="center"/>
          </w:tcPr>
          <w:p w14:paraId="0C8CFE81" w14:textId="77777777" w:rsidR="00970674" w:rsidRPr="00B63B14" w:rsidRDefault="00970674" w:rsidP="00970674">
            <w:pPr>
              <w:pStyle w:val="TableData"/>
            </w:pPr>
            <w:r w:rsidRPr="00B63B14">
              <w:t>238</w:t>
            </w:r>
          </w:p>
        </w:tc>
        <w:tc>
          <w:tcPr>
            <w:tcW w:w="1191" w:type="dxa"/>
            <w:shd w:val="clear" w:color="auto" w:fill="FFFFFF" w:themeFill="background1"/>
            <w:noWrap/>
            <w:vAlign w:val="center"/>
          </w:tcPr>
          <w:p w14:paraId="180C4C78" w14:textId="77777777" w:rsidR="00970674" w:rsidRPr="00B63B14" w:rsidRDefault="00970674" w:rsidP="00970674">
            <w:pPr>
              <w:pStyle w:val="TableData"/>
            </w:pPr>
            <w:r w:rsidRPr="00B63B14">
              <w:t>6.1%</w:t>
            </w:r>
          </w:p>
        </w:tc>
      </w:tr>
      <w:tr w:rsidR="00970674" w:rsidRPr="00B63B14" w14:paraId="23DC3C44" w14:textId="77777777" w:rsidTr="00970674">
        <w:trPr>
          <w:trHeight w:val="340"/>
        </w:trPr>
        <w:tc>
          <w:tcPr>
            <w:tcW w:w="2694" w:type="dxa"/>
            <w:vMerge w:val="restart"/>
            <w:shd w:val="clear" w:color="auto" w:fill="D0CECE" w:themeFill="background2" w:themeFillShade="E6"/>
            <w:vAlign w:val="center"/>
          </w:tcPr>
          <w:p w14:paraId="2E5CF2EB" w14:textId="77777777" w:rsidR="00970674" w:rsidRPr="00B63B14" w:rsidRDefault="00970674" w:rsidP="00970674">
            <w:pPr>
              <w:pStyle w:val="TableQuestions"/>
              <w:rPr>
                <w:b/>
                <w:bCs/>
              </w:rPr>
            </w:pPr>
            <w:r w:rsidRPr="00B63B14">
              <w:rPr>
                <w:b/>
                <w:bCs/>
              </w:rPr>
              <w:t>Target 5.2</w:t>
            </w:r>
          </w:p>
          <w:p w14:paraId="3EDFE63B" w14:textId="77777777" w:rsidR="00970674" w:rsidRPr="00B63B14" w:rsidRDefault="00970674" w:rsidP="00970674">
            <w:pPr>
              <w:pStyle w:val="TableQuestions"/>
            </w:pPr>
            <w:r w:rsidRPr="00B63B14">
              <w:t>What is the important relationship/connection you developed as a result of your award?</w:t>
            </w:r>
          </w:p>
        </w:tc>
        <w:tc>
          <w:tcPr>
            <w:tcW w:w="2919" w:type="dxa"/>
            <w:shd w:val="clear" w:color="auto" w:fill="D0CECE" w:themeFill="background2" w:themeFillShade="E6"/>
            <w:vAlign w:val="center"/>
          </w:tcPr>
          <w:p w14:paraId="2E903C80" w14:textId="77777777" w:rsidR="00970674" w:rsidRPr="00B63B14" w:rsidRDefault="00970674" w:rsidP="00970674">
            <w:pPr>
              <w:pStyle w:val="TableVariables"/>
            </w:pPr>
            <w:r w:rsidRPr="00B63B14">
              <w:t>Gave a response</w:t>
            </w:r>
          </w:p>
        </w:tc>
        <w:tc>
          <w:tcPr>
            <w:tcW w:w="1191" w:type="dxa"/>
            <w:shd w:val="clear" w:color="auto" w:fill="D0CECE" w:themeFill="background2" w:themeFillShade="E6"/>
            <w:vAlign w:val="center"/>
          </w:tcPr>
          <w:p w14:paraId="6E6DD6E2" w14:textId="18E4103E" w:rsidR="00970674" w:rsidRPr="00B63B14" w:rsidRDefault="00970674" w:rsidP="00970674">
            <w:pPr>
              <w:pStyle w:val="TableData"/>
            </w:pPr>
            <w:r w:rsidRPr="00900A7A">
              <w:t>29</w:t>
            </w:r>
          </w:p>
        </w:tc>
        <w:tc>
          <w:tcPr>
            <w:tcW w:w="1191" w:type="dxa"/>
            <w:shd w:val="clear" w:color="auto" w:fill="D0CECE" w:themeFill="background2" w:themeFillShade="E6"/>
            <w:vAlign w:val="center"/>
          </w:tcPr>
          <w:p w14:paraId="06D99AE2" w14:textId="004FC72F" w:rsidR="00970674" w:rsidRPr="00B63B14" w:rsidRDefault="00970674" w:rsidP="00970674">
            <w:pPr>
              <w:pStyle w:val="TableData"/>
            </w:pPr>
            <w:r w:rsidRPr="00900A7A">
              <w:t>82.9%</w:t>
            </w:r>
          </w:p>
        </w:tc>
        <w:tc>
          <w:tcPr>
            <w:tcW w:w="1191" w:type="dxa"/>
            <w:shd w:val="clear" w:color="auto" w:fill="D0CECE" w:themeFill="background2" w:themeFillShade="E6"/>
            <w:vAlign w:val="center"/>
          </w:tcPr>
          <w:p w14:paraId="65179077" w14:textId="0F991372" w:rsidR="00970674" w:rsidRPr="00B63B14" w:rsidRDefault="00970674" w:rsidP="00970674">
            <w:pPr>
              <w:pStyle w:val="TableData"/>
            </w:pPr>
            <w:r w:rsidRPr="00900A7A">
              <w:t>54</w:t>
            </w:r>
          </w:p>
        </w:tc>
        <w:tc>
          <w:tcPr>
            <w:tcW w:w="1191" w:type="dxa"/>
            <w:shd w:val="clear" w:color="auto" w:fill="D0CECE" w:themeFill="background2" w:themeFillShade="E6"/>
            <w:vAlign w:val="center"/>
          </w:tcPr>
          <w:p w14:paraId="540E0031" w14:textId="7E8BA6D2" w:rsidR="00970674" w:rsidRPr="00B63B14" w:rsidRDefault="00970674" w:rsidP="00970674">
            <w:pPr>
              <w:pStyle w:val="TableData"/>
            </w:pPr>
            <w:r w:rsidRPr="00900A7A">
              <w:t>70.1%</w:t>
            </w:r>
          </w:p>
        </w:tc>
        <w:tc>
          <w:tcPr>
            <w:tcW w:w="1191" w:type="dxa"/>
            <w:shd w:val="clear" w:color="auto" w:fill="D0CECE" w:themeFill="background2" w:themeFillShade="E6"/>
            <w:noWrap/>
            <w:vAlign w:val="center"/>
          </w:tcPr>
          <w:p w14:paraId="382A4546" w14:textId="4E8BCD84" w:rsidR="00970674" w:rsidRPr="00B63B14" w:rsidRDefault="00970674" w:rsidP="00970674">
            <w:pPr>
              <w:pStyle w:val="TableData"/>
            </w:pPr>
            <w:r w:rsidRPr="00900A7A">
              <w:t>83</w:t>
            </w:r>
          </w:p>
        </w:tc>
        <w:tc>
          <w:tcPr>
            <w:tcW w:w="1191" w:type="dxa"/>
            <w:shd w:val="clear" w:color="auto" w:fill="D0CECE" w:themeFill="background2" w:themeFillShade="E6"/>
            <w:noWrap/>
            <w:vAlign w:val="center"/>
          </w:tcPr>
          <w:p w14:paraId="48B0505E" w14:textId="64581D56" w:rsidR="00970674" w:rsidRPr="00B63B14" w:rsidRDefault="00970674" w:rsidP="00970674">
            <w:pPr>
              <w:pStyle w:val="TableData"/>
            </w:pPr>
            <w:r w:rsidRPr="00900A7A">
              <w:t>74.1%</w:t>
            </w:r>
          </w:p>
        </w:tc>
        <w:tc>
          <w:tcPr>
            <w:tcW w:w="1191" w:type="dxa"/>
            <w:shd w:val="clear" w:color="auto" w:fill="D0CECE" w:themeFill="background2" w:themeFillShade="E6"/>
            <w:noWrap/>
            <w:vAlign w:val="center"/>
          </w:tcPr>
          <w:p w14:paraId="2F07F9FF" w14:textId="77777777" w:rsidR="00970674" w:rsidRPr="00B63B14" w:rsidRDefault="00970674" w:rsidP="00970674">
            <w:pPr>
              <w:pStyle w:val="TableData"/>
            </w:pPr>
            <w:r w:rsidRPr="00B63B14">
              <w:t>2691</w:t>
            </w:r>
          </w:p>
        </w:tc>
        <w:tc>
          <w:tcPr>
            <w:tcW w:w="1191" w:type="dxa"/>
            <w:shd w:val="clear" w:color="auto" w:fill="D0CECE" w:themeFill="background2" w:themeFillShade="E6"/>
            <w:noWrap/>
            <w:vAlign w:val="center"/>
          </w:tcPr>
          <w:p w14:paraId="600E68ED" w14:textId="77777777" w:rsidR="00970674" w:rsidRPr="00B63B14" w:rsidRDefault="00970674" w:rsidP="00970674">
            <w:pPr>
              <w:pStyle w:val="TableData"/>
            </w:pPr>
            <w:r w:rsidRPr="00B63B14">
              <w:t>69.9%</w:t>
            </w:r>
          </w:p>
        </w:tc>
      </w:tr>
      <w:tr w:rsidR="00970674" w:rsidRPr="00B63B14" w14:paraId="60FBBFE1" w14:textId="77777777" w:rsidTr="00970674">
        <w:trPr>
          <w:trHeight w:val="340"/>
        </w:trPr>
        <w:tc>
          <w:tcPr>
            <w:tcW w:w="2694" w:type="dxa"/>
            <w:vMerge/>
            <w:shd w:val="clear" w:color="auto" w:fill="D0CECE" w:themeFill="background2" w:themeFillShade="E6"/>
            <w:vAlign w:val="center"/>
          </w:tcPr>
          <w:p w14:paraId="5300D352" w14:textId="77777777" w:rsidR="00970674" w:rsidRPr="00B63B14" w:rsidRDefault="00970674" w:rsidP="00970674">
            <w:pPr>
              <w:pStyle w:val="TableQuestions"/>
              <w:jc w:val="center"/>
            </w:pPr>
          </w:p>
        </w:tc>
        <w:tc>
          <w:tcPr>
            <w:tcW w:w="2919" w:type="dxa"/>
            <w:shd w:val="clear" w:color="auto" w:fill="D0CECE" w:themeFill="background2" w:themeFillShade="E6"/>
            <w:vAlign w:val="center"/>
          </w:tcPr>
          <w:p w14:paraId="61B7C9BA" w14:textId="77777777" w:rsidR="00970674" w:rsidRPr="00B63B14" w:rsidRDefault="00970674" w:rsidP="00970674">
            <w:pPr>
              <w:pStyle w:val="TableVariables"/>
            </w:pPr>
            <w:r w:rsidRPr="00B63B14">
              <w:t>I have no relationship or connection</w:t>
            </w:r>
          </w:p>
        </w:tc>
        <w:tc>
          <w:tcPr>
            <w:tcW w:w="1191" w:type="dxa"/>
            <w:shd w:val="clear" w:color="auto" w:fill="D0CECE" w:themeFill="background2" w:themeFillShade="E6"/>
            <w:vAlign w:val="center"/>
          </w:tcPr>
          <w:p w14:paraId="62C2D5B6" w14:textId="236A6B06" w:rsidR="00970674" w:rsidRPr="00B63B14" w:rsidRDefault="00970674" w:rsidP="00970674">
            <w:pPr>
              <w:pStyle w:val="TableData"/>
            </w:pPr>
            <w:r w:rsidRPr="00900A7A">
              <w:t>1</w:t>
            </w:r>
          </w:p>
        </w:tc>
        <w:tc>
          <w:tcPr>
            <w:tcW w:w="1191" w:type="dxa"/>
            <w:shd w:val="clear" w:color="auto" w:fill="D0CECE" w:themeFill="background2" w:themeFillShade="E6"/>
            <w:vAlign w:val="center"/>
          </w:tcPr>
          <w:p w14:paraId="678D8B98" w14:textId="4498858B" w:rsidR="00970674" w:rsidRPr="00B63B14" w:rsidRDefault="00970674" w:rsidP="00970674">
            <w:pPr>
              <w:pStyle w:val="TableData"/>
            </w:pPr>
            <w:r w:rsidRPr="00900A7A">
              <w:t>2.9%</w:t>
            </w:r>
          </w:p>
        </w:tc>
        <w:tc>
          <w:tcPr>
            <w:tcW w:w="1191" w:type="dxa"/>
            <w:shd w:val="clear" w:color="auto" w:fill="D0CECE" w:themeFill="background2" w:themeFillShade="E6"/>
            <w:vAlign w:val="center"/>
          </w:tcPr>
          <w:p w14:paraId="3C313650" w14:textId="2A480076" w:rsidR="00970674" w:rsidRPr="00B63B14" w:rsidRDefault="00970674" w:rsidP="00970674">
            <w:pPr>
              <w:pStyle w:val="TableData"/>
            </w:pPr>
            <w:r w:rsidRPr="00900A7A">
              <w:t>8</w:t>
            </w:r>
          </w:p>
        </w:tc>
        <w:tc>
          <w:tcPr>
            <w:tcW w:w="1191" w:type="dxa"/>
            <w:shd w:val="clear" w:color="auto" w:fill="D0CECE" w:themeFill="background2" w:themeFillShade="E6"/>
            <w:vAlign w:val="center"/>
          </w:tcPr>
          <w:p w14:paraId="46FD6AB6" w14:textId="274675FA" w:rsidR="00970674" w:rsidRPr="00B63B14" w:rsidRDefault="00970674" w:rsidP="00970674">
            <w:pPr>
              <w:pStyle w:val="TableData"/>
            </w:pPr>
            <w:r w:rsidRPr="00900A7A">
              <w:t>10.4%</w:t>
            </w:r>
          </w:p>
        </w:tc>
        <w:tc>
          <w:tcPr>
            <w:tcW w:w="1191" w:type="dxa"/>
            <w:shd w:val="clear" w:color="auto" w:fill="D0CECE" w:themeFill="background2" w:themeFillShade="E6"/>
            <w:noWrap/>
            <w:vAlign w:val="center"/>
          </w:tcPr>
          <w:p w14:paraId="02F3A52F" w14:textId="5528B9C2" w:rsidR="00970674" w:rsidRPr="00B63B14" w:rsidRDefault="00970674" w:rsidP="00970674">
            <w:pPr>
              <w:pStyle w:val="TableData"/>
            </w:pPr>
            <w:r w:rsidRPr="00900A7A">
              <w:t>9</w:t>
            </w:r>
          </w:p>
        </w:tc>
        <w:tc>
          <w:tcPr>
            <w:tcW w:w="1191" w:type="dxa"/>
            <w:shd w:val="clear" w:color="auto" w:fill="D0CECE" w:themeFill="background2" w:themeFillShade="E6"/>
            <w:noWrap/>
            <w:vAlign w:val="center"/>
          </w:tcPr>
          <w:p w14:paraId="5814A01D" w14:textId="166B1B53" w:rsidR="00970674" w:rsidRPr="00B63B14" w:rsidRDefault="00970674" w:rsidP="00970674">
            <w:pPr>
              <w:pStyle w:val="TableData"/>
            </w:pPr>
            <w:r w:rsidRPr="00900A7A">
              <w:t>8.0%</w:t>
            </w:r>
          </w:p>
        </w:tc>
        <w:tc>
          <w:tcPr>
            <w:tcW w:w="1191" w:type="dxa"/>
            <w:shd w:val="clear" w:color="auto" w:fill="D0CECE" w:themeFill="background2" w:themeFillShade="E6"/>
            <w:noWrap/>
            <w:vAlign w:val="center"/>
          </w:tcPr>
          <w:p w14:paraId="2A4F608A" w14:textId="77777777" w:rsidR="00970674" w:rsidRPr="00B63B14" w:rsidRDefault="00970674" w:rsidP="00970674">
            <w:pPr>
              <w:pStyle w:val="TableData"/>
            </w:pPr>
            <w:r w:rsidRPr="00B63B14">
              <w:t>365</w:t>
            </w:r>
          </w:p>
        </w:tc>
        <w:tc>
          <w:tcPr>
            <w:tcW w:w="1191" w:type="dxa"/>
            <w:shd w:val="clear" w:color="auto" w:fill="D0CECE" w:themeFill="background2" w:themeFillShade="E6"/>
            <w:noWrap/>
            <w:vAlign w:val="center"/>
          </w:tcPr>
          <w:p w14:paraId="42375D1C" w14:textId="77777777" w:rsidR="00970674" w:rsidRPr="00B63B14" w:rsidRDefault="00970674" w:rsidP="00970674">
            <w:pPr>
              <w:pStyle w:val="TableData"/>
            </w:pPr>
            <w:r w:rsidRPr="00B63B14">
              <w:t>9.5%</w:t>
            </w:r>
          </w:p>
        </w:tc>
      </w:tr>
      <w:tr w:rsidR="00970674" w:rsidRPr="00B63B14" w14:paraId="79639250" w14:textId="77777777" w:rsidTr="00970674">
        <w:trPr>
          <w:trHeight w:val="340"/>
        </w:trPr>
        <w:tc>
          <w:tcPr>
            <w:tcW w:w="2694" w:type="dxa"/>
            <w:vMerge/>
            <w:shd w:val="clear" w:color="auto" w:fill="D0CECE" w:themeFill="background2" w:themeFillShade="E6"/>
            <w:vAlign w:val="center"/>
          </w:tcPr>
          <w:p w14:paraId="34FD0A3C" w14:textId="77777777" w:rsidR="00970674" w:rsidRPr="00B63B14" w:rsidRDefault="00970674" w:rsidP="00970674">
            <w:pPr>
              <w:pStyle w:val="TableQuestions"/>
              <w:jc w:val="center"/>
            </w:pPr>
          </w:p>
        </w:tc>
        <w:tc>
          <w:tcPr>
            <w:tcW w:w="2919" w:type="dxa"/>
            <w:shd w:val="clear" w:color="auto" w:fill="D0CECE" w:themeFill="background2" w:themeFillShade="E6"/>
            <w:vAlign w:val="center"/>
          </w:tcPr>
          <w:p w14:paraId="6A7E5E0F" w14:textId="77777777" w:rsidR="00970674" w:rsidRPr="00B63B14" w:rsidRDefault="00970674" w:rsidP="00970674">
            <w:pPr>
              <w:pStyle w:val="TableVariables"/>
            </w:pPr>
            <w:r w:rsidRPr="00B63B14">
              <w:t>Prefer not to say</w:t>
            </w:r>
          </w:p>
        </w:tc>
        <w:tc>
          <w:tcPr>
            <w:tcW w:w="1191" w:type="dxa"/>
            <w:shd w:val="clear" w:color="auto" w:fill="D0CECE" w:themeFill="background2" w:themeFillShade="E6"/>
            <w:vAlign w:val="center"/>
          </w:tcPr>
          <w:p w14:paraId="0CEB637B" w14:textId="2603FC72" w:rsidR="00970674" w:rsidRPr="00B63B14" w:rsidRDefault="00970674" w:rsidP="00970674">
            <w:pPr>
              <w:pStyle w:val="TableData"/>
            </w:pPr>
            <w:r w:rsidRPr="00900A7A">
              <w:t>5</w:t>
            </w:r>
          </w:p>
        </w:tc>
        <w:tc>
          <w:tcPr>
            <w:tcW w:w="1191" w:type="dxa"/>
            <w:shd w:val="clear" w:color="auto" w:fill="D0CECE" w:themeFill="background2" w:themeFillShade="E6"/>
            <w:vAlign w:val="center"/>
          </w:tcPr>
          <w:p w14:paraId="3D542D17" w14:textId="01F86B39" w:rsidR="00970674" w:rsidRPr="00B63B14" w:rsidRDefault="00970674" w:rsidP="00970674">
            <w:pPr>
              <w:pStyle w:val="TableData"/>
            </w:pPr>
            <w:r w:rsidRPr="00900A7A">
              <w:t>14.3%</w:t>
            </w:r>
          </w:p>
        </w:tc>
        <w:tc>
          <w:tcPr>
            <w:tcW w:w="1191" w:type="dxa"/>
            <w:shd w:val="clear" w:color="auto" w:fill="D0CECE" w:themeFill="background2" w:themeFillShade="E6"/>
            <w:vAlign w:val="center"/>
          </w:tcPr>
          <w:p w14:paraId="6152A92A" w14:textId="323619F6" w:rsidR="00970674" w:rsidRPr="00B63B14" w:rsidRDefault="00970674" w:rsidP="00970674">
            <w:pPr>
              <w:pStyle w:val="TableData"/>
            </w:pPr>
            <w:r w:rsidRPr="00900A7A">
              <w:t>15</w:t>
            </w:r>
          </w:p>
        </w:tc>
        <w:tc>
          <w:tcPr>
            <w:tcW w:w="1191" w:type="dxa"/>
            <w:shd w:val="clear" w:color="auto" w:fill="D0CECE" w:themeFill="background2" w:themeFillShade="E6"/>
            <w:vAlign w:val="center"/>
          </w:tcPr>
          <w:p w14:paraId="3B3099FB" w14:textId="608ECB4F" w:rsidR="00970674" w:rsidRPr="00B63B14" w:rsidRDefault="00970674" w:rsidP="00970674">
            <w:pPr>
              <w:pStyle w:val="TableData"/>
            </w:pPr>
            <w:r w:rsidRPr="00900A7A">
              <w:t>19.5%</w:t>
            </w:r>
          </w:p>
        </w:tc>
        <w:tc>
          <w:tcPr>
            <w:tcW w:w="1191" w:type="dxa"/>
            <w:shd w:val="clear" w:color="auto" w:fill="D0CECE" w:themeFill="background2" w:themeFillShade="E6"/>
            <w:noWrap/>
            <w:vAlign w:val="center"/>
          </w:tcPr>
          <w:p w14:paraId="52901756" w14:textId="611A777B" w:rsidR="00970674" w:rsidRPr="00B63B14" w:rsidRDefault="00970674" w:rsidP="00970674">
            <w:pPr>
              <w:pStyle w:val="TableData"/>
            </w:pPr>
            <w:r w:rsidRPr="00900A7A">
              <w:t>20</w:t>
            </w:r>
          </w:p>
        </w:tc>
        <w:tc>
          <w:tcPr>
            <w:tcW w:w="1191" w:type="dxa"/>
            <w:shd w:val="clear" w:color="auto" w:fill="D0CECE" w:themeFill="background2" w:themeFillShade="E6"/>
            <w:noWrap/>
            <w:vAlign w:val="center"/>
          </w:tcPr>
          <w:p w14:paraId="7CDC2052" w14:textId="4F668518" w:rsidR="00970674" w:rsidRPr="00B63B14" w:rsidRDefault="00970674" w:rsidP="00970674">
            <w:pPr>
              <w:pStyle w:val="TableData"/>
            </w:pPr>
            <w:r w:rsidRPr="00900A7A">
              <w:t>17.9%</w:t>
            </w:r>
          </w:p>
        </w:tc>
        <w:tc>
          <w:tcPr>
            <w:tcW w:w="1191" w:type="dxa"/>
            <w:shd w:val="clear" w:color="auto" w:fill="D0CECE" w:themeFill="background2" w:themeFillShade="E6"/>
            <w:noWrap/>
            <w:vAlign w:val="center"/>
          </w:tcPr>
          <w:p w14:paraId="23D0E114" w14:textId="77777777" w:rsidR="00970674" w:rsidRPr="00B63B14" w:rsidRDefault="00970674" w:rsidP="00970674">
            <w:pPr>
              <w:pStyle w:val="TableData"/>
            </w:pPr>
            <w:r w:rsidRPr="00B63B14">
              <w:t>794</w:t>
            </w:r>
          </w:p>
        </w:tc>
        <w:tc>
          <w:tcPr>
            <w:tcW w:w="1191" w:type="dxa"/>
            <w:shd w:val="clear" w:color="auto" w:fill="D0CECE" w:themeFill="background2" w:themeFillShade="E6"/>
            <w:noWrap/>
            <w:vAlign w:val="center"/>
          </w:tcPr>
          <w:p w14:paraId="1F577656" w14:textId="77777777" w:rsidR="00970674" w:rsidRPr="00B63B14" w:rsidRDefault="00970674" w:rsidP="00970674">
            <w:pPr>
              <w:pStyle w:val="TableData"/>
            </w:pPr>
            <w:r w:rsidRPr="00B63B14">
              <w:t>20.6%</w:t>
            </w:r>
          </w:p>
        </w:tc>
      </w:tr>
    </w:tbl>
    <w:p w14:paraId="7BF0F56E" w14:textId="77777777" w:rsidR="00ED7EED" w:rsidRPr="00B63B14" w:rsidRDefault="00ED7EED">
      <w:pPr>
        <w:spacing w:after="160" w:line="259" w:lineRule="auto"/>
      </w:pPr>
    </w:p>
    <w:p w14:paraId="66046C3A" w14:textId="77777777" w:rsidR="00ED7EED" w:rsidRPr="00B63B14" w:rsidRDefault="00ED7EED">
      <w:pPr>
        <w:spacing w:after="160" w:line="259" w:lineRule="auto"/>
        <w:rPr>
          <w:rFonts w:ascii="Arial" w:eastAsiaTheme="minorHAnsi" w:hAnsi="Arial" w:cstheme="minorHAnsi"/>
          <w:b/>
          <w:noProof/>
          <w:spacing w:val="-2"/>
          <w:sz w:val="22"/>
          <w:szCs w:val="22"/>
          <w:lang w:eastAsia="en-AU"/>
        </w:rPr>
      </w:pPr>
      <w:r w:rsidRPr="00B63B14">
        <w:br w:type="page"/>
      </w:r>
    </w:p>
    <w:p w14:paraId="52B8E33B" w14:textId="77777777" w:rsidR="00ED7EED" w:rsidRPr="00B63B14" w:rsidRDefault="00ED7EED">
      <w:pPr>
        <w:spacing w:after="160" w:line="259" w:lineRule="auto"/>
        <w:rPr>
          <w:rFonts w:ascii="Arial" w:eastAsiaTheme="minorHAnsi" w:hAnsi="Arial" w:cstheme="minorHAnsi"/>
          <w:b/>
          <w:noProof/>
          <w:spacing w:val="-2"/>
          <w:sz w:val="22"/>
          <w:szCs w:val="22"/>
          <w:lang w:eastAsia="en-AU"/>
        </w:rPr>
      </w:pPr>
      <w:r w:rsidRPr="00B63B14">
        <w:rPr>
          <w:rFonts w:ascii="Arial" w:eastAsiaTheme="minorHAnsi" w:hAnsi="Arial" w:cstheme="minorHAnsi"/>
          <w:b/>
          <w:noProof/>
          <w:spacing w:val="-2"/>
          <w:sz w:val="22"/>
          <w:szCs w:val="22"/>
          <w:lang w:eastAsia="en-AU"/>
        </w:rPr>
        <w:lastRenderedPageBreak/>
        <w:t xml:space="preserve">Table 3: Australia Awards Key Performance Target 6 </w:t>
      </w:r>
      <w:r w:rsidRPr="00B63B14">
        <w:rPr>
          <w:rFonts w:ascii="Arial" w:eastAsiaTheme="minorHAnsi" w:hAnsi="Arial" w:cstheme="minorHAnsi"/>
          <w:b/>
          <w:i/>
          <w:iCs/>
          <w:noProof/>
          <w:spacing w:val="-2"/>
          <w:sz w:val="22"/>
          <w:szCs w:val="22"/>
          <w:lang w:eastAsia="en-AU"/>
        </w:rPr>
        <w:t>Women’s Leadership</w:t>
      </w:r>
      <w:r w:rsidRPr="00B63B14">
        <w:rPr>
          <w:rFonts w:ascii="Arial" w:eastAsiaTheme="minorHAnsi" w:hAnsi="Arial" w:cstheme="minorHAnsi"/>
          <w:b/>
          <w:noProof/>
          <w:spacing w:val="-2"/>
          <w:sz w:val="22"/>
          <w:szCs w:val="22"/>
          <w:lang w:eastAsia="en-AU"/>
        </w:rPr>
        <w:t xml:space="preserve">, alumni from </w:t>
      </w:r>
      <w:r w:rsidRPr="00C53283">
        <w:rPr>
          <w:rFonts w:ascii="Arial" w:eastAsiaTheme="minorHAnsi" w:hAnsi="Arial" w:cstheme="minorHAnsi"/>
          <w:b/>
          <w:noProof/>
          <w:spacing w:val="-2"/>
          <w:sz w:val="22"/>
          <w:szCs w:val="22"/>
          <w:lang w:eastAsia="en-AU"/>
        </w:rPr>
        <w:t>Nepal</w:t>
      </w:r>
      <w:r w:rsidRPr="00B63B14">
        <w:rPr>
          <w:rFonts w:ascii="Arial" w:eastAsiaTheme="minorHAnsi" w:hAnsi="Arial" w:cstheme="minorHAnsi"/>
          <w:b/>
          <w:noProof/>
          <w:spacing w:val="-2"/>
          <w:sz w:val="22"/>
          <w:szCs w:val="22"/>
          <w:lang w:eastAsia="en-AU"/>
        </w:rPr>
        <w:t xml:space="preserve"> and All alumni</w:t>
      </w:r>
    </w:p>
    <w:p w14:paraId="19F2396F" w14:textId="77777777" w:rsidR="00ED7EED" w:rsidRPr="00B63B14" w:rsidRDefault="00ED7EED">
      <w:pPr>
        <w:spacing w:after="160" w:line="259" w:lineRule="auto"/>
        <w:rPr>
          <w:rFonts w:ascii="Arial" w:eastAsiaTheme="minorHAnsi" w:hAnsi="Arial" w:cstheme="minorHAnsi"/>
          <w:b/>
          <w:noProof/>
          <w:spacing w:val="-2"/>
          <w:sz w:val="22"/>
          <w:szCs w:val="22"/>
          <w:lang w:eastAsia="en-AU"/>
        </w:rPr>
      </w:pPr>
    </w:p>
    <w:tbl>
      <w:tblPr>
        <w:tblW w:w="15270" w:type="dxa"/>
        <w:tblLayout w:type="fixed"/>
        <w:tblLook w:val="04A0" w:firstRow="1" w:lastRow="0" w:firstColumn="1" w:lastColumn="0" w:noHBand="0" w:noVBand="1"/>
      </w:tblPr>
      <w:tblGrid>
        <w:gridCol w:w="2860"/>
        <w:gridCol w:w="2802"/>
        <w:gridCol w:w="1201"/>
        <w:gridCol w:w="1201"/>
        <w:gridCol w:w="1201"/>
        <w:gridCol w:w="1201"/>
        <w:gridCol w:w="1201"/>
        <w:gridCol w:w="1201"/>
        <w:gridCol w:w="1201"/>
        <w:gridCol w:w="1201"/>
      </w:tblGrid>
      <w:tr w:rsidR="00ED7EED" w:rsidRPr="00B63B14" w14:paraId="4BDE4424" w14:textId="77777777" w:rsidTr="003045AD">
        <w:trPr>
          <w:trHeight w:val="844"/>
          <w:tblHeader/>
        </w:trPr>
        <w:tc>
          <w:tcPr>
            <w:tcW w:w="2860" w:type="dxa"/>
            <w:shd w:val="clear" w:color="auto" w:fill="D0CECE" w:themeFill="background2" w:themeFillShade="E6"/>
            <w:vAlign w:val="center"/>
          </w:tcPr>
          <w:p w14:paraId="7C92197C" w14:textId="77777777" w:rsidR="00ED7EED" w:rsidRPr="00B63B14" w:rsidRDefault="00ED7EED">
            <w:pPr>
              <w:spacing w:before="40" w:after="40"/>
              <w:rPr>
                <w:rFonts w:ascii="Arial" w:hAnsi="Arial" w:cs="Arial"/>
                <w:b/>
                <w:sz w:val="16"/>
                <w:szCs w:val="16"/>
                <w:lang w:eastAsia="en-AU"/>
              </w:rPr>
            </w:pPr>
          </w:p>
        </w:tc>
        <w:tc>
          <w:tcPr>
            <w:tcW w:w="2802" w:type="dxa"/>
            <w:shd w:val="clear" w:color="auto" w:fill="D0CECE" w:themeFill="background2" w:themeFillShade="E6"/>
            <w:vAlign w:val="center"/>
          </w:tcPr>
          <w:p w14:paraId="0BE892CD" w14:textId="77777777" w:rsidR="00ED7EED" w:rsidRPr="00B63B14" w:rsidRDefault="00ED7EED">
            <w:pPr>
              <w:spacing w:before="40" w:after="40"/>
              <w:jc w:val="right"/>
              <w:rPr>
                <w:rFonts w:ascii="Arial" w:hAnsi="Arial" w:cs="Arial"/>
                <w:b/>
                <w:sz w:val="16"/>
                <w:szCs w:val="16"/>
                <w:lang w:eastAsia="en-AU"/>
              </w:rPr>
            </w:pPr>
          </w:p>
        </w:tc>
        <w:tc>
          <w:tcPr>
            <w:tcW w:w="1201" w:type="dxa"/>
            <w:shd w:val="clear" w:color="auto" w:fill="D0CECE" w:themeFill="background2" w:themeFillShade="E6"/>
            <w:vAlign w:val="center"/>
          </w:tcPr>
          <w:p w14:paraId="7454738C" w14:textId="724E2A1D" w:rsidR="00ED7EED" w:rsidRPr="00B63B14" w:rsidRDefault="00094BF7">
            <w:pPr>
              <w:spacing w:before="40" w:after="40"/>
              <w:jc w:val="center"/>
              <w:rPr>
                <w:rFonts w:ascii="Arial" w:hAnsi="Arial" w:cs="Arial"/>
                <w:b/>
                <w:noProof/>
                <w:sz w:val="16"/>
                <w:szCs w:val="16"/>
              </w:rPr>
            </w:pPr>
            <w:r>
              <w:rPr>
                <w:rFonts w:ascii="Arial" w:hAnsi="Arial" w:cs="Arial"/>
                <w:b/>
                <w:noProof/>
                <w:sz w:val="16"/>
                <w:szCs w:val="16"/>
              </w:rPr>
              <w:t>NPL</w:t>
            </w:r>
          </w:p>
          <w:p w14:paraId="66E1C116" w14:textId="77777777" w:rsidR="00ED7EED" w:rsidRPr="00B63B14" w:rsidRDefault="00ED7EED">
            <w:pPr>
              <w:spacing w:before="40" w:after="40"/>
              <w:jc w:val="center"/>
              <w:rPr>
                <w:rFonts w:ascii="Arial" w:hAnsi="Arial" w:cs="Arial"/>
                <w:b/>
                <w:sz w:val="16"/>
                <w:szCs w:val="16"/>
                <w:lang w:eastAsia="en-AU"/>
              </w:rPr>
            </w:pPr>
            <w:r w:rsidRPr="00B63B14">
              <w:rPr>
                <w:rFonts w:ascii="Arial" w:hAnsi="Arial" w:cs="Arial"/>
                <w:b/>
                <w:sz w:val="16"/>
                <w:szCs w:val="16"/>
                <w:lang w:eastAsia="en-AU"/>
              </w:rPr>
              <w:t>Female</w:t>
            </w:r>
          </w:p>
          <w:p w14:paraId="7DB95350" w14:textId="77777777" w:rsidR="00ED7EED" w:rsidRPr="00B63B14" w:rsidRDefault="00ED7EED">
            <w:pPr>
              <w:spacing w:before="40" w:after="40"/>
              <w:jc w:val="center"/>
              <w:rPr>
                <w:rFonts w:ascii="Arial" w:hAnsi="Arial" w:cs="Arial"/>
                <w:b/>
                <w:sz w:val="16"/>
                <w:szCs w:val="16"/>
                <w:lang w:eastAsia="en-AU"/>
              </w:rPr>
            </w:pPr>
            <w:r w:rsidRPr="00B63B14">
              <w:rPr>
                <w:rFonts w:ascii="Arial" w:hAnsi="Arial" w:cs="Arial"/>
                <w:b/>
                <w:sz w:val="16"/>
                <w:szCs w:val="16"/>
                <w:lang w:eastAsia="en-AU"/>
              </w:rPr>
              <w:t>Count</w:t>
            </w:r>
          </w:p>
        </w:tc>
        <w:tc>
          <w:tcPr>
            <w:tcW w:w="1201" w:type="dxa"/>
            <w:shd w:val="clear" w:color="auto" w:fill="D0CECE" w:themeFill="background2" w:themeFillShade="E6"/>
            <w:vAlign w:val="center"/>
          </w:tcPr>
          <w:p w14:paraId="49BE1A99" w14:textId="4A749E09" w:rsidR="00ED7EED" w:rsidRPr="00B63B14" w:rsidRDefault="00094BF7">
            <w:pPr>
              <w:spacing w:before="40" w:after="40"/>
              <w:jc w:val="center"/>
              <w:rPr>
                <w:rFonts w:ascii="Arial" w:hAnsi="Arial" w:cs="Arial"/>
                <w:b/>
                <w:sz w:val="16"/>
                <w:szCs w:val="16"/>
              </w:rPr>
            </w:pPr>
            <w:r>
              <w:rPr>
                <w:rFonts w:ascii="Arial" w:hAnsi="Arial" w:cs="Arial"/>
                <w:b/>
                <w:noProof/>
                <w:sz w:val="16"/>
                <w:szCs w:val="16"/>
              </w:rPr>
              <w:t>NPL</w:t>
            </w:r>
          </w:p>
          <w:p w14:paraId="1D0F4736" w14:textId="77777777" w:rsidR="00ED7EED" w:rsidRPr="00B63B14" w:rsidRDefault="00ED7EED">
            <w:pPr>
              <w:spacing w:before="40" w:after="40"/>
              <w:jc w:val="center"/>
              <w:rPr>
                <w:rFonts w:ascii="Arial" w:hAnsi="Arial" w:cs="Arial"/>
                <w:b/>
                <w:sz w:val="16"/>
                <w:szCs w:val="16"/>
                <w:lang w:eastAsia="en-AU"/>
              </w:rPr>
            </w:pPr>
            <w:r w:rsidRPr="00B63B14">
              <w:rPr>
                <w:rFonts w:ascii="Arial" w:hAnsi="Arial" w:cs="Arial"/>
                <w:b/>
                <w:sz w:val="16"/>
                <w:szCs w:val="16"/>
                <w:lang w:eastAsia="en-AU"/>
              </w:rPr>
              <w:t>Female</w:t>
            </w:r>
          </w:p>
          <w:p w14:paraId="6E2B9E1C" w14:textId="77777777" w:rsidR="00ED7EED" w:rsidRPr="00B63B14" w:rsidRDefault="00ED7EED">
            <w:pPr>
              <w:spacing w:before="40" w:after="40"/>
              <w:jc w:val="center"/>
              <w:rPr>
                <w:rFonts w:ascii="Arial" w:hAnsi="Arial" w:cs="Arial"/>
                <w:b/>
                <w:sz w:val="16"/>
                <w:szCs w:val="16"/>
                <w:lang w:eastAsia="en-AU"/>
              </w:rPr>
            </w:pPr>
            <w:r w:rsidRPr="00B63B14">
              <w:rPr>
                <w:rFonts w:ascii="Arial" w:hAnsi="Arial" w:cs="Arial"/>
                <w:b/>
                <w:sz w:val="16"/>
                <w:szCs w:val="16"/>
                <w:lang w:eastAsia="en-AU"/>
              </w:rPr>
              <w:t>Column N %</w:t>
            </w:r>
          </w:p>
        </w:tc>
        <w:tc>
          <w:tcPr>
            <w:tcW w:w="1201" w:type="dxa"/>
            <w:shd w:val="clear" w:color="auto" w:fill="D0CECE" w:themeFill="background2" w:themeFillShade="E6"/>
            <w:vAlign w:val="center"/>
          </w:tcPr>
          <w:p w14:paraId="1A5D7A8E" w14:textId="7AD0BB0A" w:rsidR="00ED7EED" w:rsidRPr="00B63B14" w:rsidRDefault="00094BF7">
            <w:pPr>
              <w:spacing w:before="40" w:after="40"/>
              <w:jc w:val="center"/>
              <w:rPr>
                <w:rFonts w:ascii="Arial" w:hAnsi="Arial" w:cs="Arial"/>
                <w:b/>
                <w:noProof/>
                <w:sz w:val="16"/>
                <w:szCs w:val="16"/>
              </w:rPr>
            </w:pPr>
            <w:r>
              <w:rPr>
                <w:rFonts w:ascii="Arial" w:hAnsi="Arial" w:cs="Arial"/>
                <w:b/>
                <w:noProof/>
                <w:sz w:val="16"/>
                <w:szCs w:val="16"/>
              </w:rPr>
              <w:t>NPL</w:t>
            </w:r>
          </w:p>
          <w:p w14:paraId="0F336019" w14:textId="77777777" w:rsidR="00ED7EED" w:rsidRPr="00B63B14" w:rsidRDefault="00ED7EED">
            <w:pPr>
              <w:spacing w:before="40" w:after="40"/>
              <w:jc w:val="center"/>
              <w:rPr>
                <w:rFonts w:ascii="Arial" w:hAnsi="Arial" w:cs="Arial"/>
                <w:b/>
                <w:sz w:val="16"/>
                <w:szCs w:val="16"/>
                <w:lang w:eastAsia="en-AU"/>
              </w:rPr>
            </w:pPr>
            <w:r w:rsidRPr="00B63B14">
              <w:rPr>
                <w:rFonts w:ascii="Arial" w:hAnsi="Arial" w:cs="Arial"/>
                <w:b/>
                <w:sz w:val="16"/>
                <w:szCs w:val="16"/>
                <w:lang w:eastAsia="en-AU"/>
              </w:rPr>
              <w:t>Male</w:t>
            </w:r>
          </w:p>
          <w:p w14:paraId="40FA4FA3" w14:textId="77777777" w:rsidR="00ED7EED" w:rsidRPr="00B63B14" w:rsidRDefault="00ED7EED">
            <w:pPr>
              <w:spacing w:before="40" w:after="40"/>
              <w:jc w:val="center"/>
              <w:rPr>
                <w:rFonts w:ascii="Arial" w:hAnsi="Arial" w:cs="Arial"/>
                <w:b/>
                <w:sz w:val="16"/>
                <w:szCs w:val="16"/>
                <w:lang w:eastAsia="en-AU"/>
              </w:rPr>
            </w:pPr>
            <w:r w:rsidRPr="00B63B14">
              <w:rPr>
                <w:rFonts w:ascii="Arial" w:hAnsi="Arial" w:cs="Arial"/>
                <w:b/>
                <w:sz w:val="16"/>
                <w:szCs w:val="16"/>
                <w:lang w:eastAsia="en-AU"/>
              </w:rPr>
              <w:t>Count</w:t>
            </w:r>
          </w:p>
        </w:tc>
        <w:tc>
          <w:tcPr>
            <w:tcW w:w="1201" w:type="dxa"/>
            <w:shd w:val="clear" w:color="auto" w:fill="D0CECE" w:themeFill="background2" w:themeFillShade="E6"/>
            <w:vAlign w:val="center"/>
          </w:tcPr>
          <w:p w14:paraId="5DCDEEAA" w14:textId="222EA5A6" w:rsidR="00ED7EED" w:rsidRPr="00B63B14" w:rsidRDefault="00094BF7">
            <w:pPr>
              <w:spacing w:before="40" w:after="40"/>
              <w:jc w:val="center"/>
              <w:rPr>
                <w:rFonts w:ascii="Arial" w:hAnsi="Arial" w:cs="Arial"/>
                <w:b/>
                <w:noProof/>
                <w:sz w:val="16"/>
                <w:szCs w:val="16"/>
              </w:rPr>
            </w:pPr>
            <w:r>
              <w:rPr>
                <w:rFonts w:ascii="Arial" w:hAnsi="Arial" w:cs="Arial"/>
                <w:b/>
                <w:noProof/>
                <w:sz w:val="16"/>
                <w:szCs w:val="16"/>
              </w:rPr>
              <w:t>NPL</w:t>
            </w:r>
          </w:p>
          <w:p w14:paraId="4049D06A" w14:textId="77777777" w:rsidR="00ED7EED" w:rsidRPr="00B63B14" w:rsidRDefault="00ED7EED">
            <w:pPr>
              <w:spacing w:before="40" w:after="40"/>
              <w:jc w:val="center"/>
              <w:rPr>
                <w:rFonts w:ascii="Arial" w:hAnsi="Arial" w:cs="Arial"/>
                <w:b/>
                <w:sz w:val="16"/>
                <w:szCs w:val="16"/>
                <w:lang w:eastAsia="en-AU"/>
              </w:rPr>
            </w:pPr>
            <w:r w:rsidRPr="00B63B14">
              <w:rPr>
                <w:rFonts w:ascii="Arial" w:hAnsi="Arial" w:cs="Arial"/>
                <w:b/>
                <w:sz w:val="16"/>
                <w:szCs w:val="16"/>
                <w:lang w:eastAsia="en-AU"/>
              </w:rPr>
              <w:t>Male</w:t>
            </w:r>
          </w:p>
          <w:p w14:paraId="6ACD587C" w14:textId="77777777" w:rsidR="00ED7EED" w:rsidRPr="00B63B14" w:rsidRDefault="00ED7EED">
            <w:pPr>
              <w:spacing w:before="40" w:after="40"/>
              <w:jc w:val="center"/>
              <w:rPr>
                <w:rFonts w:ascii="Arial" w:hAnsi="Arial" w:cs="Arial"/>
                <w:b/>
                <w:sz w:val="16"/>
                <w:szCs w:val="16"/>
                <w:lang w:eastAsia="en-AU"/>
              </w:rPr>
            </w:pPr>
            <w:r w:rsidRPr="00B63B14">
              <w:rPr>
                <w:rFonts w:ascii="Arial" w:hAnsi="Arial" w:cs="Arial"/>
                <w:b/>
                <w:sz w:val="16"/>
                <w:szCs w:val="16"/>
                <w:lang w:eastAsia="en-AU"/>
              </w:rPr>
              <w:t>Column N %</w:t>
            </w:r>
          </w:p>
        </w:tc>
        <w:tc>
          <w:tcPr>
            <w:tcW w:w="1201" w:type="dxa"/>
            <w:shd w:val="clear" w:color="auto" w:fill="D0CECE" w:themeFill="background2" w:themeFillShade="E6"/>
            <w:noWrap/>
            <w:vAlign w:val="center"/>
          </w:tcPr>
          <w:p w14:paraId="62C86F0D" w14:textId="6E9D8C9C" w:rsidR="00ED7EED" w:rsidRPr="00B63B14" w:rsidRDefault="00094BF7">
            <w:pPr>
              <w:spacing w:before="40" w:after="40"/>
              <w:jc w:val="center"/>
              <w:rPr>
                <w:rFonts w:ascii="Arial" w:hAnsi="Arial" w:cs="Arial"/>
                <w:b/>
                <w:noProof/>
                <w:sz w:val="16"/>
                <w:szCs w:val="16"/>
              </w:rPr>
            </w:pPr>
            <w:r>
              <w:rPr>
                <w:rFonts w:ascii="Arial" w:hAnsi="Arial" w:cs="Arial"/>
                <w:b/>
                <w:noProof/>
                <w:sz w:val="16"/>
                <w:szCs w:val="16"/>
              </w:rPr>
              <w:t>NPL</w:t>
            </w:r>
          </w:p>
          <w:p w14:paraId="3E59360A" w14:textId="77777777" w:rsidR="00ED7EED" w:rsidRPr="00B63B14" w:rsidRDefault="00ED7EED">
            <w:pPr>
              <w:spacing w:before="40" w:after="40"/>
              <w:jc w:val="center"/>
              <w:rPr>
                <w:rFonts w:ascii="Arial" w:hAnsi="Arial" w:cs="Arial"/>
                <w:b/>
                <w:sz w:val="16"/>
                <w:szCs w:val="16"/>
                <w:lang w:eastAsia="en-AU"/>
              </w:rPr>
            </w:pPr>
            <w:r w:rsidRPr="00B63B14">
              <w:rPr>
                <w:rFonts w:ascii="Arial" w:hAnsi="Arial" w:cs="Arial"/>
                <w:b/>
                <w:sz w:val="16"/>
                <w:szCs w:val="16"/>
                <w:lang w:eastAsia="en-AU"/>
              </w:rPr>
              <w:t>Total</w:t>
            </w:r>
          </w:p>
          <w:p w14:paraId="7F7B022F" w14:textId="77777777" w:rsidR="00ED7EED" w:rsidRPr="00B63B14" w:rsidRDefault="00ED7EED">
            <w:pPr>
              <w:spacing w:before="40" w:after="40"/>
              <w:jc w:val="center"/>
              <w:rPr>
                <w:rFonts w:ascii="Arial" w:hAnsi="Arial" w:cs="Arial"/>
                <w:b/>
                <w:sz w:val="16"/>
                <w:szCs w:val="16"/>
                <w:lang w:eastAsia="en-AU"/>
              </w:rPr>
            </w:pPr>
            <w:r w:rsidRPr="00B63B14">
              <w:rPr>
                <w:rFonts w:ascii="Arial" w:hAnsi="Arial" w:cs="Arial"/>
                <w:b/>
                <w:sz w:val="16"/>
                <w:szCs w:val="16"/>
                <w:lang w:eastAsia="en-AU"/>
              </w:rPr>
              <w:t>Count</w:t>
            </w:r>
          </w:p>
        </w:tc>
        <w:tc>
          <w:tcPr>
            <w:tcW w:w="1201" w:type="dxa"/>
            <w:shd w:val="clear" w:color="auto" w:fill="D0CECE" w:themeFill="background2" w:themeFillShade="E6"/>
            <w:noWrap/>
            <w:vAlign w:val="center"/>
          </w:tcPr>
          <w:p w14:paraId="2D0FBC23" w14:textId="7786DF3A" w:rsidR="00ED7EED" w:rsidRPr="00B63B14" w:rsidRDefault="00094BF7">
            <w:pPr>
              <w:spacing w:before="40" w:after="40"/>
              <w:jc w:val="center"/>
              <w:rPr>
                <w:rFonts w:ascii="Arial" w:hAnsi="Arial" w:cs="Arial"/>
                <w:b/>
                <w:noProof/>
                <w:sz w:val="16"/>
                <w:szCs w:val="16"/>
              </w:rPr>
            </w:pPr>
            <w:r>
              <w:rPr>
                <w:rFonts w:ascii="Arial" w:hAnsi="Arial" w:cs="Arial"/>
                <w:b/>
                <w:noProof/>
                <w:sz w:val="16"/>
                <w:szCs w:val="16"/>
              </w:rPr>
              <w:t>NPL</w:t>
            </w:r>
          </w:p>
          <w:p w14:paraId="4FB15651" w14:textId="77777777" w:rsidR="00ED7EED" w:rsidRPr="00B63B14" w:rsidRDefault="00ED7EED">
            <w:pPr>
              <w:spacing w:before="40" w:after="40"/>
              <w:jc w:val="center"/>
              <w:rPr>
                <w:rFonts w:ascii="Arial" w:hAnsi="Arial" w:cs="Arial"/>
                <w:b/>
                <w:sz w:val="16"/>
                <w:szCs w:val="16"/>
                <w:lang w:eastAsia="en-AU"/>
              </w:rPr>
            </w:pPr>
            <w:r w:rsidRPr="00B63B14">
              <w:rPr>
                <w:rFonts w:ascii="Arial" w:hAnsi="Arial" w:cs="Arial"/>
                <w:b/>
                <w:sz w:val="16"/>
                <w:szCs w:val="16"/>
                <w:lang w:eastAsia="en-AU"/>
              </w:rPr>
              <w:t>Total</w:t>
            </w:r>
          </w:p>
          <w:p w14:paraId="614945D4" w14:textId="77777777" w:rsidR="00ED7EED" w:rsidRPr="00B63B14" w:rsidRDefault="00ED7EED">
            <w:pPr>
              <w:spacing w:before="40" w:after="40"/>
              <w:jc w:val="center"/>
              <w:rPr>
                <w:rFonts w:ascii="Arial" w:hAnsi="Arial" w:cs="Arial"/>
                <w:b/>
                <w:sz w:val="16"/>
                <w:szCs w:val="16"/>
                <w:lang w:eastAsia="en-AU"/>
              </w:rPr>
            </w:pPr>
            <w:r w:rsidRPr="00B63B14">
              <w:rPr>
                <w:rFonts w:ascii="Arial" w:hAnsi="Arial" w:cs="Arial"/>
                <w:b/>
                <w:sz w:val="16"/>
                <w:szCs w:val="16"/>
                <w:lang w:eastAsia="en-AU"/>
              </w:rPr>
              <w:t>Column N %</w:t>
            </w:r>
          </w:p>
        </w:tc>
        <w:tc>
          <w:tcPr>
            <w:tcW w:w="1201" w:type="dxa"/>
            <w:shd w:val="clear" w:color="auto" w:fill="D0CECE" w:themeFill="background2" w:themeFillShade="E6"/>
            <w:noWrap/>
            <w:vAlign w:val="center"/>
          </w:tcPr>
          <w:p w14:paraId="5308BF24" w14:textId="77777777" w:rsidR="00ED7EED" w:rsidRPr="00B63B14" w:rsidRDefault="00ED7EED">
            <w:pPr>
              <w:spacing w:before="40" w:after="40"/>
              <w:jc w:val="center"/>
              <w:rPr>
                <w:rFonts w:ascii="Arial" w:hAnsi="Arial" w:cs="Arial"/>
                <w:b/>
                <w:sz w:val="16"/>
                <w:szCs w:val="16"/>
                <w:lang w:eastAsia="en-AU"/>
              </w:rPr>
            </w:pPr>
            <w:r w:rsidRPr="00B63B14">
              <w:rPr>
                <w:rFonts w:ascii="Arial" w:hAnsi="Arial" w:cs="Arial"/>
                <w:b/>
                <w:sz w:val="16"/>
                <w:szCs w:val="16"/>
                <w:lang w:eastAsia="en-AU"/>
              </w:rPr>
              <w:t>Global</w:t>
            </w:r>
          </w:p>
          <w:p w14:paraId="11999BDA" w14:textId="77777777" w:rsidR="00ED7EED" w:rsidRPr="00B63B14" w:rsidRDefault="00ED7EED">
            <w:pPr>
              <w:spacing w:before="40" w:after="40"/>
              <w:jc w:val="center"/>
              <w:rPr>
                <w:rFonts w:ascii="Arial" w:hAnsi="Arial" w:cs="Arial"/>
                <w:b/>
                <w:sz w:val="16"/>
                <w:szCs w:val="16"/>
                <w:lang w:eastAsia="en-AU"/>
              </w:rPr>
            </w:pPr>
            <w:r w:rsidRPr="00B63B14">
              <w:rPr>
                <w:rFonts w:ascii="Arial" w:hAnsi="Arial" w:cs="Arial"/>
                <w:b/>
                <w:sz w:val="16"/>
                <w:szCs w:val="16"/>
                <w:lang w:eastAsia="en-AU"/>
              </w:rPr>
              <w:t>All Alumni</w:t>
            </w:r>
          </w:p>
          <w:p w14:paraId="4CFCB085" w14:textId="77777777" w:rsidR="00ED7EED" w:rsidRPr="00B63B14" w:rsidRDefault="00ED7EED">
            <w:pPr>
              <w:spacing w:before="40" w:after="40"/>
              <w:jc w:val="center"/>
              <w:rPr>
                <w:rFonts w:ascii="Arial" w:hAnsi="Arial" w:cs="Arial"/>
                <w:b/>
                <w:sz w:val="16"/>
                <w:szCs w:val="16"/>
                <w:lang w:eastAsia="en-AU"/>
              </w:rPr>
            </w:pPr>
            <w:r w:rsidRPr="00B63B14">
              <w:rPr>
                <w:rFonts w:ascii="Arial" w:hAnsi="Arial" w:cs="Arial"/>
                <w:b/>
                <w:sz w:val="16"/>
                <w:szCs w:val="16"/>
                <w:lang w:eastAsia="en-AU"/>
              </w:rPr>
              <w:t>Count</w:t>
            </w:r>
          </w:p>
        </w:tc>
        <w:tc>
          <w:tcPr>
            <w:tcW w:w="1201" w:type="dxa"/>
            <w:shd w:val="clear" w:color="auto" w:fill="D0CECE" w:themeFill="background2" w:themeFillShade="E6"/>
            <w:noWrap/>
            <w:vAlign w:val="center"/>
          </w:tcPr>
          <w:p w14:paraId="150CAC3F" w14:textId="77777777" w:rsidR="00ED7EED" w:rsidRPr="00B63B14" w:rsidRDefault="00ED7EED">
            <w:pPr>
              <w:spacing w:before="40" w:after="40"/>
              <w:jc w:val="center"/>
              <w:rPr>
                <w:rFonts w:ascii="Arial" w:hAnsi="Arial" w:cs="Arial"/>
                <w:b/>
                <w:sz w:val="16"/>
                <w:szCs w:val="16"/>
                <w:lang w:eastAsia="en-AU"/>
              </w:rPr>
            </w:pPr>
            <w:r w:rsidRPr="00B63B14">
              <w:rPr>
                <w:rFonts w:ascii="Arial" w:hAnsi="Arial" w:cs="Arial"/>
                <w:b/>
                <w:sz w:val="16"/>
                <w:szCs w:val="16"/>
                <w:lang w:eastAsia="en-AU"/>
              </w:rPr>
              <w:t>Global</w:t>
            </w:r>
          </w:p>
          <w:p w14:paraId="22389CC5" w14:textId="77777777" w:rsidR="00ED7EED" w:rsidRPr="00B63B14" w:rsidRDefault="00ED7EED">
            <w:pPr>
              <w:spacing w:before="40" w:after="40"/>
              <w:jc w:val="center"/>
              <w:rPr>
                <w:rFonts w:ascii="Arial" w:hAnsi="Arial" w:cs="Arial"/>
                <w:b/>
                <w:sz w:val="16"/>
                <w:szCs w:val="16"/>
                <w:lang w:eastAsia="en-AU"/>
              </w:rPr>
            </w:pPr>
            <w:r w:rsidRPr="00B63B14">
              <w:rPr>
                <w:rFonts w:ascii="Arial" w:hAnsi="Arial" w:cs="Arial"/>
                <w:b/>
                <w:sz w:val="16"/>
                <w:szCs w:val="16"/>
                <w:lang w:eastAsia="en-AU"/>
              </w:rPr>
              <w:t>All Alumni</w:t>
            </w:r>
          </w:p>
          <w:p w14:paraId="70E2E7A9" w14:textId="77777777" w:rsidR="00ED7EED" w:rsidRPr="00B63B14" w:rsidRDefault="00ED7EED">
            <w:pPr>
              <w:spacing w:before="40" w:after="40"/>
              <w:jc w:val="center"/>
              <w:rPr>
                <w:rFonts w:ascii="Arial" w:hAnsi="Arial" w:cs="Arial"/>
                <w:b/>
                <w:sz w:val="16"/>
                <w:szCs w:val="16"/>
                <w:lang w:eastAsia="en-AU"/>
              </w:rPr>
            </w:pPr>
            <w:r w:rsidRPr="00B63B14">
              <w:rPr>
                <w:rFonts w:ascii="Arial" w:hAnsi="Arial" w:cs="Arial"/>
                <w:b/>
                <w:sz w:val="16"/>
                <w:szCs w:val="16"/>
                <w:lang w:eastAsia="en-AU"/>
              </w:rPr>
              <w:t>Column N %</w:t>
            </w:r>
          </w:p>
        </w:tc>
      </w:tr>
      <w:tr w:rsidR="008D0F4F" w:rsidRPr="00B63B14" w14:paraId="1A8120D1" w14:textId="77777777" w:rsidTr="008D0F4F">
        <w:trPr>
          <w:trHeight w:val="454"/>
        </w:trPr>
        <w:tc>
          <w:tcPr>
            <w:tcW w:w="2860" w:type="dxa"/>
            <w:vMerge w:val="restart"/>
            <w:shd w:val="clear" w:color="auto" w:fill="FFFFFF" w:themeFill="background1"/>
            <w:vAlign w:val="center"/>
          </w:tcPr>
          <w:p w14:paraId="28E8FBC3" w14:textId="77777777" w:rsidR="008D0F4F" w:rsidRPr="00B63B14" w:rsidRDefault="008D0F4F" w:rsidP="008D0F4F">
            <w:pPr>
              <w:pStyle w:val="TableQuestions"/>
              <w:rPr>
                <w:b/>
                <w:bCs/>
              </w:rPr>
            </w:pPr>
            <w:r w:rsidRPr="00B63B14">
              <w:rPr>
                <w:b/>
                <w:bCs/>
              </w:rPr>
              <w:t>Target 6.4</w:t>
            </w:r>
          </w:p>
          <w:p w14:paraId="0D0F23C9" w14:textId="77777777" w:rsidR="008D0F4F" w:rsidRPr="00B63B14" w:rsidRDefault="008D0F4F" w:rsidP="008D0F4F">
            <w:pPr>
              <w:pStyle w:val="TableQuestions"/>
            </w:pPr>
          </w:p>
          <w:p w14:paraId="18DC957D" w14:textId="77777777" w:rsidR="008D0F4F" w:rsidRPr="00B63B14" w:rsidRDefault="008D0F4F" w:rsidP="008D0F4F">
            <w:pPr>
              <w:pStyle w:val="TableQuestions"/>
            </w:pPr>
            <w:r w:rsidRPr="00B63B14">
              <w:t>Do you hold a Leadership role within your current employment</w:t>
            </w:r>
          </w:p>
        </w:tc>
        <w:tc>
          <w:tcPr>
            <w:tcW w:w="2802" w:type="dxa"/>
            <w:shd w:val="clear" w:color="auto" w:fill="FFFFFF" w:themeFill="background1"/>
            <w:vAlign w:val="center"/>
          </w:tcPr>
          <w:p w14:paraId="615F8A1D" w14:textId="77777777" w:rsidR="008D0F4F" w:rsidRPr="00B63B14" w:rsidRDefault="008D0F4F" w:rsidP="008D0F4F">
            <w:pPr>
              <w:pStyle w:val="TableVariables"/>
            </w:pPr>
            <w:r w:rsidRPr="00B63B14">
              <w:t>I have a formal leadership role (e.g. manager, supervisor, executive)</w:t>
            </w:r>
          </w:p>
        </w:tc>
        <w:tc>
          <w:tcPr>
            <w:tcW w:w="1201" w:type="dxa"/>
            <w:shd w:val="clear" w:color="auto" w:fill="FFFFFF" w:themeFill="background1"/>
            <w:vAlign w:val="center"/>
          </w:tcPr>
          <w:p w14:paraId="29427319" w14:textId="5B3DCA73" w:rsidR="008D0F4F" w:rsidRPr="00B63B14" w:rsidRDefault="008D0F4F" w:rsidP="008D0F4F">
            <w:pPr>
              <w:pStyle w:val="TableData"/>
            </w:pPr>
            <w:r w:rsidRPr="006B148D">
              <w:t>20</w:t>
            </w:r>
          </w:p>
        </w:tc>
        <w:tc>
          <w:tcPr>
            <w:tcW w:w="1201" w:type="dxa"/>
            <w:shd w:val="clear" w:color="auto" w:fill="FFFFFF" w:themeFill="background1"/>
            <w:vAlign w:val="center"/>
          </w:tcPr>
          <w:p w14:paraId="75464385" w14:textId="6C8C90F1" w:rsidR="008D0F4F" w:rsidRPr="00B63B14" w:rsidRDefault="008D0F4F" w:rsidP="008D0F4F">
            <w:pPr>
              <w:pStyle w:val="TableData"/>
            </w:pPr>
            <w:r w:rsidRPr="006B148D">
              <w:t>58.8%</w:t>
            </w:r>
          </w:p>
        </w:tc>
        <w:tc>
          <w:tcPr>
            <w:tcW w:w="1201" w:type="dxa"/>
            <w:shd w:val="clear" w:color="auto" w:fill="FFFFFF" w:themeFill="background1"/>
            <w:vAlign w:val="center"/>
          </w:tcPr>
          <w:p w14:paraId="2399436C" w14:textId="67A14E5B" w:rsidR="008D0F4F" w:rsidRPr="00B63B14" w:rsidRDefault="008D0F4F" w:rsidP="008D0F4F">
            <w:pPr>
              <w:pStyle w:val="TableData"/>
            </w:pPr>
            <w:r w:rsidRPr="006B148D">
              <w:t>53</w:t>
            </w:r>
          </w:p>
        </w:tc>
        <w:tc>
          <w:tcPr>
            <w:tcW w:w="1201" w:type="dxa"/>
            <w:shd w:val="clear" w:color="auto" w:fill="FFFFFF" w:themeFill="background1"/>
            <w:vAlign w:val="center"/>
          </w:tcPr>
          <w:p w14:paraId="49BC54AF" w14:textId="3247ECF9" w:rsidR="008D0F4F" w:rsidRPr="00B63B14" w:rsidRDefault="008D0F4F" w:rsidP="008D0F4F">
            <w:pPr>
              <w:pStyle w:val="TableData"/>
            </w:pPr>
            <w:r w:rsidRPr="006B148D">
              <w:t>69.7%</w:t>
            </w:r>
          </w:p>
        </w:tc>
        <w:tc>
          <w:tcPr>
            <w:tcW w:w="1201" w:type="dxa"/>
            <w:shd w:val="clear" w:color="auto" w:fill="FFFFFF" w:themeFill="background1"/>
            <w:noWrap/>
            <w:vAlign w:val="center"/>
          </w:tcPr>
          <w:p w14:paraId="59099E3B" w14:textId="0C5AE639" w:rsidR="008D0F4F" w:rsidRPr="00B63B14" w:rsidRDefault="008D0F4F" w:rsidP="008D0F4F">
            <w:pPr>
              <w:pStyle w:val="TableData"/>
            </w:pPr>
            <w:r w:rsidRPr="006B148D">
              <w:t>73</w:t>
            </w:r>
          </w:p>
        </w:tc>
        <w:tc>
          <w:tcPr>
            <w:tcW w:w="1201" w:type="dxa"/>
            <w:shd w:val="clear" w:color="auto" w:fill="FFFFFF" w:themeFill="background1"/>
            <w:noWrap/>
            <w:vAlign w:val="center"/>
          </w:tcPr>
          <w:p w14:paraId="61082369" w14:textId="163EE36A" w:rsidR="008D0F4F" w:rsidRPr="00B63B14" w:rsidRDefault="008D0F4F" w:rsidP="008D0F4F">
            <w:pPr>
              <w:pStyle w:val="TableData"/>
            </w:pPr>
            <w:r w:rsidRPr="006B148D">
              <w:t>66.4%</w:t>
            </w:r>
          </w:p>
        </w:tc>
        <w:tc>
          <w:tcPr>
            <w:tcW w:w="1201" w:type="dxa"/>
            <w:shd w:val="clear" w:color="auto" w:fill="FFFFFF" w:themeFill="background1"/>
            <w:noWrap/>
            <w:vAlign w:val="center"/>
          </w:tcPr>
          <w:p w14:paraId="10435527" w14:textId="77777777" w:rsidR="008D0F4F" w:rsidRPr="00B63B14" w:rsidRDefault="008D0F4F" w:rsidP="008D0F4F">
            <w:pPr>
              <w:pStyle w:val="TableData"/>
            </w:pPr>
            <w:r w:rsidRPr="00B63B14">
              <w:t>2635</w:t>
            </w:r>
          </w:p>
        </w:tc>
        <w:tc>
          <w:tcPr>
            <w:tcW w:w="1201" w:type="dxa"/>
            <w:shd w:val="clear" w:color="auto" w:fill="FFFFFF" w:themeFill="background1"/>
            <w:noWrap/>
            <w:vAlign w:val="center"/>
          </w:tcPr>
          <w:p w14:paraId="02268320" w14:textId="77777777" w:rsidR="008D0F4F" w:rsidRPr="00B63B14" w:rsidRDefault="008D0F4F" w:rsidP="008D0F4F">
            <w:pPr>
              <w:pStyle w:val="TableData"/>
            </w:pPr>
            <w:r w:rsidRPr="00B63B14">
              <w:t>68.7%</w:t>
            </w:r>
          </w:p>
        </w:tc>
      </w:tr>
      <w:tr w:rsidR="008D0F4F" w:rsidRPr="00B63B14" w14:paraId="6CE87595" w14:textId="77777777" w:rsidTr="008D0F4F">
        <w:trPr>
          <w:trHeight w:val="454"/>
        </w:trPr>
        <w:tc>
          <w:tcPr>
            <w:tcW w:w="2860" w:type="dxa"/>
            <w:vMerge/>
            <w:shd w:val="clear" w:color="auto" w:fill="FFFFFF" w:themeFill="background1"/>
            <w:vAlign w:val="center"/>
          </w:tcPr>
          <w:p w14:paraId="66D4C2A0" w14:textId="77777777" w:rsidR="008D0F4F" w:rsidRPr="00B63B14" w:rsidRDefault="008D0F4F" w:rsidP="008D0F4F">
            <w:pPr>
              <w:pStyle w:val="TableQuestions"/>
            </w:pPr>
          </w:p>
        </w:tc>
        <w:tc>
          <w:tcPr>
            <w:tcW w:w="2802" w:type="dxa"/>
            <w:shd w:val="clear" w:color="auto" w:fill="FFFFFF" w:themeFill="background1"/>
            <w:vAlign w:val="center"/>
          </w:tcPr>
          <w:p w14:paraId="0B3B56A9" w14:textId="77777777" w:rsidR="008D0F4F" w:rsidRPr="00B63B14" w:rsidRDefault="008D0F4F" w:rsidP="008D0F4F">
            <w:pPr>
              <w:pStyle w:val="TableVariables"/>
            </w:pPr>
            <w:r w:rsidRPr="00B63B14">
              <w:t>I have an informal leadership role (e.g. mentor)</w:t>
            </w:r>
          </w:p>
        </w:tc>
        <w:tc>
          <w:tcPr>
            <w:tcW w:w="1201" w:type="dxa"/>
            <w:shd w:val="clear" w:color="auto" w:fill="FFFFFF" w:themeFill="background1"/>
            <w:vAlign w:val="center"/>
          </w:tcPr>
          <w:p w14:paraId="7E783F66" w14:textId="05A710A9" w:rsidR="008D0F4F" w:rsidRPr="00B63B14" w:rsidRDefault="008D0F4F" w:rsidP="008D0F4F">
            <w:pPr>
              <w:pStyle w:val="TableData"/>
            </w:pPr>
            <w:r w:rsidRPr="006B148D">
              <w:t>9</w:t>
            </w:r>
          </w:p>
        </w:tc>
        <w:tc>
          <w:tcPr>
            <w:tcW w:w="1201" w:type="dxa"/>
            <w:shd w:val="clear" w:color="auto" w:fill="FFFFFF" w:themeFill="background1"/>
            <w:vAlign w:val="center"/>
          </w:tcPr>
          <w:p w14:paraId="66251A1F" w14:textId="7536CAE1" w:rsidR="008D0F4F" w:rsidRPr="00B63B14" w:rsidRDefault="008D0F4F" w:rsidP="008D0F4F">
            <w:pPr>
              <w:pStyle w:val="TableData"/>
            </w:pPr>
            <w:r w:rsidRPr="006B148D">
              <w:t>26.5%</w:t>
            </w:r>
          </w:p>
        </w:tc>
        <w:tc>
          <w:tcPr>
            <w:tcW w:w="1201" w:type="dxa"/>
            <w:shd w:val="clear" w:color="auto" w:fill="FFFFFF" w:themeFill="background1"/>
            <w:vAlign w:val="center"/>
          </w:tcPr>
          <w:p w14:paraId="38681105" w14:textId="52120F60" w:rsidR="008D0F4F" w:rsidRPr="00B63B14" w:rsidRDefault="008D0F4F" w:rsidP="008D0F4F">
            <w:pPr>
              <w:pStyle w:val="TableData"/>
            </w:pPr>
            <w:r w:rsidRPr="006B148D">
              <w:t>11</w:t>
            </w:r>
          </w:p>
        </w:tc>
        <w:tc>
          <w:tcPr>
            <w:tcW w:w="1201" w:type="dxa"/>
            <w:shd w:val="clear" w:color="auto" w:fill="FFFFFF" w:themeFill="background1"/>
            <w:vAlign w:val="center"/>
          </w:tcPr>
          <w:p w14:paraId="0B61CD07" w14:textId="19E4B69C" w:rsidR="008D0F4F" w:rsidRPr="00B63B14" w:rsidRDefault="008D0F4F" w:rsidP="008D0F4F">
            <w:pPr>
              <w:pStyle w:val="TableData"/>
            </w:pPr>
            <w:r w:rsidRPr="006B148D">
              <w:t>14.5%</w:t>
            </w:r>
          </w:p>
        </w:tc>
        <w:tc>
          <w:tcPr>
            <w:tcW w:w="1201" w:type="dxa"/>
            <w:shd w:val="clear" w:color="auto" w:fill="FFFFFF" w:themeFill="background1"/>
            <w:noWrap/>
            <w:vAlign w:val="center"/>
          </w:tcPr>
          <w:p w14:paraId="420341B6" w14:textId="763E4540" w:rsidR="008D0F4F" w:rsidRPr="00B63B14" w:rsidRDefault="008D0F4F" w:rsidP="008D0F4F">
            <w:pPr>
              <w:pStyle w:val="TableData"/>
            </w:pPr>
            <w:r w:rsidRPr="006B148D">
              <w:t>20</w:t>
            </w:r>
          </w:p>
        </w:tc>
        <w:tc>
          <w:tcPr>
            <w:tcW w:w="1201" w:type="dxa"/>
            <w:shd w:val="clear" w:color="auto" w:fill="FFFFFF" w:themeFill="background1"/>
            <w:noWrap/>
            <w:vAlign w:val="center"/>
          </w:tcPr>
          <w:p w14:paraId="11FCB77D" w14:textId="4DF3AC7F" w:rsidR="008D0F4F" w:rsidRPr="00B63B14" w:rsidRDefault="008D0F4F" w:rsidP="008D0F4F">
            <w:pPr>
              <w:pStyle w:val="TableData"/>
            </w:pPr>
            <w:r w:rsidRPr="006B148D">
              <w:t>18.2%</w:t>
            </w:r>
          </w:p>
        </w:tc>
        <w:tc>
          <w:tcPr>
            <w:tcW w:w="1201" w:type="dxa"/>
            <w:shd w:val="clear" w:color="auto" w:fill="FFFFFF" w:themeFill="background1"/>
            <w:noWrap/>
            <w:vAlign w:val="center"/>
          </w:tcPr>
          <w:p w14:paraId="2717FE1E" w14:textId="77777777" w:rsidR="008D0F4F" w:rsidRPr="00B63B14" w:rsidRDefault="008D0F4F" w:rsidP="008D0F4F">
            <w:pPr>
              <w:pStyle w:val="TableData"/>
            </w:pPr>
            <w:r w:rsidRPr="00B63B14">
              <w:t>661</w:t>
            </w:r>
          </w:p>
        </w:tc>
        <w:tc>
          <w:tcPr>
            <w:tcW w:w="1201" w:type="dxa"/>
            <w:shd w:val="clear" w:color="auto" w:fill="FFFFFF" w:themeFill="background1"/>
            <w:noWrap/>
            <w:vAlign w:val="center"/>
          </w:tcPr>
          <w:p w14:paraId="5E7C9838" w14:textId="77777777" w:rsidR="008D0F4F" w:rsidRPr="00B63B14" w:rsidRDefault="008D0F4F" w:rsidP="008D0F4F">
            <w:pPr>
              <w:pStyle w:val="TableData"/>
            </w:pPr>
            <w:r w:rsidRPr="00B63B14">
              <w:t>17.2%</w:t>
            </w:r>
          </w:p>
        </w:tc>
      </w:tr>
      <w:tr w:rsidR="008D0F4F" w:rsidRPr="00B63B14" w14:paraId="44905AED" w14:textId="77777777" w:rsidTr="008D0F4F">
        <w:trPr>
          <w:trHeight w:val="454"/>
        </w:trPr>
        <w:tc>
          <w:tcPr>
            <w:tcW w:w="2860" w:type="dxa"/>
            <w:vMerge/>
            <w:shd w:val="clear" w:color="auto" w:fill="FFFFFF" w:themeFill="background1"/>
            <w:vAlign w:val="center"/>
          </w:tcPr>
          <w:p w14:paraId="2CF3BBC8" w14:textId="77777777" w:rsidR="008D0F4F" w:rsidRPr="00B63B14" w:rsidRDefault="008D0F4F" w:rsidP="008D0F4F">
            <w:pPr>
              <w:pStyle w:val="TableQuestions"/>
            </w:pPr>
          </w:p>
        </w:tc>
        <w:tc>
          <w:tcPr>
            <w:tcW w:w="2802" w:type="dxa"/>
            <w:shd w:val="clear" w:color="auto" w:fill="FFFFFF" w:themeFill="background1"/>
            <w:vAlign w:val="center"/>
          </w:tcPr>
          <w:p w14:paraId="1D77BBCE" w14:textId="77777777" w:rsidR="008D0F4F" w:rsidRPr="00B63B14" w:rsidRDefault="008D0F4F" w:rsidP="008D0F4F">
            <w:pPr>
              <w:pStyle w:val="TableVariables"/>
            </w:pPr>
            <w:r w:rsidRPr="00B63B14">
              <w:t>I do NOT have a leadership role</w:t>
            </w:r>
          </w:p>
        </w:tc>
        <w:tc>
          <w:tcPr>
            <w:tcW w:w="1201" w:type="dxa"/>
            <w:shd w:val="clear" w:color="auto" w:fill="FFFFFF" w:themeFill="background1"/>
            <w:vAlign w:val="center"/>
          </w:tcPr>
          <w:p w14:paraId="156C80A4" w14:textId="182D74E8" w:rsidR="008D0F4F" w:rsidRPr="00B63B14" w:rsidRDefault="008D0F4F" w:rsidP="008D0F4F">
            <w:pPr>
              <w:pStyle w:val="TableData"/>
            </w:pPr>
            <w:r w:rsidRPr="006B148D">
              <w:t>4</w:t>
            </w:r>
          </w:p>
        </w:tc>
        <w:tc>
          <w:tcPr>
            <w:tcW w:w="1201" w:type="dxa"/>
            <w:shd w:val="clear" w:color="auto" w:fill="FFFFFF" w:themeFill="background1"/>
            <w:vAlign w:val="center"/>
          </w:tcPr>
          <w:p w14:paraId="7E8FCCE5" w14:textId="22EAA9EC" w:rsidR="008D0F4F" w:rsidRPr="00B63B14" w:rsidRDefault="008D0F4F" w:rsidP="008D0F4F">
            <w:pPr>
              <w:pStyle w:val="TableData"/>
            </w:pPr>
            <w:r w:rsidRPr="006B148D">
              <w:t>11.8%</w:t>
            </w:r>
          </w:p>
        </w:tc>
        <w:tc>
          <w:tcPr>
            <w:tcW w:w="1201" w:type="dxa"/>
            <w:shd w:val="clear" w:color="auto" w:fill="FFFFFF" w:themeFill="background1"/>
            <w:vAlign w:val="center"/>
          </w:tcPr>
          <w:p w14:paraId="6DB46BAB" w14:textId="1F857AB5" w:rsidR="008D0F4F" w:rsidRPr="00B63B14" w:rsidRDefault="008D0F4F" w:rsidP="008D0F4F">
            <w:pPr>
              <w:pStyle w:val="TableData"/>
            </w:pPr>
            <w:r w:rsidRPr="006B148D">
              <w:t>9</w:t>
            </w:r>
          </w:p>
        </w:tc>
        <w:tc>
          <w:tcPr>
            <w:tcW w:w="1201" w:type="dxa"/>
            <w:shd w:val="clear" w:color="auto" w:fill="FFFFFF" w:themeFill="background1"/>
            <w:vAlign w:val="center"/>
          </w:tcPr>
          <w:p w14:paraId="3D937057" w14:textId="5EC13F87" w:rsidR="008D0F4F" w:rsidRPr="00B63B14" w:rsidRDefault="008D0F4F" w:rsidP="008D0F4F">
            <w:pPr>
              <w:pStyle w:val="TableData"/>
            </w:pPr>
            <w:r w:rsidRPr="006B148D">
              <w:t>11.8%</w:t>
            </w:r>
          </w:p>
        </w:tc>
        <w:tc>
          <w:tcPr>
            <w:tcW w:w="1201" w:type="dxa"/>
            <w:shd w:val="clear" w:color="auto" w:fill="FFFFFF" w:themeFill="background1"/>
            <w:noWrap/>
            <w:vAlign w:val="center"/>
          </w:tcPr>
          <w:p w14:paraId="5C497EC3" w14:textId="36AF0CB7" w:rsidR="008D0F4F" w:rsidRPr="00B63B14" w:rsidRDefault="008D0F4F" w:rsidP="008D0F4F">
            <w:pPr>
              <w:pStyle w:val="TableData"/>
            </w:pPr>
            <w:r w:rsidRPr="006B148D">
              <w:t>13</w:t>
            </w:r>
          </w:p>
        </w:tc>
        <w:tc>
          <w:tcPr>
            <w:tcW w:w="1201" w:type="dxa"/>
            <w:shd w:val="clear" w:color="auto" w:fill="FFFFFF" w:themeFill="background1"/>
            <w:noWrap/>
            <w:vAlign w:val="center"/>
          </w:tcPr>
          <w:p w14:paraId="0A90F1C9" w14:textId="748786D1" w:rsidR="008D0F4F" w:rsidRPr="00B63B14" w:rsidRDefault="008D0F4F" w:rsidP="008D0F4F">
            <w:pPr>
              <w:pStyle w:val="TableData"/>
            </w:pPr>
            <w:r w:rsidRPr="006B148D">
              <w:t>11.8%</w:t>
            </w:r>
          </w:p>
        </w:tc>
        <w:tc>
          <w:tcPr>
            <w:tcW w:w="1201" w:type="dxa"/>
            <w:shd w:val="clear" w:color="auto" w:fill="FFFFFF" w:themeFill="background1"/>
            <w:noWrap/>
            <w:vAlign w:val="center"/>
          </w:tcPr>
          <w:p w14:paraId="7598518E" w14:textId="77777777" w:rsidR="008D0F4F" w:rsidRPr="00B63B14" w:rsidRDefault="008D0F4F" w:rsidP="008D0F4F">
            <w:pPr>
              <w:pStyle w:val="TableData"/>
            </w:pPr>
            <w:r w:rsidRPr="00B63B14">
              <w:t>426</w:t>
            </w:r>
          </w:p>
        </w:tc>
        <w:tc>
          <w:tcPr>
            <w:tcW w:w="1201" w:type="dxa"/>
            <w:shd w:val="clear" w:color="auto" w:fill="FFFFFF" w:themeFill="background1"/>
            <w:noWrap/>
            <w:vAlign w:val="center"/>
          </w:tcPr>
          <w:p w14:paraId="6F7DB4DC" w14:textId="77777777" w:rsidR="008D0F4F" w:rsidRPr="00B63B14" w:rsidRDefault="008D0F4F" w:rsidP="008D0F4F">
            <w:pPr>
              <w:pStyle w:val="TableData"/>
            </w:pPr>
            <w:r w:rsidRPr="00B63B14">
              <w:t>11.1%</w:t>
            </w:r>
          </w:p>
        </w:tc>
      </w:tr>
      <w:tr w:rsidR="008D0F4F" w:rsidRPr="00B63B14" w14:paraId="71C09380" w14:textId="77777777" w:rsidTr="008D0F4F">
        <w:trPr>
          <w:trHeight w:val="454"/>
        </w:trPr>
        <w:tc>
          <w:tcPr>
            <w:tcW w:w="2860" w:type="dxa"/>
            <w:vMerge/>
            <w:shd w:val="clear" w:color="auto" w:fill="FFFFFF" w:themeFill="background1"/>
            <w:vAlign w:val="center"/>
          </w:tcPr>
          <w:p w14:paraId="70FD0B70" w14:textId="77777777" w:rsidR="008D0F4F" w:rsidRPr="00B63B14" w:rsidRDefault="008D0F4F" w:rsidP="008D0F4F">
            <w:pPr>
              <w:pStyle w:val="TableQuestions"/>
            </w:pPr>
          </w:p>
        </w:tc>
        <w:tc>
          <w:tcPr>
            <w:tcW w:w="2802" w:type="dxa"/>
            <w:shd w:val="clear" w:color="auto" w:fill="FFFFFF" w:themeFill="background1"/>
            <w:vAlign w:val="center"/>
          </w:tcPr>
          <w:p w14:paraId="36ACC39F" w14:textId="77777777" w:rsidR="008D0F4F" w:rsidRPr="00B63B14" w:rsidRDefault="008D0F4F" w:rsidP="008D0F4F">
            <w:pPr>
              <w:pStyle w:val="TableVariables"/>
            </w:pPr>
            <w:r w:rsidRPr="00B63B14">
              <w:t>Prefer not to say</w:t>
            </w:r>
          </w:p>
        </w:tc>
        <w:tc>
          <w:tcPr>
            <w:tcW w:w="1201" w:type="dxa"/>
            <w:shd w:val="clear" w:color="auto" w:fill="FFFFFF" w:themeFill="background1"/>
            <w:vAlign w:val="center"/>
          </w:tcPr>
          <w:p w14:paraId="1CD96F06" w14:textId="0E4C04ED" w:rsidR="008D0F4F" w:rsidRPr="00B63B14" w:rsidRDefault="008D0F4F" w:rsidP="008D0F4F">
            <w:pPr>
              <w:pStyle w:val="TableData"/>
            </w:pPr>
            <w:r w:rsidRPr="006B148D">
              <w:t>1</w:t>
            </w:r>
          </w:p>
        </w:tc>
        <w:tc>
          <w:tcPr>
            <w:tcW w:w="1201" w:type="dxa"/>
            <w:shd w:val="clear" w:color="auto" w:fill="FFFFFF" w:themeFill="background1"/>
            <w:vAlign w:val="center"/>
          </w:tcPr>
          <w:p w14:paraId="5C84FEDD" w14:textId="1565BB76" w:rsidR="008D0F4F" w:rsidRPr="00B63B14" w:rsidRDefault="008D0F4F" w:rsidP="008D0F4F">
            <w:pPr>
              <w:pStyle w:val="TableData"/>
            </w:pPr>
            <w:r w:rsidRPr="006B148D">
              <w:t>2.9%</w:t>
            </w:r>
          </w:p>
        </w:tc>
        <w:tc>
          <w:tcPr>
            <w:tcW w:w="1201" w:type="dxa"/>
            <w:shd w:val="clear" w:color="auto" w:fill="FFFFFF" w:themeFill="background1"/>
            <w:vAlign w:val="center"/>
          </w:tcPr>
          <w:p w14:paraId="75323B46" w14:textId="7AD55CA7" w:rsidR="008D0F4F" w:rsidRPr="00B63B14" w:rsidRDefault="008D0F4F" w:rsidP="008D0F4F">
            <w:pPr>
              <w:pStyle w:val="TableData"/>
            </w:pPr>
            <w:r w:rsidRPr="006B148D">
              <w:t>3</w:t>
            </w:r>
          </w:p>
        </w:tc>
        <w:tc>
          <w:tcPr>
            <w:tcW w:w="1201" w:type="dxa"/>
            <w:shd w:val="clear" w:color="auto" w:fill="FFFFFF" w:themeFill="background1"/>
            <w:vAlign w:val="center"/>
          </w:tcPr>
          <w:p w14:paraId="2318E837" w14:textId="66507B1C" w:rsidR="008D0F4F" w:rsidRPr="00B63B14" w:rsidRDefault="008D0F4F" w:rsidP="008D0F4F">
            <w:pPr>
              <w:pStyle w:val="TableData"/>
            </w:pPr>
            <w:r w:rsidRPr="006B148D">
              <w:t>3.9%</w:t>
            </w:r>
          </w:p>
        </w:tc>
        <w:tc>
          <w:tcPr>
            <w:tcW w:w="1201" w:type="dxa"/>
            <w:shd w:val="clear" w:color="auto" w:fill="FFFFFF" w:themeFill="background1"/>
            <w:noWrap/>
            <w:vAlign w:val="center"/>
          </w:tcPr>
          <w:p w14:paraId="0D913C28" w14:textId="388FD889" w:rsidR="008D0F4F" w:rsidRPr="00B63B14" w:rsidRDefault="008D0F4F" w:rsidP="008D0F4F">
            <w:pPr>
              <w:pStyle w:val="TableData"/>
            </w:pPr>
            <w:r w:rsidRPr="006B148D">
              <w:t>4</w:t>
            </w:r>
          </w:p>
        </w:tc>
        <w:tc>
          <w:tcPr>
            <w:tcW w:w="1201" w:type="dxa"/>
            <w:shd w:val="clear" w:color="auto" w:fill="FFFFFF" w:themeFill="background1"/>
            <w:noWrap/>
            <w:vAlign w:val="center"/>
          </w:tcPr>
          <w:p w14:paraId="17BD8A86" w14:textId="0172C0D0" w:rsidR="008D0F4F" w:rsidRPr="00B63B14" w:rsidRDefault="008D0F4F" w:rsidP="008D0F4F">
            <w:pPr>
              <w:pStyle w:val="TableData"/>
            </w:pPr>
            <w:r w:rsidRPr="006B148D">
              <w:t>3.6%</w:t>
            </w:r>
          </w:p>
        </w:tc>
        <w:tc>
          <w:tcPr>
            <w:tcW w:w="1201" w:type="dxa"/>
            <w:shd w:val="clear" w:color="auto" w:fill="FFFFFF" w:themeFill="background1"/>
            <w:noWrap/>
            <w:vAlign w:val="center"/>
          </w:tcPr>
          <w:p w14:paraId="5D77EECD" w14:textId="77777777" w:rsidR="008D0F4F" w:rsidRPr="00B63B14" w:rsidRDefault="008D0F4F" w:rsidP="008D0F4F">
            <w:pPr>
              <w:pStyle w:val="TableData"/>
            </w:pPr>
            <w:r w:rsidRPr="00B63B14">
              <w:t>113</w:t>
            </w:r>
          </w:p>
        </w:tc>
        <w:tc>
          <w:tcPr>
            <w:tcW w:w="1201" w:type="dxa"/>
            <w:shd w:val="clear" w:color="auto" w:fill="FFFFFF" w:themeFill="background1"/>
            <w:noWrap/>
            <w:vAlign w:val="center"/>
          </w:tcPr>
          <w:p w14:paraId="5D110A2F" w14:textId="77777777" w:rsidR="008D0F4F" w:rsidRPr="00B63B14" w:rsidRDefault="008D0F4F" w:rsidP="008D0F4F">
            <w:pPr>
              <w:pStyle w:val="TableData"/>
            </w:pPr>
            <w:r w:rsidRPr="00B63B14">
              <w:t>2.9%</w:t>
            </w:r>
          </w:p>
        </w:tc>
      </w:tr>
      <w:tr w:rsidR="008D0F4F" w:rsidRPr="00B63B14" w14:paraId="4D899D52" w14:textId="77777777" w:rsidTr="008D0F4F">
        <w:trPr>
          <w:trHeight w:val="454"/>
        </w:trPr>
        <w:tc>
          <w:tcPr>
            <w:tcW w:w="2860" w:type="dxa"/>
            <w:vMerge w:val="restart"/>
            <w:shd w:val="clear" w:color="auto" w:fill="D0CECE" w:themeFill="background2" w:themeFillShade="E6"/>
            <w:vAlign w:val="center"/>
          </w:tcPr>
          <w:p w14:paraId="03E77AF5" w14:textId="77777777" w:rsidR="008D0F4F" w:rsidRPr="00B63B14" w:rsidRDefault="008D0F4F" w:rsidP="008D0F4F">
            <w:pPr>
              <w:pStyle w:val="TableQuestions"/>
              <w:rPr>
                <w:b/>
                <w:bCs/>
              </w:rPr>
            </w:pPr>
            <w:r w:rsidRPr="00B63B14">
              <w:rPr>
                <w:b/>
                <w:bCs/>
              </w:rPr>
              <w:t>Target 6.4</w:t>
            </w:r>
          </w:p>
          <w:p w14:paraId="6264BA61" w14:textId="77777777" w:rsidR="008D0F4F" w:rsidRPr="00B63B14" w:rsidRDefault="008D0F4F" w:rsidP="008D0F4F">
            <w:pPr>
              <w:pStyle w:val="TableQuestions"/>
            </w:pPr>
          </w:p>
          <w:p w14:paraId="4D4F0FFA" w14:textId="77777777" w:rsidR="008D0F4F" w:rsidRPr="00B63B14" w:rsidRDefault="008D0F4F" w:rsidP="008D0F4F">
            <w:pPr>
              <w:pStyle w:val="TableQuestions"/>
            </w:pPr>
            <w:r w:rsidRPr="00B63B14">
              <w:t>Do you hold a Leadership role within your community</w:t>
            </w:r>
          </w:p>
        </w:tc>
        <w:tc>
          <w:tcPr>
            <w:tcW w:w="2802" w:type="dxa"/>
            <w:shd w:val="clear" w:color="auto" w:fill="D0CECE" w:themeFill="background2" w:themeFillShade="E6"/>
            <w:vAlign w:val="center"/>
          </w:tcPr>
          <w:p w14:paraId="6D24C382" w14:textId="77777777" w:rsidR="008D0F4F" w:rsidRPr="00B63B14" w:rsidRDefault="008D0F4F" w:rsidP="008D0F4F">
            <w:pPr>
              <w:pStyle w:val="TableVariables"/>
            </w:pPr>
            <w:r w:rsidRPr="00B63B14">
              <w:t>Yes</w:t>
            </w:r>
          </w:p>
        </w:tc>
        <w:tc>
          <w:tcPr>
            <w:tcW w:w="1201" w:type="dxa"/>
            <w:shd w:val="clear" w:color="auto" w:fill="D0CECE" w:themeFill="background2" w:themeFillShade="E6"/>
            <w:vAlign w:val="center"/>
          </w:tcPr>
          <w:p w14:paraId="366D3C53" w14:textId="2A5B9227" w:rsidR="008D0F4F" w:rsidRPr="00B63B14" w:rsidRDefault="008D0F4F" w:rsidP="008D0F4F">
            <w:pPr>
              <w:pStyle w:val="TableData"/>
            </w:pPr>
            <w:r w:rsidRPr="006B148D">
              <w:t>5</w:t>
            </w:r>
          </w:p>
        </w:tc>
        <w:tc>
          <w:tcPr>
            <w:tcW w:w="1201" w:type="dxa"/>
            <w:shd w:val="clear" w:color="auto" w:fill="D0CECE" w:themeFill="background2" w:themeFillShade="E6"/>
            <w:vAlign w:val="center"/>
          </w:tcPr>
          <w:p w14:paraId="17B01DC9" w14:textId="1602AA8E" w:rsidR="008D0F4F" w:rsidRPr="00B63B14" w:rsidRDefault="008D0F4F" w:rsidP="008D0F4F">
            <w:pPr>
              <w:pStyle w:val="TableData"/>
            </w:pPr>
            <w:r w:rsidRPr="006B148D">
              <w:t>12.5%</w:t>
            </w:r>
          </w:p>
        </w:tc>
        <w:tc>
          <w:tcPr>
            <w:tcW w:w="1201" w:type="dxa"/>
            <w:shd w:val="clear" w:color="auto" w:fill="D0CECE" w:themeFill="background2" w:themeFillShade="E6"/>
            <w:vAlign w:val="center"/>
          </w:tcPr>
          <w:p w14:paraId="5A73757E" w14:textId="7F55B407" w:rsidR="008D0F4F" w:rsidRPr="00B63B14" w:rsidRDefault="008D0F4F" w:rsidP="008D0F4F">
            <w:pPr>
              <w:pStyle w:val="TableData"/>
            </w:pPr>
            <w:r w:rsidRPr="006B148D">
              <w:t>18</w:t>
            </w:r>
          </w:p>
        </w:tc>
        <w:tc>
          <w:tcPr>
            <w:tcW w:w="1201" w:type="dxa"/>
            <w:shd w:val="clear" w:color="auto" w:fill="D0CECE" w:themeFill="background2" w:themeFillShade="E6"/>
            <w:vAlign w:val="center"/>
          </w:tcPr>
          <w:p w14:paraId="1A6F5BEF" w14:textId="15E88012" w:rsidR="008D0F4F" w:rsidRPr="00B63B14" w:rsidRDefault="008D0F4F" w:rsidP="008D0F4F">
            <w:pPr>
              <w:pStyle w:val="TableData"/>
            </w:pPr>
            <w:r w:rsidRPr="006B148D">
              <w:t>20.5%</w:t>
            </w:r>
          </w:p>
        </w:tc>
        <w:tc>
          <w:tcPr>
            <w:tcW w:w="1201" w:type="dxa"/>
            <w:shd w:val="clear" w:color="auto" w:fill="D0CECE" w:themeFill="background2" w:themeFillShade="E6"/>
            <w:noWrap/>
            <w:vAlign w:val="center"/>
          </w:tcPr>
          <w:p w14:paraId="3D26AEA6" w14:textId="1385F6A7" w:rsidR="008D0F4F" w:rsidRPr="00B63B14" w:rsidRDefault="008D0F4F" w:rsidP="008D0F4F">
            <w:pPr>
              <w:pStyle w:val="TableData"/>
            </w:pPr>
            <w:r w:rsidRPr="006B148D">
              <w:t>23</w:t>
            </w:r>
          </w:p>
        </w:tc>
        <w:tc>
          <w:tcPr>
            <w:tcW w:w="1201" w:type="dxa"/>
            <w:shd w:val="clear" w:color="auto" w:fill="D0CECE" w:themeFill="background2" w:themeFillShade="E6"/>
            <w:noWrap/>
            <w:vAlign w:val="center"/>
          </w:tcPr>
          <w:p w14:paraId="1006F372" w14:textId="15541C6B" w:rsidR="008D0F4F" w:rsidRPr="00B63B14" w:rsidRDefault="008D0F4F" w:rsidP="008D0F4F">
            <w:pPr>
              <w:pStyle w:val="TableData"/>
            </w:pPr>
            <w:r w:rsidRPr="006B148D">
              <w:t>18.0%</w:t>
            </w:r>
          </w:p>
        </w:tc>
        <w:tc>
          <w:tcPr>
            <w:tcW w:w="1201" w:type="dxa"/>
            <w:shd w:val="clear" w:color="auto" w:fill="D0CECE" w:themeFill="background2" w:themeFillShade="E6"/>
            <w:noWrap/>
            <w:vAlign w:val="center"/>
          </w:tcPr>
          <w:p w14:paraId="75B6076C" w14:textId="77777777" w:rsidR="008D0F4F" w:rsidRPr="00B63B14" w:rsidRDefault="008D0F4F" w:rsidP="008D0F4F">
            <w:pPr>
              <w:pStyle w:val="TableData"/>
            </w:pPr>
            <w:r w:rsidRPr="00B63B14">
              <w:t>1077</w:t>
            </w:r>
          </w:p>
        </w:tc>
        <w:tc>
          <w:tcPr>
            <w:tcW w:w="1201" w:type="dxa"/>
            <w:shd w:val="clear" w:color="auto" w:fill="D0CECE" w:themeFill="background2" w:themeFillShade="E6"/>
            <w:noWrap/>
            <w:vAlign w:val="center"/>
          </w:tcPr>
          <w:p w14:paraId="63479E1D" w14:textId="77777777" w:rsidR="008D0F4F" w:rsidRPr="00B63B14" w:rsidRDefault="008D0F4F" w:rsidP="008D0F4F">
            <w:pPr>
              <w:pStyle w:val="TableData"/>
            </w:pPr>
            <w:r w:rsidRPr="00B63B14">
              <w:t>26.0%</w:t>
            </w:r>
          </w:p>
        </w:tc>
      </w:tr>
      <w:tr w:rsidR="008D0F4F" w:rsidRPr="00B63B14" w14:paraId="7B9F1091" w14:textId="77777777" w:rsidTr="008D0F4F">
        <w:trPr>
          <w:trHeight w:val="454"/>
        </w:trPr>
        <w:tc>
          <w:tcPr>
            <w:tcW w:w="2860" w:type="dxa"/>
            <w:vMerge/>
            <w:shd w:val="clear" w:color="auto" w:fill="D0CECE" w:themeFill="background2" w:themeFillShade="E6"/>
            <w:vAlign w:val="center"/>
          </w:tcPr>
          <w:p w14:paraId="33652403" w14:textId="77777777" w:rsidR="008D0F4F" w:rsidRPr="00B63B14" w:rsidRDefault="008D0F4F" w:rsidP="008D0F4F">
            <w:pPr>
              <w:pStyle w:val="TableQuestions"/>
            </w:pPr>
          </w:p>
        </w:tc>
        <w:tc>
          <w:tcPr>
            <w:tcW w:w="2802" w:type="dxa"/>
            <w:shd w:val="clear" w:color="auto" w:fill="D0CECE" w:themeFill="background2" w:themeFillShade="E6"/>
            <w:vAlign w:val="center"/>
          </w:tcPr>
          <w:p w14:paraId="4A235D08" w14:textId="77777777" w:rsidR="008D0F4F" w:rsidRPr="00B63B14" w:rsidRDefault="008D0F4F" w:rsidP="008D0F4F">
            <w:pPr>
              <w:pStyle w:val="TableVariables"/>
            </w:pPr>
            <w:r w:rsidRPr="00B63B14">
              <w:t>No</w:t>
            </w:r>
          </w:p>
        </w:tc>
        <w:tc>
          <w:tcPr>
            <w:tcW w:w="1201" w:type="dxa"/>
            <w:shd w:val="clear" w:color="auto" w:fill="D0CECE" w:themeFill="background2" w:themeFillShade="E6"/>
            <w:vAlign w:val="center"/>
          </w:tcPr>
          <w:p w14:paraId="49B4E2DC" w14:textId="56D2EDBE" w:rsidR="008D0F4F" w:rsidRPr="00B63B14" w:rsidRDefault="008D0F4F" w:rsidP="008D0F4F">
            <w:pPr>
              <w:pStyle w:val="TableData"/>
            </w:pPr>
            <w:r w:rsidRPr="006B148D">
              <w:t>35</w:t>
            </w:r>
          </w:p>
        </w:tc>
        <w:tc>
          <w:tcPr>
            <w:tcW w:w="1201" w:type="dxa"/>
            <w:shd w:val="clear" w:color="auto" w:fill="D0CECE" w:themeFill="background2" w:themeFillShade="E6"/>
            <w:vAlign w:val="center"/>
          </w:tcPr>
          <w:p w14:paraId="3B6FDB6D" w14:textId="74F766B1" w:rsidR="008D0F4F" w:rsidRPr="00B63B14" w:rsidRDefault="008D0F4F" w:rsidP="008D0F4F">
            <w:pPr>
              <w:pStyle w:val="TableData"/>
            </w:pPr>
            <w:r w:rsidRPr="006B148D">
              <w:t>87.5%</w:t>
            </w:r>
          </w:p>
        </w:tc>
        <w:tc>
          <w:tcPr>
            <w:tcW w:w="1201" w:type="dxa"/>
            <w:shd w:val="clear" w:color="auto" w:fill="D0CECE" w:themeFill="background2" w:themeFillShade="E6"/>
            <w:vAlign w:val="center"/>
          </w:tcPr>
          <w:p w14:paraId="4D41C5B4" w14:textId="522B77E1" w:rsidR="008D0F4F" w:rsidRPr="00B63B14" w:rsidRDefault="008D0F4F" w:rsidP="008D0F4F">
            <w:pPr>
              <w:pStyle w:val="TableData"/>
            </w:pPr>
            <w:r w:rsidRPr="006B148D">
              <w:t>63</w:t>
            </w:r>
          </w:p>
        </w:tc>
        <w:tc>
          <w:tcPr>
            <w:tcW w:w="1201" w:type="dxa"/>
            <w:shd w:val="clear" w:color="auto" w:fill="D0CECE" w:themeFill="background2" w:themeFillShade="E6"/>
            <w:vAlign w:val="center"/>
          </w:tcPr>
          <w:p w14:paraId="6F4A73D0" w14:textId="68A2DC03" w:rsidR="008D0F4F" w:rsidRPr="00B63B14" w:rsidRDefault="008D0F4F" w:rsidP="008D0F4F">
            <w:pPr>
              <w:pStyle w:val="TableData"/>
            </w:pPr>
            <w:r w:rsidRPr="006B148D">
              <w:t>71.6%</w:t>
            </w:r>
          </w:p>
        </w:tc>
        <w:tc>
          <w:tcPr>
            <w:tcW w:w="1201" w:type="dxa"/>
            <w:shd w:val="clear" w:color="auto" w:fill="D0CECE" w:themeFill="background2" w:themeFillShade="E6"/>
            <w:noWrap/>
            <w:vAlign w:val="center"/>
          </w:tcPr>
          <w:p w14:paraId="1649E235" w14:textId="4ADF40CC" w:rsidR="008D0F4F" w:rsidRPr="00B63B14" w:rsidRDefault="008D0F4F" w:rsidP="008D0F4F">
            <w:pPr>
              <w:pStyle w:val="TableData"/>
            </w:pPr>
            <w:r w:rsidRPr="006B148D">
              <w:t>98</w:t>
            </w:r>
          </w:p>
        </w:tc>
        <w:tc>
          <w:tcPr>
            <w:tcW w:w="1201" w:type="dxa"/>
            <w:shd w:val="clear" w:color="auto" w:fill="D0CECE" w:themeFill="background2" w:themeFillShade="E6"/>
            <w:noWrap/>
            <w:vAlign w:val="center"/>
          </w:tcPr>
          <w:p w14:paraId="2B77D79B" w14:textId="71C5A68D" w:rsidR="008D0F4F" w:rsidRPr="00B63B14" w:rsidRDefault="008D0F4F" w:rsidP="008D0F4F">
            <w:pPr>
              <w:pStyle w:val="TableData"/>
            </w:pPr>
            <w:r w:rsidRPr="006B148D">
              <w:t>76.6%</w:t>
            </w:r>
          </w:p>
        </w:tc>
        <w:tc>
          <w:tcPr>
            <w:tcW w:w="1201" w:type="dxa"/>
            <w:shd w:val="clear" w:color="auto" w:fill="D0CECE" w:themeFill="background2" w:themeFillShade="E6"/>
            <w:noWrap/>
            <w:vAlign w:val="center"/>
          </w:tcPr>
          <w:p w14:paraId="2F9732AC" w14:textId="77777777" w:rsidR="008D0F4F" w:rsidRPr="00B63B14" w:rsidRDefault="008D0F4F" w:rsidP="008D0F4F">
            <w:pPr>
              <w:pStyle w:val="TableData"/>
            </w:pPr>
            <w:r w:rsidRPr="00B63B14">
              <w:t>2800</w:t>
            </w:r>
          </w:p>
        </w:tc>
        <w:tc>
          <w:tcPr>
            <w:tcW w:w="1201" w:type="dxa"/>
            <w:shd w:val="clear" w:color="auto" w:fill="D0CECE" w:themeFill="background2" w:themeFillShade="E6"/>
            <w:noWrap/>
            <w:vAlign w:val="center"/>
          </w:tcPr>
          <w:p w14:paraId="567FB066" w14:textId="77777777" w:rsidR="008D0F4F" w:rsidRPr="00B63B14" w:rsidRDefault="008D0F4F" w:rsidP="008D0F4F">
            <w:pPr>
              <w:pStyle w:val="TableData"/>
            </w:pPr>
            <w:r w:rsidRPr="00B63B14">
              <w:t>67.5%</w:t>
            </w:r>
          </w:p>
        </w:tc>
      </w:tr>
      <w:tr w:rsidR="008D0F4F" w:rsidRPr="00B63B14" w14:paraId="446D7439" w14:textId="77777777" w:rsidTr="008D0F4F">
        <w:trPr>
          <w:trHeight w:val="454"/>
        </w:trPr>
        <w:tc>
          <w:tcPr>
            <w:tcW w:w="2860" w:type="dxa"/>
            <w:vMerge/>
            <w:shd w:val="clear" w:color="auto" w:fill="D0CECE" w:themeFill="background2" w:themeFillShade="E6"/>
            <w:vAlign w:val="center"/>
          </w:tcPr>
          <w:p w14:paraId="204B90E0" w14:textId="77777777" w:rsidR="008D0F4F" w:rsidRPr="00B63B14" w:rsidRDefault="008D0F4F" w:rsidP="008D0F4F">
            <w:pPr>
              <w:pStyle w:val="TableQuestions"/>
            </w:pPr>
          </w:p>
        </w:tc>
        <w:tc>
          <w:tcPr>
            <w:tcW w:w="2802" w:type="dxa"/>
            <w:shd w:val="clear" w:color="auto" w:fill="D0CECE" w:themeFill="background2" w:themeFillShade="E6"/>
            <w:vAlign w:val="center"/>
          </w:tcPr>
          <w:p w14:paraId="0E01A124" w14:textId="77777777" w:rsidR="008D0F4F" w:rsidRPr="00B63B14" w:rsidRDefault="008D0F4F" w:rsidP="008D0F4F">
            <w:pPr>
              <w:pStyle w:val="TableVariables"/>
            </w:pPr>
            <w:r w:rsidRPr="00B63B14">
              <w:t>Prefer not to say</w:t>
            </w:r>
          </w:p>
        </w:tc>
        <w:tc>
          <w:tcPr>
            <w:tcW w:w="1201" w:type="dxa"/>
            <w:shd w:val="clear" w:color="auto" w:fill="D0CECE" w:themeFill="background2" w:themeFillShade="E6"/>
            <w:vAlign w:val="center"/>
          </w:tcPr>
          <w:p w14:paraId="6F8FABA8" w14:textId="46936443" w:rsidR="008D0F4F" w:rsidRPr="00B63B14" w:rsidRDefault="008D0F4F" w:rsidP="008D0F4F">
            <w:pPr>
              <w:pStyle w:val="TableData"/>
            </w:pPr>
            <w:r w:rsidRPr="006B148D">
              <w:t>0</w:t>
            </w:r>
          </w:p>
        </w:tc>
        <w:tc>
          <w:tcPr>
            <w:tcW w:w="1201" w:type="dxa"/>
            <w:shd w:val="clear" w:color="auto" w:fill="D0CECE" w:themeFill="background2" w:themeFillShade="E6"/>
            <w:vAlign w:val="center"/>
          </w:tcPr>
          <w:p w14:paraId="75B9341B" w14:textId="1F7A2DB1" w:rsidR="008D0F4F" w:rsidRPr="00B63B14" w:rsidRDefault="008D0F4F" w:rsidP="008D0F4F">
            <w:pPr>
              <w:pStyle w:val="TableData"/>
            </w:pPr>
            <w:r w:rsidRPr="006B148D">
              <w:t>0.0%</w:t>
            </w:r>
          </w:p>
        </w:tc>
        <w:tc>
          <w:tcPr>
            <w:tcW w:w="1201" w:type="dxa"/>
            <w:shd w:val="clear" w:color="auto" w:fill="D0CECE" w:themeFill="background2" w:themeFillShade="E6"/>
            <w:vAlign w:val="center"/>
          </w:tcPr>
          <w:p w14:paraId="5D10D52F" w14:textId="2D37A07D" w:rsidR="008D0F4F" w:rsidRPr="00B63B14" w:rsidRDefault="008D0F4F" w:rsidP="008D0F4F">
            <w:pPr>
              <w:pStyle w:val="TableData"/>
            </w:pPr>
            <w:r w:rsidRPr="006B148D">
              <w:t>7</w:t>
            </w:r>
          </w:p>
        </w:tc>
        <w:tc>
          <w:tcPr>
            <w:tcW w:w="1201" w:type="dxa"/>
            <w:shd w:val="clear" w:color="auto" w:fill="D0CECE" w:themeFill="background2" w:themeFillShade="E6"/>
            <w:vAlign w:val="center"/>
          </w:tcPr>
          <w:p w14:paraId="69CF6322" w14:textId="4A14B64C" w:rsidR="008D0F4F" w:rsidRPr="00B63B14" w:rsidRDefault="008D0F4F" w:rsidP="008D0F4F">
            <w:pPr>
              <w:pStyle w:val="TableData"/>
            </w:pPr>
            <w:r w:rsidRPr="006B148D">
              <w:t>8.0%</w:t>
            </w:r>
          </w:p>
        </w:tc>
        <w:tc>
          <w:tcPr>
            <w:tcW w:w="1201" w:type="dxa"/>
            <w:shd w:val="clear" w:color="auto" w:fill="D0CECE" w:themeFill="background2" w:themeFillShade="E6"/>
            <w:noWrap/>
            <w:vAlign w:val="center"/>
          </w:tcPr>
          <w:p w14:paraId="541B013E" w14:textId="17A2681D" w:rsidR="008D0F4F" w:rsidRPr="00B63B14" w:rsidRDefault="008D0F4F" w:rsidP="008D0F4F">
            <w:pPr>
              <w:pStyle w:val="TableData"/>
            </w:pPr>
            <w:r w:rsidRPr="006B148D">
              <w:t>7</w:t>
            </w:r>
          </w:p>
        </w:tc>
        <w:tc>
          <w:tcPr>
            <w:tcW w:w="1201" w:type="dxa"/>
            <w:shd w:val="clear" w:color="auto" w:fill="D0CECE" w:themeFill="background2" w:themeFillShade="E6"/>
            <w:noWrap/>
            <w:vAlign w:val="center"/>
          </w:tcPr>
          <w:p w14:paraId="2B0B84F6" w14:textId="4C80E698" w:rsidR="008D0F4F" w:rsidRPr="00B63B14" w:rsidRDefault="008D0F4F" w:rsidP="008D0F4F">
            <w:pPr>
              <w:pStyle w:val="TableData"/>
            </w:pPr>
            <w:r w:rsidRPr="006B148D">
              <w:t>5.5%</w:t>
            </w:r>
          </w:p>
        </w:tc>
        <w:tc>
          <w:tcPr>
            <w:tcW w:w="1201" w:type="dxa"/>
            <w:shd w:val="clear" w:color="auto" w:fill="D0CECE" w:themeFill="background2" w:themeFillShade="E6"/>
            <w:noWrap/>
            <w:vAlign w:val="center"/>
          </w:tcPr>
          <w:p w14:paraId="73F8983F" w14:textId="77777777" w:rsidR="008D0F4F" w:rsidRPr="00B63B14" w:rsidRDefault="008D0F4F" w:rsidP="008D0F4F">
            <w:pPr>
              <w:pStyle w:val="TableData"/>
            </w:pPr>
            <w:r w:rsidRPr="00B63B14">
              <w:t>271</w:t>
            </w:r>
          </w:p>
        </w:tc>
        <w:tc>
          <w:tcPr>
            <w:tcW w:w="1201" w:type="dxa"/>
            <w:shd w:val="clear" w:color="auto" w:fill="D0CECE" w:themeFill="background2" w:themeFillShade="E6"/>
            <w:noWrap/>
            <w:vAlign w:val="center"/>
          </w:tcPr>
          <w:p w14:paraId="22F5A2A6" w14:textId="77777777" w:rsidR="008D0F4F" w:rsidRPr="00B63B14" w:rsidRDefault="008D0F4F" w:rsidP="008D0F4F">
            <w:pPr>
              <w:pStyle w:val="TableData"/>
            </w:pPr>
            <w:r w:rsidRPr="00B63B14">
              <w:t>6.5%</w:t>
            </w:r>
          </w:p>
        </w:tc>
      </w:tr>
    </w:tbl>
    <w:p w14:paraId="36109835" w14:textId="77777777" w:rsidR="00ED7EED" w:rsidRPr="00B63B14" w:rsidRDefault="00ED7EED">
      <w:pPr>
        <w:spacing w:after="160" w:line="259" w:lineRule="auto"/>
        <w:rPr>
          <w:rFonts w:ascii="Arial" w:eastAsiaTheme="minorHAnsi" w:hAnsi="Arial" w:cstheme="minorHAnsi"/>
          <w:b/>
          <w:noProof/>
          <w:spacing w:val="-2"/>
          <w:sz w:val="22"/>
          <w:szCs w:val="22"/>
          <w:lang w:eastAsia="en-AU"/>
        </w:rPr>
      </w:pPr>
      <w:r w:rsidRPr="00B63B14">
        <w:br w:type="page"/>
      </w:r>
    </w:p>
    <w:p w14:paraId="35ABF981" w14:textId="77777777" w:rsidR="00ED7EED" w:rsidRPr="00B63B14" w:rsidRDefault="00ED7EED" w:rsidP="00A95C6D">
      <w:pPr>
        <w:pStyle w:val="Caption"/>
      </w:pPr>
      <w:r w:rsidRPr="00B63B14">
        <w:lastRenderedPageBreak/>
        <w:t xml:space="preserve">Table 4 Respondent characteristics, alumni from </w:t>
      </w:r>
      <w:r w:rsidRPr="00C53283">
        <w:t>Nepal</w:t>
      </w:r>
      <w:r w:rsidRPr="00B63B14">
        <w:t xml:space="preserve"> and All alumni, GTF Global Tracer Survey, 2022 </w:t>
      </w:r>
    </w:p>
    <w:tbl>
      <w:tblPr>
        <w:tblW w:w="11425" w:type="dxa"/>
        <w:tblLook w:val="04A0" w:firstRow="1" w:lastRow="0" w:firstColumn="1" w:lastColumn="0" w:noHBand="0" w:noVBand="1"/>
        <w:tblCaption w:val="Tracer Survey Data for 2020 alumni - Respondent characteristics"/>
        <w:tblDescription w:val="This table provides a comparison between country alumni and those of the entire cohort looking at the different types of characteristics of respondents."/>
      </w:tblPr>
      <w:tblGrid>
        <w:gridCol w:w="1871"/>
        <w:gridCol w:w="3658"/>
        <w:gridCol w:w="1474"/>
        <w:gridCol w:w="1474"/>
        <w:gridCol w:w="1474"/>
        <w:gridCol w:w="1474"/>
      </w:tblGrid>
      <w:tr w:rsidR="00ED7EED" w:rsidRPr="00B63B14" w14:paraId="0D47E536" w14:textId="77777777" w:rsidTr="00CE4A1C">
        <w:trPr>
          <w:tblHeader/>
        </w:trPr>
        <w:tc>
          <w:tcPr>
            <w:tcW w:w="1871" w:type="dxa"/>
            <w:shd w:val="clear" w:color="auto" w:fill="D0CECE" w:themeFill="background2" w:themeFillShade="E6"/>
          </w:tcPr>
          <w:p w14:paraId="218F91F2" w14:textId="77777777" w:rsidR="00ED7EED" w:rsidRPr="00B63B14" w:rsidRDefault="00ED7EED" w:rsidP="00B044BA">
            <w:pPr>
              <w:spacing w:before="40" w:after="40"/>
              <w:jc w:val="right"/>
              <w:rPr>
                <w:rFonts w:ascii="Arial" w:hAnsi="Arial" w:cs="Arial"/>
                <w:b/>
                <w:sz w:val="16"/>
                <w:szCs w:val="16"/>
                <w:lang w:eastAsia="en-AU"/>
              </w:rPr>
            </w:pPr>
          </w:p>
        </w:tc>
        <w:tc>
          <w:tcPr>
            <w:tcW w:w="3658" w:type="dxa"/>
            <w:shd w:val="clear" w:color="auto" w:fill="D0CECE" w:themeFill="background2" w:themeFillShade="E6"/>
          </w:tcPr>
          <w:p w14:paraId="1BDEC0B7" w14:textId="77777777" w:rsidR="00ED7EED" w:rsidRPr="00B63B14" w:rsidRDefault="00ED7EED" w:rsidP="00B044BA">
            <w:pPr>
              <w:spacing w:before="40" w:after="40"/>
              <w:jc w:val="right"/>
              <w:rPr>
                <w:rFonts w:ascii="Arial" w:hAnsi="Arial" w:cs="Arial"/>
                <w:b/>
                <w:sz w:val="16"/>
                <w:szCs w:val="16"/>
                <w:lang w:eastAsia="en-AU"/>
              </w:rPr>
            </w:pPr>
          </w:p>
        </w:tc>
        <w:tc>
          <w:tcPr>
            <w:tcW w:w="1474" w:type="dxa"/>
            <w:shd w:val="clear" w:color="auto" w:fill="D0CECE" w:themeFill="background2" w:themeFillShade="E6"/>
            <w:vAlign w:val="center"/>
          </w:tcPr>
          <w:p w14:paraId="4B93F11D" w14:textId="77874A95" w:rsidR="00ED7EED" w:rsidRPr="00B63B14" w:rsidRDefault="00094BF7" w:rsidP="00B044BA">
            <w:pPr>
              <w:spacing w:before="40" w:after="40"/>
              <w:jc w:val="center"/>
              <w:rPr>
                <w:rFonts w:ascii="Arial" w:hAnsi="Arial" w:cs="Arial"/>
                <w:b/>
                <w:noProof/>
                <w:sz w:val="16"/>
                <w:szCs w:val="16"/>
              </w:rPr>
            </w:pPr>
            <w:r>
              <w:rPr>
                <w:rFonts w:ascii="Arial" w:hAnsi="Arial" w:cs="Arial"/>
                <w:b/>
                <w:noProof/>
                <w:sz w:val="16"/>
                <w:szCs w:val="16"/>
              </w:rPr>
              <w:t>NPL</w:t>
            </w:r>
          </w:p>
          <w:p w14:paraId="0595CE10" w14:textId="77777777" w:rsidR="00ED7EED" w:rsidRPr="00B63B14" w:rsidRDefault="00ED7EED" w:rsidP="00B044BA">
            <w:pPr>
              <w:spacing w:before="40" w:after="40"/>
              <w:jc w:val="center"/>
              <w:rPr>
                <w:rFonts w:ascii="Arial" w:hAnsi="Arial" w:cs="Arial"/>
                <w:b/>
                <w:sz w:val="16"/>
                <w:szCs w:val="16"/>
                <w:lang w:eastAsia="en-AU"/>
              </w:rPr>
            </w:pPr>
            <w:r w:rsidRPr="00B63B14">
              <w:rPr>
                <w:rFonts w:ascii="Arial" w:hAnsi="Arial" w:cs="Arial"/>
                <w:b/>
                <w:sz w:val="16"/>
                <w:szCs w:val="16"/>
              </w:rPr>
              <w:t>Count</w:t>
            </w:r>
          </w:p>
        </w:tc>
        <w:tc>
          <w:tcPr>
            <w:tcW w:w="1474" w:type="dxa"/>
            <w:shd w:val="clear" w:color="auto" w:fill="D0CECE" w:themeFill="background2" w:themeFillShade="E6"/>
            <w:vAlign w:val="center"/>
          </w:tcPr>
          <w:p w14:paraId="5F0EFE33" w14:textId="2725427C" w:rsidR="00ED7EED" w:rsidRPr="00B63B14" w:rsidRDefault="00094BF7" w:rsidP="00B044BA">
            <w:pPr>
              <w:spacing w:before="40" w:after="40"/>
              <w:jc w:val="center"/>
              <w:rPr>
                <w:rFonts w:ascii="Arial" w:hAnsi="Arial" w:cs="Arial"/>
                <w:b/>
                <w:noProof/>
                <w:sz w:val="16"/>
                <w:szCs w:val="16"/>
              </w:rPr>
            </w:pPr>
            <w:r>
              <w:rPr>
                <w:rFonts w:ascii="Arial" w:hAnsi="Arial" w:cs="Arial"/>
                <w:b/>
                <w:noProof/>
                <w:sz w:val="16"/>
                <w:szCs w:val="16"/>
              </w:rPr>
              <w:t>NPL</w:t>
            </w:r>
          </w:p>
          <w:p w14:paraId="5D3AC1D1" w14:textId="77777777" w:rsidR="00ED7EED" w:rsidRPr="00B63B14" w:rsidRDefault="00ED7EED" w:rsidP="00B044BA">
            <w:pPr>
              <w:spacing w:before="40" w:after="40"/>
              <w:jc w:val="center"/>
              <w:rPr>
                <w:rFonts w:ascii="Arial" w:hAnsi="Arial" w:cs="Arial"/>
                <w:b/>
                <w:sz w:val="16"/>
                <w:szCs w:val="16"/>
                <w:lang w:eastAsia="en-AU"/>
              </w:rPr>
            </w:pPr>
            <w:r w:rsidRPr="00B63B14">
              <w:rPr>
                <w:rFonts w:ascii="Arial" w:hAnsi="Arial" w:cs="Arial"/>
                <w:b/>
                <w:sz w:val="16"/>
                <w:szCs w:val="16"/>
              </w:rPr>
              <w:t>Column N%</w:t>
            </w:r>
          </w:p>
        </w:tc>
        <w:tc>
          <w:tcPr>
            <w:tcW w:w="1474" w:type="dxa"/>
            <w:shd w:val="clear" w:color="auto" w:fill="D0CECE" w:themeFill="background2" w:themeFillShade="E6"/>
            <w:noWrap/>
            <w:vAlign w:val="center"/>
          </w:tcPr>
          <w:p w14:paraId="322A6038" w14:textId="77777777" w:rsidR="00ED7EED" w:rsidRPr="00B63B14" w:rsidRDefault="00ED7EED" w:rsidP="00B044BA">
            <w:pPr>
              <w:spacing w:before="40" w:after="40"/>
              <w:jc w:val="center"/>
              <w:rPr>
                <w:rFonts w:ascii="Arial" w:hAnsi="Arial" w:cs="Arial"/>
                <w:b/>
                <w:sz w:val="16"/>
                <w:szCs w:val="16"/>
                <w:lang w:eastAsia="en-AU"/>
              </w:rPr>
            </w:pPr>
            <w:r w:rsidRPr="00B63B14">
              <w:rPr>
                <w:rFonts w:ascii="Arial" w:hAnsi="Arial" w:cs="Arial"/>
                <w:b/>
                <w:sz w:val="16"/>
                <w:szCs w:val="16"/>
                <w:lang w:eastAsia="en-AU"/>
              </w:rPr>
              <w:t>All Alumni</w:t>
            </w:r>
          </w:p>
          <w:p w14:paraId="1EBA1066" w14:textId="77777777" w:rsidR="00ED7EED" w:rsidRPr="00B63B14" w:rsidRDefault="00ED7EED" w:rsidP="00B044BA">
            <w:pPr>
              <w:spacing w:before="40" w:after="40"/>
              <w:jc w:val="center"/>
              <w:rPr>
                <w:rFonts w:ascii="Arial" w:hAnsi="Arial" w:cs="Arial"/>
                <w:b/>
                <w:sz w:val="16"/>
                <w:szCs w:val="16"/>
                <w:lang w:eastAsia="en-AU"/>
              </w:rPr>
            </w:pPr>
            <w:r w:rsidRPr="00B63B14">
              <w:rPr>
                <w:rFonts w:ascii="Arial" w:hAnsi="Arial" w:cs="Arial"/>
                <w:b/>
                <w:sz w:val="16"/>
                <w:szCs w:val="16"/>
                <w:lang w:eastAsia="en-AU"/>
              </w:rPr>
              <w:t>Count</w:t>
            </w:r>
          </w:p>
        </w:tc>
        <w:tc>
          <w:tcPr>
            <w:tcW w:w="1474" w:type="dxa"/>
            <w:shd w:val="clear" w:color="auto" w:fill="D0CECE" w:themeFill="background2" w:themeFillShade="E6"/>
            <w:noWrap/>
            <w:vAlign w:val="center"/>
          </w:tcPr>
          <w:p w14:paraId="6313DA8A" w14:textId="77777777" w:rsidR="00ED7EED" w:rsidRPr="00B63B14" w:rsidRDefault="00ED7EED" w:rsidP="00B044BA">
            <w:pPr>
              <w:spacing w:before="40" w:after="40"/>
              <w:jc w:val="center"/>
              <w:rPr>
                <w:rFonts w:ascii="Arial" w:hAnsi="Arial" w:cs="Arial"/>
                <w:b/>
                <w:sz w:val="16"/>
                <w:szCs w:val="16"/>
                <w:lang w:eastAsia="en-AU"/>
              </w:rPr>
            </w:pPr>
            <w:r w:rsidRPr="00B63B14">
              <w:rPr>
                <w:rFonts w:ascii="Arial" w:hAnsi="Arial" w:cs="Arial"/>
                <w:b/>
                <w:sz w:val="16"/>
                <w:szCs w:val="16"/>
                <w:lang w:eastAsia="en-AU"/>
              </w:rPr>
              <w:t>All Alumni</w:t>
            </w:r>
          </w:p>
          <w:p w14:paraId="0BB3D6E6" w14:textId="77777777" w:rsidR="00ED7EED" w:rsidRPr="00B63B14" w:rsidRDefault="00ED7EED" w:rsidP="00B044BA">
            <w:pPr>
              <w:spacing w:before="40" w:after="40"/>
              <w:jc w:val="center"/>
              <w:rPr>
                <w:rFonts w:ascii="Arial" w:hAnsi="Arial" w:cs="Arial"/>
                <w:b/>
                <w:sz w:val="16"/>
                <w:szCs w:val="16"/>
                <w:lang w:eastAsia="en-AU"/>
              </w:rPr>
            </w:pPr>
            <w:r w:rsidRPr="00B63B14">
              <w:rPr>
                <w:rFonts w:ascii="Arial" w:hAnsi="Arial" w:cs="Arial"/>
                <w:b/>
                <w:sz w:val="16"/>
                <w:szCs w:val="16"/>
                <w:lang w:eastAsia="en-AU"/>
              </w:rPr>
              <w:t>Column N%</w:t>
            </w:r>
          </w:p>
        </w:tc>
      </w:tr>
      <w:tr w:rsidR="008D0F4F" w:rsidRPr="00B63B14" w14:paraId="79A32FED" w14:textId="77777777" w:rsidTr="008D0F4F">
        <w:trPr>
          <w:trHeight w:val="340"/>
        </w:trPr>
        <w:tc>
          <w:tcPr>
            <w:tcW w:w="1871" w:type="dxa"/>
            <w:vMerge w:val="restart"/>
            <w:shd w:val="clear" w:color="auto" w:fill="auto"/>
            <w:vAlign w:val="center"/>
            <w:hideMark/>
          </w:tcPr>
          <w:p w14:paraId="1A31102D" w14:textId="77777777" w:rsidR="008D0F4F" w:rsidRPr="00B63B14" w:rsidRDefault="008D0F4F" w:rsidP="008D0F4F">
            <w:pPr>
              <w:pStyle w:val="TableQuestions"/>
            </w:pPr>
            <w:r w:rsidRPr="00B63B14">
              <w:t>Gender</w:t>
            </w:r>
          </w:p>
        </w:tc>
        <w:tc>
          <w:tcPr>
            <w:tcW w:w="3658" w:type="dxa"/>
            <w:shd w:val="clear" w:color="auto" w:fill="auto"/>
            <w:vAlign w:val="center"/>
            <w:hideMark/>
          </w:tcPr>
          <w:p w14:paraId="674653BB" w14:textId="77777777" w:rsidR="008D0F4F" w:rsidRPr="00B63B14" w:rsidRDefault="008D0F4F" w:rsidP="008D0F4F">
            <w:pPr>
              <w:pStyle w:val="TableVariables"/>
            </w:pPr>
            <w:r w:rsidRPr="00B63B14">
              <w:t>Female</w:t>
            </w:r>
          </w:p>
        </w:tc>
        <w:tc>
          <w:tcPr>
            <w:tcW w:w="1474" w:type="dxa"/>
            <w:shd w:val="clear" w:color="auto" w:fill="auto"/>
            <w:vAlign w:val="center"/>
          </w:tcPr>
          <w:p w14:paraId="10070E6B" w14:textId="1AA4919F" w:rsidR="008D0F4F" w:rsidRPr="00B63B14" w:rsidRDefault="008D0F4F" w:rsidP="008D0F4F">
            <w:pPr>
              <w:pStyle w:val="TableData"/>
            </w:pPr>
            <w:r w:rsidRPr="0039601A">
              <w:t>48</w:t>
            </w:r>
          </w:p>
        </w:tc>
        <w:tc>
          <w:tcPr>
            <w:tcW w:w="1474" w:type="dxa"/>
            <w:shd w:val="clear" w:color="auto" w:fill="auto"/>
            <w:vAlign w:val="center"/>
          </w:tcPr>
          <w:p w14:paraId="79C0DE68" w14:textId="36734D0A" w:rsidR="008D0F4F" w:rsidRPr="00B63B14" w:rsidRDefault="008D0F4F" w:rsidP="008D0F4F">
            <w:pPr>
              <w:pStyle w:val="TableData"/>
            </w:pPr>
            <w:r w:rsidRPr="0039601A">
              <w:t>32.7%</w:t>
            </w:r>
          </w:p>
        </w:tc>
        <w:tc>
          <w:tcPr>
            <w:tcW w:w="1474" w:type="dxa"/>
            <w:shd w:val="clear" w:color="auto" w:fill="auto"/>
            <w:noWrap/>
            <w:vAlign w:val="center"/>
          </w:tcPr>
          <w:p w14:paraId="77213D2E" w14:textId="77777777" w:rsidR="008D0F4F" w:rsidRPr="00B63B14" w:rsidRDefault="008D0F4F" w:rsidP="008D0F4F">
            <w:pPr>
              <w:pStyle w:val="TableData"/>
            </w:pPr>
            <w:r w:rsidRPr="00B63B14">
              <w:t>2446</w:t>
            </w:r>
          </w:p>
        </w:tc>
        <w:tc>
          <w:tcPr>
            <w:tcW w:w="1474" w:type="dxa"/>
            <w:shd w:val="clear" w:color="auto" w:fill="auto"/>
            <w:noWrap/>
            <w:vAlign w:val="center"/>
          </w:tcPr>
          <w:p w14:paraId="51350239" w14:textId="77777777" w:rsidR="008D0F4F" w:rsidRPr="00B63B14" w:rsidRDefault="008D0F4F" w:rsidP="008D0F4F">
            <w:pPr>
              <w:pStyle w:val="TableData"/>
            </w:pPr>
            <w:r w:rsidRPr="00B63B14">
              <w:t>47.9%</w:t>
            </w:r>
          </w:p>
        </w:tc>
      </w:tr>
      <w:tr w:rsidR="008D0F4F" w:rsidRPr="00B63B14" w14:paraId="73C01EDC" w14:textId="77777777" w:rsidTr="008D0F4F">
        <w:trPr>
          <w:trHeight w:val="340"/>
        </w:trPr>
        <w:tc>
          <w:tcPr>
            <w:tcW w:w="1871" w:type="dxa"/>
            <w:vMerge/>
            <w:shd w:val="clear" w:color="auto" w:fill="auto"/>
            <w:vAlign w:val="center"/>
            <w:hideMark/>
          </w:tcPr>
          <w:p w14:paraId="04729488" w14:textId="77777777" w:rsidR="008D0F4F" w:rsidRPr="00B63B14" w:rsidRDefault="008D0F4F" w:rsidP="008D0F4F">
            <w:pPr>
              <w:pStyle w:val="TableQuestions"/>
            </w:pPr>
          </w:p>
        </w:tc>
        <w:tc>
          <w:tcPr>
            <w:tcW w:w="3658" w:type="dxa"/>
            <w:shd w:val="clear" w:color="auto" w:fill="auto"/>
            <w:vAlign w:val="center"/>
            <w:hideMark/>
          </w:tcPr>
          <w:p w14:paraId="3AB8DB94" w14:textId="77777777" w:rsidR="008D0F4F" w:rsidRPr="00B63B14" w:rsidRDefault="008D0F4F" w:rsidP="008D0F4F">
            <w:pPr>
              <w:pStyle w:val="TableVariables"/>
            </w:pPr>
            <w:r w:rsidRPr="00B63B14">
              <w:t>Male</w:t>
            </w:r>
          </w:p>
        </w:tc>
        <w:tc>
          <w:tcPr>
            <w:tcW w:w="1474" w:type="dxa"/>
            <w:shd w:val="clear" w:color="auto" w:fill="auto"/>
            <w:vAlign w:val="center"/>
          </w:tcPr>
          <w:p w14:paraId="60CCA31E" w14:textId="005F4F08" w:rsidR="008D0F4F" w:rsidRPr="00B63B14" w:rsidRDefault="008D0F4F" w:rsidP="008D0F4F">
            <w:pPr>
              <w:pStyle w:val="TableData"/>
            </w:pPr>
            <w:r w:rsidRPr="0039601A">
              <w:t>99</w:t>
            </w:r>
          </w:p>
        </w:tc>
        <w:tc>
          <w:tcPr>
            <w:tcW w:w="1474" w:type="dxa"/>
            <w:shd w:val="clear" w:color="auto" w:fill="auto"/>
            <w:vAlign w:val="center"/>
          </w:tcPr>
          <w:p w14:paraId="259A9463" w14:textId="63678393" w:rsidR="008D0F4F" w:rsidRPr="00B63B14" w:rsidRDefault="008D0F4F" w:rsidP="008D0F4F">
            <w:pPr>
              <w:pStyle w:val="TableData"/>
            </w:pPr>
            <w:r w:rsidRPr="0039601A">
              <w:t>67.3%</w:t>
            </w:r>
          </w:p>
        </w:tc>
        <w:tc>
          <w:tcPr>
            <w:tcW w:w="1474" w:type="dxa"/>
            <w:shd w:val="clear" w:color="auto" w:fill="auto"/>
            <w:noWrap/>
            <w:vAlign w:val="center"/>
          </w:tcPr>
          <w:p w14:paraId="363B4F51" w14:textId="77777777" w:rsidR="008D0F4F" w:rsidRPr="00B63B14" w:rsidRDefault="008D0F4F" w:rsidP="008D0F4F">
            <w:pPr>
              <w:pStyle w:val="TableData"/>
            </w:pPr>
            <w:r w:rsidRPr="00B63B14">
              <w:t>2665</w:t>
            </w:r>
          </w:p>
        </w:tc>
        <w:tc>
          <w:tcPr>
            <w:tcW w:w="1474" w:type="dxa"/>
            <w:shd w:val="clear" w:color="auto" w:fill="auto"/>
            <w:noWrap/>
            <w:vAlign w:val="center"/>
          </w:tcPr>
          <w:p w14:paraId="1C5E967E" w14:textId="77777777" w:rsidR="008D0F4F" w:rsidRPr="00B63B14" w:rsidRDefault="008D0F4F" w:rsidP="008D0F4F">
            <w:pPr>
              <w:pStyle w:val="TableData"/>
            </w:pPr>
            <w:r w:rsidRPr="00B63B14">
              <w:t>52.1%</w:t>
            </w:r>
          </w:p>
        </w:tc>
      </w:tr>
      <w:tr w:rsidR="008D0F4F" w:rsidRPr="00B63B14" w14:paraId="398677A5" w14:textId="77777777" w:rsidTr="008D0F4F">
        <w:trPr>
          <w:trHeight w:val="340"/>
        </w:trPr>
        <w:tc>
          <w:tcPr>
            <w:tcW w:w="1871" w:type="dxa"/>
            <w:vMerge w:val="restart"/>
            <w:shd w:val="clear" w:color="auto" w:fill="D0CECE" w:themeFill="background2" w:themeFillShade="E6"/>
            <w:vAlign w:val="center"/>
            <w:hideMark/>
          </w:tcPr>
          <w:p w14:paraId="2C6CDBE1" w14:textId="77777777" w:rsidR="008D0F4F" w:rsidRPr="00B63B14" w:rsidRDefault="008D0F4F" w:rsidP="008D0F4F">
            <w:pPr>
              <w:pStyle w:val="TableQuestions"/>
            </w:pPr>
            <w:r w:rsidRPr="00B63B14">
              <w:t>Decade in which award was completed</w:t>
            </w:r>
          </w:p>
        </w:tc>
        <w:tc>
          <w:tcPr>
            <w:tcW w:w="3658" w:type="dxa"/>
            <w:shd w:val="clear" w:color="auto" w:fill="D0CECE" w:themeFill="background2" w:themeFillShade="E6"/>
            <w:vAlign w:val="center"/>
            <w:hideMark/>
          </w:tcPr>
          <w:p w14:paraId="673C0740" w14:textId="77777777" w:rsidR="008D0F4F" w:rsidRPr="00B63B14" w:rsidRDefault="008D0F4F" w:rsidP="008D0F4F">
            <w:pPr>
              <w:pStyle w:val="TableVariables"/>
            </w:pPr>
            <w:r w:rsidRPr="00B63B14">
              <w:t>1980s</w:t>
            </w:r>
          </w:p>
        </w:tc>
        <w:tc>
          <w:tcPr>
            <w:tcW w:w="1474" w:type="dxa"/>
            <w:shd w:val="clear" w:color="auto" w:fill="D0CECE" w:themeFill="background2" w:themeFillShade="E6"/>
            <w:vAlign w:val="center"/>
          </w:tcPr>
          <w:p w14:paraId="04EF0B27" w14:textId="152F9BE9" w:rsidR="008D0F4F" w:rsidRPr="00B63B14" w:rsidRDefault="008D0F4F" w:rsidP="008D0F4F">
            <w:pPr>
              <w:pStyle w:val="TableData"/>
            </w:pPr>
            <w:r w:rsidRPr="0039601A">
              <w:t>0</w:t>
            </w:r>
          </w:p>
        </w:tc>
        <w:tc>
          <w:tcPr>
            <w:tcW w:w="1474" w:type="dxa"/>
            <w:shd w:val="clear" w:color="auto" w:fill="D0CECE" w:themeFill="background2" w:themeFillShade="E6"/>
            <w:vAlign w:val="center"/>
          </w:tcPr>
          <w:p w14:paraId="618B9608" w14:textId="5E7D0505" w:rsidR="008D0F4F" w:rsidRPr="00B63B14" w:rsidRDefault="008D0F4F" w:rsidP="008D0F4F">
            <w:pPr>
              <w:pStyle w:val="TableData"/>
            </w:pPr>
            <w:r w:rsidRPr="0039601A">
              <w:t>0.0%</w:t>
            </w:r>
          </w:p>
        </w:tc>
        <w:tc>
          <w:tcPr>
            <w:tcW w:w="1474" w:type="dxa"/>
            <w:shd w:val="clear" w:color="auto" w:fill="D0CECE" w:themeFill="background2" w:themeFillShade="E6"/>
            <w:noWrap/>
            <w:vAlign w:val="center"/>
          </w:tcPr>
          <w:p w14:paraId="430799F5" w14:textId="77777777" w:rsidR="008D0F4F" w:rsidRPr="00B63B14" w:rsidRDefault="008D0F4F" w:rsidP="008D0F4F">
            <w:pPr>
              <w:pStyle w:val="TableData"/>
            </w:pPr>
            <w:r w:rsidRPr="00B63B14">
              <w:t>4</w:t>
            </w:r>
          </w:p>
        </w:tc>
        <w:tc>
          <w:tcPr>
            <w:tcW w:w="1474" w:type="dxa"/>
            <w:shd w:val="clear" w:color="auto" w:fill="D0CECE" w:themeFill="background2" w:themeFillShade="E6"/>
            <w:noWrap/>
            <w:vAlign w:val="center"/>
          </w:tcPr>
          <w:p w14:paraId="15AA18CF" w14:textId="77777777" w:rsidR="008D0F4F" w:rsidRPr="00B63B14" w:rsidRDefault="008D0F4F" w:rsidP="008D0F4F">
            <w:pPr>
              <w:pStyle w:val="TableData"/>
            </w:pPr>
            <w:r w:rsidRPr="00B63B14">
              <w:t>0.1%</w:t>
            </w:r>
          </w:p>
        </w:tc>
      </w:tr>
      <w:tr w:rsidR="008D0F4F" w:rsidRPr="00B63B14" w14:paraId="6C304F2E" w14:textId="77777777" w:rsidTr="008D0F4F">
        <w:trPr>
          <w:trHeight w:val="340"/>
        </w:trPr>
        <w:tc>
          <w:tcPr>
            <w:tcW w:w="1871" w:type="dxa"/>
            <w:vMerge/>
            <w:shd w:val="clear" w:color="auto" w:fill="D0CECE" w:themeFill="background2" w:themeFillShade="E6"/>
            <w:vAlign w:val="center"/>
            <w:hideMark/>
          </w:tcPr>
          <w:p w14:paraId="76A8C27D" w14:textId="77777777" w:rsidR="008D0F4F" w:rsidRPr="00B63B14" w:rsidRDefault="008D0F4F" w:rsidP="008D0F4F">
            <w:pPr>
              <w:pStyle w:val="TableQuestions"/>
            </w:pPr>
          </w:p>
        </w:tc>
        <w:tc>
          <w:tcPr>
            <w:tcW w:w="3658" w:type="dxa"/>
            <w:shd w:val="clear" w:color="auto" w:fill="D0CECE" w:themeFill="background2" w:themeFillShade="E6"/>
            <w:vAlign w:val="center"/>
            <w:hideMark/>
          </w:tcPr>
          <w:p w14:paraId="433A358A" w14:textId="77777777" w:rsidR="008D0F4F" w:rsidRPr="00B63B14" w:rsidRDefault="008D0F4F" w:rsidP="008D0F4F">
            <w:pPr>
              <w:pStyle w:val="TableVariables"/>
            </w:pPr>
            <w:r w:rsidRPr="00B63B14">
              <w:t>1990s</w:t>
            </w:r>
          </w:p>
        </w:tc>
        <w:tc>
          <w:tcPr>
            <w:tcW w:w="1474" w:type="dxa"/>
            <w:shd w:val="clear" w:color="auto" w:fill="D0CECE" w:themeFill="background2" w:themeFillShade="E6"/>
            <w:vAlign w:val="center"/>
          </w:tcPr>
          <w:p w14:paraId="2B24B9FD" w14:textId="7D3686AD" w:rsidR="008D0F4F" w:rsidRPr="00B63B14" w:rsidRDefault="008D0F4F" w:rsidP="008D0F4F">
            <w:pPr>
              <w:pStyle w:val="TableData"/>
            </w:pPr>
            <w:r w:rsidRPr="0039601A">
              <w:t>8</w:t>
            </w:r>
          </w:p>
        </w:tc>
        <w:tc>
          <w:tcPr>
            <w:tcW w:w="1474" w:type="dxa"/>
            <w:shd w:val="clear" w:color="auto" w:fill="D0CECE" w:themeFill="background2" w:themeFillShade="E6"/>
            <w:vAlign w:val="center"/>
          </w:tcPr>
          <w:p w14:paraId="3AFFE3FF" w14:textId="2FD99056" w:rsidR="008D0F4F" w:rsidRPr="00B63B14" w:rsidRDefault="008D0F4F" w:rsidP="008D0F4F">
            <w:pPr>
              <w:pStyle w:val="TableData"/>
            </w:pPr>
            <w:r w:rsidRPr="0039601A">
              <w:t>6.4%</w:t>
            </w:r>
          </w:p>
        </w:tc>
        <w:tc>
          <w:tcPr>
            <w:tcW w:w="1474" w:type="dxa"/>
            <w:shd w:val="clear" w:color="auto" w:fill="D0CECE" w:themeFill="background2" w:themeFillShade="E6"/>
            <w:noWrap/>
            <w:vAlign w:val="center"/>
          </w:tcPr>
          <w:p w14:paraId="05DA7340" w14:textId="77777777" w:rsidR="008D0F4F" w:rsidRPr="00B63B14" w:rsidRDefault="008D0F4F" w:rsidP="008D0F4F">
            <w:pPr>
              <w:pStyle w:val="TableData"/>
            </w:pPr>
            <w:r w:rsidRPr="00B63B14">
              <w:t>241</w:t>
            </w:r>
          </w:p>
        </w:tc>
        <w:tc>
          <w:tcPr>
            <w:tcW w:w="1474" w:type="dxa"/>
            <w:shd w:val="clear" w:color="auto" w:fill="D0CECE" w:themeFill="background2" w:themeFillShade="E6"/>
            <w:noWrap/>
            <w:vAlign w:val="center"/>
          </w:tcPr>
          <w:p w14:paraId="288407E9" w14:textId="77777777" w:rsidR="008D0F4F" w:rsidRPr="00B63B14" w:rsidRDefault="008D0F4F" w:rsidP="008D0F4F">
            <w:pPr>
              <w:pStyle w:val="TableData"/>
            </w:pPr>
            <w:r w:rsidRPr="00B63B14">
              <w:t>4.8%</w:t>
            </w:r>
          </w:p>
        </w:tc>
      </w:tr>
      <w:tr w:rsidR="008D0F4F" w:rsidRPr="00B63B14" w14:paraId="15DDB2DE" w14:textId="77777777" w:rsidTr="008D0F4F">
        <w:trPr>
          <w:trHeight w:val="340"/>
        </w:trPr>
        <w:tc>
          <w:tcPr>
            <w:tcW w:w="1871" w:type="dxa"/>
            <w:vMerge/>
            <w:shd w:val="clear" w:color="auto" w:fill="D0CECE" w:themeFill="background2" w:themeFillShade="E6"/>
            <w:vAlign w:val="center"/>
            <w:hideMark/>
          </w:tcPr>
          <w:p w14:paraId="145A9A3D" w14:textId="77777777" w:rsidR="008D0F4F" w:rsidRPr="00B63B14" w:rsidRDefault="008D0F4F" w:rsidP="008D0F4F">
            <w:pPr>
              <w:pStyle w:val="TableQuestions"/>
            </w:pPr>
          </w:p>
        </w:tc>
        <w:tc>
          <w:tcPr>
            <w:tcW w:w="3658" w:type="dxa"/>
            <w:shd w:val="clear" w:color="auto" w:fill="D0CECE" w:themeFill="background2" w:themeFillShade="E6"/>
            <w:vAlign w:val="center"/>
            <w:hideMark/>
          </w:tcPr>
          <w:p w14:paraId="72DBD9D1" w14:textId="77777777" w:rsidR="008D0F4F" w:rsidRPr="00B63B14" w:rsidRDefault="008D0F4F" w:rsidP="008D0F4F">
            <w:pPr>
              <w:pStyle w:val="TableVariables"/>
            </w:pPr>
            <w:r w:rsidRPr="00B63B14">
              <w:t>2000s</w:t>
            </w:r>
          </w:p>
        </w:tc>
        <w:tc>
          <w:tcPr>
            <w:tcW w:w="1474" w:type="dxa"/>
            <w:shd w:val="clear" w:color="auto" w:fill="D0CECE" w:themeFill="background2" w:themeFillShade="E6"/>
            <w:vAlign w:val="center"/>
          </w:tcPr>
          <w:p w14:paraId="774027F3" w14:textId="488305E3" w:rsidR="008D0F4F" w:rsidRPr="00B63B14" w:rsidRDefault="008D0F4F" w:rsidP="008D0F4F">
            <w:pPr>
              <w:pStyle w:val="TableData"/>
            </w:pPr>
            <w:r w:rsidRPr="0039601A">
              <w:t>25</w:t>
            </w:r>
          </w:p>
        </w:tc>
        <w:tc>
          <w:tcPr>
            <w:tcW w:w="1474" w:type="dxa"/>
            <w:shd w:val="clear" w:color="auto" w:fill="D0CECE" w:themeFill="background2" w:themeFillShade="E6"/>
            <w:vAlign w:val="center"/>
          </w:tcPr>
          <w:p w14:paraId="73498D62" w14:textId="6585BCB7" w:rsidR="008D0F4F" w:rsidRPr="00B63B14" w:rsidRDefault="008D0F4F" w:rsidP="008D0F4F">
            <w:pPr>
              <w:pStyle w:val="TableData"/>
            </w:pPr>
            <w:r w:rsidRPr="0039601A">
              <w:t>20.0%</w:t>
            </w:r>
          </w:p>
        </w:tc>
        <w:tc>
          <w:tcPr>
            <w:tcW w:w="1474" w:type="dxa"/>
            <w:shd w:val="clear" w:color="auto" w:fill="D0CECE" w:themeFill="background2" w:themeFillShade="E6"/>
            <w:noWrap/>
            <w:vAlign w:val="center"/>
          </w:tcPr>
          <w:p w14:paraId="67C1EF65" w14:textId="77777777" w:rsidR="008D0F4F" w:rsidRPr="00B63B14" w:rsidRDefault="008D0F4F" w:rsidP="008D0F4F">
            <w:pPr>
              <w:pStyle w:val="TableData"/>
            </w:pPr>
            <w:r w:rsidRPr="00B63B14">
              <w:t>1148</w:t>
            </w:r>
          </w:p>
        </w:tc>
        <w:tc>
          <w:tcPr>
            <w:tcW w:w="1474" w:type="dxa"/>
            <w:shd w:val="clear" w:color="auto" w:fill="D0CECE" w:themeFill="background2" w:themeFillShade="E6"/>
            <w:noWrap/>
            <w:vAlign w:val="center"/>
          </w:tcPr>
          <w:p w14:paraId="1609ED34" w14:textId="77777777" w:rsidR="008D0F4F" w:rsidRPr="00B63B14" w:rsidRDefault="008D0F4F" w:rsidP="008D0F4F">
            <w:pPr>
              <w:pStyle w:val="TableData"/>
            </w:pPr>
            <w:r w:rsidRPr="00B63B14">
              <w:t>22.8%</w:t>
            </w:r>
          </w:p>
        </w:tc>
      </w:tr>
      <w:tr w:rsidR="008D0F4F" w:rsidRPr="00B63B14" w14:paraId="6298D119" w14:textId="77777777" w:rsidTr="008D0F4F">
        <w:trPr>
          <w:trHeight w:val="340"/>
        </w:trPr>
        <w:tc>
          <w:tcPr>
            <w:tcW w:w="1871" w:type="dxa"/>
            <w:vMerge/>
            <w:shd w:val="clear" w:color="auto" w:fill="D0CECE" w:themeFill="background2" w:themeFillShade="E6"/>
            <w:vAlign w:val="center"/>
            <w:hideMark/>
          </w:tcPr>
          <w:p w14:paraId="7523B35B" w14:textId="77777777" w:rsidR="008D0F4F" w:rsidRPr="00B63B14" w:rsidRDefault="008D0F4F" w:rsidP="008D0F4F">
            <w:pPr>
              <w:pStyle w:val="TableQuestions"/>
            </w:pPr>
          </w:p>
        </w:tc>
        <w:tc>
          <w:tcPr>
            <w:tcW w:w="3658" w:type="dxa"/>
            <w:shd w:val="clear" w:color="auto" w:fill="D0CECE" w:themeFill="background2" w:themeFillShade="E6"/>
            <w:vAlign w:val="center"/>
            <w:hideMark/>
          </w:tcPr>
          <w:p w14:paraId="75A4998D" w14:textId="77777777" w:rsidR="008D0F4F" w:rsidRPr="00B63B14" w:rsidRDefault="008D0F4F" w:rsidP="008D0F4F">
            <w:pPr>
              <w:pStyle w:val="TableVariables"/>
            </w:pPr>
            <w:r w:rsidRPr="00B63B14">
              <w:t>2010s</w:t>
            </w:r>
          </w:p>
        </w:tc>
        <w:tc>
          <w:tcPr>
            <w:tcW w:w="1474" w:type="dxa"/>
            <w:shd w:val="clear" w:color="auto" w:fill="D0CECE" w:themeFill="background2" w:themeFillShade="E6"/>
            <w:vAlign w:val="center"/>
          </w:tcPr>
          <w:p w14:paraId="46A39ADA" w14:textId="56A59DDB" w:rsidR="008D0F4F" w:rsidRPr="00B63B14" w:rsidRDefault="008D0F4F" w:rsidP="008D0F4F">
            <w:pPr>
              <w:pStyle w:val="TableData"/>
            </w:pPr>
            <w:r w:rsidRPr="0039601A">
              <w:t>92</w:t>
            </w:r>
          </w:p>
        </w:tc>
        <w:tc>
          <w:tcPr>
            <w:tcW w:w="1474" w:type="dxa"/>
            <w:shd w:val="clear" w:color="auto" w:fill="D0CECE" w:themeFill="background2" w:themeFillShade="E6"/>
            <w:vAlign w:val="center"/>
          </w:tcPr>
          <w:p w14:paraId="0D7874F1" w14:textId="2AA5D18C" w:rsidR="008D0F4F" w:rsidRPr="00B63B14" w:rsidRDefault="008D0F4F" w:rsidP="008D0F4F">
            <w:pPr>
              <w:pStyle w:val="TableData"/>
            </w:pPr>
            <w:r w:rsidRPr="0039601A">
              <w:t>73.6%</w:t>
            </w:r>
          </w:p>
        </w:tc>
        <w:tc>
          <w:tcPr>
            <w:tcW w:w="1474" w:type="dxa"/>
            <w:shd w:val="clear" w:color="auto" w:fill="D0CECE" w:themeFill="background2" w:themeFillShade="E6"/>
            <w:noWrap/>
            <w:vAlign w:val="center"/>
          </w:tcPr>
          <w:p w14:paraId="612AE990" w14:textId="77777777" w:rsidR="008D0F4F" w:rsidRPr="00B63B14" w:rsidRDefault="008D0F4F" w:rsidP="008D0F4F">
            <w:pPr>
              <w:pStyle w:val="TableData"/>
            </w:pPr>
            <w:r w:rsidRPr="00B63B14">
              <w:t>3636</w:t>
            </w:r>
          </w:p>
        </w:tc>
        <w:tc>
          <w:tcPr>
            <w:tcW w:w="1474" w:type="dxa"/>
            <w:shd w:val="clear" w:color="auto" w:fill="D0CECE" w:themeFill="background2" w:themeFillShade="E6"/>
            <w:noWrap/>
            <w:vAlign w:val="center"/>
          </w:tcPr>
          <w:p w14:paraId="464F1300" w14:textId="77777777" w:rsidR="008D0F4F" w:rsidRPr="00B63B14" w:rsidRDefault="008D0F4F" w:rsidP="008D0F4F">
            <w:pPr>
              <w:pStyle w:val="TableData"/>
            </w:pPr>
            <w:r w:rsidRPr="00B63B14">
              <w:t>72.3%</w:t>
            </w:r>
          </w:p>
        </w:tc>
      </w:tr>
      <w:tr w:rsidR="008D0F4F" w:rsidRPr="00B63B14" w14:paraId="0EC3EC5C" w14:textId="77777777" w:rsidTr="008D0F4F">
        <w:trPr>
          <w:trHeight w:val="340"/>
        </w:trPr>
        <w:tc>
          <w:tcPr>
            <w:tcW w:w="1871" w:type="dxa"/>
            <w:vMerge w:val="restart"/>
            <w:shd w:val="clear" w:color="auto" w:fill="auto"/>
            <w:vAlign w:val="center"/>
            <w:hideMark/>
          </w:tcPr>
          <w:p w14:paraId="1B9A8DB7" w14:textId="77777777" w:rsidR="008D0F4F" w:rsidRPr="00B63B14" w:rsidRDefault="008D0F4F" w:rsidP="008D0F4F">
            <w:pPr>
              <w:pStyle w:val="TableQuestions"/>
            </w:pPr>
            <w:r w:rsidRPr="00B63B14">
              <w:t>Time spent in Australia on award</w:t>
            </w:r>
          </w:p>
        </w:tc>
        <w:tc>
          <w:tcPr>
            <w:tcW w:w="3658" w:type="dxa"/>
            <w:shd w:val="clear" w:color="auto" w:fill="auto"/>
            <w:vAlign w:val="center"/>
            <w:hideMark/>
          </w:tcPr>
          <w:p w14:paraId="133B72F6" w14:textId="77777777" w:rsidR="008D0F4F" w:rsidRPr="00B63B14" w:rsidRDefault="008D0F4F" w:rsidP="008D0F4F">
            <w:pPr>
              <w:pStyle w:val="TableVariables"/>
            </w:pPr>
            <w:r w:rsidRPr="00B63B14">
              <w:t>One month or less</w:t>
            </w:r>
          </w:p>
        </w:tc>
        <w:tc>
          <w:tcPr>
            <w:tcW w:w="1474" w:type="dxa"/>
            <w:shd w:val="clear" w:color="auto" w:fill="auto"/>
            <w:vAlign w:val="center"/>
          </w:tcPr>
          <w:p w14:paraId="6AB5F3CC" w14:textId="3664AC6B" w:rsidR="008D0F4F" w:rsidRPr="00B63B14" w:rsidRDefault="008D0F4F" w:rsidP="008D0F4F">
            <w:pPr>
              <w:pStyle w:val="TableData"/>
            </w:pPr>
            <w:r w:rsidRPr="0039601A">
              <w:t>23</w:t>
            </w:r>
          </w:p>
        </w:tc>
        <w:tc>
          <w:tcPr>
            <w:tcW w:w="1474" w:type="dxa"/>
            <w:shd w:val="clear" w:color="auto" w:fill="auto"/>
            <w:vAlign w:val="center"/>
          </w:tcPr>
          <w:p w14:paraId="6156CE4C" w14:textId="4F37666D" w:rsidR="008D0F4F" w:rsidRPr="00B63B14" w:rsidRDefault="008D0F4F" w:rsidP="008D0F4F">
            <w:pPr>
              <w:pStyle w:val="TableData"/>
            </w:pPr>
            <w:r w:rsidRPr="0039601A">
              <w:t>15.6%</w:t>
            </w:r>
          </w:p>
        </w:tc>
        <w:tc>
          <w:tcPr>
            <w:tcW w:w="1474" w:type="dxa"/>
            <w:shd w:val="clear" w:color="auto" w:fill="auto"/>
            <w:noWrap/>
            <w:vAlign w:val="center"/>
          </w:tcPr>
          <w:p w14:paraId="5A3516BE" w14:textId="77777777" w:rsidR="008D0F4F" w:rsidRPr="00B63B14" w:rsidRDefault="008D0F4F" w:rsidP="008D0F4F">
            <w:pPr>
              <w:pStyle w:val="TableData"/>
            </w:pPr>
            <w:r w:rsidRPr="00B63B14">
              <w:t>322</w:t>
            </w:r>
          </w:p>
        </w:tc>
        <w:tc>
          <w:tcPr>
            <w:tcW w:w="1474" w:type="dxa"/>
            <w:shd w:val="clear" w:color="auto" w:fill="auto"/>
            <w:noWrap/>
            <w:vAlign w:val="center"/>
          </w:tcPr>
          <w:p w14:paraId="41B66EC2" w14:textId="77777777" w:rsidR="008D0F4F" w:rsidRPr="00B63B14" w:rsidRDefault="008D0F4F" w:rsidP="008D0F4F">
            <w:pPr>
              <w:pStyle w:val="TableData"/>
            </w:pPr>
            <w:r w:rsidRPr="00B63B14">
              <w:t>6.3%</w:t>
            </w:r>
          </w:p>
        </w:tc>
      </w:tr>
      <w:tr w:rsidR="008D0F4F" w:rsidRPr="00B63B14" w14:paraId="6E8D4C3F" w14:textId="77777777" w:rsidTr="008D0F4F">
        <w:trPr>
          <w:trHeight w:val="340"/>
        </w:trPr>
        <w:tc>
          <w:tcPr>
            <w:tcW w:w="1871" w:type="dxa"/>
            <w:vMerge/>
            <w:shd w:val="clear" w:color="auto" w:fill="auto"/>
            <w:vAlign w:val="center"/>
            <w:hideMark/>
          </w:tcPr>
          <w:p w14:paraId="0D4F3DC5" w14:textId="77777777" w:rsidR="008D0F4F" w:rsidRPr="00B63B14" w:rsidRDefault="008D0F4F" w:rsidP="008D0F4F">
            <w:pPr>
              <w:pStyle w:val="TableQuestions"/>
            </w:pPr>
          </w:p>
        </w:tc>
        <w:tc>
          <w:tcPr>
            <w:tcW w:w="3658" w:type="dxa"/>
            <w:shd w:val="clear" w:color="auto" w:fill="auto"/>
            <w:vAlign w:val="center"/>
            <w:hideMark/>
          </w:tcPr>
          <w:p w14:paraId="340178D2" w14:textId="77777777" w:rsidR="008D0F4F" w:rsidRPr="00B63B14" w:rsidRDefault="008D0F4F" w:rsidP="008D0F4F">
            <w:pPr>
              <w:pStyle w:val="TableVariables"/>
            </w:pPr>
            <w:r w:rsidRPr="00B63B14">
              <w:t>More than 1 month, but less than 6 months</w:t>
            </w:r>
          </w:p>
        </w:tc>
        <w:tc>
          <w:tcPr>
            <w:tcW w:w="1474" w:type="dxa"/>
            <w:shd w:val="clear" w:color="auto" w:fill="auto"/>
            <w:vAlign w:val="center"/>
          </w:tcPr>
          <w:p w14:paraId="3784EA5B" w14:textId="1B615079" w:rsidR="008D0F4F" w:rsidRPr="00B63B14" w:rsidRDefault="008D0F4F" w:rsidP="008D0F4F">
            <w:pPr>
              <w:pStyle w:val="TableData"/>
            </w:pPr>
            <w:r w:rsidRPr="0039601A">
              <w:t>15</w:t>
            </w:r>
          </w:p>
        </w:tc>
        <w:tc>
          <w:tcPr>
            <w:tcW w:w="1474" w:type="dxa"/>
            <w:shd w:val="clear" w:color="auto" w:fill="auto"/>
            <w:vAlign w:val="center"/>
          </w:tcPr>
          <w:p w14:paraId="011F6547" w14:textId="7F58E282" w:rsidR="008D0F4F" w:rsidRPr="00B63B14" w:rsidRDefault="008D0F4F" w:rsidP="008D0F4F">
            <w:pPr>
              <w:pStyle w:val="TableData"/>
            </w:pPr>
            <w:r w:rsidRPr="0039601A">
              <w:t>10.2%</w:t>
            </w:r>
          </w:p>
        </w:tc>
        <w:tc>
          <w:tcPr>
            <w:tcW w:w="1474" w:type="dxa"/>
            <w:shd w:val="clear" w:color="auto" w:fill="auto"/>
            <w:noWrap/>
            <w:vAlign w:val="center"/>
          </w:tcPr>
          <w:p w14:paraId="2C7CFB75" w14:textId="77777777" w:rsidR="008D0F4F" w:rsidRPr="00B63B14" w:rsidRDefault="008D0F4F" w:rsidP="008D0F4F">
            <w:pPr>
              <w:pStyle w:val="TableData"/>
            </w:pPr>
            <w:r w:rsidRPr="00B63B14">
              <w:t>250</w:t>
            </w:r>
          </w:p>
        </w:tc>
        <w:tc>
          <w:tcPr>
            <w:tcW w:w="1474" w:type="dxa"/>
            <w:shd w:val="clear" w:color="auto" w:fill="auto"/>
            <w:noWrap/>
            <w:vAlign w:val="center"/>
          </w:tcPr>
          <w:p w14:paraId="51C786DA" w14:textId="77777777" w:rsidR="008D0F4F" w:rsidRPr="00B63B14" w:rsidRDefault="008D0F4F" w:rsidP="008D0F4F">
            <w:pPr>
              <w:pStyle w:val="TableData"/>
            </w:pPr>
            <w:r w:rsidRPr="00B63B14">
              <w:t>4.9%</w:t>
            </w:r>
          </w:p>
        </w:tc>
      </w:tr>
      <w:tr w:rsidR="008D0F4F" w:rsidRPr="00B63B14" w14:paraId="205590B2" w14:textId="77777777" w:rsidTr="008D0F4F">
        <w:trPr>
          <w:trHeight w:val="340"/>
        </w:trPr>
        <w:tc>
          <w:tcPr>
            <w:tcW w:w="1871" w:type="dxa"/>
            <w:vMerge/>
            <w:shd w:val="clear" w:color="auto" w:fill="auto"/>
            <w:vAlign w:val="center"/>
            <w:hideMark/>
          </w:tcPr>
          <w:p w14:paraId="3DB2F663" w14:textId="77777777" w:rsidR="008D0F4F" w:rsidRPr="00B63B14" w:rsidRDefault="008D0F4F" w:rsidP="008D0F4F">
            <w:pPr>
              <w:pStyle w:val="TableQuestions"/>
            </w:pPr>
          </w:p>
        </w:tc>
        <w:tc>
          <w:tcPr>
            <w:tcW w:w="3658" w:type="dxa"/>
            <w:shd w:val="clear" w:color="auto" w:fill="auto"/>
            <w:vAlign w:val="center"/>
            <w:hideMark/>
          </w:tcPr>
          <w:p w14:paraId="15A30437" w14:textId="77777777" w:rsidR="008D0F4F" w:rsidRPr="00B63B14" w:rsidRDefault="008D0F4F" w:rsidP="008D0F4F">
            <w:pPr>
              <w:pStyle w:val="TableVariables"/>
            </w:pPr>
            <w:r w:rsidRPr="00B63B14">
              <w:t>Between 6 and 11 months</w:t>
            </w:r>
          </w:p>
        </w:tc>
        <w:tc>
          <w:tcPr>
            <w:tcW w:w="1474" w:type="dxa"/>
            <w:shd w:val="clear" w:color="auto" w:fill="auto"/>
            <w:vAlign w:val="center"/>
          </w:tcPr>
          <w:p w14:paraId="29E57A10" w14:textId="0FF68A0B" w:rsidR="008D0F4F" w:rsidRPr="00B63B14" w:rsidRDefault="008D0F4F" w:rsidP="008D0F4F">
            <w:pPr>
              <w:pStyle w:val="TableData"/>
            </w:pPr>
            <w:r w:rsidRPr="0039601A">
              <w:t>5</w:t>
            </w:r>
          </w:p>
        </w:tc>
        <w:tc>
          <w:tcPr>
            <w:tcW w:w="1474" w:type="dxa"/>
            <w:shd w:val="clear" w:color="auto" w:fill="auto"/>
            <w:vAlign w:val="center"/>
          </w:tcPr>
          <w:p w14:paraId="6388879C" w14:textId="001A825F" w:rsidR="008D0F4F" w:rsidRPr="00B63B14" w:rsidRDefault="008D0F4F" w:rsidP="008D0F4F">
            <w:pPr>
              <w:pStyle w:val="TableData"/>
            </w:pPr>
            <w:r w:rsidRPr="0039601A">
              <w:t>3.4%</w:t>
            </w:r>
          </w:p>
        </w:tc>
        <w:tc>
          <w:tcPr>
            <w:tcW w:w="1474" w:type="dxa"/>
            <w:shd w:val="clear" w:color="auto" w:fill="auto"/>
            <w:noWrap/>
            <w:vAlign w:val="center"/>
          </w:tcPr>
          <w:p w14:paraId="07C756AC" w14:textId="77777777" w:rsidR="008D0F4F" w:rsidRPr="00B63B14" w:rsidRDefault="008D0F4F" w:rsidP="008D0F4F">
            <w:pPr>
              <w:pStyle w:val="TableData"/>
            </w:pPr>
            <w:r w:rsidRPr="00B63B14">
              <w:t>223</w:t>
            </w:r>
          </w:p>
        </w:tc>
        <w:tc>
          <w:tcPr>
            <w:tcW w:w="1474" w:type="dxa"/>
            <w:shd w:val="clear" w:color="auto" w:fill="auto"/>
            <w:noWrap/>
            <w:vAlign w:val="center"/>
          </w:tcPr>
          <w:p w14:paraId="0554C6A6" w14:textId="77777777" w:rsidR="008D0F4F" w:rsidRPr="00B63B14" w:rsidRDefault="008D0F4F" w:rsidP="008D0F4F">
            <w:pPr>
              <w:pStyle w:val="TableData"/>
            </w:pPr>
            <w:r w:rsidRPr="00B63B14">
              <w:t>4.4%</w:t>
            </w:r>
          </w:p>
        </w:tc>
      </w:tr>
      <w:tr w:rsidR="008D0F4F" w:rsidRPr="00B63B14" w14:paraId="2932D662" w14:textId="77777777" w:rsidTr="008D0F4F">
        <w:trPr>
          <w:trHeight w:val="340"/>
        </w:trPr>
        <w:tc>
          <w:tcPr>
            <w:tcW w:w="1871" w:type="dxa"/>
            <w:vMerge/>
            <w:shd w:val="clear" w:color="auto" w:fill="auto"/>
            <w:vAlign w:val="center"/>
          </w:tcPr>
          <w:p w14:paraId="0D9CAD98" w14:textId="77777777" w:rsidR="008D0F4F" w:rsidRPr="00B63B14" w:rsidRDefault="008D0F4F" w:rsidP="008D0F4F">
            <w:pPr>
              <w:pStyle w:val="TableQuestions"/>
            </w:pPr>
          </w:p>
        </w:tc>
        <w:tc>
          <w:tcPr>
            <w:tcW w:w="3658" w:type="dxa"/>
            <w:shd w:val="clear" w:color="auto" w:fill="auto"/>
            <w:vAlign w:val="center"/>
          </w:tcPr>
          <w:p w14:paraId="4EBC6B25" w14:textId="77777777" w:rsidR="008D0F4F" w:rsidRPr="00B63B14" w:rsidRDefault="008D0F4F" w:rsidP="008D0F4F">
            <w:pPr>
              <w:pStyle w:val="TableVariables"/>
            </w:pPr>
            <w:r w:rsidRPr="00B63B14">
              <w:t>One or two years</w:t>
            </w:r>
          </w:p>
        </w:tc>
        <w:tc>
          <w:tcPr>
            <w:tcW w:w="1474" w:type="dxa"/>
            <w:shd w:val="clear" w:color="auto" w:fill="auto"/>
            <w:vAlign w:val="center"/>
          </w:tcPr>
          <w:p w14:paraId="2D675CDC" w14:textId="140816BC" w:rsidR="008D0F4F" w:rsidRPr="00B63B14" w:rsidRDefault="008D0F4F" w:rsidP="008D0F4F">
            <w:pPr>
              <w:pStyle w:val="TableData"/>
            </w:pPr>
            <w:r w:rsidRPr="0039601A">
              <w:t>61</w:t>
            </w:r>
          </w:p>
        </w:tc>
        <w:tc>
          <w:tcPr>
            <w:tcW w:w="1474" w:type="dxa"/>
            <w:shd w:val="clear" w:color="auto" w:fill="auto"/>
            <w:vAlign w:val="center"/>
          </w:tcPr>
          <w:p w14:paraId="71622568" w14:textId="155CE1D3" w:rsidR="008D0F4F" w:rsidRPr="00B63B14" w:rsidRDefault="008D0F4F" w:rsidP="008D0F4F">
            <w:pPr>
              <w:pStyle w:val="TableData"/>
            </w:pPr>
            <w:r w:rsidRPr="0039601A">
              <w:t>41.5%</w:t>
            </w:r>
          </w:p>
        </w:tc>
        <w:tc>
          <w:tcPr>
            <w:tcW w:w="1474" w:type="dxa"/>
            <w:shd w:val="clear" w:color="auto" w:fill="auto"/>
            <w:noWrap/>
            <w:vAlign w:val="center"/>
          </w:tcPr>
          <w:p w14:paraId="5D41FD8B" w14:textId="77777777" w:rsidR="008D0F4F" w:rsidRPr="00B63B14" w:rsidRDefault="008D0F4F" w:rsidP="008D0F4F">
            <w:pPr>
              <w:pStyle w:val="TableData"/>
            </w:pPr>
            <w:r w:rsidRPr="00B63B14">
              <w:t>3163</w:t>
            </w:r>
          </w:p>
        </w:tc>
        <w:tc>
          <w:tcPr>
            <w:tcW w:w="1474" w:type="dxa"/>
            <w:shd w:val="clear" w:color="auto" w:fill="auto"/>
            <w:noWrap/>
            <w:vAlign w:val="center"/>
          </w:tcPr>
          <w:p w14:paraId="47A89397" w14:textId="77777777" w:rsidR="008D0F4F" w:rsidRPr="00B63B14" w:rsidRDefault="008D0F4F" w:rsidP="008D0F4F">
            <w:pPr>
              <w:pStyle w:val="TableData"/>
            </w:pPr>
            <w:r w:rsidRPr="00B63B14">
              <w:t>61.8%</w:t>
            </w:r>
          </w:p>
        </w:tc>
      </w:tr>
      <w:tr w:rsidR="008D0F4F" w:rsidRPr="00B63B14" w14:paraId="03839F9F" w14:textId="77777777" w:rsidTr="008D0F4F">
        <w:trPr>
          <w:trHeight w:val="340"/>
        </w:trPr>
        <w:tc>
          <w:tcPr>
            <w:tcW w:w="1871" w:type="dxa"/>
            <w:vMerge/>
            <w:shd w:val="clear" w:color="auto" w:fill="auto"/>
            <w:vAlign w:val="center"/>
          </w:tcPr>
          <w:p w14:paraId="1E572EDE" w14:textId="77777777" w:rsidR="008D0F4F" w:rsidRPr="00B63B14" w:rsidRDefault="008D0F4F" w:rsidP="008D0F4F">
            <w:pPr>
              <w:pStyle w:val="TableQuestions"/>
            </w:pPr>
          </w:p>
        </w:tc>
        <w:tc>
          <w:tcPr>
            <w:tcW w:w="3658" w:type="dxa"/>
            <w:shd w:val="clear" w:color="auto" w:fill="auto"/>
            <w:vAlign w:val="center"/>
          </w:tcPr>
          <w:p w14:paraId="11ADB625" w14:textId="77777777" w:rsidR="008D0F4F" w:rsidRPr="00B63B14" w:rsidRDefault="008D0F4F" w:rsidP="008D0F4F">
            <w:pPr>
              <w:pStyle w:val="TableVariables"/>
            </w:pPr>
            <w:r w:rsidRPr="00B63B14">
              <w:t>More than two years</w:t>
            </w:r>
          </w:p>
        </w:tc>
        <w:tc>
          <w:tcPr>
            <w:tcW w:w="1474" w:type="dxa"/>
            <w:shd w:val="clear" w:color="auto" w:fill="auto"/>
            <w:vAlign w:val="center"/>
          </w:tcPr>
          <w:p w14:paraId="50316575" w14:textId="27500DFD" w:rsidR="008D0F4F" w:rsidRPr="00B63B14" w:rsidRDefault="008D0F4F" w:rsidP="008D0F4F">
            <w:pPr>
              <w:pStyle w:val="TableData"/>
            </w:pPr>
            <w:r w:rsidRPr="0039601A">
              <w:t>43</w:t>
            </w:r>
          </w:p>
        </w:tc>
        <w:tc>
          <w:tcPr>
            <w:tcW w:w="1474" w:type="dxa"/>
            <w:shd w:val="clear" w:color="auto" w:fill="auto"/>
            <w:vAlign w:val="center"/>
          </w:tcPr>
          <w:p w14:paraId="120E264E" w14:textId="453560A2" w:rsidR="008D0F4F" w:rsidRPr="00B63B14" w:rsidRDefault="008D0F4F" w:rsidP="008D0F4F">
            <w:pPr>
              <w:pStyle w:val="TableData"/>
            </w:pPr>
            <w:r w:rsidRPr="0039601A">
              <w:t>29.3%</w:t>
            </w:r>
          </w:p>
        </w:tc>
        <w:tc>
          <w:tcPr>
            <w:tcW w:w="1474" w:type="dxa"/>
            <w:shd w:val="clear" w:color="auto" w:fill="auto"/>
            <w:noWrap/>
            <w:vAlign w:val="center"/>
          </w:tcPr>
          <w:p w14:paraId="43E027EC" w14:textId="77777777" w:rsidR="008D0F4F" w:rsidRPr="00B63B14" w:rsidRDefault="008D0F4F" w:rsidP="008D0F4F">
            <w:pPr>
              <w:pStyle w:val="TableData"/>
            </w:pPr>
            <w:r w:rsidRPr="00B63B14">
              <w:t>1129</w:t>
            </w:r>
          </w:p>
        </w:tc>
        <w:tc>
          <w:tcPr>
            <w:tcW w:w="1474" w:type="dxa"/>
            <w:shd w:val="clear" w:color="auto" w:fill="auto"/>
            <w:noWrap/>
            <w:vAlign w:val="center"/>
          </w:tcPr>
          <w:p w14:paraId="09685B4F" w14:textId="77777777" w:rsidR="008D0F4F" w:rsidRPr="00B63B14" w:rsidRDefault="008D0F4F" w:rsidP="008D0F4F">
            <w:pPr>
              <w:pStyle w:val="TableData"/>
            </w:pPr>
            <w:r w:rsidRPr="00B63B14">
              <w:t>22.1%</w:t>
            </w:r>
          </w:p>
        </w:tc>
      </w:tr>
      <w:tr w:rsidR="008D0F4F" w:rsidRPr="00B63B14" w14:paraId="4CB1E00E" w14:textId="77777777" w:rsidTr="008D0F4F">
        <w:trPr>
          <w:trHeight w:val="340"/>
        </w:trPr>
        <w:tc>
          <w:tcPr>
            <w:tcW w:w="1871" w:type="dxa"/>
            <w:vMerge/>
            <w:shd w:val="clear" w:color="auto" w:fill="auto"/>
            <w:vAlign w:val="center"/>
          </w:tcPr>
          <w:p w14:paraId="6B8F59E5" w14:textId="77777777" w:rsidR="008D0F4F" w:rsidRPr="00B63B14" w:rsidRDefault="008D0F4F" w:rsidP="008D0F4F">
            <w:pPr>
              <w:pStyle w:val="TableQuestions"/>
            </w:pPr>
          </w:p>
        </w:tc>
        <w:tc>
          <w:tcPr>
            <w:tcW w:w="3658" w:type="dxa"/>
            <w:shd w:val="clear" w:color="auto" w:fill="auto"/>
            <w:vAlign w:val="center"/>
          </w:tcPr>
          <w:p w14:paraId="75789CCD" w14:textId="77777777" w:rsidR="008D0F4F" w:rsidRPr="00B63B14" w:rsidRDefault="008D0F4F" w:rsidP="008D0F4F">
            <w:pPr>
              <w:pStyle w:val="TableVariables"/>
            </w:pPr>
            <w:r w:rsidRPr="00B63B14">
              <w:t>Not Stated</w:t>
            </w:r>
          </w:p>
        </w:tc>
        <w:tc>
          <w:tcPr>
            <w:tcW w:w="1474" w:type="dxa"/>
            <w:shd w:val="clear" w:color="auto" w:fill="auto"/>
            <w:vAlign w:val="center"/>
          </w:tcPr>
          <w:p w14:paraId="2F2452FE" w14:textId="2BC8FBF9" w:rsidR="008D0F4F" w:rsidRPr="00B63B14" w:rsidRDefault="008D0F4F" w:rsidP="008D0F4F">
            <w:pPr>
              <w:pStyle w:val="TableData"/>
            </w:pPr>
            <w:r w:rsidRPr="0039601A">
              <w:t>0</w:t>
            </w:r>
          </w:p>
        </w:tc>
        <w:tc>
          <w:tcPr>
            <w:tcW w:w="1474" w:type="dxa"/>
            <w:shd w:val="clear" w:color="auto" w:fill="auto"/>
            <w:vAlign w:val="center"/>
          </w:tcPr>
          <w:p w14:paraId="1F90B11E" w14:textId="5877401E" w:rsidR="008D0F4F" w:rsidRPr="00B63B14" w:rsidRDefault="008D0F4F" w:rsidP="008D0F4F">
            <w:pPr>
              <w:pStyle w:val="TableData"/>
            </w:pPr>
            <w:r w:rsidRPr="0039601A">
              <w:t>0.0%</w:t>
            </w:r>
          </w:p>
        </w:tc>
        <w:tc>
          <w:tcPr>
            <w:tcW w:w="1474" w:type="dxa"/>
            <w:shd w:val="clear" w:color="auto" w:fill="auto"/>
            <w:noWrap/>
            <w:vAlign w:val="center"/>
          </w:tcPr>
          <w:p w14:paraId="0CE79362" w14:textId="77777777" w:rsidR="008D0F4F" w:rsidRPr="00B63B14" w:rsidRDefault="008D0F4F" w:rsidP="008D0F4F">
            <w:pPr>
              <w:pStyle w:val="TableData"/>
            </w:pPr>
            <w:r w:rsidRPr="00B63B14">
              <w:t>29</w:t>
            </w:r>
          </w:p>
        </w:tc>
        <w:tc>
          <w:tcPr>
            <w:tcW w:w="1474" w:type="dxa"/>
            <w:shd w:val="clear" w:color="auto" w:fill="auto"/>
            <w:noWrap/>
            <w:vAlign w:val="center"/>
          </w:tcPr>
          <w:p w14:paraId="2B0DD505" w14:textId="77777777" w:rsidR="008D0F4F" w:rsidRPr="00B63B14" w:rsidRDefault="008D0F4F" w:rsidP="008D0F4F">
            <w:pPr>
              <w:pStyle w:val="TableData"/>
            </w:pPr>
            <w:r w:rsidRPr="00B63B14">
              <w:t>0.6%</w:t>
            </w:r>
          </w:p>
        </w:tc>
      </w:tr>
      <w:tr w:rsidR="008D0F4F" w:rsidRPr="00B63B14" w14:paraId="3626C97C" w14:textId="77777777" w:rsidTr="008D0F4F">
        <w:trPr>
          <w:trHeight w:val="340"/>
        </w:trPr>
        <w:tc>
          <w:tcPr>
            <w:tcW w:w="1871" w:type="dxa"/>
            <w:vMerge w:val="restart"/>
            <w:shd w:val="clear" w:color="auto" w:fill="D0CECE" w:themeFill="background2" w:themeFillShade="E6"/>
            <w:vAlign w:val="center"/>
            <w:hideMark/>
          </w:tcPr>
          <w:p w14:paraId="5EED5E9D" w14:textId="77777777" w:rsidR="008D0F4F" w:rsidRPr="00B63B14" w:rsidRDefault="008D0F4F" w:rsidP="008D0F4F">
            <w:pPr>
              <w:pStyle w:val="TableQuestions"/>
            </w:pPr>
            <w:r w:rsidRPr="00B63B14">
              <w:t>Sector of alumni current employment</w:t>
            </w:r>
          </w:p>
        </w:tc>
        <w:tc>
          <w:tcPr>
            <w:tcW w:w="3658" w:type="dxa"/>
            <w:shd w:val="clear" w:color="auto" w:fill="D0CECE" w:themeFill="background2" w:themeFillShade="E6"/>
            <w:vAlign w:val="center"/>
            <w:hideMark/>
          </w:tcPr>
          <w:p w14:paraId="53538B98" w14:textId="77777777" w:rsidR="008D0F4F" w:rsidRPr="00B63B14" w:rsidRDefault="008D0F4F" w:rsidP="008D0F4F">
            <w:pPr>
              <w:pStyle w:val="TableVariables"/>
            </w:pPr>
            <w:r w:rsidRPr="00B63B14">
              <w:t>Private</w:t>
            </w:r>
          </w:p>
        </w:tc>
        <w:tc>
          <w:tcPr>
            <w:tcW w:w="1474" w:type="dxa"/>
            <w:shd w:val="clear" w:color="auto" w:fill="D0CECE" w:themeFill="background2" w:themeFillShade="E6"/>
            <w:vAlign w:val="center"/>
          </w:tcPr>
          <w:p w14:paraId="471F28E6" w14:textId="71E3B5BB" w:rsidR="008D0F4F" w:rsidRPr="00B63B14" w:rsidRDefault="008D0F4F" w:rsidP="008D0F4F">
            <w:pPr>
              <w:pStyle w:val="TableData"/>
            </w:pPr>
            <w:r w:rsidRPr="0039601A">
              <w:t>12</w:t>
            </w:r>
          </w:p>
        </w:tc>
        <w:tc>
          <w:tcPr>
            <w:tcW w:w="1474" w:type="dxa"/>
            <w:shd w:val="clear" w:color="auto" w:fill="D0CECE" w:themeFill="background2" w:themeFillShade="E6"/>
            <w:vAlign w:val="center"/>
          </w:tcPr>
          <w:p w14:paraId="1170E1DD" w14:textId="47BFCA48" w:rsidR="008D0F4F" w:rsidRPr="00B63B14" w:rsidRDefault="008D0F4F" w:rsidP="008D0F4F">
            <w:pPr>
              <w:pStyle w:val="TableData"/>
            </w:pPr>
            <w:r w:rsidRPr="0039601A">
              <w:t>10.8%</w:t>
            </w:r>
          </w:p>
        </w:tc>
        <w:tc>
          <w:tcPr>
            <w:tcW w:w="1474" w:type="dxa"/>
            <w:shd w:val="clear" w:color="auto" w:fill="D0CECE" w:themeFill="background2" w:themeFillShade="E6"/>
            <w:noWrap/>
            <w:vAlign w:val="center"/>
          </w:tcPr>
          <w:p w14:paraId="32959AC0" w14:textId="77777777" w:rsidR="008D0F4F" w:rsidRPr="00B63B14" w:rsidRDefault="008D0F4F" w:rsidP="008D0F4F">
            <w:pPr>
              <w:pStyle w:val="TableData"/>
            </w:pPr>
            <w:r w:rsidRPr="00B63B14">
              <w:t>574</w:t>
            </w:r>
          </w:p>
        </w:tc>
        <w:tc>
          <w:tcPr>
            <w:tcW w:w="1474" w:type="dxa"/>
            <w:shd w:val="clear" w:color="auto" w:fill="D0CECE" w:themeFill="background2" w:themeFillShade="E6"/>
            <w:noWrap/>
            <w:vAlign w:val="center"/>
          </w:tcPr>
          <w:p w14:paraId="305E8BD2" w14:textId="77777777" w:rsidR="008D0F4F" w:rsidRPr="00B63B14" w:rsidRDefault="008D0F4F" w:rsidP="008D0F4F">
            <w:pPr>
              <w:pStyle w:val="TableData"/>
            </w:pPr>
            <w:r w:rsidRPr="00B63B14">
              <w:t>14.9%</w:t>
            </w:r>
          </w:p>
        </w:tc>
      </w:tr>
      <w:tr w:rsidR="008D0F4F" w:rsidRPr="00B63B14" w14:paraId="36E99DF5" w14:textId="77777777" w:rsidTr="008D0F4F">
        <w:trPr>
          <w:trHeight w:val="340"/>
        </w:trPr>
        <w:tc>
          <w:tcPr>
            <w:tcW w:w="1871" w:type="dxa"/>
            <w:vMerge/>
            <w:shd w:val="clear" w:color="auto" w:fill="D0CECE" w:themeFill="background2" w:themeFillShade="E6"/>
            <w:vAlign w:val="center"/>
            <w:hideMark/>
          </w:tcPr>
          <w:p w14:paraId="090C7DDB" w14:textId="77777777" w:rsidR="008D0F4F" w:rsidRPr="00B63B14" w:rsidRDefault="008D0F4F" w:rsidP="008D0F4F">
            <w:pPr>
              <w:pStyle w:val="TableQuestions"/>
            </w:pPr>
          </w:p>
        </w:tc>
        <w:tc>
          <w:tcPr>
            <w:tcW w:w="3658" w:type="dxa"/>
            <w:shd w:val="clear" w:color="auto" w:fill="D0CECE" w:themeFill="background2" w:themeFillShade="E6"/>
            <w:vAlign w:val="center"/>
            <w:hideMark/>
          </w:tcPr>
          <w:p w14:paraId="3F44EBF0" w14:textId="77777777" w:rsidR="008D0F4F" w:rsidRPr="00B63B14" w:rsidRDefault="008D0F4F" w:rsidP="008D0F4F">
            <w:pPr>
              <w:pStyle w:val="TableVariables"/>
            </w:pPr>
            <w:r w:rsidRPr="00B63B14">
              <w:t>Public/Government</w:t>
            </w:r>
          </w:p>
        </w:tc>
        <w:tc>
          <w:tcPr>
            <w:tcW w:w="1474" w:type="dxa"/>
            <w:shd w:val="clear" w:color="auto" w:fill="D0CECE" w:themeFill="background2" w:themeFillShade="E6"/>
            <w:vAlign w:val="center"/>
          </w:tcPr>
          <w:p w14:paraId="521C2490" w14:textId="23C01608" w:rsidR="008D0F4F" w:rsidRPr="00B63B14" w:rsidRDefault="008D0F4F" w:rsidP="008D0F4F">
            <w:pPr>
              <w:pStyle w:val="TableData"/>
            </w:pPr>
            <w:r w:rsidRPr="0039601A">
              <w:t>44</w:t>
            </w:r>
          </w:p>
        </w:tc>
        <w:tc>
          <w:tcPr>
            <w:tcW w:w="1474" w:type="dxa"/>
            <w:shd w:val="clear" w:color="auto" w:fill="D0CECE" w:themeFill="background2" w:themeFillShade="E6"/>
            <w:vAlign w:val="center"/>
          </w:tcPr>
          <w:p w14:paraId="1CB38201" w14:textId="1B19FDA3" w:rsidR="008D0F4F" w:rsidRPr="00B63B14" w:rsidRDefault="008D0F4F" w:rsidP="008D0F4F">
            <w:pPr>
              <w:pStyle w:val="TableData"/>
            </w:pPr>
            <w:r w:rsidRPr="0039601A">
              <w:t>39.6%</w:t>
            </w:r>
          </w:p>
        </w:tc>
        <w:tc>
          <w:tcPr>
            <w:tcW w:w="1474" w:type="dxa"/>
            <w:shd w:val="clear" w:color="auto" w:fill="D0CECE" w:themeFill="background2" w:themeFillShade="E6"/>
            <w:noWrap/>
            <w:vAlign w:val="center"/>
          </w:tcPr>
          <w:p w14:paraId="2D8F241A" w14:textId="77777777" w:rsidR="008D0F4F" w:rsidRPr="00B63B14" w:rsidRDefault="008D0F4F" w:rsidP="008D0F4F">
            <w:pPr>
              <w:pStyle w:val="TableData"/>
            </w:pPr>
            <w:r w:rsidRPr="00B63B14">
              <w:t>1747</w:t>
            </w:r>
          </w:p>
        </w:tc>
        <w:tc>
          <w:tcPr>
            <w:tcW w:w="1474" w:type="dxa"/>
            <w:shd w:val="clear" w:color="auto" w:fill="D0CECE" w:themeFill="background2" w:themeFillShade="E6"/>
            <w:noWrap/>
            <w:vAlign w:val="center"/>
          </w:tcPr>
          <w:p w14:paraId="6768B4B6" w14:textId="77777777" w:rsidR="008D0F4F" w:rsidRPr="00B63B14" w:rsidRDefault="008D0F4F" w:rsidP="008D0F4F">
            <w:pPr>
              <w:pStyle w:val="TableData"/>
            </w:pPr>
            <w:r w:rsidRPr="00B63B14">
              <w:t>45.3%</w:t>
            </w:r>
          </w:p>
        </w:tc>
      </w:tr>
      <w:tr w:rsidR="008D0F4F" w:rsidRPr="00B63B14" w14:paraId="608FFFD2" w14:textId="77777777" w:rsidTr="008D0F4F">
        <w:trPr>
          <w:trHeight w:val="340"/>
        </w:trPr>
        <w:tc>
          <w:tcPr>
            <w:tcW w:w="1871" w:type="dxa"/>
            <w:vMerge/>
            <w:shd w:val="clear" w:color="auto" w:fill="D0CECE" w:themeFill="background2" w:themeFillShade="E6"/>
            <w:vAlign w:val="center"/>
            <w:hideMark/>
          </w:tcPr>
          <w:p w14:paraId="3B5D92CD" w14:textId="77777777" w:rsidR="008D0F4F" w:rsidRPr="00B63B14" w:rsidRDefault="008D0F4F" w:rsidP="008D0F4F">
            <w:pPr>
              <w:pStyle w:val="TableQuestions"/>
            </w:pPr>
          </w:p>
        </w:tc>
        <w:tc>
          <w:tcPr>
            <w:tcW w:w="3658" w:type="dxa"/>
            <w:shd w:val="clear" w:color="auto" w:fill="D0CECE" w:themeFill="background2" w:themeFillShade="E6"/>
            <w:vAlign w:val="center"/>
            <w:hideMark/>
          </w:tcPr>
          <w:p w14:paraId="0FD5914D" w14:textId="77777777" w:rsidR="008D0F4F" w:rsidRPr="00B63B14" w:rsidRDefault="008D0F4F" w:rsidP="008D0F4F">
            <w:pPr>
              <w:pStyle w:val="TableVariables"/>
            </w:pPr>
            <w:r w:rsidRPr="00B63B14">
              <w:t>University/academia (public or private)</w:t>
            </w:r>
          </w:p>
        </w:tc>
        <w:tc>
          <w:tcPr>
            <w:tcW w:w="1474" w:type="dxa"/>
            <w:shd w:val="clear" w:color="auto" w:fill="D0CECE" w:themeFill="background2" w:themeFillShade="E6"/>
            <w:vAlign w:val="center"/>
          </w:tcPr>
          <w:p w14:paraId="0F33EDC0" w14:textId="4F2409B1" w:rsidR="008D0F4F" w:rsidRPr="00B63B14" w:rsidRDefault="008D0F4F" w:rsidP="008D0F4F">
            <w:pPr>
              <w:pStyle w:val="TableData"/>
            </w:pPr>
            <w:r w:rsidRPr="0039601A">
              <w:t>14</w:t>
            </w:r>
          </w:p>
        </w:tc>
        <w:tc>
          <w:tcPr>
            <w:tcW w:w="1474" w:type="dxa"/>
            <w:shd w:val="clear" w:color="auto" w:fill="D0CECE" w:themeFill="background2" w:themeFillShade="E6"/>
            <w:vAlign w:val="center"/>
          </w:tcPr>
          <w:p w14:paraId="563489C2" w14:textId="34949CF9" w:rsidR="008D0F4F" w:rsidRPr="00B63B14" w:rsidRDefault="008D0F4F" w:rsidP="008D0F4F">
            <w:pPr>
              <w:pStyle w:val="TableData"/>
            </w:pPr>
            <w:r w:rsidRPr="0039601A">
              <w:t>12.6%</w:t>
            </w:r>
          </w:p>
        </w:tc>
        <w:tc>
          <w:tcPr>
            <w:tcW w:w="1474" w:type="dxa"/>
            <w:shd w:val="clear" w:color="auto" w:fill="D0CECE" w:themeFill="background2" w:themeFillShade="E6"/>
            <w:noWrap/>
            <w:vAlign w:val="center"/>
          </w:tcPr>
          <w:p w14:paraId="3895BB5B" w14:textId="77777777" w:rsidR="008D0F4F" w:rsidRPr="00B63B14" w:rsidRDefault="008D0F4F" w:rsidP="008D0F4F">
            <w:pPr>
              <w:pStyle w:val="TableData"/>
            </w:pPr>
            <w:r w:rsidRPr="00B63B14">
              <w:t>842</w:t>
            </w:r>
          </w:p>
        </w:tc>
        <w:tc>
          <w:tcPr>
            <w:tcW w:w="1474" w:type="dxa"/>
            <w:shd w:val="clear" w:color="auto" w:fill="D0CECE" w:themeFill="background2" w:themeFillShade="E6"/>
            <w:noWrap/>
            <w:vAlign w:val="center"/>
          </w:tcPr>
          <w:p w14:paraId="634170C4" w14:textId="77777777" w:rsidR="008D0F4F" w:rsidRPr="00B63B14" w:rsidRDefault="008D0F4F" w:rsidP="008D0F4F">
            <w:pPr>
              <w:pStyle w:val="TableData"/>
            </w:pPr>
            <w:r w:rsidRPr="00B63B14">
              <w:t>21.9%</w:t>
            </w:r>
          </w:p>
        </w:tc>
      </w:tr>
      <w:tr w:rsidR="008D0F4F" w:rsidRPr="00B63B14" w14:paraId="19C608EF" w14:textId="77777777" w:rsidTr="008D0F4F">
        <w:trPr>
          <w:trHeight w:val="340"/>
        </w:trPr>
        <w:tc>
          <w:tcPr>
            <w:tcW w:w="1871" w:type="dxa"/>
            <w:vMerge/>
            <w:shd w:val="clear" w:color="auto" w:fill="D0CECE" w:themeFill="background2" w:themeFillShade="E6"/>
            <w:vAlign w:val="center"/>
            <w:hideMark/>
          </w:tcPr>
          <w:p w14:paraId="0F55F55B" w14:textId="77777777" w:rsidR="008D0F4F" w:rsidRPr="00B63B14" w:rsidRDefault="008D0F4F" w:rsidP="008D0F4F">
            <w:pPr>
              <w:pStyle w:val="TableQuestions"/>
            </w:pPr>
          </w:p>
        </w:tc>
        <w:tc>
          <w:tcPr>
            <w:tcW w:w="3658" w:type="dxa"/>
            <w:shd w:val="clear" w:color="auto" w:fill="D0CECE" w:themeFill="background2" w:themeFillShade="E6"/>
            <w:vAlign w:val="center"/>
            <w:hideMark/>
          </w:tcPr>
          <w:p w14:paraId="6FB26445" w14:textId="77777777" w:rsidR="008D0F4F" w:rsidRPr="00B63B14" w:rsidRDefault="008D0F4F" w:rsidP="008D0F4F">
            <w:pPr>
              <w:pStyle w:val="TableVariables"/>
            </w:pPr>
            <w:r w:rsidRPr="00B63B14">
              <w:t>Non-government organisation</w:t>
            </w:r>
          </w:p>
        </w:tc>
        <w:tc>
          <w:tcPr>
            <w:tcW w:w="1474" w:type="dxa"/>
            <w:shd w:val="clear" w:color="auto" w:fill="D0CECE" w:themeFill="background2" w:themeFillShade="E6"/>
            <w:vAlign w:val="center"/>
          </w:tcPr>
          <w:p w14:paraId="29BD9E75" w14:textId="4456D5D9" w:rsidR="008D0F4F" w:rsidRPr="00B63B14" w:rsidRDefault="008D0F4F" w:rsidP="008D0F4F">
            <w:pPr>
              <w:pStyle w:val="TableData"/>
            </w:pPr>
            <w:r w:rsidRPr="0039601A">
              <w:t>28</w:t>
            </w:r>
          </w:p>
        </w:tc>
        <w:tc>
          <w:tcPr>
            <w:tcW w:w="1474" w:type="dxa"/>
            <w:shd w:val="clear" w:color="auto" w:fill="D0CECE" w:themeFill="background2" w:themeFillShade="E6"/>
            <w:vAlign w:val="center"/>
          </w:tcPr>
          <w:p w14:paraId="6A74BDDA" w14:textId="5256B40E" w:rsidR="008D0F4F" w:rsidRPr="00B63B14" w:rsidRDefault="008D0F4F" w:rsidP="008D0F4F">
            <w:pPr>
              <w:pStyle w:val="TableData"/>
            </w:pPr>
            <w:r w:rsidRPr="0039601A">
              <w:t>25.2%</w:t>
            </w:r>
          </w:p>
        </w:tc>
        <w:tc>
          <w:tcPr>
            <w:tcW w:w="1474" w:type="dxa"/>
            <w:shd w:val="clear" w:color="auto" w:fill="D0CECE" w:themeFill="background2" w:themeFillShade="E6"/>
            <w:noWrap/>
            <w:vAlign w:val="center"/>
          </w:tcPr>
          <w:p w14:paraId="1BA43BC0" w14:textId="77777777" w:rsidR="008D0F4F" w:rsidRPr="00B63B14" w:rsidRDefault="008D0F4F" w:rsidP="008D0F4F">
            <w:pPr>
              <w:pStyle w:val="TableData"/>
            </w:pPr>
            <w:r w:rsidRPr="00B63B14">
              <w:t>350</w:t>
            </w:r>
          </w:p>
        </w:tc>
        <w:tc>
          <w:tcPr>
            <w:tcW w:w="1474" w:type="dxa"/>
            <w:shd w:val="clear" w:color="auto" w:fill="D0CECE" w:themeFill="background2" w:themeFillShade="E6"/>
            <w:noWrap/>
            <w:vAlign w:val="center"/>
          </w:tcPr>
          <w:p w14:paraId="0694E947" w14:textId="77777777" w:rsidR="008D0F4F" w:rsidRPr="00B63B14" w:rsidRDefault="008D0F4F" w:rsidP="008D0F4F">
            <w:pPr>
              <w:pStyle w:val="TableData"/>
            </w:pPr>
            <w:r w:rsidRPr="00B63B14">
              <w:t>9.1%</w:t>
            </w:r>
          </w:p>
        </w:tc>
      </w:tr>
      <w:tr w:rsidR="008D0F4F" w:rsidRPr="00B63B14" w14:paraId="4CE05212" w14:textId="77777777" w:rsidTr="008D0F4F">
        <w:trPr>
          <w:trHeight w:val="340"/>
        </w:trPr>
        <w:tc>
          <w:tcPr>
            <w:tcW w:w="1871" w:type="dxa"/>
            <w:vMerge/>
            <w:shd w:val="clear" w:color="auto" w:fill="D0CECE" w:themeFill="background2" w:themeFillShade="E6"/>
            <w:vAlign w:val="center"/>
            <w:hideMark/>
          </w:tcPr>
          <w:p w14:paraId="5D517EE1" w14:textId="77777777" w:rsidR="008D0F4F" w:rsidRPr="00B63B14" w:rsidRDefault="008D0F4F" w:rsidP="008D0F4F">
            <w:pPr>
              <w:pStyle w:val="TableQuestions"/>
            </w:pPr>
          </w:p>
        </w:tc>
        <w:tc>
          <w:tcPr>
            <w:tcW w:w="3658" w:type="dxa"/>
            <w:shd w:val="clear" w:color="auto" w:fill="D0CECE" w:themeFill="background2" w:themeFillShade="E6"/>
            <w:vAlign w:val="center"/>
            <w:hideMark/>
          </w:tcPr>
          <w:p w14:paraId="1A7D7793" w14:textId="77777777" w:rsidR="008D0F4F" w:rsidRPr="00B63B14" w:rsidRDefault="008D0F4F" w:rsidP="008D0F4F">
            <w:pPr>
              <w:pStyle w:val="TableVariables"/>
            </w:pPr>
            <w:r w:rsidRPr="00B63B14">
              <w:t>Multilateral organisation</w:t>
            </w:r>
          </w:p>
        </w:tc>
        <w:tc>
          <w:tcPr>
            <w:tcW w:w="1474" w:type="dxa"/>
            <w:shd w:val="clear" w:color="auto" w:fill="D0CECE" w:themeFill="background2" w:themeFillShade="E6"/>
            <w:vAlign w:val="center"/>
          </w:tcPr>
          <w:p w14:paraId="5A610337" w14:textId="63466F33" w:rsidR="008D0F4F" w:rsidRPr="00B63B14" w:rsidRDefault="008D0F4F" w:rsidP="008D0F4F">
            <w:pPr>
              <w:pStyle w:val="TableData"/>
            </w:pPr>
            <w:r w:rsidRPr="0039601A">
              <w:t>10</w:t>
            </w:r>
          </w:p>
        </w:tc>
        <w:tc>
          <w:tcPr>
            <w:tcW w:w="1474" w:type="dxa"/>
            <w:shd w:val="clear" w:color="auto" w:fill="D0CECE" w:themeFill="background2" w:themeFillShade="E6"/>
            <w:vAlign w:val="center"/>
          </w:tcPr>
          <w:p w14:paraId="56C53364" w14:textId="2024E9DF" w:rsidR="008D0F4F" w:rsidRPr="00B63B14" w:rsidRDefault="008D0F4F" w:rsidP="008D0F4F">
            <w:pPr>
              <w:pStyle w:val="TableData"/>
            </w:pPr>
            <w:r w:rsidRPr="0039601A">
              <w:t>9.0%</w:t>
            </w:r>
          </w:p>
        </w:tc>
        <w:tc>
          <w:tcPr>
            <w:tcW w:w="1474" w:type="dxa"/>
            <w:shd w:val="clear" w:color="auto" w:fill="D0CECE" w:themeFill="background2" w:themeFillShade="E6"/>
            <w:noWrap/>
            <w:vAlign w:val="center"/>
          </w:tcPr>
          <w:p w14:paraId="66515812" w14:textId="77777777" w:rsidR="008D0F4F" w:rsidRPr="00B63B14" w:rsidRDefault="008D0F4F" w:rsidP="008D0F4F">
            <w:pPr>
              <w:pStyle w:val="TableData"/>
            </w:pPr>
            <w:r w:rsidRPr="00B63B14">
              <w:t>247</w:t>
            </w:r>
          </w:p>
        </w:tc>
        <w:tc>
          <w:tcPr>
            <w:tcW w:w="1474" w:type="dxa"/>
            <w:shd w:val="clear" w:color="auto" w:fill="D0CECE" w:themeFill="background2" w:themeFillShade="E6"/>
            <w:noWrap/>
            <w:vAlign w:val="center"/>
          </w:tcPr>
          <w:p w14:paraId="59AC9516" w14:textId="77777777" w:rsidR="008D0F4F" w:rsidRPr="00B63B14" w:rsidRDefault="008D0F4F" w:rsidP="008D0F4F">
            <w:pPr>
              <w:pStyle w:val="TableData"/>
            </w:pPr>
            <w:r w:rsidRPr="00B63B14">
              <w:t>6.4%</w:t>
            </w:r>
          </w:p>
        </w:tc>
      </w:tr>
      <w:tr w:rsidR="008D0F4F" w:rsidRPr="00B63B14" w14:paraId="60E10A58" w14:textId="77777777" w:rsidTr="008D0F4F">
        <w:trPr>
          <w:trHeight w:val="340"/>
        </w:trPr>
        <w:tc>
          <w:tcPr>
            <w:tcW w:w="1871" w:type="dxa"/>
            <w:vMerge/>
            <w:shd w:val="clear" w:color="auto" w:fill="D0CECE" w:themeFill="background2" w:themeFillShade="E6"/>
            <w:vAlign w:val="center"/>
          </w:tcPr>
          <w:p w14:paraId="54B957A7" w14:textId="77777777" w:rsidR="008D0F4F" w:rsidRPr="00B63B14" w:rsidRDefault="008D0F4F" w:rsidP="008D0F4F">
            <w:pPr>
              <w:pStyle w:val="TableQuestions"/>
            </w:pPr>
          </w:p>
        </w:tc>
        <w:tc>
          <w:tcPr>
            <w:tcW w:w="3658" w:type="dxa"/>
            <w:shd w:val="clear" w:color="auto" w:fill="D0CECE" w:themeFill="background2" w:themeFillShade="E6"/>
            <w:vAlign w:val="center"/>
          </w:tcPr>
          <w:p w14:paraId="656476B6" w14:textId="77777777" w:rsidR="008D0F4F" w:rsidRPr="00B63B14" w:rsidRDefault="008D0F4F" w:rsidP="008D0F4F">
            <w:pPr>
              <w:pStyle w:val="TableVariables"/>
            </w:pPr>
            <w:r w:rsidRPr="00B63B14">
              <w:t>Other</w:t>
            </w:r>
          </w:p>
        </w:tc>
        <w:tc>
          <w:tcPr>
            <w:tcW w:w="1474" w:type="dxa"/>
            <w:shd w:val="clear" w:color="auto" w:fill="D0CECE" w:themeFill="background2" w:themeFillShade="E6"/>
            <w:vAlign w:val="center"/>
          </w:tcPr>
          <w:p w14:paraId="5A2B042D" w14:textId="432CCA88" w:rsidR="008D0F4F" w:rsidRPr="00B63B14" w:rsidRDefault="008D0F4F" w:rsidP="008D0F4F">
            <w:pPr>
              <w:pStyle w:val="TableData"/>
            </w:pPr>
            <w:r w:rsidRPr="0039601A">
              <w:t>1</w:t>
            </w:r>
          </w:p>
        </w:tc>
        <w:tc>
          <w:tcPr>
            <w:tcW w:w="1474" w:type="dxa"/>
            <w:shd w:val="clear" w:color="auto" w:fill="D0CECE" w:themeFill="background2" w:themeFillShade="E6"/>
            <w:vAlign w:val="center"/>
          </w:tcPr>
          <w:p w14:paraId="3F4C06F1" w14:textId="286297ED" w:rsidR="008D0F4F" w:rsidRPr="00B63B14" w:rsidRDefault="008D0F4F" w:rsidP="008D0F4F">
            <w:pPr>
              <w:pStyle w:val="TableData"/>
            </w:pPr>
            <w:r w:rsidRPr="0039601A">
              <w:t>0.9%</w:t>
            </w:r>
          </w:p>
        </w:tc>
        <w:tc>
          <w:tcPr>
            <w:tcW w:w="1474" w:type="dxa"/>
            <w:shd w:val="clear" w:color="auto" w:fill="D0CECE" w:themeFill="background2" w:themeFillShade="E6"/>
            <w:noWrap/>
            <w:vAlign w:val="center"/>
          </w:tcPr>
          <w:p w14:paraId="62B32829" w14:textId="77777777" w:rsidR="008D0F4F" w:rsidRPr="00B63B14" w:rsidRDefault="008D0F4F" w:rsidP="008D0F4F">
            <w:pPr>
              <w:pStyle w:val="TableData"/>
            </w:pPr>
            <w:r w:rsidRPr="00B63B14">
              <w:t>70</w:t>
            </w:r>
          </w:p>
        </w:tc>
        <w:tc>
          <w:tcPr>
            <w:tcW w:w="1474" w:type="dxa"/>
            <w:shd w:val="clear" w:color="auto" w:fill="D0CECE" w:themeFill="background2" w:themeFillShade="E6"/>
            <w:noWrap/>
            <w:vAlign w:val="center"/>
          </w:tcPr>
          <w:p w14:paraId="0E189A38" w14:textId="77777777" w:rsidR="008D0F4F" w:rsidRPr="00B63B14" w:rsidRDefault="008D0F4F" w:rsidP="008D0F4F">
            <w:pPr>
              <w:pStyle w:val="TableData"/>
            </w:pPr>
            <w:r w:rsidRPr="00B63B14">
              <w:t>1.8%</w:t>
            </w:r>
          </w:p>
        </w:tc>
      </w:tr>
      <w:tr w:rsidR="008D0F4F" w:rsidRPr="00B63B14" w14:paraId="5A27D44C" w14:textId="77777777" w:rsidTr="008D0F4F">
        <w:trPr>
          <w:trHeight w:val="340"/>
        </w:trPr>
        <w:tc>
          <w:tcPr>
            <w:tcW w:w="1871" w:type="dxa"/>
            <w:vMerge/>
            <w:shd w:val="clear" w:color="auto" w:fill="D0CECE" w:themeFill="background2" w:themeFillShade="E6"/>
            <w:vAlign w:val="center"/>
            <w:hideMark/>
          </w:tcPr>
          <w:p w14:paraId="3456AE0F" w14:textId="77777777" w:rsidR="008D0F4F" w:rsidRPr="00B63B14" w:rsidRDefault="008D0F4F" w:rsidP="008D0F4F">
            <w:pPr>
              <w:pStyle w:val="TableQuestions"/>
            </w:pPr>
          </w:p>
        </w:tc>
        <w:tc>
          <w:tcPr>
            <w:tcW w:w="3658" w:type="dxa"/>
            <w:shd w:val="clear" w:color="auto" w:fill="D0CECE" w:themeFill="background2" w:themeFillShade="E6"/>
            <w:vAlign w:val="center"/>
            <w:hideMark/>
          </w:tcPr>
          <w:p w14:paraId="7C6031FD" w14:textId="77777777" w:rsidR="008D0F4F" w:rsidRPr="00B63B14" w:rsidRDefault="008D0F4F" w:rsidP="008D0F4F">
            <w:pPr>
              <w:pStyle w:val="TableVariables"/>
            </w:pPr>
            <w:r w:rsidRPr="00B63B14">
              <w:t>Prefer not to say</w:t>
            </w:r>
          </w:p>
        </w:tc>
        <w:tc>
          <w:tcPr>
            <w:tcW w:w="1474" w:type="dxa"/>
            <w:shd w:val="clear" w:color="auto" w:fill="D0CECE" w:themeFill="background2" w:themeFillShade="E6"/>
            <w:vAlign w:val="center"/>
          </w:tcPr>
          <w:p w14:paraId="116AAE20" w14:textId="696B34BD" w:rsidR="008D0F4F" w:rsidRPr="00B63B14" w:rsidRDefault="008D0F4F" w:rsidP="008D0F4F">
            <w:pPr>
              <w:pStyle w:val="TableData"/>
            </w:pPr>
            <w:r w:rsidRPr="0039601A">
              <w:t>2</w:t>
            </w:r>
          </w:p>
        </w:tc>
        <w:tc>
          <w:tcPr>
            <w:tcW w:w="1474" w:type="dxa"/>
            <w:shd w:val="clear" w:color="auto" w:fill="D0CECE" w:themeFill="background2" w:themeFillShade="E6"/>
            <w:vAlign w:val="center"/>
          </w:tcPr>
          <w:p w14:paraId="44A6B4CD" w14:textId="50D3281A" w:rsidR="008D0F4F" w:rsidRPr="00B63B14" w:rsidRDefault="008D0F4F" w:rsidP="008D0F4F">
            <w:pPr>
              <w:pStyle w:val="TableData"/>
            </w:pPr>
            <w:r w:rsidRPr="0039601A">
              <w:t>1.8%</w:t>
            </w:r>
          </w:p>
        </w:tc>
        <w:tc>
          <w:tcPr>
            <w:tcW w:w="1474" w:type="dxa"/>
            <w:shd w:val="clear" w:color="auto" w:fill="D0CECE" w:themeFill="background2" w:themeFillShade="E6"/>
            <w:noWrap/>
            <w:vAlign w:val="center"/>
          </w:tcPr>
          <w:p w14:paraId="4A72F8A2" w14:textId="77777777" w:rsidR="008D0F4F" w:rsidRPr="00B63B14" w:rsidRDefault="008D0F4F" w:rsidP="008D0F4F">
            <w:pPr>
              <w:pStyle w:val="TableData"/>
            </w:pPr>
            <w:r w:rsidRPr="00B63B14">
              <w:t>23</w:t>
            </w:r>
          </w:p>
        </w:tc>
        <w:tc>
          <w:tcPr>
            <w:tcW w:w="1474" w:type="dxa"/>
            <w:shd w:val="clear" w:color="auto" w:fill="D0CECE" w:themeFill="background2" w:themeFillShade="E6"/>
            <w:noWrap/>
            <w:vAlign w:val="center"/>
          </w:tcPr>
          <w:p w14:paraId="37B948BA" w14:textId="77777777" w:rsidR="008D0F4F" w:rsidRPr="00B63B14" w:rsidRDefault="008D0F4F" w:rsidP="008D0F4F">
            <w:pPr>
              <w:pStyle w:val="TableData"/>
            </w:pPr>
            <w:r w:rsidRPr="00B63B14">
              <w:t>0.6%</w:t>
            </w:r>
          </w:p>
        </w:tc>
      </w:tr>
      <w:tr w:rsidR="008D0F4F" w:rsidRPr="00B63B14" w14:paraId="4390BC6C" w14:textId="77777777" w:rsidTr="008D0F4F">
        <w:trPr>
          <w:trHeight w:val="340"/>
        </w:trPr>
        <w:tc>
          <w:tcPr>
            <w:tcW w:w="1871" w:type="dxa"/>
            <w:vMerge w:val="restart"/>
            <w:shd w:val="clear" w:color="auto" w:fill="auto"/>
            <w:vAlign w:val="center"/>
            <w:hideMark/>
          </w:tcPr>
          <w:p w14:paraId="45084173" w14:textId="77777777" w:rsidR="008D0F4F" w:rsidRPr="00B63B14" w:rsidRDefault="008D0F4F" w:rsidP="008D0F4F">
            <w:pPr>
              <w:pStyle w:val="TableQuestions"/>
            </w:pPr>
            <w:r w:rsidRPr="00B63B14">
              <w:t>Leadership role within current employment</w:t>
            </w:r>
          </w:p>
        </w:tc>
        <w:tc>
          <w:tcPr>
            <w:tcW w:w="3658" w:type="dxa"/>
            <w:shd w:val="clear" w:color="auto" w:fill="auto"/>
            <w:vAlign w:val="center"/>
            <w:hideMark/>
          </w:tcPr>
          <w:p w14:paraId="68C3AA72" w14:textId="77777777" w:rsidR="008D0F4F" w:rsidRPr="00B63B14" w:rsidRDefault="008D0F4F" w:rsidP="008D0F4F">
            <w:pPr>
              <w:pStyle w:val="TableVariables"/>
            </w:pPr>
            <w:r w:rsidRPr="00B63B14">
              <w:t>I have a formal leadership role (e.g. manager, supervisor, executive)</w:t>
            </w:r>
          </w:p>
        </w:tc>
        <w:tc>
          <w:tcPr>
            <w:tcW w:w="1474" w:type="dxa"/>
            <w:shd w:val="clear" w:color="auto" w:fill="auto"/>
            <w:vAlign w:val="center"/>
          </w:tcPr>
          <w:p w14:paraId="356ED72B" w14:textId="4FB6476F" w:rsidR="008D0F4F" w:rsidRPr="00B63B14" w:rsidRDefault="008D0F4F" w:rsidP="008D0F4F">
            <w:pPr>
              <w:pStyle w:val="TableData"/>
            </w:pPr>
            <w:r w:rsidRPr="0039601A">
              <w:t>73</w:t>
            </w:r>
          </w:p>
        </w:tc>
        <w:tc>
          <w:tcPr>
            <w:tcW w:w="1474" w:type="dxa"/>
            <w:shd w:val="clear" w:color="auto" w:fill="auto"/>
            <w:vAlign w:val="center"/>
          </w:tcPr>
          <w:p w14:paraId="78415AD8" w14:textId="1EDF4CEF" w:rsidR="008D0F4F" w:rsidRPr="00B63B14" w:rsidRDefault="008D0F4F" w:rsidP="008D0F4F">
            <w:pPr>
              <w:pStyle w:val="TableData"/>
            </w:pPr>
            <w:r w:rsidRPr="0039601A">
              <w:t>66.4%</w:t>
            </w:r>
          </w:p>
        </w:tc>
        <w:tc>
          <w:tcPr>
            <w:tcW w:w="1474" w:type="dxa"/>
            <w:shd w:val="clear" w:color="auto" w:fill="auto"/>
            <w:noWrap/>
            <w:vAlign w:val="center"/>
          </w:tcPr>
          <w:p w14:paraId="7E470295" w14:textId="77777777" w:rsidR="008D0F4F" w:rsidRPr="00B63B14" w:rsidRDefault="008D0F4F" w:rsidP="008D0F4F">
            <w:pPr>
              <w:pStyle w:val="TableData"/>
            </w:pPr>
            <w:r w:rsidRPr="00B63B14">
              <w:t>2639</w:t>
            </w:r>
          </w:p>
        </w:tc>
        <w:tc>
          <w:tcPr>
            <w:tcW w:w="1474" w:type="dxa"/>
            <w:shd w:val="clear" w:color="auto" w:fill="auto"/>
            <w:noWrap/>
            <w:vAlign w:val="center"/>
          </w:tcPr>
          <w:p w14:paraId="053B008C" w14:textId="77777777" w:rsidR="008D0F4F" w:rsidRPr="00B63B14" w:rsidRDefault="008D0F4F" w:rsidP="008D0F4F">
            <w:pPr>
              <w:pStyle w:val="TableData"/>
            </w:pPr>
            <w:r w:rsidRPr="00B63B14">
              <w:t>68.7%</w:t>
            </w:r>
          </w:p>
        </w:tc>
      </w:tr>
      <w:tr w:rsidR="008D0F4F" w:rsidRPr="00B63B14" w14:paraId="1B1E0202" w14:textId="77777777" w:rsidTr="008D0F4F">
        <w:trPr>
          <w:trHeight w:val="340"/>
        </w:trPr>
        <w:tc>
          <w:tcPr>
            <w:tcW w:w="1871" w:type="dxa"/>
            <w:vMerge/>
            <w:shd w:val="clear" w:color="auto" w:fill="auto"/>
            <w:vAlign w:val="center"/>
            <w:hideMark/>
          </w:tcPr>
          <w:p w14:paraId="2299529A" w14:textId="77777777" w:rsidR="008D0F4F" w:rsidRPr="00B63B14" w:rsidRDefault="008D0F4F" w:rsidP="008D0F4F">
            <w:pPr>
              <w:pStyle w:val="TableQuestions"/>
            </w:pPr>
          </w:p>
        </w:tc>
        <w:tc>
          <w:tcPr>
            <w:tcW w:w="3658" w:type="dxa"/>
            <w:shd w:val="clear" w:color="auto" w:fill="auto"/>
            <w:vAlign w:val="center"/>
            <w:hideMark/>
          </w:tcPr>
          <w:p w14:paraId="6F02AFD7" w14:textId="77777777" w:rsidR="008D0F4F" w:rsidRPr="00B63B14" w:rsidRDefault="008D0F4F" w:rsidP="008D0F4F">
            <w:pPr>
              <w:pStyle w:val="TableVariables"/>
            </w:pPr>
            <w:r w:rsidRPr="00B63B14">
              <w:t>I have an informal leadership role (e.g. mentor)</w:t>
            </w:r>
          </w:p>
        </w:tc>
        <w:tc>
          <w:tcPr>
            <w:tcW w:w="1474" w:type="dxa"/>
            <w:shd w:val="clear" w:color="auto" w:fill="auto"/>
            <w:vAlign w:val="center"/>
          </w:tcPr>
          <w:p w14:paraId="5520B966" w14:textId="77973DF8" w:rsidR="008D0F4F" w:rsidRPr="00B63B14" w:rsidRDefault="008D0F4F" w:rsidP="008D0F4F">
            <w:pPr>
              <w:pStyle w:val="TableData"/>
            </w:pPr>
            <w:r w:rsidRPr="0039601A">
              <w:t>20</w:t>
            </w:r>
          </w:p>
        </w:tc>
        <w:tc>
          <w:tcPr>
            <w:tcW w:w="1474" w:type="dxa"/>
            <w:shd w:val="clear" w:color="auto" w:fill="auto"/>
            <w:vAlign w:val="center"/>
          </w:tcPr>
          <w:p w14:paraId="63756647" w14:textId="00314870" w:rsidR="008D0F4F" w:rsidRPr="00B63B14" w:rsidRDefault="008D0F4F" w:rsidP="008D0F4F">
            <w:pPr>
              <w:pStyle w:val="TableData"/>
            </w:pPr>
            <w:r w:rsidRPr="0039601A">
              <w:t>18.2%</w:t>
            </w:r>
          </w:p>
        </w:tc>
        <w:tc>
          <w:tcPr>
            <w:tcW w:w="1474" w:type="dxa"/>
            <w:shd w:val="clear" w:color="auto" w:fill="auto"/>
            <w:noWrap/>
            <w:vAlign w:val="center"/>
          </w:tcPr>
          <w:p w14:paraId="29E1A509" w14:textId="77777777" w:rsidR="008D0F4F" w:rsidRPr="00B63B14" w:rsidRDefault="008D0F4F" w:rsidP="008D0F4F">
            <w:pPr>
              <w:pStyle w:val="TableData"/>
            </w:pPr>
            <w:r w:rsidRPr="00B63B14">
              <w:t>662</w:t>
            </w:r>
          </w:p>
        </w:tc>
        <w:tc>
          <w:tcPr>
            <w:tcW w:w="1474" w:type="dxa"/>
            <w:shd w:val="clear" w:color="auto" w:fill="auto"/>
            <w:noWrap/>
            <w:vAlign w:val="center"/>
          </w:tcPr>
          <w:p w14:paraId="50850BAE" w14:textId="77777777" w:rsidR="008D0F4F" w:rsidRPr="00B63B14" w:rsidRDefault="008D0F4F" w:rsidP="008D0F4F">
            <w:pPr>
              <w:pStyle w:val="TableData"/>
            </w:pPr>
            <w:r w:rsidRPr="00B63B14">
              <w:t>17.2%</w:t>
            </w:r>
          </w:p>
        </w:tc>
      </w:tr>
      <w:tr w:rsidR="008D0F4F" w:rsidRPr="00B63B14" w14:paraId="53AD77F1" w14:textId="77777777" w:rsidTr="008D0F4F">
        <w:trPr>
          <w:trHeight w:val="340"/>
        </w:trPr>
        <w:tc>
          <w:tcPr>
            <w:tcW w:w="1871" w:type="dxa"/>
            <w:vMerge/>
            <w:shd w:val="clear" w:color="auto" w:fill="auto"/>
            <w:vAlign w:val="center"/>
          </w:tcPr>
          <w:p w14:paraId="693FBA80" w14:textId="77777777" w:rsidR="008D0F4F" w:rsidRPr="00B63B14" w:rsidRDefault="008D0F4F" w:rsidP="008D0F4F">
            <w:pPr>
              <w:pStyle w:val="TableQuestions"/>
            </w:pPr>
          </w:p>
        </w:tc>
        <w:tc>
          <w:tcPr>
            <w:tcW w:w="3658" w:type="dxa"/>
            <w:shd w:val="clear" w:color="auto" w:fill="auto"/>
            <w:vAlign w:val="center"/>
          </w:tcPr>
          <w:p w14:paraId="4CE2AE0B" w14:textId="77777777" w:rsidR="008D0F4F" w:rsidRPr="00B63B14" w:rsidRDefault="008D0F4F" w:rsidP="008D0F4F">
            <w:pPr>
              <w:pStyle w:val="TableVariables"/>
            </w:pPr>
            <w:r w:rsidRPr="00B63B14">
              <w:t>I do NOT have a leadership role</w:t>
            </w:r>
          </w:p>
        </w:tc>
        <w:tc>
          <w:tcPr>
            <w:tcW w:w="1474" w:type="dxa"/>
            <w:shd w:val="clear" w:color="auto" w:fill="auto"/>
            <w:vAlign w:val="center"/>
          </w:tcPr>
          <w:p w14:paraId="2F3BCB44" w14:textId="7DB48F2E" w:rsidR="008D0F4F" w:rsidRPr="00B63B14" w:rsidRDefault="008D0F4F" w:rsidP="008D0F4F">
            <w:pPr>
              <w:pStyle w:val="TableData"/>
            </w:pPr>
            <w:r w:rsidRPr="0039601A">
              <w:t>13</w:t>
            </w:r>
          </w:p>
        </w:tc>
        <w:tc>
          <w:tcPr>
            <w:tcW w:w="1474" w:type="dxa"/>
            <w:shd w:val="clear" w:color="auto" w:fill="auto"/>
            <w:vAlign w:val="center"/>
          </w:tcPr>
          <w:p w14:paraId="23F1BF6E" w14:textId="12E5D525" w:rsidR="008D0F4F" w:rsidRPr="00B63B14" w:rsidRDefault="008D0F4F" w:rsidP="008D0F4F">
            <w:pPr>
              <w:pStyle w:val="TableData"/>
            </w:pPr>
            <w:r w:rsidRPr="0039601A">
              <w:t>11.8%</w:t>
            </w:r>
          </w:p>
        </w:tc>
        <w:tc>
          <w:tcPr>
            <w:tcW w:w="1474" w:type="dxa"/>
            <w:shd w:val="clear" w:color="auto" w:fill="auto"/>
            <w:noWrap/>
            <w:vAlign w:val="center"/>
          </w:tcPr>
          <w:p w14:paraId="0C499CA1" w14:textId="77777777" w:rsidR="008D0F4F" w:rsidRPr="00B63B14" w:rsidRDefault="008D0F4F" w:rsidP="008D0F4F">
            <w:pPr>
              <w:pStyle w:val="TableData"/>
            </w:pPr>
            <w:r w:rsidRPr="00B63B14">
              <w:t>426</w:t>
            </w:r>
          </w:p>
        </w:tc>
        <w:tc>
          <w:tcPr>
            <w:tcW w:w="1474" w:type="dxa"/>
            <w:shd w:val="clear" w:color="auto" w:fill="auto"/>
            <w:noWrap/>
            <w:vAlign w:val="center"/>
          </w:tcPr>
          <w:p w14:paraId="7F0A92C4" w14:textId="77777777" w:rsidR="008D0F4F" w:rsidRPr="00B63B14" w:rsidRDefault="008D0F4F" w:rsidP="008D0F4F">
            <w:pPr>
              <w:pStyle w:val="TableData"/>
            </w:pPr>
            <w:r w:rsidRPr="00B63B14">
              <w:t>11.1%</w:t>
            </w:r>
          </w:p>
        </w:tc>
      </w:tr>
      <w:tr w:rsidR="008D0F4F" w:rsidRPr="00B63B14" w14:paraId="73A6B62C" w14:textId="77777777" w:rsidTr="008D0F4F">
        <w:trPr>
          <w:trHeight w:val="340"/>
        </w:trPr>
        <w:tc>
          <w:tcPr>
            <w:tcW w:w="1871" w:type="dxa"/>
            <w:vMerge/>
            <w:shd w:val="clear" w:color="auto" w:fill="auto"/>
            <w:vAlign w:val="center"/>
            <w:hideMark/>
          </w:tcPr>
          <w:p w14:paraId="40DF3370" w14:textId="77777777" w:rsidR="008D0F4F" w:rsidRPr="00B63B14" w:rsidRDefault="008D0F4F" w:rsidP="008D0F4F">
            <w:pPr>
              <w:pStyle w:val="TableQuestions"/>
            </w:pPr>
          </w:p>
        </w:tc>
        <w:tc>
          <w:tcPr>
            <w:tcW w:w="3658" w:type="dxa"/>
            <w:shd w:val="clear" w:color="auto" w:fill="auto"/>
            <w:vAlign w:val="center"/>
            <w:hideMark/>
          </w:tcPr>
          <w:p w14:paraId="4DC53630" w14:textId="77777777" w:rsidR="008D0F4F" w:rsidRPr="00B63B14" w:rsidRDefault="008D0F4F" w:rsidP="008D0F4F">
            <w:pPr>
              <w:pStyle w:val="TableVariables"/>
            </w:pPr>
            <w:r w:rsidRPr="00B63B14">
              <w:t>Prefer not to say</w:t>
            </w:r>
          </w:p>
        </w:tc>
        <w:tc>
          <w:tcPr>
            <w:tcW w:w="1474" w:type="dxa"/>
            <w:shd w:val="clear" w:color="auto" w:fill="auto"/>
            <w:vAlign w:val="center"/>
          </w:tcPr>
          <w:p w14:paraId="21BCBBDC" w14:textId="162EB0DB" w:rsidR="008D0F4F" w:rsidRPr="00B63B14" w:rsidRDefault="008D0F4F" w:rsidP="008D0F4F">
            <w:pPr>
              <w:pStyle w:val="TableData"/>
            </w:pPr>
            <w:r w:rsidRPr="0039601A">
              <w:t>4</w:t>
            </w:r>
          </w:p>
        </w:tc>
        <w:tc>
          <w:tcPr>
            <w:tcW w:w="1474" w:type="dxa"/>
            <w:shd w:val="clear" w:color="auto" w:fill="auto"/>
            <w:vAlign w:val="center"/>
          </w:tcPr>
          <w:p w14:paraId="607FBA64" w14:textId="18436ED1" w:rsidR="008D0F4F" w:rsidRPr="00B63B14" w:rsidRDefault="008D0F4F" w:rsidP="008D0F4F">
            <w:pPr>
              <w:pStyle w:val="TableData"/>
            </w:pPr>
            <w:r w:rsidRPr="0039601A">
              <w:t>3.6%</w:t>
            </w:r>
          </w:p>
        </w:tc>
        <w:tc>
          <w:tcPr>
            <w:tcW w:w="1474" w:type="dxa"/>
            <w:shd w:val="clear" w:color="auto" w:fill="auto"/>
            <w:noWrap/>
            <w:vAlign w:val="center"/>
          </w:tcPr>
          <w:p w14:paraId="1F1E7582" w14:textId="77777777" w:rsidR="008D0F4F" w:rsidRPr="00B63B14" w:rsidRDefault="008D0F4F" w:rsidP="008D0F4F">
            <w:pPr>
              <w:pStyle w:val="TableData"/>
            </w:pPr>
            <w:r w:rsidRPr="00B63B14">
              <w:t>113</w:t>
            </w:r>
          </w:p>
        </w:tc>
        <w:tc>
          <w:tcPr>
            <w:tcW w:w="1474" w:type="dxa"/>
            <w:shd w:val="clear" w:color="auto" w:fill="auto"/>
            <w:noWrap/>
            <w:vAlign w:val="center"/>
          </w:tcPr>
          <w:p w14:paraId="6E8EB445" w14:textId="77777777" w:rsidR="008D0F4F" w:rsidRPr="00B63B14" w:rsidRDefault="008D0F4F" w:rsidP="008D0F4F">
            <w:pPr>
              <w:pStyle w:val="TableData"/>
            </w:pPr>
            <w:r w:rsidRPr="00B63B14">
              <w:t>2.9%</w:t>
            </w:r>
          </w:p>
        </w:tc>
      </w:tr>
      <w:tr w:rsidR="008D0F4F" w:rsidRPr="00B63B14" w14:paraId="0BA9E5F1" w14:textId="77777777" w:rsidTr="008D0F4F">
        <w:trPr>
          <w:trHeight w:val="340"/>
        </w:trPr>
        <w:tc>
          <w:tcPr>
            <w:tcW w:w="1871" w:type="dxa"/>
            <w:vMerge w:val="restart"/>
            <w:shd w:val="clear" w:color="auto" w:fill="D0CECE" w:themeFill="background2" w:themeFillShade="E6"/>
            <w:vAlign w:val="center"/>
            <w:hideMark/>
          </w:tcPr>
          <w:p w14:paraId="5DA7A09B" w14:textId="77777777" w:rsidR="008D0F4F" w:rsidRPr="00B63B14" w:rsidRDefault="008D0F4F" w:rsidP="008D0F4F">
            <w:pPr>
              <w:pStyle w:val="TableQuestions"/>
            </w:pPr>
            <w:r w:rsidRPr="00B63B14">
              <w:t>Leadership role within their community</w:t>
            </w:r>
          </w:p>
        </w:tc>
        <w:tc>
          <w:tcPr>
            <w:tcW w:w="3658" w:type="dxa"/>
            <w:shd w:val="clear" w:color="auto" w:fill="D0CECE" w:themeFill="background2" w:themeFillShade="E6"/>
            <w:vAlign w:val="center"/>
            <w:hideMark/>
          </w:tcPr>
          <w:p w14:paraId="02C9466F" w14:textId="77777777" w:rsidR="008D0F4F" w:rsidRPr="00B63B14" w:rsidRDefault="008D0F4F" w:rsidP="008D0F4F">
            <w:pPr>
              <w:pStyle w:val="TableVariables"/>
            </w:pPr>
            <w:r w:rsidRPr="00B63B14">
              <w:t>Yes</w:t>
            </w:r>
          </w:p>
        </w:tc>
        <w:tc>
          <w:tcPr>
            <w:tcW w:w="1474" w:type="dxa"/>
            <w:shd w:val="clear" w:color="auto" w:fill="D0CECE" w:themeFill="background2" w:themeFillShade="E6"/>
            <w:vAlign w:val="center"/>
          </w:tcPr>
          <w:p w14:paraId="7E9FC7EB" w14:textId="6DFF16AC" w:rsidR="008D0F4F" w:rsidRPr="00B63B14" w:rsidRDefault="008D0F4F" w:rsidP="008D0F4F">
            <w:pPr>
              <w:pStyle w:val="TableData"/>
            </w:pPr>
            <w:r w:rsidRPr="0039601A">
              <w:t>23</w:t>
            </w:r>
          </w:p>
        </w:tc>
        <w:tc>
          <w:tcPr>
            <w:tcW w:w="1474" w:type="dxa"/>
            <w:shd w:val="clear" w:color="auto" w:fill="D0CECE" w:themeFill="background2" w:themeFillShade="E6"/>
            <w:vAlign w:val="center"/>
          </w:tcPr>
          <w:p w14:paraId="52C57A08" w14:textId="6E15C103" w:rsidR="008D0F4F" w:rsidRPr="00B63B14" w:rsidRDefault="008D0F4F" w:rsidP="008D0F4F">
            <w:pPr>
              <w:pStyle w:val="TableData"/>
            </w:pPr>
            <w:r w:rsidRPr="0039601A">
              <w:t>18.0%</w:t>
            </w:r>
          </w:p>
        </w:tc>
        <w:tc>
          <w:tcPr>
            <w:tcW w:w="1474" w:type="dxa"/>
            <w:shd w:val="clear" w:color="auto" w:fill="D0CECE" w:themeFill="background2" w:themeFillShade="E6"/>
            <w:noWrap/>
            <w:vAlign w:val="center"/>
          </w:tcPr>
          <w:p w14:paraId="7CE778D1" w14:textId="77777777" w:rsidR="008D0F4F" w:rsidRPr="00B63B14" w:rsidRDefault="008D0F4F" w:rsidP="008D0F4F">
            <w:pPr>
              <w:pStyle w:val="TableData"/>
            </w:pPr>
            <w:r w:rsidRPr="00B63B14">
              <w:t>1078</w:t>
            </w:r>
          </w:p>
        </w:tc>
        <w:tc>
          <w:tcPr>
            <w:tcW w:w="1474" w:type="dxa"/>
            <w:shd w:val="clear" w:color="auto" w:fill="D0CECE" w:themeFill="background2" w:themeFillShade="E6"/>
            <w:noWrap/>
            <w:vAlign w:val="center"/>
          </w:tcPr>
          <w:p w14:paraId="5712EA0D" w14:textId="77777777" w:rsidR="008D0F4F" w:rsidRPr="00B63B14" w:rsidRDefault="008D0F4F" w:rsidP="008D0F4F">
            <w:pPr>
              <w:pStyle w:val="TableData"/>
            </w:pPr>
            <w:r w:rsidRPr="00B63B14">
              <w:t>26.0%</w:t>
            </w:r>
          </w:p>
        </w:tc>
      </w:tr>
      <w:tr w:rsidR="008D0F4F" w:rsidRPr="00B63B14" w14:paraId="08B74F3B" w14:textId="77777777" w:rsidTr="008D0F4F">
        <w:trPr>
          <w:trHeight w:val="340"/>
        </w:trPr>
        <w:tc>
          <w:tcPr>
            <w:tcW w:w="1871" w:type="dxa"/>
            <w:vMerge/>
            <w:shd w:val="clear" w:color="auto" w:fill="D0CECE" w:themeFill="background2" w:themeFillShade="E6"/>
            <w:vAlign w:val="center"/>
          </w:tcPr>
          <w:p w14:paraId="0FE713A3" w14:textId="77777777" w:rsidR="008D0F4F" w:rsidRPr="00B63B14" w:rsidRDefault="008D0F4F" w:rsidP="008D0F4F">
            <w:pPr>
              <w:spacing w:before="40" w:after="40"/>
              <w:rPr>
                <w:rFonts w:ascii="Arial" w:hAnsi="Arial" w:cs="Arial"/>
                <w:sz w:val="16"/>
                <w:szCs w:val="16"/>
                <w:lang w:eastAsia="en-AU"/>
              </w:rPr>
            </w:pPr>
          </w:p>
        </w:tc>
        <w:tc>
          <w:tcPr>
            <w:tcW w:w="3658" w:type="dxa"/>
            <w:shd w:val="clear" w:color="auto" w:fill="D0CECE" w:themeFill="background2" w:themeFillShade="E6"/>
            <w:vAlign w:val="center"/>
          </w:tcPr>
          <w:p w14:paraId="2EE919D3" w14:textId="77777777" w:rsidR="008D0F4F" w:rsidRPr="00B63B14" w:rsidRDefault="008D0F4F" w:rsidP="008D0F4F">
            <w:pPr>
              <w:pStyle w:val="TableVariables"/>
            </w:pPr>
            <w:r w:rsidRPr="00B63B14">
              <w:t>No</w:t>
            </w:r>
          </w:p>
        </w:tc>
        <w:tc>
          <w:tcPr>
            <w:tcW w:w="1474" w:type="dxa"/>
            <w:shd w:val="clear" w:color="auto" w:fill="D0CECE" w:themeFill="background2" w:themeFillShade="E6"/>
            <w:vAlign w:val="center"/>
          </w:tcPr>
          <w:p w14:paraId="3F9083AD" w14:textId="539A8C18" w:rsidR="008D0F4F" w:rsidRPr="00B63B14" w:rsidRDefault="008D0F4F" w:rsidP="008D0F4F">
            <w:pPr>
              <w:pStyle w:val="TableData"/>
            </w:pPr>
            <w:r w:rsidRPr="0039601A">
              <w:t>98</w:t>
            </w:r>
          </w:p>
        </w:tc>
        <w:tc>
          <w:tcPr>
            <w:tcW w:w="1474" w:type="dxa"/>
            <w:shd w:val="clear" w:color="auto" w:fill="D0CECE" w:themeFill="background2" w:themeFillShade="E6"/>
            <w:vAlign w:val="center"/>
          </w:tcPr>
          <w:p w14:paraId="26185D64" w14:textId="6AFD663C" w:rsidR="008D0F4F" w:rsidRPr="00B63B14" w:rsidRDefault="008D0F4F" w:rsidP="008D0F4F">
            <w:pPr>
              <w:pStyle w:val="TableData"/>
            </w:pPr>
            <w:r w:rsidRPr="0039601A">
              <w:t>76.6%</w:t>
            </w:r>
          </w:p>
        </w:tc>
        <w:tc>
          <w:tcPr>
            <w:tcW w:w="1474" w:type="dxa"/>
            <w:shd w:val="clear" w:color="auto" w:fill="D0CECE" w:themeFill="background2" w:themeFillShade="E6"/>
            <w:noWrap/>
            <w:vAlign w:val="center"/>
          </w:tcPr>
          <w:p w14:paraId="0FC37B21" w14:textId="77777777" w:rsidR="008D0F4F" w:rsidRPr="00B63B14" w:rsidRDefault="008D0F4F" w:rsidP="008D0F4F">
            <w:pPr>
              <w:pStyle w:val="TableData"/>
            </w:pPr>
            <w:r w:rsidRPr="00B63B14">
              <w:t>2803</w:t>
            </w:r>
          </w:p>
        </w:tc>
        <w:tc>
          <w:tcPr>
            <w:tcW w:w="1474" w:type="dxa"/>
            <w:shd w:val="clear" w:color="auto" w:fill="D0CECE" w:themeFill="background2" w:themeFillShade="E6"/>
            <w:noWrap/>
            <w:vAlign w:val="center"/>
          </w:tcPr>
          <w:p w14:paraId="5957647F" w14:textId="77777777" w:rsidR="008D0F4F" w:rsidRPr="00B63B14" w:rsidRDefault="008D0F4F" w:rsidP="008D0F4F">
            <w:pPr>
              <w:pStyle w:val="TableData"/>
            </w:pPr>
            <w:r w:rsidRPr="00B63B14">
              <w:t>67.5%</w:t>
            </w:r>
          </w:p>
        </w:tc>
      </w:tr>
      <w:tr w:rsidR="008D0F4F" w:rsidRPr="00B63B14" w14:paraId="7E8412BC" w14:textId="77777777" w:rsidTr="008D0F4F">
        <w:trPr>
          <w:trHeight w:val="340"/>
        </w:trPr>
        <w:tc>
          <w:tcPr>
            <w:tcW w:w="1871" w:type="dxa"/>
            <w:vMerge/>
            <w:shd w:val="clear" w:color="auto" w:fill="D0CECE" w:themeFill="background2" w:themeFillShade="E6"/>
            <w:vAlign w:val="center"/>
            <w:hideMark/>
          </w:tcPr>
          <w:p w14:paraId="7B673DE8" w14:textId="77777777" w:rsidR="008D0F4F" w:rsidRPr="00B63B14" w:rsidRDefault="008D0F4F" w:rsidP="008D0F4F">
            <w:pPr>
              <w:spacing w:before="40" w:after="40"/>
              <w:rPr>
                <w:rFonts w:ascii="Arial" w:hAnsi="Arial" w:cs="Arial"/>
                <w:sz w:val="16"/>
                <w:szCs w:val="16"/>
                <w:lang w:eastAsia="en-AU"/>
              </w:rPr>
            </w:pPr>
          </w:p>
        </w:tc>
        <w:tc>
          <w:tcPr>
            <w:tcW w:w="3658" w:type="dxa"/>
            <w:shd w:val="clear" w:color="auto" w:fill="D0CECE" w:themeFill="background2" w:themeFillShade="E6"/>
            <w:vAlign w:val="center"/>
            <w:hideMark/>
          </w:tcPr>
          <w:p w14:paraId="42BEE551" w14:textId="77777777" w:rsidR="008D0F4F" w:rsidRPr="00B63B14" w:rsidRDefault="008D0F4F" w:rsidP="008D0F4F">
            <w:pPr>
              <w:pStyle w:val="TableVariables"/>
            </w:pPr>
            <w:r w:rsidRPr="00B63B14">
              <w:t>Prefer not to say</w:t>
            </w:r>
          </w:p>
        </w:tc>
        <w:tc>
          <w:tcPr>
            <w:tcW w:w="1474" w:type="dxa"/>
            <w:shd w:val="clear" w:color="auto" w:fill="D0CECE" w:themeFill="background2" w:themeFillShade="E6"/>
            <w:vAlign w:val="center"/>
          </w:tcPr>
          <w:p w14:paraId="30702DF7" w14:textId="1647ECC2" w:rsidR="008D0F4F" w:rsidRPr="00B63B14" w:rsidRDefault="008D0F4F" w:rsidP="008D0F4F">
            <w:pPr>
              <w:pStyle w:val="TableData"/>
            </w:pPr>
            <w:r w:rsidRPr="0039601A">
              <w:t>7</w:t>
            </w:r>
          </w:p>
        </w:tc>
        <w:tc>
          <w:tcPr>
            <w:tcW w:w="1474" w:type="dxa"/>
            <w:shd w:val="clear" w:color="auto" w:fill="D0CECE" w:themeFill="background2" w:themeFillShade="E6"/>
            <w:vAlign w:val="center"/>
          </w:tcPr>
          <w:p w14:paraId="5AA038E4" w14:textId="605283C0" w:rsidR="008D0F4F" w:rsidRPr="00B63B14" w:rsidRDefault="008D0F4F" w:rsidP="008D0F4F">
            <w:pPr>
              <w:pStyle w:val="TableData"/>
            </w:pPr>
            <w:r w:rsidRPr="0039601A">
              <w:t>5.5%</w:t>
            </w:r>
          </w:p>
        </w:tc>
        <w:tc>
          <w:tcPr>
            <w:tcW w:w="1474" w:type="dxa"/>
            <w:shd w:val="clear" w:color="auto" w:fill="D0CECE" w:themeFill="background2" w:themeFillShade="E6"/>
            <w:noWrap/>
            <w:vAlign w:val="center"/>
          </w:tcPr>
          <w:p w14:paraId="4FB36CB3" w14:textId="77777777" w:rsidR="008D0F4F" w:rsidRPr="00B63B14" w:rsidRDefault="008D0F4F" w:rsidP="008D0F4F">
            <w:pPr>
              <w:pStyle w:val="TableData"/>
            </w:pPr>
            <w:r w:rsidRPr="00B63B14">
              <w:t>272</w:t>
            </w:r>
          </w:p>
        </w:tc>
        <w:tc>
          <w:tcPr>
            <w:tcW w:w="1474" w:type="dxa"/>
            <w:shd w:val="clear" w:color="auto" w:fill="D0CECE" w:themeFill="background2" w:themeFillShade="E6"/>
            <w:noWrap/>
            <w:vAlign w:val="center"/>
          </w:tcPr>
          <w:p w14:paraId="315E021E" w14:textId="77777777" w:rsidR="008D0F4F" w:rsidRPr="00B63B14" w:rsidRDefault="008D0F4F" w:rsidP="008D0F4F">
            <w:pPr>
              <w:pStyle w:val="TableData"/>
            </w:pPr>
            <w:r w:rsidRPr="00B63B14">
              <w:t>6.5%</w:t>
            </w:r>
          </w:p>
        </w:tc>
      </w:tr>
    </w:tbl>
    <w:p w14:paraId="2BCFAE55" w14:textId="77777777" w:rsidR="00ED7EED" w:rsidRPr="00B63B14" w:rsidRDefault="00ED7EED" w:rsidP="00407F8E">
      <w:pPr>
        <w:pStyle w:val="BodyCopy"/>
        <w:tabs>
          <w:tab w:val="left" w:pos="10640"/>
        </w:tabs>
      </w:pPr>
      <w:r w:rsidRPr="00B63B14">
        <w:br w:type="page"/>
      </w:r>
    </w:p>
    <w:p w14:paraId="595FCC6B" w14:textId="77777777" w:rsidR="00ED7EED" w:rsidRPr="00B63B14" w:rsidRDefault="00ED7EED" w:rsidP="00EF49E6">
      <w:pPr>
        <w:pStyle w:val="Caption"/>
      </w:pPr>
      <w:r w:rsidRPr="00B63B14">
        <w:lastRenderedPageBreak/>
        <w:t>Table 5: Australia Awards Core Indicators</w:t>
      </w:r>
    </w:p>
    <w:tbl>
      <w:tblPr>
        <w:tblW w:w="15026" w:type="dxa"/>
        <w:tblLayout w:type="fixed"/>
        <w:tblLook w:val="04A0" w:firstRow="1" w:lastRow="0" w:firstColumn="1" w:lastColumn="0" w:noHBand="0" w:noVBand="1"/>
      </w:tblPr>
      <w:tblGrid>
        <w:gridCol w:w="567"/>
        <w:gridCol w:w="5387"/>
        <w:gridCol w:w="9072"/>
      </w:tblGrid>
      <w:tr w:rsidR="00ED7EED" w:rsidRPr="00B63B14" w14:paraId="3B651B71" w14:textId="77777777" w:rsidTr="00140805">
        <w:trPr>
          <w:trHeight w:val="510"/>
          <w:tblHeader/>
        </w:trPr>
        <w:tc>
          <w:tcPr>
            <w:tcW w:w="567" w:type="dxa"/>
            <w:shd w:val="clear" w:color="auto" w:fill="D0CECE" w:themeFill="background2" w:themeFillShade="E6"/>
            <w:vAlign w:val="center"/>
          </w:tcPr>
          <w:p w14:paraId="4B320108" w14:textId="77777777" w:rsidR="00ED7EED" w:rsidRPr="00B63B14" w:rsidRDefault="00ED7EED" w:rsidP="004037EA">
            <w:pPr>
              <w:spacing w:before="40" w:after="40"/>
              <w:jc w:val="center"/>
              <w:rPr>
                <w:rFonts w:ascii="Arial" w:hAnsi="Arial" w:cs="Arial"/>
                <w:b/>
                <w:sz w:val="16"/>
                <w:szCs w:val="16"/>
                <w:lang w:eastAsia="en-AU"/>
              </w:rPr>
            </w:pPr>
            <w:r w:rsidRPr="00B63B14">
              <w:rPr>
                <w:rFonts w:ascii="Arial" w:hAnsi="Arial" w:cs="Arial"/>
                <w:b/>
                <w:sz w:val="16"/>
                <w:szCs w:val="16"/>
                <w:lang w:eastAsia="en-AU"/>
              </w:rPr>
              <w:t>No</w:t>
            </w:r>
          </w:p>
        </w:tc>
        <w:tc>
          <w:tcPr>
            <w:tcW w:w="5387" w:type="dxa"/>
            <w:shd w:val="clear" w:color="auto" w:fill="D0CECE" w:themeFill="background2" w:themeFillShade="E6"/>
            <w:vAlign w:val="center"/>
          </w:tcPr>
          <w:p w14:paraId="585E79C7" w14:textId="77777777" w:rsidR="00ED7EED" w:rsidRPr="00B63B14" w:rsidRDefault="00ED7EED" w:rsidP="004037EA">
            <w:pPr>
              <w:spacing w:before="40" w:after="40"/>
              <w:jc w:val="center"/>
              <w:rPr>
                <w:rFonts w:ascii="Arial" w:hAnsi="Arial" w:cs="Arial"/>
                <w:b/>
                <w:sz w:val="16"/>
                <w:szCs w:val="16"/>
                <w:lang w:eastAsia="en-AU"/>
              </w:rPr>
            </w:pPr>
            <w:r w:rsidRPr="00B63B14">
              <w:rPr>
                <w:rFonts w:ascii="Arial" w:hAnsi="Arial" w:cs="Arial"/>
                <w:b/>
                <w:sz w:val="16"/>
                <w:szCs w:val="16"/>
                <w:lang w:eastAsia="en-AU"/>
              </w:rPr>
              <w:t>Global Performance Target</w:t>
            </w:r>
          </w:p>
        </w:tc>
        <w:tc>
          <w:tcPr>
            <w:tcW w:w="9072" w:type="dxa"/>
            <w:shd w:val="clear" w:color="auto" w:fill="D0CECE" w:themeFill="background2" w:themeFillShade="E6"/>
            <w:vAlign w:val="center"/>
          </w:tcPr>
          <w:p w14:paraId="3B72BA62" w14:textId="77777777" w:rsidR="00ED7EED" w:rsidRPr="00B63B14" w:rsidRDefault="00ED7EED" w:rsidP="004037EA">
            <w:pPr>
              <w:spacing w:before="40" w:after="40"/>
              <w:jc w:val="center"/>
              <w:rPr>
                <w:rFonts w:ascii="Arial" w:hAnsi="Arial" w:cs="Arial"/>
                <w:b/>
                <w:sz w:val="16"/>
                <w:szCs w:val="16"/>
                <w:lang w:eastAsia="en-AU"/>
              </w:rPr>
            </w:pPr>
            <w:r w:rsidRPr="00B63B14">
              <w:rPr>
                <w:rFonts w:ascii="Arial" w:hAnsi="Arial" w:cs="Arial"/>
                <w:b/>
                <w:noProof/>
                <w:sz w:val="16"/>
                <w:szCs w:val="16"/>
              </w:rPr>
              <w:t>Country program core indicators</w:t>
            </w:r>
          </w:p>
        </w:tc>
      </w:tr>
      <w:tr w:rsidR="00ED7EED" w:rsidRPr="00B63B14" w14:paraId="0A8A2CF5" w14:textId="77777777" w:rsidTr="00140805">
        <w:trPr>
          <w:trHeight w:val="510"/>
        </w:trPr>
        <w:tc>
          <w:tcPr>
            <w:tcW w:w="567" w:type="dxa"/>
            <w:vMerge w:val="restart"/>
            <w:shd w:val="clear" w:color="auto" w:fill="auto"/>
            <w:vAlign w:val="center"/>
          </w:tcPr>
          <w:p w14:paraId="30DA8FB9" w14:textId="77777777" w:rsidR="00ED7EED" w:rsidRPr="00B63B14" w:rsidRDefault="00ED7EED" w:rsidP="001D43B0">
            <w:pPr>
              <w:pStyle w:val="TableQuestions"/>
              <w:jc w:val="center"/>
            </w:pPr>
            <w:r w:rsidRPr="00B63B14">
              <w:t>1</w:t>
            </w:r>
          </w:p>
        </w:tc>
        <w:tc>
          <w:tcPr>
            <w:tcW w:w="5387" w:type="dxa"/>
            <w:vMerge w:val="restart"/>
            <w:shd w:val="clear" w:color="auto" w:fill="auto"/>
            <w:vAlign w:val="center"/>
            <w:hideMark/>
          </w:tcPr>
          <w:p w14:paraId="4BC88599" w14:textId="77777777" w:rsidR="00ED7EED" w:rsidRPr="00B63B14" w:rsidRDefault="00ED7EED" w:rsidP="001D43B0">
            <w:pPr>
              <w:pStyle w:val="TableVariables"/>
              <w:jc w:val="left"/>
            </w:pPr>
            <w:r w:rsidRPr="00B63B14">
              <w:t>Country programs attract and select increasing proportions of diverse, eligible applicants, placing them in Awards that align with DFAT priority areas</w:t>
            </w:r>
          </w:p>
        </w:tc>
        <w:tc>
          <w:tcPr>
            <w:tcW w:w="9072" w:type="dxa"/>
            <w:shd w:val="clear" w:color="auto" w:fill="auto"/>
            <w:vAlign w:val="center"/>
          </w:tcPr>
          <w:p w14:paraId="66BA0CCE" w14:textId="77777777" w:rsidR="00ED7EED" w:rsidRPr="00B63B14" w:rsidRDefault="00ED7EED" w:rsidP="00967BE4">
            <w:pPr>
              <w:pStyle w:val="TableData"/>
              <w:ind w:left="567" w:hanging="567"/>
              <w:jc w:val="left"/>
            </w:pPr>
            <w:r w:rsidRPr="00B63B14">
              <w:t>1.1</w:t>
            </w:r>
            <w:r w:rsidRPr="00B63B14">
              <w:tab/>
              <w:t>Number and percentage of Australia Awards allocated disaggregated by key diversity markers.</w:t>
            </w:r>
          </w:p>
        </w:tc>
      </w:tr>
      <w:tr w:rsidR="00ED7EED" w:rsidRPr="00B63B14" w14:paraId="51143E70" w14:textId="77777777" w:rsidTr="00140805">
        <w:trPr>
          <w:trHeight w:val="510"/>
        </w:trPr>
        <w:tc>
          <w:tcPr>
            <w:tcW w:w="567" w:type="dxa"/>
            <w:vMerge/>
            <w:shd w:val="clear" w:color="auto" w:fill="auto"/>
            <w:vAlign w:val="center"/>
          </w:tcPr>
          <w:p w14:paraId="71EB589D" w14:textId="77777777" w:rsidR="00ED7EED" w:rsidRPr="00B63B14" w:rsidRDefault="00ED7EED" w:rsidP="001D43B0">
            <w:pPr>
              <w:pStyle w:val="TableQuestions"/>
              <w:jc w:val="center"/>
            </w:pPr>
          </w:p>
        </w:tc>
        <w:tc>
          <w:tcPr>
            <w:tcW w:w="5387" w:type="dxa"/>
            <w:vMerge/>
            <w:shd w:val="clear" w:color="auto" w:fill="auto"/>
            <w:vAlign w:val="center"/>
          </w:tcPr>
          <w:p w14:paraId="6CB38647" w14:textId="77777777" w:rsidR="00ED7EED" w:rsidRPr="00B63B14" w:rsidRDefault="00ED7EED" w:rsidP="001D43B0">
            <w:pPr>
              <w:pStyle w:val="TableVariables"/>
              <w:jc w:val="left"/>
            </w:pPr>
          </w:p>
        </w:tc>
        <w:tc>
          <w:tcPr>
            <w:tcW w:w="9072" w:type="dxa"/>
            <w:shd w:val="clear" w:color="auto" w:fill="auto"/>
            <w:vAlign w:val="center"/>
          </w:tcPr>
          <w:p w14:paraId="3E334CC0" w14:textId="77777777" w:rsidR="00ED7EED" w:rsidRPr="00B63B14" w:rsidRDefault="00ED7EED" w:rsidP="00967BE4">
            <w:pPr>
              <w:pStyle w:val="TableData"/>
              <w:ind w:left="567" w:hanging="567"/>
              <w:jc w:val="left"/>
            </w:pPr>
            <w:r w:rsidRPr="00B63B14">
              <w:t>1.2</w:t>
            </w:r>
            <w:r w:rsidRPr="00B63B14">
              <w:tab/>
              <w:t>Number and percentage of awardees who successfully complete an Australia Award course and obtain the course qualification.</w:t>
            </w:r>
          </w:p>
        </w:tc>
      </w:tr>
      <w:tr w:rsidR="00ED7EED" w:rsidRPr="00B63B14" w14:paraId="5812ADFF" w14:textId="77777777" w:rsidTr="00140805">
        <w:trPr>
          <w:trHeight w:val="510"/>
        </w:trPr>
        <w:tc>
          <w:tcPr>
            <w:tcW w:w="567" w:type="dxa"/>
            <w:vMerge/>
            <w:shd w:val="clear" w:color="auto" w:fill="auto"/>
            <w:vAlign w:val="center"/>
          </w:tcPr>
          <w:p w14:paraId="10AC1C9E" w14:textId="77777777" w:rsidR="00ED7EED" w:rsidRPr="00B63B14" w:rsidRDefault="00ED7EED" w:rsidP="001D43B0">
            <w:pPr>
              <w:pStyle w:val="TableQuestions"/>
              <w:jc w:val="center"/>
            </w:pPr>
          </w:p>
        </w:tc>
        <w:tc>
          <w:tcPr>
            <w:tcW w:w="5387" w:type="dxa"/>
            <w:vMerge/>
            <w:shd w:val="clear" w:color="auto" w:fill="auto"/>
            <w:vAlign w:val="center"/>
          </w:tcPr>
          <w:p w14:paraId="35D28947" w14:textId="77777777" w:rsidR="00ED7EED" w:rsidRPr="00B63B14" w:rsidRDefault="00ED7EED" w:rsidP="001D43B0">
            <w:pPr>
              <w:pStyle w:val="TableVariables"/>
              <w:jc w:val="left"/>
            </w:pPr>
          </w:p>
        </w:tc>
        <w:tc>
          <w:tcPr>
            <w:tcW w:w="9072" w:type="dxa"/>
            <w:shd w:val="clear" w:color="auto" w:fill="auto"/>
            <w:vAlign w:val="center"/>
          </w:tcPr>
          <w:p w14:paraId="68E94541" w14:textId="77777777" w:rsidR="00ED7EED" w:rsidRPr="00B63B14" w:rsidRDefault="00ED7EED" w:rsidP="00967BE4">
            <w:pPr>
              <w:pStyle w:val="TableData"/>
              <w:ind w:left="567" w:hanging="567"/>
              <w:jc w:val="left"/>
            </w:pPr>
            <w:r w:rsidRPr="00B63B14">
              <w:t>1.3</w:t>
            </w:r>
            <w:r w:rsidRPr="00B63B14">
              <w:tab/>
              <w:t>Number and percentage of total Australia Awards allocated to priority areas at a country level.</w:t>
            </w:r>
          </w:p>
        </w:tc>
      </w:tr>
      <w:tr w:rsidR="00ED7EED" w:rsidRPr="00B63B14" w14:paraId="1C54C2B6" w14:textId="77777777" w:rsidTr="00DF64FF">
        <w:trPr>
          <w:trHeight w:val="510"/>
        </w:trPr>
        <w:tc>
          <w:tcPr>
            <w:tcW w:w="567" w:type="dxa"/>
            <w:vMerge w:val="restart"/>
            <w:shd w:val="clear" w:color="auto" w:fill="D0CECE" w:themeFill="background2" w:themeFillShade="E6"/>
            <w:vAlign w:val="center"/>
          </w:tcPr>
          <w:p w14:paraId="5FA9F23E" w14:textId="77777777" w:rsidR="00ED7EED" w:rsidRPr="00B63B14" w:rsidRDefault="00ED7EED" w:rsidP="001D43B0">
            <w:pPr>
              <w:pStyle w:val="TableQuestions"/>
              <w:jc w:val="center"/>
            </w:pPr>
            <w:r w:rsidRPr="00B63B14">
              <w:t>2</w:t>
            </w:r>
          </w:p>
        </w:tc>
        <w:tc>
          <w:tcPr>
            <w:tcW w:w="5387" w:type="dxa"/>
            <w:vMerge w:val="restart"/>
            <w:shd w:val="clear" w:color="auto" w:fill="D0CECE" w:themeFill="background2" w:themeFillShade="E6"/>
            <w:vAlign w:val="center"/>
          </w:tcPr>
          <w:p w14:paraId="15BF0FDD" w14:textId="77777777" w:rsidR="00ED7EED" w:rsidRPr="00B63B14" w:rsidRDefault="00ED7EED" w:rsidP="001D43B0">
            <w:pPr>
              <w:pStyle w:val="TableVariables"/>
              <w:jc w:val="left"/>
            </w:pPr>
            <w:r w:rsidRPr="00B63B14">
              <w:t>Country programs effectively promote the Australia Awards to vulnerable and minority groups, have demonstrated capacity and processes in place to support GEDSI inclusion, and strive to strengthen systems and practice if standards are not met.</w:t>
            </w:r>
          </w:p>
        </w:tc>
        <w:tc>
          <w:tcPr>
            <w:tcW w:w="9072" w:type="dxa"/>
            <w:shd w:val="clear" w:color="auto" w:fill="D0CECE" w:themeFill="background2" w:themeFillShade="E6"/>
            <w:vAlign w:val="center"/>
          </w:tcPr>
          <w:p w14:paraId="5DD054DE" w14:textId="77777777" w:rsidR="00ED7EED" w:rsidRPr="00B63B14" w:rsidRDefault="00ED7EED" w:rsidP="00967BE4">
            <w:pPr>
              <w:pStyle w:val="TableData"/>
              <w:ind w:left="567" w:hanging="567"/>
              <w:jc w:val="left"/>
            </w:pPr>
            <w:r w:rsidRPr="00B63B14">
              <w:t>2.1</w:t>
            </w:r>
            <w:r w:rsidRPr="00B63B14">
              <w:tab/>
              <w:t>Number and percentage of people from vulnerable groups who apply for an Award each year vs percentage of people from each group receiving an Award each year.</w:t>
            </w:r>
          </w:p>
        </w:tc>
      </w:tr>
      <w:tr w:rsidR="00ED7EED" w:rsidRPr="00B63B14" w14:paraId="3719E25D" w14:textId="77777777" w:rsidTr="00DF64FF">
        <w:trPr>
          <w:trHeight w:val="510"/>
        </w:trPr>
        <w:tc>
          <w:tcPr>
            <w:tcW w:w="567" w:type="dxa"/>
            <w:vMerge/>
            <w:shd w:val="clear" w:color="auto" w:fill="D0CECE" w:themeFill="background2" w:themeFillShade="E6"/>
            <w:vAlign w:val="center"/>
          </w:tcPr>
          <w:p w14:paraId="7ABE6F78" w14:textId="77777777" w:rsidR="00ED7EED" w:rsidRPr="00B63B14" w:rsidRDefault="00ED7EED" w:rsidP="001D43B0">
            <w:pPr>
              <w:pStyle w:val="TableQuestions"/>
              <w:jc w:val="center"/>
            </w:pPr>
          </w:p>
        </w:tc>
        <w:tc>
          <w:tcPr>
            <w:tcW w:w="5387" w:type="dxa"/>
            <w:vMerge/>
            <w:shd w:val="clear" w:color="auto" w:fill="D0CECE" w:themeFill="background2" w:themeFillShade="E6"/>
            <w:vAlign w:val="center"/>
          </w:tcPr>
          <w:p w14:paraId="76C74700" w14:textId="77777777" w:rsidR="00ED7EED" w:rsidRPr="00B63B14" w:rsidRDefault="00ED7EED" w:rsidP="001D43B0">
            <w:pPr>
              <w:pStyle w:val="TableVariables"/>
              <w:jc w:val="left"/>
            </w:pPr>
          </w:p>
        </w:tc>
        <w:tc>
          <w:tcPr>
            <w:tcW w:w="9072" w:type="dxa"/>
            <w:shd w:val="clear" w:color="auto" w:fill="D0CECE" w:themeFill="background2" w:themeFillShade="E6"/>
            <w:vAlign w:val="center"/>
          </w:tcPr>
          <w:p w14:paraId="55FBC74E" w14:textId="77777777" w:rsidR="00ED7EED" w:rsidRPr="00B63B14" w:rsidRDefault="00ED7EED" w:rsidP="00967BE4">
            <w:pPr>
              <w:pStyle w:val="TableData"/>
              <w:ind w:left="567" w:hanging="567"/>
              <w:jc w:val="left"/>
            </w:pPr>
            <w:r w:rsidRPr="00B63B14">
              <w:t>2.2</w:t>
            </w:r>
            <w:r w:rsidRPr="00B63B14">
              <w:tab/>
              <w:t>$ Investment in and number and representative lists of efforts undertaken by country programs that have or are expected to result in greater inclusion of vulnerable groups in the Australia Awards.</w:t>
            </w:r>
          </w:p>
        </w:tc>
      </w:tr>
      <w:tr w:rsidR="00ED7EED" w:rsidRPr="00B63B14" w14:paraId="03E76441" w14:textId="77777777" w:rsidTr="00DF64FF">
        <w:trPr>
          <w:trHeight w:val="510"/>
        </w:trPr>
        <w:tc>
          <w:tcPr>
            <w:tcW w:w="567" w:type="dxa"/>
            <w:vMerge/>
            <w:shd w:val="clear" w:color="auto" w:fill="D0CECE" w:themeFill="background2" w:themeFillShade="E6"/>
            <w:vAlign w:val="center"/>
          </w:tcPr>
          <w:p w14:paraId="770DDA41" w14:textId="77777777" w:rsidR="00ED7EED" w:rsidRPr="00B63B14" w:rsidRDefault="00ED7EED" w:rsidP="001D43B0">
            <w:pPr>
              <w:pStyle w:val="TableQuestions"/>
              <w:jc w:val="center"/>
            </w:pPr>
          </w:p>
        </w:tc>
        <w:tc>
          <w:tcPr>
            <w:tcW w:w="5387" w:type="dxa"/>
            <w:vMerge/>
            <w:shd w:val="clear" w:color="auto" w:fill="D0CECE" w:themeFill="background2" w:themeFillShade="E6"/>
            <w:vAlign w:val="center"/>
          </w:tcPr>
          <w:p w14:paraId="697AF2F6" w14:textId="77777777" w:rsidR="00ED7EED" w:rsidRPr="00B63B14" w:rsidRDefault="00ED7EED" w:rsidP="001D43B0">
            <w:pPr>
              <w:pStyle w:val="TableVariables"/>
              <w:jc w:val="left"/>
            </w:pPr>
          </w:p>
        </w:tc>
        <w:tc>
          <w:tcPr>
            <w:tcW w:w="9072" w:type="dxa"/>
            <w:shd w:val="clear" w:color="auto" w:fill="D0CECE" w:themeFill="background2" w:themeFillShade="E6"/>
            <w:vAlign w:val="center"/>
          </w:tcPr>
          <w:p w14:paraId="2CC7B13E" w14:textId="77777777" w:rsidR="00ED7EED" w:rsidRPr="00B63B14" w:rsidRDefault="00ED7EED" w:rsidP="00967BE4">
            <w:pPr>
              <w:pStyle w:val="TableData"/>
              <w:ind w:left="567" w:hanging="567"/>
              <w:jc w:val="left"/>
            </w:pPr>
            <w:r w:rsidRPr="00B63B14">
              <w:t>2.3</w:t>
            </w:r>
            <w:r w:rsidRPr="00B63B14">
              <w:tab/>
              <w:t>Country rating for disability: ‘The investment identifies and addresses barriers to inclusion and opportunities for participation for people with disabilities to enable them to benefit equally from the aid investment’.</w:t>
            </w:r>
          </w:p>
        </w:tc>
      </w:tr>
      <w:tr w:rsidR="00ED7EED" w:rsidRPr="00B63B14" w14:paraId="79110D0C" w14:textId="77777777" w:rsidTr="00140805">
        <w:trPr>
          <w:trHeight w:val="510"/>
        </w:trPr>
        <w:tc>
          <w:tcPr>
            <w:tcW w:w="567" w:type="dxa"/>
            <w:vMerge w:val="restart"/>
            <w:shd w:val="clear" w:color="auto" w:fill="auto"/>
            <w:vAlign w:val="center"/>
          </w:tcPr>
          <w:p w14:paraId="5EFDC516" w14:textId="77777777" w:rsidR="00ED7EED" w:rsidRPr="00B63B14" w:rsidRDefault="00ED7EED" w:rsidP="001D43B0">
            <w:pPr>
              <w:pStyle w:val="TableQuestions"/>
              <w:jc w:val="center"/>
            </w:pPr>
            <w:r w:rsidRPr="00B63B14">
              <w:t>3</w:t>
            </w:r>
          </w:p>
        </w:tc>
        <w:tc>
          <w:tcPr>
            <w:tcW w:w="5387" w:type="dxa"/>
            <w:vMerge w:val="restart"/>
            <w:shd w:val="clear" w:color="auto" w:fill="auto"/>
            <w:vAlign w:val="center"/>
          </w:tcPr>
          <w:p w14:paraId="487ED507" w14:textId="77777777" w:rsidR="00ED7EED" w:rsidRPr="00B63B14" w:rsidRDefault="00ED7EED" w:rsidP="001D43B0">
            <w:pPr>
              <w:pStyle w:val="TableVariables"/>
              <w:jc w:val="left"/>
            </w:pPr>
            <w:r w:rsidRPr="00B63B14">
              <w:t>Australia Awards is an effective mechanism which contributes to an increasing number of alumni better equipped to influence development outcomes in their home countries across a diversity of sectors.</w:t>
            </w:r>
          </w:p>
        </w:tc>
        <w:tc>
          <w:tcPr>
            <w:tcW w:w="9072" w:type="dxa"/>
            <w:shd w:val="clear" w:color="auto" w:fill="auto"/>
            <w:vAlign w:val="center"/>
          </w:tcPr>
          <w:p w14:paraId="44BF46EF" w14:textId="77777777" w:rsidR="00ED7EED" w:rsidRPr="00B63B14" w:rsidRDefault="00ED7EED" w:rsidP="00967BE4">
            <w:pPr>
              <w:pStyle w:val="TableData"/>
              <w:ind w:left="567" w:hanging="567"/>
              <w:jc w:val="left"/>
            </w:pPr>
            <w:r w:rsidRPr="00B63B14">
              <w:t>3.1</w:t>
            </w:r>
            <w:r w:rsidRPr="00B63B14">
              <w:tab/>
              <w:t xml:space="preserve">Number and percentage of awardees who report satisfaction with their award. </w:t>
            </w:r>
          </w:p>
        </w:tc>
      </w:tr>
      <w:tr w:rsidR="00ED7EED" w:rsidRPr="00B63B14" w14:paraId="1D59DB56" w14:textId="77777777" w:rsidTr="00140805">
        <w:trPr>
          <w:trHeight w:val="510"/>
        </w:trPr>
        <w:tc>
          <w:tcPr>
            <w:tcW w:w="567" w:type="dxa"/>
            <w:vMerge/>
            <w:shd w:val="clear" w:color="auto" w:fill="auto"/>
            <w:vAlign w:val="center"/>
          </w:tcPr>
          <w:p w14:paraId="1E2E777A" w14:textId="77777777" w:rsidR="00ED7EED" w:rsidRPr="00B63B14" w:rsidRDefault="00ED7EED" w:rsidP="001D43B0">
            <w:pPr>
              <w:pStyle w:val="TableQuestions"/>
              <w:jc w:val="center"/>
            </w:pPr>
          </w:p>
        </w:tc>
        <w:tc>
          <w:tcPr>
            <w:tcW w:w="5387" w:type="dxa"/>
            <w:vMerge/>
            <w:shd w:val="clear" w:color="auto" w:fill="auto"/>
            <w:vAlign w:val="center"/>
          </w:tcPr>
          <w:p w14:paraId="77AA4F5F" w14:textId="77777777" w:rsidR="00ED7EED" w:rsidRPr="00B63B14" w:rsidRDefault="00ED7EED" w:rsidP="001D43B0">
            <w:pPr>
              <w:pStyle w:val="TableVariables"/>
              <w:jc w:val="left"/>
            </w:pPr>
          </w:p>
        </w:tc>
        <w:tc>
          <w:tcPr>
            <w:tcW w:w="9072" w:type="dxa"/>
            <w:shd w:val="clear" w:color="auto" w:fill="auto"/>
            <w:vAlign w:val="center"/>
          </w:tcPr>
          <w:p w14:paraId="5BB3D75C" w14:textId="77777777" w:rsidR="00ED7EED" w:rsidRPr="00B63B14" w:rsidRDefault="00ED7EED" w:rsidP="00967BE4">
            <w:pPr>
              <w:pStyle w:val="TableData"/>
              <w:ind w:left="567" w:hanging="567"/>
              <w:jc w:val="left"/>
            </w:pPr>
            <w:r w:rsidRPr="00B63B14">
              <w:t>3.2</w:t>
            </w:r>
            <w:r w:rsidRPr="00B63B14">
              <w:tab/>
              <w:t>Number and percentage of alumni who report the usefulness of the Award in enabling them to contribute to development.</w:t>
            </w:r>
          </w:p>
        </w:tc>
      </w:tr>
      <w:tr w:rsidR="00ED7EED" w:rsidRPr="00B63B14" w14:paraId="6FCC0391" w14:textId="77777777" w:rsidTr="00140805">
        <w:trPr>
          <w:trHeight w:val="510"/>
        </w:trPr>
        <w:tc>
          <w:tcPr>
            <w:tcW w:w="567" w:type="dxa"/>
            <w:vMerge/>
            <w:shd w:val="clear" w:color="auto" w:fill="auto"/>
            <w:vAlign w:val="center"/>
          </w:tcPr>
          <w:p w14:paraId="1B402FD6" w14:textId="77777777" w:rsidR="00ED7EED" w:rsidRPr="00B63B14" w:rsidRDefault="00ED7EED" w:rsidP="001D43B0">
            <w:pPr>
              <w:pStyle w:val="TableQuestions"/>
              <w:jc w:val="center"/>
            </w:pPr>
          </w:p>
        </w:tc>
        <w:tc>
          <w:tcPr>
            <w:tcW w:w="5387" w:type="dxa"/>
            <w:vMerge/>
            <w:shd w:val="clear" w:color="auto" w:fill="auto"/>
            <w:vAlign w:val="center"/>
          </w:tcPr>
          <w:p w14:paraId="0877E40F" w14:textId="77777777" w:rsidR="00ED7EED" w:rsidRPr="00B63B14" w:rsidRDefault="00ED7EED" w:rsidP="001D43B0">
            <w:pPr>
              <w:pStyle w:val="TableVariables"/>
              <w:jc w:val="left"/>
            </w:pPr>
          </w:p>
        </w:tc>
        <w:tc>
          <w:tcPr>
            <w:tcW w:w="9072" w:type="dxa"/>
            <w:shd w:val="clear" w:color="auto" w:fill="auto"/>
            <w:vAlign w:val="center"/>
          </w:tcPr>
          <w:p w14:paraId="7A74D994" w14:textId="77777777" w:rsidR="00ED7EED" w:rsidRPr="00B63B14" w:rsidRDefault="00ED7EED" w:rsidP="00967BE4">
            <w:pPr>
              <w:pStyle w:val="TableData"/>
              <w:ind w:left="567" w:hanging="567"/>
              <w:jc w:val="left"/>
            </w:pPr>
            <w:r w:rsidRPr="00B63B14">
              <w:t>3.3</w:t>
            </w:r>
            <w:r w:rsidRPr="00B63B14">
              <w:tab/>
              <w:t>Number and percentage of alumni able to provide valid examples of contributions to country objectives, using the skills, knowledge or networks gained from their award.</w:t>
            </w:r>
          </w:p>
        </w:tc>
      </w:tr>
      <w:tr w:rsidR="00ED7EED" w:rsidRPr="00B63B14" w14:paraId="3CAE03AD" w14:textId="77777777" w:rsidTr="00DF64FF">
        <w:trPr>
          <w:trHeight w:val="510"/>
        </w:trPr>
        <w:tc>
          <w:tcPr>
            <w:tcW w:w="567" w:type="dxa"/>
            <w:vMerge w:val="restart"/>
            <w:shd w:val="clear" w:color="auto" w:fill="D0CECE" w:themeFill="background2" w:themeFillShade="E6"/>
            <w:vAlign w:val="center"/>
          </w:tcPr>
          <w:p w14:paraId="00B1B4CF" w14:textId="77777777" w:rsidR="00ED7EED" w:rsidRPr="00B63B14" w:rsidRDefault="00ED7EED" w:rsidP="001D43B0">
            <w:pPr>
              <w:pStyle w:val="TableQuestions"/>
              <w:jc w:val="center"/>
            </w:pPr>
            <w:r w:rsidRPr="00B63B14">
              <w:t>4</w:t>
            </w:r>
          </w:p>
        </w:tc>
        <w:tc>
          <w:tcPr>
            <w:tcW w:w="5387" w:type="dxa"/>
            <w:vMerge w:val="restart"/>
            <w:shd w:val="clear" w:color="auto" w:fill="D0CECE" w:themeFill="background2" w:themeFillShade="E6"/>
            <w:vAlign w:val="center"/>
          </w:tcPr>
          <w:p w14:paraId="3C7228AA" w14:textId="77777777" w:rsidR="00ED7EED" w:rsidRPr="00B63B14" w:rsidRDefault="00ED7EED" w:rsidP="001D43B0">
            <w:pPr>
              <w:pStyle w:val="TableVariables"/>
              <w:jc w:val="left"/>
            </w:pPr>
            <w:r w:rsidRPr="00B63B14">
              <w:t>Country / regional programs build a bigger, stronger network of active alumni by creating meaningful opportunities for quality engagement that contributes to alumni advancement in their home country.</w:t>
            </w:r>
          </w:p>
        </w:tc>
        <w:tc>
          <w:tcPr>
            <w:tcW w:w="9072" w:type="dxa"/>
            <w:shd w:val="clear" w:color="auto" w:fill="D0CECE" w:themeFill="background2" w:themeFillShade="E6"/>
            <w:vAlign w:val="center"/>
          </w:tcPr>
          <w:p w14:paraId="028ED5D5" w14:textId="77777777" w:rsidR="00ED7EED" w:rsidRPr="00B63B14" w:rsidRDefault="00ED7EED" w:rsidP="00967BE4">
            <w:pPr>
              <w:pStyle w:val="TableData"/>
              <w:ind w:left="567" w:hanging="567"/>
              <w:jc w:val="left"/>
            </w:pPr>
            <w:r w:rsidRPr="00B63B14">
              <w:t>4.1</w:t>
            </w:r>
            <w:r w:rsidRPr="00B63B14">
              <w:tab/>
              <w:t>Number and percentage of active alumni.</w:t>
            </w:r>
          </w:p>
        </w:tc>
      </w:tr>
      <w:tr w:rsidR="00ED7EED" w:rsidRPr="00B63B14" w14:paraId="2DB2119E" w14:textId="77777777" w:rsidTr="00DF64FF">
        <w:trPr>
          <w:trHeight w:val="510"/>
        </w:trPr>
        <w:tc>
          <w:tcPr>
            <w:tcW w:w="567" w:type="dxa"/>
            <w:vMerge/>
            <w:shd w:val="clear" w:color="auto" w:fill="D0CECE" w:themeFill="background2" w:themeFillShade="E6"/>
            <w:vAlign w:val="center"/>
          </w:tcPr>
          <w:p w14:paraId="7ACFDFA2" w14:textId="77777777" w:rsidR="00ED7EED" w:rsidRPr="00B63B14" w:rsidRDefault="00ED7EED" w:rsidP="001D43B0">
            <w:pPr>
              <w:pStyle w:val="TableQuestions"/>
              <w:jc w:val="center"/>
            </w:pPr>
          </w:p>
        </w:tc>
        <w:tc>
          <w:tcPr>
            <w:tcW w:w="5387" w:type="dxa"/>
            <w:vMerge/>
            <w:shd w:val="clear" w:color="auto" w:fill="D0CECE" w:themeFill="background2" w:themeFillShade="E6"/>
            <w:vAlign w:val="center"/>
          </w:tcPr>
          <w:p w14:paraId="13C34E41" w14:textId="77777777" w:rsidR="00ED7EED" w:rsidRPr="00B63B14" w:rsidRDefault="00ED7EED" w:rsidP="001D43B0">
            <w:pPr>
              <w:pStyle w:val="TableVariables"/>
              <w:jc w:val="left"/>
            </w:pPr>
          </w:p>
        </w:tc>
        <w:tc>
          <w:tcPr>
            <w:tcW w:w="9072" w:type="dxa"/>
            <w:shd w:val="clear" w:color="auto" w:fill="D0CECE" w:themeFill="background2" w:themeFillShade="E6"/>
            <w:vAlign w:val="center"/>
          </w:tcPr>
          <w:p w14:paraId="469DC597" w14:textId="77777777" w:rsidR="00ED7EED" w:rsidRPr="00B63B14" w:rsidRDefault="00ED7EED" w:rsidP="00967BE4">
            <w:pPr>
              <w:pStyle w:val="TableData"/>
              <w:ind w:left="567" w:hanging="567"/>
              <w:jc w:val="left"/>
            </w:pPr>
            <w:r w:rsidRPr="00B63B14">
              <w:t>4.2</w:t>
            </w:r>
            <w:r w:rsidRPr="00B63B14">
              <w:tab/>
              <w:t>Number and percentage of alumni who report that they have participated in valuable alumni activities.</w:t>
            </w:r>
          </w:p>
        </w:tc>
      </w:tr>
      <w:tr w:rsidR="00ED7EED" w:rsidRPr="00B63B14" w14:paraId="1C46EF2C" w14:textId="77777777" w:rsidTr="00140805">
        <w:trPr>
          <w:trHeight w:val="510"/>
        </w:trPr>
        <w:tc>
          <w:tcPr>
            <w:tcW w:w="567" w:type="dxa"/>
            <w:vMerge w:val="restart"/>
            <w:shd w:val="clear" w:color="auto" w:fill="auto"/>
            <w:vAlign w:val="center"/>
          </w:tcPr>
          <w:p w14:paraId="235A931F" w14:textId="77777777" w:rsidR="00ED7EED" w:rsidRPr="00B63B14" w:rsidRDefault="00ED7EED" w:rsidP="001D43B0">
            <w:pPr>
              <w:pStyle w:val="TableQuestions"/>
              <w:jc w:val="center"/>
            </w:pPr>
            <w:r w:rsidRPr="00B63B14">
              <w:t>5</w:t>
            </w:r>
          </w:p>
        </w:tc>
        <w:tc>
          <w:tcPr>
            <w:tcW w:w="5387" w:type="dxa"/>
            <w:vMerge w:val="restart"/>
            <w:shd w:val="clear" w:color="auto" w:fill="auto"/>
            <w:vAlign w:val="center"/>
          </w:tcPr>
          <w:p w14:paraId="64CAD2FE" w14:textId="77777777" w:rsidR="00ED7EED" w:rsidRPr="00B63B14" w:rsidRDefault="00ED7EED" w:rsidP="001D43B0">
            <w:pPr>
              <w:pStyle w:val="TableVariables"/>
              <w:jc w:val="left"/>
            </w:pPr>
            <w:r w:rsidRPr="00B63B14">
              <w:t>Australia Awards and alumni engagement increasingly contribute to enduring relationships and mutual cooperation between Australia and the partner country.</w:t>
            </w:r>
          </w:p>
        </w:tc>
        <w:tc>
          <w:tcPr>
            <w:tcW w:w="9072" w:type="dxa"/>
            <w:shd w:val="clear" w:color="auto" w:fill="auto"/>
            <w:vAlign w:val="center"/>
          </w:tcPr>
          <w:p w14:paraId="540D4618" w14:textId="77777777" w:rsidR="00ED7EED" w:rsidRPr="00B63B14" w:rsidRDefault="00ED7EED" w:rsidP="00967BE4">
            <w:pPr>
              <w:pStyle w:val="TableData"/>
              <w:ind w:left="567" w:hanging="567"/>
              <w:jc w:val="left"/>
            </w:pPr>
            <w:r w:rsidRPr="00B63B14">
              <w:t>5.1</w:t>
            </w:r>
            <w:r w:rsidRPr="00B63B14">
              <w:tab/>
              <w:t>Number and percentage of alumni who have drawn on bilateral links, established through the Australia Awards.</w:t>
            </w:r>
          </w:p>
        </w:tc>
      </w:tr>
      <w:tr w:rsidR="00ED7EED" w:rsidRPr="00B63B14" w14:paraId="086F3967" w14:textId="77777777" w:rsidTr="00140805">
        <w:trPr>
          <w:trHeight w:val="510"/>
        </w:trPr>
        <w:tc>
          <w:tcPr>
            <w:tcW w:w="567" w:type="dxa"/>
            <w:vMerge/>
            <w:shd w:val="clear" w:color="auto" w:fill="auto"/>
            <w:vAlign w:val="center"/>
          </w:tcPr>
          <w:p w14:paraId="68522666" w14:textId="77777777" w:rsidR="00ED7EED" w:rsidRPr="00B63B14" w:rsidRDefault="00ED7EED" w:rsidP="001D43B0">
            <w:pPr>
              <w:pStyle w:val="TableQuestions"/>
              <w:jc w:val="center"/>
            </w:pPr>
          </w:p>
        </w:tc>
        <w:tc>
          <w:tcPr>
            <w:tcW w:w="5387" w:type="dxa"/>
            <w:vMerge/>
            <w:shd w:val="clear" w:color="auto" w:fill="auto"/>
            <w:vAlign w:val="center"/>
          </w:tcPr>
          <w:p w14:paraId="329818D5" w14:textId="77777777" w:rsidR="00ED7EED" w:rsidRPr="00B63B14" w:rsidRDefault="00ED7EED" w:rsidP="001D43B0">
            <w:pPr>
              <w:pStyle w:val="TableVariables"/>
              <w:jc w:val="left"/>
            </w:pPr>
          </w:p>
        </w:tc>
        <w:tc>
          <w:tcPr>
            <w:tcW w:w="9072" w:type="dxa"/>
            <w:shd w:val="clear" w:color="auto" w:fill="auto"/>
            <w:vAlign w:val="center"/>
          </w:tcPr>
          <w:p w14:paraId="0FFD6DF0" w14:textId="77777777" w:rsidR="00ED7EED" w:rsidRPr="00B63B14" w:rsidRDefault="00ED7EED" w:rsidP="00967BE4">
            <w:pPr>
              <w:pStyle w:val="TableData"/>
              <w:ind w:left="567" w:hanging="567"/>
              <w:jc w:val="left"/>
            </w:pPr>
            <w:r w:rsidRPr="00B63B14">
              <w:t>5.2</w:t>
            </w:r>
            <w:r w:rsidRPr="00B63B14">
              <w:tab/>
              <w:t>Number and percentage of alumni able to provide valid examples of participation in mutual collaborations between their country and Australia, after their completion of the Australia Award.</w:t>
            </w:r>
          </w:p>
        </w:tc>
      </w:tr>
      <w:tr w:rsidR="00ED7EED" w:rsidRPr="00B63B14" w14:paraId="7590B0EE" w14:textId="77777777" w:rsidTr="00DF64FF">
        <w:trPr>
          <w:trHeight w:val="510"/>
        </w:trPr>
        <w:tc>
          <w:tcPr>
            <w:tcW w:w="567" w:type="dxa"/>
            <w:vMerge w:val="restart"/>
            <w:shd w:val="clear" w:color="auto" w:fill="D0CECE" w:themeFill="background2" w:themeFillShade="E6"/>
            <w:vAlign w:val="center"/>
          </w:tcPr>
          <w:p w14:paraId="2DF9D426" w14:textId="77777777" w:rsidR="00ED7EED" w:rsidRPr="00B63B14" w:rsidRDefault="00ED7EED" w:rsidP="001D43B0">
            <w:pPr>
              <w:pStyle w:val="TableQuestions"/>
              <w:jc w:val="center"/>
            </w:pPr>
            <w:r w:rsidRPr="00B63B14">
              <w:t>6</w:t>
            </w:r>
          </w:p>
        </w:tc>
        <w:tc>
          <w:tcPr>
            <w:tcW w:w="5387" w:type="dxa"/>
            <w:vMerge w:val="restart"/>
            <w:shd w:val="clear" w:color="auto" w:fill="D0CECE" w:themeFill="background2" w:themeFillShade="E6"/>
            <w:vAlign w:val="center"/>
          </w:tcPr>
          <w:p w14:paraId="644C8454" w14:textId="77777777" w:rsidR="00ED7EED" w:rsidRPr="00B63B14" w:rsidRDefault="00ED7EED" w:rsidP="001D43B0">
            <w:pPr>
              <w:pStyle w:val="TableVariables"/>
              <w:jc w:val="left"/>
            </w:pPr>
            <w:r w:rsidRPr="00B63B14">
              <w:t>The Australia Awards contributes to a growing cohort of women leaders who are increasingly able to participate, influence and lead across a diversity of development sectors.</w:t>
            </w:r>
          </w:p>
        </w:tc>
        <w:tc>
          <w:tcPr>
            <w:tcW w:w="9072" w:type="dxa"/>
            <w:shd w:val="clear" w:color="auto" w:fill="D0CECE" w:themeFill="background2" w:themeFillShade="E6"/>
            <w:vAlign w:val="center"/>
          </w:tcPr>
          <w:p w14:paraId="667D7224" w14:textId="77777777" w:rsidR="00ED7EED" w:rsidRPr="00B63B14" w:rsidRDefault="00ED7EED" w:rsidP="00967BE4">
            <w:pPr>
              <w:pStyle w:val="TableData"/>
              <w:ind w:left="567" w:hanging="567"/>
              <w:jc w:val="left"/>
            </w:pPr>
            <w:r w:rsidRPr="00B63B14">
              <w:t>6.1</w:t>
            </w:r>
            <w:r w:rsidRPr="00B63B14">
              <w:tab/>
              <w:t>Number and percentage of Australia Awards allocated to development sectors where women’s skills and participation are most needed in each country.</w:t>
            </w:r>
          </w:p>
        </w:tc>
      </w:tr>
      <w:tr w:rsidR="00ED7EED" w:rsidRPr="00B63B14" w14:paraId="1DC531EE" w14:textId="77777777" w:rsidTr="00DF64FF">
        <w:trPr>
          <w:trHeight w:val="510"/>
        </w:trPr>
        <w:tc>
          <w:tcPr>
            <w:tcW w:w="567" w:type="dxa"/>
            <w:vMerge/>
            <w:shd w:val="clear" w:color="auto" w:fill="D0CECE" w:themeFill="background2" w:themeFillShade="E6"/>
            <w:vAlign w:val="center"/>
          </w:tcPr>
          <w:p w14:paraId="4AE0A334" w14:textId="77777777" w:rsidR="00ED7EED" w:rsidRPr="00B63B14" w:rsidRDefault="00ED7EED" w:rsidP="001D43B0">
            <w:pPr>
              <w:pStyle w:val="TableQuestions"/>
              <w:jc w:val="center"/>
            </w:pPr>
          </w:p>
        </w:tc>
        <w:tc>
          <w:tcPr>
            <w:tcW w:w="5387" w:type="dxa"/>
            <w:vMerge/>
            <w:shd w:val="clear" w:color="auto" w:fill="D0CECE" w:themeFill="background2" w:themeFillShade="E6"/>
            <w:vAlign w:val="center"/>
          </w:tcPr>
          <w:p w14:paraId="26E1EEC3" w14:textId="77777777" w:rsidR="00ED7EED" w:rsidRPr="00B63B14" w:rsidRDefault="00ED7EED" w:rsidP="001D43B0">
            <w:pPr>
              <w:pStyle w:val="TableVariables"/>
              <w:jc w:val="left"/>
            </w:pPr>
          </w:p>
        </w:tc>
        <w:tc>
          <w:tcPr>
            <w:tcW w:w="9072" w:type="dxa"/>
            <w:shd w:val="clear" w:color="auto" w:fill="D0CECE" w:themeFill="background2" w:themeFillShade="E6"/>
            <w:vAlign w:val="center"/>
          </w:tcPr>
          <w:p w14:paraId="449185C2" w14:textId="77777777" w:rsidR="00ED7EED" w:rsidRPr="00B63B14" w:rsidRDefault="00ED7EED" w:rsidP="00967BE4">
            <w:pPr>
              <w:pStyle w:val="TableData"/>
              <w:ind w:left="567" w:hanging="567"/>
              <w:jc w:val="left"/>
            </w:pPr>
            <w:r w:rsidRPr="00B63B14">
              <w:t>6.2</w:t>
            </w:r>
            <w:r w:rsidRPr="00B63B14">
              <w:tab/>
              <w:t>Country rating for gender equality ‘The investment is making progress as expected in effectively implementing strategies to promote gender equality and women's empowerment’.</w:t>
            </w:r>
          </w:p>
        </w:tc>
      </w:tr>
      <w:tr w:rsidR="00ED7EED" w:rsidRPr="00B63B14" w14:paraId="452714BD" w14:textId="77777777" w:rsidTr="00DF64FF">
        <w:trPr>
          <w:trHeight w:val="510"/>
        </w:trPr>
        <w:tc>
          <w:tcPr>
            <w:tcW w:w="567" w:type="dxa"/>
            <w:vMerge/>
            <w:shd w:val="clear" w:color="auto" w:fill="D0CECE" w:themeFill="background2" w:themeFillShade="E6"/>
            <w:vAlign w:val="center"/>
          </w:tcPr>
          <w:p w14:paraId="311931C2" w14:textId="77777777" w:rsidR="00ED7EED" w:rsidRPr="00B63B14" w:rsidRDefault="00ED7EED" w:rsidP="001D43B0">
            <w:pPr>
              <w:pStyle w:val="TableQuestions"/>
              <w:jc w:val="center"/>
            </w:pPr>
          </w:p>
        </w:tc>
        <w:tc>
          <w:tcPr>
            <w:tcW w:w="5387" w:type="dxa"/>
            <w:vMerge/>
            <w:shd w:val="clear" w:color="auto" w:fill="D0CECE" w:themeFill="background2" w:themeFillShade="E6"/>
            <w:vAlign w:val="center"/>
          </w:tcPr>
          <w:p w14:paraId="2E969F18" w14:textId="77777777" w:rsidR="00ED7EED" w:rsidRPr="00B63B14" w:rsidRDefault="00ED7EED" w:rsidP="001D43B0">
            <w:pPr>
              <w:pStyle w:val="TableVariables"/>
              <w:jc w:val="left"/>
            </w:pPr>
          </w:p>
        </w:tc>
        <w:tc>
          <w:tcPr>
            <w:tcW w:w="9072" w:type="dxa"/>
            <w:shd w:val="clear" w:color="auto" w:fill="D0CECE" w:themeFill="background2" w:themeFillShade="E6"/>
            <w:vAlign w:val="center"/>
          </w:tcPr>
          <w:p w14:paraId="6362175C" w14:textId="77777777" w:rsidR="00ED7EED" w:rsidRPr="00B63B14" w:rsidRDefault="00ED7EED" w:rsidP="00967BE4">
            <w:pPr>
              <w:pStyle w:val="TableData"/>
              <w:ind w:left="567" w:hanging="567"/>
              <w:jc w:val="left"/>
            </w:pPr>
            <w:r w:rsidRPr="00B63B14">
              <w:t>6.3</w:t>
            </w:r>
            <w:r w:rsidRPr="00B63B14">
              <w:tab/>
              <w:t xml:space="preserve">Number and percentage of women who experience career advancement partially attributable to their participation in the Australia Awards. </w:t>
            </w:r>
          </w:p>
        </w:tc>
      </w:tr>
      <w:tr w:rsidR="00ED7EED" w:rsidRPr="00D1325D" w14:paraId="3BD33B19" w14:textId="77777777" w:rsidTr="00DF64FF">
        <w:trPr>
          <w:trHeight w:val="510"/>
        </w:trPr>
        <w:tc>
          <w:tcPr>
            <w:tcW w:w="567" w:type="dxa"/>
            <w:vMerge/>
            <w:shd w:val="clear" w:color="auto" w:fill="D0CECE" w:themeFill="background2" w:themeFillShade="E6"/>
            <w:vAlign w:val="center"/>
          </w:tcPr>
          <w:p w14:paraId="07537B38" w14:textId="77777777" w:rsidR="00ED7EED" w:rsidRPr="00B63B14" w:rsidRDefault="00ED7EED" w:rsidP="001D43B0">
            <w:pPr>
              <w:pStyle w:val="TableQuestions"/>
              <w:jc w:val="center"/>
            </w:pPr>
          </w:p>
        </w:tc>
        <w:tc>
          <w:tcPr>
            <w:tcW w:w="5387" w:type="dxa"/>
            <w:vMerge/>
            <w:shd w:val="clear" w:color="auto" w:fill="D0CECE" w:themeFill="background2" w:themeFillShade="E6"/>
            <w:vAlign w:val="center"/>
          </w:tcPr>
          <w:p w14:paraId="28AABDAE" w14:textId="77777777" w:rsidR="00ED7EED" w:rsidRPr="00B63B14" w:rsidRDefault="00ED7EED" w:rsidP="001D43B0">
            <w:pPr>
              <w:pStyle w:val="TableVariables"/>
              <w:jc w:val="left"/>
            </w:pPr>
          </w:p>
        </w:tc>
        <w:tc>
          <w:tcPr>
            <w:tcW w:w="9072" w:type="dxa"/>
            <w:shd w:val="clear" w:color="auto" w:fill="D0CECE" w:themeFill="background2" w:themeFillShade="E6"/>
            <w:vAlign w:val="center"/>
          </w:tcPr>
          <w:p w14:paraId="393B87BD" w14:textId="77777777" w:rsidR="00ED7EED" w:rsidRPr="00D1325D" w:rsidRDefault="00ED7EED" w:rsidP="00967BE4">
            <w:pPr>
              <w:pStyle w:val="TableData"/>
              <w:ind w:left="567" w:hanging="567"/>
              <w:jc w:val="left"/>
            </w:pPr>
            <w:r w:rsidRPr="00B63B14">
              <w:t>6.4</w:t>
            </w:r>
            <w:r w:rsidRPr="00B63B14">
              <w:tab/>
              <w:t>Number and percentage of women alumni able to provide examples of enhanced leadership or empowerment partially attributable to their participation in the Australia Awards.</w:t>
            </w:r>
          </w:p>
        </w:tc>
      </w:tr>
    </w:tbl>
    <w:p w14:paraId="6E51C7DD" w14:textId="77777777" w:rsidR="00ED7EED" w:rsidRDefault="00ED7EED" w:rsidP="00C94DC6">
      <w:pPr>
        <w:spacing w:after="160" w:line="259" w:lineRule="auto"/>
        <w:rPr>
          <w:rFonts w:ascii="Arial" w:eastAsiaTheme="minorHAnsi" w:hAnsi="Arial" w:cstheme="minorHAnsi"/>
          <w:b/>
          <w:noProof/>
          <w:spacing w:val="-2"/>
          <w:sz w:val="22"/>
          <w:szCs w:val="22"/>
          <w:lang w:eastAsia="en-AU"/>
        </w:rPr>
      </w:pPr>
    </w:p>
    <w:sectPr w:rsidR="00ED7EED" w:rsidSect="00C94DC6">
      <w:footerReference w:type="even" r:id="rId14"/>
      <w:pgSz w:w="16838" w:h="11906" w:orient="landscape"/>
      <w:pgMar w:top="567" w:right="567" w:bottom="567" w:left="56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DF590" w14:textId="77777777" w:rsidR="0039335F" w:rsidRDefault="0039335F" w:rsidP="00757243">
      <w:r>
        <w:separator/>
      </w:r>
    </w:p>
  </w:endnote>
  <w:endnote w:type="continuationSeparator" w:id="0">
    <w:p w14:paraId="024658FB" w14:textId="77777777" w:rsidR="0039335F" w:rsidRDefault="0039335F" w:rsidP="00757243">
      <w:r>
        <w:continuationSeparator/>
      </w:r>
    </w:p>
  </w:endnote>
  <w:endnote w:type="continuationNotice" w:id="1">
    <w:p w14:paraId="54273114" w14:textId="77777777" w:rsidR="0039335F" w:rsidRDefault="003933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irmala UI">
    <w:panose1 w:val="020B0502040204020203"/>
    <w:charset w:val="00"/>
    <w:family w:val="swiss"/>
    <w:pitch w:val="variable"/>
    <w:sig w:usb0="80FF8023" w:usb1="0200004A" w:usb2="000002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NimbusSanNov">
    <w:altName w:val="Arial"/>
    <w:panose1 w:val="00000000000000000000"/>
    <w:charset w:val="00"/>
    <w:family w:val="modern"/>
    <w:notTrueType/>
    <w:pitch w:val="variable"/>
    <w:sig w:usb0="00000001"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15168775"/>
      <w:docPartObj>
        <w:docPartGallery w:val="Page Numbers (Bottom of Page)"/>
        <w:docPartUnique/>
      </w:docPartObj>
    </w:sdtPr>
    <w:sdtContent>
      <w:p w14:paraId="5EE2C224" w14:textId="77777777" w:rsidR="00ED7EED" w:rsidRDefault="00ED7EED" w:rsidP="0092085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sdt>
    <w:sdtPr>
      <w:rPr>
        <w:rStyle w:val="PageNumber"/>
      </w:rPr>
      <w:id w:val="881293798"/>
      <w:docPartObj>
        <w:docPartGallery w:val="Page Numbers (Bottom of Page)"/>
        <w:docPartUnique/>
      </w:docPartObj>
    </w:sdtPr>
    <w:sdtContent>
      <w:p w14:paraId="3C3EC522" w14:textId="77777777" w:rsidR="00ED7EED" w:rsidRDefault="00ED7EED" w:rsidP="0055738F">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sdt>
    <w:sdtPr>
      <w:rPr>
        <w:rStyle w:val="PageNumber"/>
      </w:rPr>
      <w:id w:val="-920948396"/>
      <w:docPartObj>
        <w:docPartGallery w:val="Page Numbers (Bottom of Page)"/>
        <w:docPartUnique/>
      </w:docPartObj>
    </w:sdtPr>
    <w:sdtContent>
      <w:p w14:paraId="4F1D6BF6" w14:textId="77777777" w:rsidR="00ED7EED" w:rsidRDefault="00ED7EED" w:rsidP="0055738F">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C3A891" w14:textId="77777777" w:rsidR="00ED7EED" w:rsidRDefault="00ED7EED" w:rsidP="0055738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73860644"/>
      <w:docPartObj>
        <w:docPartGallery w:val="Page Numbers (Bottom of Page)"/>
        <w:docPartUnique/>
      </w:docPartObj>
    </w:sdtPr>
    <w:sdtContent>
      <w:p w14:paraId="3A35543C" w14:textId="77777777" w:rsidR="00ED7EED" w:rsidRDefault="00ED7EED" w:rsidP="0092085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sdt>
    <w:sdtPr>
      <w:rPr>
        <w:rStyle w:val="PageNumber"/>
      </w:rPr>
      <w:id w:val="-177577790"/>
      <w:docPartObj>
        <w:docPartGallery w:val="Page Numbers (Bottom of Page)"/>
        <w:docPartUnique/>
      </w:docPartObj>
    </w:sdtPr>
    <w:sdtContent>
      <w:p w14:paraId="2AED4D7A" w14:textId="77777777" w:rsidR="00ED7EED" w:rsidRDefault="00ED7EED" w:rsidP="0055738F">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sdt>
    <w:sdtPr>
      <w:rPr>
        <w:rStyle w:val="PageNumber"/>
      </w:rPr>
      <w:id w:val="1380517512"/>
      <w:docPartObj>
        <w:docPartGallery w:val="Page Numbers (Bottom of Page)"/>
        <w:docPartUnique/>
      </w:docPartObj>
    </w:sdtPr>
    <w:sdtContent>
      <w:p w14:paraId="6CC20654" w14:textId="77777777" w:rsidR="00ED7EED" w:rsidRDefault="00ED7EED" w:rsidP="0055738F">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A79A984" w14:textId="77777777" w:rsidR="00ED7EED" w:rsidRDefault="00ED7EED" w:rsidP="0055738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600C3F" w14:textId="77777777" w:rsidR="0039335F" w:rsidRDefault="0039335F" w:rsidP="00757243">
      <w:r>
        <w:separator/>
      </w:r>
    </w:p>
  </w:footnote>
  <w:footnote w:type="continuationSeparator" w:id="0">
    <w:p w14:paraId="241E0CE7" w14:textId="77777777" w:rsidR="0039335F" w:rsidRDefault="0039335F" w:rsidP="00757243">
      <w:r>
        <w:continuationSeparator/>
      </w:r>
    </w:p>
  </w:footnote>
  <w:footnote w:type="continuationNotice" w:id="1">
    <w:p w14:paraId="7FB76E02" w14:textId="77777777" w:rsidR="0039335F" w:rsidRDefault="0039335F"/>
  </w:footnote>
  <w:footnote w:id="2">
    <w:p w14:paraId="6C34D38D" w14:textId="77777777" w:rsidR="00ED7EED" w:rsidRDefault="00ED7EED">
      <w:pPr>
        <w:pStyle w:val="FootnoteText"/>
      </w:pPr>
      <w:r>
        <w:rPr>
          <w:rStyle w:val="FootnoteReference"/>
        </w:rPr>
        <w:footnoteRef/>
      </w:r>
      <w:r>
        <w:t xml:space="preserve"> See </w:t>
      </w:r>
      <w:hyperlink r:id="rId1" w:history="1">
        <w:r>
          <w:rPr>
            <w:rStyle w:val="Hyperlink"/>
          </w:rPr>
          <w:t>https://www.dfat.gov.au/sites/default/files/australia-awards-global-strategy.pdf</w:t>
        </w:r>
      </w:hyperlink>
      <w:r>
        <w:t xml:space="preserve"> and </w:t>
      </w:r>
      <w:hyperlink r:id="rId2" w:history="1">
        <w:r>
          <w:rPr>
            <w:rStyle w:val="Hyperlink"/>
          </w:rPr>
          <w:t>https://www.dfat.gov.au/sites/default/files/australia-awards-global-monitoring-evaluation-framework.pdf</w:t>
        </w:r>
      </w:hyperlink>
      <w:r>
        <w:t xml:space="preserve"> for detailed information about the long-term outcom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FFFFFF7C"/>
    <w:multiLevelType w:val="singleLevel"/>
    <w:tmpl w:val="519C4D56"/>
    <w:lvl w:ilvl="0">
      <w:start w:val="1"/>
      <w:numFmt w:val="decimal"/>
      <w:lvlText w:val="%1."/>
      <w:lvlJc w:val="left"/>
      <w:pPr>
        <w:tabs>
          <w:tab w:val="num" w:pos="1492"/>
        </w:tabs>
        <w:ind w:left="1492" w:hanging="360"/>
      </w:pPr>
    </w:lvl>
  </w:abstractNum>
  <w:abstractNum w:abstractNumId="1" w15:restartNumberingAfterBreak="1">
    <w:nsid w:val="FFFFFF7D"/>
    <w:multiLevelType w:val="singleLevel"/>
    <w:tmpl w:val="57C820B6"/>
    <w:lvl w:ilvl="0">
      <w:start w:val="1"/>
      <w:numFmt w:val="decimal"/>
      <w:lvlText w:val="%1."/>
      <w:lvlJc w:val="left"/>
      <w:pPr>
        <w:tabs>
          <w:tab w:val="num" w:pos="1209"/>
        </w:tabs>
        <w:ind w:left="1209" w:hanging="360"/>
      </w:pPr>
    </w:lvl>
  </w:abstractNum>
  <w:abstractNum w:abstractNumId="2" w15:restartNumberingAfterBreak="1">
    <w:nsid w:val="FFFFFF7E"/>
    <w:multiLevelType w:val="singleLevel"/>
    <w:tmpl w:val="65F4A650"/>
    <w:lvl w:ilvl="0">
      <w:start w:val="1"/>
      <w:numFmt w:val="decimal"/>
      <w:lvlText w:val="%1."/>
      <w:lvlJc w:val="left"/>
      <w:pPr>
        <w:tabs>
          <w:tab w:val="num" w:pos="926"/>
        </w:tabs>
        <w:ind w:left="926" w:hanging="360"/>
      </w:pPr>
    </w:lvl>
  </w:abstractNum>
  <w:abstractNum w:abstractNumId="3" w15:restartNumberingAfterBreak="1">
    <w:nsid w:val="FFFFFF7F"/>
    <w:multiLevelType w:val="singleLevel"/>
    <w:tmpl w:val="E8B888F4"/>
    <w:lvl w:ilvl="0">
      <w:start w:val="1"/>
      <w:numFmt w:val="decimal"/>
      <w:lvlText w:val="%1."/>
      <w:lvlJc w:val="left"/>
      <w:pPr>
        <w:tabs>
          <w:tab w:val="num" w:pos="643"/>
        </w:tabs>
        <w:ind w:left="643" w:hanging="360"/>
      </w:pPr>
    </w:lvl>
  </w:abstractNum>
  <w:abstractNum w:abstractNumId="4" w15:restartNumberingAfterBreak="1">
    <w:nsid w:val="FFFFFF80"/>
    <w:multiLevelType w:val="singleLevel"/>
    <w:tmpl w:val="6038CA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1">
    <w:nsid w:val="FFFFFF81"/>
    <w:multiLevelType w:val="singleLevel"/>
    <w:tmpl w:val="6E3461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1">
    <w:nsid w:val="FFFFFF82"/>
    <w:multiLevelType w:val="singleLevel"/>
    <w:tmpl w:val="C07E3D4E"/>
    <w:lvl w:ilvl="0">
      <w:start w:val="1"/>
      <w:numFmt w:val="bullet"/>
      <w:lvlText w:val=""/>
      <w:lvlJc w:val="left"/>
      <w:pPr>
        <w:tabs>
          <w:tab w:val="num" w:pos="926"/>
        </w:tabs>
        <w:ind w:left="926" w:hanging="360"/>
      </w:pPr>
      <w:rPr>
        <w:rFonts w:ascii="Symbol" w:hAnsi="Symbol" w:hint="default"/>
      </w:rPr>
    </w:lvl>
  </w:abstractNum>
  <w:abstractNum w:abstractNumId="7" w15:restartNumberingAfterBreak="1">
    <w:nsid w:val="FFFFFF83"/>
    <w:multiLevelType w:val="singleLevel"/>
    <w:tmpl w:val="43DEFBAC"/>
    <w:lvl w:ilvl="0">
      <w:start w:val="1"/>
      <w:numFmt w:val="bullet"/>
      <w:lvlText w:val=""/>
      <w:lvlJc w:val="left"/>
      <w:pPr>
        <w:tabs>
          <w:tab w:val="num" w:pos="643"/>
        </w:tabs>
        <w:ind w:left="643" w:hanging="360"/>
      </w:pPr>
      <w:rPr>
        <w:rFonts w:ascii="Symbol" w:hAnsi="Symbol" w:hint="default"/>
      </w:rPr>
    </w:lvl>
  </w:abstractNum>
  <w:abstractNum w:abstractNumId="8" w15:restartNumberingAfterBreak="1">
    <w:nsid w:val="FFFFFF88"/>
    <w:multiLevelType w:val="singleLevel"/>
    <w:tmpl w:val="60CAB57C"/>
    <w:lvl w:ilvl="0">
      <w:start w:val="1"/>
      <w:numFmt w:val="decimal"/>
      <w:lvlText w:val="%1."/>
      <w:lvlJc w:val="left"/>
      <w:pPr>
        <w:tabs>
          <w:tab w:val="num" w:pos="360"/>
        </w:tabs>
        <w:ind w:left="360" w:hanging="360"/>
      </w:pPr>
    </w:lvl>
  </w:abstractNum>
  <w:abstractNum w:abstractNumId="9" w15:restartNumberingAfterBreak="1">
    <w:nsid w:val="FFFFFF89"/>
    <w:multiLevelType w:val="singleLevel"/>
    <w:tmpl w:val="2ED27A82"/>
    <w:lvl w:ilvl="0">
      <w:start w:val="1"/>
      <w:numFmt w:val="bullet"/>
      <w:lvlText w:val=""/>
      <w:lvlJc w:val="left"/>
      <w:pPr>
        <w:tabs>
          <w:tab w:val="num" w:pos="360"/>
        </w:tabs>
        <w:ind w:left="360" w:hanging="360"/>
      </w:pPr>
      <w:rPr>
        <w:rFonts w:ascii="Symbol" w:hAnsi="Symbol" w:hint="default"/>
      </w:rPr>
    </w:lvl>
  </w:abstractNum>
  <w:abstractNum w:abstractNumId="10" w15:restartNumberingAfterBreak="1">
    <w:nsid w:val="099D7C5E"/>
    <w:multiLevelType w:val="hybridMultilevel"/>
    <w:tmpl w:val="0AE0AAC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1">
    <w:nsid w:val="129B0284"/>
    <w:multiLevelType w:val="hybridMultilevel"/>
    <w:tmpl w:val="59406B64"/>
    <w:lvl w:ilvl="0" w:tplc="901ABF62">
      <w:start w:val="1"/>
      <w:numFmt w:val="decimal"/>
      <w:lvlText w:val="%1"/>
      <w:lvlJc w:val="left"/>
      <w:pPr>
        <w:ind w:left="1080" w:hanging="720"/>
      </w:pPr>
      <w:rPr>
        <w:rFonts w:hint="default"/>
      </w:rPr>
    </w:lvl>
    <w:lvl w:ilvl="1" w:tplc="116CBCBE">
      <w:start w:val="1"/>
      <w:numFmt w:val="lowerLetter"/>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1">
    <w:nsid w:val="12DF34CF"/>
    <w:multiLevelType w:val="hybridMultilevel"/>
    <w:tmpl w:val="330E0D3C"/>
    <w:lvl w:ilvl="0" w:tplc="39D8848E">
      <w:start w:val="1"/>
      <w:numFmt w:val="bullet"/>
      <w:lvlText w:val=""/>
      <w:lvlJc w:val="left"/>
      <w:pPr>
        <w:ind w:left="720" w:hanging="360"/>
      </w:pPr>
      <w:rPr>
        <w:rFonts w:ascii="Symbol" w:hAnsi="Symbol" w:hint="default"/>
      </w:rPr>
    </w:lvl>
    <w:lvl w:ilvl="1" w:tplc="B198902C">
      <w:start w:val="1"/>
      <w:numFmt w:val="bullet"/>
      <w:lvlText w:val="o"/>
      <w:lvlJc w:val="left"/>
      <w:pPr>
        <w:ind w:left="1440" w:hanging="360"/>
      </w:pPr>
      <w:rPr>
        <w:rFonts w:ascii="Courier New" w:hAnsi="Courier New" w:hint="default"/>
      </w:rPr>
    </w:lvl>
    <w:lvl w:ilvl="2" w:tplc="6CB48F8E">
      <w:start w:val="1"/>
      <w:numFmt w:val="bullet"/>
      <w:lvlText w:val=""/>
      <w:lvlJc w:val="left"/>
      <w:pPr>
        <w:ind w:left="2160" w:hanging="360"/>
      </w:pPr>
      <w:rPr>
        <w:rFonts w:ascii="Wingdings" w:hAnsi="Wingdings" w:hint="default"/>
      </w:rPr>
    </w:lvl>
    <w:lvl w:ilvl="3" w:tplc="E2A8E50C">
      <w:start w:val="1"/>
      <w:numFmt w:val="bullet"/>
      <w:lvlText w:val=""/>
      <w:lvlJc w:val="left"/>
      <w:pPr>
        <w:ind w:left="2880" w:hanging="360"/>
      </w:pPr>
      <w:rPr>
        <w:rFonts w:ascii="Symbol" w:hAnsi="Symbol" w:hint="default"/>
      </w:rPr>
    </w:lvl>
    <w:lvl w:ilvl="4" w:tplc="ACB42BC2">
      <w:start w:val="1"/>
      <w:numFmt w:val="bullet"/>
      <w:lvlText w:val="o"/>
      <w:lvlJc w:val="left"/>
      <w:pPr>
        <w:ind w:left="3600" w:hanging="360"/>
      </w:pPr>
      <w:rPr>
        <w:rFonts w:ascii="Courier New" w:hAnsi="Courier New" w:hint="default"/>
      </w:rPr>
    </w:lvl>
    <w:lvl w:ilvl="5" w:tplc="219CA086">
      <w:start w:val="1"/>
      <w:numFmt w:val="bullet"/>
      <w:lvlText w:val=""/>
      <w:lvlJc w:val="left"/>
      <w:pPr>
        <w:ind w:left="4320" w:hanging="360"/>
      </w:pPr>
      <w:rPr>
        <w:rFonts w:ascii="Wingdings" w:hAnsi="Wingdings" w:hint="default"/>
      </w:rPr>
    </w:lvl>
    <w:lvl w:ilvl="6" w:tplc="DE724C8A">
      <w:start w:val="1"/>
      <w:numFmt w:val="bullet"/>
      <w:lvlText w:val=""/>
      <w:lvlJc w:val="left"/>
      <w:pPr>
        <w:ind w:left="5040" w:hanging="360"/>
      </w:pPr>
      <w:rPr>
        <w:rFonts w:ascii="Symbol" w:hAnsi="Symbol" w:hint="default"/>
      </w:rPr>
    </w:lvl>
    <w:lvl w:ilvl="7" w:tplc="BFDE461A">
      <w:start w:val="1"/>
      <w:numFmt w:val="bullet"/>
      <w:lvlText w:val="o"/>
      <w:lvlJc w:val="left"/>
      <w:pPr>
        <w:ind w:left="5760" w:hanging="360"/>
      </w:pPr>
      <w:rPr>
        <w:rFonts w:ascii="Courier New" w:hAnsi="Courier New" w:hint="default"/>
      </w:rPr>
    </w:lvl>
    <w:lvl w:ilvl="8" w:tplc="9F4CA026">
      <w:start w:val="1"/>
      <w:numFmt w:val="bullet"/>
      <w:lvlText w:val=""/>
      <w:lvlJc w:val="left"/>
      <w:pPr>
        <w:ind w:left="6480" w:hanging="360"/>
      </w:pPr>
      <w:rPr>
        <w:rFonts w:ascii="Wingdings" w:hAnsi="Wingdings" w:hint="default"/>
      </w:rPr>
    </w:lvl>
  </w:abstractNum>
  <w:abstractNum w:abstractNumId="13" w15:restartNumberingAfterBreak="1">
    <w:nsid w:val="17C638D9"/>
    <w:multiLevelType w:val="hybridMultilevel"/>
    <w:tmpl w:val="16309860"/>
    <w:lvl w:ilvl="0" w:tplc="2E7CCA9E">
      <w:start w:val="1"/>
      <w:numFmt w:val="bullet"/>
      <w:pStyle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1">
    <w:nsid w:val="223E6184"/>
    <w:multiLevelType w:val="hybridMultilevel"/>
    <w:tmpl w:val="C5780102"/>
    <w:lvl w:ilvl="0" w:tplc="901ABF62">
      <w:start w:val="1"/>
      <w:numFmt w:val="decimal"/>
      <w:lvlText w:val="%1"/>
      <w:lvlJc w:val="left"/>
      <w:pPr>
        <w:ind w:left="1080" w:hanging="720"/>
      </w:pPr>
      <w:rPr>
        <w:rFonts w:hint="default"/>
      </w:rPr>
    </w:lvl>
    <w:lvl w:ilvl="1" w:tplc="116CBCBE">
      <w:start w:val="1"/>
      <w:numFmt w:val="lowerLetter"/>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1">
    <w:nsid w:val="276D3C43"/>
    <w:multiLevelType w:val="hybridMultilevel"/>
    <w:tmpl w:val="39A01AE0"/>
    <w:lvl w:ilvl="0" w:tplc="72663984">
      <w:start w:val="1"/>
      <w:numFmt w:val="bullet"/>
      <w:lvlText w:val=""/>
      <w:lvlJc w:val="left"/>
      <w:pPr>
        <w:ind w:left="720" w:hanging="360"/>
      </w:pPr>
      <w:rPr>
        <w:rFonts w:ascii="Symbol" w:hAnsi="Symbol" w:hint="default"/>
      </w:rPr>
    </w:lvl>
    <w:lvl w:ilvl="1" w:tplc="D5D26526">
      <w:start w:val="1"/>
      <w:numFmt w:val="bullet"/>
      <w:lvlText w:val="o"/>
      <w:lvlJc w:val="left"/>
      <w:pPr>
        <w:ind w:left="1440" w:hanging="360"/>
      </w:pPr>
      <w:rPr>
        <w:rFonts w:ascii="Courier New" w:hAnsi="Courier New" w:hint="default"/>
      </w:rPr>
    </w:lvl>
    <w:lvl w:ilvl="2" w:tplc="E5F6A4B2">
      <w:start w:val="1"/>
      <w:numFmt w:val="bullet"/>
      <w:lvlText w:val=""/>
      <w:lvlJc w:val="left"/>
      <w:pPr>
        <w:ind w:left="2160" w:hanging="360"/>
      </w:pPr>
      <w:rPr>
        <w:rFonts w:ascii="Wingdings" w:hAnsi="Wingdings" w:hint="default"/>
      </w:rPr>
    </w:lvl>
    <w:lvl w:ilvl="3" w:tplc="E67CB0AC">
      <w:start w:val="1"/>
      <w:numFmt w:val="bullet"/>
      <w:lvlText w:val=""/>
      <w:lvlJc w:val="left"/>
      <w:pPr>
        <w:ind w:left="2880" w:hanging="360"/>
      </w:pPr>
      <w:rPr>
        <w:rFonts w:ascii="Symbol" w:hAnsi="Symbol" w:hint="default"/>
      </w:rPr>
    </w:lvl>
    <w:lvl w:ilvl="4" w:tplc="327875D8">
      <w:start w:val="1"/>
      <w:numFmt w:val="bullet"/>
      <w:lvlText w:val="o"/>
      <w:lvlJc w:val="left"/>
      <w:pPr>
        <w:ind w:left="3600" w:hanging="360"/>
      </w:pPr>
      <w:rPr>
        <w:rFonts w:ascii="Courier New" w:hAnsi="Courier New" w:hint="default"/>
      </w:rPr>
    </w:lvl>
    <w:lvl w:ilvl="5" w:tplc="3BA81CE8">
      <w:start w:val="1"/>
      <w:numFmt w:val="bullet"/>
      <w:lvlText w:val=""/>
      <w:lvlJc w:val="left"/>
      <w:pPr>
        <w:ind w:left="4320" w:hanging="360"/>
      </w:pPr>
      <w:rPr>
        <w:rFonts w:ascii="Wingdings" w:hAnsi="Wingdings" w:hint="default"/>
      </w:rPr>
    </w:lvl>
    <w:lvl w:ilvl="6" w:tplc="6F885164">
      <w:start w:val="1"/>
      <w:numFmt w:val="bullet"/>
      <w:lvlText w:val=""/>
      <w:lvlJc w:val="left"/>
      <w:pPr>
        <w:ind w:left="5040" w:hanging="360"/>
      </w:pPr>
      <w:rPr>
        <w:rFonts w:ascii="Symbol" w:hAnsi="Symbol" w:hint="default"/>
      </w:rPr>
    </w:lvl>
    <w:lvl w:ilvl="7" w:tplc="DD20A822">
      <w:start w:val="1"/>
      <w:numFmt w:val="bullet"/>
      <w:lvlText w:val="o"/>
      <w:lvlJc w:val="left"/>
      <w:pPr>
        <w:ind w:left="5760" w:hanging="360"/>
      </w:pPr>
      <w:rPr>
        <w:rFonts w:ascii="Courier New" w:hAnsi="Courier New" w:hint="default"/>
      </w:rPr>
    </w:lvl>
    <w:lvl w:ilvl="8" w:tplc="A90A716C">
      <w:start w:val="1"/>
      <w:numFmt w:val="bullet"/>
      <w:lvlText w:val=""/>
      <w:lvlJc w:val="left"/>
      <w:pPr>
        <w:ind w:left="6480" w:hanging="360"/>
      </w:pPr>
      <w:rPr>
        <w:rFonts w:ascii="Wingdings" w:hAnsi="Wingdings" w:hint="default"/>
      </w:rPr>
    </w:lvl>
  </w:abstractNum>
  <w:abstractNum w:abstractNumId="16" w15:restartNumberingAfterBreak="1">
    <w:nsid w:val="2ED97C05"/>
    <w:multiLevelType w:val="hybridMultilevel"/>
    <w:tmpl w:val="5ED690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1">
    <w:nsid w:val="525E15E9"/>
    <w:multiLevelType w:val="hybridMultilevel"/>
    <w:tmpl w:val="68DC3A38"/>
    <w:lvl w:ilvl="0" w:tplc="C79E6AFC">
      <w:start w:val="1"/>
      <w:numFmt w:val="bullet"/>
      <w:lvlText w:val=""/>
      <w:lvlJc w:val="left"/>
      <w:pPr>
        <w:ind w:left="720" w:hanging="360"/>
      </w:pPr>
      <w:rPr>
        <w:rFonts w:ascii="Symbol" w:hAnsi="Symbol" w:hint="default"/>
      </w:rPr>
    </w:lvl>
    <w:lvl w:ilvl="1" w:tplc="BE0A18D6">
      <w:start w:val="1"/>
      <w:numFmt w:val="bullet"/>
      <w:lvlText w:val="o"/>
      <w:lvlJc w:val="left"/>
      <w:pPr>
        <w:ind w:left="1440" w:hanging="360"/>
      </w:pPr>
      <w:rPr>
        <w:rFonts w:ascii="Courier New" w:hAnsi="Courier New" w:hint="default"/>
      </w:rPr>
    </w:lvl>
    <w:lvl w:ilvl="2" w:tplc="1D664298">
      <w:start w:val="1"/>
      <w:numFmt w:val="bullet"/>
      <w:lvlText w:val=""/>
      <w:lvlJc w:val="left"/>
      <w:pPr>
        <w:ind w:left="2160" w:hanging="360"/>
      </w:pPr>
      <w:rPr>
        <w:rFonts w:ascii="Wingdings" w:hAnsi="Wingdings" w:hint="default"/>
      </w:rPr>
    </w:lvl>
    <w:lvl w:ilvl="3" w:tplc="42BA4706">
      <w:start w:val="1"/>
      <w:numFmt w:val="bullet"/>
      <w:lvlText w:val=""/>
      <w:lvlJc w:val="left"/>
      <w:pPr>
        <w:ind w:left="2880" w:hanging="360"/>
      </w:pPr>
      <w:rPr>
        <w:rFonts w:ascii="Symbol" w:hAnsi="Symbol" w:hint="default"/>
      </w:rPr>
    </w:lvl>
    <w:lvl w:ilvl="4" w:tplc="2F1460FC">
      <w:start w:val="1"/>
      <w:numFmt w:val="bullet"/>
      <w:lvlText w:val="o"/>
      <w:lvlJc w:val="left"/>
      <w:pPr>
        <w:ind w:left="3600" w:hanging="360"/>
      </w:pPr>
      <w:rPr>
        <w:rFonts w:ascii="Courier New" w:hAnsi="Courier New" w:hint="default"/>
      </w:rPr>
    </w:lvl>
    <w:lvl w:ilvl="5" w:tplc="1608852C">
      <w:start w:val="1"/>
      <w:numFmt w:val="bullet"/>
      <w:lvlText w:val=""/>
      <w:lvlJc w:val="left"/>
      <w:pPr>
        <w:ind w:left="4320" w:hanging="360"/>
      </w:pPr>
      <w:rPr>
        <w:rFonts w:ascii="Wingdings" w:hAnsi="Wingdings" w:hint="default"/>
      </w:rPr>
    </w:lvl>
    <w:lvl w:ilvl="6" w:tplc="72D024C4">
      <w:start w:val="1"/>
      <w:numFmt w:val="bullet"/>
      <w:lvlText w:val=""/>
      <w:lvlJc w:val="left"/>
      <w:pPr>
        <w:ind w:left="5040" w:hanging="360"/>
      </w:pPr>
      <w:rPr>
        <w:rFonts w:ascii="Symbol" w:hAnsi="Symbol" w:hint="default"/>
      </w:rPr>
    </w:lvl>
    <w:lvl w:ilvl="7" w:tplc="BBD6A790">
      <w:start w:val="1"/>
      <w:numFmt w:val="bullet"/>
      <w:lvlText w:val="o"/>
      <w:lvlJc w:val="left"/>
      <w:pPr>
        <w:ind w:left="5760" w:hanging="360"/>
      </w:pPr>
      <w:rPr>
        <w:rFonts w:ascii="Courier New" w:hAnsi="Courier New" w:hint="default"/>
      </w:rPr>
    </w:lvl>
    <w:lvl w:ilvl="8" w:tplc="B9C8D042">
      <w:start w:val="1"/>
      <w:numFmt w:val="bullet"/>
      <w:lvlText w:val=""/>
      <w:lvlJc w:val="left"/>
      <w:pPr>
        <w:ind w:left="6480" w:hanging="360"/>
      </w:pPr>
      <w:rPr>
        <w:rFonts w:ascii="Wingdings" w:hAnsi="Wingdings" w:hint="default"/>
      </w:rPr>
    </w:lvl>
  </w:abstractNum>
  <w:abstractNum w:abstractNumId="18" w15:restartNumberingAfterBreak="1">
    <w:nsid w:val="52B94278"/>
    <w:multiLevelType w:val="hybridMultilevel"/>
    <w:tmpl w:val="5C885DEA"/>
    <w:lvl w:ilvl="0" w:tplc="782EE6E4">
      <w:start w:val="1"/>
      <w:numFmt w:val="bullet"/>
      <w:lvlText w:val=""/>
      <w:lvlJc w:val="left"/>
      <w:pPr>
        <w:ind w:left="720" w:hanging="360"/>
      </w:pPr>
      <w:rPr>
        <w:rFonts w:ascii="Symbol" w:hAnsi="Symbol" w:hint="default"/>
      </w:rPr>
    </w:lvl>
    <w:lvl w:ilvl="1" w:tplc="4B94C300">
      <w:start w:val="1"/>
      <w:numFmt w:val="bullet"/>
      <w:lvlText w:val="o"/>
      <w:lvlJc w:val="left"/>
      <w:pPr>
        <w:ind w:left="1440" w:hanging="360"/>
      </w:pPr>
      <w:rPr>
        <w:rFonts w:ascii="Courier New" w:hAnsi="Courier New" w:hint="default"/>
      </w:rPr>
    </w:lvl>
    <w:lvl w:ilvl="2" w:tplc="4B603384">
      <w:start w:val="1"/>
      <w:numFmt w:val="bullet"/>
      <w:lvlText w:val=""/>
      <w:lvlJc w:val="left"/>
      <w:pPr>
        <w:ind w:left="2160" w:hanging="360"/>
      </w:pPr>
      <w:rPr>
        <w:rFonts w:ascii="Wingdings" w:hAnsi="Wingdings" w:hint="default"/>
      </w:rPr>
    </w:lvl>
    <w:lvl w:ilvl="3" w:tplc="99C249BE">
      <w:start w:val="1"/>
      <w:numFmt w:val="bullet"/>
      <w:lvlText w:val=""/>
      <w:lvlJc w:val="left"/>
      <w:pPr>
        <w:ind w:left="2880" w:hanging="360"/>
      </w:pPr>
      <w:rPr>
        <w:rFonts w:ascii="Symbol" w:hAnsi="Symbol" w:hint="default"/>
      </w:rPr>
    </w:lvl>
    <w:lvl w:ilvl="4" w:tplc="674C2F68">
      <w:start w:val="1"/>
      <w:numFmt w:val="bullet"/>
      <w:lvlText w:val="o"/>
      <w:lvlJc w:val="left"/>
      <w:pPr>
        <w:ind w:left="3600" w:hanging="360"/>
      </w:pPr>
      <w:rPr>
        <w:rFonts w:ascii="Courier New" w:hAnsi="Courier New" w:hint="default"/>
      </w:rPr>
    </w:lvl>
    <w:lvl w:ilvl="5" w:tplc="05DC1F5E">
      <w:start w:val="1"/>
      <w:numFmt w:val="bullet"/>
      <w:lvlText w:val=""/>
      <w:lvlJc w:val="left"/>
      <w:pPr>
        <w:ind w:left="4320" w:hanging="360"/>
      </w:pPr>
      <w:rPr>
        <w:rFonts w:ascii="Wingdings" w:hAnsi="Wingdings" w:hint="default"/>
      </w:rPr>
    </w:lvl>
    <w:lvl w:ilvl="6" w:tplc="CA48E1EC">
      <w:start w:val="1"/>
      <w:numFmt w:val="bullet"/>
      <w:lvlText w:val=""/>
      <w:lvlJc w:val="left"/>
      <w:pPr>
        <w:ind w:left="5040" w:hanging="360"/>
      </w:pPr>
      <w:rPr>
        <w:rFonts w:ascii="Symbol" w:hAnsi="Symbol" w:hint="default"/>
      </w:rPr>
    </w:lvl>
    <w:lvl w:ilvl="7" w:tplc="DD9E92A2">
      <w:start w:val="1"/>
      <w:numFmt w:val="bullet"/>
      <w:lvlText w:val="o"/>
      <w:lvlJc w:val="left"/>
      <w:pPr>
        <w:ind w:left="5760" w:hanging="360"/>
      </w:pPr>
      <w:rPr>
        <w:rFonts w:ascii="Courier New" w:hAnsi="Courier New" w:hint="default"/>
      </w:rPr>
    </w:lvl>
    <w:lvl w:ilvl="8" w:tplc="F0D0F500">
      <w:start w:val="1"/>
      <w:numFmt w:val="bullet"/>
      <w:lvlText w:val=""/>
      <w:lvlJc w:val="left"/>
      <w:pPr>
        <w:ind w:left="6480" w:hanging="360"/>
      </w:pPr>
      <w:rPr>
        <w:rFonts w:ascii="Wingdings" w:hAnsi="Wingdings" w:hint="default"/>
      </w:rPr>
    </w:lvl>
  </w:abstractNum>
  <w:abstractNum w:abstractNumId="19" w15:restartNumberingAfterBreak="1">
    <w:nsid w:val="53D54FF5"/>
    <w:multiLevelType w:val="hybridMultilevel"/>
    <w:tmpl w:val="79565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1">
    <w:nsid w:val="60A3218B"/>
    <w:multiLevelType w:val="hybridMultilevel"/>
    <w:tmpl w:val="F7BEF2D8"/>
    <w:lvl w:ilvl="0" w:tplc="901ABF62">
      <w:start w:val="1"/>
      <w:numFmt w:val="decimal"/>
      <w:lvlText w:val="%1"/>
      <w:lvlJc w:val="left"/>
      <w:pPr>
        <w:ind w:left="1080" w:hanging="720"/>
      </w:pPr>
      <w:rPr>
        <w:rFonts w:hint="default"/>
      </w:rPr>
    </w:lvl>
    <w:lvl w:ilvl="1" w:tplc="116CBCBE">
      <w:start w:val="1"/>
      <w:numFmt w:val="lowerLetter"/>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1">
    <w:nsid w:val="6D256F18"/>
    <w:multiLevelType w:val="hybridMultilevel"/>
    <w:tmpl w:val="5C9AE4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1">
    <w:nsid w:val="6DF50CB1"/>
    <w:multiLevelType w:val="hybridMultilevel"/>
    <w:tmpl w:val="AD02C83C"/>
    <w:lvl w:ilvl="0" w:tplc="35DCB9A8">
      <w:start w:val="1"/>
      <w:numFmt w:val="decimal"/>
      <w:pStyle w:val="Heading2"/>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1">
    <w:nsid w:val="6E4F1C80"/>
    <w:multiLevelType w:val="hybridMultilevel"/>
    <w:tmpl w:val="40C2D3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1">
    <w:nsid w:val="7A345F12"/>
    <w:multiLevelType w:val="hybridMultilevel"/>
    <w:tmpl w:val="1BCCB864"/>
    <w:lvl w:ilvl="0" w:tplc="4F469E18">
      <w:start w:val="1"/>
      <w:numFmt w:val="decimal"/>
      <w:pStyle w:val="Question1"/>
      <w:lvlText w:val="%1."/>
      <w:lvlJc w:val="left"/>
      <w:pPr>
        <w:ind w:left="360" w:hanging="360"/>
      </w:pPr>
      <w:rPr>
        <w:rFonts w:hint="default"/>
        <w:b w:val="0"/>
        <w:color w:val="auto"/>
        <w:sz w:val="22"/>
        <w:szCs w:val="22"/>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62878530">
    <w:abstractNumId w:val="13"/>
  </w:num>
  <w:num w:numId="2" w16cid:durableId="852065298">
    <w:abstractNumId w:val="20"/>
  </w:num>
  <w:num w:numId="3" w16cid:durableId="1634407157">
    <w:abstractNumId w:val="14"/>
  </w:num>
  <w:num w:numId="4" w16cid:durableId="1540245488">
    <w:abstractNumId w:val="11"/>
  </w:num>
  <w:num w:numId="5" w16cid:durableId="314797606">
    <w:abstractNumId w:val="24"/>
  </w:num>
  <w:num w:numId="6" w16cid:durableId="667558662">
    <w:abstractNumId w:val="10"/>
  </w:num>
  <w:num w:numId="7" w16cid:durableId="1145005465">
    <w:abstractNumId w:val="17"/>
  </w:num>
  <w:num w:numId="8" w16cid:durableId="165291939">
    <w:abstractNumId w:val="12"/>
  </w:num>
  <w:num w:numId="9" w16cid:durableId="2119448898">
    <w:abstractNumId w:val="15"/>
  </w:num>
  <w:num w:numId="10" w16cid:durableId="1638677752">
    <w:abstractNumId w:val="18"/>
  </w:num>
  <w:num w:numId="11" w16cid:durableId="1151755117">
    <w:abstractNumId w:val="22"/>
  </w:num>
  <w:num w:numId="12" w16cid:durableId="474182309">
    <w:abstractNumId w:val="0"/>
  </w:num>
  <w:num w:numId="13" w16cid:durableId="2027633672">
    <w:abstractNumId w:val="1"/>
  </w:num>
  <w:num w:numId="14" w16cid:durableId="655497124">
    <w:abstractNumId w:val="2"/>
  </w:num>
  <w:num w:numId="15" w16cid:durableId="639501784">
    <w:abstractNumId w:val="3"/>
  </w:num>
  <w:num w:numId="16" w16cid:durableId="1662199638">
    <w:abstractNumId w:val="8"/>
  </w:num>
  <w:num w:numId="17" w16cid:durableId="1274554051">
    <w:abstractNumId w:val="4"/>
  </w:num>
  <w:num w:numId="18" w16cid:durableId="1944528558">
    <w:abstractNumId w:val="5"/>
  </w:num>
  <w:num w:numId="19" w16cid:durableId="951859402">
    <w:abstractNumId w:val="6"/>
  </w:num>
  <w:num w:numId="20" w16cid:durableId="1694308575">
    <w:abstractNumId w:val="7"/>
  </w:num>
  <w:num w:numId="21" w16cid:durableId="247084470">
    <w:abstractNumId w:val="9"/>
  </w:num>
  <w:num w:numId="22" w16cid:durableId="754477171">
    <w:abstractNumId w:val="23"/>
  </w:num>
  <w:num w:numId="23" w16cid:durableId="1061950787">
    <w:abstractNumId w:val="16"/>
  </w:num>
  <w:num w:numId="24" w16cid:durableId="341081487">
    <w:abstractNumId w:val="21"/>
  </w:num>
  <w:num w:numId="25" w16cid:durableId="1958443641">
    <w:abstractNumId w:val="1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removePersonalInformation/>
  <w:removeDateAndTim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NDcxtbQ0NjAzMzdW0lEKTi0uzszPAykwqgUAdO6grywAAAA="/>
  </w:docVars>
  <w:rsids>
    <w:rsidRoot w:val="00905FFB"/>
    <w:rsid w:val="0000024E"/>
    <w:rsid w:val="00000357"/>
    <w:rsid w:val="000005BB"/>
    <w:rsid w:val="000016EA"/>
    <w:rsid w:val="00001724"/>
    <w:rsid w:val="00001D3D"/>
    <w:rsid w:val="00002653"/>
    <w:rsid w:val="00005D88"/>
    <w:rsid w:val="00006781"/>
    <w:rsid w:val="00006A8A"/>
    <w:rsid w:val="0000712E"/>
    <w:rsid w:val="000071C8"/>
    <w:rsid w:val="000117E4"/>
    <w:rsid w:val="000127BC"/>
    <w:rsid w:val="00012E46"/>
    <w:rsid w:val="0001451C"/>
    <w:rsid w:val="00014E07"/>
    <w:rsid w:val="000151D9"/>
    <w:rsid w:val="000156C8"/>
    <w:rsid w:val="0001600F"/>
    <w:rsid w:val="00016FDB"/>
    <w:rsid w:val="00020655"/>
    <w:rsid w:val="00020DD5"/>
    <w:rsid w:val="000230FE"/>
    <w:rsid w:val="0002546A"/>
    <w:rsid w:val="00025AD4"/>
    <w:rsid w:val="00026744"/>
    <w:rsid w:val="00027C30"/>
    <w:rsid w:val="00027E9C"/>
    <w:rsid w:val="0002808E"/>
    <w:rsid w:val="00030329"/>
    <w:rsid w:val="00030459"/>
    <w:rsid w:val="0003468B"/>
    <w:rsid w:val="00034850"/>
    <w:rsid w:val="000379ED"/>
    <w:rsid w:val="000406C8"/>
    <w:rsid w:val="00040CBB"/>
    <w:rsid w:val="00041B68"/>
    <w:rsid w:val="00041C4E"/>
    <w:rsid w:val="00044029"/>
    <w:rsid w:val="000441D3"/>
    <w:rsid w:val="00045D2A"/>
    <w:rsid w:val="00047005"/>
    <w:rsid w:val="00047082"/>
    <w:rsid w:val="00047821"/>
    <w:rsid w:val="00047933"/>
    <w:rsid w:val="00050463"/>
    <w:rsid w:val="00050984"/>
    <w:rsid w:val="00050AD5"/>
    <w:rsid w:val="00051D07"/>
    <w:rsid w:val="00053DEB"/>
    <w:rsid w:val="00056688"/>
    <w:rsid w:val="00056AB0"/>
    <w:rsid w:val="00056F44"/>
    <w:rsid w:val="0005794A"/>
    <w:rsid w:val="00057DA3"/>
    <w:rsid w:val="00060B95"/>
    <w:rsid w:val="00060BD5"/>
    <w:rsid w:val="000611AB"/>
    <w:rsid w:val="000619C9"/>
    <w:rsid w:val="000633E3"/>
    <w:rsid w:val="00063CC6"/>
    <w:rsid w:val="00064344"/>
    <w:rsid w:val="000646F4"/>
    <w:rsid w:val="00067079"/>
    <w:rsid w:val="000673E0"/>
    <w:rsid w:val="0006F1C6"/>
    <w:rsid w:val="0007061D"/>
    <w:rsid w:val="00070BEC"/>
    <w:rsid w:val="0007139E"/>
    <w:rsid w:val="00071776"/>
    <w:rsid w:val="00072440"/>
    <w:rsid w:val="00072AF0"/>
    <w:rsid w:val="00072C45"/>
    <w:rsid w:val="00072EAC"/>
    <w:rsid w:val="000746EA"/>
    <w:rsid w:val="000747D0"/>
    <w:rsid w:val="00074C3E"/>
    <w:rsid w:val="00074FEF"/>
    <w:rsid w:val="00075901"/>
    <w:rsid w:val="000760D4"/>
    <w:rsid w:val="00076406"/>
    <w:rsid w:val="00076A20"/>
    <w:rsid w:val="00076F62"/>
    <w:rsid w:val="00077A81"/>
    <w:rsid w:val="00082296"/>
    <w:rsid w:val="0008234C"/>
    <w:rsid w:val="0008253C"/>
    <w:rsid w:val="00082636"/>
    <w:rsid w:val="0008281A"/>
    <w:rsid w:val="00082F4D"/>
    <w:rsid w:val="000830F5"/>
    <w:rsid w:val="000831DC"/>
    <w:rsid w:val="000847DE"/>
    <w:rsid w:val="000852C6"/>
    <w:rsid w:val="000852EB"/>
    <w:rsid w:val="000856BE"/>
    <w:rsid w:val="00085B04"/>
    <w:rsid w:val="00085C29"/>
    <w:rsid w:val="00086B5D"/>
    <w:rsid w:val="00086E8F"/>
    <w:rsid w:val="000874F1"/>
    <w:rsid w:val="0008797E"/>
    <w:rsid w:val="000879AB"/>
    <w:rsid w:val="00087BE5"/>
    <w:rsid w:val="000900BF"/>
    <w:rsid w:val="00090270"/>
    <w:rsid w:val="000902B0"/>
    <w:rsid w:val="00092DC7"/>
    <w:rsid w:val="0009317D"/>
    <w:rsid w:val="00094BF7"/>
    <w:rsid w:val="000953D3"/>
    <w:rsid w:val="000958D6"/>
    <w:rsid w:val="00095BA0"/>
    <w:rsid w:val="00096CCB"/>
    <w:rsid w:val="000A231E"/>
    <w:rsid w:val="000A2545"/>
    <w:rsid w:val="000A2B89"/>
    <w:rsid w:val="000A57C4"/>
    <w:rsid w:val="000A6373"/>
    <w:rsid w:val="000A77D8"/>
    <w:rsid w:val="000B09E8"/>
    <w:rsid w:val="000B1F6A"/>
    <w:rsid w:val="000B3471"/>
    <w:rsid w:val="000B417C"/>
    <w:rsid w:val="000B447D"/>
    <w:rsid w:val="000B5CA6"/>
    <w:rsid w:val="000B6551"/>
    <w:rsid w:val="000C0547"/>
    <w:rsid w:val="000C0D7B"/>
    <w:rsid w:val="000C336C"/>
    <w:rsid w:val="000C54AF"/>
    <w:rsid w:val="000C573B"/>
    <w:rsid w:val="000C6442"/>
    <w:rsid w:val="000C6E28"/>
    <w:rsid w:val="000D3389"/>
    <w:rsid w:val="000D387A"/>
    <w:rsid w:val="000D5121"/>
    <w:rsid w:val="000D52FF"/>
    <w:rsid w:val="000D623A"/>
    <w:rsid w:val="000D626C"/>
    <w:rsid w:val="000D6932"/>
    <w:rsid w:val="000D6C8D"/>
    <w:rsid w:val="000D7B49"/>
    <w:rsid w:val="000DD7BA"/>
    <w:rsid w:val="000E0524"/>
    <w:rsid w:val="000E21D9"/>
    <w:rsid w:val="000E30C7"/>
    <w:rsid w:val="000E321E"/>
    <w:rsid w:val="000E777A"/>
    <w:rsid w:val="000EBC8A"/>
    <w:rsid w:val="000F013E"/>
    <w:rsid w:val="000F06B7"/>
    <w:rsid w:val="000F08EE"/>
    <w:rsid w:val="000F1805"/>
    <w:rsid w:val="000F1960"/>
    <w:rsid w:val="000F2418"/>
    <w:rsid w:val="000F2F1B"/>
    <w:rsid w:val="000F3865"/>
    <w:rsid w:val="000F3870"/>
    <w:rsid w:val="000F4B05"/>
    <w:rsid w:val="000F565A"/>
    <w:rsid w:val="000F5DD8"/>
    <w:rsid w:val="000F6124"/>
    <w:rsid w:val="000F7125"/>
    <w:rsid w:val="000F7365"/>
    <w:rsid w:val="00100E4F"/>
    <w:rsid w:val="00102E08"/>
    <w:rsid w:val="00103293"/>
    <w:rsid w:val="00103512"/>
    <w:rsid w:val="001049F5"/>
    <w:rsid w:val="001052A8"/>
    <w:rsid w:val="0010716A"/>
    <w:rsid w:val="00107D87"/>
    <w:rsid w:val="00113876"/>
    <w:rsid w:val="001145F7"/>
    <w:rsid w:val="00115241"/>
    <w:rsid w:val="001167D2"/>
    <w:rsid w:val="001172E0"/>
    <w:rsid w:val="001209A8"/>
    <w:rsid w:val="0012145F"/>
    <w:rsid w:val="00121BB7"/>
    <w:rsid w:val="00122965"/>
    <w:rsid w:val="001240E8"/>
    <w:rsid w:val="00124DA0"/>
    <w:rsid w:val="00125F96"/>
    <w:rsid w:val="00126586"/>
    <w:rsid w:val="001276BD"/>
    <w:rsid w:val="00127D0B"/>
    <w:rsid w:val="0013017C"/>
    <w:rsid w:val="001305D9"/>
    <w:rsid w:val="00130B87"/>
    <w:rsid w:val="00131CD9"/>
    <w:rsid w:val="00132CE5"/>
    <w:rsid w:val="00133F0E"/>
    <w:rsid w:val="001347FE"/>
    <w:rsid w:val="00134BC4"/>
    <w:rsid w:val="0013602B"/>
    <w:rsid w:val="001365E7"/>
    <w:rsid w:val="00136825"/>
    <w:rsid w:val="00140805"/>
    <w:rsid w:val="00140D34"/>
    <w:rsid w:val="001431D5"/>
    <w:rsid w:val="001431EA"/>
    <w:rsid w:val="0014425D"/>
    <w:rsid w:val="0014542D"/>
    <w:rsid w:val="00145EBC"/>
    <w:rsid w:val="0014753B"/>
    <w:rsid w:val="00151DC8"/>
    <w:rsid w:val="001521D1"/>
    <w:rsid w:val="00152768"/>
    <w:rsid w:val="00152927"/>
    <w:rsid w:val="00152EE3"/>
    <w:rsid w:val="00153761"/>
    <w:rsid w:val="001605CD"/>
    <w:rsid w:val="00162D55"/>
    <w:rsid w:val="0016479D"/>
    <w:rsid w:val="0016508B"/>
    <w:rsid w:val="00166203"/>
    <w:rsid w:val="00166BF2"/>
    <w:rsid w:val="00167E61"/>
    <w:rsid w:val="001702E4"/>
    <w:rsid w:val="0017116B"/>
    <w:rsid w:val="00172CA0"/>
    <w:rsid w:val="0017350C"/>
    <w:rsid w:val="00173D6F"/>
    <w:rsid w:val="001742F9"/>
    <w:rsid w:val="00174487"/>
    <w:rsid w:val="00174697"/>
    <w:rsid w:val="001749E6"/>
    <w:rsid w:val="00176044"/>
    <w:rsid w:val="00176369"/>
    <w:rsid w:val="001763B6"/>
    <w:rsid w:val="00176900"/>
    <w:rsid w:val="00177F47"/>
    <w:rsid w:val="00180E4A"/>
    <w:rsid w:val="0018181D"/>
    <w:rsid w:val="00182391"/>
    <w:rsid w:val="00182518"/>
    <w:rsid w:val="00182ECA"/>
    <w:rsid w:val="001839BB"/>
    <w:rsid w:val="00183A83"/>
    <w:rsid w:val="0018458D"/>
    <w:rsid w:val="00184EC3"/>
    <w:rsid w:val="001850C3"/>
    <w:rsid w:val="001874DD"/>
    <w:rsid w:val="001877EA"/>
    <w:rsid w:val="00190244"/>
    <w:rsid w:val="001920A9"/>
    <w:rsid w:val="001922B0"/>
    <w:rsid w:val="00193161"/>
    <w:rsid w:val="001961D5"/>
    <w:rsid w:val="00196201"/>
    <w:rsid w:val="001968D4"/>
    <w:rsid w:val="0019721A"/>
    <w:rsid w:val="001A03CE"/>
    <w:rsid w:val="001A0AE3"/>
    <w:rsid w:val="001A11F2"/>
    <w:rsid w:val="001A14AE"/>
    <w:rsid w:val="001A2B05"/>
    <w:rsid w:val="001A2D78"/>
    <w:rsid w:val="001A3EC5"/>
    <w:rsid w:val="001A60F4"/>
    <w:rsid w:val="001B00AB"/>
    <w:rsid w:val="001B12A2"/>
    <w:rsid w:val="001B1EF3"/>
    <w:rsid w:val="001B2918"/>
    <w:rsid w:val="001B2AE8"/>
    <w:rsid w:val="001B3A6C"/>
    <w:rsid w:val="001B44D0"/>
    <w:rsid w:val="001B61AA"/>
    <w:rsid w:val="001B61F0"/>
    <w:rsid w:val="001BE6A7"/>
    <w:rsid w:val="001C08C0"/>
    <w:rsid w:val="001C18D3"/>
    <w:rsid w:val="001C26BC"/>
    <w:rsid w:val="001C2986"/>
    <w:rsid w:val="001C2E14"/>
    <w:rsid w:val="001C2E9E"/>
    <w:rsid w:val="001C5B16"/>
    <w:rsid w:val="001C5B7E"/>
    <w:rsid w:val="001C66EB"/>
    <w:rsid w:val="001C6700"/>
    <w:rsid w:val="001C6F8F"/>
    <w:rsid w:val="001C71A8"/>
    <w:rsid w:val="001D0AD2"/>
    <w:rsid w:val="001D0E13"/>
    <w:rsid w:val="001D19B0"/>
    <w:rsid w:val="001D3515"/>
    <w:rsid w:val="001D3A8E"/>
    <w:rsid w:val="001D43B0"/>
    <w:rsid w:val="001D5947"/>
    <w:rsid w:val="001D5A7D"/>
    <w:rsid w:val="001D72FB"/>
    <w:rsid w:val="001D756C"/>
    <w:rsid w:val="001D79F6"/>
    <w:rsid w:val="001D7FA3"/>
    <w:rsid w:val="001E0E83"/>
    <w:rsid w:val="001E1260"/>
    <w:rsid w:val="001E17ED"/>
    <w:rsid w:val="001E2FBA"/>
    <w:rsid w:val="001E34D1"/>
    <w:rsid w:val="001E3AAC"/>
    <w:rsid w:val="001E3F70"/>
    <w:rsid w:val="001E514A"/>
    <w:rsid w:val="001E52C2"/>
    <w:rsid w:val="001E5517"/>
    <w:rsid w:val="001E61D4"/>
    <w:rsid w:val="001F1769"/>
    <w:rsid w:val="001F24B2"/>
    <w:rsid w:val="001F24E5"/>
    <w:rsid w:val="001F24FE"/>
    <w:rsid w:val="001F2BF8"/>
    <w:rsid w:val="001F374D"/>
    <w:rsid w:val="001F37C9"/>
    <w:rsid w:val="001F421A"/>
    <w:rsid w:val="001F530C"/>
    <w:rsid w:val="001F5985"/>
    <w:rsid w:val="001F59B2"/>
    <w:rsid w:val="001F712A"/>
    <w:rsid w:val="001F74F1"/>
    <w:rsid w:val="001F7E48"/>
    <w:rsid w:val="002000B2"/>
    <w:rsid w:val="00200AB2"/>
    <w:rsid w:val="002012C4"/>
    <w:rsid w:val="00202B51"/>
    <w:rsid w:val="002037E8"/>
    <w:rsid w:val="00203C6B"/>
    <w:rsid w:val="002045C0"/>
    <w:rsid w:val="00204B76"/>
    <w:rsid w:val="00204EF7"/>
    <w:rsid w:val="00206692"/>
    <w:rsid w:val="00206C36"/>
    <w:rsid w:val="00206C41"/>
    <w:rsid w:val="0020735C"/>
    <w:rsid w:val="00207C70"/>
    <w:rsid w:val="0021068C"/>
    <w:rsid w:val="00211AA9"/>
    <w:rsid w:val="00211DE3"/>
    <w:rsid w:val="00212100"/>
    <w:rsid w:val="00213A92"/>
    <w:rsid w:val="0021505B"/>
    <w:rsid w:val="00215EEC"/>
    <w:rsid w:val="002168B9"/>
    <w:rsid w:val="002168BE"/>
    <w:rsid w:val="002202BE"/>
    <w:rsid w:val="00220333"/>
    <w:rsid w:val="00220A64"/>
    <w:rsid w:val="00221F21"/>
    <w:rsid w:val="00222931"/>
    <w:rsid w:val="00223CA0"/>
    <w:rsid w:val="00223CCC"/>
    <w:rsid w:val="002246AE"/>
    <w:rsid w:val="00224978"/>
    <w:rsid w:val="00224B76"/>
    <w:rsid w:val="00225FB2"/>
    <w:rsid w:val="0022671A"/>
    <w:rsid w:val="00226CC3"/>
    <w:rsid w:val="00226FDB"/>
    <w:rsid w:val="00227C2A"/>
    <w:rsid w:val="00227CB7"/>
    <w:rsid w:val="002303DC"/>
    <w:rsid w:val="002308B8"/>
    <w:rsid w:val="00230D5A"/>
    <w:rsid w:val="00231467"/>
    <w:rsid w:val="00232107"/>
    <w:rsid w:val="00232336"/>
    <w:rsid w:val="00232FF6"/>
    <w:rsid w:val="00233BCC"/>
    <w:rsid w:val="0023417C"/>
    <w:rsid w:val="00234496"/>
    <w:rsid w:val="00234977"/>
    <w:rsid w:val="00235288"/>
    <w:rsid w:val="002352A5"/>
    <w:rsid w:val="002359DD"/>
    <w:rsid w:val="0023641D"/>
    <w:rsid w:val="002366C1"/>
    <w:rsid w:val="002367C5"/>
    <w:rsid w:val="00236BE3"/>
    <w:rsid w:val="00237470"/>
    <w:rsid w:val="00240372"/>
    <w:rsid w:val="00240FF5"/>
    <w:rsid w:val="0024220A"/>
    <w:rsid w:val="00242B91"/>
    <w:rsid w:val="002430A8"/>
    <w:rsid w:val="0024353D"/>
    <w:rsid w:val="00243E9F"/>
    <w:rsid w:val="00243EBF"/>
    <w:rsid w:val="00244CD5"/>
    <w:rsid w:val="00245A6F"/>
    <w:rsid w:val="00245AB3"/>
    <w:rsid w:val="002460F5"/>
    <w:rsid w:val="002460F9"/>
    <w:rsid w:val="00246562"/>
    <w:rsid w:val="00246C15"/>
    <w:rsid w:val="00246C21"/>
    <w:rsid w:val="00246DE4"/>
    <w:rsid w:val="002479D2"/>
    <w:rsid w:val="00250E68"/>
    <w:rsid w:val="002510EB"/>
    <w:rsid w:val="0025184C"/>
    <w:rsid w:val="0025361F"/>
    <w:rsid w:val="00253764"/>
    <w:rsid w:val="0025436D"/>
    <w:rsid w:val="00257DCB"/>
    <w:rsid w:val="00260369"/>
    <w:rsid w:val="00261622"/>
    <w:rsid w:val="002617F6"/>
    <w:rsid w:val="00261D23"/>
    <w:rsid w:val="0026455B"/>
    <w:rsid w:val="002648A8"/>
    <w:rsid w:val="002657FF"/>
    <w:rsid w:val="0026672D"/>
    <w:rsid w:val="00266AE6"/>
    <w:rsid w:val="00267926"/>
    <w:rsid w:val="00267B59"/>
    <w:rsid w:val="00267C92"/>
    <w:rsid w:val="00267ECF"/>
    <w:rsid w:val="002701F4"/>
    <w:rsid w:val="002711A0"/>
    <w:rsid w:val="002712A7"/>
    <w:rsid w:val="002715FB"/>
    <w:rsid w:val="00273DBB"/>
    <w:rsid w:val="002746A3"/>
    <w:rsid w:val="00274721"/>
    <w:rsid w:val="002747CA"/>
    <w:rsid w:val="002755E5"/>
    <w:rsid w:val="002758DF"/>
    <w:rsid w:val="00281A4D"/>
    <w:rsid w:val="00282079"/>
    <w:rsid w:val="00282147"/>
    <w:rsid w:val="00282ADA"/>
    <w:rsid w:val="00282F84"/>
    <w:rsid w:val="002855F2"/>
    <w:rsid w:val="0028635D"/>
    <w:rsid w:val="00287CAD"/>
    <w:rsid w:val="00291E71"/>
    <w:rsid w:val="00295CF6"/>
    <w:rsid w:val="00295D52"/>
    <w:rsid w:val="002964BA"/>
    <w:rsid w:val="00296A10"/>
    <w:rsid w:val="002970E7"/>
    <w:rsid w:val="00297B17"/>
    <w:rsid w:val="002A1212"/>
    <w:rsid w:val="002A1710"/>
    <w:rsid w:val="002A21B7"/>
    <w:rsid w:val="002A2221"/>
    <w:rsid w:val="002A3888"/>
    <w:rsid w:val="002A4220"/>
    <w:rsid w:val="002A4407"/>
    <w:rsid w:val="002A53EA"/>
    <w:rsid w:val="002A58D9"/>
    <w:rsid w:val="002A5FDF"/>
    <w:rsid w:val="002A72F4"/>
    <w:rsid w:val="002B10DE"/>
    <w:rsid w:val="002B13A8"/>
    <w:rsid w:val="002B1E3F"/>
    <w:rsid w:val="002B2ECD"/>
    <w:rsid w:val="002B364C"/>
    <w:rsid w:val="002B3C9A"/>
    <w:rsid w:val="002B5282"/>
    <w:rsid w:val="002C10FA"/>
    <w:rsid w:val="002C1370"/>
    <w:rsid w:val="002C1C20"/>
    <w:rsid w:val="002C36AA"/>
    <w:rsid w:val="002C6EC6"/>
    <w:rsid w:val="002C74E8"/>
    <w:rsid w:val="002D0C2D"/>
    <w:rsid w:val="002D1513"/>
    <w:rsid w:val="002D1A01"/>
    <w:rsid w:val="002D2C70"/>
    <w:rsid w:val="002D3B33"/>
    <w:rsid w:val="002D44A4"/>
    <w:rsid w:val="002D4DA8"/>
    <w:rsid w:val="002D78F7"/>
    <w:rsid w:val="002E001C"/>
    <w:rsid w:val="002E2D2F"/>
    <w:rsid w:val="002E3037"/>
    <w:rsid w:val="002E37DC"/>
    <w:rsid w:val="002E3EFD"/>
    <w:rsid w:val="002E4296"/>
    <w:rsid w:val="002E4A5B"/>
    <w:rsid w:val="002E4B22"/>
    <w:rsid w:val="002E4C5D"/>
    <w:rsid w:val="002E4E8D"/>
    <w:rsid w:val="002E50D9"/>
    <w:rsid w:val="002E512E"/>
    <w:rsid w:val="002F1BA0"/>
    <w:rsid w:val="002F24E3"/>
    <w:rsid w:val="002F2B9D"/>
    <w:rsid w:val="002F3632"/>
    <w:rsid w:val="002F3814"/>
    <w:rsid w:val="002F5CDE"/>
    <w:rsid w:val="002F6968"/>
    <w:rsid w:val="002F73E0"/>
    <w:rsid w:val="002F7BBC"/>
    <w:rsid w:val="00300C23"/>
    <w:rsid w:val="00300D69"/>
    <w:rsid w:val="003010F8"/>
    <w:rsid w:val="00302766"/>
    <w:rsid w:val="00302B24"/>
    <w:rsid w:val="00302CA4"/>
    <w:rsid w:val="003045AD"/>
    <w:rsid w:val="00305FDF"/>
    <w:rsid w:val="0030651D"/>
    <w:rsid w:val="00306794"/>
    <w:rsid w:val="00307864"/>
    <w:rsid w:val="00310D4F"/>
    <w:rsid w:val="003117BD"/>
    <w:rsid w:val="00311E49"/>
    <w:rsid w:val="00311FD6"/>
    <w:rsid w:val="00312062"/>
    <w:rsid w:val="00312184"/>
    <w:rsid w:val="003123E6"/>
    <w:rsid w:val="00312DD6"/>
    <w:rsid w:val="00313AA7"/>
    <w:rsid w:val="00314970"/>
    <w:rsid w:val="00314997"/>
    <w:rsid w:val="00316440"/>
    <w:rsid w:val="00316672"/>
    <w:rsid w:val="00317859"/>
    <w:rsid w:val="00320652"/>
    <w:rsid w:val="00321B45"/>
    <w:rsid w:val="00321DAF"/>
    <w:rsid w:val="00322593"/>
    <w:rsid w:val="00322734"/>
    <w:rsid w:val="00322E78"/>
    <w:rsid w:val="00323357"/>
    <w:rsid w:val="0032573C"/>
    <w:rsid w:val="00325D60"/>
    <w:rsid w:val="00327AD3"/>
    <w:rsid w:val="00327E39"/>
    <w:rsid w:val="00327FD2"/>
    <w:rsid w:val="00330F12"/>
    <w:rsid w:val="003310C9"/>
    <w:rsid w:val="0033133C"/>
    <w:rsid w:val="00331D57"/>
    <w:rsid w:val="003328C5"/>
    <w:rsid w:val="00334818"/>
    <w:rsid w:val="003354B1"/>
    <w:rsid w:val="003373AC"/>
    <w:rsid w:val="00340555"/>
    <w:rsid w:val="00341C95"/>
    <w:rsid w:val="0034322A"/>
    <w:rsid w:val="003447C4"/>
    <w:rsid w:val="00346460"/>
    <w:rsid w:val="0034721A"/>
    <w:rsid w:val="00347A64"/>
    <w:rsid w:val="00347AD7"/>
    <w:rsid w:val="00350170"/>
    <w:rsid w:val="00350363"/>
    <w:rsid w:val="00351501"/>
    <w:rsid w:val="0035361C"/>
    <w:rsid w:val="003536C6"/>
    <w:rsid w:val="00353C1C"/>
    <w:rsid w:val="00357279"/>
    <w:rsid w:val="003602B2"/>
    <w:rsid w:val="00362015"/>
    <w:rsid w:val="0036211E"/>
    <w:rsid w:val="003632EB"/>
    <w:rsid w:val="00363DC2"/>
    <w:rsid w:val="0036410A"/>
    <w:rsid w:val="00364799"/>
    <w:rsid w:val="00364BB1"/>
    <w:rsid w:val="00365290"/>
    <w:rsid w:val="003668A4"/>
    <w:rsid w:val="003671FD"/>
    <w:rsid w:val="00367980"/>
    <w:rsid w:val="003721AF"/>
    <w:rsid w:val="003723AF"/>
    <w:rsid w:val="003743E3"/>
    <w:rsid w:val="00376323"/>
    <w:rsid w:val="0037777C"/>
    <w:rsid w:val="00377DFB"/>
    <w:rsid w:val="0038089F"/>
    <w:rsid w:val="00381176"/>
    <w:rsid w:val="00383889"/>
    <w:rsid w:val="00383E7E"/>
    <w:rsid w:val="0038418C"/>
    <w:rsid w:val="003856CD"/>
    <w:rsid w:val="00387692"/>
    <w:rsid w:val="003876C7"/>
    <w:rsid w:val="0039105E"/>
    <w:rsid w:val="00391CE9"/>
    <w:rsid w:val="003922A0"/>
    <w:rsid w:val="00392514"/>
    <w:rsid w:val="00392B88"/>
    <w:rsid w:val="0039335F"/>
    <w:rsid w:val="0039346A"/>
    <w:rsid w:val="00397AD7"/>
    <w:rsid w:val="003A183A"/>
    <w:rsid w:val="003A22DD"/>
    <w:rsid w:val="003A2452"/>
    <w:rsid w:val="003A2F5C"/>
    <w:rsid w:val="003A3100"/>
    <w:rsid w:val="003A5569"/>
    <w:rsid w:val="003A612C"/>
    <w:rsid w:val="003A6653"/>
    <w:rsid w:val="003A6676"/>
    <w:rsid w:val="003B01AB"/>
    <w:rsid w:val="003B0697"/>
    <w:rsid w:val="003B0A92"/>
    <w:rsid w:val="003B0CA4"/>
    <w:rsid w:val="003B229B"/>
    <w:rsid w:val="003B39C0"/>
    <w:rsid w:val="003B5835"/>
    <w:rsid w:val="003B6011"/>
    <w:rsid w:val="003C42B6"/>
    <w:rsid w:val="003C4EFE"/>
    <w:rsid w:val="003C4FB6"/>
    <w:rsid w:val="003C6B39"/>
    <w:rsid w:val="003C6F35"/>
    <w:rsid w:val="003C7722"/>
    <w:rsid w:val="003C7CB8"/>
    <w:rsid w:val="003D0631"/>
    <w:rsid w:val="003D1AB9"/>
    <w:rsid w:val="003D3986"/>
    <w:rsid w:val="003D3BEE"/>
    <w:rsid w:val="003D40D0"/>
    <w:rsid w:val="003D6521"/>
    <w:rsid w:val="003D675C"/>
    <w:rsid w:val="003D6BE4"/>
    <w:rsid w:val="003D79B6"/>
    <w:rsid w:val="003E1297"/>
    <w:rsid w:val="003E1C52"/>
    <w:rsid w:val="003E20BE"/>
    <w:rsid w:val="003E466D"/>
    <w:rsid w:val="003E5A99"/>
    <w:rsid w:val="003E656C"/>
    <w:rsid w:val="003E7222"/>
    <w:rsid w:val="003F08D2"/>
    <w:rsid w:val="003F1603"/>
    <w:rsid w:val="003F468E"/>
    <w:rsid w:val="003F5847"/>
    <w:rsid w:val="003F5EA0"/>
    <w:rsid w:val="003F7D14"/>
    <w:rsid w:val="00400784"/>
    <w:rsid w:val="004020FF"/>
    <w:rsid w:val="00402180"/>
    <w:rsid w:val="004037EA"/>
    <w:rsid w:val="00405358"/>
    <w:rsid w:val="004055EC"/>
    <w:rsid w:val="00405797"/>
    <w:rsid w:val="0040708F"/>
    <w:rsid w:val="00407CBA"/>
    <w:rsid w:val="00407F8E"/>
    <w:rsid w:val="00410F07"/>
    <w:rsid w:val="0041341D"/>
    <w:rsid w:val="00413B36"/>
    <w:rsid w:val="00415A70"/>
    <w:rsid w:val="00415D10"/>
    <w:rsid w:val="00421074"/>
    <w:rsid w:val="00421550"/>
    <w:rsid w:val="004227EE"/>
    <w:rsid w:val="00422E6A"/>
    <w:rsid w:val="004231C2"/>
    <w:rsid w:val="004231CC"/>
    <w:rsid w:val="00423299"/>
    <w:rsid w:val="00424172"/>
    <w:rsid w:val="00425A22"/>
    <w:rsid w:val="00426BCA"/>
    <w:rsid w:val="00427F25"/>
    <w:rsid w:val="00430174"/>
    <w:rsid w:val="00430448"/>
    <w:rsid w:val="004315D9"/>
    <w:rsid w:val="00432A17"/>
    <w:rsid w:val="004331AA"/>
    <w:rsid w:val="00433592"/>
    <w:rsid w:val="00434744"/>
    <w:rsid w:val="00434DCC"/>
    <w:rsid w:val="0043608B"/>
    <w:rsid w:val="00436715"/>
    <w:rsid w:val="00436EF4"/>
    <w:rsid w:val="0043FAE8"/>
    <w:rsid w:val="0044095D"/>
    <w:rsid w:val="00440A61"/>
    <w:rsid w:val="00441186"/>
    <w:rsid w:val="004420E5"/>
    <w:rsid w:val="00442793"/>
    <w:rsid w:val="004436D6"/>
    <w:rsid w:val="004445D9"/>
    <w:rsid w:val="00444769"/>
    <w:rsid w:val="00444E70"/>
    <w:rsid w:val="004452B5"/>
    <w:rsid w:val="004453AF"/>
    <w:rsid w:val="00445C25"/>
    <w:rsid w:val="00446DDD"/>
    <w:rsid w:val="00447236"/>
    <w:rsid w:val="0045249A"/>
    <w:rsid w:val="004532D5"/>
    <w:rsid w:val="004538E7"/>
    <w:rsid w:val="00453D23"/>
    <w:rsid w:val="004544C7"/>
    <w:rsid w:val="00454B05"/>
    <w:rsid w:val="004550BD"/>
    <w:rsid w:val="004554B6"/>
    <w:rsid w:val="00456102"/>
    <w:rsid w:val="00456323"/>
    <w:rsid w:val="004564FB"/>
    <w:rsid w:val="00457531"/>
    <w:rsid w:val="004579B6"/>
    <w:rsid w:val="0046065C"/>
    <w:rsid w:val="00460BC6"/>
    <w:rsid w:val="00462D6D"/>
    <w:rsid w:val="00463532"/>
    <w:rsid w:val="00464F48"/>
    <w:rsid w:val="004676BC"/>
    <w:rsid w:val="00467C53"/>
    <w:rsid w:val="004702EC"/>
    <w:rsid w:val="00470CD7"/>
    <w:rsid w:val="0047296A"/>
    <w:rsid w:val="004733B2"/>
    <w:rsid w:val="00473DB3"/>
    <w:rsid w:val="004749A8"/>
    <w:rsid w:val="00475BE7"/>
    <w:rsid w:val="00476A8E"/>
    <w:rsid w:val="004804E4"/>
    <w:rsid w:val="004811FC"/>
    <w:rsid w:val="00481AFB"/>
    <w:rsid w:val="004829A5"/>
    <w:rsid w:val="00485DC2"/>
    <w:rsid w:val="004869CB"/>
    <w:rsid w:val="00486C44"/>
    <w:rsid w:val="00490142"/>
    <w:rsid w:val="00490373"/>
    <w:rsid w:val="00490676"/>
    <w:rsid w:val="0049205E"/>
    <w:rsid w:val="0049240C"/>
    <w:rsid w:val="00493FEB"/>
    <w:rsid w:val="00494BB6"/>
    <w:rsid w:val="00495312"/>
    <w:rsid w:val="004958CD"/>
    <w:rsid w:val="00496DE7"/>
    <w:rsid w:val="004A2000"/>
    <w:rsid w:val="004A2907"/>
    <w:rsid w:val="004A3109"/>
    <w:rsid w:val="004A3E86"/>
    <w:rsid w:val="004A4593"/>
    <w:rsid w:val="004A4962"/>
    <w:rsid w:val="004A5403"/>
    <w:rsid w:val="004A5D93"/>
    <w:rsid w:val="004A70A8"/>
    <w:rsid w:val="004A70D1"/>
    <w:rsid w:val="004B17A3"/>
    <w:rsid w:val="004B3375"/>
    <w:rsid w:val="004B3775"/>
    <w:rsid w:val="004B6EC0"/>
    <w:rsid w:val="004B7607"/>
    <w:rsid w:val="004C060D"/>
    <w:rsid w:val="004C14A2"/>
    <w:rsid w:val="004C1DEB"/>
    <w:rsid w:val="004C4E95"/>
    <w:rsid w:val="004C4F37"/>
    <w:rsid w:val="004C55C1"/>
    <w:rsid w:val="004C5D33"/>
    <w:rsid w:val="004C66E8"/>
    <w:rsid w:val="004C7048"/>
    <w:rsid w:val="004C7417"/>
    <w:rsid w:val="004C7568"/>
    <w:rsid w:val="004D0829"/>
    <w:rsid w:val="004D0CA2"/>
    <w:rsid w:val="004D1758"/>
    <w:rsid w:val="004D197E"/>
    <w:rsid w:val="004D30EC"/>
    <w:rsid w:val="004D30FA"/>
    <w:rsid w:val="004D4CB1"/>
    <w:rsid w:val="004D7B1C"/>
    <w:rsid w:val="004E0202"/>
    <w:rsid w:val="004E0A85"/>
    <w:rsid w:val="004E2CE6"/>
    <w:rsid w:val="004E441B"/>
    <w:rsid w:val="004E6558"/>
    <w:rsid w:val="004E67DA"/>
    <w:rsid w:val="004F1BC7"/>
    <w:rsid w:val="004F1C69"/>
    <w:rsid w:val="004F1CCC"/>
    <w:rsid w:val="004F250A"/>
    <w:rsid w:val="004F7474"/>
    <w:rsid w:val="004F74B5"/>
    <w:rsid w:val="00500EE4"/>
    <w:rsid w:val="0050234F"/>
    <w:rsid w:val="00502411"/>
    <w:rsid w:val="00503A44"/>
    <w:rsid w:val="00503AD7"/>
    <w:rsid w:val="00503B44"/>
    <w:rsid w:val="00503DC0"/>
    <w:rsid w:val="005043D5"/>
    <w:rsid w:val="005051B4"/>
    <w:rsid w:val="00507047"/>
    <w:rsid w:val="005104E6"/>
    <w:rsid w:val="00511131"/>
    <w:rsid w:val="00511532"/>
    <w:rsid w:val="00511D9A"/>
    <w:rsid w:val="00512ED9"/>
    <w:rsid w:val="005141E8"/>
    <w:rsid w:val="00514887"/>
    <w:rsid w:val="00514CEC"/>
    <w:rsid w:val="00515056"/>
    <w:rsid w:val="00515D89"/>
    <w:rsid w:val="00516842"/>
    <w:rsid w:val="0051740A"/>
    <w:rsid w:val="00517B7D"/>
    <w:rsid w:val="00520826"/>
    <w:rsid w:val="00520BD3"/>
    <w:rsid w:val="00521046"/>
    <w:rsid w:val="00521E02"/>
    <w:rsid w:val="00522FAB"/>
    <w:rsid w:val="005230C6"/>
    <w:rsid w:val="00524925"/>
    <w:rsid w:val="00525383"/>
    <w:rsid w:val="00526808"/>
    <w:rsid w:val="0052711F"/>
    <w:rsid w:val="00527EA8"/>
    <w:rsid w:val="00530275"/>
    <w:rsid w:val="00530535"/>
    <w:rsid w:val="005322CB"/>
    <w:rsid w:val="005329D0"/>
    <w:rsid w:val="005335C7"/>
    <w:rsid w:val="00534E76"/>
    <w:rsid w:val="00535381"/>
    <w:rsid w:val="00536AD7"/>
    <w:rsid w:val="00537627"/>
    <w:rsid w:val="00537970"/>
    <w:rsid w:val="00537D18"/>
    <w:rsid w:val="00541502"/>
    <w:rsid w:val="005418D2"/>
    <w:rsid w:val="00541D75"/>
    <w:rsid w:val="00543736"/>
    <w:rsid w:val="00544217"/>
    <w:rsid w:val="0054477F"/>
    <w:rsid w:val="005449C7"/>
    <w:rsid w:val="00544BA4"/>
    <w:rsid w:val="00545F45"/>
    <w:rsid w:val="00546262"/>
    <w:rsid w:val="00550872"/>
    <w:rsid w:val="00551546"/>
    <w:rsid w:val="00551DF6"/>
    <w:rsid w:val="005529DC"/>
    <w:rsid w:val="00553036"/>
    <w:rsid w:val="005534A7"/>
    <w:rsid w:val="00555595"/>
    <w:rsid w:val="00556412"/>
    <w:rsid w:val="005564AE"/>
    <w:rsid w:val="0055738F"/>
    <w:rsid w:val="00557586"/>
    <w:rsid w:val="00560C9D"/>
    <w:rsid w:val="00561E19"/>
    <w:rsid w:val="00562AC1"/>
    <w:rsid w:val="00562D38"/>
    <w:rsid w:val="005630C1"/>
    <w:rsid w:val="00563B8C"/>
    <w:rsid w:val="00563F1C"/>
    <w:rsid w:val="00564DE5"/>
    <w:rsid w:val="005668D1"/>
    <w:rsid w:val="00566DC6"/>
    <w:rsid w:val="00571ACE"/>
    <w:rsid w:val="00572164"/>
    <w:rsid w:val="005726E4"/>
    <w:rsid w:val="00573CA4"/>
    <w:rsid w:val="00573FE6"/>
    <w:rsid w:val="0057446F"/>
    <w:rsid w:val="00575D9F"/>
    <w:rsid w:val="0057732B"/>
    <w:rsid w:val="00577582"/>
    <w:rsid w:val="00577B60"/>
    <w:rsid w:val="00577EB9"/>
    <w:rsid w:val="00577EBB"/>
    <w:rsid w:val="005800E0"/>
    <w:rsid w:val="00581050"/>
    <w:rsid w:val="0058122F"/>
    <w:rsid w:val="00582801"/>
    <w:rsid w:val="00583047"/>
    <w:rsid w:val="005847A1"/>
    <w:rsid w:val="00584B18"/>
    <w:rsid w:val="00585373"/>
    <w:rsid w:val="0059028A"/>
    <w:rsid w:val="005911D0"/>
    <w:rsid w:val="00591358"/>
    <w:rsid w:val="00591E32"/>
    <w:rsid w:val="00592AB1"/>
    <w:rsid w:val="00592B43"/>
    <w:rsid w:val="00592CBB"/>
    <w:rsid w:val="0059328D"/>
    <w:rsid w:val="00593B01"/>
    <w:rsid w:val="00593F5C"/>
    <w:rsid w:val="00594228"/>
    <w:rsid w:val="005950BA"/>
    <w:rsid w:val="00595871"/>
    <w:rsid w:val="00595D24"/>
    <w:rsid w:val="00596664"/>
    <w:rsid w:val="005968E3"/>
    <w:rsid w:val="0059765D"/>
    <w:rsid w:val="00597B4B"/>
    <w:rsid w:val="005A0941"/>
    <w:rsid w:val="005A0A55"/>
    <w:rsid w:val="005A0E52"/>
    <w:rsid w:val="005A114E"/>
    <w:rsid w:val="005A25CC"/>
    <w:rsid w:val="005A2C5E"/>
    <w:rsid w:val="005A3281"/>
    <w:rsid w:val="005A4A81"/>
    <w:rsid w:val="005A5BF1"/>
    <w:rsid w:val="005A66CC"/>
    <w:rsid w:val="005AF9BF"/>
    <w:rsid w:val="005B0912"/>
    <w:rsid w:val="005B0F1A"/>
    <w:rsid w:val="005B171B"/>
    <w:rsid w:val="005B3933"/>
    <w:rsid w:val="005B4A4F"/>
    <w:rsid w:val="005B4AF1"/>
    <w:rsid w:val="005B527F"/>
    <w:rsid w:val="005B52A3"/>
    <w:rsid w:val="005B5468"/>
    <w:rsid w:val="005C0EE0"/>
    <w:rsid w:val="005C11D5"/>
    <w:rsid w:val="005C24F6"/>
    <w:rsid w:val="005C4459"/>
    <w:rsid w:val="005C451A"/>
    <w:rsid w:val="005C4F0B"/>
    <w:rsid w:val="005C6FD2"/>
    <w:rsid w:val="005C7124"/>
    <w:rsid w:val="005C731D"/>
    <w:rsid w:val="005D10FE"/>
    <w:rsid w:val="005D11FB"/>
    <w:rsid w:val="005D1990"/>
    <w:rsid w:val="005D2D0E"/>
    <w:rsid w:val="005D352C"/>
    <w:rsid w:val="005D3A9E"/>
    <w:rsid w:val="005D418C"/>
    <w:rsid w:val="005D6423"/>
    <w:rsid w:val="005D76CB"/>
    <w:rsid w:val="005D76F7"/>
    <w:rsid w:val="005E0381"/>
    <w:rsid w:val="005E06E2"/>
    <w:rsid w:val="005E0A14"/>
    <w:rsid w:val="005E184E"/>
    <w:rsid w:val="005E1CFF"/>
    <w:rsid w:val="005E2438"/>
    <w:rsid w:val="005E38A8"/>
    <w:rsid w:val="005E392D"/>
    <w:rsid w:val="005E49EE"/>
    <w:rsid w:val="005E5085"/>
    <w:rsid w:val="005E6CC7"/>
    <w:rsid w:val="005F0D1C"/>
    <w:rsid w:val="005F1AB1"/>
    <w:rsid w:val="005F1D9F"/>
    <w:rsid w:val="005F29AA"/>
    <w:rsid w:val="005F2D6B"/>
    <w:rsid w:val="005F3608"/>
    <w:rsid w:val="005F407F"/>
    <w:rsid w:val="005F596E"/>
    <w:rsid w:val="005F5E97"/>
    <w:rsid w:val="005F5F94"/>
    <w:rsid w:val="005F6F51"/>
    <w:rsid w:val="005F7C04"/>
    <w:rsid w:val="00600386"/>
    <w:rsid w:val="0060079C"/>
    <w:rsid w:val="006008F7"/>
    <w:rsid w:val="00600908"/>
    <w:rsid w:val="00600CC7"/>
    <w:rsid w:val="0060117D"/>
    <w:rsid w:val="00601E05"/>
    <w:rsid w:val="00601FD4"/>
    <w:rsid w:val="006025FB"/>
    <w:rsid w:val="00603229"/>
    <w:rsid w:val="00603EEB"/>
    <w:rsid w:val="00605688"/>
    <w:rsid w:val="00605E02"/>
    <w:rsid w:val="00610545"/>
    <w:rsid w:val="006105AE"/>
    <w:rsid w:val="006113B5"/>
    <w:rsid w:val="00611A62"/>
    <w:rsid w:val="006129D5"/>
    <w:rsid w:val="0061630C"/>
    <w:rsid w:val="00616B94"/>
    <w:rsid w:val="00616F36"/>
    <w:rsid w:val="00617911"/>
    <w:rsid w:val="00620E29"/>
    <w:rsid w:val="00621FA9"/>
    <w:rsid w:val="00622791"/>
    <w:rsid w:val="00622F0A"/>
    <w:rsid w:val="00623016"/>
    <w:rsid w:val="006231FC"/>
    <w:rsid w:val="0062338A"/>
    <w:rsid w:val="006236BF"/>
    <w:rsid w:val="00625704"/>
    <w:rsid w:val="00626414"/>
    <w:rsid w:val="0062773A"/>
    <w:rsid w:val="006305EE"/>
    <w:rsid w:val="00631B3F"/>
    <w:rsid w:val="0063209B"/>
    <w:rsid w:val="00632627"/>
    <w:rsid w:val="00632CB6"/>
    <w:rsid w:val="00632E7B"/>
    <w:rsid w:val="0063333A"/>
    <w:rsid w:val="00634F77"/>
    <w:rsid w:val="006365C8"/>
    <w:rsid w:val="00636B1B"/>
    <w:rsid w:val="00636F8C"/>
    <w:rsid w:val="0063734D"/>
    <w:rsid w:val="00637AE1"/>
    <w:rsid w:val="00637D84"/>
    <w:rsid w:val="006408C2"/>
    <w:rsid w:val="006414DA"/>
    <w:rsid w:val="006415C2"/>
    <w:rsid w:val="00641F90"/>
    <w:rsid w:val="006426FA"/>
    <w:rsid w:val="00643760"/>
    <w:rsid w:val="00643BDD"/>
    <w:rsid w:val="006459B2"/>
    <w:rsid w:val="00647F65"/>
    <w:rsid w:val="00650F5A"/>
    <w:rsid w:val="00652E8C"/>
    <w:rsid w:val="006535A9"/>
    <w:rsid w:val="00654BEA"/>
    <w:rsid w:val="0065565E"/>
    <w:rsid w:val="006559A5"/>
    <w:rsid w:val="00656B40"/>
    <w:rsid w:val="006600F1"/>
    <w:rsid w:val="00660DDD"/>
    <w:rsid w:val="00661045"/>
    <w:rsid w:val="0066221C"/>
    <w:rsid w:val="00662441"/>
    <w:rsid w:val="00662D68"/>
    <w:rsid w:val="00662E68"/>
    <w:rsid w:val="006643C8"/>
    <w:rsid w:val="00665B2C"/>
    <w:rsid w:val="0066793D"/>
    <w:rsid w:val="0066AA1C"/>
    <w:rsid w:val="00671A21"/>
    <w:rsid w:val="006747F9"/>
    <w:rsid w:val="00674882"/>
    <w:rsid w:val="00674BF4"/>
    <w:rsid w:val="0067651D"/>
    <w:rsid w:val="00676DBC"/>
    <w:rsid w:val="00677F65"/>
    <w:rsid w:val="0068077E"/>
    <w:rsid w:val="00680E3E"/>
    <w:rsid w:val="00681379"/>
    <w:rsid w:val="006817BE"/>
    <w:rsid w:val="00681A2B"/>
    <w:rsid w:val="006820FB"/>
    <w:rsid w:val="00682A0E"/>
    <w:rsid w:val="0068318B"/>
    <w:rsid w:val="00683696"/>
    <w:rsid w:val="00683698"/>
    <w:rsid w:val="00684536"/>
    <w:rsid w:val="00684841"/>
    <w:rsid w:val="0068547C"/>
    <w:rsid w:val="006863F6"/>
    <w:rsid w:val="00686730"/>
    <w:rsid w:val="00686CBE"/>
    <w:rsid w:val="006876C1"/>
    <w:rsid w:val="0068789E"/>
    <w:rsid w:val="00687FB9"/>
    <w:rsid w:val="00691CE5"/>
    <w:rsid w:val="0069224F"/>
    <w:rsid w:val="00692F10"/>
    <w:rsid w:val="00693061"/>
    <w:rsid w:val="0069428A"/>
    <w:rsid w:val="00694D8E"/>
    <w:rsid w:val="0069597C"/>
    <w:rsid w:val="0069671D"/>
    <w:rsid w:val="00697145"/>
    <w:rsid w:val="0069754E"/>
    <w:rsid w:val="00697A9A"/>
    <w:rsid w:val="00697ACD"/>
    <w:rsid w:val="006A11CD"/>
    <w:rsid w:val="006A11ED"/>
    <w:rsid w:val="006A2098"/>
    <w:rsid w:val="006A2599"/>
    <w:rsid w:val="006A3751"/>
    <w:rsid w:val="006A3BA1"/>
    <w:rsid w:val="006A4CE4"/>
    <w:rsid w:val="006A5AB1"/>
    <w:rsid w:val="006A7966"/>
    <w:rsid w:val="006A7D1B"/>
    <w:rsid w:val="006B0B26"/>
    <w:rsid w:val="006B0DE8"/>
    <w:rsid w:val="006B0F65"/>
    <w:rsid w:val="006B1529"/>
    <w:rsid w:val="006B1ECE"/>
    <w:rsid w:val="006B229F"/>
    <w:rsid w:val="006B30E9"/>
    <w:rsid w:val="006B3551"/>
    <w:rsid w:val="006B3F54"/>
    <w:rsid w:val="006B64D8"/>
    <w:rsid w:val="006B66C9"/>
    <w:rsid w:val="006B6BA3"/>
    <w:rsid w:val="006B7484"/>
    <w:rsid w:val="006C0062"/>
    <w:rsid w:val="006C019E"/>
    <w:rsid w:val="006C03C2"/>
    <w:rsid w:val="006C16C3"/>
    <w:rsid w:val="006C1A3E"/>
    <w:rsid w:val="006C1E59"/>
    <w:rsid w:val="006C339A"/>
    <w:rsid w:val="006C4756"/>
    <w:rsid w:val="006D37B7"/>
    <w:rsid w:val="006D3D95"/>
    <w:rsid w:val="006D4436"/>
    <w:rsid w:val="006D486F"/>
    <w:rsid w:val="006D5B91"/>
    <w:rsid w:val="006D5BBE"/>
    <w:rsid w:val="006D64FF"/>
    <w:rsid w:val="006D66A6"/>
    <w:rsid w:val="006D6DC4"/>
    <w:rsid w:val="006E140D"/>
    <w:rsid w:val="006E2A86"/>
    <w:rsid w:val="006E2BA6"/>
    <w:rsid w:val="006E39C1"/>
    <w:rsid w:val="006E4CA6"/>
    <w:rsid w:val="006E4E38"/>
    <w:rsid w:val="006E6699"/>
    <w:rsid w:val="006F028A"/>
    <w:rsid w:val="006F14B1"/>
    <w:rsid w:val="006F1AD9"/>
    <w:rsid w:val="006F1B4E"/>
    <w:rsid w:val="006F2348"/>
    <w:rsid w:val="006F24E9"/>
    <w:rsid w:val="006F5627"/>
    <w:rsid w:val="006F5ADC"/>
    <w:rsid w:val="006F64BD"/>
    <w:rsid w:val="006F79CD"/>
    <w:rsid w:val="00700A3B"/>
    <w:rsid w:val="00700AB3"/>
    <w:rsid w:val="00701442"/>
    <w:rsid w:val="007033D7"/>
    <w:rsid w:val="007034D9"/>
    <w:rsid w:val="007046D0"/>
    <w:rsid w:val="00704A20"/>
    <w:rsid w:val="00705B3A"/>
    <w:rsid w:val="00705E79"/>
    <w:rsid w:val="007061AC"/>
    <w:rsid w:val="00706A42"/>
    <w:rsid w:val="00706F86"/>
    <w:rsid w:val="00706F94"/>
    <w:rsid w:val="00706FAA"/>
    <w:rsid w:val="00707237"/>
    <w:rsid w:val="0070746B"/>
    <w:rsid w:val="007076AA"/>
    <w:rsid w:val="007104D3"/>
    <w:rsid w:val="00710648"/>
    <w:rsid w:val="00710826"/>
    <w:rsid w:val="00710FBC"/>
    <w:rsid w:val="007113B0"/>
    <w:rsid w:val="00711ACD"/>
    <w:rsid w:val="00713947"/>
    <w:rsid w:val="0071442B"/>
    <w:rsid w:val="0071490F"/>
    <w:rsid w:val="00714C1A"/>
    <w:rsid w:val="0071624A"/>
    <w:rsid w:val="00716FE4"/>
    <w:rsid w:val="00717776"/>
    <w:rsid w:val="00720956"/>
    <w:rsid w:val="00720A3C"/>
    <w:rsid w:val="00720BFD"/>
    <w:rsid w:val="00720C2F"/>
    <w:rsid w:val="0072106B"/>
    <w:rsid w:val="00723590"/>
    <w:rsid w:val="00723F8F"/>
    <w:rsid w:val="00724FCF"/>
    <w:rsid w:val="00725E49"/>
    <w:rsid w:val="00727EE5"/>
    <w:rsid w:val="00730A32"/>
    <w:rsid w:val="00734CB9"/>
    <w:rsid w:val="007354D5"/>
    <w:rsid w:val="00735584"/>
    <w:rsid w:val="00735D1F"/>
    <w:rsid w:val="00736345"/>
    <w:rsid w:val="00737FA3"/>
    <w:rsid w:val="0074196B"/>
    <w:rsid w:val="00741B23"/>
    <w:rsid w:val="00741DA9"/>
    <w:rsid w:val="0074254A"/>
    <w:rsid w:val="00743046"/>
    <w:rsid w:val="007439AC"/>
    <w:rsid w:val="00744537"/>
    <w:rsid w:val="00745F29"/>
    <w:rsid w:val="00745F79"/>
    <w:rsid w:val="00746E71"/>
    <w:rsid w:val="00747AC3"/>
    <w:rsid w:val="00747E6C"/>
    <w:rsid w:val="0075190D"/>
    <w:rsid w:val="00752201"/>
    <w:rsid w:val="00752CE1"/>
    <w:rsid w:val="00753F18"/>
    <w:rsid w:val="00754B93"/>
    <w:rsid w:val="007552C7"/>
    <w:rsid w:val="00755378"/>
    <w:rsid w:val="00755388"/>
    <w:rsid w:val="00756154"/>
    <w:rsid w:val="00756568"/>
    <w:rsid w:val="00757243"/>
    <w:rsid w:val="00757650"/>
    <w:rsid w:val="00757A65"/>
    <w:rsid w:val="00757BB6"/>
    <w:rsid w:val="007605F6"/>
    <w:rsid w:val="0076077C"/>
    <w:rsid w:val="00760CCE"/>
    <w:rsid w:val="0076362C"/>
    <w:rsid w:val="00765260"/>
    <w:rsid w:val="007654C7"/>
    <w:rsid w:val="00765B63"/>
    <w:rsid w:val="00765CB1"/>
    <w:rsid w:val="007665F7"/>
    <w:rsid w:val="0076710B"/>
    <w:rsid w:val="007678BB"/>
    <w:rsid w:val="0077065D"/>
    <w:rsid w:val="0077091B"/>
    <w:rsid w:val="00770EA9"/>
    <w:rsid w:val="007712A0"/>
    <w:rsid w:val="00772BE4"/>
    <w:rsid w:val="00773978"/>
    <w:rsid w:val="00775001"/>
    <w:rsid w:val="00775C5A"/>
    <w:rsid w:val="00776CB4"/>
    <w:rsid w:val="0077740B"/>
    <w:rsid w:val="00780128"/>
    <w:rsid w:val="00780639"/>
    <w:rsid w:val="007812FB"/>
    <w:rsid w:val="00781652"/>
    <w:rsid w:val="0078290C"/>
    <w:rsid w:val="007846C9"/>
    <w:rsid w:val="007848FD"/>
    <w:rsid w:val="00784E3D"/>
    <w:rsid w:val="0078511A"/>
    <w:rsid w:val="0078560E"/>
    <w:rsid w:val="0078632D"/>
    <w:rsid w:val="00790280"/>
    <w:rsid w:val="007913B4"/>
    <w:rsid w:val="007922F8"/>
    <w:rsid w:val="00793164"/>
    <w:rsid w:val="007934E8"/>
    <w:rsid w:val="007940BF"/>
    <w:rsid w:val="007965D3"/>
    <w:rsid w:val="007A19E6"/>
    <w:rsid w:val="007A2C8C"/>
    <w:rsid w:val="007A2CAA"/>
    <w:rsid w:val="007A3B14"/>
    <w:rsid w:val="007A3C31"/>
    <w:rsid w:val="007A53D5"/>
    <w:rsid w:val="007A60BB"/>
    <w:rsid w:val="007A6153"/>
    <w:rsid w:val="007A6358"/>
    <w:rsid w:val="007A6ECA"/>
    <w:rsid w:val="007A7B9F"/>
    <w:rsid w:val="007B0AB1"/>
    <w:rsid w:val="007B1235"/>
    <w:rsid w:val="007B3523"/>
    <w:rsid w:val="007B3D8D"/>
    <w:rsid w:val="007B3F23"/>
    <w:rsid w:val="007B4B17"/>
    <w:rsid w:val="007B4F2A"/>
    <w:rsid w:val="007B557D"/>
    <w:rsid w:val="007B5AEE"/>
    <w:rsid w:val="007B715E"/>
    <w:rsid w:val="007B7BDB"/>
    <w:rsid w:val="007C05BF"/>
    <w:rsid w:val="007C0D28"/>
    <w:rsid w:val="007C176C"/>
    <w:rsid w:val="007C1E2C"/>
    <w:rsid w:val="007C5023"/>
    <w:rsid w:val="007C7349"/>
    <w:rsid w:val="007C7D42"/>
    <w:rsid w:val="007D0801"/>
    <w:rsid w:val="007D099E"/>
    <w:rsid w:val="007D0FC7"/>
    <w:rsid w:val="007D12C0"/>
    <w:rsid w:val="007D4649"/>
    <w:rsid w:val="007D4B00"/>
    <w:rsid w:val="007D5776"/>
    <w:rsid w:val="007D5F94"/>
    <w:rsid w:val="007D69FD"/>
    <w:rsid w:val="007D707A"/>
    <w:rsid w:val="007D7584"/>
    <w:rsid w:val="007D79DC"/>
    <w:rsid w:val="007D7B60"/>
    <w:rsid w:val="007E0164"/>
    <w:rsid w:val="007E2FDC"/>
    <w:rsid w:val="007E3255"/>
    <w:rsid w:val="007E358C"/>
    <w:rsid w:val="007E4211"/>
    <w:rsid w:val="007E7685"/>
    <w:rsid w:val="007E78B9"/>
    <w:rsid w:val="007E7BEA"/>
    <w:rsid w:val="007F03A2"/>
    <w:rsid w:val="007F04EB"/>
    <w:rsid w:val="007F0546"/>
    <w:rsid w:val="007F0F28"/>
    <w:rsid w:val="007F1C7F"/>
    <w:rsid w:val="007F2BAD"/>
    <w:rsid w:val="007F3194"/>
    <w:rsid w:val="007F4A34"/>
    <w:rsid w:val="007F4B59"/>
    <w:rsid w:val="007F4D40"/>
    <w:rsid w:val="007F4D61"/>
    <w:rsid w:val="007F4FF8"/>
    <w:rsid w:val="007F5AB0"/>
    <w:rsid w:val="007F78C2"/>
    <w:rsid w:val="008003DC"/>
    <w:rsid w:val="00800597"/>
    <w:rsid w:val="0080125B"/>
    <w:rsid w:val="0080252F"/>
    <w:rsid w:val="0080273B"/>
    <w:rsid w:val="008029E0"/>
    <w:rsid w:val="008038ED"/>
    <w:rsid w:val="00803CB3"/>
    <w:rsid w:val="008051E1"/>
    <w:rsid w:val="0080600C"/>
    <w:rsid w:val="00807108"/>
    <w:rsid w:val="00811AD8"/>
    <w:rsid w:val="00812517"/>
    <w:rsid w:val="008133C9"/>
    <w:rsid w:val="00813CAA"/>
    <w:rsid w:val="00813E8A"/>
    <w:rsid w:val="008152B3"/>
    <w:rsid w:val="00816107"/>
    <w:rsid w:val="00821C6D"/>
    <w:rsid w:val="00822919"/>
    <w:rsid w:val="0082373B"/>
    <w:rsid w:val="0082415C"/>
    <w:rsid w:val="00824510"/>
    <w:rsid w:val="0082626A"/>
    <w:rsid w:val="00830AD3"/>
    <w:rsid w:val="00831397"/>
    <w:rsid w:val="00831BC3"/>
    <w:rsid w:val="00832209"/>
    <w:rsid w:val="00832238"/>
    <w:rsid w:val="008350F4"/>
    <w:rsid w:val="00836CC6"/>
    <w:rsid w:val="00837E45"/>
    <w:rsid w:val="008401A6"/>
    <w:rsid w:val="00840629"/>
    <w:rsid w:val="00842096"/>
    <w:rsid w:val="00843893"/>
    <w:rsid w:val="00845B56"/>
    <w:rsid w:val="008463B8"/>
    <w:rsid w:val="0084680B"/>
    <w:rsid w:val="00846D98"/>
    <w:rsid w:val="0084771A"/>
    <w:rsid w:val="008507E9"/>
    <w:rsid w:val="0085140A"/>
    <w:rsid w:val="00851AD4"/>
    <w:rsid w:val="00853334"/>
    <w:rsid w:val="00854106"/>
    <w:rsid w:val="00855FAE"/>
    <w:rsid w:val="00856766"/>
    <w:rsid w:val="00856D1B"/>
    <w:rsid w:val="00857505"/>
    <w:rsid w:val="008628F6"/>
    <w:rsid w:val="00862CE5"/>
    <w:rsid w:val="00863AD7"/>
    <w:rsid w:val="00863B61"/>
    <w:rsid w:val="00864F6A"/>
    <w:rsid w:val="00865164"/>
    <w:rsid w:val="00865A40"/>
    <w:rsid w:val="00865D28"/>
    <w:rsid w:val="00865D58"/>
    <w:rsid w:val="00866139"/>
    <w:rsid w:val="00867A28"/>
    <w:rsid w:val="00870BFF"/>
    <w:rsid w:val="00870F38"/>
    <w:rsid w:val="00871206"/>
    <w:rsid w:val="0087120D"/>
    <w:rsid w:val="008712EB"/>
    <w:rsid w:val="008716C6"/>
    <w:rsid w:val="00871B62"/>
    <w:rsid w:val="0087233D"/>
    <w:rsid w:val="008732AF"/>
    <w:rsid w:val="0087346C"/>
    <w:rsid w:val="008751A7"/>
    <w:rsid w:val="00875C23"/>
    <w:rsid w:val="0087607E"/>
    <w:rsid w:val="00876235"/>
    <w:rsid w:val="008768A5"/>
    <w:rsid w:val="00876E36"/>
    <w:rsid w:val="00877253"/>
    <w:rsid w:val="00877CF6"/>
    <w:rsid w:val="0088085E"/>
    <w:rsid w:val="0088087F"/>
    <w:rsid w:val="00881475"/>
    <w:rsid w:val="0088286E"/>
    <w:rsid w:val="008830B3"/>
    <w:rsid w:val="0088595B"/>
    <w:rsid w:val="00885E0A"/>
    <w:rsid w:val="00886176"/>
    <w:rsid w:val="00886337"/>
    <w:rsid w:val="0088659C"/>
    <w:rsid w:val="00887085"/>
    <w:rsid w:val="008870F3"/>
    <w:rsid w:val="00887185"/>
    <w:rsid w:val="00890851"/>
    <w:rsid w:val="00890BBC"/>
    <w:rsid w:val="00892361"/>
    <w:rsid w:val="00892641"/>
    <w:rsid w:val="00892D5B"/>
    <w:rsid w:val="00893D2F"/>
    <w:rsid w:val="008941BA"/>
    <w:rsid w:val="00894EE9"/>
    <w:rsid w:val="008958C8"/>
    <w:rsid w:val="0089662A"/>
    <w:rsid w:val="00897CC3"/>
    <w:rsid w:val="008A3B26"/>
    <w:rsid w:val="008A466E"/>
    <w:rsid w:val="008A47BE"/>
    <w:rsid w:val="008A4AD7"/>
    <w:rsid w:val="008A4B1F"/>
    <w:rsid w:val="008A705A"/>
    <w:rsid w:val="008A706E"/>
    <w:rsid w:val="008A7502"/>
    <w:rsid w:val="008A797B"/>
    <w:rsid w:val="008B02A3"/>
    <w:rsid w:val="008B6E20"/>
    <w:rsid w:val="008C04EE"/>
    <w:rsid w:val="008C07B9"/>
    <w:rsid w:val="008C08C5"/>
    <w:rsid w:val="008C0CAA"/>
    <w:rsid w:val="008C2401"/>
    <w:rsid w:val="008C4837"/>
    <w:rsid w:val="008C6766"/>
    <w:rsid w:val="008C6B17"/>
    <w:rsid w:val="008C6DA9"/>
    <w:rsid w:val="008D0F27"/>
    <w:rsid w:val="008D0F4F"/>
    <w:rsid w:val="008D2B65"/>
    <w:rsid w:val="008D2ED1"/>
    <w:rsid w:val="008E05DE"/>
    <w:rsid w:val="008E0772"/>
    <w:rsid w:val="008E0A65"/>
    <w:rsid w:val="008E2097"/>
    <w:rsid w:val="008E2281"/>
    <w:rsid w:val="008E2E93"/>
    <w:rsid w:val="008E3E0D"/>
    <w:rsid w:val="008E4539"/>
    <w:rsid w:val="008E4A17"/>
    <w:rsid w:val="008E529E"/>
    <w:rsid w:val="008E59F6"/>
    <w:rsid w:val="008E67B6"/>
    <w:rsid w:val="008E69CD"/>
    <w:rsid w:val="008E6D06"/>
    <w:rsid w:val="008E6DA7"/>
    <w:rsid w:val="008E79E5"/>
    <w:rsid w:val="008E7CFF"/>
    <w:rsid w:val="008F02DA"/>
    <w:rsid w:val="008F032D"/>
    <w:rsid w:val="008F086B"/>
    <w:rsid w:val="008F0B32"/>
    <w:rsid w:val="008F1223"/>
    <w:rsid w:val="008F1772"/>
    <w:rsid w:val="008F188F"/>
    <w:rsid w:val="008F1C66"/>
    <w:rsid w:val="008F21E4"/>
    <w:rsid w:val="008F3341"/>
    <w:rsid w:val="008F3448"/>
    <w:rsid w:val="008F4AC6"/>
    <w:rsid w:val="008F4B2D"/>
    <w:rsid w:val="008F7E00"/>
    <w:rsid w:val="009008F1"/>
    <w:rsid w:val="00900C5F"/>
    <w:rsid w:val="00900F95"/>
    <w:rsid w:val="009012CF"/>
    <w:rsid w:val="0090224F"/>
    <w:rsid w:val="00902BA2"/>
    <w:rsid w:val="00903067"/>
    <w:rsid w:val="00903125"/>
    <w:rsid w:val="009039E7"/>
    <w:rsid w:val="00904330"/>
    <w:rsid w:val="00905F4A"/>
    <w:rsid w:val="00905FFB"/>
    <w:rsid w:val="00906556"/>
    <w:rsid w:val="009069E3"/>
    <w:rsid w:val="009119CE"/>
    <w:rsid w:val="00912248"/>
    <w:rsid w:val="0091233E"/>
    <w:rsid w:val="0091242E"/>
    <w:rsid w:val="00912F58"/>
    <w:rsid w:val="0091396F"/>
    <w:rsid w:val="0091571A"/>
    <w:rsid w:val="00917FF1"/>
    <w:rsid w:val="00920087"/>
    <w:rsid w:val="009203DE"/>
    <w:rsid w:val="0092058B"/>
    <w:rsid w:val="00920854"/>
    <w:rsid w:val="009216A4"/>
    <w:rsid w:val="00921EFC"/>
    <w:rsid w:val="009222F1"/>
    <w:rsid w:val="00923DF2"/>
    <w:rsid w:val="00924200"/>
    <w:rsid w:val="00925699"/>
    <w:rsid w:val="009259B9"/>
    <w:rsid w:val="009267B6"/>
    <w:rsid w:val="00930469"/>
    <w:rsid w:val="00930DE0"/>
    <w:rsid w:val="00931998"/>
    <w:rsid w:val="00932951"/>
    <w:rsid w:val="0093354E"/>
    <w:rsid w:val="00933EAB"/>
    <w:rsid w:val="00934757"/>
    <w:rsid w:val="00935D97"/>
    <w:rsid w:val="00937682"/>
    <w:rsid w:val="00937A00"/>
    <w:rsid w:val="0094069B"/>
    <w:rsid w:val="00940863"/>
    <w:rsid w:val="00940EE1"/>
    <w:rsid w:val="00942FDC"/>
    <w:rsid w:val="0094406D"/>
    <w:rsid w:val="0094469C"/>
    <w:rsid w:val="00945F01"/>
    <w:rsid w:val="0094668F"/>
    <w:rsid w:val="00946C45"/>
    <w:rsid w:val="00953367"/>
    <w:rsid w:val="0095377B"/>
    <w:rsid w:val="00953C1C"/>
    <w:rsid w:val="00954610"/>
    <w:rsid w:val="00957183"/>
    <w:rsid w:val="00957186"/>
    <w:rsid w:val="009572E2"/>
    <w:rsid w:val="009579EA"/>
    <w:rsid w:val="009602EA"/>
    <w:rsid w:val="00960FBA"/>
    <w:rsid w:val="00961A83"/>
    <w:rsid w:val="00961D86"/>
    <w:rsid w:val="00962844"/>
    <w:rsid w:val="00962933"/>
    <w:rsid w:val="00963661"/>
    <w:rsid w:val="0096408F"/>
    <w:rsid w:val="00964663"/>
    <w:rsid w:val="00964C29"/>
    <w:rsid w:val="00964D43"/>
    <w:rsid w:val="009659A2"/>
    <w:rsid w:val="00966123"/>
    <w:rsid w:val="009674E8"/>
    <w:rsid w:val="00967BE4"/>
    <w:rsid w:val="00967F46"/>
    <w:rsid w:val="00970018"/>
    <w:rsid w:val="00970674"/>
    <w:rsid w:val="00972149"/>
    <w:rsid w:val="0097240B"/>
    <w:rsid w:val="0097240F"/>
    <w:rsid w:val="009724FD"/>
    <w:rsid w:val="00972856"/>
    <w:rsid w:val="009739FA"/>
    <w:rsid w:val="00974760"/>
    <w:rsid w:val="00974FCE"/>
    <w:rsid w:val="00975814"/>
    <w:rsid w:val="00975903"/>
    <w:rsid w:val="00975A06"/>
    <w:rsid w:val="00976F93"/>
    <w:rsid w:val="0097702B"/>
    <w:rsid w:val="00977BAA"/>
    <w:rsid w:val="00977CB4"/>
    <w:rsid w:val="0098007F"/>
    <w:rsid w:val="009806C7"/>
    <w:rsid w:val="00980925"/>
    <w:rsid w:val="0098289E"/>
    <w:rsid w:val="00982DC0"/>
    <w:rsid w:val="00983C57"/>
    <w:rsid w:val="00983CBC"/>
    <w:rsid w:val="00984961"/>
    <w:rsid w:val="00985B66"/>
    <w:rsid w:val="0098605E"/>
    <w:rsid w:val="00986571"/>
    <w:rsid w:val="0098675F"/>
    <w:rsid w:val="00986C18"/>
    <w:rsid w:val="009917D6"/>
    <w:rsid w:val="00992E40"/>
    <w:rsid w:val="00993372"/>
    <w:rsid w:val="009933BB"/>
    <w:rsid w:val="00993BF5"/>
    <w:rsid w:val="009946E7"/>
    <w:rsid w:val="00995B7A"/>
    <w:rsid w:val="00995C07"/>
    <w:rsid w:val="0099774C"/>
    <w:rsid w:val="009979C1"/>
    <w:rsid w:val="00997BAE"/>
    <w:rsid w:val="00997E2D"/>
    <w:rsid w:val="009A0063"/>
    <w:rsid w:val="009A0463"/>
    <w:rsid w:val="009A0BFE"/>
    <w:rsid w:val="009A0FE5"/>
    <w:rsid w:val="009A142D"/>
    <w:rsid w:val="009A25E3"/>
    <w:rsid w:val="009A264D"/>
    <w:rsid w:val="009A31F8"/>
    <w:rsid w:val="009A35EE"/>
    <w:rsid w:val="009A4848"/>
    <w:rsid w:val="009A6144"/>
    <w:rsid w:val="009A70B0"/>
    <w:rsid w:val="009A749A"/>
    <w:rsid w:val="009A7F71"/>
    <w:rsid w:val="009B0354"/>
    <w:rsid w:val="009B269B"/>
    <w:rsid w:val="009B470D"/>
    <w:rsid w:val="009B57A6"/>
    <w:rsid w:val="009B72CC"/>
    <w:rsid w:val="009C182B"/>
    <w:rsid w:val="009C195D"/>
    <w:rsid w:val="009C274E"/>
    <w:rsid w:val="009C3489"/>
    <w:rsid w:val="009C544E"/>
    <w:rsid w:val="009C5C12"/>
    <w:rsid w:val="009C6787"/>
    <w:rsid w:val="009D007C"/>
    <w:rsid w:val="009D01D7"/>
    <w:rsid w:val="009D06CD"/>
    <w:rsid w:val="009D2E9D"/>
    <w:rsid w:val="009D4361"/>
    <w:rsid w:val="009D4BBA"/>
    <w:rsid w:val="009D566C"/>
    <w:rsid w:val="009D620B"/>
    <w:rsid w:val="009D6690"/>
    <w:rsid w:val="009E08A3"/>
    <w:rsid w:val="009E0DC4"/>
    <w:rsid w:val="009E1BF9"/>
    <w:rsid w:val="009E1D51"/>
    <w:rsid w:val="009E1DD0"/>
    <w:rsid w:val="009E2040"/>
    <w:rsid w:val="009E590F"/>
    <w:rsid w:val="009E6719"/>
    <w:rsid w:val="009E7CBE"/>
    <w:rsid w:val="009F07A2"/>
    <w:rsid w:val="009F15EC"/>
    <w:rsid w:val="009F3730"/>
    <w:rsid w:val="009F3A68"/>
    <w:rsid w:val="009F3F1D"/>
    <w:rsid w:val="009F575F"/>
    <w:rsid w:val="009F5CC5"/>
    <w:rsid w:val="009F752B"/>
    <w:rsid w:val="00A015DC"/>
    <w:rsid w:val="00A02763"/>
    <w:rsid w:val="00A03705"/>
    <w:rsid w:val="00A03913"/>
    <w:rsid w:val="00A049D9"/>
    <w:rsid w:val="00A04C40"/>
    <w:rsid w:val="00A056F8"/>
    <w:rsid w:val="00A06364"/>
    <w:rsid w:val="00A10CCD"/>
    <w:rsid w:val="00A10D07"/>
    <w:rsid w:val="00A10F0F"/>
    <w:rsid w:val="00A11136"/>
    <w:rsid w:val="00A119C4"/>
    <w:rsid w:val="00A12595"/>
    <w:rsid w:val="00A14804"/>
    <w:rsid w:val="00A14886"/>
    <w:rsid w:val="00A14915"/>
    <w:rsid w:val="00A150BF"/>
    <w:rsid w:val="00A150DA"/>
    <w:rsid w:val="00A15C81"/>
    <w:rsid w:val="00A17600"/>
    <w:rsid w:val="00A17C02"/>
    <w:rsid w:val="00A20430"/>
    <w:rsid w:val="00A2137D"/>
    <w:rsid w:val="00A2143B"/>
    <w:rsid w:val="00A22040"/>
    <w:rsid w:val="00A24E18"/>
    <w:rsid w:val="00A24F9E"/>
    <w:rsid w:val="00A24FB2"/>
    <w:rsid w:val="00A25D3E"/>
    <w:rsid w:val="00A262E2"/>
    <w:rsid w:val="00A26318"/>
    <w:rsid w:val="00A27019"/>
    <w:rsid w:val="00A30028"/>
    <w:rsid w:val="00A30B06"/>
    <w:rsid w:val="00A314D0"/>
    <w:rsid w:val="00A31E77"/>
    <w:rsid w:val="00A32F71"/>
    <w:rsid w:val="00A34E32"/>
    <w:rsid w:val="00A35244"/>
    <w:rsid w:val="00A352BD"/>
    <w:rsid w:val="00A35C34"/>
    <w:rsid w:val="00A36B85"/>
    <w:rsid w:val="00A36D27"/>
    <w:rsid w:val="00A370B3"/>
    <w:rsid w:val="00A37451"/>
    <w:rsid w:val="00A40216"/>
    <w:rsid w:val="00A405CC"/>
    <w:rsid w:val="00A4104D"/>
    <w:rsid w:val="00A411F9"/>
    <w:rsid w:val="00A41718"/>
    <w:rsid w:val="00A41F62"/>
    <w:rsid w:val="00A42161"/>
    <w:rsid w:val="00A427FF"/>
    <w:rsid w:val="00A42E84"/>
    <w:rsid w:val="00A444F1"/>
    <w:rsid w:val="00A453FA"/>
    <w:rsid w:val="00A4633A"/>
    <w:rsid w:val="00A46452"/>
    <w:rsid w:val="00A473BB"/>
    <w:rsid w:val="00A4796D"/>
    <w:rsid w:val="00A5019E"/>
    <w:rsid w:val="00A51A0C"/>
    <w:rsid w:val="00A521CA"/>
    <w:rsid w:val="00A5281A"/>
    <w:rsid w:val="00A52C05"/>
    <w:rsid w:val="00A52C73"/>
    <w:rsid w:val="00A53526"/>
    <w:rsid w:val="00A54C74"/>
    <w:rsid w:val="00A54DE6"/>
    <w:rsid w:val="00A5582B"/>
    <w:rsid w:val="00A571BB"/>
    <w:rsid w:val="00A57734"/>
    <w:rsid w:val="00A57FEA"/>
    <w:rsid w:val="00A58F65"/>
    <w:rsid w:val="00A6178A"/>
    <w:rsid w:val="00A63625"/>
    <w:rsid w:val="00A637FB"/>
    <w:rsid w:val="00A6394F"/>
    <w:rsid w:val="00A64D86"/>
    <w:rsid w:val="00A657DD"/>
    <w:rsid w:val="00A65D28"/>
    <w:rsid w:val="00A66B21"/>
    <w:rsid w:val="00A66FAD"/>
    <w:rsid w:val="00A6718C"/>
    <w:rsid w:val="00A6729F"/>
    <w:rsid w:val="00A678A2"/>
    <w:rsid w:val="00A67DD9"/>
    <w:rsid w:val="00A67E4F"/>
    <w:rsid w:val="00A70088"/>
    <w:rsid w:val="00A70AA8"/>
    <w:rsid w:val="00A70D76"/>
    <w:rsid w:val="00A712EE"/>
    <w:rsid w:val="00A71633"/>
    <w:rsid w:val="00A722D8"/>
    <w:rsid w:val="00A7237D"/>
    <w:rsid w:val="00A745D5"/>
    <w:rsid w:val="00A75A1F"/>
    <w:rsid w:val="00A76E12"/>
    <w:rsid w:val="00A77E67"/>
    <w:rsid w:val="00A80238"/>
    <w:rsid w:val="00A804A6"/>
    <w:rsid w:val="00A825B2"/>
    <w:rsid w:val="00A83007"/>
    <w:rsid w:val="00A85322"/>
    <w:rsid w:val="00A85926"/>
    <w:rsid w:val="00A85B7E"/>
    <w:rsid w:val="00A85E44"/>
    <w:rsid w:val="00A86782"/>
    <w:rsid w:val="00A91654"/>
    <w:rsid w:val="00A93D3B"/>
    <w:rsid w:val="00A95C6D"/>
    <w:rsid w:val="00A95F37"/>
    <w:rsid w:val="00A96562"/>
    <w:rsid w:val="00A97958"/>
    <w:rsid w:val="00A97B5C"/>
    <w:rsid w:val="00A97C09"/>
    <w:rsid w:val="00A97F6D"/>
    <w:rsid w:val="00AA0ED2"/>
    <w:rsid w:val="00AA1043"/>
    <w:rsid w:val="00AA1538"/>
    <w:rsid w:val="00AA16E4"/>
    <w:rsid w:val="00AA2B1B"/>
    <w:rsid w:val="00AA3242"/>
    <w:rsid w:val="00AA358F"/>
    <w:rsid w:val="00AA38A7"/>
    <w:rsid w:val="00AA390C"/>
    <w:rsid w:val="00AA4E04"/>
    <w:rsid w:val="00AA537B"/>
    <w:rsid w:val="00AA54F8"/>
    <w:rsid w:val="00AA5B51"/>
    <w:rsid w:val="00AB2706"/>
    <w:rsid w:val="00AB2E1D"/>
    <w:rsid w:val="00AB3D07"/>
    <w:rsid w:val="00AB4805"/>
    <w:rsid w:val="00AB65E9"/>
    <w:rsid w:val="00AB698C"/>
    <w:rsid w:val="00AB6C51"/>
    <w:rsid w:val="00AB70A1"/>
    <w:rsid w:val="00AC2B34"/>
    <w:rsid w:val="00AC42E3"/>
    <w:rsid w:val="00AC47FE"/>
    <w:rsid w:val="00AC4D8A"/>
    <w:rsid w:val="00AC637D"/>
    <w:rsid w:val="00AC6DF3"/>
    <w:rsid w:val="00AC7B04"/>
    <w:rsid w:val="00AC7F58"/>
    <w:rsid w:val="00AD0BCF"/>
    <w:rsid w:val="00AD165E"/>
    <w:rsid w:val="00AD2966"/>
    <w:rsid w:val="00AD4417"/>
    <w:rsid w:val="00AD4BB9"/>
    <w:rsid w:val="00AD5CD5"/>
    <w:rsid w:val="00AD62F4"/>
    <w:rsid w:val="00AD792F"/>
    <w:rsid w:val="00AE3E5D"/>
    <w:rsid w:val="00AE42D0"/>
    <w:rsid w:val="00AE4AF6"/>
    <w:rsid w:val="00AF02D5"/>
    <w:rsid w:val="00AF03F2"/>
    <w:rsid w:val="00AF05CD"/>
    <w:rsid w:val="00AF183E"/>
    <w:rsid w:val="00AF4CEA"/>
    <w:rsid w:val="00AF4EDA"/>
    <w:rsid w:val="00AF4F9C"/>
    <w:rsid w:val="00AF572F"/>
    <w:rsid w:val="00AF5846"/>
    <w:rsid w:val="00AF62BF"/>
    <w:rsid w:val="00B00583"/>
    <w:rsid w:val="00B02DDE"/>
    <w:rsid w:val="00B03197"/>
    <w:rsid w:val="00B0395A"/>
    <w:rsid w:val="00B044BA"/>
    <w:rsid w:val="00B04811"/>
    <w:rsid w:val="00B06348"/>
    <w:rsid w:val="00B07C59"/>
    <w:rsid w:val="00B131B4"/>
    <w:rsid w:val="00B13682"/>
    <w:rsid w:val="00B13E32"/>
    <w:rsid w:val="00B15371"/>
    <w:rsid w:val="00B15BBA"/>
    <w:rsid w:val="00B16748"/>
    <w:rsid w:val="00B1709C"/>
    <w:rsid w:val="00B176AC"/>
    <w:rsid w:val="00B21F3A"/>
    <w:rsid w:val="00B22B7F"/>
    <w:rsid w:val="00B23772"/>
    <w:rsid w:val="00B23869"/>
    <w:rsid w:val="00B240C1"/>
    <w:rsid w:val="00B25097"/>
    <w:rsid w:val="00B252FB"/>
    <w:rsid w:val="00B25536"/>
    <w:rsid w:val="00B2553E"/>
    <w:rsid w:val="00B27BC5"/>
    <w:rsid w:val="00B27CA5"/>
    <w:rsid w:val="00B27F4F"/>
    <w:rsid w:val="00B30015"/>
    <w:rsid w:val="00B306A1"/>
    <w:rsid w:val="00B31B3E"/>
    <w:rsid w:val="00B32D40"/>
    <w:rsid w:val="00B330EF"/>
    <w:rsid w:val="00B33914"/>
    <w:rsid w:val="00B33C46"/>
    <w:rsid w:val="00B33DD6"/>
    <w:rsid w:val="00B343FE"/>
    <w:rsid w:val="00B400A7"/>
    <w:rsid w:val="00B40E22"/>
    <w:rsid w:val="00B42F26"/>
    <w:rsid w:val="00B43AF4"/>
    <w:rsid w:val="00B4409F"/>
    <w:rsid w:val="00B455B0"/>
    <w:rsid w:val="00B4570E"/>
    <w:rsid w:val="00B46C82"/>
    <w:rsid w:val="00B46E94"/>
    <w:rsid w:val="00B47ADE"/>
    <w:rsid w:val="00B50081"/>
    <w:rsid w:val="00B51E45"/>
    <w:rsid w:val="00B52B89"/>
    <w:rsid w:val="00B535F8"/>
    <w:rsid w:val="00B54135"/>
    <w:rsid w:val="00B5475A"/>
    <w:rsid w:val="00B56BB8"/>
    <w:rsid w:val="00B56EE1"/>
    <w:rsid w:val="00B578F8"/>
    <w:rsid w:val="00B607E7"/>
    <w:rsid w:val="00B612EE"/>
    <w:rsid w:val="00B61E86"/>
    <w:rsid w:val="00B6278B"/>
    <w:rsid w:val="00B62EB9"/>
    <w:rsid w:val="00B632E8"/>
    <w:rsid w:val="00B63B14"/>
    <w:rsid w:val="00B64483"/>
    <w:rsid w:val="00B664C9"/>
    <w:rsid w:val="00B67AF3"/>
    <w:rsid w:val="00B67E65"/>
    <w:rsid w:val="00B70705"/>
    <w:rsid w:val="00B714CD"/>
    <w:rsid w:val="00B7295B"/>
    <w:rsid w:val="00B72E5E"/>
    <w:rsid w:val="00B7345B"/>
    <w:rsid w:val="00B74D93"/>
    <w:rsid w:val="00B74EC7"/>
    <w:rsid w:val="00B75243"/>
    <w:rsid w:val="00B75842"/>
    <w:rsid w:val="00B75D03"/>
    <w:rsid w:val="00B75DBE"/>
    <w:rsid w:val="00B75F01"/>
    <w:rsid w:val="00B760B1"/>
    <w:rsid w:val="00B76199"/>
    <w:rsid w:val="00B76327"/>
    <w:rsid w:val="00B763A5"/>
    <w:rsid w:val="00B7680C"/>
    <w:rsid w:val="00B769A3"/>
    <w:rsid w:val="00B775CC"/>
    <w:rsid w:val="00B77823"/>
    <w:rsid w:val="00B77B52"/>
    <w:rsid w:val="00B80DA4"/>
    <w:rsid w:val="00B81EE6"/>
    <w:rsid w:val="00B82179"/>
    <w:rsid w:val="00B856F1"/>
    <w:rsid w:val="00B8762C"/>
    <w:rsid w:val="00B87F69"/>
    <w:rsid w:val="00B8FBA6"/>
    <w:rsid w:val="00B90864"/>
    <w:rsid w:val="00B91434"/>
    <w:rsid w:val="00B91F27"/>
    <w:rsid w:val="00B92AEA"/>
    <w:rsid w:val="00B93288"/>
    <w:rsid w:val="00B9475A"/>
    <w:rsid w:val="00B948A7"/>
    <w:rsid w:val="00B948D6"/>
    <w:rsid w:val="00B97A9C"/>
    <w:rsid w:val="00BA0075"/>
    <w:rsid w:val="00BA03BD"/>
    <w:rsid w:val="00BA1223"/>
    <w:rsid w:val="00BA23E1"/>
    <w:rsid w:val="00BA30BB"/>
    <w:rsid w:val="00BA4B3E"/>
    <w:rsid w:val="00BA4C4C"/>
    <w:rsid w:val="00BA59CC"/>
    <w:rsid w:val="00BA6A62"/>
    <w:rsid w:val="00BA6BCA"/>
    <w:rsid w:val="00BA7207"/>
    <w:rsid w:val="00BA7CCA"/>
    <w:rsid w:val="00BB07B3"/>
    <w:rsid w:val="00BB1487"/>
    <w:rsid w:val="00BB167D"/>
    <w:rsid w:val="00BB26AA"/>
    <w:rsid w:val="00BB3E6A"/>
    <w:rsid w:val="00BB5582"/>
    <w:rsid w:val="00BB5FA3"/>
    <w:rsid w:val="00BB648E"/>
    <w:rsid w:val="00BC087A"/>
    <w:rsid w:val="00BC3D8A"/>
    <w:rsid w:val="00BC483C"/>
    <w:rsid w:val="00BC58C6"/>
    <w:rsid w:val="00BC6F75"/>
    <w:rsid w:val="00BD172B"/>
    <w:rsid w:val="00BD192C"/>
    <w:rsid w:val="00BD1A6C"/>
    <w:rsid w:val="00BD349B"/>
    <w:rsid w:val="00BD3833"/>
    <w:rsid w:val="00BD43F1"/>
    <w:rsid w:val="00BD462E"/>
    <w:rsid w:val="00BD4D3A"/>
    <w:rsid w:val="00BD5234"/>
    <w:rsid w:val="00BD578F"/>
    <w:rsid w:val="00BD5E4E"/>
    <w:rsid w:val="00BD739D"/>
    <w:rsid w:val="00BE0125"/>
    <w:rsid w:val="00BE059C"/>
    <w:rsid w:val="00BE0975"/>
    <w:rsid w:val="00BE3AF5"/>
    <w:rsid w:val="00BE3D3B"/>
    <w:rsid w:val="00BE4F3B"/>
    <w:rsid w:val="00BE5751"/>
    <w:rsid w:val="00BE5C5F"/>
    <w:rsid w:val="00BE7002"/>
    <w:rsid w:val="00BE7B1A"/>
    <w:rsid w:val="00BE7E64"/>
    <w:rsid w:val="00BF1687"/>
    <w:rsid w:val="00BF2067"/>
    <w:rsid w:val="00BF23FC"/>
    <w:rsid w:val="00BF2821"/>
    <w:rsid w:val="00BF3228"/>
    <w:rsid w:val="00BF51D0"/>
    <w:rsid w:val="00BF67E2"/>
    <w:rsid w:val="00BF6B8A"/>
    <w:rsid w:val="00BF7328"/>
    <w:rsid w:val="00C00E34"/>
    <w:rsid w:val="00C0289C"/>
    <w:rsid w:val="00C050FC"/>
    <w:rsid w:val="00C05587"/>
    <w:rsid w:val="00C06990"/>
    <w:rsid w:val="00C07E7F"/>
    <w:rsid w:val="00C11433"/>
    <w:rsid w:val="00C11BFF"/>
    <w:rsid w:val="00C11D54"/>
    <w:rsid w:val="00C121EA"/>
    <w:rsid w:val="00C1265C"/>
    <w:rsid w:val="00C1266E"/>
    <w:rsid w:val="00C129A4"/>
    <w:rsid w:val="00C1341C"/>
    <w:rsid w:val="00C14DA1"/>
    <w:rsid w:val="00C15D85"/>
    <w:rsid w:val="00C15F09"/>
    <w:rsid w:val="00C15FF2"/>
    <w:rsid w:val="00C2018A"/>
    <w:rsid w:val="00C20EB7"/>
    <w:rsid w:val="00C240FA"/>
    <w:rsid w:val="00C24E40"/>
    <w:rsid w:val="00C251EB"/>
    <w:rsid w:val="00C26C5A"/>
    <w:rsid w:val="00C302BA"/>
    <w:rsid w:val="00C32D07"/>
    <w:rsid w:val="00C33C6A"/>
    <w:rsid w:val="00C36723"/>
    <w:rsid w:val="00C36F9C"/>
    <w:rsid w:val="00C376AC"/>
    <w:rsid w:val="00C408E2"/>
    <w:rsid w:val="00C41448"/>
    <w:rsid w:val="00C416A5"/>
    <w:rsid w:val="00C42502"/>
    <w:rsid w:val="00C43C0B"/>
    <w:rsid w:val="00C4430E"/>
    <w:rsid w:val="00C44B5F"/>
    <w:rsid w:val="00C44D8A"/>
    <w:rsid w:val="00C44DDA"/>
    <w:rsid w:val="00C4593E"/>
    <w:rsid w:val="00C478A1"/>
    <w:rsid w:val="00C506D8"/>
    <w:rsid w:val="00C52E6B"/>
    <w:rsid w:val="00C53212"/>
    <w:rsid w:val="00C53B2C"/>
    <w:rsid w:val="00C53CFA"/>
    <w:rsid w:val="00C54865"/>
    <w:rsid w:val="00C56CB1"/>
    <w:rsid w:val="00C5754D"/>
    <w:rsid w:val="00C5790B"/>
    <w:rsid w:val="00C605DD"/>
    <w:rsid w:val="00C6132C"/>
    <w:rsid w:val="00C61F12"/>
    <w:rsid w:val="00C62349"/>
    <w:rsid w:val="00C64860"/>
    <w:rsid w:val="00C64A42"/>
    <w:rsid w:val="00C66739"/>
    <w:rsid w:val="00C679B4"/>
    <w:rsid w:val="00C70C71"/>
    <w:rsid w:val="00C7194E"/>
    <w:rsid w:val="00C71E66"/>
    <w:rsid w:val="00C7200B"/>
    <w:rsid w:val="00C72BCD"/>
    <w:rsid w:val="00C73F43"/>
    <w:rsid w:val="00C7438E"/>
    <w:rsid w:val="00C743A7"/>
    <w:rsid w:val="00C7471B"/>
    <w:rsid w:val="00C761C0"/>
    <w:rsid w:val="00C76677"/>
    <w:rsid w:val="00C76B60"/>
    <w:rsid w:val="00C7705A"/>
    <w:rsid w:val="00C77F38"/>
    <w:rsid w:val="00C82E55"/>
    <w:rsid w:val="00C83010"/>
    <w:rsid w:val="00C8435B"/>
    <w:rsid w:val="00C84A5F"/>
    <w:rsid w:val="00C84FF6"/>
    <w:rsid w:val="00C85360"/>
    <w:rsid w:val="00C85B11"/>
    <w:rsid w:val="00C86A1F"/>
    <w:rsid w:val="00C90C8A"/>
    <w:rsid w:val="00C912CC"/>
    <w:rsid w:val="00C91A6A"/>
    <w:rsid w:val="00C931E8"/>
    <w:rsid w:val="00C9396A"/>
    <w:rsid w:val="00C94DC6"/>
    <w:rsid w:val="00C952E5"/>
    <w:rsid w:val="00C959F8"/>
    <w:rsid w:val="00C96125"/>
    <w:rsid w:val="00C975FB"/>
    <w:rsid w:val="00C97676"/>
    <w:rsid w:val="00C977EF"/>
    <w:rsid w:val="00CA32BB"/>
    <w:rsid w:val="00CA55FE"/>
    <w:rsid w:val="00CA6747"/>
    <w:rsid w:val="00CA67F7"/>
    <w:rsid w:val="00CA6BC5"/>
    <w:rsid w:val="00CA701D"/>
    <w:rsid w:val="00CB1C65"/>
    <w:rsid w:val="00CB22FF"/>
    <w:rsid w:val="00CB31DA"/>
    <w:rsid w:val="00CB3AC4"/>
    <w:rsid w:val="00CB3EB3"/>
    <w:rsid w:val="00CB403A"/>
    <w:rsid w:val="00CB41A3"/>
    <w:rsid w:val="00CB4B85"/>
    <w:rsid w:val="00CB4CD6"/>
    <w:rsid w:val="00CB4D2E"/>
    <w:rsid w:val="00CB4D78"/>
    <w:rsid w:val="00CB5525"/>
    <w:rsid w:val="00CB5926"/>
    <w:rsid w:val="00CB5BBC"/>
    <w:rsid w:val="00CB70F0"/>
    <w:rsid w:val="00CC0B9C"/>
    <w:rsid w:val="00CC1732"/>
    <w:rsid w:val="00CC1864"/>
    <w:rsid w:val="00CC220B"/>
    <w:rsid w:val="00CC2BAB"/>
    <w:rsid w:val="00CC34B3"/>
    <w:rsid w:val="00CC3694"/>
    <w:rsid w:val="00CC4117"/>
    <w:rsid w:val="00CC50F7"/>
    <w:rsid w:val="00CC58DF"/>
    <w:rsid w:val="00CC5C05"/>
    <w:rsid w:val="00CC7392"/>
    <w:rsid w:val="00CD1912"/>
    <w:rsid w:val="00CD2E0C"/>
    <w:rsid w:val="00CD3505"/>
    <w:rsid w:val="00CD35FD"/>
    <w:rsid w:val="00CD3B1B"/>
    <w:rsid w:val="00CD413C"/>
    <w:rsid w:val="00CD4C20"/>
    <w:rsid w:val="00CD65F7"/>
    <w:rsid w:val="00CD7DC3"/>
    <w:rsid w:val="00CD7EE1"/>
    <w:rsid w:val="00CE0625"/>
    <w:rsid w:val="00CE1420"/>
    <w:rsid w:val="00CE21CF"/>
    <w:rsid w:val="00CE3BEB"/>
    <w:rsid w:val="00CE43C2"/>
    <w:rsid w:val="00CE4A1C"/>
    <w:rsid w:val="00CE4A20"/>
    <w:rsid w:val="00CE589D"/>
    <w:rsid w:val="00CE6558"/>
    <w:rsid w:val="00CE7408"/>
    <w:rsid w:val="00CE7664"/>
    <w:rsid w:val="00CF0A45"/>
    <w:rsid w:val="00CF14CB"/>
    <w:rsid w:val="00CF1535"/>
    <w:rsid w:val="00CF1599"/>
    <w:rsid w:val="00CF21C0"/>
    <w:rsid w:val="00CF2C3E"/>
    <w:rsid w:val="00CF3C73"/>
    <w:rsid w:val="00CF3EF0"/>
    <w:rsid w:val="00CF5100"/>
    <w:rsid w:val="00CF53F5"/>
    <w:rsid w:val="00CF6CBB"/>
    <w:rsid w:val="00CF7656"/>
    <w:rsid w:val="00D0064D"/>
    <w:rsid w:val="00D0124F"/>
    <w:rsid w:val="00D01A21"/>
    <w:rsid w:val="00D0211F"/>
    <w:rsid w:val="00D0251D"/>
    <w:rsid w:val="00D02BB2"/>
    <w:rsid w:val="00D03673"/>
    <w:rsid w:val="00D04C41"/>
    <w:rsid w:val="00D05A3C"/>
    <w:rsid w:val="00D05D93"/>
    <w:rsid w:val="00D05FDE"/>
    <w:rsid w:val="00D07653"/>
    <w:rsid w:val="00D100AD"/>
    <w:rsid w:val="00D10739"/>
    <w:rsid w:val="00D1325D"/>
    <w:rsid w:val="00D14382"/>
    <w:rsid w:val="00D146F1"/>
    <w:rsid w:val="00D149FD"/>
    <w:rsid w:val="00D15282"/>
    <w:rsid w:val="00D15F0D"/>
    <w:rsid w:val="00D17868"/>
    <w:rsid w:val="00D17EE5"/>
    <w:rsid w:val="00D2034F"/>
    <w:rsid w:val="00D2288C"/>
    <w:rsid w:val="00D22A18"/>
    <w:rsid w:val="00D22C48"/>
    <w:rsid w:val="00D2317C"/>
    <w:rsid w:val="00D23D23"/>
    <w:rsid w:val="00D25620"/>
    <w:rsid w:val="00D26438"/>
    <w:rsid w:val="00D2684F"/>
    <w:rsid w:val="00D27E82"/>
    <w:rsid w:val="00D2BEDB"/>
    <w:rsid w:val="00D3105A"/>
    <w:rsid w:val="00D32510"/>
    <w:rsid w:val="00D326DF"/>
    <w:rsid w:val="00D32D1B"/>
    <w:rsid w:val="00D32E33"/>
    <w:rsid w:val="00D36F6B"/>
    <w:rsid w:val="00D37C2B"/>
    <w:rsid w:val="00D38E32"/>
    <w:rsid w:val="00D3C722"/>
    <w:rsid w:val="00D40E3A"/>
    <w:rsid w:val="00D41E1B"/>
    <w:rsid w:val="00D426B9"/>
    <w:rsid w:val="00D431BD"/>
    <w:rsid w:val="00D43AE9"/>
    <w:rsid w:val="00D44FBD"/>
    <w:rsid w:val="00D45498"/>
    <w:rsid w:val="00D4572A"/>
    <w:rsid w:val="00D45D14"/>
    <w:rsid w:val="00D45D5F"/>
    <w:rsid w:val="00D45D99"/>
    <w:rsid w:val="00D46FD5"/>
    <w:rsid w:val="00D473B6"/>
    <w:rsid w:val="00D47ACB"/>
    <w:rsid w:val="00D47C6E"/>
    <w:rsid w:val="00D52679"/>
    <w:rsid w:val="00D542EC"/>
    <w:rsid w:val="00D546E9"/>
    <w:rsid w:val="00D5482C"/>
    <w:rsid w:val="00D5680B"/>
    <w:rsid w:val="00D56CDC"/>
    <w:rsid w:val="00D57508"/>
    <w:rsid w:val="00D57D2E"/>
    <w:rsid w:val="00D60E9E"/>
    <w:rsid w:val="00D61255"/>
    <w:rsid w:val="00D61360"/>
    <w:rsid w:val="00D6259A"/>
    <w:rsid w:val="00D65DEE"/>
    <w:rsid w:val="00D65E1C"/>
    <w:rsid w:val="00D662E7"/>
    <w:rsid w:val="00D66847"/>
    <w:rsid w:val="00D7033F"/>
    <w:rsid w:val="00D70399"/>
    <w:rsid w:val="00D71341"/>
    <w:rsid w:val="00D714F0"/>
    <w:rsid w:val="00D717A0"/>
    <w:rsid w:val="00D72ABD"/>
    <w:rsid w:val="00D749BD"/>
    <w:rsid w:val="00D74C0E"/>
    <w:rsid w:val="00D754A0"/>
    <w:rsid w:val="00D764E6"/>
    <w:rsid w:val="00D771D0"/>
    <w:rsid w:val="00D77ED6"/>
    <w:rsid w:val="00D81E4F"/>
    <w:rsid w:val="00D84C13"/>
    <w:rsid w:val="00D85BFB"/>
    <w:rsid w:val="00D85C07"/>
    <w:rsid w:val="00D86093"/>
    <w:rsid w:val="00D866E3"/>
    <w:rsid w:val="00D90DD4"/>
    <w:rsid w:val="00D9127F"/>
    <w:rsid w:val="00D91382"/>
    <w:rsid w:val="00D9360E"/>
    <w:rsid w:val="00D93990"/>
    <w:rsid w:val="00D95A9E"/>
    <w:rsid w:val="00D95B8B"/>
    <w:rsid w:val="00D962B6"/>
    <w:rsid w:val="00D97790"/>
    <w:rsid w:val="00D97A8E"/>
    <w:rsid w:val="00DA1E1B"/>
    <w:rsid w:val="00DA26EF"/>
    <w:rsid w:val="00DA33D0"/>
    <w:rsid w:val="00DA437D"/>
    <w:rsid w:val="00DA4AED"/>
    <w:rsid w:val="00DA5387"/>
    <w:rsid w:val="00DA5419"/>
    <w:rsid w:val="00DA564D"/>
    <w:rsid w:val="00DA59DC"/>
    <w:rsid w:val="00DA6466"/>
    <w:rsid w:val="00DA649D"/>
    <w:rsid w:val="00DA6EC5"/>
    <w:rsid w:val="00DB01CF"/>
    <w:rsid w:val="00DB0786"/>
    <w:rsid w:val="00DB08F4"/>
    <w:rsid w:val="00DB33C8"/>
    <w:rsid w:val="00DB3ED7"/>
    <w:rsid w:val="00DB3F30"/>
    <w:rsid w:val="00DB459A"/>
    <w:rsid w:val="00DB4ADD"/>
    <w:rsid w:val="00DC0380"/>
    <w:rsid w:val="00DC0975"/>
    <w:rsid w:val="00DC24BA"/>
    <w:rsid w:val="00DC341E"/>
    <w:rsid w:val="00DC3BA0"/>
    <w:rsid w:val="00DC78D5"/>
    <w:rsid w:val="00DD10E1"/>
    <w:rsid w:val="00DD12D8"/>
    <w:rsid w:val="00DD1AA7"/>
    <w:rsid w:val="00DD3097"/>
    <w:rsid w:val="00DD395C"/>
    <w:rsid w:val="00DD4BBA"/>
    <w:rsid w:val="00DD7269"/>
    <w:rsid w:val="00DD7822"/>
    <w:rsid w:val="00DE12AC"/>
    <w:rsid w:val="00DE16EF"/>
    <w:rsid w:val="00DE2306"/>
    <w:rsid w:val="00DE26B5"/>
    <w:rsid w:val="00DE2AF4"/>
    <w:rsid w:val="00DE38F0"/>
    <w:rsid w:val="00DE48E1"/>
    <w:rsid w:val="00DE6562"/>
    <w:rsid w:val="00DF25BF"/>
    <w:rsid w:val="00DF47B7"/>
    <w:rsid w:val="00DF544D"/>
    <w:rsid w:val="00DF54A7"/>
    <w:rsid w:val="00DF5DA6"/>
    <w:rsid w:val="00DF643A"/>
    <w:rsid w:val="00DF64FF"/>
    <w:rsid w:val="00DF655B"/>
    <w:rsid w:val="00DF75F2"/>
    <w:rsid w:val="00E0001D"/>
    <w:rsid w:val="00E0092E"/>
    <w:rsid w:val="00E00B96"/>
    <w:rsid w:val="00E016AC"/>
    <w:rsid w:val="00E037AA"/>
    <w:rsid w:val="00E03B04"/>
    <w:rsid w:val="00E04000"/>
    <w:rsid w:val="00E04D57"/>
    <w:rsid w:val="00E04FB9"/>
    <w:rsid w:val="00E0576C"/>
    <w:rsid w:val="00E06103"/>
    <w:rsid w:val="00E06408"/>
    <w:rsid w:val="00E07036"/>
    <w:rsid w:val="00E07F27"/>
    <w:rsid w:val="00E10F32"/>
    <w:rsid w:val="00E10FE0"/>
    <w:rsid w:val="00E128C2"/>
    <w:rsid w:val="00E12D04"/>
    <w:rsid w:val="00E13366"/>
    <w:rsid w:val="00E147D4"/>
    <w:rsid w:val="00E14E5D"/>
    <w:rsid w:val="00E15C0C"/>
    <w:rsid w:val="00E16871"/>
    <w:rsid w:val="00E20ACC"/>
    <w:rsid w:val="00E22413"/>
    <w:rsid w:val="00E243A2"/>
    <w:rsid w:val="00E2518D"/>
    <w:rsid w:val="00E25C01"/>
    <w:rsid w:val="00E26C51"/>
    <w:rsid w:val="00E270A2"/>
    <w:rsid w:val="00E30159"/>
    <w:rsid w:val="00E32200"/>
    <w:rsid w:val="00E3290E"/>
    <w:rsid w:val="00E32A54"/>
    <w:rsid w:val="00E330A6"/>
    <w:rsid w:val="00E33515"/>
    <w:rsid w:val="00E35383"/>
    <w:rsid w:val="00E366AC"/>
    <w:rsid w:val="00E36DFA"/>
    <w:rsid w:val="00E37AAD"/>
    <w:rsid w:val="00E37C41"/>
    <w:rsid w:val="00E37FC5"/>
    <w:rsid w:val="00E4100B"/>
    <w:rsid w:val="00E4279B"/>
    <w:rsid w:val="00E42DB3"/>
    <w:rsid w:val="00E43D22"/>
    <w:rsid w:val="00E4408F"/>
    <w:rsid w:val="00E444F2"/>
    <w:rsid w:val="00E44A4A"/>
    <w:rsid w:val="00E44B02"/>
    <w:rsid w:val="00E450BB"/>
    <w:rsid w:val="00E45CFB"/>
    <w:rsid w:val="00E47145"/>
    <w:rsid w:val="00E4749E"/>
    <w:rsid w:val="00E47E05"/>
    <w:rsid w:val="00E4B79A"/>
    <w:rsid w:val="00E51408"/>
    <w:rsid w:val="00E518D5"/>
    <w:rsid w:val="00E51ADF"/>
    <w:rsid w:val="00E546E8"/>
    <w:rsid w:val="00E56469"/>
    <w:rsid w:val="00E578EE"/>
    <w:rsid w:val="00E5B3CC"/>
    <w:rsid w:val="00E603FB"/>
    <w:rsid w:val="00E613F5"/>
    <w:rsid w:val="00E6140E"/>
    <w:rsid w:val="00E61D5A"/>
    <w:rsid w:val="00E62268"/>
    <w:rsid w:val="00E629E7"/>
    <w:rsid w:val="00E6357A"/>
    <w:rsid w:val="00E638B5"/>
    <w:rsid w:val="00E65150"/>
    <w:rsid w:val="00E653E5"/>
    <w:rsid w:val="00E654E3"/>
    <w:rsid w:val="00E655AD"/>
    <w:rsid w:val="00E65C51"/>
    <w:rsid w:val="00E66271"/>
    <w:rsid w:val="00E66EAE"/>
    <w:rsid w:val="00E66FCA"/>
    <w:rsid w:val="00E67A6B"/>
    <w:rsid w:val="00E67D75"/>
    <w:rsid w:val="00E67E5D"/>
    <w:rsid w:val="00E72335"/>
    <w:rsid w:val="00E7241D"/>
    <w:rsid w:val="00E724A0"/>
    <w:rsid w:val="00E73256"/>
    <w:rsid w:val="00E7455D"/>
    <w:rsid w:val="00E7564E"/>
    <w:rsid w:val="00E757D8"/>
    <w:rsid w:val="00E761A5"/>
    <w:rsid w:val="00E7746D"/>
    <w:rsid w:val="00E7783D"/>
    <w:rsid w:val="00E77FA6"/>
    <w:rsid w:val="00E77FDD"/>
    <w:rsid w:val="00E80E59"/>
    <w:rsid w:val="00E8108D"/>
    <w:rsid w:val="00E81661"/>
    <w:rsid w:val="00E82744"/>
    <w:rsid w:val="00E83F93"/>
    <w:rsid w:val="00E8404A"/>
    <w:rsid w:val="00E84BC7"/>
    <w:rsid w:val="00E84D3D"/>
    <w:rsid w:val="00E8541C"/>
    <w:rsid w:val="00E85B41"/>
    <w:rsid w:val="00E8701D"/>
    <w:rsid w:val="00E912C2"/>
    <w:rsid w:val="00E9170E"/>
    <w:rsid w:val="00E9208B"/>
    <w:rsid w:val="00E924F4"/>
    <w:rsid w:val="00E92B27"/>
    <w:rsid w:val="00E93579"/>
    <w:rsid w:val="00E936CF"/>
    <w:rsid w:val="00E93FB0"/>
    <w:rsid w:val="00E9436D"/>
    <w:rsid w:val="00E94581"/>
    <w:rsid w:val="00E94E72"/>
    <w:rsid w:val="00E951CF"/>
    <w:rsid w:val="00E95B25"/>
    <w:rsid w:val="00E97783"/>
    <w:rsid w:val="00EA002F"/>
    <w:rsid w:val="00EA0C07"/>
    <w:rsid w:val="00EA0C47"/>
    <w:rsid w:val="00EA1072"/>
    <w:rsid w:val="00EA22E2"/>
    <w:rsid w:val="00EA26A8"/>
    <w:rsid w:val="00EA3B43"/>
    <w:rsid w:val="00EA3F6E"/>
    <w:rsid w:val="00EA408B"/>
    <w:rsid w:val="00EA591E"/>
    <w:rsid w:val="00EA7BAF"/>
    <w:rsid w:val="00EB0218"/>
    <w:rsid w:val="00EB0DEC"/>
    <w:rsid w:val="00EB197E"/>
    <w:rsid w:val="00EB249A"/>
    <w:rsid w:val="00EB3AC2"/>
    <w:rsid w:val="00EB3E4F"/>
    <w:rsid w:val="00EB42A3"/>
    <w:rsid w:val="00EB5DA5"/>
    <w:rsid w:val="00EB64DB"/>
    <w:rsid w:val="00EB6ABE"/>
    <w:rsid w:val="00EB71A3"/>
    <w:rsid w:val="00EB7F71"/>
    <w:rsid w:val="00EC02FE"/>
    <w:rsid w:val="00EC0D13"/>
    <w:rsid w:val="00EC2670"/>
    <w:rsid w:val="00EC29BD"/>
    <w:rsid w:val="00EC30F0"/>
    <w:rsid w:val="00EC3116"/>
    <w:rsid w:val="00EC58CA"/>
    <w:rsid w:val="00EC62CF"/>
    <w:rsid w:val="00EC6F9A"/>
    <w:rsid w:val="00EC722C"/>
    <w:rsid w:val="00EC78C6"/>
    <w:rsid w:val="00EC7B32"/>
    <w:rsid w:val="00EC7C86"/>
    <w:rsid w:val="00ED0892"/>
    <w:rsid w:val="00ED0F98"/>
    <w:rsid w:val="00ED2236"/>
    <w:rsid w:val="00ED23CF"/>
    <w:rsid w:val="00ED2A32"/>
    <w:rsid w:val="00ED3779"/>
    <w:rsid w:val="00ED3A35"/>
    <w:rsid w:val="00ED4B52"/>
    <w:rsid w:val="00ED50F0"/>
    <w:rsid w:val="00ED568B"/>
    <w:rsid w:val="00ED79D1"/>
    <w:rsid w:val="00ED7AA9"/>
    <w:rsid w:val="00ED7C28"/>
    <w:rsid w:val="00ED7EED"/>
    <w:rsid w:val="00EE2193"/>
    <w:rsid w:val="00EE2A90"/>
    <w:rsid w:val="00EE51E8"/>
    <w:rsid w:val="00EE57BB"/>
    <w:rsid w:val="00EE5944"/>
    <w:rsid w:val="00EE5C48"/>
    <w:rsid w:val="00EE5F0A"/>
    <w:rsid w:val="00EE611F"/>
    <w:rsid w:val="00EE6D9D"/>
    <w:rsid w:val="00EE73A7"/>
    <w:rsid w:val="00EF0F28"/>
    <w:rsid w:val="00EF15A2"/>
    <w:rsid w:val="00EF19C7"/>
    <w:rsid w:val="00EF1F16"/>
    <w:rsid w:val="00EF2239"/>
    <w:rsid w:val="00EF3486"/>
    <w:rsid w:val="00EF3848"/>
    <w:rsid w:val="00EF49E6"/>
    <w:rsid w:val="00EF512D"/>
    <w:rsid w:val="00EF5BFC"/>
    <w:rsid w:val="00EF5E3C"/>
    <w:rsid w:val="00EF790B"/>
    <w:rsid w:val="00EF7F62"/>
    <w:rsid w:val="00F007CF"/>
    <w:rsid w:val="00F010A4"/>
    <w:rsid w:val="00F02D7C"/>
    <w:rsid w:val="00F04479"/>
    <w:rsid w:val="00F0532D"/>
    <w:rsid w:val="00F05619"/>
    <w:rsid w:val="00F05702"/>
    <w:rsid w:val="00F067AD"/>
    <w:rsid w:val="00F06CDB"/>
    <w:rsid w:val="00F06F20"/>
    <w:rsid w:val="00F07EFE"/>
    <w:rsid w:val="00F13A9B"/>
    <w:rsid w:val="00F15BFB"/>
    <w:rsid w:val="00F166E6"/>
    <w:rsid w:val="00F16744"/>
    <w:rsid w:val="00F17042"/>
    <w:rsid w:val="00F17C83"/>
    <w:rsid w:val="00F17F0A"/>
    <w:rsid w:val="00F202E2"/>
    <w:rsid w:val="00F20C2E"/>
    <w:rsid w:val="00F20D8F"/>
    <w:rsid w:val="00F22B99"/>
    <w:rsid w:val="00F23338"/>
    <w:rsid w:val="00F235CE"/>
    <w:rsid w:val="00F24241"/>
    <w:rsid w:val="00F2519C"/>
    <w:rsid w:val="00F25630"/>
    <w:rsid w:val="00F27150"/>
    <w:rsid w:val="00F314F5"/>
    <w:rsid w:val="00F325C2"/>
    <w:rsid w:val="00F33750"/>
    <w:rsid w:val="00F33FB1"/>
    <w:rsid w:val="00F3675D"/>
    <w:rsid w:val="00F37303"/>
    <w:rsid w:val="00F378F4"/>
    <w:rsid w:val="00F40189"/>
    <w:rsid w:val="00F40B9B"/>
    <w:rsid w:val="00F41397"/>
    <w:rsid w:val="00F42048"/>
    <w:rsid w:val="00F424A4"/>
    <w:rsid w:val="00F42AB4"/>
    <w:rsid w:val="00F43F80"/>
    <w:rsid w:val="00F47C98"/>
    <w:rsid w:val="00F47CD2"/>
    <w:rsid w:val="00F50A32"/>
    <w:rsid w:val="00F512D9"/>
    <w:rsid w:val="00F531F0"/>
    <w:rsid w:val="00F53518"/>
    <w:rsid w:val="00F5454E"/>
    <w:rsid w:val="00F5486E"/>
    <w:rsid w:val="00F61BD4"/>
    <w:rsid w:val="00F61E18"/>
    <w:rsid w:val="00F62EC8"/>
    <w:rsid w:val="00F62F0E"/>
    <w:rsid w:val="00F64DF7"/>
    <w:rsid w:val="00F65774"/>
    <w:rsid w:val="00F66C20"/>
    <w:rsid w:val="00F677F2"/>
    <w:rsid w:val="00F70D59"/>
    <w:rsid w:val="00F70DD6"/>
    <w:rsid w:val="00F71030"/>
    <w:rsid w:val="00F711BE"/>
    <w:rsid w:val="00F7145C"/>
    <w:rsid w:val="00F71748"/>
    <w:rsid w:val="00F71EFE"/>
    <w:rsid w:val="00F72B08"/>
    <w:rsid w:val="00F73F46"/>
    <w:rsid w:val="00F740B2"/>
    <w:rsid w:val="00F748CC"/>
    <w:rsid w:val="00F74C96"/>
    <w:rsid w:val="00F74E9A"/>
    <w:rsid w:val="00F7575F"/>
    <w:rsid w:val="00F817D9"/>
    <w:rsid w:val="00F8191D"/>
    <w:rsid w:val="00F81D24"/>
    <w:rsid w:val="00F84CE0"/>
    <w:rsid w:val="00F855D8"/>
    <w:rsid w:val="00F863F7"/>
    <w:rsid w:val="00F865BE"/>
    <w:rsid w:val="00F86D09"/>
    <w:rsid w:val="00F904B1"/>
    <w:rsid w:val="00F904BA"/>
    <w:rsid w:val="00F9059D"/>
    <w:rsid w:val="00F92BEB"/>
    <w:rsid w:val="00F939C7"/>
    <w:rsid w:val="00F93C28"/>
    <w:rsid w:val="00F944C8"/>
    <w:rsid w:val="00F9586A"/>
    <w:rsid w:val="00F969BD"/>
    <w:rsid w:val="00F974F7"/>
    <w:rsid w:val="00F97D20"/>
    <w:rsid w:val="00FA00B4"/>
    <w:rsid w:val="00FA03DC"/>
    <w:rsid w:val="00FA099B"/>
    <w:rsid w:val="00FA0AEC"/>
    <w:rsid w:val="00FA1334"/>
    <w:rsid w:val="00FA250E"/>
    <w:rsid w:val="00FA2557"/>
    <w:rsid w:val="00FA2AF9"/>
    <w:rsid w:val="00FA390E"/>
    <w:rsid w:val="00FA3A9D"/>
    <w:rsid w:val="00FA3F07"/>
    <w:rsid w:val="00FA4076"/>
    <w:rsid w:val="00FA4657"/>
    <w:rsid w:val="00FA4F77"/>
    <w:rsid w:val="00FA5FB8"/>
    <w:rsid w:val="00FA65B1"/>
    <w:rsid w:val="00FA6D50"/>
    <w:rsid w:val="00FA7E06"/>
    <w:rsid w:val="00FB188C"/>
    <w:rsid w:val="00FB2B5C"/>
    <w:rsid w:val="00FB3B3E"/>
    <w:rsid w:val="00FB4B85"/>
    <w:rsid w:val="00FB5380"/>
    <w:rsid w:val="00FB5FED"/>
    <w:rsid w:val="00FB77A5"/>
    <w:rsid w:val="00FB7C62"/>
    <w:rsid w:val="00FB7EA4"/>
    <w:rsid w:val="00FC000A"/>
    <w:rsid w:val="00FC0B2C"/>
    <w:rsid w:val="00FC1427"/>
    <w:rsid w:val="00FC171E"/>
    <w:rsid w:val="00FC3063"/>
    <w:rsid w:val="00FC45EC"/>
    <w:rsid w:val="00FC533E"/>
    <w:rsid w:val="00FC687A"/>
    <w:rsid w:val="00FC68B0"/>
    <w:rsid w:val="00FC73CD"/>
    <w:rsid w:val="00FD0772"/>
    <w:rsid w:val="00FD17F3"/>
    <w:rsid w:val="00FD1E67"/>
    <w:rsid w:val="00FD23F3"/>
    <w:rsid w:val="00FD29AF"/>
    <w:rsid w:val="00FD3004"/>
    <w:rsid w:val="00FD3135"/>
    <w:rsid w:val="00FD38AE"/>
    <w:rsid w:val="00FD4956"/>
    <w:rsid w:val="00FD6900"/>
    <w:rsid w:val="00FD69A6"/>
    <w:rsid w:val="00FD6F33"/>
    <w:rsid w:val="00FD77B9"/>
    <w:rsid w:val="00FE06C8"/>
    <w:rsid w:val="00FE0BCE"/>
    <w:rsid w:val="00FE10C4"/>
    <w:rsid w:val="00FE134A"/>
    <w:rsid w:val="00FE1618"/>
    <w:rsid w:val="00FE1B1E"/>
    <w:rsid w:val="00FE2B91"/>
    <w:rsid w:val="00FE55B7"/>
    <w:rsid w:val="00FE6767"/>
    <w:rsid w:val="00FF08C6"/>
    <w:rsid w:val="00FF19A5"/>
    <w:rsid w:val="00FF25D2"/>
    <w:rsid w:val="00FF28BC"/>
    <w:rsid w:val="00FF554D"/>
    <w:rsid w:val="00FF5B73"/>
    <w:rsid w:val="00FF5EB7"/>
    <w:rsid w:val="00FF6504"/>
    <w:rsid w:val="00FF77DC"/>
    <w:rsid w:val="00FF7E4E"/>
    <w:rsid w:val="01028002"/>
    <w:rsid w:val="010662A8"/>
    <w:rsid w:val="011684AD"/>
    <w:rsid w:val="011FBEB3"/>
    <w:rsid w:val="01277EAD"/>
    <w:rsid w:val="0135797F"/>
    <w:rsid w:val="013AF022"/>
    <w:rsid w:val="015130D1"/>
    <w:rsid w:val="015F653D"/>
    <w:rsid w:val="0160FD2D"/>
    <w:rsid w:val="016A171C"/>
    <w:rsid w:val="017A4C1C"/>
    <w:rsid w:val="018C748A"/>
    <w:rsid w:val="0199AF1F"/>
    <w:rsid w:val="01A2130D"/>
    <w:rsid w:val="01B0D66F"/>
    <w:rsid w:val="01BC34F1"/>
    <w:rsid w:val="01D024C9"/>
    <w:rsid w:val="01D8F529"/>
    <w:rsid w:val="01E16432"/>
    <w:rsid w:val="01E43042"/>
    <w:rsid w:val="01E63685"/>
    <w:rsid w:val="01F5BA37"/>
    <w:rsid w:val="01F689AC"/>
    <w:rsid w:val="01F9D739"/>
    <w:rsid w:val="01FA0303"/>
    <w:rsid w:val="01FB682F"/>
    <w:rsid w:val="01FF02B4"/>
    <w:rsid w:val="020858FA"/>
    <w:rsid w:val="020FA4E5"/>
    <w:rsid w:val="020FECDF"/>
    <w:rsid w:val="02199AE5"/>
    <w:rsid w:val="021B8D96"/>
    <w:rsid w:val="0229686E"/>
    <w:rsid w:val="0232FA05"/>
    <w:rsid w:val="02382547"/>
    <w:rsid w:val="023C1FFA"/>
    <w:rsid w:val="023C8CFC"/>
    <w:rsid w:val="024BF7F7"/>
    <w:rsid w:val="024EBE6F"/>
    <w:rsid w:val="02697419"/>
    <w:rsid w:val="026EF884"/>
    <w:rsid w:val="0271E2FE"/>
    <w:rsid w:val="027996D8"/>
    <w:rsid w:val="028F6957"/>
    <w:rsid w:val="029B4833"/>
    <w:rsid w:val="02A065B9"/>
    <w:rsid w:val="02A97F32"/>
    <w:rsid w:val="02B0423C"/>
    <w:rsid w:val="02B307C0"/>
    <w:rsid w:val="02DBEF15"/>
    <w:rsid w:val="02DD90E0"/>
    <w:rsid w:val="02E2049A"/>
    <w:rsid w:val="02F45BB6"/>
    <w:rsid w:val="02F93AE9"/>
    <w:rsid w:val="03162021"/>
    <w:rsid w:val="0316AE30"/>
    <w:rsid w:val="032AC792"/>
    <w:rsid w:val="032B9AE0"/>
    <w:rsid w:val="0349DD4F"/>
    <w:rsid w:val="0355EA8B"/>
    <w:rsid w:val="035DFBF2"/>
    <w:rsid w:val="035F6E17"/>
    <w:rsid w:val="03676FB8"/>
    <w:rsid w:val="03848C04"/>
    <w:rsid w:val="039BA2CE"/>
    <w:rsid w:val="039C10D7"/>
    <w:rsid w:val="03A0F0ED"/>
    <w:rsid w:val="03A235DA"/>
    <w:rsid w:val="03A71866"/>
    <w:rsid w:val="03AB4767"/>
    <w:rsid w:val="03B1E2E4"/>
    <w:rsid w:val="03BAEB9F"/>
    <w:rsid w:val="03C88FAD"/>
    <w:rsid w:val="03DB965B"/>
    <w:rsid w:val="03E55C57"/>
    <w:rsid w:val="040D4D42"/>
    <w:rsid w:val="0413518B"/>
    <w:rsid w:val="0434995D"/>
    <w:rsid w:val="0435DDEF"/>
    <w:rsid w:val="0441B345"/>
    <w:rsid w:val="0448D007"/>
    <w:rsid w:val="044EEB8B"/>
    <w:rsid w:val="04659445"/>
    <w:rsid w:val="04709A0D"/>
    <w:rsid w:val="047A8C63"/>
    <w:rsid w:val="0483BDCB"/>
    <w:rsid w:val="0489B260"/>
    <w:rsid w:val="049959E1"/>
    <w:rsid w:val="04A95CC2"/>
    <w:rsid w:val="04ABAFB2"/>
    <w:rsid w:val="04BC6AF7"/>
    <w:rsid w:val="04C01B82"/>
    <w:rsid w:val="04C65141"/>
    <w:rsid w:val="04C6C449"/>
    <w:rsid w:val="04CA54E4"/>
    <w:rsid w:val="04CDE3C0"/>
    <w:rsid w:val="04D05F7B"/>
    <w:rsid w:val="04E4C2A5"/>
    <w:rsid w:val="04EDBEF3"/>
    <w:rsid w:val="04EF3CA2"/>
    <w:rsid w:val="04FBCBC5"/>
    <w:rsid w:val="05031D9F"/>
    <w:rsid w:val="052280F9"/>
    <w:rsid w:val="052AC076"/>
    <w:rsid w:val="052BE108"/>
    <w:rsid w:val="054812B5"/>
    <w:rsid w:val="054AD589"/>
    <w:rsid w:val="05578C0C"/>
    <w:rsid w:val="05681E71"/>
    <w:rsid w:val="056B59BC"/>
    <w:rsid w:val="05814F4B"/>
    <w:rsid w:val="05833F7C"/>
    <w:rsid w:val="059F9959"/>
    <w:rsid w:val="05A017D0"/>
    <w:rsid w:val="05AEE42F"/>
    <w:rsid w:val="05AF0ED4"/>
    <w:rsid w:val="05BAC9B5"/>
    <w:rsid w:val="05C76389"/>
    <w:rsid w:val="05CFB4C5"/>
    <w:rsid w:val="05D5EFEC"/>
    <w:rsid w:val="05DC630F"/>
    <w:rsid w:val="05E0E68F"/>
    <w:rsid w:val="05E2FF03"/>
    <w:rsid w:val="05E79E24"/>
    <w:rsid w:val="05F9194B"/>
    <w:rsid w:val="06083A3C"/>
    <w:rsid w:val="0612B4F4"/>
    <w:rsid w:val="0619CAE9"/>
    <w:rsid w:val="06207049"/>
    <w:rsid w:val="0624C658"/>
    <w:rsid w:val="0626734B"/>
    <w:rsid w:val="06268ED1"/>
    <w:rsid w:val="062D923E"/>
    <w:rsid w:val="063FC55A"/>
    <w:rsid w:val="064CC190"/>
    <w:rsid w:val="065731C0"/>
    <w:rsid w:val="0658C8D5"/>
    <w:rsid w:val="065B2298"/>
    <w:rsid w:val="065B3B8D"/>
    <w:rsid w:val="065C70DD"/>
    <w:rsid w:val="066C5DE5"/>
    <w:rsid w:val="0673C5C6"/>
    <w:rsid w:val="0681FC8B"/>
    <w:rsid w:val="069AFB17"/>
    <w:rsid w:val="06A1658A"/>
    <w:rsid w:val="06A77283"/>
    <w:rsid w:val="06B7BA02"/>
    <w:rsid w:val="06BB2854"/>
    <w:rsid w:val="06D51A87"/>
    <w:rsid w:val="06DB4E21"/>
    <w:rsid w:val="06E2B85E"/>
    <w:rsid w:val="06E77F29"/>
    <w:rsid w:val="070F8448"/>
    <w:rsid w:val="07100674"/>
    <w:rsid w:val="0718B866"/>
    <w:rsid w:val="072071C2"/>
    <w:rsid w:val="07226A60"/>
    <w:rsid w:val="0728D858"/>
    <w:rsid w:val="072B9FC9"/>
    <w:rsid w:val="073151AB"/>
    <w:rsid w:val="0733BD59"/>
    <w:rsid w:val="0738D09B"/>
    <w:rsid w:val="073E6B93"/>
    <w:rsid w:val="07482BC2"/>
    <w:rsid w:val="0762FA18"/>
    <w:rsid w:val="076874FE"/>
    <w:rsid w:val="076C519D"/>
    <w:rsid w:val="07719115"/>
    <w:rsid w:val="078513B8"/>
    <w:rsid w:val="07A7D570"/>
    <w:rsid w:val="07B54862"/>
    <w:rsid w:val="07B87055"/>
    <w:rsid w:val="07BE4E8A"/>
    <w:rsid w:val="07CF6359"/>
    <w:rsid w:val="07D3EB43"/>
    <w:rsid w:val="07DA973E"/>
    <w:rsid w:val="07DFC4E8"/>
    <w:rsid w:val="07E1428D"/>
    <w:rsid w:val="07E4120A"/>
    <w:rsid w:val="07E9C9FA"/>
    <w:rsid w:val="07F0534E"/>
    <w:rsid w:val="07FEA35D"/>
    <w:rsid w:val="080808C6"/>
    <w:rsid w:val="08196840"/>
    <w:rsid w:val="081B84CC"/>
    <w:rsid w:val="082618E6"/>
    <w:rsid w:val="083CA691"/>
    <w:rsid w:val="0845437C"/>
    <w:rsid w:val="084FE754"/>
    <w:rsid w:val="0867269F"/>
    <w:rsid w:val="0867E012"/>
    <w:rsid w:val="0882F734"/>
    <w:rsid w:val="0889DF2D"/>
    <w:rsid w:val="088BB3D0"/>
    <w:rsid w:val="088FC5E5"/>
    <w:rsid w:val="089A1A7D"/>
    <w:rsid w:val="08B9C545"/>
    <w:rsid w:val="08C8C265"/>
    <w:rsid w:val="08CF0691"/>
    <w:rsid w:val="08DAF44B"/>
    <w:rsid w:val="08EE5A9B"/>
    <w:rsid w:val="08F7AAC2"/>
    <w:rsid w:val="08F9E0C8"/>
    <w:rsid w:val="08FADEE3"/>
    <w:rsid w:val="0903B64E"/>
    <w:rsid w:val="090752B2"/>
    <w:rsid w:val="090983DB"/>
    <w:rsid w:val="090E26C6"/>
    <w:rsid w:val="091B93F4"/>
    <w:rsid w:val="091F01DD"/>
    <w:rsid w:val="092A2399"/>
    <w:rsid w:val="093D3EC2"/>
    <w:rsid w:val="094BB99F"/>
    <w:rsid w:val="09502496"/>
    <w:rsid w:val="095410F6"/>
    <w:rsid w:val="095A9D11"/>
    <w:rsid w:val="096310F7"/>
    <w:rsid w:val="0976FA1B"/>
    <w:rsid w:val="097E3B34"/>
    <w:rsid w:val="098D21BE"/>
    <w:rsid w:val="09AF6E33"/>
    <w:rsid w:val="09AF99F2"/>
    <w:rsid w:val="09C50323"/>
    <w:rsid w:val="09C900AE"/>
    <w:rsid w:val="09E82833"/>
    <w:rsid w:val="09EA479B"/>
    <w:rsid w:val="09F38602"/>
    <w:rsid w:val="09F63FCC"/>
    <w:rsid w:val="0A04E0A8"/>
    <w:rsid w:val="0A04F448"/>
    <w:rsid w:val="0A131AAD"/>
    <w:rsid w:val="0A1BAFBB"/>
    <w:rsid w:val="0A24AA06"/>
    <w:rsid w:val="0A26FC0D"/>
    <w:rsid w:val="0A31F534"/>
    <w:rsid w:val="0A3A2931"/>
    <w:rsid w:val="0A41C5ED"/>
    <w:rsid w:val="0A42A4E0"/>
    <w:rsid w:val="0A4C6E08"/>
    <w:rsid w:val="0A61CC65"/>
    <w:rsid w:val="0A728D88"/>
    <w:rsid w:val="0A735723"/>
    <w:rsid w:val="0A7B66FE"/>
    <w:rsid w:val="0A87FBA9"/>
    <w:rsid w:val="0A98A084"/>
    <w:rsid w:val="0A9A8C1D"/>
    <w:rsid w:val="0AA5E17D"/>
    <w:rsid w:val="0AB5A348"/>
    <w:rsid w:val="0AC6AA15"/>
    <w:rsid w:val="0AD5030D"/>
    <w:rsid w:val="0ADA290D"/>
    <w:rsid w:val="0ADDF681"/>
    <w:rsid w:val="0AE0D656"/>
    <w:rsid w:val="0AEB5D69"/>
    <w:rsid w:val="0AFCD471"/>
    <w:rsid w:val="0B070D3D"/>
    <w:rsid w:val="0B15CF52"/>
    <w:rsid w:val="0B28260E"/>
    <w:rsid w:val="0B2A6845"/>
    <w:rsid w:val="0B2D333B"/>
    <w:rsid w:val="0B31307D"/>
    <w:rsid w:val="0B3F9ED8"/>
    <w:rsid w:val="0B43621C"/>
    <w:rsid w:val="0B483C82"/>
    <w:rsid w:val="0B53F1D4"/>
    <w:rsid w:val="0B644848"/>
    <w:rsid w:val="0B926A9F"/>
    <w:rsid w:val="0BA62FEC"/>
    <w:rsid w:val="0BAA9A3C"/>
    <w:rsid w:val="0BAC1E54"/>
    <w:rsid w:val="0BBC581E"/>
    <w:rsid w:val="0BCEBA77"/>
    <w:rsid w:val="0BD40992"/>
    <w:rsid w:val="0BD6B372"/>
    <w:rsid w:val="0BDE3953"/>
    <w:rsid w:val="0C14BBE3"/>
    <w:rsid w:val="0C19873B"/>
    <w:rsid w:val="0C1F0AC7"/>
    <w:rsid w:val="0C300CA1"/>
    <w:rsid w:val="0C35DB1E"/>
    <w:rsid w:val="0C5115C3"/>
    <w:rsid w:val="0C574314"/>
    <w:rsid w:val="0C5E5B42"/>
    <w:rsid w:val="0C68E964"/>
    <w:rsid w:val="0C6FF02C"/>
    <w:rsid w:val="0C75C85C"/>
    <w:rsid w:val="0C7B25A3"/>
    <w:rsid w:val="0C7D5606"/>
    <w:rsid w:val="0C81E3E9"/>
    <w:rsid w:val="0C8386FD"/>
    <w:rsid w:val="0C90172B"/>
    <w:rsid w:val="0CA08EE5"/>
    <w:rsid w:val="0CA1890E"/>
    <w:rsid w:val="0CA61177"/>
    <w:rsid w:val="0CB322EA"/>
    <w:rsid w:val="0CB3BC7A"/>
    <w:rsid w:val="0CBA3DF7"/>
    <w:rsid w:val="0CCAEDB9"/>
    <w:rsid w:val="0CE3E12A"/>
    <w:rsid w:val="0CE5D544"/>
    <w:rsid w:val="0CED5D2F"/>
    <w:rsid w:val="0CF401D4"/>
    <w:rsid w:val="0CFE0B25"/>
    <w:rsid w:val="0D062A2B"/>
    <w:rsid w:val="0D11A2BB"/>
    <w:rsid w:val="0D346D62"/>
    <w:rsid w:val="0D473A97"/>
    <w:rsid w:val="0D4CBAD0"/>
    <w:rsid w:val="0D5212D8"/>
    <w:rsid w:val="0D58BA66"/>
    <w:rsid w:val="0D669FC8"/>
    <w:rsid w:val="0D6F3AA6"/>
    <w:rsid w:val="0D800900"/>
    <w:rsid w:val="0D9206A5"/>
    <w:rsid w:val="0D93D3A5"/>
    <w:rsid w:val="0DA45997"/>
    <w:rsid w:val="0DB07200"/>
    <w:rsid w:val="0DB6A2EC"/>
    <w:rsid w:val="0DBCB28A"/>
    <w:rsid w:val="0DC13A81"/>
    <w:rsid w:val="0DC1C2A3"/>
    <w:rsid w:val="0DC68E94"/>
    <w:rsid w:val="0DD6B1A3"/>
    <w:rsid w:val="0DE585A8"/>
    <w:rsid w:val="0DE8872A"/>
    <w:rsid w:val="0DEFC42A"/>
    <w:rsid w:val="0DF75FCE"/>
    <w:rsid w:val="0DFA62E0"/>
    <w:rsid w:val="0DFDF9E7"/>
    <w:rsid w:val="0E0159E8"/>
    <w:rsid w:val="0E1B9CE3"/>
    <w:rsid w:val="0E251742"/>
    <w:rsid w:val="0E25AE5E"/>
    <w:rsid w:val="0E263E66"/>
    <w:rsid w:val="0E2FE6BB"/>
    <w:rsid w:val="0E46445A"/>
    <w:rsid w:val="0E514E2B"/>
    <w:rsid w:val="0E54D6E2"/>
    <w:rsid w:val="0E71753C"/>
    <w:rsid w:val="0E73B6E3"/>
    <w:rsid w:val="0E8BFD83"/>
    <w:rsid w:val="0EA3A121"/>
    <w:rsid w:val="0EBB12BC"/>
    <w:rsid w:val="0EBE914F"/>
    <w:rsid w:val="0EBF5220"/>
    <w:rsid w:val="0EC009A6"/>
    <w:rsid w:val="0ECDB0C4"/>
    <w:rsid w:val="0ECF19C7"/>
    <w:rsid w:val="0ED53E07"/>
    <w:rsid w:val="0ED57F31"/>
    <w:rsid w:val="0EE0288A"/>
    <w:rsid w:val="0EF0215A"/>
    <w:rsid w:val="0EF41F87"/>
    <w:rsid w:val="0EF6C0DD"/>
    <w:rsid w:val="0EFB970B"/>
    <w:rsid w:val="0F14214A"/>
    <w:rsid w:val="0F1608B6"/>
    <w:rsid w:val="0F17FC4C"/>
    <w:rsid w:val="0F1E6604"/>
    <w:rsid w:val="0F6637E2"/>
    <w:rsid w:val="0F7E12EA"/>
    <w:rsid w:val="0F85D57D"/>
    <w:rsid w:val="0F8D1AA3"/>
    <w:rsid w:val="0F8D5CB1"/>
    <w:rsid w:val="0FA3DC43"/>
    <w:rsid w:val="0FA9A572"/>
    <w:rsid w:val="0FADBCC8"/>
    <w:rsid w:val="0FB3FD56"/>
    <w:rsid w:val="0FC41953"/>
    <w:rsid w:val="0FC65775"/>
    <w:rsid w:val="0FC89FD2"/>
    <w:rsid w:val="0FF43620"/>
    <w:rsid w:val="1002275D"/>
    <w:rsid w:val="10125A6D"/>
    <w:rsid w:val="101557C0"/>
    <w:rsid w:val="101C6770"/>
    <w:rsid w:val="101CE678"/>
    <w:rsid w:val="101D3752"/>
    <w:rsid w:val="1028DC8E"/>
    <w:rsid w:val="102E43F9"/>
    <w:rsid w:val="10318E13"/>
    <w:rsid w:val="103623EF"/>
    <w:rsid w:val="1037F5FB"/>
    <w:rsid w:val="103C26DD"/>
    <w:rsid w:val="10418FB5"/>
    <w:rsid w:val="10432CA5"/>
    <w:rsid w:val="10444748"/>
    <w:rsid w:val="105AB664"/>
    <w:rsid w:val="10696800"/>
    <w:rsid w:val="106D3D9A"/>
    <w:rsid w:val="106F9E83"/>
    <w:rsid w:val="10747312"/>
    <w:rsid w:val="108383E9"/>
    <w:rsid w:val="10880CCC"/>
    <w:rsid w:val="108B04B0"/>
    <w:rsid w:val="109F43C0"/>
    <w:rsid w:val="109FA206"/>
    <w:rsid w:val="10A3A896"/>
    <w:rsid w:val="10A9A7BC"/>
    <w:rsid w:val="10A9F4CD"/>
    <w:rsid w:val="10AC16CD"/>
    <w:rsid w:val="10C99792"/>
    <w:rsid w:val="10E9604B"/>
    <w:rsid w:val="10F036E3"/>
    <w:rsid w:val="11069EAE"/>
    <w:rsid w:val="110BA49F"/>
    <w:rsid w:val="111E3A02"/>
    <w:rsid w:val="111FDA3C"/>
    <w:rsid w:val="11372283"/>
    <w:rsid w:val="113BBE5A"/>
    <w:rsid w:val="113D9A38"/>
    <w:rsid w:val="11410A1C"/>
    <w:rsid w:val="11471E7B"/>
    <w:rsid w:val="11532B07"/>
    <w:rsid w:val="1160A466"/>
    <w:rsid w:val="118C6C2E"/>
    <w:rsid w:val="1199631A"/>
    <w:rsid w:val="11A0C602"/>
    <w:rsid w:val="11AB3D5D"/>
    <w:rsid w:val="11AC4FA4"/>
    <w:rsid w:val="11C15D34"/>
    <w:rsid w:val="11C80A7A"/>
    <w:rsid w:val="11C82BE7"/>
    <w:rsid w:val="11DBE217"/>
    <w:rsid w:val="11DF363F"/>
    <w:rsid w:val="11E9ADCC"/>
    <w:rsid w:val="11ECF91B"/>
    <w:rsid w:val="11F40306"/>
    <w:rsid w:val="11F95A5F"/>
    <w:rsid w:val="11FA6875"/>
    <w:rsid w:val="1208200B"/>
    <w:rsid w:val="12089FF8"/>
    <w:rsid w:val="12128EE6"/>
    <w:rsid w:val="1226F8FB"/>
    <w:rsid w:val="122C36FE"/>
    <w:rsid w:val="122C49A3"/>
    <w:rsid w:val="1234CF8F"/>
    <w:rsid w:val="1239DC88"/>
    <w:rsid w:val="123B5543"/>
    <w:rsid w:val="12421BFD"/>
    <w:rsid w:val="125C897B"/>
    <w:rsid w:val="127753FF"/>
    <w:rsid w:val="1277C9FC"/>
    <w:rsid w:val="127EC526"/>
    <w:rsid w:val="1289C072"/>
    <w:rsid w:val="12972588"/>
    <w:rsid w:val="129C1D4B"/>
    <w:rsid w:val="12B45C23"/>
    <w:rsid w:val="12B46641"/>
    <w:rsid w:val="12D239B3"/>
    <w:rsid w:val="12D43359"/>
    <w:rsid w:val="12DABD03"/>
    <w:rsid w:val="12E85B04"/>
    <w:rsid w:val="12EB2AA5"/>
    <w:rsid w:val="12F30DF2"/>
    <w:rsid w:val="12F88A6A"/>
    <w:rsid w:val="12FFBD11"/>
    <w:rsid w:val="13008876"/>
    <w:rsid w:val="1303A2B5"/>
    <w:rsid w:val="13082812"/>
    <w:rsid w:val="1323FE9A"/>
    <w:rsid w:val="132AB4ED"/>
    <w:rsid w:val="1344874E"/>
    <w:rsid w:val="134A2455"/>
    <w:rsid w:val="13506E2C"/>
    <w:rsid w:val="13562B1B"/>
    <w:rsid w:val="135CBD5B"/>
    <w:rsid w:val="13621A30"/>
    <w:rsid w:val="136416A4"/>
    <w:rsid w:val="13677238"/>
    <w:rsid w:val="1370979B"/>
    <w:rsid w:val="1374F9FC"/>
    <w:rsid w:val="13782616"/>
    <w:rsid w:val="13796964"/>
    <w:rsid w:val="137C04AD"/>
    <w:rsid w:val="1384391F"/>
    <w:rsid w:val="13864C34"/>
    <w:rsid w:val="1386ADDC"/>
    <w:rsid w:val="13897BB2"/>
    <w:rsid w:val="139695CE"/>
    <w:rsid w:val="139BE9F2"/>
    <w:rsid w:val="13A02F4F"/>
    <w:rsid w:val="13A2F7B7"/>
    <w:rsid w:val="13A409BE"/>
    <w:rsid w:val="13A62C11"/>
    <w:rsid w:val="13A7DE01"/>
    <w:rsid w:val="13A845B3"/>
    <w:rsid w:val="13ADFBDC"/>
    <w:rsid w:val="13C02596"/>
    <w:rsid w:val="13C86BA4"/>
    <w:rsid w:val="13CBEF83"/>
    <w:rsid w:val="13D1C355"/>
    <w:rsid w:val="13DFC5D5"/>
    <w:rsid w:val="13E49B25"/>
    <w:rsid w:val="13F92B2B"/>
    <w:rsid w:val="14015026"/>
    <w:rsid w:val="14023E57"/>
    <w:rsid w:val="140B9148"/>
    <w:rsid w:val="140C32F6"/>
    <w:rsid w:val="1414C90A"/>
    <w:rsid w:val="141B88AC"/>
    <w:rsid w:val="141C33BF"/>
    <w:rsid w:val="142D9B72"/>
    <w:rsid w:val="142F1FB5"/>
    <w:rsid w:val="14337CAA"/>
    <w:rsid w:val="143C21DB"/>
    <w:rsid w:val="143E1BCF"/>
    <w:rsid w:val="145092AE"/>
    <w:rsid w:val="1460ACBC"/>
    <w:rsid w:val="146A9164"/>
    <w:rsid w:val="1475FAD2"/>
    <w:rsid w:val="1478D23B"/>
    <w:rsid w:val="14861BCD"/>
    <w:rsid w:val="1489AE57"/>
    <w:rsid w:val="14918F6B"/>
    <w:rsid w:val="149259F6"/>
    <w:rsid w:val="1493811E"/>
    <w:rsid w:val="14AACBD8"/>
    <w:rsid w:val="14AE3FC3"/>
    <w:rsid w:val="14B6902F"/>
    <w:rsid w:val="14BDF1C4"/>
    <w:rsid w:val="14C2EFBB"/>
    <w:rsid w:val="14D8FAB9"/>
    <w:rsid w:val="14DB453C"/>
    <w:rsid w:val="14E896F1"/>
    <w:rsid w:val="14EC7C0A"/>
    <w:rsid w:val="14EEF0F4"/>
    <w:rsid w:val="14F01794"/>
    <w:rsid w:val="14FCE4A3"/>
    <w:rsid w:val="1503E8FD"/>
    <w:rsid w:val="1504EF26"/>
    <w:rsid w:val="1523723D"/>
    <w:rsid w:val="1524ABC7"/>
    <w:rsid w:val="1535A347"/>
    <w:rsid w:val="1535A79E"/>
    <w:rsid w:val="15487B00"/>
    <w:rsid w:val="1559587E"/>
    <w:rsid w:val="156080D0"/>
    <w:rsid w:val="1563FA2E"/>
    <w:rsid w:val="15670417"/>
    <w:rsid w:val="156A4D5A"/>
    <w:rsid w:val="1570129C"/>
    <w:rsid w:val="1578B018"/>
    <w:rsid w:val="1579CCBE"/>
    <w:rsid w:val="1585805A"/>
    <w:rsid w:val="1588EE17"/>
    <w:rsid w:val="1598C7F1"/>
    <w:rsid w:val="159E5940"/>
    <w:rsid w:val="15BB16C3"/>
    <w:rsid w:val="15C488C4"/>
    <w:rsid w:val="15C5545B"/>
    <w:rsid w:val="15D3AF67"/>
    <w:rsid w:val="15D903E3"/>
    <w:rsid w:val="15D96509"/>
    <w:rsid w:val="15D9876A"/>
    <w:rsid w:val="15E15EB8"/>
    <w:rsid w:val="15F3005B"/>
    <w:rsid w:val="15F926C7"/>
    <w:rsid w:val="15FC75F2"/>
    <w:rsid w:val="1602DEA9"/>
    <w:rsid w:val="16082B3A"/>
    <w:rsid w:val="1608CB4B"/>
    <w:rsid w:val="1609856A"/>
    <w:rsid w:val="160D2039"/>
    <w:rsid w:val="1615F435"/>
    <w:rsid w:val="162D8606"/>
    <w:rsid w:val="163A5690"/>
    <w:rsid w:val="163C7632"/>
    <w:rsid w:val="16474EA3"/>
    <w:rsid w:val="164D06D9"/>
    <w:rsid w:val="16680F69"/>
    <w:rsid w:val="166D7081"/>
    <w:rsid w:val="16783FFB"/>
    <w:rsid w:val="1680780F"/>
    <w:rsid w:val="169EFF43"/>
    <w:rsid w:val="16A0D397"/>
    <w:rsid w:val="16AD8968"/>
    <w:rsid w:val="16AEC6C3"/>
    <w:rsid w:val="16BFF012"/>
    <w:rsid w:val="16C71EC9"/>
    <w:rsid w:val="16E5C4F4"/>
    <w:rsid w:val="16ED83E9"/>
    <w:rsid w:val="16F30005"/>
    <w:rsid w:val="16F5C7CD"/>
    <w:rsid w:val="16FF53DD"/>
    <w:rsid w:val="17020806"/>
    <w:rsid w:val="17052AD1"/>
    <w:rsid w:val="1706DF2B"/>
    <w:rsid w:val="173118F8"/>
    <w:rsid w:val="173E6C3D"/>
    <w:rsid w:val="17418E0D"/>
    <w:rsid w:val="17432471"/>
    <w:rsid w:val="1743F58A"/>
    <w:rsid w:val="174B971A"/>
    <w:rsid w:val="174BB3E3"/>
    <w:rsid w:val="175599D2"/>
    <w:rsid w:val="17648859"/>
    <w:rsid w:val="176EAD0F"/>
    <w:rsid w:val="176FD2AC"/>
    <w:rsid w:val="1771B08F"/>
    <w:rsid w:val="1772ECB5"/>
    <w:rsid w:val="1779DCBC"/>
    <w:rsid w:val="1787A89C"/>
    <w:rsid w:val="178FB072"/>
    <w:rsid w:val="17973B19"/>
    <w:rsid w:val="179BBAB4"/>
    <w:rsid w:val="179C525F"/>
    <w:rsid w:val="17A0CA92"/>
    <w:rsid w:val="17C1C28E"/>
    <w:rsid w:val="17CC9F48"/>
    <w:rsid w:val="17CEC3C3"/>
    <w:rsid w:val="17D17D45"/>
    <w:rsid w:val="17D579D2"/>
    <w:rsid w:val="17D73EE6"/>
    <w:rsid w:val="17DDE0C0"/>
    <w:rsid w:val="17DE747B"/>
    <w:rsid w:val="17E9416C"/>
    <w:rsid w:val="17F625B2"/>
    <w:rsid w:val="17FA5F60"/>
    <w:rsid w:val="1800834E"/>
    <w:rsid w:val="1802E791"/>
    <w:rsid w:val="18154A6F"/>
    <w:rsid w:val="1817E9A6"/>
    <w:rsid w:val="1824C94C"/>
    <w:rsid w:val="182E5501"/>
    <w:rsid w:val="18350C21"/>
    <w:rsid w:val="183F61BA"/>
    <w:rsid w:val="184F1249"/>
    <w:rsid w:val="18593E68"/>
    <w:rsid w:val="186B3679"/>
    <w:rsid w:val="1879E658"/>
    <w:rsid w:val="1884D3AB"/>
    <w:rsid w:val="188BBEC4"/>
    <w:rsid w:val="188EDEFA"/>
    <w:rsid w:val="18951FFB"/>
    <w:rsid w:val="1899A107"/>
    <w:rsid w:val="18C5CDC5"/>
    <w:rsid w:val="18E723BB"/>
    <w:rsid w:val="193DFD09"/>
    <w:rsid w:val="1949E805"/>
    <w:rsid w:val="1950B060"/>
    <w:rsid w:val="19529062"/>
    <w:rsid w:val="195AFE5B"/>
    <w:rsid w:val="1961F649"/>
    <w:rsid w:val="19797800"/>
    <w:rsid w:val="198E3931"/>
    <w:rsid w:val="19AF8032"/>
    <w:rsid w:val="19C05B62"/>
    <w:rsid w:val="19C83A56"/>
    <w:rsid w:val="19C8717C"/>
    <w:rsid w:val="19D6B4B0"/>
    <w:rsid w:val="19DBBA79"/>
    <w:rsid w:val="19EE282C"/>
    <w:rsid w:val="19FF9E89"/>
    <w:rsid w:val="1A0300E6"/>
    <w:rsid w:val="1A07C643"/>
    <w:rsid w:val="1A0C916B"/>
    <w:rsid w:val="1A26418D"/>
    <w:rsid w:val="1A690C95"/>
    <w:rsid w:val="1A763342"/>
    <w:rsid w:val="1A7B826E"/>
    <w:rsid w:val="1A846DE3"/>
    <w:rsid w:val="1A8538DC"/>
    <w:rsid w:val="1A979D87"/>
    <w:rsid w:val="1A9EEC6E"/>
    <w:rsid w:val="1AA43987"/>
    <w:rsid w:val="1AAC8CE7"/>
    <w:rsid w:val="1AB1AB3B"/>
    <w:rsid w:val="1AB48368"/>
    <w:rsid w:val="1AC1F41F"/>
    <w:rsid w:val="1AE49503"/>
    <w:rsid w:val="1AEBCCC8"/>
    <w:rsid w:val="1AFB1B0C"/>
    <w:rsid w:val="1AFEFEB5"/>
    <w:rsid w:val="1B09B30A"/>
    <w:rsid w:val="1B0D7C92"/>
    <w:rsid w:val="1B1EF377"/>
    <w:rsid w:val="1B1F01DA"/>
    <w:rsid w:val="1B305CC1"/>
    <w:rsid w:val="1B335FF3"/>
    <w:rsid w:val="1B385440"/>
    <w:rsid w:val="1B5C7EDA"/>
    <w:rsid w:val="1B6DC67D"/>
    <w:rsid w:val="1B6F5DDA"/>
    <w:rsid w:val="1B911634"/>
    <w:rsid w:val="1BB63366"/>
    <w:rsid w:val="1BC24550"/>
    <w:rsid w:val="1BC5FAE3"/>
    <w:rsid w:val="1BCF8503"/>
    <w:rsid w:val="1BDB7E2F"/>
    <w:rsid w:val="1BEB92CB"/>
    <w:rsid w:val="1BFE5B47"/>
    <w:rsid w:val="1C017BDE"/>
    <w:rsid w:val="1C020E85"/>
    <w:rsid w:val="1C02835B"/>
    <w:rsid w:val="1C08155F"/>
    <w:rsid w:val="1C1F0908"/>
    <w:rsid w:val="1C202ECE"/>
    <w:rsid w:val="1C2CB0F3"/>
    <w:rsid w:val="1C3E9E96"/>
    <w:rsid w:val="1C435D0A"/>
    <w:rsid w:val="1C4834C8"/>
    <w:rsid w:val="1C8B7C45"/>
    <w:rsid w:val="1C9ACE91"/>
    <w:rsid w:val="1C9C80E9"/>
    <w:rsid w:val="1C9E3411"/>
    <w:rsid w:val="1CB76402"/>
    <w:rsid w:val="1CC99B1C"/>
    <w:rsid w:val="1CF908B1"/>
    <w:rsid w:val="1D00CC4A"/>
    <w:rsid w:val="1D0175BA"/>
    <w:rsid w:val="1D0A7C53"/>
    <w:rsid w:val="1D0BD8AE"/>
    <w:rsid w:val="1D0FEDFB"/>
    <w:rsid w:val="1D102B76"/>
    <w:rsid w:val="1D1477EC"/>
    <w:rsid w:val="1D226EEF"/>
    <w:rsid w:val="1D2D1151"/>
    <w:rsid w:val="1D331B7A"/>
    <w:rsid w:val="1D342038"/>
    <w:rsid w:val="1D384771"/>
    <w:rsid w:val="1D3A0041"/>
    <w:rsid w:val="1D414F05"/>
    <w:rsid w:val="1D4189EF"/>
    <w:rsid w:val="1D43C94D"/>
    <w:rsid w:val="1D49D3CE"/>
    <w:rsid w:val="1D5D61DA"/>
    <w:rsid w:val="1D76F4F7"/>
    <w:rsid w:val="1D7F5B2E"/>
    <w:rsid w:val="1D92CBAC"/>
    <w:rsid w:val="1D9351D9"/>
    <w:rsid w:val="1D9ECDDE"/>
    <w:rsid w:val="1DB3AFE0"/>
    <w:rsid w:val="1DB5D600"/>
    <w:rsid w:val="1DE2B84A"/>
    <w:rsid w:val="1DFA8079"/>
    <w:rsid w:val="1E108728"/>
    <w:rsid w:val="1E1E68E6"/>
    <w:rsid w:val="1E4B4062"/>
    <w:rsid w:val="1E4F3673"/>
    <w:rsid w:val="1E523EDA"/>
    <w:rsid w:val="1E5282B2"/>
    <w:rsid w:val="1E588DD0"/>
    <w:rsid w:val="1E614C14"/>
    <w:rsid w:val="1E662381"/>
    <w:rsid w:val="1E68CC69"/>
    <w:rsid w:val="1E6AD829"/>
    <w:rsid w:val="1E71BFB1"/>
    <w:rsid w:val="1E77C638"/>
    <w:rsid w:val="1E7C37F1"/>
    <w:rsid w:val="1E7DAC42"/>
    <w:rsid w:val="1E7FE4E5"/>
    <w:rsid w:val="1E822F2E"/>
    <w:rsid w:val="1E870806"/>
    <w:rsid w:val="1E8F8768"/>
    <w:rsid w:val="1EA979F6"/>
    <w:rsid w:val="1EBF805F"/>
    <w:rsid w:val="1EC9C675"/>
    <w:rsid w:val="1EE1273A"/>
    <w:rsid w:val="1EEA98A7"/>
    <w:rsid w:val="1EFCB700"/>
    <w:rsid w:val="1F12B2B0"/>
    <w:rsid w:val="1F28C2BB"/>
    <w:rsid w:val="1F2BA10D"/>
    <w:rsid w:val="1F3A401C"/>
    <w:rsid w:val="1F4BAC7A"/>
    <w:rsid w:val="1F533ABE"/>
    <w:rsid w:val="1F5C3693"/>
    <w:rsid w:val="1F623048"/>
    <w:rsid w:val="1F7B6192"/>
    <w:rsid w:val="1F87201A"/>
    <w:rsid w:val="1F9010B0"/>
    <w:rsid w:val="1F91BEE8"/>
    <w:rsid w:val="1F9D24CD"/>
    <w:rsid w:val="1FA0FF0A"/>
    <w:rsid w:val="1FAA8B72"/>
    <w:rsid w:val="1FB2A6B1"/>
    <w:rsid w:val="1FB8ADBC"/>
    <w:rsid w:val="1FC6A303"/>
    <w:rsid w:val="1FD0EE2D"/>
    <w:rsid w:val="1FD7B5B0"/>
    <w:rsid w:val="1FE0B529"/>
    <w:rsid w:val="1FE1F244"/>
    <w:rsid w:val="1FEAD117"/>
    <w:rsid w:val="20118940"/>
    <w:rsid w:val="2018CFF7"/>
    <w:rsid w:val="2018F35E"/>
    <w:rsid w:val="20193C95"/>
    <w:rsid w:val="202CCC49"/>
    <w:rsid w:val="20342AD4"/>
    <w:rsid w:val="2036EE29"/>
    <w:rsid w:val="204113AA"/>
    <w:rsid w:val="20420171"/>
    <w:rsid w:val="20460F9E"/>
    <w:rsid w:val="20461EDC"/>
    <w:rsid w:val="205341B3"/>
    <w:rsid w:val="205668D8"/>
    <w:rsid w:val="2058C41A"/>
    <w:rsid w:val="2062C685"/>
    <w:rsid w:val="2084213F"/>
    <w:rsid w:val="20848C61"/>
    <w:rsid w:val="20869C89"/>
    <w:rsid w:val="208ACF5C"/>
    <w:rsid w:val="208AFC55"/>
    <w:rsid w:val="209A29FD"/>
    <w:rsid w:val="20AE9F6F"/>
    <w:rsid w:val="20B4AD98"/>
    <w:rsid w:val="20B51AFE"/>
    <w:rsid w:val="20BFF6FF"/>
    <w:rsid w:val="20C073C3"/>
    <w:rsid w:val="20C26367"/>
    <w:rsid w:val="20C4B67D"/>
    <w:rsid w:val="20C86682"/>
    <w:rsid w:val="20C95B8B"/>
    <w:rsid w:val="20DD83F1"/>
    <w:rsid w:val="20DE60E3"/>
    <w:rsid w:val="20E02368"/>
    <w:rsid w:val="20F1C918"/>
    <w:rsid w:val="20FD3548"/>
    <w:rsid w:val="210782FC"/>
    <w:rsid w:val="211694DB"/>
    <w:rsid w:val="211830B3"/>
    <w:rsid w:val="2140524D"/>
    <w:rsid w:val="2142D64C"/>
    <w:rsid w:val="2172D673"/>
    <w:rsid w:val="21732174"/>
    <w:rsid w:val="217C2922"/>
    <w:rsid w:val="21923476"/>
    <w:rsid w:val="21995A05"/>
    <w:rsid w:val="219AEE5B"/>
    <w:rsid w:val="219BD091"/>
    <w:rsid w:val="219D5CEA"/>
    <w:rsid w:val="21B38B3F"/>
    <w:rsid w:val="21C7EEEE"/>
    <w:rsid w:val="21D7235B"/>
    <w:rsid w:val="21DD25D4"/>
    <w:rsid w:val="21E10245"/>
    <w:rsid w:val="21E3C099"/>
    <w:rsid w:val="21E67475"/>
    <w:rsid w:val="21E7A609"/>
    <w:rsid w:val="21EC052E"/>
    <w:rsid w:val="21EF0009"/>
    <w:rsid w:val="21FEE766"/>
    <w:rsid w:val="2209303B"/>
    <w:rsid w:val="220DE2C5"/>
    <w:rsid w:val="220F48D4"/>
    <w:rsid w:val="2212FCF0"/>
    <w:rsid w:val="2213D7F7"/>
    <w:rsid w:val="221400FE"/>
    <w:rsid w:val="22182A8F"/>
    <w:rsid w:val="221F2ADA"/>
    <w:rsid w:val="2225B931"/>
    <w:rsid w:val="2228A31C"/>
    <w:rsid w:val="223432FF"/>
    <w:rsid w:val="22368182"/>
    <w:rsid w:val="224C6618"/>
    <w:rsid w:val="2256B7E4"/>
    <w:rsid w:val="225C50DC"/>
    <w:rsid w:val="2263C681"/>
    <w:rsid w:val="226401A0"/>
    <w:rsid w:val="226A093C"/>
    <w:rsid w:val="22755CF7"/>
    <w:rsid w:val="2276BF6B"/>
    <w:rsid w:val="22778390"/>
    <w:rsid w:val="227A5892"/>
    <w:rsid w:val="227D1F09"/>
    <w:rsid w:val="2299796E"/>
    <w:rsid w:val="2299D930"/>
    <w:rsid w:val="22A61FDD"/>
    <w:rsid w:val="22A6CEE5"/>
    <w:rsid w:val="22BA5E81"/>
    <w:rsid w:val="22BC0158"/>
    <w:rsid w:val="22BE6C9B"/>
    <w:rsid w:val="22C4BE21"/>
    <w:rsid w:val="22CC6A7F"/>
    <w:rsid w:val="22CF9B5C"/>
    <w:rsid w:val="22D0C1A7"/>
    <w:rsid w:val="22DEA687"/>
    <w:rsid w:val="22E09C7A"/>
    <w:rsid w:val="22E98E45"/>
    <w:rsid w:val="22EA4933"/>
    <w:rsid w:val="22F8B4E8"/>
    <w:rsid w:val="23078494"/>
    <w:rsid w:val="230C5650"/>
    <w:rsid w:val="23148BE9"/>
    <w:rsid w:val="231BA957"/>
    <w:rsid w:val="232908CE"/>
    <w:rsid w:val="232AF7F4"/>
    <w:rsid w:val="23350EF5"/>
    <w:rsid w:val="233948AB"/>
    <w:rsid w:val="234C413D"/>
    <w:rsid w:val="23501A5F"/>
    <w:rsid w:val="2350B728"/>
    <w:rsid w:val="23718AF7"/>
    <w:rsid w:val="2394CC1F"/>
    <w:rsid w:val="239FBD34"/>
    <w:rsid w:val="23B0A742"/>
    <w:rsid w:val="23CEB42F"/>
    <w:rsid w:val="23DB5875"/>
    <w:rsid w:val="23DED856"/>
    <w:rsid w:val="240C3FAE"/>
    <w:rsid w:val="24185604"/>
    <w:rsid w:val="241EBF8D"/>
    <w:rsid w:val="2436B856"/>
    <w:rsid w:val="243BDB9D"/>
    <w:rsid w:val="24403376"/>
    <w:rsid w:val="2443C3FB"/>
    <w:rsid w:val="24514690"/>
    <w:rsid w:val="246F9908"/>
    <w:rsid w:val="24799970"/>
    <w:rsid w:val="24802126"/>
    <w:rsid w:val="24859EFC"/>
    <w:rsid w:val="24882842"/>
    <w:rsid w:val="248FF0CC"/>
    <w:rsid w:val="2491677A"/>
    <w:rsid w:val="24A2543A"/>
    <w:rsid w:val="24A41D0B"/>
    <w:rsid w:val="24A4F9CE"/>
    <w:rsid w:val="24A5A2DA"/>
    <w:rsid w:val="24AA7F31"/>
    <w:rsid w:val="24B0502E"/>
    <w:rsid w:val="24B253D5"/>
    <w:rsid w:val="24B90A45"/>
    <w:rsid w:val="24BED186"/>
    <w:rsid w:val="24C00FA6"/>
    <w:rsid w:val="24CD31A2"/>
    <w:rsid w:val="24DCBC9C"/>
    <w:rsid w:val="24DD873F"/>
    <w:rsid w:val="24E3927B"/>
    <w:rsid w:val="24ECD82C"/>
    <w:rsid w:val="24FE1E8A"/>
    <w:rsid w:val="2501F841"/>
    <w:rsid w:val="252A15C2"/>
    <w:rsid w:val="2538A7C6"/>
    <w:rsid w:val="2555DFCA"/>
    <w:rsid w:val="257B671E"/>
    <w:rsid w:val="257FEF0E"/>
    <w:rsid w:val="258F0F79"/>
    <w:rsid w:val="25A1BFC5"/>
    <w:rsid w:val="25ABBCFC"/>
    <w:rsid w:val="25B5A9A4"/>
    <w:rsid w:val="25BAA4FE"/>
    <w:rsid w:val="25E6A665"/>
    <w:rsid w:val="25ED4837"/>
    <w:rsid w:val="25FD6FDA"/>
    <w:rsid w:val="260EDCC9"/>
    <w:rsid w:val="26162A46"/>
    <w:rsid w:val="26376F98"/>
    <w:rsid w:val="263A577A"/>
    <w:rsid w:val="2641B310"/>
    <w:rsid w:val="26475B75"/>
    <w:rsid w:val="264F105F"/>
    <w:rsid w:val="26536DC3"/>
    <w:rsid w:val="265A5CB4"/>
    <w:rsid w:val="2683C962"/>
    <w:rsid w:val="268EDCB9"/>
    <w:rsid w:val="26A235EB"/>
    <w:rsid w:val="26AEA944"/>
    <w:rsid w:val="26AF1571"/>
    <w:rsid w:val="26B0B1CF"/>
    <w:rsid w:val="26B19B58"/>
    <w:rsid w:val="26CB78F0"/>
    <w:rsid w:val="26D80C41"/>
    <w:rsid w:val="26DC1726"/>
    <w:rsid w:val="26E5720C"/>
    <w:rsid w:val="2706BE52"/>
    <w:rsid w:val="270838C5"/>
    <w:rsid w:val="2709B3A3"/>
    <w:rsid w:val="2715C3AC"/>
    <w:rsid w:val="272D9A0B"/>
    <w:rsid w:val="2734F87C"/>
    <w:rsid w:val="27353F7A"/>
    <w:rsid w:val="273696E2"/>
    <w:rsid w:val="273A2031"/>
    <w:rsid w:val="273F5717"/>
    <w:rsid w:val="27402CC9"/>
    <w:rsid w:val="2755B8AD"/>
    <w:rsid w:val="2771BB8E"/>
    <w:rsid w:val="27730D07"/>
    <w:rsid w:val="27746D05"/>
    <w:rsid w:val="2774DB10"/>
    <w:rsid w:val="27772E10"/>
    <w:rsid w:val="277C8724"/>
    <w:rsid w:val="27869D54"/>
    <w:rsid w:val="27A07ECB"/>
    <w:rsid w:val="27C35613"/>
    <w:rsid w:val="27C52EC8"/>
    <w:rsid w:val="27CDC1C2"/>
    <w:rsid w:val="27D6815C"/>
    <w:rsid w:val="27DA5EF5"/>
    <w:rsid w:val="27EB3545"/>
    <w:rsid w:val="27ED3396"/>
    <w:rsid w:val="27EDBCDA"/>
    <w:rsid w:val="27F74CDB"/>
    <w:rsid w:val="27FCAF4E"/>
    <w:rsid w:val="28147A8D"/>
    <w:rsid w:val="2822A51D"/>
    <w:rsid w:val="282DDB34"/>
    <w:rsid w:val="2839D51A"/>
    <w:rsid w:val="28438845"/>
    <w:rsid w:val="2845CFEC"/>
    <w:rsid w:val="284F6BC9"/>
    <w:rsid w:val="285B002E"/>
    <w:rsid w:val="285B6B79"/>
    <w:rsid w:val="28601D68"/>
    <w:rsid w:val="28765228"/>
    <w:rsid w:val="2895C3BC"/>
    <w:rsid w:val="2897DD14"/>
    <w:rsid w:val="289887BC"/>
    <w:rsid w:val="289EC401"/>
    <w:rsid w:val="28AB0A0C"/>
    <w:rsid w:val="28BBFDE8"/>
    <w:rsid w:val="28CE62B6"/>
    <w:rsid w:val="28D57B85"/>
    <w:rsid w:val="28D5F4C7"/>
    <w:rsid w:val="28DA7006"/>
    <w:rsid w:val="28DEF207"/>
    <w:rsid w:val="28EBCB33"/>
    <w:rsid w:val="28FB2EFC"/>
    <w:rsid w:val="29363331"/>
    <w:rsid w:val="29515E87"/>
    <w:rsid w:val="29538ADB"/>
    <w:rsid w:val="295F9648"/>
    <w:rsid w:val="29721BF7"/>
    <w:rsid w:val="2979E373"/>
    <w:rsid w:val="29863E2E"/>
    <w:rsid w:val="2988EC26"/>
    <w:rsid w:val="298DE921"/>
    <w:rsid w:val="29A59DF7"/>
    <w:rsid w:val="29A93A94"/>
    <w:rsid w:val="29B81E71"/>
    <w:rsid w:val="29BC7B3B"/>
    <w:rsid w:val="29D02BE2"/>
    <w:rsid w:val="29D6B84B"/>
    <w:rsid w:val="29DAF13D"/>
    <w:rsid w:val="29F44C2D"/>
    <w:rsid w:val="29F9A8BE"/>
    <w:rsid w:val="2A08A1A7"/>
    <w:rsid w:val="2A232A10"/>
    <w:rsid w:val="2A326ABD"/>
    <w:rsid w:val="2A36C06B"/>
    <w:rsid w:val="2A3EFBD5"/>
    <w:rsid w:val="2A41CD9D"/>
    <w:rsid w:val="2A4ACEB2"/>
    <w:rsid w:val="2A5D13B6"/>
    <w:rsid w:val="2A66F858"/>
    <w:rsid w:val="2A6DF7F3"/>
    <w:rsid w:val="2A7A55AA"/>
    <w:rsid w:val="2A7E5555"/>
    <w:rsid w:val="2A7E85F3"/>
    <w:rsid w:val="2A848037"/>
    <w:rsid w:val="2A85963B"/>
    <w:rsid w:val="2A8E9F43"/>
    <w:rsid w:val="2A92A0E7"/>
    <w:rsid w:val="2AA39BA8"/>
    <w:rsid w:val="2AA9021F"/>
    <w:rsid w:val="2AB10A44"/>
    <w:rsid w:val="2AB96B72"/>
    <w:rsid w:val="2AB9AE57"/>
    <w:rsid w:val="2AC5199A"/>
    <w:rsid w:val="2AD0E4C6"/>
    <w:rsid w:val="2ADEDF02"/>
    <w:rsid w:val="2AE7ECE8"/>
    <w:rsid w:val="2AE9BA11"/>
    <w:rsid w:val="2AFC098D"/>
    <w:rsid w:val="2AFF2DAB"/>
    <w:rsid w:val="2B12CFA1"/>
    <w:rsid w:val="2B1B3CEB"/>
    <w:rsid w:val="2B1BC84A"/>
    <w:rsid w:val="2B386A6E"/>
    <w:rsid w:val="2B38DADE"/>
    <w:rsid w:val="2B3CA6C3"/>
    <w:rsid w:val="2B3E59AA"/>
    <w:rsid w:val="2B46859E"/>
    <w:rsid w:val="2B4EA559"/>
    <w:rsid w:val="2B5A7B75"/>
    <w:rsid w:val="2B5D74A4"/>
    <w:rsid w:val="2B6B4352"/>
    <w:rsid w:val="2B7086EF"/>
    <w:rsid w:val="2B799D72"/>
    <w:rsid w:val="2B882EAF"/>
    <w:rsid w:val="2B8B8683"/>
    <w:rsid w:val="2B971CB6"/>
    <w:rsid w:val="2B98A616"/>
    <w:rsid w:val="2B9A2A92"/>
    <w:rsid w:val="2BA2B9A3"/>
    <w:rsid w:val="2BAB7DAF"/>
    <w:rsid w:val="2BB95692"/>
    <w:rsid w:val="2BC5C6DF"/>
    <w:rsid w:val="2BC80326"/>
    <w:rsid w:val="2BCD34D4"/>
    <w:rsid w:val="2BCF6141"/>
    <w:rsid w:val="2BD3E9BE"/>
    <w:rsid w:val="2BE425DC"/>
    <w:rsid w:val="2BF7E60A"/>
    <w:rsid w:val="2C0073FF"/>
    <w:rsid w:val="2C096697"/>
    <w:rsid w:val="2C0C1F46"/>
    <w:rsid w:val="2C1285CF"/>
    <w:rsid w:val="2C148243"/>
    <w:rsid w:val="2C166050"/>
    <w:rsid w:val="2C21070C"/>
    <w:rsid w:val="2C2B34FB"/>
    <w:rsid w:val="2C466FE3"/>
    <w:rsid w:val="2C48080C"/>
    <w:rsid w:val="2C617A13"/>
    <w:rsid w:val="2C63FF6B"/>
    <w:rsid w:val="2C786C97"/>
    <w:rsid w:val="2C819ECA"/>
    <w:rsid w:val="2C83983F"/>
    <w:rsid w:val="2C8F71C8"/>
    <w:rsid w:val="2C90BD61"/>
    <w:rsid w:val="2C9AA4CB"/>
    <w:rsid w:val="2CA6C910"/>
    <w:rsid w:val="2CAC8764"/>
    <w:rsid w:val="2CAD8F80"/>
    <w:rsid w:val="2CB01BFE"/>
    <w:rsid w:val="2CB10FF4"/>
    <w:rsid w:val="2CB67009"/>
    <w:rsid w:val="2CBF824F"/>
    <w:rsid w:val="2CD2D6A7"/>
    <w:rsid w:val="2D0657BD"/>
    <w:rsid w:val="2D0A970C"/>
    <w:rsid w:val="2D14E2D2"/>
    <w:rsid w:val="2D21E45C"/>
    <w:rsid w:val="2D2DAA5B"/>
    <w:rsid w:val="2D367CCC"/>
    <w:rsid w:val="2D40CCA0"/>
    <w:rsid w:val="2D45C947"/>
    <w:rsid w:val="2D4F8EAA"/>
    <w:rsid w:val="2D618340"/>
    <w:rsid w:val="2D71C4E2"/>
    <w:rsid w:val="2D7A60B6"/>
    <w:rsid w:val="2D7E218D"/>
    <w:rsid w:val="2D8383DA"/>
    <w:rsid w:val="2D96C385"/>
    <w:rsid w:val="2DAB9305"/>
    <w:rsid w:val="2DC2B9F1"/>
    <w:rsid w:val="2DC703BE"/>
    <w:rsid w:val="2DCCC3DF"/>
    <w:rsid w:val="2DD167D2"/>
    <w:rsid w:val="2DD3323E"/>
    <w:rsid w:val="2DDB815A"/>
    <w:rsid w:val="2DE62335"/>
    <w:rsid w:val="2DEB208A"/>
    <w:rsid w:val="2DF54A89"/>
    <w:rsid w:val="2E0B9BE2"/>
    <w:rsid w:val="2E1888C1"/>
    <w:rsid w:val="2E1A4FED"/>
    <w:rsid w:val="2E2AB0A6"/>
    <w:rsid w:val="2E37C307"/>
    <w:rsid w:val="2E46726F"/>
    <w:rsid w:val="2E4A737D"/>
    <w:rsid w:val="2E555EEC"/>
    <w:rsid w:val="2E55AFDC"/>
    <w:rsid w:val="2E61EAC4"/>
    <w:rsid w:val="2E8B84DF"/>
    <w:rsid w:val="2E99E3B5"/>
    <w:rsid w:val="2EABA307"/>
    <w:rsid w:val="2EB24F05"/>
    <w:rsid w:val="2EB5C8B8"/>
    <w:rsid w:val="2EB7A3C0"/>
    <w:rsid w:val="2EBD9732"/>
    <w:rsid w:val="2EBFFCF8"/>
    <w:rsid w:val="2ED8650C"/>
    <w:rsid w:val="2EDA5C49"/>
    <w:rsid w:val="2EE3B5A3"/>
    <w:rsid w:val="2EE4AE0A"/>
    <w:rsid w:val="2EE6BA63"/>
    <w:rsid w:val="2EEF06C8"/>
    <w:rsid w:val="2EF5EA3E"/>
    <w:rsid w:val="2EF7B791"/>
    <w:rsid w:val="2F05D8E5"/>
    <w:rsid w:val="2F100136"/>
    <w:rsid w:val="2F1FDEB4"/>
    <w:rsid w:val="2F227061"/>
    <w:rsid w:val="2F3C22DE"/>
    <w:rsid w:val="2F4CCA5A"/>
    <w:rsid w:val="2F52DE18"/>
    <w:rsid w:val="2F544C8C"/>
    <w:rsid w:val="2F57D5DA"/>
    <w:rsid w:val="2F59AA6D"/>
    <w:rsid w:val="2F5B0974"/>
    <w:rsid w:val="2F63203D"/>
    <w:rsid w:val="2F6CF327"/>
    <w:rsid w:val="2F6FEBA9"/>
    <w:rsid w:val="2F73B6D9"/>
    <w:rsid w:val="2F783A45"/>
    <w:rsid w:val="2F9DCA1B"/>
    <w:rsid w:val="2FC76C81"/>
    <w:rsid w:val="2FD67E39"/>
    <w:rsid w:val="2FE19F2E"/>
    <w:rsid w:val="2FE93850"/>
    <w:rsid w:val="2FF111D9"/>
    <w:rsid w:val="2FF4839A"/>
    <w:rsid w:val="3026D051"/>
    <w:rsid w:val="3033C028"/>
    <w:rsid w:val="30444C6D"/>
    <w:rsid w:val="3054380A"/>
    <w:rsid w:val="305530EE"/>
    <w:rsid w:val="305D62F5"/>
    <w:rsid w:val="3067C436"/>
    <w:rsid w:val="3068045B"/>
    <w:rsid w:val="3068D5D2"/>
    <w:rsid w:val="306D2625"/>
    <w:rsid w:val="307224CF"/>
    <w:rsid w:val="307BC3B4"/>
    <w:rsid w:val="307C91FE"/>
    <w:rsid w:val="3086A3E9"/>
    <w:rsid w:val="308AADCC"/>
    <w:rsid w:val="308ED5C0"/>
    <w:rsid w:val="30980A07"/>
    <w:rsid w:val="30AABCC5"/>
    <w:rsid w:val="30AB38A8"/>
    <w:rsid w:val="30AF7FC2"/>
    <w:rsid w:val="30D27650"/>
    <w:rsid w:val="30D2EAD8"/>
    <w:rsid w:val="30DA9F56"/>
    <w:rsid w:val="30DD0965"/>
    <w:rsid w:val="30E8A99F"/>
    <w:rsid w:val="30F15DDA"/>
    <w:rsid w:val="30F2C5AF"/>
    <w:rsid w:val="30F98716"/>
    <w:rsid w:val="3103FB1D"/>
    <w:rsid w:val="310663D5"/>
    <w:rsid w:val="310D165A"/>
    <w:rsid w:val="311701F7"/>
    <w:rsid w:val="3120474F"/>
    <w:rsid w:val="312C39B7"/>
    <w:rsid w:val="313812D7"/>
    <w:rsid w:val="3138EAAF"/>
    <w:rsid w:val="313B5AA3"/>
    <w:rsid w:val="315C332A"/>
    <w:rsid w:val="317347D5"/>
    <w:rsid w:val="3175366D"/>
    <w:rsid w:val="317F38A6"/>
    <w:rsid w:val="31819F68"/>
    <w:rsid w:val="31A08E3A"/>
    <w:rsid w:val="31A61A76"/>
    <w:rsid w:val="31AEFFA2"/>
    <w:rsid w:val="31D4AA4B"/>
    <w:rsid w:val="31D543AA"/>
    <w:rsid w:val="31E0F929"/>
    <w:rsid w:val="31F32DA0"/>
    <w:rsid w:val="3203C474"/>
    <w:rsid w:val="3209D77E"/>
    <w:rsid w:val="320D352A"/>
    <w:rsid w:val="322662A8"/>
    <w:rsid w:val="322DD410"/>
    <w:rsid w:val="32486A82"/>
    <w:rsid w:val="3268B713"/>
    <w:rsid w:val="326A425F"/>
    <w:rsid w:val="32741740"/>
    <w:rsid w:val="3287D1CE"/>
    <w:rsid w:val="32942BF1"/>
    <w:rsid w:val="32A99C4D"/>
    <w:rsid w:val="32B427F6"/>
    <w:rsid w:val="32BBAEEC"/>
    <w:rsid w:val="32CE0E23"/>
    <w:rsid w:val="32DF6D87"/>
    <w:rsid w:val="32F04320"/>
    <w:rsid w:val="33082E8A"/>
    <w:rsid w:val="331D7D1B"/>
    <w:rsid w:val="33201DCA"/>
    <w:rsid w:val="33279FFF"/>
    <w:rsid w:val="33307079"/>
    <w:rsid w:val="33372A13"/>
    <w:rsid w:val="333B37D1"/>
    <w:rsid w:val="334514A6"/>
    <w:rsid w:val="3352E035"/>
    <w:rsid w:val="33601829"/>
    <w:rsid w:val="3361CD5E"/>
    <w:rsid w:val="336D1DF5"/>
    <w:rsid w:val="3373FCC1"/>
    <w:rsid w:val="33827EB8"/>
    <w:rsid w:val="338652D1"/>
    <w:rsid w:val="3389E8F8"/>
    <w:rsid w:val="339913F0"/>
    <w:rsid w:val="339E9534"/>
    <w:rsid w:val="33AB19FF"/>
    <w:rsid w:val="33B5ACCD"/>
    <w:rsid w:val="33CA97D0"/>
    <w:rsid w:val="33D3D188"/>
    <w:rsid w:val="33D88A50"/>
    <w:rsid w:val="33E53AF5"/>
    <w:rsid w:val="33E8CBEC"/>
    <w:rsid w:val="33F917BD"/>
    <w:rsid w:val="33F9697E"/>
    <w:rsid w:val="34059462"/>
    <w:rsid w:val="340F1321"/>
    <w:rsid w:val="341450AF"/>
    <w:rsid w:val="34158240"/>
    <w:rsid w:val="342DC3F1"/>
    <w:rsid w:val="3441F5C9"/>
    <w:rsid w:val="3447DEF5"/>
    <w:rsid w:val="3453B52A"/>
    <w:rsid w:val="3482185A"/>
    <w:rsid w:val="34960545"/>
    <w:rsid w:val="34983CFE"/>
    <w:rsid w:val="34A8BE6A"/>
    <w:rsid w:val="34AA8BC5"/>
    <w:rsid w:val="34AE38D8"/>
    <w:rsid w:val="34B0B966"/>
    <w:rsid w:val="34BCAC5B"/>
    <w:rsid w:val="34C1F2C2"/>
    <w:rsid w:val="34C2EFED"/>
    <w:rsid w:val="34C84E9D"/>
    <w:rsid w:val="34C96993"/>
    <w:rsid w:val="34C98546"/>
    <w:rsid w:val="34CC72E1"/>
    <w:rsid w:val="34D51E06"/>
    <w:rsid w:val="34DC9C03"/>
    <w:rsid w:val="34E1220E"/>
    <w:rsid w:val="34E28046"/>
    <w:rsid w:val="34E4AEA1"/>
    <w:rsid w:val="34ED8553"/>
    <w:rsid w:val="34FDDEF5"/>
    <w:rsid w:val="351971DD"/>
    <w:rsid w:val="35227EBC"/>
    <w:rsid w:val="3522F040"/>
    <w:rsid w:val="3525F59F"/>
    <w:rsid w:val="35276BD7"/>
    <w:rsid w:val="352AC471"/>
    <w:rsid w:val="35440A94"/>
    <w:rsid w:val="35550A63"/>
    <w:rsid w:val="35566507"/>
    <w:rsid w:val="355A1C8B"/>
    <w:rsid w:val="35697775"/>
    <w:rsid w:val="35758158"/>
    <w:rsid w:val="35780BB8"/>
    <w:rsid w:val="3582BE96"/>
    <w:rsid w:val="358BB099"/>
    <w:rsid w:val="35A0B00B"/>
    <w:rsid w:val="35A33777"/>
    <w:rsid w:val="35ADA34F"/>
    <w:rsid w:val="35CAC28F"/>
    <w:rsid w:val="35DA8412"/>
    <w:rsid w:val="35DEB37D"/>
    <w:rsid w:val="35DFF245"/>
    <w:rsid w:val="35E33834"/>
    <w:rsid w:val="35F537F9"/>
    <w:rsid w:val="35FA849D"/>
    <w:rsid w:val="35FDF534"/>
    <w:rsid w:val="360222A9"/>
    <w:rsid w:val="360D2BCA"/>
    <w:rsid w:val="361506A6"/>
    <w:rsid w:val="362709D5"/>
    <w:rsid w:val="362A01B0"/>
    <w:rsid w:val="363F5280"/>
    <w:rsid w:val="36400FF9"/>
    <w:rsid w:val="36444A88"/>
    <w:rsid w:val="36497939"/>
    <w:rsid w:val="364A1D1F"/>
    <w:rsid w:val="3655ED8C"/>
    <w:rsid w:val="367017F4"/>
    <w:rsid w:val="3676E52F"/>
    <w:rsid w:val="36886B86"/>
    <w:rsid w:val="3696DE2B"/>
    <w:rsid w:val="3697C8FE"/>
    <w:rsid w:val="36A40E4B"/>
    <w:rsid w:val="36B9F54F"/>
    <w:rsid w:val="36C47930"/>
    <w:rsid w:val="36C49FE8"/>
    <w:rsid w:val="36D2994B"/>
    <w:rsid w:val="36D5B5DF"/>
    <w:rsid w:val="36DC22A0"/>
    <w:rsid w:val="36F69440"/>
    <w:rsid w:val="36F8D965"/>
    <w:rsid w:val="36FD18C7"/>
    <w:rsid w:val="36FFA7D2"/>
    <w:rsid w:val="3712B11C"/>
    <w:rsid w:val="3718F866"/>
    <w:rsid w:val="371A9607"/>
    <w:rsid w:val="37296A69"/>
    <w:rsid w:val="372A70EE"/>
    <w:rsid w:val="3730C922"/>
    <w:rsid w:val="3734A608"/>
    <w:rsid w:val="3747978A"/>
    <w:rsid w:val="374D7A46"/>
    <w:rsid w:val="376569F5"/>
    <w:rsid w:val="37695168"/>
    <w:rsid w:val="376A918C"/>
    <w:rsid w:val="37845E7D"/>
    <w:rsid w:val="37883AD7"/>
    <w:rsid w:val="378C14F5"/>
    <w:rsid w:val="379262A8"/>
    <w:rsid w:val="3793AF1A"/>
    <w:rsid w:val="379C8C63"/>
    <w:rsid w:val="379EF498"/>
    <w:rsid w:val="37A2558B"/>
    <w:rsid w:val="37A803D5"/>
    <w:rsid w:val="37AEBFC9"/>
    <w:rsid w:val="37B02B52"/>
    <w:rsid w:val="37BDBBC0"/>
    <w:rsid w:val="37CA5174"/>
    <w:rsid w:val="37CCC6B8"/>
    <w:rsid w:val="37CEA5E9"/>
    <w:rsid w:val="37D7677B"/>
    <w:rsid w:val="37D99D85"/>
    <w:rsid w:val="37DDFF4A"/>
    <w:rsid w:val="37DF7ADE"/>
    <w:rsid w:val="37E4ACFC"/>
    <w:rsid w:val="37E4D25D"/>
    <w:rsid w:val="37E8ADBD"/>
    <w:rsid w:val="38068486"/>
    <w:rsid w:val="381185AD"/>
    <w:rsid w:val="3811EAB0"/>
    <w:rsid w:val="38155DB6"/>
    <w:rsid w:val="38191403"/>
    <w:rsid w:val="381F2C43"/>
    <w:rsid w:val="3823ED9E"/>
    <w:rsid w:val="382917A0"/>
    <w:rsid w:val="3839FB65"/>
    <w:rsid w:val="38566622"/>
    <w:rsid w:val="3859E877"/>
    <w:rsid w:val="38657302"/>
    <w:rsid w:val="3865F34E"/>
    <w:rsid w:val="386CF95B"/>
    <w:rsid w:val="386DE3CA"/>
    <w:rsid w:val="386F9E8F"/>
    <w:rsid w:val="38769333"/>
    <w:rsid w:val="3877091D"/>
    <w:rsid w:val="3880660C"/>
    <w:rsid w:val="3894081B"/>
    <w:rsid w:val="389DDDD2"/>
    <w:rsid w:val="38A13A79"/>
    <w:rsid w:val="38AAA31C"/>
    <w:rsid w:val="38AD9E9A"/>
    <w:rsid w:val="38BC9F1F"/>
    <w:rsid w:val="38CD6A71"/>
    <w:rsid w:val="38D0E377"/>
    <w:rsid w:val="38D25C27"/>
    <w:rsid w:val="38DB8E0D"/>
    <w:rsid w:val="38DDCD67"/>
    <w:rsid w:val="38DF9BD1"/>
    <w:rsid w:val="3906486F"/>
    <w:rsid w:val="390AF86A"/>
    <w:rsid w:val="3919D375"/>
    <w:rsid w:val="391A823F"/>
    <w:rsid w:val="391CA938"/>
    <w:rsid w:val="3924F6B2"/>
    <w:rsid w:val="392B9739"/>
    <w:rsid w:val="393BFE8F"/>
    <w:rsid w:val="3956527C"/>
    <w:rsid w:val="3990CD69"/>
    <w:rsid w:val="399C8E00"/>
    <w:rsid w:val="39A3CF67"/>
    <w:rsid w:val="39B02389"/>
    <w:rsid w:val="39B685FB"/>
    <w:rsid w:val="39C21857"/>
    <w:rsid w:val="39C7763B"/>
    <w:rsid w:val="39D22484"/>
    <w:rsid w:val="39E5A835"/>
    <w:rsid w:val="39E631C8"/>
    <w:rsid w:val="3A050C84"/>
    <w:rsid w:val="3A1919F6"/>
    <w:rsid w:val="3A192552"/>
    <w:rsid w:val="3A2748A9"/>
    <w:rsid w:val="3A2DD6CE"/>
    <w:rsid w:val="3A398226"/>
    <w:rsid w:val="3A43B0DA"/>
    <w:rsid w:val="3A43B2A7"/>
    <w:rsid w:val="3A44B5CE"/>
    <w:rsid w:val="3A5423D2"/>
    <w:rsid w:val="3A59E12C"/>
    <w:rsid w:val="3A65B2F3"/>
    <w:rsid w:val="3A6C4A21"/>
    <w:rsid w:val="3A8B62A3"/>
    <w:rsid w:val="3A9876BD"/>
    <w:rsid w:val="3A994B06"/>
    <w:rsid w:val="3A9BFFA6"/>
    <w:rsid w:val="3AB3D84B"/>
    <w:rsid w:val="3ABC6F5B"/>
    <w:rsid w:val="3ACC6FCC"/>
    <w:rsid w:val="3AD391B6"/>
    <w:rsid w:val="3AD56F00"/>
    <w:rsid w:val="3AE6CA9E"/>
    <w:rsid w:val="3AE78D7E"/>
    <w:rsid w:val="3AEAE0B1"/>
    <w:rsid w:val="3AF70A1E"/>
    <w:rsid w:val="3AF7897A"/>
    <w:rsid w:val="3AFD0579"/>
    <w:rsid w:val="3B040B26"/>
    <w:rsid w:val="3B06F8C2"/>
    <w:rsid w:val="3B081229"/>
    <w:rsid w:val="3B0FA1C1"/>
    <w:rsid w:val="3B157D90"/>
    <w:rsid w:val="3B19D0BB"/>
    <w:rsid w:val="3B1BB90C"/>
    <w:rsid w:val="3B34F2C6"/>
    <w:rsid w:val="3B3FB340"/>
    <w:rsid w:val="3B57E43B"/>
    <w:rsid w:val="3B5BF8A4"/>
    <w:rsid w:val="3B5E30A8"/>
    <w:rsid w:val="3B688058"/>
    <w:rsid w:val="3B6C6F87"/>
    <w:rsid w:val="3B7954DB"/>
    <w:rsid w:val="3B79C6C8"/>
    <w:rsid w:val="3B91B4F0"/>
    <w:rsid w:val="3B9339A0"/>
    <w:rsid w:val="3B9D25B5"/>
    <w:rsid w:val="3BA671F7"/>
    <w:rsid w:val="3BA7D101"/>
    <w:rsid w:val="3BBA29B5"/>
    <w:rsid w:val="3BC0DB23"/>
    <w:rsid w:val="3BD9AF42"/>
    <w:rsid w:val="3BE7C653"/>
    <w:rsid w:val="3BE822A3"/>
    <w:rsid w:val="3BEF3DF1"/>
    <w:rsid w:val="3BF8535A"/>
    <w:rsid w:val="3BF9580B"/>
    <w:rsid w:val="3BFA95F3"/>
    <w:rsid w:val="3BFB2287"/>
    <w:rsid w:val="3BFE026A"/>
    <w:rsid w:val="3C001FFE"/>
    <w:rsid w:val="3C069B4C"/>
    <w:rsid w:val="3C14822A"/>
    <w:rsid w:val="3C1669EF"/>
    <w:rsid w:val="3C2B953E"/>
    <w:rsid w:val="3C50AA20"/>
    <w:rsid w:val="3C526695"/>
    <w:rsid w:val="3C5CD65F"/>
    <w:rsid w:val="3C680135"/>
    <w:rsid w:val="3C7F31C1"/>
    <w:rsid w:val="3C93A8D8"/>
    <w:rsid w:val="3C994848"/>
    <w:rsid w:val="3CBBAA1C"/>
    <w:rsid w:val="3CC27E76"/>
    <w:rsid w:val="3CCED8A4"/>
    <w:rsid w:val="3CD796AC"/>
    <w:rsid w:val="3CDDD2D9"/>
    <w:rsid w:val="3CE7EB86"/>
    <w:rsid w:val="3CEA3625"/>
    <w:rsid w:val="3D0412F7"/>
    <w:rsid w:val="3D04AC6B"/>
    <w:rsid w:val="3D05DDCD"/>
    <w:rsid w:val="3D2021BF"/>
    <w:rsid w:val="3D29CC5D"/>
    <w:rsid w:val="3D3A9E72"/>
    <w:rsid w:val="3D53C5E8"/>
    <w:rsid w:val="3D5EE472"/>
    <w:rsid w:val="3D62C364"/>
    <w:rsid w:val="3D669821"/>
    <w:rsid w:val="3D69B9EA"/>
    <w:rsid w:val="3D6B12A8"/>
    <w:rsid w:val="3D707B32"/>
    <w:rsid w:val="3D739965"/>
    <w:rsid w:val="3D7D78CA"/>
    <w:rsid w:val="3D814D4D"/>
    <w:rsid w:val="3D84C948"/>
    <w:rsid w:val="3DA755EA"/>
    <w:rsid w:val="3DACA7C9"/>
    <w:rsid w:val="3DC29061"/>
    <w:rsid w:val="3DC5A4E7"/>
    <w:rsid w:val="3DC8C8B6"/>
    <w:rsid w:val="3DD7AC5F"/>
    <w:rsid w:val="3DE0CE0A"/>
    <w:rsid w:val="3DE5FC6D"/>
    <w:rsid w:val="3DFC272D"/>
    <w:rsid w:val="3DFEAEEC"/>
    <w:rsid w:val="3E0336EF"/>
    <w:rsid w:val="3E072380"/>
    <w:rsid w:val="3E093D39"/>
    <w:rsid w:val="3E0D8382"/>
    <w:rsid w:val="3E1D041B"/>
    <w:rsid w:val="3E1DC0BD"/>
    <w:rsid w:val="3E21895F"/>
    <w:rsid w:val="3E234B4F"/>
    <w:rsid w:val="3E28D65F"/>
    <w:rsid w:val="3E2954FC"/>
    <w:rsid w:val="3E33D831"/>
    <w:rsid w:val="3E37CE11"/>
    <w:rsid w:val="3E47B234"/>
    <w:rsid w:val="3E70E76E"/>
    <w:rsid w:val="3E7ABE78"/>
    <w:rsid w:val="3E7C769C"/>
    <w:rsid w:val="3E7E5C2E"/>
    <w:rsid w:val="3E87DE55"/>
    <w:rsid w:val="3EAA898B"/>
    <w:rsid w:val="3EAC2D0E"/>
    <w:rsid w:val="3EB71887"/>
    <w:rsid w:val="3EBD682F"/>
    <w:rsid w:val="3ECAC84F"/>
    <w:rsid w:val="3ED4B1EA"/>
    <w:rsid w:val="3EDB1C17"/>
    <w:rsid w:val="3EE43EC0"/>
    <w:rsid w:val="3EF3A8EC"/>
    <w:rsid w:val="3F106FCA"/>
    <w:rsid w:val="3F1DA071"/>
    <w:rsid w:val="3F25978E"/>
    <w:rsid w:val="3F26DE4A"/>
    <w:rsid w:val="3F290D09"/>
    <w:rsid w:val="3F29D370"/>
    <w:rsid w:val="3F3ACBF9"/>
    <w:rsid w:val="3F3B2DE9"/>
    <w:rsid w:val="3F59F743"/>
    <w:rsid w:val="3F60EECC"/>
    <w:rsid w:val="3F62CD1E"/>
    <w:rsid w:val="3F68619C"/>
    <w:rsid w:val="3F6ABF65"/>
    <w:rsid w:val="3F768424"/>
    <w:rsid w:val="3F76DD21"/>
    <w:rsid w:val="3F9EAE58"/>
    <w:rsid w:val="3FA563BB"/>
    <w:rsid w:val="3FAC52BF"/>
    <w:rsid w:val="3FCC18DE"/>
    <w:rsid w:val="3FD60A42"/>
    <w:rsid w:val="3FD6126E"/>
    <w:rsid w:val="3FE502FA"/>
    <w:rsid w:val="3FF91090"/>
    <w:rsid w:val="40241F9E"/>
    <w:rsid w:val="40294451"/>
    <w:rsid w:val="403E05F4"/>
    <w:rsid w:val="404A17C9"/>
    <w:rsid w:val="40538246"/>
    <w:rsid w:val="4057172A"/>
    <w:rsid w:val="405D446A"/>
    <w:rsid w:val="40629594"/>
    <w:rsid w:val="4070A43E"/>
    <w:rsid w:val="40788D2F"/>
    <w:rsid w:val="408D8BA2"/>
    <w:rsid w:val="408EBA92"/>
    <w:rsid w:val="409B10E9"/>
    <w:rsid w:val="40A754B0"/>
    <w:rsid w:val="40AB5734"/>
    <w:rsid w:val="40AEF6D4"/>
    <w:rsid w:val="40B0E0A6"/>
    <w:rsid w:val="40B200F7"/>
    <w:rsid w:val="40BD5374"/>
    <w:rsid w:val="40BE0C9E"/>
    <w:rsid w:val="40C19BCA"/>
    <w:rsid w:val="40CAB75B"/>
    <w:rsid w:val="40CBF7E6"/>
    <w:rsid w:val="40DE5066"/>
    <w:rsid w:val="40E1FB9E"/>
    <w:rsid w:val="40E8C38A"/>
    <w:rsid w:val="40F9AE97"/>
    <w:rsid w:val="40F9F684"/>
    <w:rsid w:val="41051319"/>
    <w:rsid w:val="410F5EBD"/>
    <w:rsid w:val="411D40E0"/>
    <w:rsid w:val="4122AB10"/>
    <w:rsid w:val="4127EE08"/>
    <w:rsid w:val="4127F6E6"/>
    <w:rsid w:val="41417199"/>
    <w:rsid w:val="4146CD9D"/>
    <w:rsid w:val="41527AA6"/>
    <w:rsid w:val="4155EBE1"/>
    <w:rsid w:val="415FE55C"/>
    <w:rsid w:val="416BF7FD"/>
    <w:rsid w:val="416E29BB"/>
    <w:rsid w:val="416E437A"/>
    <w:rsid w:val="416FE6A8"/>
    <w:rsid w:val="417475FC"/>
    <w:rsid w:val="4174A88A"/>
    <w:rsid w:val="418776B2"/>
    <w:rsid w:val="418E021E"/>
    <w:rsid w:val="41976A6C"/>
    <w:rsid w:val="41B042E8"/>
    <w:rsid w:val="41B133C6"/>
    <w:rsid w:val="41BC6647"/>
    <w:rsid w:val="41BD3E0F"/>
    <w:rsid w:val="41C5F593"/>
    <w:rsid w:val="41C83336"/>
    <w:rsid w:val="41C90990"/>
    <w:rsid w:val="41CB3D65"/>
    <w:rsid w:val="41D32A4A"/>
    <w:rsid w:val="41D59DDA"/>
    <w:rsid w:val="41D60275"/>
    <w:rsid w:val="41DBF57E"/>
    <w:rsid w:val="41E1E39F"/>
    <w:rsid w:val="41E2529C"/>
    <w:rsid w:val="41E4EFA6"/>
    <w:rsid w:val="41E98D55"/>
    <w:rsid w:val="41F994BF"/>
    <w:rsid w:val="4201AC38"/>
    <w:rsid w:val="420C7C9F"/>
    <w:rsid w:val="421C6EFE"/>
    <w:rsid w:val="42300D66"/>
    <w:rsid w:val="423710C3"/>
    <w:rsid w:val="42387ACC"/>
    <w:rsid w:val="4238C5DB"/>
    <w:rsid w:val="424AC843"/>
    <w:rsid w:val="424FB2ED"/>
    <w:rsid w:val="425712AE"/>
    <w:rsid w:val="42616F03"/>
    <w:rsid w:val="426C1CCE"/>
    <w:rsid w:val="426C4195"/>
    <w:rsid w:val="42804088"/>
    <w:rsid w:val="4281E3D7"/>
    <w:rsid w:val="429843C7"/>
    <w:rsid w:val="429BB2CE"/>
    <w:rsid w:val="429EE5B4"/>
    <w:rsid w:val="42ABC358"/>
    <w:rsid w:val="42AD0817"/>
    <w:rsid w:val="42C21D2E"/>
    <w:rsid w:val="42CBEEC9"/>
    <w:rsid w:val="42CDFC0D"/>
    <w:rsid w:val="4303F1A4"/>
    <w:rsid w:val="4310171F"/>
    <w:rsid w:val="4328810D"/>
    <w:rsid w:val="434283B9"/>
    <w:rsid w:val="43547D99"/>
    <w:rsid w:val="4358124E"/>
    <w:rsid w:val="4365070F"/>
    <w:rsid w:val="436590B6"/>
    <w:rsid w:val="4367B1E3"/>
    <w:rsid w:val="436A0D00"/>
    <w:rsid w:val="436CA724"/>
    <w:rsid w:val="43766BB0"/>
    <w:rsid w:val="437671E8"/>
    <w:rsid w:val="4380769A"/>
    <w:rsid w:val="4380FD10"/>
    <w:rsid w:val="438E855A"/>
    <w:rsid w:val="439512B4"/>
    <w:rsid w:val="43A426B2"/>
    <w:rsid w:val="43ADBFCA"/>
    <w:rsid w:val="43B251BC"/>
    <w:rsid w:val="43BD643F"/>
    <w:rsid w:val="43C01366"/>
    <w:rsid w:val="43C53E22"/>
    <w:rsid w:val="43ECDBA5"/>
    <w:rsid w:val="43F9659F"/>
    <w:rsid w:val="441053F8"/>
    <w:rsid w:val="441E0E7F"/>
    <w:rsid w:val="44256E20"/>
    <w:rsid w:val="4428F5E5"/>
    <w:rsid w:val="4430BE48"/>
    <w:rsid w:val="44390BA3"/>
    <w:rsid w:val="44398AA8"/>
    <w:rsid w:val="444B7B53"/>
    <w:rsid w:val="4452B5B2"/>
    <w:rsid w:val="445B05F6"/>
    <w:rsid w:val="4461F07E"/>
    <w:rsid w:val="44762407"/>
    <w:rsid w:val="447CFA2D"/>
    <w:rsid w:val="447DAA2E"/>
    <w:rsid w:val="448D8BFA"/>
    <w:rsid w:val="448E7F20"/>
    <w:rsid w:val="449FF07C"/>
    <w:rsid w:val="44AF1C5D"/>
    <w:rsid w:val="44B4AD61"/>
    <w:rsid w:val="44C56663"/>
    <w:rsid w:val="44C6F375"/>
    <w:rsid w:val="44D04CC1"/>
    <w:rsid w:val="44FDBB61"/>
    <w:rsid w:val="45027197"/>
    <w:rsid w:val="4502F66A"/>
    <w:rsid w:val="450A2D9E"/>
    <w:rsid w:val="450BD7E7"/>
    <w:rsid w:val="450EDCBF"/>
    <w:rsid w:val="45155115"/>
    <w:rsid w:val="45249301"/>
    <w:rsid w:val="4537B199"/>
    <w:rsid w:val="453C52B5"/>
    <w:rsid w:val="45439EDB"/>
    <w:rsid w:val="454C441E"/>
    <w:rsid w:val="45561DD5"/>
    <w:rsid w:val="455A6A0B"/>
    <w:rsid w:val="4561BBCD"/>
    <w:rsid w:val="4567067D"/>
    <w:rsid w:val="4585B819"/>
    <w:rsid w:val="458E1AD8"/>
    <w:rsid w:val="4590348C"/>
    <w:rsid w:val="459590F2"/>
    <w:rsid w:val="45968A6F"/>
    <w:rsid w:val="459B6BDA"/>
    <w:rsid w:val="459DF878"/>
    <w:rsid w:val="459FF01E"/>
    <w:rsid w:val="45A68863"/>
    <w:rsid w:val="45C5E118"/>
    <w:rsid w:val="45C983DE"/>
    <w:rsid w:val="45EBC5ED"/>
    <w:rsid w:val="45EDCEF8"/>
    <w:rsid w:val="45F914AD"/>
    <w:rsid w:val="45FAB51D"/>
    <w:rsid w:val="45FE58A2"/>
    <w:rsid w:val="460CD118"/>
    <w:rsid w:val="46110B12"/>
    <w:rsid w:val="4616C9B2"/>
    <w:rsid w:val="46177E48"/>
    <w:rsid w:val="462A3EB1"/>
    <w:rsid w:val="463053C1"/>
    <w:rsid w:val="46323957"/>
    <w:rsid w:val="463745DB"/>
    <w:rsid w:val="46433B25"/>
    <w:rsid w:val="4653D6FC"/>
    <w:rsid w:val="466B89B8"/>
    <w:rsid w:val="466D2C07"/>
    <w:rsid w:val="466D5090"/>
    <w:rsid w:val="4680E141"/>
    <w:rsid w:val="46998256"/>
    <w:rsid w:val="46B5B1DE"/>
    <w:rsid w:val="46B6B587"/>
    <w:rsid w:val="46C30569"/>
    <w:rsid w:val="46D38364"/>
    <w:rsid w:val="46F23006"/>
    <w:rsid w:val="46F38EF2"/>
    <w:rsid w:val="46F67C52"/>
    <w:rsid w:val="46FE4BF9"/>
    <w:rsid w:val="46FF80C4"/>
    <w:rsid w:val="470F6BB3"/>
    <w:rsid w:val="470FB25E"/>
    <w:rsid w:val="47185DAB"/>
    <w:rsid w:val="4718E506"/>
    <w:rsid w:val="472BFBB6"/>
    <w:rsid w:val="473DF20E"/>
    <w:rsid w:val="4743024D"/>
    <w:rsid w:val="4746688D"/>
    <w:rsid w:val="4747CCEB"/>
    <w:rsid w:val="474D68F0"/>
    <w:rsid w:val="47727608"/>
    <w:rsid w:val="47784572"/>
    <w:rsid w:val="477F830E"/>
    <w:rsid w:val="4783E829"/>
    <w:rsid w:val="4793333C"/>
    <w:rsid w:val="479CBE68"/>
    <w:rsid w:val="47A0F0B4"/>
    <w:rsid w:val="47A8A23E"/>
    <w:rsid w:val="47A8C565"/>
    <w:rsid w:val="47AD996E"/>
    <w:rsid w:val="47BD693D"/>
    <w:rsid w:val="47DE5D0A"/>
    <w:rsid w:val="47F722CF"/>
    <w:rsid w:val="47F9F8E6"/>
    <w:rsid w:val="47FAF60E"/>
    <w:rsid w:val="480BE593"/>
    <w:rsid w:val="481735A6"/>
    <w:rsid w:val="4823EDB6"/>
    <w:rsid w:val="4827BB53"/>
    <w:rsid w:val="4829238F"/>
    <w:rsid w:val="4830D7C9"/>
    <w:rsid w:val="4834DC7F"/>
    <w:rsid w:val="483C43FC"/>
    <w:rsid w:val="484C7179"/>
    <w:rsid w:val="484F9FD0"/>
    <w:rsid w:val="48592101"/>
    <w:rsid w:val="4862077C"/>
    <w:rsid w:val="48627051"/>
    <w:rsid w:val="4868F3B5"/>
    <w:rsid w:val="487D529A"/>
    <w:rsid w:val="488C64F6"/>
    <w:rsid w:val="488DD95F"/>
    <w:rsid w:val="4894436D"/>
    <w:rsid w:val="48AD2977"/>
    <w:rsid w:val="48B1903B"/>
    <w:rsid w:val="48C40B8D"/>
    <w:rsid w:val="48DAD132"/>
    <w:rsid w:val="48F09915"/>
    <w:rsid w:val="48F84D52"/>
    <w:rsid w:val="48FDE6A8"/>
    <w:rsid w:val="4905AB88"/>
    <w:rsid w:val="49102A45"/>
    <w:rsid w:val="4921573F"/>
    <w:rsid w:val="4944C1BD"/>
    <w:rsid w:val="49508640"/>
    <w:rsid w:val="496D6F46"/>
    <w:rsid w:val="49773F45"/>
    <w:rsid w:val="4985E1B7"/>
    <w:rsid w:val="4997136F"/>
    <w:rsid w:val="49BB7E90"/>
    <w:rsid w:val="49CCB0A7"/>
    <w:rsid w:val="49CE781B"/>
    <w:rsid w:val="49CEAC0F"/>
    <w:rsid w:val="49E33A6A"/>
    <w:rsid w:val="49E449E3"/>
    <w:rsid w:val="49EBDC06"/>
    <w:rsid w:val="49F23701"/>
    <w:rsid w:val="49FA34FB"/>
    <w:rsid w:val="4A00E5FC"/>
    <w:rsid w:val="4A057779"/>
    <w:rsid w:val="4A0C8F77"/>
    <w:rsid w:val="4A0FAD2C"/>
    <w:rsid w:val="4A197225"/>
    <w:rsid w:val="4A33E4BC"/>
    <w:rsid w:val="4A3ECC56"/>
    <w:rsid w:val="4A447CBF"/>
    <w:rsid w:val="4A61FCE0"/>
    <w:rsid w:val="4A65461C"/>
    <w:rsid w:val="4A69599B"/>
    <w:rsid w:val="4A711D03"/>
    <w:rsid w:val="4A72BC0B"/>
    <w:rsid w:val="4A74B539"/>
    <w:rsid w:val="4A830EF2"/>
    <w:rsid w:val="4A9929BF"/>
    <w:rsid w:val="4A9FA7D0"/>
    <w:rsid w:val="4A9FEA2D"/>
    <w:rsid w:val="4AA4C725"/>
    <w:rsid w:val="4AAA1E50"/>
    <w:rsid w:val="4AAFB098"/>
    <w:rsid w:val="4AB74FB3"/>
    <w:rsid w:val="4AB82CE7"/>
    <w:rsid w:val="4AB9BB34"/>
    <w:rsid w:val="4AD6B1D6"/>
    <w:rsid w:val="4AD9DEEC"/>
    <w:rsid w:val="4AF28442"/>
    <w:rsid w:val="4AFC2F6B"/>
    <w:rsid w:val="4AFC74A1"/>
    <w:rsid w:val="4AFE9585"/>
    <w:rsid w:val="4AFEB22B"/>
    <w:rsid w:val="4B08C753"/>
    <w:rsid w:val="4B092215"/>
    <w:rsid w:val="4B118CDF"/>
    <w:rsid w:val="4B45A867"/>
    <w:rsid w:val="4B4609AF"/>
    <w:rsid w:val="4B4878B8"/>
    <w:rsid w:val="4B525709"/>
    <w:rsid w:val="4B5F5238"/>
    <w:rsid w:val="4B73158F"/>
    <w:rsid w:val="4B885969"/>
    <w:rsid w:val="4B944F14"/>
    <w:rsid w:val="4B982A36"/>
    <w:rsid w:val="4B9DC95A"/>
    <w:rsid w:val="4BA3E8FE"/>
    <w:rsid w:val="4BAFA401"/>
    <w:rsid w:val="4BCD0AE1"/>
    <w:rsid w:val="4BCDECB4"/>
    <w:rsid w:val="4BD08100"/>
    <w:rsid w:val="4BE231CE"/>
    <w:rsid w:val="4BF2F341"/>
    <w:rsid w:val="4BF63D0A"/>
    <w:rsid w:val="4BFB1FAC"/>
    <w:rsid w:val="4C09CFF9"/>
    <w:rsid w:val="4C0C3C87"/>
    <w:rsid w:val="4C131B70"/>
    <w:rsid w:val="4C184730"/>
    <w:rsid w:val="4C2729AA"/>
    <w:rsid w:val="4C2BA89D"/>
    <w:rsid w:val="4C2CB900"/>
    <w:rsid w:val="4C3F666A"/>
    <w:rsid w:val="4C48D5F4"/>
    <w:rsid w:val="4C4C616D"/>
    <w:rsid w:val="4C5033F4"/>
    <w:rsid w:val="4C58E0DC"/>
    <w:rsid w:val="4C5D917F"/>
    <w:rsid w:val="4C67E50B"/>
    <w:rsid w:val="4C6C3590"/>
    <w:rsid w:val="4C6E22FD"/>
    <w:rsid w:val="4C77F6C0"/>
    <w:rsid w:val="4C97B86F"/>
    <w:rsid w:val="4C9D3488"/>
    <w:rsid w:val="4CA77BB1"/>
    <w:rsid w:val="4CAB76DA"/>
    <w:rsid w:val="4CAE9EEE"/>
    <w:rsid w:val="4CB279F7"/>
    <w:rsid w:val="4CC12A28"/>
    <w:rsid w:val="4CCBD4B0"/>
    <w:rsid w:val="4CD2D6AE"/>
    <w:rsid w:val="4CDA9438"/>
    <w:rsid w:val="4CDF69E4"/>
    <w:rsid w:val="4CE3FE63"/>
    <w:rsid w:val="4CFA4B8A"/>
    <w:rsid w:val="4D002488"/>
    <w:rsid w:val="4D021BAE"/>
    <w:rsid w:val="4D0D2E53"/>
    <w:rsid w:val="4D0DE9BC"/>
    <w:rsid w:val="4D0E1CA2"/>
    <w:rsid w:val="4D151D01"/>
    <w:rsid w:val="4D24AAE6"/>
    <w:rsid w:val="4D29B709"/>
    <w:rsid w:val="4D5397D8"/>
    <w:rsid w:val="4D65E1FF"/>
    <w:rsid w:val="4D6846A7"/>
    <w:rsid w:val="4D722E8F"/>
    <w:rsid w:val="4D728D6C"/>
    <w:rsid w:val="4D8ECC9C"/>
    <w:rsid w:val="4DA45659"/>
    <w:rsid w:val="4DB9B5E2"/>
    <w:rsid w:val="4DBD62CF"/>
    <w:rsid w:val="4DC7B8B1"/>
    <w:rsid w:val="4DD88096"/>
    <w:rsid w:val="4DE0957E"/>
    <w:rsid w:val="4DEA1817"/>
    <w:rsid w:val="4DEA4E3D"/>
    <w:rsid w:val="4DFB01EA"/>
    <w:rsid w:val="4E01F695"/>
    <w:rsid w:val="4E45E352"/>
    <w:rsid w:val="4E480E32"/>
    <w:rsid w:val="4E4E8588"/>
    <w:rsid w:val="4E635322"/>
    <w:rsid w:val="4E7B8D79"/>
    <w:rsid w:val="4E80010D"/>
    <w:rsid w:val="4E80A8F5"/>
    <w:rsid w:val="4E8FC7D4"/>
    <w:rsid w:val="4E93B394"/>
    <w:rsid w:val="4E9EE21B"/>
    <w:rsid w:val="4EB70084"/>
    <w:rsid w:val="4EB80674"/>
    <w:rsid w:val="4EC9F9D7"/>
    <w:rsid w:val="4ECF8BE4"/>
    <w:rsid w:val="4ED9E1C8"/>
    <w:rsid w:val="4EDD3BEF"/>
    <w:rsid w:val="4EE12E70"/>
    <w:rsid w:val="4EE3E5CF"/>
    <w:rsid w:val="4EF368EF"/>
    <w:rsid w:val="4EFFBCD8"/>
    <w:rsid w:val="4F104C3C"/>
    <w:rsid w:val="4F1201C4"/>
    <w:rsid w:val="4F36460E"/>
    <w:rsid w:val="4F53D9B9"/>
    <w:rsid w:val="4F729863"/>
    <w:rsid w:val="4F7FFE53"/>
    <w:rsid w:val="4F8FA0AD"/>
    <w:rsid w:val="4FA0A0A3"/>
    <w:rsid w:val="4FB0A589"/>
    <w:rsid w:val="4FB2CE96"/>
    <w:rsid w:val="4FBC2D39"/>
    <w:rsid w:val="4FC01F58"/>
    <w:rsid w:val="4FD7F727"/>
    <w:rsid w:val="4FE3E942"/>
    <w:rsid w:val="4FEC3D00"/>
    <w:rsid w:val="4FF70C86"/>
    <w:rsid w:val="4FFBD704"/>
    <w:rsid w:val="50022ABE"/>
    <w:rsid w:val="5003B5D3"/>
    <w:rsid w:val="5007CBEE"/>
    <w:rsid w:val="5015FE94"/>
    <w:rsid w:val="50204915"/>
    <w:rsid w:val="50277072"/>
    <w:rsid w:val="5037673A"/>
    <w:rsid w:val="504B9C4B"/>
    <w:rsid w:val="504EA09F"/>
    <w:rsid w:val="50518B93"/>
    <w:rsid w:val="50611BBF"/>
    <w:rsid w:val="506959D9"/>
    <w:rsid w:val="506E0F1D"/>
    <w:rsid w:val="507D9B25"/>
    <w:rsid w:val="5095D6E3"/>
    <w:rsid w:val="509F3EC5"/>
    <w:rsid w:val="50A15D16"/>
    <w:rsid w:val="50A3146E"/>
    <w:rsid w:val="50A57527"/>
    <w:rsid w:val="50BB26EA"/>
    <w:rsid w:val="50BB9A8F"/>
    <w:rsid w:val="50BE1428"/>
    <w:rsid w:val="50CEF120"/>
    <w:rsid w:val="50D13E7D"/>
    <w:rsid w:val="50DBCB0D"/>
    <w:rsid w:val="50E66196"/>
    <w:rsid w:val="50EF1668"/>
    <w:rsid w:val="50FF6BFE"/>
    <w:rsid w:val="5102A221"/>
    <w:rsid w:val="5121272C"/>
    <w:rsid w:val="5121EA3C"/>
    <w:rsid w:val="512A3CF8"/>
    <w:rsid w:val="513D15B5"/>
    <w:rsid w:val="51438A18"/>
    <w:rsid w:val="5153EE93"/>
    <w:rsid w:val="51567513"/>
    <w:rsid w:val="51618C0D"/>
    <w:rsid w:val="51764D4D"/>
    <w:rsid w:val="51805080"/>
    <w:rsid w:val="519AB792"/>
    <w:rsid w:val="51AD1D22"/>
    <w:rsid w:val="51BD5595"/>
    <w:rsid w:val="51D9CF36"/>
    <w:rsid w:val="51E55B03"/>
    <w:rsid w:val="51F3E5C1"/>
    <w:rsid w:val="51FB311E"/>
    <w:rsid w:val="520ED4EA"/>
    <w:rsid w:val="5212712B"/>
    <w:rsid w:val="5224571E"/>
    <w:rsid w:val="5224BE4C"/>
    <w:rsid w:val="52264BD6"/>
    <w:rsid w:val="52361F4F"/>
    <w:rsid w:val="5237C31D"/>
    <w:rsid w:val="5243BB49"/>
    <w:rsid w:val="525EBF34"/>
    <w:rsid w:val="5264DE80"/>
    <w:rsid w:val="526F01F0"/>
    <w:rsid w:val="52803491"/>
    <w:rsid w:val="5284986D"/>
    <w:rsid w:val="528D36FE"/>
    <w:rsid w:val="5291DA4E"/>
    <w:rsid w:val="52993754"/>
    <w:rsid w:val="529B5392"/>
    <w:rsid w:val="52A40178"/>
    <w:rsid w:val="52A80071"/>
    <w:rsid w:val="52AAA261"/>
    <w:rsid w:val="52B769BB"/>
    <w:rsid w:val="52C0E1F7"/>
    <w:rsid w:val="52C8F724"/>
    <w:rsid w:val="52DF2022"/>
    <w:rsid w:val="52E0B141"/>
    <w:rsid w:val="52E0F56E"/>
    <w:rsid w:val="52E2BCB0"/>
    <w:rsid w:val="52EC151B"/>
    <w:rsid w:val="52F498A4"/>
    <w:rsid w:val="52F8937A"/>
    <w:rsid w:val="5300F486"/>
    <w:rsid w:val="530DCB40"/>
    <w:rsid w:val="53214A90"/>
    <w:rsid w:val="53238B13"/>
    <w:rsid w:val="5323D8DC"/>
    <w:rsid w:val="532C05F8"/>
    <w:rsid w:val="533504FE"/>
    <w:rsid w:val="5341B851"/>
    <w:rsid w:val="535CA9C8"/>
    <w:rsid w:val="5380E1A7"/>
    <w:rsid w:val="538BF4D4"/>
    <w:rsid w:val="538C1114"/>
    <w:rsid w:val="53ABCD11"/>
    <w:rsid w:val="53AC713F"/>
    <w:rsid w:val="53BBE416"/>
    <w:rsid w:val="53C2CE7F"/>
    <w:rsid w:val="53D6A225"/>
    <w:rsid w:val="540CF465"/>
    <w:rsid w:val="5411DC58"/>
    <w:rsid w:val="5415E6C6"/>
    <w:rsid w:val="5432E7C5"/>
    <w:rsid w:val="5446AAA9"/>
    <w:rsid w:val="5459BCFF"/>
    <w:rsid w:val="545B24DB"/>
    <w:rsid w:val="545E60F0"/>
    <w:rsid w:val="545FFFEB"/>
    <w:rsid w:val="54605D21"/>
    <w:rsid w:val="54680776"/>
    <w:rsid w:val="5472B266"/>
    <w:rsid w:val="54773559"/>
    <w:rsid w:val="5480A92E"/>
    <w:rsid w:val="54814913"/>
    <w:rsid w:val="548710B7"/>
    <w:rsid w:val="5487DB1D"/>
    <w:rsid w:val="548B6350"/>
    <w:rsid w:val="5497229C"/>
    <w:rsid w:val="549F38F2"/>
    <w:rsid w:val="54A1B07B"/>
    <w:rsid w:val="54AF427B"/>
    <w:rsid w:val="54B0E3AA"/>
    <w:rsid w:val="54BB0579"/>
    <w:rsid w:val="54C30302"/>
    <w:rsid w:val="54CBF40F"/>
    <w:rsid w:val="54D25A6B"/>
    <w:rsid w:val="54D7881F"/>
    <w:rsid w:val="54DC4C2F"/>
    <w:rsid w:val="54E08F2B"/>
    <w:rsid w:val="54EACDB6"/>
    <w:rsid w:val="54F01BEE"/>
    <w:rsid w:val="54FC4A28"/>
    <w:rsid w:val="551C6BED"/>
    <w:rsid w:val="55203160"/>
    <w:rsid w:val="55233131"/>
    <w:rsid w:val="552350BC"/>
    <w:rsid w:val="55337A41"/>
    <w:rsid w:val="55340841"/>
    <w:rsid w:val="553F742C"/>
    <w:rsid w:val="55471D48"/>
    <w:rsid w:val="55534F7A"/>
    <w:rsid w:val="555B2C65"/>
    <w:rsid w:val="555D9DD8"/>
    <w:rsid w:val="55616DAD"/>
    <w:rsid w:val="5575C0AA"/>
    <w:rsid w:val="557948DC"/>
    <w:rsid w:val="5581E147"/>
    <w:rsid w:val="5583BC8A"/>
    <w:rsid w:val="55875DC1"/>
    <w:rsid w:val="558B37C6"/>
    <w:rsid w:val="558BF3F2"/>
    <w:rsid w:val="559AB2F0"/>
    <w:rsid w:val="559BB4A5"/>
    <w:rsid w:val="55AA9C66"/>
    <w:rsid w:val="55B32B73"/>
    <w:rsid w:val="55C65B11"/>
    <w:rsid w:val="55C7C185"/>
    <w:rsid w:val="55E98CAA"/>
    <w:rsid w:val="55EF1883"/>
    <w:rsid w:val="55FB3D06"/>
    <w:rsid w:val="5605E237"/>
    <w:rsid w:val="563B9DD1"/>
    <w:rsid w:val="5643AE8C"/>
    <w:rsid w:val="5661EE88"/>
    <w:rsid w:val="56699949"/>
    <w:rsid w:val="566B28AB"/>
    <w:rsid w:val="566C6D34"/>
    <w:rsid w:val="56777945"/>
    <w:rsid w:val="567B2BEF"/>
    <w:rsid w:val="56810A73"/>
    <w:rsid w:val="568185C1"/>
    <w:rsid w:val="5683B218"/>
    <w:rsid w:val="56880B5F"/>
    <w:rsid w:val="568A62AB"/>
    <w:rsid w:val="568B9E4E"/>
    <w:rsid w:val="568E2B80"/>
    <w:rsid w:val="568FCED7"/>
    <w:rsid w:val="5698F2D1"/>
    <w:rsid w:val="56BC5A37"/>
    <w:rsid w:val="56E80420"/>
    <w:rsid w:val="56F63A82"/>
    <w:rsid w:val="56FE146A"/>
    <w:rsid w:val="5707FA6D"/>
    <w:rsid w:val="5710E2D6"/>
    <w:rsid w:val="571111C4"/>
    <w:rsid w:val="57189B95"/>
    <w:rsid w:val="57205519"/>
    <w:rsid w:val="57226CC8"/>
    <w:rsid w:val="572368E7"/>
    <w:rsid w:val="5725F548"/>
    <w:rsid w:val="5733AA9F"/>
    <w:rsid w:val="573D41F5"/>
    <w:rsid w:val="5740DB8C"/>
    <w:rsid w:val="574A95DF"/>
    <w:rsid w:val="574FFB25"/>
    <w:rsid w:val="5751BD93"/>
    <w:rsid w:val="5752F651"/>
    <w:rsid w:val="57917C1A"/>
    <w:rsid w:val="57A55AD1"/>
    <w:rsid w:val="57B79167"/>
    <w:rsid w:val="57C8F7AB"/>
    <w:rsid w:val="57D9A0B1"/>
    <w:rsid w:val="57EFB7F3"/>
    <w:rsid w:val="57F58FCB"/>
    <w:rsid w:val="57FF2D17"/>
    <w:rsid w:val="5804B738"/>
    <w:rsid w:val="58103108"/>
    <w:rsid w:val="58148103"/>
    <w:rsid w:val="581DE017"/>
    <w:rsid w:val="583A9FBF"/>
    <w:rsid w:val="58433DE0"/>
    <w:rsid w:val="5864A6CC"/>
    <w:rsid w:val="5870F193"/>
    <w:rsid w:val="588030CA"/>
    <w:rsid w:val="588A779E"/>
    <w:rsid w:val="589A3EF4"/>
    <w:rsid w:val="58A50EF0"/>
    <w:rsid w:val="58AE26A0"/>
    <w:rsid w:val="58B1D51A"/>
    <w:rsid w:val="58FB17E3"/>
    <w:rsid w:val="59036D21"/>
    <w:rsid w:val="59113FB1"/>
    <w:rsid w:val="5923837C"/>
    <w:rsid w:val="592A92D6"/>
    <w:rsid w:val="593A5038"/>
    <w:rsid w:val="593B322B"/>
    <w:rsid w:val="5944DA10"/>
    <w:rsid w:val="5949E1AD"/>
    <w:rsid w:val="5970214A"/>
    <w:rsid w:val="597FF2AC"/>
    <w:rsid w:val="5983B9D2"/>
    <w:rsid w:val="598F780F"/>
    <w:rsid w:val="59B1D313"/>
    <w:rsid w:val="59B8DF95"/>
    <w:rsid w:val="59B93DA1"/>
    <w:rsid w:val="59C73B54"/>
    <w:rsid w:val="59C8AA21"/>
    <w:rsid w:val="59D17084"/>
    <w:rsid w:val="59DAD528"/>
    <w:rsid w:val="59DF45E5"/>
    <w:rsid w:val="59F7DFA7"/>
    <w:rsid w:val="5A0113BB"/>
    <w:rsid w:val="5A19C140"/>
    <w:rsid w:val="5A2A3965"/>
    <w:rsid w:val="5A35F0D4"/>
    <w:rsid w:val="5A573456"/>
    <w:rsid w:val="5A6DE5BA"/>
    <w:rsid w:val="5A784058"/>
    <w:rsid w:val="5A7CBDD6"/>
    <w:rsid w:val="5A82B797"/>
    <w:rsid w:val="5A93AF64"/>
    <w:rsid w:val="5A9903E9"/>
    <w:rsid w:val="5AA8C80F"/>
    <w:rsid w:val="5AB5D383"/>
    <w:rsid w:val="5ABBEF99"/>
    <w:rsid w:val="5ACD34BF"/>
    <w:rsid w:val="5AD10A1C"/>
    <w:rsid w:val="5AFE8C6B"/>
    <w:rsid w:val="5B038486"/>
    <w:rsid w:val="5B0A4B80"/>
    <w:rsid w:val="5B159290"/>
    <w:rsid w:val="5B1D632D"/>
    <w:rsid w:val="5B27D734"/>
    <w:rsid w:val="5B2A995E"/>
    <w:rsid w:val="5B4BB158"/>
    <w:rsid w:val="5B50AE15"/>
    <w:rsid w:val="5B51A4BA"/>
    <w:rsid w:val="5B52EDEC"/>
    <w:rsid w:val="5B5CBB09"/>
    <w:rsid w:val="5B6CF8F1"/>
    <w:rsid w:val="5B83726E"/>
    <w:rsid w:val="5B9B4226"/>
    <w:rsid w:val="5BB3C3A1"/>
    <w:rsid w:val="5BE35C96"/>
    <w:rsid w:val="5BE48014"/>
    <w:rsid w:val="5BF3BE73"/>
    <w:rsid w:val="5BFDCE7F"/>
    <w:rsid w:val="5C188E37"/>
    <w:rsid w:val="5C29561F"/>
    <w:rsid w:val="5C57B2EB"/>
    <w:rsid w:val="5C5832E9"/>
    <w:rsid w:val="5C669676"/>
    <w:rsid w:val="5C683828"/>
    <w:rsid w:val="5C6EBCEC"/>
    <w:rsid w:val="5C72CA91"/>
    <w:rsid w:val="5C7E90B2"/>
    <w:rsid w:val="5C89D250"/>
    <w:rsid w:val="5C96FD35"/>
    <w:rsid w:val="5C971750"/>
    <w:rsid w:val="5CA31C90"/>
    <w:rsid w:val="5CA866FA"/>
    <w:rsid w:val="5CCBE48A"/>
    <w:rsid w:val="5CF13C76"/>
    <w:rsid w:val="5CF6A074"/>
    <w:rsid w:val="5CFA2376"/>
    <w:rsid w:val="5CFFEDFA"/>
    <w:rsid w:val="5D02CD58"/>
    <w:rsid w:val="5D091B79"/>
    <w:rsid w:val="5D09950D"/>
    <w:rsid w:val="5D0C2F5B"/>
    <w:rsid w:val="5D1046BE"/>
    <w:rsid w:val="5D123273"/>
    <w:rsid w:val="5D1D6D3A"/>
    <w:rsid w:val="5D307C9A"/>
    <w:rsid w:val="5D3F62C6"/>
    <w:rsid w:val="5D40A987"/>
    <w:rsid w:val="5D4532FC"/>
    <w:rsid w:val="5D4710F2"/>
    <w:rsid w:val="5D64D5AA"/>
    <w:rsid w:val="5D6C5D7A"/>
    <w:rsid w:val="5D772B87"/>
    <w:rsid w:val="5D7DDEFE"/>
    <w:rsid w:val="5D915036"/>
    <w:rsid w:val="5D9BF219"/>
    <w:rsid w:val="5D9D6AD8"/>
    <w:rsid w:val="5DA10862"/>
    <w:rsid w:val="5DA53227"/>
    <w:rsid w:val="5DA87F72"/>
    <w:rsid w:val="5DB3029F"/>
    <w:rsid w:val="5DBA429D"/>
    <w:rsid w:val="5DD1CEC4"/>
    <w:rsid w:val="5DE995BE"/>
    <w:rsid w:val="5DEB3446"/>
    <w:rsid w:val="5E04E3CB"/>
    <w:rsid w:val="5E0AAD71"/>
    <w:rsid w:val="5E1C9EF0"/>
    <w:rsid w:val="5E1EF997"/>
    <w:rsid w:val="5E1F4310"/>
    <w:rsid w:val="5E24A988"/>
    <w:rsid w:val="5E38BF57"/>
    <w:rsid w:val="5E3CBAFD"/>
    <w:rsid w:val="5E4CA770"/>
    <w:rsid w:val="5E54615C"/>
    <w:rsid w:val="5E5E2669"/>
    <w:rsid w:val="5E685959"/>
    <w:rsid w:val="5E83CBE0"/>
    <w:rsid w:val="5E88E7BE"/>
    <w:rsid w:val="5E89E6B5"/>
    <w:rsid w:val="5E9990B2"/>
    <w:rsid w:val="5E99ECC0"/>
    <w:rsid w:val="5E9C284B"/>
    <w:rsid w:val="5E9DFD7E"/>
    <w:rsid w:val="5E9E5C44"/>
    <w:rsid w:val="5E9E8C34"/>
    <w:rsid w:val="5EAC5488"/>
    <w:rsid w:val="5EBB7ED8"/>
    <w:rsid w:val="5EC10EF1"/>
    <w:rsid w:val="5EC3ADB5"/>
    <w:rsid w:val="5EE54CBA"/>
    <w:rsid w:val="5EF26E32"/>
    <w:rsid w:val="5EF60958"/>
    <w:rsid w:val="5EFBE92E"/>
    <w:rsid w:val="5F08571B"/>
    <w:rsid w:val="5F09AB04"/>
    <w:rsid w:val="5F11B8DB"/>
    <w:rsid w:val="5F416704"/>
    <w:rsid w:val="5F5CDA0F"/>
    <w:rsid w:val="5F69E5C0"/>
    <w:rsid w:val="5F7D6217"/>
    <w:rsid w:val="5F7F62A1"/>
    <w:rsid w:val="5F82A8ED"/>
    <w:rsid w:val="5F887046"/>
    <w:rsid w:val="5F894720"/>
    <w:rsid w:val="5F8C5C23"/>
    <w:rsid w:val="5F946DF0"/>
    <w:rsid w:val="5F954813"/>
    <w:rsid w:val="5F9BB775"/>
    <w:rsid w:val="5F9FAFD7"/>
    <w:rsid w:val="5FA9346F"/>
    <w:rsid w:val="5FB3BCA4"/>
    <w:rsid w:val="5FC3613D"/>
    <w:rsid w:val="5FCB07F4"/>
    <w:rsid w:val="5FCF5D1F"/>
    <w:rsid w:val="5FD4CE24"/>
    <w:rsid w:val="5FD89153"/>
    <w:rsid w:val="5FE17EF6"/>
    <w:rsid w:val="5FF2F46B"/>
    <w:rsid w:val="5FFE2EC7"/>
    <w:rsid w:val="6024580F"/>
    <w:rsid w:val="602B9E6D"/>
    <w:rsid w:val="60354168"/>
    <w:rsid w:val="604D2B9F"/>
    <w:rsid w:val="604F6FEC"/>
    <w:rsid w:val="6053C282"/>
    <w:rsid w:val="605CFABC"/>
    <w:rsid w:val="605E3CC4"/>
    <w:rsid w:val="606E942F"/>
    <w:rsid w:val="607788F2"/>
    <w:rsid w:val="608E9196"/>
    <w:rsid w:val="6094F23B"/>
    <w:rsid w:val="60A17E8D"/>
    <w:rsid w:val="60A2D417"/>
    <w:rsid w:val="60A8ECA3"/>
    <w:rsid w:val="60A9B840"/>
    <w:rsid w:val="60BA9209"/>
    <w:rsid w:val="60C0B523"/>
    <w:rsid w:val="60CB1B0F"/>
    <w:rsid w:val="60CF3F92"/>
    <w:rsid w:val="60D12F5F"/>
    <w:rsid w:val="60D4C78A"/>
    <w:rsid w:val="60DFAA84"/>
    <w:rsid w:val="60E475D9"/>
    <w:rsid w:val="60EA1C52"/>
    <w:rsid w:val="60F95323"/>
    <w:rsid w:val="60FEA0BF"/>
    <w:rsid w:val="610305AB"/>
    <w:rsid w:val="61053388"/>
    <w:rsid w:val="611F92D2"/>
    <w:rsid w:val="61276366"/>
    <w:rsid w:val="6127A572"/>
    <w:rsid w:val="6138192A"/>
    <w:rsid w:val="613BCE57"/>
    <w:rsid w:val="616E9BEC"/>
    <w:rsid w:val="6171C83D"/>
    <w:rsid w:val="6184AB17"/>
    <w:rsid w:val="6185E22F"/>
    <w:rsid w:val="618B0FB9"/>
    <w:rsid w:val="61992817"/>
    <w:rsid w:val="619CC2B2"/>
    <w:rsid w:val="619D597F"/>
    <w:rsid w:val="61A81A43"/>
    <w:rsid w:val="61AD39F5"/>
    <w:rsid w:val="61B1A739"/>
    <w:rsid w:val="61D10269"/>
    <w:rsid w:val="61DED654"/>
    <w:rsid w:val="61E90AA6"/>
    <w:rsid w:val="61F188ED"/>
    <w:rsid w:val="620EE536"/>
    <w:rsid w:val="62186C0C"/>
    <w:rsid w:val="621F508E"/>
    <w:rsid w:val="6239564F"/>
    <w:rsid w:val="623A69E2"/>
    <w:rsid w:val="623BB62B"/>
    <w:rsid w:val="623F11A9"/>
    <w:rsid w:val="6267AFC7"/>
    <w:rsid w:val="6276B336"/>
    <w:rsid w:val="627B7393"/>
    <w:rsid w:val="62901949"/>
    <w:rsid w:val="62AEF1A3"/>
    <w:rsid w:val="62B26F7A"/>
    <w:rsid w:val="62C99D67"/>
    <w:rsid w:val="62C9A353"/>
    <w:rsid w:val="62CA069C"/>
    <w:rsid w:val="62D3C459"/>
    <w:rsid w:val="62E06DE6"/>
    <w:rsid w:val="62E6F86C"/>
    <w:rsid w:val="62E851B4"/>
    <w:rsid w:val="6304DEFC"/>
    <w:rsid w:val="630D1D19"/>
    <w:rsid w:val="630DC77C"/>
    <w:rsid w:val="631CB4AC"/>
    <w:rsid w:val="632498EF"/>
    <w:rsid w:val="6327C90C"/>
    <w:rsid w:val="632E4992"/>
    <w:rsid w:val="632E5DA0"/>
    <w:rsid w:val="635100CD"/>
    <w:rsid w:val="636327FC"/>
    <w:rsid w:val="63656BA9"/>
    <w:rsid w:val="637DDDF7"/>
    <w:rsid w:val="6380876F"/>
    <w:rsid w:val="63873E3C"/>
    <w:rsid w:val="63948B61"/>
    <w:rsid w:val="63A8273A"/>
    <w:rsid w:val="63B46E11"/>
    <w:rsid w:val="63B5BFF5"/>
    <w:rsid w:val="63BBA542"/>
    <w:rsid w:val="63C027CD"/>
    <w:rsid w:val="63E76F6F"/>
    <w:rsid w:val="63F4FBD2"/>
    <w:rsid w:val="6409120A"/>
    <w:rsid w:val="64163BE7"/>
    <w:rsid w:val="641AB1A7"/>
    <w:rsid w:val="6425870B"/>
    <w:rsid w:val="643D4C38"/>
    <w:rsid w:val="64466FEF"/>
    <w:rsid w:val="6446B334"/>
    <w:rsid w:val="644C267A"/>
    <w:rsid w:val="644E0948"/>
    <w:rsid w:val="6456DAE7"/>
    <w:rsid w:val="64630D9D"/>
    <w:rsid w:val="6466AF9A"/>
    <w:rsid w:val="64686D10"/>
    <w:rsid w:val="646BE0D1"/>
    <w:rsid w:val="646C8883"/>
    <w:rsid w:val="646D061F"/>
    <w:rsid w:val="6475A7D4"/>
    <w:rsid w:val="64889875"/>
    <w:rsid w:val="64985892"/>
    <w:rsid w:val="649E5B9E"/>
    <w:rsid w:val="649F462A"/>
    <w:rsid w:val="64A84DE4"/>
    <w:rsid w:val="64ADBC53"/>
    <w:rsid w:val="64B3AD4B"/>
    <w:rsid w:val="64CC4753"/>
    <w:rsid w:val="64CE4F2A"/>
    <w:rsid w:val="64DA0923"/>
    <w:rsid w:val="64F20B93"/>
    <w:rsid w:val="64F73EA2"/>
    <w:rsid w:val="6505AA7F"/>
    <w:rsid w:val="6531F02E"/>
    <w:rsid w:val="6539C18B"/>
    <w:rsid w:val="65561BE9"/>
    <w:rsid w:val="65590F24"/>
    <w:rsid w:val="655A0593"/>
    <w:rsid w:val="6560D4AF"/>
    <w:rsid w:val="65628804"/>
    <w:rsid w:val="65699F5A"/>
    <w:rsid w:val="6583528D"/>
    <w:rsid w:val="658CA57C"/>
    <w:rsid w:val="65937E77"/>
    <w:rsid w:val="65964895"/>
    <w:rsid w:val="659A50C4"/>
    <w:rsid w:val="65A8743E"/>
    <w:rsid w:val="65AEEE4A"/>
    <w:rsid w:val="65BAEE22"/>
    <w:rsid w:val="65D18187"/>
    <w:rsid w:val="65D58D2A"/>
    <w:rsid w:val="65D776DD"/>
    <w:rsid w:val="65DF140D"/>
    <w:rsid w:val="65E548EA"/>
    <w:rsid w:val="65FBE432"/>
    <w:rsid w:val="65FC2459"/>
    <w:rsid w:val="66048326"/>
    <w:rsid w:val="66093033"/>
    <w:rsid w:val="6614B737"/>
    <w:rsid w:val="661897E1"/>
    <w:rsid w:val="6619C7B3"/>
    <w:rsid w:val="6620C0C6"/>
    <w:rsid w:val="6620CC27"/>
    <w:rsid w:val="66288320"/>
    <w:rsid w:val="66396DDC"/>
    <w:rsid w:val="663F726B"/>
    <w:rsid w:val="6646B8E7"/>
    <w:rsid w:val="6646BD1D"/>
    <w:rsid w:val="6655AAEC"/>
    <w:rsid w:val="66580B97"/>
    <w:rsid w:val="6672A51A"/>
    <w:rsid w:val="668A9400"/>
    <w:rsid w:val="66969EAF"/>
    <w:rsid w:val="6696AD59"/>
    <w:rsid w:val="669EF770"/>
    <w:rsid w:val="66AF0D3C"/>
    <w:rsid w:val="66B250B7"/>
    <w:rsid w:val="66B4DA98"/>
    <w:rsid w:val="66BC7B95"/>
    <w:rsid w:val="66DA4A37"/>
    <w:rsid w:val="66E89A80"/>
    <w:rsid w:val="66E8BBB3"/>
    <w:rsid w:val="66EDDF12"/>
    <w:rsid w:val="66F26425"/>
    <w:rsid w:val="67051391"/>
    <w:rsid w:val="670D5327"/>
    <w:rsid w:val="6715FD33"/>
    <w:rsid w:val="67165637"/>
    <w:rsid w:val="6728E01C"/>
    <w:rsid w:val="672F586E"/>
    <w:rsid w:val="6739DE51"/>
    <w:rsid w:val="673C8424"/>
    <w:rsid w:val="674813BB"/>
    <w:rsid w:val="674C213E"/>
    <w:rsid w:val="674E61BB"/>
    <w:rsid w:val="67541EC6"/>
    <w:rsid w:val="675459CE"/>
    <w:rsid w:val="675D5D62"/>
    <w:rsid w:val="67680657"/>
    <w:rsid w:val="67748F27"/>
    <w:rsid w:val="677E6F81"/>
    <w:rsid w:val="677FFA09"/>
    <w:rsid w:val="67864F81"/>
    <w:rsid w:val="6789562F"/>
    <w:rsid w:val="67BD3BB7"/>
    <w:rsid w:val="67BE2329"/>
    <w:rsid w:val="67BEAEB7"/>
    <w:rsid w:val="67CE41D1"/>
    <w:rsid w:val="67D304B9"/>
    <w:rsid w:val="67D94483"/>
    <w:rsid w:val="67DFE2FA"/>
    <w:rsid w:val="67F11668"/>
    <w:rsid w:val="67F32C3A"/>
    <w:rsid w:val="67FD113A"/>
    <w:rsid w:val="67FF34FD"/>
    <w:rsid w:val="6807AFFA"/>
    <w:rsid w:val="681D60D3"/>
    <w:rsid w:val="681F21C6"/>
    <w:rsid w:val="68334345"/>
    <w:rsid w:val="68499590"/>
    <w:rsid w:val="68515480"/>
    <w:rsid w:val="68515677"/>
    <w:rsid w:val="68801CED"/>
    <w:rsid w:val="6884E5DA"/>
    <w:rsid w:val="688B06AE"/>
    <w:rsid w:val="688E3D1B"/>
    <w:rsid w:val="689F7523"/>
    <w:rsid w:val="68A72056"/>
    <w:rsid w:val="68ADC83B"/>
    <w:rsid w:val="68C0DB9C"/>
    <w:rsid w:val="68C3CCE8"/>
    <w:rsid w:val="68C5C5C5"/>
    <w:rsid w:val="68C74413"/>
    <w:rsid w:val="68CB7A4B"/>
    <w:rsid w:val="68CC78E2"/>
    <w:rsid w:val="68DB545C"/>
    <w:rsid w:val="68DF9019"/>
    <w:rsid w:val="6904289E"/>
    <w:rsid w:val="69044D00"/>
    <w:rsid w:val="690E16D5"/>
    <w:rsid w:val="69111710"/>
    <w:rsid w:val="6916CA2E"/>
    <w:rsid w:val="6919DDB5"/>
    <w:rsid w:val="6929FD49"/>
    <w:rsid w:val="692C37A7"/>
    <w:rsid w:val="693BB602"/>
    <w:rsid w:val="693CD218"/>
    <w:rsid w:val="6940043D"/>
    <w:rsid w:val="694A0CB4"/>
    <w:rsid w:val="69525C92"/>
    <w:rsid w:val="695489D0"/>
    <w:rsid w:val="696DBEE0"/>
    <w:rsid w:val="6973FE2B"/>
    <w:rsid w:val="69743E5B"/>
    <w:rsid w:val="6997E650"/>
    <w:rsid w:val="699F6065"/>
    <w:rsid w:val="69A51B55"/>
    <w:rsid w:val="69AA1F51"/>
    <w:rsid w:val="69B3BBE4"/>
    <w:rsid w:val="69BC99D7"/>
    <w:rsid w:val="69CF74B6"/>
    <w:rsid w:val="69D4FE74"/>
    <w:rsid w:val="69FA795C"/>
    <w:rsid w:val="69FA8E30"/>
    <w:rsid w:val="69FD4318"/>
    <w:rsid w:val="6A065A45"/>
    <w:rsid w:val="6A0695D1"/>
    <w:rsid w:val="6A1CC746"/>
    <w:rsid w:val="6A20C5F1"/>
    <w:rsid w:val="6A211E89"/>
    <w:rsid w:val="6A22FE55"/>
    <w:rsid w:val="6A28D6C2"/>
    <w:rsid w:val="6A303514"/>
    <w:rsid w:val="6A3424AE"/>
    <w:rsid w:val="6A3F934E"/>
    <w:rsid w:val="6A4E3792"/>
    <w:rsid w:val="6A5AE38D"/>
    <w:rsid w:val="6A65A66F"/>
    <w:rsid w:val="6A66929F"/>
    <w:rsid w:val="6A6C50DF"/>
    <w:rsid w:val="6A731BE0"/>
    <w:rsid w:val="6A8C8367"/>
    <w:rsid w:val="6A8D1857"/>
    <w:rsid w:val="6A8DEF5C"/>
    <w:rsid w:val="6A9154D3"/>
    <w:rsid w:val="6AAB55D2"/>
    <w:rsid w:val="6AABB1ED"/>
    <w:rsid w:val="6ABD3E59"/>
    <w:rsid w:val="6AE996A2"/>
    <w:rsid w:val="6AEF3969"/>
    <w:rsid w:val="6AF2C73B"/>
    <w:rsid w:val="6B14999C"/>
    <w:rsid w:val="6B14DD28"/>
    <w:rsid w:val="6B17E11A"/>
    <w:rsid w:val="6B1CC025"/>
    <w:rsid w:val="6B21B964"/>
    <w:rsid w:val="6B36E853"/>
    <w:rsid w:val="6B379241"/>
    <w:rsid w:val="6B3E9F47"/>
    <w:rsid w:val="6B45C036"/>
    <w:rsid w:val="6B54C2D3"/>
    <w:rsid w:val="6B6120EA"/>
    <w:rsid w:val="6B6D7850"/>
    <w:rsid w:val="6B6E062F"/>
    <w:rsid w:val="6B76CC9A"/>
    <w:rsid w:val="6B95106C"/>
    <w:rsid w:val="6BA83DD6"/>
    <w:rsid w:val="6BA99F11"/>
    <w:rsid w:val="6BBE5B68"/>
    <w:rsid w:val="6BE21228"/>
    <w:rsid w:val="6BEB1506"/>
    <w:rsid w:val="6BF66B3A"/>
    <w:rsid w:val="6BFAA81D"/>
    <w:rsid w:val="6C00B62A"/>
    <w:rsid w:val="6C1ACCE6"/>
    <w:rsid w:val="6C3FA12A"/>
    <w:rsid w:val="6C4EA38C"/>
    <w:rsid w:val="6C602F00"/>
    <w:rsid w:val="6C610405"/>
    <w:rsid w:val="6C7A0C0B"/>
    <w:rsid w:val="6C9CD7EF"/>
    <w:rsid w:val="6C9D4C73"/>
    <w:rsid w:val="6CAC2277"/>
    <w:rsid w:val="6CB78C51"/>
    <w:rsid w:val="6CC10E53"/>
    <w:rsid w:val="6CD3EADF"/>
    <w:rsid w:val="6CD57548"/>
    <w:rsid w:val="6CD7A44D"/>
    <w:rsid w:val="6CDDDADF"/>
    <w:rsid w:val="6D0ADCFA"/>
    <w:rsid w:val="6D101A97"/>
    <w:rsid w:val="6D112230"/>
    <w:rsid w:val="6D13D27E"/>
    <w:rsid w:val="6D1593F8"/>
    <w:rsid w:val="6D277E35"/>
    <w:rsid w:val="6D29295F"/>
    <w:rsid w:val="6D2AD00E"/>
    <w:rsid w:val="6D2C24D6"/>
    <w:rsid w:val="6D3C35FF"/>
    <w:rsid w:val="6D4CF88C"/>
    <w:rsid w:val="6D5020D7"/>
    <w:rsid w:val="6D519BBD"/>
    <w:rsid w:val="6D5F96B6"/>
    <w:rsid w:val="6D63007E"/>
    <w:rsid w:val="6D63F4D1"/>
    <w:rsid w:val="6D655BE5"/>
    <w:rsid w:val="6D674598"/>
    <w:rsid w:val="6D77D9BC"/>
    <w:rsid w:val="6D7CC7A9"/>
    <w:rsid w:val="6D8B4F8E"/>
    <w:rsid w:val="6D922993"/>
    <w:rsid w:val="6D9F0F15"/>
    <w:rsid w:val="6DBE94C6"/>
    <w:rsid w:val="6DCEE2D2"/>
    <w:rsid w:val="6DE97EFE"/>
    <w:rsid w:val="6DEC9B99"/>
    <w:rsid w:val="6DFBE786"/>
    <w:rsid w:val="6E0067DE"/>
    <w:rsid w:val="6E04F355"/>
    <w:rsid w:val="6E27E0DA"/>
    <w:rsid w:val="6E2EFDC9"/>
    <w:rsid w:val="6E37D09B"/>
    <w:rsid w:val="6E3E149F"/>
    <w:rsid w:val="6E5E3EB1"/>
    <w:rsid w:val="6E670229"/>
    <w:rsid w:val="6E682ADA"/>
    <w:rsid w:val="6E7640A3"/>
    <w:rsid w:val="6E76B0C3"/>
    <w:rsid w:val="6E7702ED"/>
    <w:rsid w:val="6E983570"/>
    <w:rsid w:val="6E9E2DF4"/>
    <w:rsid w:val="6EA5152B"/>
    <w:rsid w:val="6EBE370D"/>
    <w:rsid w:val="6EBE725B"/>
    <w:rsid w:val="6EF19E65"/>
    <w:rsid w:val="6F0B27C7"/>
    <w:rsid w:val="6F154581"/>
    <w:rsid w:val="6F1D27AE"/>
    <w:rsid w:val="6F3F759E"/>
    <w:rsid w:val="6F440BC3"/>
    <w:rsid w:val="6F50E52F"/>
    <w:rsid w:val="6F57BC7B"/>
    <w:rsid w:val="6F5BD550"/>
    <w:rsid w:val="6F76E57C"/>
    <w:rsid w:val="6F807BA0"/>
    <w:rsid w:val="6F9F4CE3"/>
    <w:rsid w:val="6FA3F832"/>
    <w:rsid w:val="6FB43DEF"/>
    <w:rsid w:val="6FCAC7D0"/>
    <w:rsid w:val="6FCCBE8E"/>
    <w:rsid w:val="6FCF8A98"/>
    <w:rsid w:val="6FD42B2B"/>
    <w:rsid w:val="6FDCC168"/>
    <w:rsid w:val="6FE414AB"/>
    <w:rsid w:val="6FE68860"/>
    <w:rsid w:val="70115044"/>
    <w:rsid w:val="701DD608"/>
    <w:rsid w:val="702A5F22"/>
    <w:rsid w:val="70365A7D"/>
    <w:rsid w:val="7053FE4E"/>
    <w:rsid w:val="70636FD6"/>
    <w:rsid w:val="7069299B"/>
    <w:rsid w:val="7071D958"/>
    <w:rsid w:val="7086F58A"/>
    <w:rsid w:val="70919141"/>
    <w:rsid w:val="70A108D6"/>
    <w:rsid w:val="70A8E743"/>
    <w:rsid w:val="70AFFD1A"/>
    <w:rsid w:val="70C84B81"/>
    <w:rsid w:val="70D47613"/>
    <w:rsid w:val="70EF1A3F"/>
    <w:rsid w:val="70EF1C7A"/>
    <w:rsid w:val="70F043C6"/>
    <w:rsid w:val="70F318B3"/>
    <w:rsid w:val="71096EF0"/>
    <w:rsid w:val="710FE7CB"/>
    <w:rsid w:val="71196B9A"/>
    <w:rsid w:val="7140FFB6"/>
    <w:rsid w:val="7142DA8D"/>
    <w:rsid w:val="7145E75F"/>
    <w:rsid w:val="71471663"/>
    <w:rsid w:val="7162BB02"/>
    <w:rsid w:val="71799DF2"/>
    <w:rsid w:val="717D356B"/>
    <w:rsid w:val="7192D693"/>
    <w:rsid w:val="7194B58A"/>
    <w:rsid w:val="719C6AB5"/>
    <w:rsid w:val="71A93F8F"/>
    <w:rsid w:val="71B11AC4"/>
    <w:rsid w:val="71BE30D1"/>
    <w:rsid w:val="71C368E0"/>
    <w:rsid w:val="71DCE4F3"/>
    <w:rsid w:val="71E28934"/>
    <w:rsid w:val="71E4815E"/>
    <w:rsid w:val="71EE8FE3"/>
    <w:rsid w:val="7203E609"/>
    <w:rsid w:val="7207C2FE"/>
    <w:rsid w:val="72108CAA"/>
    <w:rsid w:val="721A7BB3"/>
    <w:rsid w:val="72208682"/>
    <w:rsid w:val="722D453B"/>
    <w:rsid w:val="7233E45D"/>
    <w:rsid w:val="72488DEE"/>
    <w:rsid w:val="72493B1D"/>
    <w:rsid w:val="725AC752"/>
    <w:rsid w:val="7261A0CB"/>
    <w:rsid w:val="7262FF1C"/>
    <w:rsid w:val="7263854C"/>
    <w:rsid w:val="72679661"/>
    <w:rsid w:val="72697507"/>
    <w:rsid w:val="726AB02F"/>
    <w:rsid w:val="728B6954"/>
    <w:rsid w:val="72ACE5AC"/>
    <w:rsid w:val="72B1B929"/>
    <w:rsid w:val="72B75E18"/>
    <w:rsid w:val="72BC6483"/>
    <w:rsid w:val="72CE7677"/>
    <w:rsid w:val="72E0DDCA"/>
    <w:rsid w:val="72F41849"/>
    <w:rsid w:val="72FCCDFB"/>
    <w:rsid w:val="73024E99"/>
    <w:rsid w:val="730A8896"/>
    <w:rsid w:val="73191321"/>
    <w:rsid w:val="7335B5F8"/>
    <w:rsid w:val="734A13B3"/>
    <w:rsid w:val="73529202"/>
    <w:rsid w:val="73554230"/>
    <w:rsid w:val="7358EE1F"/>
    <w:rsid w:val="736CC8E2"/>
    <w:rsid w:val="7373B782"/>
    <w:rsid w:val="7374D55B"/>
    <w:rsid w:val="738B88DF"/>
    <w:rsid w:val="738F8072"/>
    <w:rsid w:val="7398069F"/>
    <w:rsid w:val="7399BA8B"/>
    <w:rsid w:val="73A1F884"/>
    <w:rsid w:val="73B0610C"/>
    <w:rsid w:val="73B70AB3"/>
    <w:rsid w:val="73BF619D"/>
    <w:rsid w:val="73C93D2B"/>
    <w:rsid w:val="73D2A7A6"/>
    <w:rsid w:val="73DA4DDF"/>
    <w:rsid w:val="73DA7ABF"/>
    <w:rsid w:val="73EC7FDF"/>
    <w:rsid w:val="73F5AA84"/>
    <w:rsid w:val="73FDC134"/>
    <w:rsid w:val="7404166D"/>
    <w:rsid w:val="740C1FAE"/>
    <w:rsid w:val="7412C3E6"/>
    <w:rsid w:val="7414562B"/>
    <w:rsid w:val="741CB188"/>
    <w:rsid w:val="74218135"/>
    <w:rsid w:val="74257783"/>
    <w:rsid w:val="74350696"/>
    <w:rsid w:val="743C53B2"/>
    <w:rsid w:val="743CC786"/>
    <w:rsid w:val="7444AE19"/>
    <w:rsid w:val="744700F8"/>
    <w:rsid w:val="7447BDE3"/>
    <w:rsid w:val="744FD296"/>
    <w:rsid w:val="7457EBE2"/>
    <w:rsid w:val="74601B2E"/>
    <w:rsid w:val="746B1669"/>
    <w:rsid w:val="746B9D24"/>
    <w:rsid w:val="74736AB5"/>
    <w:rsid w:val="7479C499"/>
    <w:rsid w:val="7479F6AC"/>
    <w:rsid w:val="747A7136"/>
    <w:rsid w:val="747C039B"/>
    <w:rsid w:val="7488F9EE"/>
    <w:rsid w:val="749558E7"/>
    <w:rsid w:val="7498865A"/>
    <w:rsid w:val="749AC87B"/>
    <w:rsid w:val="74A9A7A9"/>
    <w:rsid w:val="74AD142A"/>
    <w:rsid w:val="74B9DC60"/>
    <w:rsid w:val="74BA0AC1"/>
    <w:rsid w:val="74BB6B2A"/>
    <w:rsid w:val="74C3B67D"/>
    <w:rsid w:val="74CFC304"/>
    <w:rsid w:val="74D3C171"/>
    <w:rsid w:val="74D44959"/>
    <w:rsid w:val="74D4CB2E"/>
    <w:rsid w:val="74FDB2E2"/>
    <w:rsid w:val="74FEE4DB"/>
    <w:rsid w:val="7504DB82"/>
    <w:rsid w:val="750CFE8B"/>
    <w:rsid w:val="751737D4"/>
    <w:rsid w:val="75291FA8"/>
    <w:rsid w:val="752C6281"/>
    <w:rsid w:val="755B8B12"/>
    <w:rsid w:val="755D9EC8"/>
    <w:rsid w:val="757079D1"/>
    <w:rsid w:val="757B213C"/>
    <w:rsid w:val="758241C8"/>
    <w:rsid w:val="758ABF36"/>
    <w:rsid w:val="75900460"/>
    <w:rsid w:val="7594B604"/>
    <w:rsid w:val="759995B2"/>
    <w:rsid w:val="759B6348"/>
    <w:rsid w:val="75A52E18"/>
    <w:rsid w:val="75A8C054"/>
    <w:rsid w:val="75B8B10A"/>
    <w:rsid w:val="75B9DB28"/>
    <w:rsid w:val="75BA8EBD"/>
    <w:rsid w:val="75BF958C"/>
    <w:rsid w:val="75C1DC1C"/>
    <w:rsid w:val="75C871AE"/>
    <w:rsid w:val="75CA0523"/>
    <w:rsid w:val="75CEB8B4"/>
    <w:rsid w:val="75E92BEF"/>
    <w:rsid w:val="75F27F21"/>
    <w:rsid w:val="75FBA940"/>
    <w:rsid w:val="7608FE33"/>
    <w:rsid w:val="76192E2F"/>
    <w:rsid w:val="761EA14A"/>
    <w:rsid w:val="762AA211"/>
    <w:rsid w:val="763A9D81"/>
    <w:rsid w:val="763EDFC2"/>
    <w:rsid w:val="764CABEA"/>
    <w:rsid w:val="764D7E65"/>
    <w:rsid w:val="7650F2C5"/>
    <w:rsid w:val="76612A91"/>
    <w:rsid w:val="7671AF8F"/>
    <w:rsid w:val="76758997"/>
    <w:rsid w:val="767D3701"/>
    <w:rsid w:val="768CC27C"/>
    <w:rsid w:val="769FE170"/>
    <w:rsid w:val="76A0D566"/>
    <w:rsid w:val="76ACFD84"/>
    <w:rsid w:val="76C19786"/>
    <w:rsid w:val="76C783F5"/>
    <w:rsid w:val="76CA3E59"/>
    <w:rsid w:val="76D33585"/>
    <w:rsid w:val="76D391F7"/>
    <w:rsid w:val="76DD61FB"/>
    <w:rsid w:val="76E4EBCD"/>
    <w:rsid w:val="76F395C1"/>
    <w:rsid w:val="76F6368B"/>
    <w:rsid w:val="76FBB514"/>
    <w:rsid w:val="77016EE6"/>
    <w:rsid w:val="77048458"/>
    <w:rsid w:val="770C189A"/>
    <w:rsid w:val="770EED39"/>
    <w:rsid w:val="77278C48"/>
    <w:rsid w:val="7731A12C"/>
    <w:rsid w:val="77337483"/>
    <w:rsid w:val="7738F67E"/>
    <w:rsid w:val="774A7575"/>
    <w:rsid w:val="774EEC35"/>
    <w:rsid w:val="775821FC"/>
    <w:rsid w:val="77763C13"/>
    <w:rsid w:val="777C2635"/>
    <w:rsid w:val="777F6E04"/>
    <w:rsid w:val="7781F496"/>
    <w:rsid w:val="7785EB2C"/>
    <w:rsid w:val="778B13F6"/>
    <w:rsid w:val="778E8DE1"/>
    <w:rsid w:val="779C0019"/>
    <w:rsid w:val="779EFCB3"/>
    <w:rsid w:val="77A37084"/>
    <w:rsid w:val="77A98EBC"/>
    <w:rsid w:val="77B18125"/>
    <w:rsid w:val="77B741A1"/>
    <w:rsid w:val="77E088DC"/>
    <w:rsid w:val="77EBA7C5"/>
    <w:rsid w:val="77EEE30C"/>
    <w:rsid w:val="77F0CAC8"/>
    <w:rsid w:val="77FD532E"/>
    <w:rsid w:val="7800E909"/>
    <w:rsid w:val="78013FE0"/>
    <w:rsid w:val="7801FD7B"/>
    <w:rsid w:val="78169500"/>
    <w:rsid w:val="7816D7C2"/>
    <w:rsid w:val="7819EF9F"/>
    <w:rsid w:val="78298990"/>
    <w:rsid w:val="782FF882"/>
    <w:rsid w:val="7836356F"/>
    <w:rsid w:val="78368FA8"/>
    <w:rsid w:val="783E4D2B"/>
    <w:rsid w:val="786A2D5E"/>
    <w:rsid w:val="786DD4CA"/>
    <w:rsid w:val="78779F08"/>
    <w:rsid w:val="78886A4A"/>
    <w:rsid w:val="7888E6AB"/>
    <w:rsid w:val="788FC488"/>
    <w:rsid w:val="78A03C30"/>
    <w:rsid w:val="78BDE9D5"/>
    <w:rsid w:val="78C87925"/>
    <w:rsid w:val="78D24B35"/>
    <w:rsid w:val="78DDBA4C"/>
    <w:rsid w:val="78DECCF1"/>
    <w:rsid w:val="78EAE363"/>
    <w:rsid w:val="78EB3799"/>
    <w:rsid w:val="78EC4385"/>
    <w:rsid w:val="78FD4045"/>
    <w:rsid w:val="7909DB0A"/>
    <w:rsid w:val="791943C4"/>
    <w:rsid w:val="792B475D"/>
    <w:rsid w:val="793A50BB"/>
    <w:rsid w:val="7959229C"/>
    <w:rsid w:val="796D135D"/>
    <w:rsid w:val="7983BD01"/>
    <w:rsid w:val="7995E578"/>
    <w:rsid w:val="79A675FA"/>
    <w:rsid w:val="79AC654D"/>
    <w:rsid w:val="79BBC634"/>
    <w:rsid w:val="79C7BE4C"/>
    <w:rsid w:val="79CBBE1C"/>
    <w:rsid w:val="79E589F0"/>
    <w:rsid w:val="79E96B02"/>
    <w:rsid w:val="79F0549D"/>
    <w:rsid w:val="79F49934"/>
    <w:rsid w:val="79FAD254"/>
    <w:rsid w:val="79FC9B81"/>
    <w:rsid w:val="7A0EDD0E"/>
    <w:rsid w:val="7A10A934"/>
    <w:rsid w:val="7A1D55F6"/>
    <w:rsid w:val="7A1DFDDE"/>
    <w:rsid w:val="7A1ECEF7"/>
    <w:rsid w:val="7A20282D"/>
    <w:rsid w:val="7A23B78C"/>
    <w:rsid w:val="7A3C9EEF"/>
    <w:rsid w:val="7A469D59"/>
    <w:rsid w:val="7A481756"/>
    <w:rsid w:val="7A4A38AA"/>
    <w:rsid w:val="7A4ADDFA"/>
    <w:rsid w:val="7A4E4D7E"/>
    <w:rsid w:val="7A5375CD"/>
    <w:rsid w:val="7A561A51"/>
    <w:rsid w:val="7A5AB862"/>
    <w:rsid w:val="7A67B6C9"/>
    <w:rsid w:val="7A6EF9C8"/>
    <w:rsid w:val="7A91984D"/>
    <w:rsid w:val="7A9F004B"/>
    <w:rsid w:val="7AE92FE8"/>
    <w:rsid w:val="7AEEE425"/>
    <w:rsid w:val="7AEF68B2"/>
    <w:rsid w:val="7AF63A5A"/>
    <w:rsid w:val="7AF83D4C"/>
    <w:rsid w:val="7AFDAB72"/>
    <w:rsid w:val="7B084F9A"/>
    <w:rsid w:val="7B0A636F"/>
    <w:rsid w:val="7B0DA9A7"/>
    <w:rsid w:val="7B2410F6"/>
    <w:rsid w:val="7B25B933"/>
    <w:rsid w:val="7B2CD854"/>
    <w:rsid w:val="7B3E71F6"/>
    <w:rsid w:val="7B485E78"/>
    <w:rsid w:val="7B4BE1FA"/>
    <w:rsid w:val="7B5CC956"/>
    <w:rsid w:val="7B637207"/>
    <w:rsid w:val="7B649F4C"/>
    <w:rsid w:val="7B651E51"/>
    <w:rsid w:val="7B6ACC32"/>
    <w:rsid w:val="7B6E0678"/>
    <w:rsid w:val="7B7127F1"/>
    <w:rsid w:val="7B72F8A9"/>
    <w:rsid w:val="7B7D84F6"/>
    <w:rsid w:val="7B80BB53"/>
    <w:rsid w:val="7B85471E"/>
    <w:rsid w:val="7B9F303B"/>
    <w:rsid w:val="7BC5476F"/>
    <w:rsid w:val="7BCC7ABB"/>
    <w:rsid w:val="7BD028D4"/>
    <w:rsid w:val="7BD44FC8"/>
    <w:rsid w:val="7BDE6967"/>
    <w:rsid w:val="7C083637"/>
    <w:rsid w:val="7C4FA37D"/>
    <w:rsid w:val="7C4FBFD8"/>
    <w:rsid w:val="7C552018"/>
    <w:rsid w:val="7C7A7AA9"/>
    <w:rsid w:val="7C80E5B3"/>
    <w:rsid w:val="7C81163F"/>
    <w:rsid w:val="7C8FF223"/>
    <w:rsid w:val="7C8FF22D"/>
    <w:rsid w:val="7C908AD4"/>
    <w:rsid w:val="7C934D78"/>
    <w:rsid w:val="7C97BC9E"/>
    <w:rsid w:val="7C97CE07"/>
    <w:rsid w:val="7C99E870"/>
    <w:rsid w:val="7CA7A207"/>
    <w:rsid w:val="7CA93AC1"/>
    <w:rsid w:val="7CB477EF"/>
    <w:rsid w:val="7CB569B9"/>
    <w:rsid w:val="7CC31C95"/>
    <w:rsid w:val="7CCB3823"/>
    <w:rsid w:val="7CCDBC0D"/>
    <w:rsid w:val="7CCEBCA5"/>
    <w:rsid w:val="7CDC6306"/>
    <w:rsid w:val="7CEA008B"/>
    <w:rsid w:val="7CF11A22"/>
    <w:rsid w:val="7CF89A34"/>
    <w:rsid w:val="7D084A51"/>
    <w:rsid w:val="7D09784A"/>
    <w:rsid w:val="7D0C6424"/>
    <w:rsid w:val="7D1235C8"/>
    <w:rsid w:val="7D14F420"/>
    <w:rsid w:val="7D2589EB"/>
    <w:rsid w:val="7D29DD64"/>
    <w:rsid w:val="7D2D4803"/>
    <w:rsid w:val="7D344AF3"/>
    <w:rsid w:val="7D35D774"/>
    <w:rsid w:val="7D417C3F"/>
    <w:rsid w:val="7D5E9E51"/>
    <w:rsid w:val="7D6EC3C9"/>
    <w:rsid w:val="7D7AFD01"/>
    <w:rsid w:val="7D7FED12"/>
    <w:rsid w:val="7D872B4D"/>
    <w:rsid w:val="7D94CB61"/>
    <w:rsid w:val="7DA17A20"/>
    <w:rsid w:val="7DA70B0E"/>
    <w:rsid w:val="7DB74E27"/>
    <w:rsid w:val="7DBAB751"/>
    <w:rsid w:val="7DC17C08"/>
    <w:rsid w:val="7DC1F434"/>
    <w:rsid w:val="7DC9EE9A"/>
    <w:rsid w:val="7DD05CC3"/>
    <w:rsid w:val="7DD0D00E"/>
    <w:rsid w:val="7DD721EA"/>
    <w:rsid w:val="7E02F0EC"/>
    <w:rsid w:val="7E046673"/>
    <w:rsid w:val="7E04E505"/>
    <w:rsid w:val="7E08C3A8"/>
    <w:rsid w:val="7E0D54BA"/>
    <w:rsid w:val="7E1AA1E5"/>
    <w:rsid w:val="7E1E4AD3"/>
    <w:rsid w:val="7E2CE63F"/>
    <w:rsid w:val="7E2D77B1"/>
    <w:rsid w:val="7E385D71"/>
    <w:rsid w:val="7E39E65D"/>
    <w:rsid w:val="7E3BB1BC"/>
    <w:rsid w:val="7E451643"/>
    <w:rsid w:val="7E499A76"/>
    <w:rsid w:val="7E559888"/>
    <w:rsid w:val="7E566D8F"/>
    <w:rsid w:val="7E56B89A"/>
    <w:rsid w:val="7E680039"/>
    <w:rsid w:val="7E6B663A"/>
    <w:rsid w:val="7E729C8B"/>
    <w:rsid w:val="7E77949D"/>
    <w:rsid w:val="7E7E8E93"/>
    <w:rsid w:val="7E82FEE7"/>
    <w:rsid w:val="7E849A16"/>
    <w:rsid w:val="7E9C02A5"/>
    <w:rsid w:val="7E9E65AE"/>
    <w:rsid w:val="7EA1DF5D"/>
    <w:rsid w:val="7EB13F0D"/>
    <w:rsid w:val="7EB9DFC1"/>
    <w:rsid w:val="7ED02C2B"/>
    <w:rsid w:val="7ED4B17C"/>
    <w:rsid w:val="7EDFEFC0"/>
    <w:rsid w:val="7EE074DA"/>
    <w:rsid w:val="7EE8EAD8"/>
    <w:rsid w:val="7F3318C6"/>
    <w:rsid w:val="7F4BA4D6"/>
    <w:rsid w:val="7F6B669F"/>
    <w:rsid w:val="7F800B80"/>
    <w:rsid w:val="7F81EC35"/>
    <w:rsid w:val="7F9515FA"/>
    <w:rsid w:val="7FB15642"/>
    <w:rsid w:val="7FB43AF7"/>
    <w:rsid w:val="7FB465BB"/>
    <w:rsid w:val="7FC99478"/>
    <w:rsid w:val="7FD266D3"/>
    <w:rsid w:val="7FD32BF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5ED04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7F8E"/>
    <w:pPr>
      <w:spacing w:after="0" w:line="240" w:lineRule="auto"/>
    </w:pPr>
    <w:rPr>
      <w:rFonts w:ascii="Times New Roman" w:eastAsia="Times New Roman" w:hAnsi="Times New Roman" w:cs="Times New Roman"/>
      <w:sz w:val="24"/>
      <w:szCs w:val="24"/>
    </w:rPr>
  </w:style>
  <w:style w:type="paragraph" w:styleId="Heading1">
    <w:name w:val="heading 1"/>
    <w:basedOn w:val="BodyCopy"/>
    <w:next w:val="BodyCopy"/>
    <w:link w:val="Heading1Char"/>
    <w:qFormat/>
    <w:rsid w:val="00407F8E"/>
    <w:pPr>
      <w:outlineLvl w:val="0"/>
    </w:pPr>
    <w:rPr>
      <w:rFonts w:ascii="Times New Roman" w:hAnsi="Times New Roman" w:cs="Times New Roman"/>
      <w:color w:val="002B51"/>
      <w:sz w:val="36"/>
      <w:szCs w:val="36"/>
    </w:rPr>
  </w:style>
  <w:style w:type="paragraph" w:styleId="Heading2">
    <w:name w:val="heading 2"/>
    <w:basedOn w:val="Normal"/>
    <w:next w:val="Normal"/>
    <w:link w:val="Heading2Char"/>
    <w:uiPriority w:val="9"/>
    <w:qFormat/>
    <w:rsid w:val="00047005"/>
    <w:pPr>
      <w:numPr>
        <w:numId w:val="11"/>
      </w:numPr>
      <w:spacing w:after="480" w:line="520" w:lineRule="exact"/>
      <w:ind w:left="283" w:hanging="357"/>
      <w:outlineLvl w:val="1"/>
    </w:pPr>
    <w:rPr>
      <w:rFonts w:eastAsiaTheme="majorEastAsia"/>
      <w:color w:val="002B51"/>
      <w:sz w:val="48"/>
      <w:szCs w:val="48"/>
    </w:rPr>
  </w:style>
  <w:style w:type="paragraph" w:styleId="Heading3">
    <w:name w:val="heading 3"/>
    <w:basedOn w:val="Heading2NoNumbering"/>
    <w:next w:val="BodyCopy"/>
    <w:link w:val="Heading3Char"/>
    <w:qFormat/>
    <w:rsid w:val="00DE6562"/>
    <w:pPr>
      <w:tabs>
        <w:tab w:val="left" w:pos="567"/>
      </w:tabs>
      <w:spacing w:before="480" w:after="120" w:line="300" w:lineRule="exact"/>
      <w:ind w:left="567" w:hanging="567"/>
      <w:outlineLvl w:val="2"/>
    </w:pPr>
    <w:rPr>
      <w:sz w:val="28"/>
      <w:szCs w:val="28"/>
    </w:rPr>
  </w:style>
  <w:style w:type="paragraph" w:styleId="Heading4">
    <w:name w:val="heading 4"/>
    <w:basedOn w:val="Heading3"/>
    <w:next w:val="Normal"/>
    <w:link w:val="Heading4Char"/>
    <w:uiPriority w:val="9"/>
    <w:unhideWhenUsed/>
    <w:qFormat/>
    <w:rsid w:val="00562AC1"/>
    <w:pPr>
      <w:spacing w:before="240" w:line="260" w:lineRule="exact"/>
      <w:outlineLvl w:val="3"/>
    </w:pPr>
    <w:rPr>
      <w:rFonts w:ascii="Arial" w:hAnsi="Arial" w:cs="Arial"/>
      <w:b/>
      <w:bCs/>
      <w:color w:val="000000" w:themeColor="text1"/>
      <w:sz w:val="22"/>
      <w:szCs w:val="20"/>
    </w:rPr>
  </w:style>
  <w:style w:type="paragraph" w:styleId="Heading5">
    <w:name w:val="heading 5"/>
    <w:basedOn w:val="Heading6"/>
    <w:next w:val="Normal"/>
    <w:link w:val="Heading5Char"/>
    <w:uiPriority w:val="9"/>
    <w:unhideWhenUsed/>
    <w:qFormat/>
    <w:rsid w:val="00562AC1"/>
    <w:pPr>
      <w:outlineLvl w:val="4"/>
    </w:pPr>
    <w:rPr>
      <w:b w:val="0"/>
      <w:bCs w:val="0"/>
      <w:i/>
      <w:iCs/>
    </w:rPr>
  </w:style>
  <w:style w:type="paragraph" w:styleId="Heading6">
    <w:name w:val="heading 6"/>
    <w:basedOn w:val="Heading4NoNumbering"/>
    <w:next w:val="Normal"/>
    <w:link w:val="Heading6Char"/>
    <w:uiPriority w:val="9"/>
    <w:unhideWhenUsed/>
    <w:qFormat/>
    <w:rsid w:val="00562AC1"/>
    <w:pPr>
      <w:outlineLvl w:val="5"/>
    </w:pPr>
  </w:style>
  <w:style w:type="paragraph" w:styleId="Heading7">
    <w:name w:val="heading 7"/>
    <w:basedOn w:val="Normal"/>
    <w:next w:val="Normal"/>
    <w:link w:val="Heading7Char"/>
    <w:uiPriority w:val="9"/>
    <w:semiHidden/>
    <w:unhideWhenUsed/>
    <w:qFormat/>
    <w:rsid w:val="00C679B4"/>
    <w:pPr>
      <w:keepNext/>
      <w:keepLines/>
      <w:spacing w:before="40" w:line="259" w:lineRule="auto"/>
      <w:ind w:left="1296" w:hanging="1296"/>
      <w:outlineLvl w:val="6"/>
    </w:pPr>
    <w:rPr>
      <w:rFonts w:asciiTheme="majorHAnsi" w:eastAsiaTheme="majorEastAsia" w:hAnsiTheme="majorHAnsi" w:cstheme="majorBidi"/>
      <w:i/>
      <w:iCs/>
      <w:color w:val="1F4D78" w:themeColor="accent1" w:themeShade="7F"/>
      <w:sz w:val="22"/>
      <w:szCs w:val="22"/>
    </w:rPr>
  </w:style>
  <w:style w:type="paragraph" w:styleId="Heading8">
    <w:name w:val="heading 8"/>
    <w:basedOn w:val="Normal"/>
    <w:next w:val="Normal"/>
    <w:link w:val="Heading8Char"/>
    <w:uiPriority w:val="9"/>
    <w:semiHidden/>
    <w:unhideWhenUsed/>
    <w:qFormat/>
    <w:rsid w:val="00C679B4"/>
    <w:pPr>
      <w:keepNext/>
      <w:keepLines/>
      <w:spacing w:before="40" w:line="259" w:lineRule="auto"/>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679B4"/>
    <w:pPr>
      <w:keepNext/>
      <w:keepLines/>
      <w:spacing w:before="40" w:line="259" w:lineRule="auto"/>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07F8E"/>
    <w:rPr>
      <w:rFonts w:ascii="Times New Roman" w:hAnsi="Times New Roman" w:cs="Times New Roman"/>
      <w:noProof/>
      <w:color w:val="002B51"/>
      <w:spacing w:val="-2"/>
      <w:sz w:val="36"/>
      <w:szCs w:val="36"/>
      <w:lang w:eastAsia="en-AU"/>
    </w:rPr>
  </w:style>
  <w:style w:type="character" w:customStyle="1" w:styleId="Heading2Char">
    <w:name w:val="Heading 2 Char"/>
    <w:basedOn w:val="DefaultParagraphFont"/>
    <w:link w:val="Heading2"/>
    <w:uiPriority w:val="9"/>
    <w:rsid w:val="00047005"/>
    <w:rPr>
      <w:rFonts w:ascii="Times New Roman" w:eastAsiaTheme="majorEastAsia" w:hAnsi="Times New Roman" w:cs="Times New Roman"/>
      <w:color w:val="002B51"/>
      <w:sz w:val="48"/>
      <w:szCs w:val="48"/>
    </w:rPr>
  </w:style>
  <w:style w:type="character" w:customStyle="1" w:styleId="Heading3Char">
    <w:name w:val="Heading 3 Char"/>
    <w:basedOn w:val="DefaultParagraphFont"/>
    <w:link w:val="Heading3"/>
    <w:rsid w:val="00DE6562"/>
    <w:rPr>
      <w:rFonts w:ascii="Times New Roman" w:eastAsiaTheme="majorEastAsia" w:hAnsi="Times New Roman" w:cs="Times New Roman"/>
      <w:color w:val="002B51"/>
      <w:sz w:val="28"/>
      <w:szCs w:val="28"/>
    </w:rPr>
  </w:style>
  <w:style w:type="paragraph" w:customStyle="1" w:styleId="BodyCopy">
    <w:name w:val="Body Copy"/>
    <w:link w:val="BodyCopyChar"/>
    <w:qFormat/>
    <w:rsid w:val="000441D3"/>
    <w:rPr>
      <w:rFonts w:ascii="Arial" w:hAnsi="Arial" w:cstheme="minorHAnsi"/>
      <w:noProof/>
      <w:spacing w:val="-2"/>
      <w:lang w:eastAsia="en-AU"/>
    </w:rPr>
  </w:style>
  <w:style w:type="character" w:customStyle="1" w:styleId="BodyCopyChar">
    <w:name w:val="Body Copy Char"/>
    <w:basedOn w:val="DefaultParagraphFont"/>
    <w:link w:val="BodyCopy"/>
    <w:rsid w:val="000441D3"/>
    <w:rPr>
      <w:rFonts w:ascii="Arial" w:hAnsi="Arial" w:cstheme="minorHAnsi"/>
      <w:noProof/>
      <w:spacing w:val="-2"/>
      <w:lang w:eastAsia="en-AU"/>
    </w:rPr>
  </w:style>
  <w:style w:type="table" w:customStyle="1" w:styleId="PlainTable21">
    <w:name w:val="Plain Table 21"/>
    <w:basedOn w:val="TableNormal"/>
    <w:next w:val="PlainTable2"/>
    <w:uiPriority w:val="42"/>
    <w:rsid w:val="00905FFB"/>
    <w:pPr>
      <w:spacing w:after="0" w:line="240" w:lineRule="auto"/>
    </w:pPr>
    <w:rPr>
      <w:rFonts w:ascii="Times New Roman" w:eastAsia="Times New Roman" w:hAnsi="Times New Roman" w:cs="Times New Roman"/>
      <w:sz w:val="20"/>
      <w:szCs w:val="20"/>
      <w:lang w:eastAsia="en-AU"/>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uiPriority w:val="42"/>
    <w:rsid w:val="00905FF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05FFB"/>
    <w:pPr>
      <w:spacing w:after="160" w:line="259" w:lineRule="auto"/>
      <w:ind w:left="720"/>
      <w:contextualSpacing/>
    </w:pPr>
    <w:rPr>
      <w:rFonts w:asciiTheme="minorHAnsi" w:eastAsiaTheme="minorHAnsi" w:hAnsiTheme="minorHAnsi" w:cstheme="minorBidi"/>
      <w:sz w:val="22"/>
      <w:szCs w:val="22"/>
    </w:rPr>
  </w:style>
  <w:style w:type="paragraph" w:customStyle="1" w:styleId="Bullet">
    <w:name w:val="Bullet"/>
    <w:basedOn w:val="BodyCopy"/>
    <w:qFormat/>
    <w:rsid w:val="00745F79"/>
    <w:pPr>
      <w:numPr>
        <w:numId w:val="1"/>
      </w:numPr>
      <w:ind w:left="425" w:hanging="357"/>
    </w:pPr>
    <w:rPr>
      <w:bCs/>
    </w:rPr>
  </w:style>
  <w:style w:type="table" w:styleId="TableGrid">
    <w:name w:val="Table Grid"/>
    <w:basedOn w:val="TableNormal"/>
    <w:uiPriority w:val="59"/>
    <w:rsid w:val="00F81D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2NoNumbering">
    <w:name w:val="Heading 2 No Numbering"/>
    <w:basedOn w:val="Normal"/>
    <w:qFormat/>
    <w:rsid w:val="00220333"/>
    <w:pPr>
      <w:keepNext/>
      <w:keepLines/>
      <w:spacing w:before="240" w:after="160" w:line="520" w:lineRule="exact"/>
      <w:outlineLvl w:val="0"/>
    </w:pPr>
    <w:rPr>
      <w:rFonts w:eastAsiaTheme="majorEastAsia"/>
      <w:color w:val="002B51"/>
      <w:sz w:val="48"/>
      <w:szCs w:val="48"/>
    </w:rPr>
  </w:style>
  <w:style w:type="character" w:styleId="CommentReference">
    <w:name w:val="annotation reference"/>
    <w:basedOn w:val="DefaultParagraphFont"/>
    <w:uiPriority w:val="99"/>
    <w:semiHidden/>
    <w:unhideWhenUsed/>
    <w:rsid w:val="00E147D4"/>
    <w:rPr>
      <w:sz w:val="16"/>
      <w:szCs w:val="16"/>
    </w:rPr>
  </w:style>
  <w:style w:type="paragraph" w:styleId="CommentText">
    <w:name w:val="annotation text"/>
    <w:basedOn w:val="Normal"/>
    <w:link w:val="CommentTextChar"/>
    <w:uiPriority w:val="99"/>
    <w:unhideWhenUsed/>
    <w:rsid w:val="00E147D4"/>
    <w:rPr>
      <w:sz w:val="20"/>
      <w:szCs w:val="20"/>
    </w:rPr>
  </w:style>
  <w:style w:type="character" w:customStyle="1" w:styleId="CommentTextChar">
    <w:name w:val="Comment Text Char"/>
    <w:basedOn w:val="DefaultParagraphFont"/>
    <w:link w:val="CommentText"/>
    <w:uiPriority w:val="99"/>
    <w:rsid w:val="00E147D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147D4"/>
    <w:rPr>
      <w:b/>
      <w:bCs/>
    </w:rPr>
  </w:style>
  <w:style w:type="character" w:customStyle="1" w:styleId="CommentSubjectChar">
    <w:name w:val="Comment Subject Char"/>
    <w:basedOn w:val="CommentTextChar"/>
    <w:link w:val="CommentSubject"/>
    <w:uiPriority w:val="99"/>
    <w:semiHidden/>
    <w:rsid w:val="00E147D4"/>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147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47D4"/>
    <w:rPr>
      <w:rFonts w:ascii="Segoe UI" w:eastAsia="Times New Roman" w:hAnsi="Segoe UI" w:cs="Segoe UI"/>
      <w:sz w:val="18"/>
      <w:szCs w:val="18"/>
    </w:rPr>
  </w:style>
  <w:style w:type="paragraph" w:customStyle="1" w:styleId="Heading4NoNumbering">
    <w:name w:val="Heading 4 No Numbering"/>
    <w:basedOn w:val="Heading4"/>
    <w:qFormat/>
    <w:rsid w:val="006A2098"/>
    <w:pPr>
      <w:spacing w:line="259" w:lineRule="auto"/>
    </w:pPr>
    <w:rPr>
      <w:szCs w:val="22"/>
    </w:rPr>
  </w:style>
  <w:style w:type="character" w:customStyle="1" w:styleId="Heading4Char">
    <w:name w:val="Heading 4 Char"/>
    <w:basedOn w:val="DefaultParagraphFont"/>
    <w:link w:val="Heading4"/>
    <w:uiPriority w:val="9"/>
    <w:rsid w:val="00562AC1"/>
    <w:rPr>
      <w:rFonts w:ascii="Arial" w:eastAsiaTheme="majorEastAsia" w:hAnsi="Arial" w:cs="Arial"/>
      <w:b/>
      <w:bCs/>
      <w:color w:val="000000" w:themeColor="text1"/>
      <w:szCs w:val="20"/>
    </w:rPr>
  </w:style>
  <w:style w:type="paragraph" w:styleId="Header">
    <w:name w:val="header"/>
    <w:basedOn w:val="Normal"/>
    <w:link w:val="HeaderChar"/>
    <w:uiPriority w:val="99"/>
    <w:unhideWhenUsed/>
    <w:rsid w:val="00757243"/>
    <w:pPr>
      <w:tabs>
        <w:tab w:val="center" w:pos="4513"/>
        <w:tab w:val="right" w:pos="9026"/>
      </w:tabs>
    </w:pPr>
  </w:style>
  <w:style w:type="character" w:customStyle="1" w:styleId="HeaderChar">
    <w:name w:val="Header Char"/>
    <w:basedOn w:val="DefaultParagraphFont"/>
    <w:link w:val="Header"/>
    <w:uiPriority w:val="99"/>
    <w:rsid w:val="0075724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757243"/>
    <w:pPr>
      <w:tabs>
        <w:tab w:val="center" w:pos="4513"/>
        <w:tab w:val="right" w:pos="9026"/>
      </w:tabs>
    </w:pPr>
  </w:style>
  <w:style w:type="character" w:customStyle="1" w:styleId="FooterChar">
    <w:name w:val="Footer Char"/>
    <w:basedOn w:val="DefaultParagraphFont"/>
    <w:link w:val="Footer"/>
    <w:uiPriority w:val="99"/>
    <w:rsid w:val="00757243"/>
    <w:rPr>
      <w:rFonts w:ascii="Times New Roman" w:eastAsia="Times New Roman" w:hAnsi="Times New Roman" w:cs="Times New Roman"/>
      <w:sz w:val="24"/>
      <w:szCs w:val="24"/>
    </w:rPr>
  </w:style>
  <w:style w:type="paragraph" w:customStyle="1" w:styleId="AlumniProfileText">
    <w:name w:val="Alumni Profile Text"/>
    <w:basedOn w:val="Normal"/>
    <w:qFormat/>
    <w:rsid w:val="00347AD7"/>
    <w:pPr>
      <w:spacing w:before="57" w:after="113" w:line="240" w:lineRule="atLeast"/>
    </w:pPr>
    <w:rPr>
      <w:rFonts w:ascii="Arial" w:eastAsiaTheme="minorHAnsi" w:hAnsi="Arial" w:cs="Arial"/>
      <w:spacing w:val="-2"/>
      <w:sz w:val="20"/>
      <w:szCs w:val="20"/>
    </w:rPr>
  </w:style>
  <w:style w:type="paragraph" w:styleId="NormalWeb">
    <w:name w:val="Normal (Web)"/>
    <w:basedOn w:val="Normal"/>
    <w:uiPriority w:val="99"/>
    <w:unhideWhenUsed/>
    <w:rsid w:val="00302CA4"/>
    <w:pPr>
      <w:spacing w:before="100" w:beforeAutospacing="1" w:after="100" w:afterAutospacing="1"/>
    </w:pPr>
    <w:rPr>
      <w:lang w:eastAsia="en-AU"/>
    </w:rPr>
  </w:style>
  <w:style w:type="paragraph" w:styleId="Title">
    <w:name w:val="Title"/>
    <w:basedOn w:val="Normal"/>
    <w:next w:val="Normal"/>
    <w:link w:val="TitleChar"/>
    <w:uiPriority w:val="10"/>
    <w:qFormat/>
    <w:rsid w:val="007940BF"/>
    <w:pPr>
      <w:contextualSpacing/>
    </w:pPr>
    <w:rPr>
      <w:rFonts w:eastAsiaTheme="majorEastAsia"/>
      <w:color w:val="002B51"/>
      <w:spacing w:val="-10"/>
      <w:kern w:val="28"/>
      <w:sz w:val="72"/>
      <w:szCs w:val="72"/>
    </w:rPr>
  </w:style>
  <w:style w:type="character" w:customStyle="1" w:styleId="TitleChar">
    <w:name w:val="Title Char"/>
    <w:basedOn w:val="DefaultParagraphFont"/>
    <w:link w:val="Title"/>
    <w:uiPriority w:val="10"/>
    <w:rsid w:val="007940BF"/>
    <w:rPr>
      <w:rFonts w:ascii="Times New Roman" w:eastAsiaTheme="majorEastAsia" w:hAnsi="Times New Roman" w:cs="Times New Roman"/>
      <w:color w:val="002B51"/>
      <w:spacing w:val="-10"/>
      <w:kern w:val="28"/>
      <w:sz w:val="72"/>
      <w:szCs w:val="72"/>
    </w:rPr>
  </w:style>
  <w:style w:type="paragraph" w:customStyle="1" w:styleId="Heading1NoNumbering">
    <w:name w:val="Heading 1 No Numbering"/>
    <w:basedOn w:val="Heading1"/>
    <w:qFormat/>
    <w:rsid w:val="000A57C4"/>
    <w:pPr>
      <w:spacing w:before="240" w:after="0"/>
    </w:pPr>
    <w:rPr>
      <w:bCs/>
      <w:spacing w:val="0"/>
    </w:rPr>
  </w:style>
  <w:style w:type="paragraph" w:styleId="Quote">
    <w:name w:val="Quote"/>
    <w:basedOn w:val="Normal"/>
    <w:next w:val="Normal"/>
    <w:link w:val="QuoteChar"/>
    <w:uiPriority w:val="29"/>
    <w:qFormat/>
    <w:rsid w:val="00562AC1"/>
    <w:pPr>
      <w:spacing w:before="200" w:after="160" w:line="260" w:lineRule="exact"/>
      <w:ind w:left="567"/>
    </w:pPr>
    <w:rPr>
      <w:rFonts w:ascii="Arial" w:eastAsiaTheme="minorHAnsi" w:hAnsi="Arial" w:cs="Arial"/>
      <w:i/>
      <w:iCs/>
      <w:color w:val="404040" w:themeColor="text1" w:themeTint="BF"/>
      <w:sz w:val="20"/>
      <w:szCs w:val="20"/>
    </w:rPr>
  </w:style>
  <w:style w:type="character" w:customStyle="1" w:styleId="QuoteChar">
    <w:name w:val="Quote Char"/>
    <w:basedOn w:val="DefaultParagraphFont"/>
    <w:link w:val="Quote"/>
    <w:uiPriority w:val="29"/>
    <w:rsid w:val="00562AC1"/>
    <w:rPr>
      <w:rFonts w:ascii="Arial" w:hAnsi="Arial" w:cs="Arial"/>
      <w:i/>
      <w:iCs/>
      <w:color w:val="404040" w:themeColor="text1" w:themeTint="BF"/>
      <w:sz w:val="20"/>
      <w:szCs w:val="20"/>
    </w:rPr>
  </w:style>
  <w:style w:type="paragraph" w:styleId="IntenseQuote">
    <w:name w:val="Intense Quote"/>
    <w:basedOn w:val="Normal"/>
    <w:next w:val="Normal"/>
    <w:link w:val="IntenseQuoteChar"/>
    <w:uiPriority w:val="30"/>
    <w:qFormat/>
    <w:rsid w:val="00CE6558"/>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CE6558"/>
    <w:rPr>
      <w:rFonts w:ascii="Times New Roman" w:eastAsia="Times New Roman" w:hAnsi="Times New Roman" w:cs="Times New Roman"/>
      <w:i/>
      <w:iCs/>
      <w:color w:val="5B9BD5" w:themeColor="accent1"/>
      <w:sz w:val="24"/>
      <w:szCs w:val="24"/>
    </w:rPr>
  </w:style>
  <w:style w:type="paragraph" w:styleId="TOCHeading">
    <w:name w:val="TOC Heading"/>
    <w:basedOn w:val="Heading1"/>
    <w:next w:val="Normal"/>
    <w:uiPriority w:val="39"/>
    <w:unhideWhenUsed/>
    <w:qFormat/>
    <w:rsid w:val="00903125"/>
    <w:pPr>
      <w:spacing w:before="240" w:after="0"/>
      <w:outlineLvl w:val="9"/>
    </w:pPr>
    <w:rPr>
      <w:bCs/>
      <w:spacing w:val="0"/>
      <w:lang w:val="en-US"/>
    </w:rPr>
  </w:style>
  <w:style w:type="paragraph" w:styleId="TOC1">
    <w:name w:val="toc 1"/>
    <w:basedOn w:val="Normal"/>
    <w:next w:val="Normal"/>
    <w:autoRedefine/>
    <w:uiPriority w:val="39"/>
    <w:unhideWhenUsed/>
    <w:rsid w:val="00DE6562"/>
    <w:pPr>
      <w:tabs>
        <w:tab w:val="right" w:leader="dot" w:pos="9016"/>
      </w:tabs>
      <w:spacing w:before="120" w:after="100" w:line="280" w:lineRule="exact"/>
      <w:ind w:left="284" w:hanging="284"/>
    </w:pPr>
    <w:rPr>
      <w:rFonts w:ascii="Arial" w:eastAsiaTheme="majorEastAsia" w:hAnsi="Arial" w:cs="Arial"/>
      <w:b/>
      <w:bCs/>
      <w:noProof/>
      <w:sz w:val="22"/>
      <w:szCs w:val="22"/>
    </w:rPr>
  </w:style>
  <w:style w:type="paragraph" w:styleId="TOC2">
    <w:name w:val="toc 2"/>
    <w:basedOn w:val="Normal"/>
    <w:next w:val="Normal"/>
    <w:autoRedefine/>
    <w:uiPriority w:val="39"/>
    <w:unhideWhenUsed/>
    <w:rsid w:val="00EF2239"/>
    <w:pPr>
      <w:tabs>
        <w:tab w:val="left" w:pos="880"/>
        <w:tab w:val="right" w:leader="dot" w:pos="9016"/>
      </w:tabs>
      <w:spacing w:after="100"/>
      <w:ind w:left="851" w:hanging="709"/>
    </w:pPr>
    <w:rPr>
      <w:rFonts w:ascii="Arial" w:hAnsi="Arial" w:cs="Arial"/>
      <w:noProof/>
      <w:sz w:val="22"/>
      <w:szCs w:val="22"/>
    </w:rPr>
  </w:style>
  <w:style w:type="paragraph" w:styleId="TOC3">
    <w:name w:val="toc 3"/>
    <w:basedOn w:val="Normal"/>
    <w:next w:val="Normal"/>
    <w:autoRedefine/>
    <w:uiPriority w:val="39"/>
    <w:unhideWhenUsed/>
    <w:rsid w:val="00903125"/>
    <w:pPr>
      <w:spacing w:after="100"/>
      <w:ind w:left="480"/>
    </w:pPr>
  </w:style>
  <w:style w:type="character" w:styleId="Hyperlink">
    <w:name w:val="Hyperlink"/>
    <w:basedOn w:val="DefaultParagraphFont"/>
    <w:uiPriority w:val="99"/>
    <w:unhideWhenUsed/>
    <w:rsid w:val="00903125"/>
    <w:rPr>
      <w:color w:val="0563C1" w:themeColor="hyperlink"/>
      <w:u w:val="single"/>
    </w:rPr>
  </w:style>
  <w:style w:type="paragraph" w:styleId="Caption">
    <w:name w:val="caption"/>
    <w:basedOn w:val="BodyCopy"/>
    <w:next w:val="Normal"/>
    <w:uiPriority w:val="35"/>
    <w:unhideWhenUsed/>
    <w:qFormat/>
    <w:rsid w:val="00D85C07"/>
    <w:rPr>
      <w:b/>
    </w:rPr>
  </w:style>
  <w:style w:type="paragraph" w:styleId="FootnoteText">
    <w:name w:val="footnote text"/>
    <w:basedOn w:val="Normal"/>
    <w:link w:val="FootnoteTextChar"/>
    <w:uiPriority w:val="99"/>
    <w:unhideWhenUsed/>
    <w:rsid w:val="00244CD5"/>
    <w:rPr>
      <w:rFonts w:asciiTheme="minorHAnsi" w:eastAsiaTheme="minorHAnsi" w:hAnsiTheme="minorHAnsi" w:cstheme="minorHAnsi"/>
      <w:sz w:val="16"/>
      <w:szCs w:val="16"/>
    </w:rPr>
  </w:style>
  <w:style w:type="character" w:customStyle="1" w:styleId="FootnoteTextChar">
    <w:name w:val="Footnote Text Char"/>
    <w:basedOn w:val="DefaultParagraphFont"/>
    <w:link w:val="FootnoteText"/>
    <w:uiPriority w:val="99"/>
    <w:rsid w:val="00244CD5"/>
    <w:rPr>
      <w:rFonts w:cstheme="minorHAnsi"/>
      <w:sz w:val="16"/>
      <w:szCs w:val="16"/>
    </w:rPr>
  </w:style>
  <w:style w:type="character" w:styleId="FootnoteReference">
    <w:name w:val="footnote reference"/>
    <w:basedOn w:val="DefaultParagraphFont"/>
    <w:uiPriority w:val="99"/>
    <w:unhideWhenUsed/>
    <w:rsid w:val="00353C1C"/>
    <w:rPr>
      <w:vertAlign w:val="superscript"/>
    </w:rPr>
  </w:style>
  <w:style w:type="character" w:styleId="FollowedHyperlink">
    <w:name w:val="FollowedHyperlink"/>
    <w:basedOn w:val="DefaultParagraphFont"/>
    <w:uiPriority w:val="99"/>
    <w:semiHidden/>
    <w:unhideWhenUsed/>
    <w:rsid w:val="00353C1C"/>
    <w:rPr>
      <w:color w:val="954F72" w:themeColor="followedHyperlink"/>
      <w:u w:val="single"/>
    </w:rPr>
  </w:style>
  <w:style w:type="table" w:customStyle="1" w:styleId="Table">
    <w:name w:val="Table"/>
    <w:basedOn w:val="TableGrid"/>
    <w:uiPriority w:val="99"/>
    <w:rsid w:val="006F14B1"/>
    <w:rPr>
      <w:rFonts w:cs="Times New Roman"/>
      <w:sz w:val="20"/>
      <w:szCs w:val="20"/>
    </w:rPr>
    <w:tblPr>
      <w:tblBorders>
        <w:top w:val="none" w:sz="0" w:space="0" w:color="auto"/>
        <w:left w:val="none" w:sz="0" w:space="0" w:color="auto"/>
        <w:bottom w:val="single" w:sz="2" w:space="0" w:color="000000" w:themeColor="text1"/>
        <w:right w:val="none" w:sz="0" w:space="0" w:color="auto"/>
        <w:insideH w:val="single" w:sz="2" w:space="0" w:color="000000" w:themeColor="text1"/>
        <w:insideV w:val="none" w:sz="0" w:space="0" w:color="auto"/>
      </w:tblBorders>
      <w:tblCellMar>
        <w:left w:w="0" w:type="dxa"/>
        <w:right w:w="0" w:type="dxa"/>
      </w:tblCellMar>
    </w:tblPr>
    <w:tcPr>
      <w:shd w:val="clear" w:color="auto" w:fill="FFFFFF" w:themeFill="background1"/>
    </w:tcPr>
    <w:tblStylePr w:type="firstRow">
      <w:tblPr/>
      <w:trPr>
        <w:tblHeader/>
      </w:trPr>
      <w:tcPr>
        <w:tcBorders>
          <w:top w:val="nil"/>
          <w:bottom w:val="single" w:sz="4" w:space="0" w:color="5B9BD5" w:themeColor="accent1"/>
        </w:tcBorders>
      </w:tcPr>
    </w:tblStylePr>
    <w:tblStylePr w:type="firstCol">
      <w:rPr>
        <w:rFonts w:ascii="Nirmala UI" w:hAnsi="Nirmala UI"/>
        <w:b w:val="0"/>
      </w:rPr>
    </w:tblStylePr>
  </w:style>
  <w:style w:type="paragraph" w:customStyle="1" w:styleId="TableTitle">
    <w:name w:val="Table Title"/>
    <w:basedOn w:val="BodyCopy"/>
    <w:uiPriority w:val="24"/>
    <w:qFormat/>
    <w:rsid w:val="00F8191D"/>
    <w:pPr>
      <w:spacing w:before="43"/>
    </w:pPr>
    <w:rPr>
      <w:color w:val="000000" w:themeColor="text1"/>
    </w:rPr>
  </w:style>
  <w:style w:type="paragraph" w:customStyle="1" w:styleId="Heading1NoNumberingGTF">
    <w:name w:val="Heading 1 No Numbering GTF"/>
    <w:basedOn w:val="Normal"/>
    <w:qFormat/>
    <w:rsid w:val="006F14B1"/>
    <w:pPr>
      <w:spacing w:after="560" w:line="560" w:lineRule="exact"/>
    </w:pPr>
    <w:rPr>
      <w:rFonts w:asciiTheme="majorHAnsi" w:eastAsiaTheme="minorHAnsi" w:hAnsiTheme="majorHAnsi" w:cstheme="majorHAnsi"/>
      <w:color w:val="003150"/>
      <w:sz w:val="56"/>
      <w:szCs w:val="56"/>
    </w:rPr>
  </w:style>
  <w:style w:type="paragraph" w:customStyle="1" w:styleId="Default">
    <w:name w:val="Default"/>
    <w:rsid w:val="006F14B1"/>
    <w:pPr>
      <w:autoSpaceDE w:val="0"/>
      <w:autoSpaceDN w:val="0"/>
      <w:adjustRightInd w:val="0"/>
      <w:spacing w:after="0" w:line="240" w:lineRule="auto"/>
    </w:pPr>
    <w:rPr>
      <w:rFonts w:ascii="Arial" w:hAnsi="Arial" w:cs="Arial"/>
      <w:color w:val="000000"/>
      <w:sz w:val="24"/>
      <w:szCs w:val="24"/>
    </w:rPr>
  </w:style>
  <w:style w:type="character" w:customStyle="1" w:styleId="Heading5Char">
    <w:name w:val="Heading 5 Char"/>
    <w:basedOn w:val="DefaultParagraphFont"/>
    <w:link w:val="Heading5"/>
    <w:uiPriority w:val="9"/>
    <w:rsid w:val="00562AC1"/>
    <w:rPr>
      <w:rFonts w:ascii="Arial" w:eastAsiaTheme="majorEastAsia" w:hAnsi="Arial" w:cs="Arial"/>
      <w:i/>
      <w:iCs/>
      <w:color w:val="000000" w:themeColor="text1"/>
    </w:rPr>
  </w:style>
  <w:style w:type="character" w:customStyle="1" w:styleId="Heading6Char">
    <w:name w:val="Heading 6 Char"/>
    <w:basedOn w:val="DefaultParagraphFont"/>
    <w:link w:val="Heading6"/>
    <w:uiPriority w:val="9"/>
    <w:rsid w:val="00562AC1"/>
    <w:rPr>
      <w:rFonts w:ascii="Arial" w:eastAsiaTheme="majorEastAsia" w:hAnsi="Arial" w:cs="Arial"/>
      <w:b/>
      <w:bCs/>
      <w:color w:val="000000" w:themeColor="text1"/>
    </w:rPr>
  </w:style>
  <w:style w:type="character" w:customStyle="1" w:styleId="Heading7Char">
    <w:name w:val="Heading 7 Char"/>
    <w:basedOn w:val="DefaultParagraphFont"/>
    <w:link w:val="Heading7"/>
    <w:uiPriority w:val="9"/>
    <w:semiHidden/>
    <w:rsid w:val="00C679B4"/>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C679B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679B4"/>
    <w:rPr>
      <w:rFonts w:asciiTheme="majorHAnsi" w:eastAsiaTheme="majorEastAsia" w:hAnsiTheme="majorHAnsi" w:cstheme="majorBidi"/>
      <w:i/>
      <w:iCs/>
      <w:color w:val="272727" w:themeColor="text1" w:themeTint="D8"/>
      <w:sz w:val="21"/>
      <w:szCs w:val="21"/>
    </w:rPr>
  </w:style>
  <w:style w:type="table" w:styleId="ListTable3-Accent1">
    <w:name w:val="List Table 3 Accent 1"/>
    <w:basedOn w:val="TableNormal"/>
    <w:uiPriority w:val="48"/>
    <w:rsid w:val="00C679B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paragraph" w:customStyle="1" w:styleId="paragraph">
    <w:name w:val="paragraph"/>
    <w:basedOn w:val="Normal"/>
    <w:rsid w:val="00E0001D"/>
    <w:pPr>
      <w:spacing w:before="100" w:beforeAutospacing="1" w:after="100" w:afterAutospacing="1"/>
    </w:pPr>
    <w:rPr>
      <w:lang w:eastAsia="en-AU"/>
    </w:rPr>
  </w:style>
  <w:style w:type="character" w:customStyle="1" w:styleId="normaltextrun">
    <w:name w:val="normaltextrun"/>
    <w:basedOn w:val="DefaultParagraphFont"/>
    <w:rsid w:val="00E0001D"/>
  </w:style>
  <w:style w:type="character" w:customStyle="1" w:styleId="eop">
    <w:name w:val="eop"/>
    <w:basedOn w:val="DefaultParagraphFont"/>
    <w:rsid w:val="00E0001D"/>
  </w:style>
  <w:style w:type="character" w:customStyle="1" w:styleId="spellingerror">
    <w:name w:val="spellingerror"/>
    <w:basedOn w:val="DefaultParagraphFont"/>
    <w:rsid w:val="00E0001D"/>
  </w:style>
  <w:style w:type="character" w:customStyle="1" w:styleId="contextualspellingandgrammarerror">
    <w:name w:val="contextualspellingandgrammarerror"/>
    <w:basedOn w:val="DefaultParagraphFont"/>
    <w:rsid w:val="00E0001D"/>
  </w:style>
  <w:style w:type="table" w:customStyle="1" w:styleId="TableGrid1">
    <w:name w:val="Table Grid1"/>
    <w:basedOn w:val="TableNormal"/>
    <w:next w:val="TableGrid"/>
    <w:uiPriority w:val="59"/>
    <w:rsid w:val="001265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estion1">
    <w:name w:val="Question 1"/>
    <w:basedOn w:val="Normal"/>
    <w:qFormat/>
    <w:rsid w:val="000A6373"/>
    <w:pPr>
      <w:numPr>
        <w:numId w:val="5"/>
      </w:numPr>
      <w:spacing w:before="120" w:after="120"/>
    </w:pPr>
    <w:rPr>
      <w:rFonts w:ascii="Arial" w:hAnsi="Arial" w:cs="Arial"/>
      <w:sz w:val="22"/>
      <w:szCs w:val="22"/>
      <w:lang w:val="en-GB"/>
    </w:rPr>
  </w:style>
  <w:style w:type="paragraph" w:styleId="Revision">
    <w:name w:val="Revision"/>
    <w:hidden/>
    <w:uiPriority w:val="99"/>
    <w:semiHidden/>
    <w:rsid w:val="00C251EB"/>
    <w:pPr>
      <w:spacing w:after="0"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93C28"/>
    <w:rPr>
      <w:i/>
      <w:iCs/>
    </w:rPr>
  </w:style>
  <w:style w:type="character" w:customStyle="1" w:styleId="normaltextrun1">
    <w:name w:val="normaltextrun1"/>
    <w:basedOn w:val="DefaultParagraphFont"/>
    <w:rsid w:val="00E42DB3"/>
  </w:style>
  <w:style w:type="table" w:styleId="PlainTable4">
    <w:name w:val="Plain Table 4"/>
    <w:basedOn w:val="TableNormal"/>
    <w:uiPriority w:val="44"/>
    <w:rsid w:val="0064376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pagebreaktextspan">
    <w:name w:val="pagebreaktextspan"/>
    <w:basedOn w:val="DefaultParagraphFont"/>
    <w:rsid w:val="00B21F3A"/>
  </w:style>
  <w:style w:type="character" w:customStyle="1" w:styleId="bcx9">
    <w:name w:val="bcx9"/>
    <w:basedOn w:val="DefaultParagraphFont"/>
    <w:rsid w:val="00B21F3A"/>
  </w:style>
  <w:style w:type="paragraph" w:styleId="Subtitle">
    <w:name w:val="Subtitle"/>
    <w:basedOn w:val="Normal"/>
    <w:next w:val="Normal"/>
    <w:link w:val="SubtitleChar"/>
    <w:uiPriority w:val="11"/>
    <w:qFormat/>
    <w:rsid w:val="007940BF"/>
    <w:pPr>
      <w:numPr>
        <w:ilvl w:val="1"/>
      </w:numPr>
      <w:spacing w:after="120" w:line="560" w:lineRule="exact"/>
    </w:pPr>
    <w:rPr>
      <w:rFonts w:eastAsiaTheme="minorEastAsia"/>
      <w:color w:val="002B51"/>
      <w:spacing w:val="15"/>
      <w:sz w:val="48"/>
      <w:szCs w:val="48"/>
    </w:rPr>
  </w:style>
  <w:style w:type="character" w:customStyle="1" w:styleId="SubtitleChar">
    <w:name w:val="Subtitle Char"/>
    <w:basedOn w:val="DefaultParagraphFont"/>
    <w:link w:val="Subtitle"/>
    <w:uiPriority w:val="11"/>
    <w:rsid w:val="007940BF"/>
    <w:rPr>
      <w:rFonts w:ascii="Times New Roman" w:eastAsiaTheme="minorEastAsia" w:hAnsi="Times New Roman" w:cs="Times New Roman"/>
      <w:color w:val="002B51"/>
      <w:spacing w:val="15"/>
      <w:sz w:val="48"/>
      <w:szCs w:val="48"/>
    </w:rPr>
  </w:style>
  <w:style w:type="paragraph" w:customStyle="1" w:styleId="Alumniquote">
    <w:name w:val="Alumni quote"/>
    <w:basedOn w:val="BodyCopy"/>
    <w:qFormat/>
    <w:rsid w:val="001B61AA"/>
    <w:pPr>
      <w:spacing w:before="360" w:after="360"/>
    </w:pPr>
    <w:rPr>
      <w:rFonts w:eastAsiaTheme="minorEastAsia" w:cstheme="minorBidi"/>
      <w:i/>
      <w:iCs/>
    </w:rPr>
  </w:style>
  <w:style w:type="paragraph" w:customStyle="1" w:styleId="Heading2nonumber">
    <w:name w:val="Heading 2: no number"/>
    <w:basedOn w:val="Heading2"/>
    <w:qFormat/>
    <w:rsid w:val="00D0124F"/>
  </w:style>
  <w:style w:type="paragraph" w:customStyle="1" w:styleId="intropara">
    <w:name w:val="intro para"/>
    <w:basedOn w:val="Normal"/>
    <w:qFormat/>
    <w:rsid w:val="0046065C"/>
    <w:pPr>
      <w:spacing w:after="120" w:line="260" w:lineRule="exact"/>
    </w:pPr>
    <w:rPr>
      <w:rFonts w:ascii="Arial" w:eastAsiaTheme="minorEastAsia" w:hAnsi="Arial" w:cstheme="minorBidi"/>
      <w:b/>
      <w:bCs/>
      <w:spacing w:val="-2"/>
      <w:sz w:val="20"/>
      <w:szCs w:val="22"/>
    </w:rPr>
  </w:style>
  <w:style w:type="character" w:styleId="PageNumber">
    <w:name w:val="page number"/>
    <w:basedOn w:val="DefaultParagraphFont"/>
    <w:uiPriority w:val="99"/>
    <w:semiHidden/>
    <w:unhideWhenUsed/>
    <w:rsid w:val="0055738F"/>
  </w:style>
  <w:style w:type="paragraph" w:customStyle="1" w:styleId="AABullet">
    <w:name w:val="AA_Bullet"/>
    <w:basedOn w:val="Normal"/>
    <w:uiPriority w:val="99"/>
    <w:rsid w:val="00745F79"/>
    <w:pPr>
      <w:keepLines/>
      <w:tabs>
        <w:tab w:val="left" w:pos="283"/>
      </w:tabs>
      <w:suppressAutoHyphens/>
      <w:autoSpaceDE w:val="0"/>
      <w:autoSpaceDN w:val="0"/>
      <w:adjustRightInd w:val="0"/>
      <w:spacing w:after="113" w:line="240" w:lineRule="atLeast"/>
      <w:ind w:left="283" w:hanging="283"/>
      <w:textAlignment w:val="center"/>
    </w:pPr>
    <w:rPr>
      <w:rFonts w:ascii="NimbusSanNov" w:eastAsiaTheme="minorHAnsi" w:hAnsi="NimbusSanNov" w:cs="NimbusSanNov"/>
      <w:color w:val="002A51"/>
      <w:spacing w:val="-2"/>
      <w:sz w:val="20"/>
      <w:szCs w:val="20"/>
      <w:lang w:val="en-GB"/>
    </w:rPr>
  </w:style>
  <w:style w:type="paragraph" w:customStyle="1" w:styleId="CoverPageTitle">
    <w:name w:val="Cover Page Title"/>
    <w:basedOn w:val="BodyCopy"/>
    <w:qFormat/>
    <w:rsid w:val="00407F8E"/>
    <w:rPr>
      <w:rFonts w:ascii="Times New Roman" w:hAnsi="Times New Roman" w:cs="Times New Roman"/>
      <w:color w:val="002B51"/>
      <w:sz w:val="72"/>
      <w:szCs w:val="72"/>
    </w:rPr>
  </w:style>
  <w:style w:type="paragraph" w:customStyle="1" w:styleId="TableData">
    <w:name w:val="Table Data"/>
    <w:basedOn w:val="Normal"/>
    <w:qFormat/>
    <w:rsid w:val="008A3B26"/>
    <w:pPr>
      <w:spacing w:before="40" w:after="40"/>
      <w:jc w:val="center"/>
    </w:pPr>
    <w:rPr>
      <w:rFonts w:ascii="Arial" w:hAnsi="Arial" w:cs="Arial"/>
      <w:sz w:val="16"/>
      <w:szCs w:val="16"/>
      <w:lang w:eastAsia="en-AU"/>
    </w:rPr>
  </w:style>
  <w:style w:type="paragraph" w:customStyle="1" w:styleId="CoverPageSubTitle">
    <w:name w:val="Cover Page SubTitle"/>
    <w:basedOn w:val="CoverPageTitle"/>
    <w:qFormat/>
    <w:rsid w:val="00407F8E"/>
    <w:rPr>
      <w:sz w:val="48"/>
      <w:szCs w:val="48"/>
    </w:rPr>
  </w:style>
  <w:style w:type="paragraph" w:customStyle="1" w:styleId="TableVariables">
    <w:name w:val="Table Variables"/>
    <w:basedOn w:val="Normal"/>
    <w:qFormat/>
    <w:rsid w:val="00407F8E"/>
    <w:pPr>
      <w:spacing w:before="40" w:after="40"/>
      <w:jc w:val="right"/>
    </w:pPr>
    <w:rPr>
      <w:rFonts w:ascii="Arial" w:hAnsi="Arial" w:cs="Arial"/>
      <w:sz w:val="16"/>
      <w:szCs w:val="16"/>
      <w:lang w:eastAsia="en-AU"/>
    </w:rPr>
  </w:style>
  <w:style w:type="paragraph" w:customStyle="1" w:styleId="TableQuestions">
    <w:name w:val="Table Questions"/>
    <w:basedOn w:val="Normal"/>
    <w:qFormat/>
    <w:rsid w:val="00407F8E"/>
    <w:pPr>
      <w:spacing w:before="40" w:after="40"/>
    </w:pPr>
    <w:rPr>
      <w:rFonts w:ascii="Arial" w:hAnsi="Arial" w:cs="Arial"/>
      <w:sz w:val="16"/>
      <w:szCs w:val="16"/>
      <w:lang w:eastAsia="en-AU"/>
    </w:rPr>
  </w:style>
  <w:style w:type="character" w:styleId="UnresolvedMention">
    <w:name w:val="Unresolved Mention"/>
    <w:basedOn w:val="DefaultParagraphFont"/>
    <w:uiPriority w:val="99"/>
    <w:semiHidden/>
    <w:unhideWhenUsed/>
    <w:rsid w:val="001035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3854">
      <w:bodyDiv w:val="1"/>
      <w:marLeft w:val="0"/>
      <w:marRight w:val="0"/>
      <w:marTop w:val="0"/>
      <w:marBottom w:val="0"/>
      <w:divBdr>
        <w:top w:val="none" w:sz="0" w:space="0" w:color="auto"/>
        <w:left w:val="none" w:sz="0" w:space="0" w:color="auto"/>
        <w:bottom w:val="none" w:sz="0" w:space="0" w:color="auto"/>
        <w:right w:val="none" w:sz="0" w:space="0" w:color="auto"/>
      </w:divBdr>
    </w:div>
    <w:div w:id="32122475">
      <w:bodyDiv w:val="1"/>
      <w:marLeft w:val="0"/>
      <w:marRight w:val="0"/>
      <w:marTop w:val="0"/>
      <w:marBottom w:val="0"/>
      <w:divBdr>
        <w:top w:val="none" w:sz="0" w:space="0" w:color="auto"/>
        <w:left w:val="none" w:sz="0" w:space="0" w:color="auto"/>
        <w:bottom w:val="none" w:sz="0" w:space="0" w:color="auto"/>
        <w:right w:val="none" w:sz="0" w:space="0" w:color="auto"/>
      </w:divBdr>
    </w:div>
    <w:div w:id="33965514">
      <w:bodyDiv w:val="1"/>
      <w:marLeft w:val="0"/>
      <w:marRight w:val="0"/>
      <w:marTop w:val="0"/>
      <w:marBottom w:val="0"/>
      <w:divBdr>
        <w:top w:val="none" w:sz="0" w:space="0" w:color="auto"/>
        <w:left w:val="none" w:sz="0" w:space="0" w:color="auto"/>
        <w:bottom w:val="none" w:sz="0" w:space="0" w:color="auto"/>
        <w:right w:val="none" w:sz="0" w:space="0" w:color="auto"/>
      </w:divBdr>
    </w:div>
    <w:div w:id="54554341">
      <w:bodyDiv w:val="1"/>
      <w:marLeft w:val="0"/>
      <w:marRight w:val="0"/>
      <w:marTop w:val="0"/>
      <w:marBottom w:val="0"/>
      <w:divBdr>
        <w:top w:val="none" w:sz="0" w:space="0" w:color="auto"/>
        <w:left w:val="none" w:sz="0" w:space="0" w:color="auto"/>
        <w:bottom w:val="none" w:sz="0" w:space="0" w:color="auto"/>
        <w:right w:val="none" w:sz="0" w:space="0" w:color="auto"/>
      </w:divBdr>
      <w:divsChild>
        <w:div w:id="61832493">
          <w:marLeft w:val="0"/>
          <w:marRight w:val="0"/>
          <w:marTop w:val="0"/>
          <w:marBottom w:val="0"/>
          <w:divBdr>
            <w:top w:val="none" w:sz="0" w:space="0" w:color="auto"/>
            <w:left w:val="none" w:sz="0" w:space="0" w:color="auto"/>
            <w:bottom w:val="none" w:sz="0" w:space="0" w:color="auto"/>
            <w:right w:val="none" w:sz="0" w:space="0" w:color="auto"/>
          </w:divBdr>
        </w:div>
        <w:div w:id="81921713">
          <w:marLeft w:val="0"/>
          <w:marRight w:val="0"/>
          <w:marTop w:val="0"/>
          <w:marBottom w:val="0"/>
          <w:divBdr>
            <w:top w:val="none" w:sz="0" w:space="0" w:color="auto"/>
            <w:left w:val="none" w:sz="0" w:space="0" w:color="auto"/>
            <w:bottom w:val="none" w:sz="0" w:space="0" w:color="auto"/>
            <w:right w:val="none" w:sz="0" w:space="0" w:color="auto"/>
          </w:divBdr>
        </w:div>
        <w:div w:id="447894393">
          <w:marLeft w:val="0"/>
          <w:marRight w:val="0"/>
          <w:marTop w:val="0"/>
          <w:marBottom w:val="0"/>
          <w:divBdr>
            <w:top w:val="none" w:sz="0" w:space="0" w:color="auto"/>
            <w:left w:val="none" w:sz="0" w:space="0" w:color="auto"/>
            <w:bottom w:val="none" w:sz="0" w:space="0" w:color="auto"/>
            <w:right w:val="none" w:sz="0" w:space="0" w:color="auto"/>
          </w:divBdr>
        </w:div>
        <w:div w:id="782070054">
          <w:marLeft w:val="0"/>
          <w:marRight w:val="0"/>
          <w:marTop w:val="0"/>
          <w:marBottom w:val="0"/>
          <w:divBdr>
            <w:top w:val="none" w:sz="0" w:space="0" w:color="auto"/>
            <w:left w:val="none" w:sz="0" w:space="0" w:color="auto"/>
            <w:bottom w:val="none" w:sz="0" w:space="0" w:color="auto"/>
            <w:right w:val="none" w:sz="0" w:space="0" w:color="auto"/>
          </w:divBdr>
        </w:div>
        <w:div w:id="1394811764">
          <w:marLeft w:val="0"/>
          <w:marRight w:val="0"/>
          <w:marTop w:val="0"/>
          <w:marBottom w:val="0"/>
          <w:divBdr>
            <w:top w:val="none" w:sz="0" w:space="0" w:color="auto"/>
            <w:left w:val="none" w:sz="0" w:space="0" w:color="auto"/>
            <w:bottom w:val="none" w:sz="0" w:space="0" w:color="auto"/>
            <w:right w:val="none" w:sz="0" w:space="0" w:color="auto"/>
          </w:divBdr>
          <w:divsChild>
            <w:div w:id="146827320">
              <w:marLeft w:val="-75"/>
              <w:marRight w:val="0"/>
              <w:marTop w:val="30"/>
              <w:marBottom w:val="30"/>
              <w:divBdr>
                <w:top w:val="none" w:sz="0" w:space="0" w:color="auto"/>
                <w:left w:val="none" w:sz="0" w:space="0" w:color="auto"/>
                <w:bottom w:val="none" w:sz="0" w:space="0" w:color="auto"/>
                <w:right w:val="none" w:sz="0" w:space="0" w:color="auto"/>
              </w:divBdr>
              <w:divsChild>
                <w:div w:id="182209843">
                  <w:marLeft w:val="0"/>
                  <w:marRight w:val="0"/>
                  <w:marTop w:val="0"/>
                  <w:marBottom w:val="0"/>
                  <w:divBdr>
                    <w:top w:val="none" w:sz="0" w:space="0" w:color="auto"/>
                    <w:left w:val="none" w:sz="0" w:space="0" w:color="auto"/>
                    <w:bottom w:val="none" w:sz="0" w:space="0" w:color="auto"/>
                    <w:right w:val="none" w:sz="0" w:space="0" w:color="auto"/>
                  </w:divBdr>
                  <w:divsChild>
                    <w:div w:id="1520697908">
                      <w:marLeft w:val="0"/>
                      <w:marRight w:val="0"/>
                      <w:marTop w:val="0"/>
                      <w:marBottom w:val="0"/>
                      <w:divBdr>
                        <w:top w:val="none" w:sz="0" w:space="0" w:color="auto"/>
                        <w:left w:val="none" w:sz="0" w:space="0" w:color="auto"/>
                        <w:bottom w:val="none" w:sz="0" w:space="0" w:color="auto"/>
                        <w:right w:val="none" w:sz="0" w:space="0" w:color="auto"/>
                      </w:divBdr>
                    </w:div>
                  </w:divsChild>
                </w:div>
                <w:div w:id="247345219">
                  <w:marLeft w:val="0"/>
                  <w:marRight w:val="0"/>
                  <w:marTop w:val="0"/>
                  <w:marBottom w:val="0"/>
                  <w:divBdr>
                    <w:top w:val="none" w:sz="0" w:space="0" w:color="auto"/>
                    <w:left w:val="none" w:sz="0" w:space="0" w:color="auto"/>
                    <w:bottom w:val="none" w:sz="0" w:space="0" w:color="auto"/>
                    <w:right w:val="none" w:sz="0" w:space="0" w:color="auto"/>
                  </w:divBdr>
                  <w:divsChild>
                    <w:div w:id="1941402813">
                      <w:marLeft w:val="0"/>
                      <w:marRight w:val="0"/>
                      <w:marTop w:val="0"/>
                      <w:marBottom w:val="0"/>
                      <w:divBdr>
                        <w:top w:val="none" w:sz="0" w:space="0" w:color="auto"/>
                        <w:left w:val="none" w:sz="0" w:space="0" w:color="auto"/>
                        <w:bottom w:val="none" w:sz="0" w:space="0" w:color="auto"/>
                        <w:right w:val="none" w:sz="0" w:space="0" w:color="auto"/>
                      </w:divBdr>
                    </w:div>
                  </w:divsChild>
                </w:div>
                <w:div w:id="379786181">
                  <w:marLeft w:val="0"/>
                  <w:marRight w:val="0"/>
                  <w:marTop w:val="0"/>
                  <w:marBottom w:val="0"/>
                  <w:divBdr>
                    <w:top w:val="none" w:sz="0" w:space="0" w:color="auto"/>
                    <w:left w:val="none" w:sz="0" w:space="0" w:color="auto"/>
                    <w:bottom w:val="none" w:sz="0" w:space="0" w:color="auto"/>
                    <w:right w:val="none" w:sz="0" w:space="0" w:color="auto"/>
                  </w:divBdr>
                  <w:divsChild>
                    <w:div w:id="1154762477">
                      <w:marLeft w:val="0"/>
                      <w:marRight w:val="0"/>
                      <w:marTop w:val="0"/>
                      <w:marBottom w:val="0"/>
                      <w:divBdr>
                        <w:top w:val="none" w:sz="0" w:space="0" w:color="auto"/>
                        <w:left w:val="none" w:sz="0" w:space="0" w:color="auto"/>
                        <w:bottom w:val="none" w:sz="0" w:space="0" w:color="auto"/>
                        <w:right w:val="none" w:sz="0" w:space="0" w:color="auto"/>
                      </w:divBdr>
                    </w:div>
                  </w:divsChild>
                </w:div>
                <w:div w:id="434785222">
                  <w:marLeft w:val="0"/>
                  <w:marRight w:val="0"/>
                  <w:marTop w:val="0"/>
                  <w:marBottom w:val="0"/>
                  <w:divBdr>
                    <w:top w:val="none" w:sz="0" w:space="0" w:color="auto"/>
                    <w:left w:val="none" w:sz="0" w:space="0" w:color="auto"/>
                    <w:bottom w:val="none" w:sz="0" w:space="0" w:color="auto"/>
                    <w:right w:val="none" w:sz="0" w:space="0" w:color="auto"/>
                  </w:divBdr>
                  <w:divsChild>
                    <w:div w:id="95829831">
                      <w:marLeft w:val="0"/>
                      <w:marRight w:val="0"/>
                      <w:marTop w:val="0"/>
                      <w:marBottom w:val="0"/>
                      <w:divBdr>
                        <w:top w:val="none" w:sz="0" w:space="0" w:color="auto"/>
                        <w:left w:val="none" w:sz="0" w:space="0" w:color="auto"/>
                        <w:bottom w:val="none" w:sz="0" w:space="0" w:color="auto"/>
                        <w:right w:val="none" w:sz="0" w:space="0" w:color="auto"/>
                      </w:divBdr>
                    </w:div>
                  </w:divsChild>
                </w:div>
                <w:div w:id="661858385">
                  <w:marLeft w:val="0"/>
                  <w:marRight w:val="0"/>
                  <w:marTop w:val="0"/>
                  <w:marBottom w:val="0"/>
                  <w:divBdr>
                    <w:top w:val="none" w:sz="0" w:space="0" w:color="auto"/>
                    <w:left w:val="none" w:sz="0" w:space="0" w:color="auto"/>
                    <w:bottom w:val="none" w:sz="0" w:space="0" w:color="auto"/>
                    <w:right w:val="none" w:sz="0" w:space="0" w:color="auto"/>
                  </w:divBdr>
                  <w:divsChild>
                    <w:div w:id="1170949933">
                      <w:marLeft w:val="0"/>
                      <w:marRight w:val="0"/>
                      <w:marTop w:val="0"/>
                      <w:marBottom w:val="0"/>
                      <w:divBdr>
                        <w:top w:val="none" w:sz="0" w:space="0" w:color="auto"/>
                        <w:left w:val="none" w:sz="0" w:space="0" w:color="auto"/>
                        <w:bottom w:val="none" w:sz="0" w:space="0" w:color="auto"/>
                        <w:right w:val="none" w:sz="0" w:space="0" w:color="auto"/>
                      </w:divBdr>
                    </w:div>
                  </w:divsChild>
                </w:div>
                <w:div w:id="791168069">
                  <w:marLeft w:val="0"/>
                  <w:marRight w:val="0"/>
                  <w:marTop w:val="0"/>
                  <w:marBottom w:val="0"/>
                  <w:divBdr>
                    <w:top w:val="none" w:sz="0" w:space="0" w:color="auto"/>
                    <w:left w:val="none" w:sz="0" w:space="0" w:color="auto"/>
                    <w:bottom w:val="none" w:sz="0" w:space="0" w:color="auto"/>
                    <w:right w:val="none" w:sz="0" w:space="0" w:color="auto"/>
                  </w:divBdr>
                  <w:divsChild>
                    <w:div w:id="1265306259">
                      <w:marLeft w:val="0"/>
                      <w:marRight w:val="0"/>
                      <w:marTop w:val="0"/>
                      <w:marBottom w:val="0"/>
                      <w:divBdr>
                        <w:top w:val="none" w:sz="0" w:space="0" w:color="auto"/>
                        <w:left w:val="none" w:sz="0" w:space="0" w:color="auto"/>
                        <w:bottom w:val="none" w:sz="0" w:space="0" w:color="auto"/>
                        <w:right w:val="none" w:sz="0" w:space="0" w:color="auto"/>
                      </w:divBdr>
                    </w:div>
                  </w:divsChild>
                </w:div>
                <w:div w:id="1201699482">
                  <w:marLeft w:val="0"/>
                  <w:marRight w:val="0"/>
                  <w:marTop w:val="0"/>
                  <w:marBottom w:val="0"/>
                  <w:divBdr>
                    <w:top w:val="none" w:sz="0" w:space="0" w:color="auto"/>
                    <w:left w:val="none" w:sz="0" w:space="0" w:color="auto"/>
                    <w:bottom w:val="none" w:sz="0" w:space="0" w:color="auto"/>
                    <w:right w:val="none" w:sz="0" w:space="0" w:color="auto"/>
                  </w:divBdr>
                  <w:divsChild>
                    <w:div w:id="1832911187">
                      <w:marLeft w:val="0"/>
                      <w:marRight w:val="0"/>
                      <w:marTop w:val="0"/>
                      <w:marBottom w:val="0"/>
                      <w:divBdr>
                        <w:top w:val="none" w:sz="0" w:space="0" w:color="auto"/>
                        <w:left w:val="none" w:sz="0" w:space="0" w:color="auto"/>
                        <w:bottom w:val="none" w:sz="0" w:space="0" w:color="auto"/>
                        <w:right w:val="none" w:sz="0" w:space="0" w:color="auto"/>
                      </w:divBdr>
                    </w:div>
                  </w:divsChild>
                </w:div>
                <w:div w:id="1426685524">
                  <w:marLeft w:val="0"/>
                  <w:marRight w:val="0"/>
                  <w:marTop w:val="0"/>
                  <w:marBottom w:val="0"/>
                  <w:divBdr>
                    <w:top w:val="none" w:sz="0" w:space="0" w:color="auto"/>
                    <w:left w:val="none" w:sz="0" w:space="0" w:color="auto"/>
                    <w:bottom w:val="none" w:sz="0" w:space="0" w:color="auto"/>
                    <w:right w:val="none" w:sz="0" w:space="0" w:color="auto"/>
                  </w:divBdr>
                  <w:divsChild>
                    <w:div w:id="234903269">
                      <w:marLeft w:val="0"/>
                      <w:marRight w:val="0"/>
                      <w:marTop w:val="0"/>
                      <w:marBottom w:val="0"/>
                      <w:divBdr>
                        <w:top w:val="none" w:sz="0" w:space="0" w:color="auto"/>
                        <w:left w:val="none" w:sz="0" w:space="0" w:color="auto"/>
                        <w:bottom w:val="none" w:sz="0" w:space="0" w:color="auto"/>
                        <w:right w:val="none" w:sz="0" w:space="0" w:color="auto"/>
                      </w:divBdr>
                    </w:div>
                    <w:div w:id="812913704">
                      <w:marLeft w:val="0"/>
                      <w:marRight w:val="0"/>
                      <w:marTop w:val="0"/>
                      <w:marBottom w:val="0"/>
                      <w:divBdr>
                        <w:top w:val="none" w:sz="0" w:space="0" w:color="auto"/>
                        <w:left w:val="none" w:sz="0" w:space="0" w:color="auto"/>
                        <w:bottom w:val="none" w:sz="0" w:space="0" w:color="auto"/>
                        <w:right w:val="none" w:sz="0" w:space="0" w:color="auto"/>
                      </w:divBdr>
                    </w:div>
                  </w:divsChild>
                </w:div>
                <w:div w:id="1466850365">
                  <w:marLeft w:val="0"/>
                  <w:marRight w:val="0"/>
                  <w:marTop w:val="0"/>
                  <w:marBottom w:val="0"/>
                  <w:divBdr>
                    <w:top w:val="none" w:sz="0" w:space="0" w:color="auto"/>
                    <w:left w:val="none" w:sz="0" w:space="0" w:color="auto"/>
                    <w:bottom w:val="none" w:sz="0" w:space="0" w:color="auto"/>
                    <w:right w:val="none" w:sz="0" w:space="0" w:color="auto"/>
                  </w:divBdr>
                  <w:divsChild>
                    <w:div w:id="912083031">
                      <w:marLeft w:val="0"/>
                      <w:marRight w:val="0"/>
                      <w:marTop w:val="0"/>
                      <w:marBottom w:val="0"/>
                      <w:divBdr>
                        <w:top w:val="none" w:sz="0" w:space="0" w:color="auto"/>
                        <w:left w:val="none" w:sz="0" w:space="0" w:color="auto"/>
                        <w:bottom w:val="none" w:sz="0" w:space="0" w:color="auto"/>
                        <w:right w:val="none" w:sz="0" w:space="0" w:color="auto"/>
                      </w:divBdr>
                    </w:div>
                  </w:divsChild>
                </w:div>
                <w:div w:id="1979803688">
                  <w:marLeft w:val="0"/>
                  <w:marRight w:val="0"/>
                  <w:marTop w:val="0"/>
                  <w:marBottom w:val="0"/>
                  <w:divBdr>
                    <w:top w:val="none" w:sz="0" w:space="0" w:color="auto"/>
                    <w:left w:val="none" w:sz="0" w:space="0" w:color="auto"/>
                    <w:bottom w:val="none" w:sz="0" w:space="0" w:color="auto"/>
                    <w:right w:val="none" w:sz="0" w:space="0" w:color="auto"/>
                  </w:divBdr>
                  <w:divsChild>
                    <w:div w:id="16584973">
                      <w:marLeft w:val="0"/>
                      <w:marRight w:val="0"/>
                      <w:marTop w:val="0"/>
                      <w:marBottom w:val="0"/>
                      <w:divBdr>
                        <w:top w:val="none" w:sz="0" w:space="0" w:color="auto"/>
                        <w:left w:val="none" w:sz="0" w:space="0" w:color="auto"/>
                        <w:bottom w:val="none" w:sz="0" w:space="0" w:color="auto"/>
                        <w:right w:val="none" w:sz="0" w:space="0" w:color="auto"/>
                      </w:divBdr>
                    </w:div>
                    <w:div w:id="532112848">
                      <w:marLeft w:val="0"/>
                      <w:marRight w:val="0"/>
                      <w:marTop w:val="0"/>
                      <w:marBottom w:val="0"/>
                      <w:divBdr>
                        <w:top w:val="none" w:sz="0" w:space="0" w:color="auto"/>
                        <w:left w:val="none" w:sz="0" w:space="0" w:color="auto"/>
                        <w:bottom w:val="none" w:sz="0" w:space="0" w:color="auto"/>
                        <w:right w:val="none" w:sz="0" w:space="0" w:color="auto"/>
                      </w:divBdr>
                    </w:div>
                    <w:div w:id="804926452">
                      <w:marLeft w:val="0"/>
                      <w:marRight w:val="0"/>
                      <w:marTop w:val="0"/>
                      <w:marBottom w:val="0"/>
                      <w:divBdr>
                        <w:top w:val="none" w:sz="0" w:space="0" w:color="auto"/>
                        <w:left w:val="none" w:sz="0" w:space="0" w:color="auto"/>
                        <w:bottom w:val="none" w:sz="0" w:space="0" w:color="auto"/>
                        <w:right w:val="none" w:sz="0" w:space="0" w:color="auto"/>
                      </w:divBdr>
                    </w:div>
                  </w:divsChild>
                </w:div>
                <w:div w:id="2045522638">
                  <w:marLeft w:val="0"/>
                  <w:marRight w:val="0"/>
                  <w:marTop w:val="0"/>
                  <w:marBottom w:val="0"/>
                  <w:divBdr>
                    <w:top w:val="none" w:sz="0" w:space="0" w:color="auto"/>
                    <w:left w:val="none" w:sz="0" w:space="0" w:color="auto"/>
                    <w:bottom w:val="none" w:sz="0" w:space="0" w:color="auto"/>
                    <w:right w:val="none" w:sz="0" w:space="0" w:color="auto"/>
                  </w:divBdr>
                  <w:divsChild>
                    <w:div w:id="278143405">
                      <w:marLeft w:val="0"/>
                      <w:marRight w:val="0"/>
                      <w:marTop w:val="0"/>
                      <w:marBottom w:val="0"/>
                      <w:divBdr>
                        <w:top w:val="none" w:sz="0" w:space="0" w:color="auto"/>
                        <w:left w:val="none" w:sz="0" w:space="0" w:color="auto"/>
                        <w:bottom w:val="none" w:sz="0" w:space="0" w:color="auto"/>
                        <w:right w:val="none" w:sz="0" w:space="0" w:color="auto"/>
                      </w:divBdr>
                    </w:div>
                  </w:divsChild>
                </w:div>
                <w:div w:id="2126385857">
                  <w:marLeft w:val="0"/>
                  <w:marRight w:val="0"/>
                  <w:marTop w:val="0"/>
                  <w:marBottom w:val="0"/>
                  <w:divBdr>
                    <w:top w:val="none" w:sz="0" w:space="0" w:color="auto"/>
                    <w:left w:val="none" w:sz="0" w:space="0" w:color="auto"/>
                    <w:bottom w:val="none" w:sz="0" w:space="0" w:color="auto"/>
                    <w:right w:val="none" w:sz="0" w:space="0" w:color="auto"/>
                  </w:divBdr>
                  <w:divsChild>
                    <w:div w:id="161433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853788">
          <w:marLeft w:val="0"/>
          <w:marRight w:val="0"/>
          <w:marTop w:val="0"/>
          <w:marBottom w:val="0"/>
          <w:divBdr>
            <w:top w:val="none" w:sz="0" w:space="0" w:color="auto"/>
            <w:left w:val="none" w:sz="0" w:space="0" w:color="auto"/>
            <w:bottom w:val="none" w:sz="0" w:space="0" w:color="auto"/>
            <w:right w:val="none" w:sz="0" w:space="0" w:color="auto"/>
          </w:divBdr>
        </w:div>
        <w:div w:id="1717505178">
          <w:marLeft w:val="0"/>
          <w:marRight w:val="0"/>
          <w:marTop w:val="0"/>
          <w:marBottom w:val="0"/>
          <w:divBdr>
            <w:top w:val="none" w:sz="0" w:space="0" w:color="auto"/>
            <w:left w:val="none" w:sz="0" w:space="0" w:color="auto"/>
            <w:bottom w:val="none" w:sz="0" w:space="0" w:color="auto"/>
            <w:right w:val="none" w:sz="0" w:space="0" w:color="auto"/>
          </w:divBdr>
        </w:div>
        <w:div w:id="1935474741">
          <w:marLeft w:val="0"/>
          <w:marRight w:val="0"/>
          <w:marTop w:val="0"/>
          <w:marBottom w:val="0"/>
          <w:divBdr>
            <w:top w:val="none" w:sz="0" w:space="0" w:color="auto"/>
            <w:left w:val="none" w:sz="0" w:space="0" w:color="auto"/>
            <w:bottom w:val="none" w:sz="0" w:space="0" w:color="auto"/>
            <w:right w:val="none" w:sz="0" w:space="0" w:color="auto"/>
          </w:divBdr>
        </w:div>
      </w:divsChild>
    </w:div>
    <w:div w:id="127402628">
      <w:bodyDiv w:val="1"/>
      <w:marLeft w:val="0"/>
      <w:marRight w:val="0"/>
      <w:marTop w:val="0"/>
      <w:marBottom w:val="0"/>
      <w:divBdr>
        <w:top w:val="none" w:sz="0" w:space="0" w:color="auto"/>
        <w:left w:val="none" w:sz="0" w:space="0" w:color="auto"/>
        <w:bottom w:val="none" w:sz="0" w:space="0" w:color="auto"/>
        <w:right w:val="none" w:sz="0" w:space="0" w:color="auto"/>
      </w:divBdr>
      <w:divsChild>
        <w:div w:id="264658711">
          <w:marLeft w:val="0"/>
          <w:marRight w:val="0"/>
          <w:marTop w:val="0"/>
          <w:marBottom w:val="0"/>
          <w:divBdr>
            <w:top w:val="none" w:sz="0" w:space="0" w:color="auto"/>
            <w:left w:val="none" w:sz="0" w:space="0" w:color="auto"/>
            <w:bottom w:val="none" w:sz="0" w:space="0" w:color="auto"/>
            <w:right w:val="none" w:sz="0" w:space="0" w:color="auto"/>
          </w:divBdr>
        </w:div>
        <w:div w:id="490489993">
          <w:marLeft w:val="0"/>
          <w:marRight w:val="0"/>
          <w:marTop w:val="0"/>
          <w:marBottom w:val="0"/>
          <w:divBdr>
            <w:top w:val="none" w:sz="0" w:space="0" w:color="auto"/>
            <w:left w:val="none" w:sz="0" w:space="0" w:color="auto"/>
            <w:bottom w:val="none" w:sz="0" w:space="0" w:color="auto"/>
            <w:right w:val="none" w:sz="0" w:space="0" w:color="auto"/>
          </w:divBdr>
        </w:div>
        <w:div w:id="860825079">
          <w:marLeft w:val="0"/>
          <w:marRight w:val="0"/>
          <w:marTop w:val="0"/>
          <w:marBottom w:val="0"/>
          <w:divBdr>
            <w:top w:val="none" w:sz="0" w:space="0" w:color="auto"/>
            <w:left w:val="none" w:sz="0" w:space="0" w:color="auto"/>
            <w:bottom w:val="none" w:sz="0" w:space="0" w:color="auto"/>
            <w:right w:val="none" w:sz="0" w:space="0" w:color="auto"/>
          </w:divBdr>
        </w:div>
        <w:div w:id="1106387275">
          <w:marLeft w:val="0"/>
          <w:marRight w:val="0"/>
          <w:marTop w:val="0"/>
          <w:marBottom w:val="0"/>
          <w:divBdr>
            <w:top w:val="none" w:sz="0" w:space="0" w:color="auto"/>
            <w:left w:val="none" w:sz="0" w:space="0" w:color="auto"/>
            <w:bottom w:val="none" w:sz="0" w:space="0" w:color="auto"/>
            <w:right w:val="none" w:sz="0" w:space="0" w:color="auto"/>
          </w:divBdr>
          <w:divsChild>
            <w:div w:id="1469929963">
              <w:marLeft w:val="-75"/>
              <w:marRight w:val="0"/>
              <w:marTop w:val="30"/>
              <w:marBottom w:val="30"/>
              <w:divBdr>
                <w:top w:val="none" w:sz="0" w:space="0" w:color="auto"/>
                <w:left w:val="none" w:sz="0" w:space="0" w:color="auto"/>
                <w:bottom w:val="none" w:sz="0" w:space="0" w:color="auto"/>
                <w:right w:val="none" w:sz="0" w:space="0" w:color="auto"/>
              </w:divBdr>
              <w:divsChild>
                <w:div w:id="96870647">
                  <w:marLeft w:val="0"/>
                  <w:marRight w:val="0"/>
                  <w:marTop w:val="0"/>
                  <w:marBottom w:val="0"/>
                  <w:divBdr>
                    <w:top w:val="none" w:sz="0" w:space="0" w:color="auto"/>
                    <w:left w:val="none" w:sz="0" w:space="0" w:color="auto"/>
                    <w:bottom w:val="none" w:sz="0" w:space="0" w:color="auto"/>
                    <w:right w:val="none" w:sz="0" w:space="0" w:color="auto"/>
                  </w:divBdr>
                  <w:divsChild>
                    <w:div w:id="2119517749">
                      <w:marLeft w:val="0"/>
                      <w:marRight w:val="0"/>
                      <w:marTop w:val="0"/>
                      <w:marBottom w:val="0"/>
                      <w:divBdr>
                        <w:top w:val="none" w:sz="0" w:space="0" w:color="auto"/>
                        <w:left w:val="none" w:sz="0" w:space="0" w:color="auto"/>
                        <w:bottom w:val="none" w:sz="0" w:space="0" w:color="auto"/>
                        <w:right w:val="none" w:sz="0" w:space="0" w:color="auto"/>
                      </w:divBdr>
                    </w:div>
                  </w:divsChild>
                </w:div>
                <w:div w:id="2030137374">
                  <w:marLeft w:val="0"/>
                  <w:marRight w:val="0"/>
                  <w:marTop w:val="0"/>
                  <w:marBottom w:val="0"/>
                  <w:divBdr>
                    <w:top w:val="none" w:sz="0" w:space="0" w:color="auto"/>
                    <w:left w:val="none" w:sz="0" w:space="0" w:color="auto"/>
                    <w:bottom w:val="none" w:sz="0" w:space="0" w:color="auto"/>
                    <w:right w:val="none" w:sz="0" w:space="0" w:color="auto"/>
                  </w:divBdr>
                  <w:divsChild>
                    <w:div w:id="705983905">
                      <w:marLeft w:val="0"/>
                      <w:marRight w:val="0"/>
                      <w:marTop w:val="0"/>
                      <w:marBottom w:val="0"/>
                      <w:divBdr>
                        <w:top w:val="none" w:sz="0" w:space="0" w:color="auto"/>
                        <w:left w:val="none" w:sz="0" w:space="0" w:color="auto"/>
                        <w:bottom w:val="none" w:sz="0" w:space="0" w:color="auto"/>
                        <w:right w:val="none" w:sz="0" w:space="0" w:color="auto"/>
                      </w:divBdr>
                    </w:div>
                    <w:div w:id="800270691">
                      <w:marLeft w:val="0"/>
                      <w:marRight w:val="0"/>
                      <w:marTop w:val="0"/>
                      <w:marBottom w:val="0"/>
                      <w:divBdr>
                        <w:top w:val="none" w:sz="0" w:space="0" w:color="auto"/>
                        <w:left w:val="none" w:sz="0" w:space="0" w:color="auto"/>
                        <w:bottom w:val="none" w:sz="0" w:space="0" w:color="auto"/>
                        <w:right w:val="none" w:sz="0" w:space="0" w:color="auto"/>
                      </w:divBdr>
                    </w:div>
                    <w:div w:id="1395085250">
                      <w:marLeft w:val="0"/>
                      <w:marRight w:val="0"/>
                      <w:marTop w:val="0"/>
                      <w:marBottom w:val="0"/>
                      <w:divBdr>
                        <w:top w:val="none" w:sz="0" w:space="0" w:color="auto"/>
                        <w:left w:val="none" w:sz="0" w:space="0" w:color="auto"/>
                        <w:bottom w:val="none" w:sz="0" w:space="0" w:color="auto"/>
                        <w:right w:val="none" w:sz="0" w:space="0" w:color="auto"/>
                      </w:divBdr>
                    </w:div>
                    <w:div w:id="1521577836">
                      <w:marLeft w:val="0"/>
                      <w:marRight w:val="0"/>
                      <w:marTop w:val="0"/>
                      <w:marBottom w:val="0"/>
                      <w:divBdr>
                        <w:top w:val="none" w:sz="0" w:space="0" w:color="auto"/>
                        <w:left w:val="none" w:sz="0" w:space="0" w:color="auto"/>
                        <w:bottom w:val="none" w:sz="0" w:space="0" w:color="auto"/>
                        <w:right w:val="none" w:sz="0" w:space="0" w:color="auto"/>
                      </w:divBdr>
                    </w:div>
                    <w:div w:id="1807433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846891">
          <w:marLeft w:val="0"/>
          <w:marRight w:val="0"/>
          <w:marTop w:val="0"/>
          <w:marBottom w:val="0"/>
          <w:divBdr>
            <w:top w:val="none" w:sz="0" w:space="0" w:color="auto"/>
            <w:left w:val="none" w:sz="0" w:space="0" w:color="auto"/>
            <w:bottom w:val="none" w:sz="0" w:space="0" w:color="auto"/>
            <w:right w:val="none" w:sz="0" w:space="0" w:color="auto"/>
          </w:divBdr>
        </w:div>
        <w:div w:id="1424305255">
          <w:marLeft w:val="0"/>
          <w:marRight w:val="0"/>
          <w:marTop w:val="0"/>
          <w:marBottom w:val="0"/>
          <w:divBdr>
            <w:top w:val="none" w:sz="0" w:space="0" w:color="auto"/>
            <w:left w:val="none" w:sz="0" w:space="0" w:color="auto"/>
            <w:bottom w:val="none" w:sz="0" w:space="0" w:color="auto"/>
            <w:right w:val="none" w:sz="0" w:space="0" w:color="auto"/>
          </w:divBdr>
        </w:div>
        <w:div w:id="1848472121">
          <w:marLeft w:val="0"/>
          <w:marRight w:val="0"/>
          <w:marTop w:val="0"/>
          <w:marBottom w:val="0"/>
          <w:divBdr>
            <w:top w:val="none" w:sz="0" w:space="0" w:color="auto"/>
            <w:left w:val="none" w:sz="0" w:space="0" w:color="auto"/>
            <w:bottom w:val="none" w:sz="0" w:space="0" w:color="auto"/>
            <w:right w:val="none" w:sz="0" w:space="0" w:color="auto"/>
          </w:divBdr>
          <w:divsChild>
            <w:div w:id="345714360">
              <w:marLeft w:val="0"/>
              <w:marRight w:val="0"/>
              <w:marTop w:val="0"/>
              <w:marBottom w:val="0"/>
              <w:divBdr>
                <w:top w:val="none" w:sz="0" w:space="0" w:color="auto"/>
                <w:left w:val="none" w:sz="0" w:space="0" w:color="auto"/>
                <w:bottom w:val="none" w:sz="0" w:space="0" w:color="auto"/>
                <w:right w:val="none" w:sz="0" w:space="0" w:color="auto"/>
              </w:divBdr>
            </w:div>
            <w:div w:id="788821237">
              <w:marLeft w:val="0"/>
              <w:marRight w:val="0"/>
              <w:marTop w:val="0"/>
              <w:marBottom w:val="0"/>
              <w:divBdr>
                <w:top w:val="none" w:sz="0" w:space="0" w:color="auto"/>
                <w:left w:val="none" w:sz="0" w:space="0" w:color="auto"/>
                <w:bottom w:val="none" w:sz="0" w:space="0" w:color="auto"/>
                <w:right w:val="none" w:sz="0" w:space="0" w:color="auto"/>
              </w:divBdr>
            </w:div>
            <w:div w:id="1221987308">
              <w:marLeft w:val="0"/>
              <w:marRight w:val="0"/>
              <w:marTop w:val="0"/>
              <w:marBottom w:val="0"/>
              <w:divBdr>
                <w:top w:val="none" w:sz="0" w:space="0" w:color="auto"/>
                <w:left w:val="none" w:sz="0" w:space="0" w:color="auto"/>
                <w:bottom w:val="none" w:sz="0" w:space="0" w:color="auto"/>
                <w:right w:val="none" w:sz="0" w:space="0" w:color="auto"/>
              </w:divBdr>
            </w:div>
            <w:div w:id="1932203291">
              <w:marLeft w:val="0"/>
              <w:marRight w:val="0"/>
              <w:marTop w:val="0"/>
              <w:marBottom w:val="0"/>
              <w:divBdr>
                <w:top w:val="none" w:sz="0" w:space="0" w:color="auto"/>
                <w:left w:val="none" w:sz="0" w:space="0" w:color="auto"/>
                <w:bottom w:val="none" w:sz="0" w:space="0" w:color="auto"/>
                <w:right w:val="none" w:sz="0" w:space="0" w:color="auto"/>
              </w:divBdr>
            </w:div>
            <w:div w:id="204670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99578">
      <w:bodyDiv w:val="1"/>
      <w:marLeft w:val="0"/>
      <w:marRight w:val="0"/>
      <w:marTop w:val="0"/>
      <w:marBottom w:val="0"/>
      <w:divBdr>
        <w:top w:val="none" w:sz="0" w:space="0" w:color="auto"/>
        <w:left w:val="none" w:sz="0" w:space="0" w:color="auto"/>
        <w:bottom w:val="none" w:sz="0" w:space="0" w:color="auto"/>
        <w:right w:val="none" w:sz="0" w:space="0" w:color="auto"/>
      </w:divBdr>
    </w:div>
    <w:div w:id="180437110">
      <w:bodyDiv w:val="1"/>
      <w:marLeft w:val="0"/>
      <w:marRight w:val="0"/>
      <w:marTop w:val="0"/>
      <w:marBottom w:val="0"/>
      <w:divBdr>
        <w:top w:val="none" w:sz="0" w:space="0" w:color="auto"/>
        <w:left w:val="none" w:sz="0" w:space="0" w:color="auto"/>
        <w:bottom w:val="none" w:sz="0" w:space="0" w:color="auto"/>
        <w:right w:val="none" w:sz="0" w:space="0" w:color="auto"/>
      </w:divBdr>
    </w:div>
    <w:div w:id="197277816">
      <w:bodyDiv w:val="1"/>
      <w:marLeft w:val="0"/>
      <w:marRight w:val="0"/>
      <w:marTop w:val="0"/>
      <w:marBottom w:val="0"/>
      <w:divBdr>
        <w:top w:val="none" w:sz="0" w:space="0" w:color="auto"/>
        <w:left w:val="none" w:sz="0" w:space="0" w:color="auto"/>
        <w:bottom w:val="none" w:sz="0" w:space="0" w:color="auto"/>
        <w:right w:val="none" w:sz="0" w:space="0" w:color="auto"/>
      </w:divBdr>
    </w:div>
    <w:div w:id="228422979">
      <w:bodyDiv w:val="1"/>
      <w:marLeft w:val="0"/>
      <w:marRight w:val="0"/>
      <w:marTop w:val="0"/>
      <w:marBottom w:val="0"/>
      <w:divBdr>
        <w:top w:val="none" w:sz="0" w:space="0" w:color="auto"/>
        <w:left w:val="none" w:sz="0" w:space="0" w:color="auto"/>
        <w:bottom w:val="none" w:sz="0" w:space="0" w:color="auto"/>
        <w:right w:val="none" w:sz="0" w:space="0" w:color="auto"/>
      </w:divBdr>
    </w:div>
    <w:div w:id="247010496">
      <w:bodyDiv w:val="1"/>
      <w:marLeft w:val="0"/>
      <w:marRight w:val="0"/>
      <w:marTop w:val="0"/>
      <w:marBottom w:val="0"/>
      <w:divBdr>
        <w:top w:val="none" w:sz="0" w:space="0" w:color="auto"/>
        <w:left w:val="none" w:sz="0" w:space="0" w:color="auto"/>
        <w:bottom w:val="none" w:sz="0" w:space="0" w:color="auto"/>
        <w:right w:val="none" w:sz="0" w:space="0" w:color="auto"/>
      </w:divBdr>
    </w:div>
    <w:div w:id="307635284">
      <w:bodyDiv w:val="1"/>
      <w:marLeft w:val="0"/>
      <w:marRight w:val="0"/>
      <w:marTop w:val="0"/>
      <w:marBottom w:val="0"/>
      <w:divBdr>
        <w:top w:val="none" w:sz="0" w:space="0" w:color="auto"/>
        <w:left w:val="none" w:sz="0" w:space="0" w:color="auto"/>
        <w:bottom w:val="none" w:sz="0" w:space="0" w:color="auto"/>
        <w:right w:val="none" w:sz="0" w:space="0" w:color="auto"/>
      </w:divBdr>
    </w:div>
    <w:div w:id="325010947">
      <w:bodyDiv w:val="1"/>
      <w:marLeft w:val="0"/>
      <w:marRight w:val="0"/>
      <w:marTop w:val="0"/>
      <w:marBottom w:val="0"/>
      <w:divBdr>
        <w:top w:val="none" w:sz="0" w:space="0" w:color="auto"/>
        <w:left w:val="none" w:sz="0" w:space="0" w:color="auto"/>
        <w:bottom w:val="none" w:sz="0" w:space="0" w:color="auto"/>
        <w:right w:val="none" w:sz="0" w:space="0" w:color="auto"/>
      </w:divBdr>
    </w:div>
    <w:div w:id="330450907">
      <w:bodyDiv w:val="1"/>
      <w:marLeft w:val="0"/>
      <w:marRight w:val="0"/>
      <w:marTop w:val="0"/>
      <w:marBottom w:val="0"/>
      <w:divBdr>
        <w:top w:val="none" w:sz="0" w:space="0" w:color="auto"/>
        <w:left w:val="none" w:sz="0" w:space="0" w:color="auto"/>
        <w:bottom w:val="none" w:sz="0" w:space="0" w:color="auto"/>
        <w:right w:val="none" w:sz="0" w:space="0" w:color="auto"/>
      </w:divBdr>
    </w:div>
    <w:div w:id="358241328">
      <w:bodyDiv w:val="1"/>
      <w:marLeft w:val="0"/>
      <w:marRight w:val="0"/>
      <w:marTop w:val="0"/>
      <w:marBottom w:val="0"/>
      <w:divBdr>
        <w:top w:val="none" w:sz="0" w:space="0" w:color="auto"/>
        <w:left w:val="none" w:sz="0" w:space="0" w:color="auto"/>
        <w:bottom w:val="none" w:sz="0" w:space="0" w:color="auto"/>
        <w:right w:val="none" w:sz="0" w:space="0" w:color="auto"/>
      </w:divBdr>
    </w:div>
    <w:div w:id="392850785">
      <w:bodyDiv w:val="1"/>
      <w:marLeft w:val="0"/>
      <w:marRight w:val="0"/>
      <w:marTop w:val="0"/>
      <w:marBottom w:val="0"/>
      <w:divBdr>
        <w:top w:val="none" w:sz="0" w:space="0" w:color="auto"/>
        <w:left w:val="none" w:sz="0" w:space="0" w:color="auto"/>
        <w:bottom w:val="none" w:sz="0" w:space="0" w:color="auto"/>
        <w:right w:val="none" w:sz="0" w:space="0" w:color="auto"/>
      </w:divBdr>
    </w:div>
    <w:div w:id="425923793">
      <w:bodyDiv w:val="1"/>
      <w:marLeft w:val="0"/>
      <w:marRight w:val="0"/>
      <w:marTop w:val="0"/>
      <w:marBottom w:val="0"/>
      <w:divBdr>
        <w:top w:val="none" w:sz="0" w:space="0" w:color="auto"/>
        <w:left w:val="none" w:sz="0" w:space="0" w:color="auto"/>
        <w:bottom w:val="none" w:sz="0" w:space="0" w:color="auto"/>
        <w:right w:val="none" w:sz="0" w:space="0" w:color="auto"/>
      </w:divBdr>
    </w:div>
    <w:div w:id="461535439">
      <w:bodyDiv w:val="1"/>
      <w:marLeft w:val="0"/>
      <w:marRight w:val="0"/>
      <w:marTop w:val="0"/>
      <w:marBottom w:val="0"/>
      <w:divBdr>
        <w:top w:val="none" w:sz="0" w:space="0" w:color="auto"/>
        <w:left w:val="none" w:sz="0" w:space="0" w:color="auto"/>
        <w:bottom w:val="none" w:sz="0" w:space="0" w:color="auto"/>
        <w:right w:val="none" w:sz="0" w:space="0" w:color="auto"/>
      </w:divBdr>
    </w:div>
    <w:div w:id="478494933">
      <w:bodyDiv w:val="1"/>
      <w:marLeft w:val="0"/>
      <w:marRight w:val="0"/>
      <w:marTop w:val="0"/>
      <w:marBottom w:val="0"/>
      <w:divBdr>
        <w:top w:val="none" w:sz="0" w:space="0" w:color="auto"/>
        <w:left w:val="none" w:sz="0" w:space="0" w:color="auto"/>
        <w:bottom w:val="none" w:sz="0" w:space="0" w:color="auto"/>
        <w:right w:val="none" w:sz="0" w:space="0" w:color="auto"/>
      </w:divBdr>
      <w:divsChild>
        <w:div w:id="760301230">
          <w:marLeft w:val="0"/>
          <w:marRight w:val="0"/>
          <w:marTop w:val="0"/>
          <w:marBottom w:val="0"/>
          <w:divBdr>
            <w:top w:val="none" w:sz="0" w:space="0" w:color="auto"/>
            <w:left w:val="none" w:sz="0" w:space="0" w:color="auto"/>
            <w:bottom w:val="none" w:sz="0" w:space="0" w:color="auto"/>
            <w:right w:val="none" w:sz="0" w:space="0" w:color="auto"/>
          </w:divBdr>
        </w:div>
      </w:divsChild>
    </w:div>
    <w:div w:id="494761402">
      <w:bodyDiv w:val="1"/>
      <w:marLeft w:val="0"/>
      <w:marRight w:val="0"/>
      <w:marTop w:val="0"/>
      <w:marBottom w:val="0"/>
      <w:divBdr>
        <w:top w:val="none" w:sz="0" w:space="0" w:color="auto"/>
        <w:left w:val="none" w:sz="0" w:space="0" w:color="auto"/>
        <w:bottom w:val="none" w:sz="0" w:space="0" w:color="auto"/>
        <w:right w:val="none" w:sz="0" w:space="0" w:color="auto"/>
      </w:divBdr>
    </w:div>
    <w:div w:id="618799159">
      <w:bodyDiv w:val="1"/>
      <w:marLeft w:val="0"/>
      <w:marRight w:val="0"/>
      <w:marTop w:val="0"/>
      <w:marBottom w:val="0"/>
      <w:divBdr>
        <w:top w:val="none" w:sz="0" w:space="0" w:color="auto"/>
        <w:left w:val="none" w:sz="0" w:space="0" w:color="auto"/>
        <w:bottom w:val="none" w:sz="0" w:space="0" w:color="auto"/>
        <w:right w:val="none" w:sz="0" w:space="0" w:color="auto"/>
      </w:divBdr>
    </w:div>
    <w:div w:id="619993124">
      <w:bodyDiv w:val="1"/>
      <w:marLeft w:val="0"/>
      <w:marRight w:val="0"/>
      <w:marTop w:val="0"/>
      <w:marBottom w:val="0"/>
      <w:divBdr>
        <w:top w:val="none" w:sz="0" w:space="0" w:color="auto"/>
        <w:left w:val="none" w:sz="0" w:space="0" w:color="auto"/>
        <w:bottom w:val="none" w:sz="0" w:space="0" w:color="auto"/>
        <w:right w:val="none" w:sz="0" w:space="0" w:color="auto"/>
      </w:divBdr>
    </w:div>
    <w:div w:id="686247233">
      <w:bodyDiv w:val="1"/>
      <w:marLeft w:val="0"/>
      <w:marRight w:val="0"/>
      <w:marTop w:val="0"/>
      <w:marBottom w:val="0"/>
      <w:divBdr>
        <w:top w:val="none" w:sz="0" w:space="0" w:color="auto"/>
        <w:left w:val="none" w:sz="0" w:space="0" w:color="auto"/>
        <w:bottom w:val="none" w:sz="0" w:space="0" w:color="auto"/>
        <w:right w:val="none" w:sz="0" w:space="0" w:color="auto"/>
      </w:divBdr>
    </w:div>
    <w:div w:id="691683687">
      <w:bodyDiv w:val="1"/>
      <w:marLeft w:val="0"/>
      <w:marRight w:val="0"/>
      <w:marTop w:val="0"/>
      <w:marBottom w:val="0"/>
      <w:divBdr>
        <w:top w:val="none" w:sz="0" w:space="0" w:color="auto"/>
        <w:left w:val="none" w:sz="0" w:space="0" w:color="auto"/>
        <w:bottom w:val="none" w:sz="0" w:space="0" w:color="auto"/>
        <w:right w:val="none" w:sz="0" w:space="0" w:color="auto"/>
      </w:divBdr>
      <w:divsChild>
        <w:div w:id="16004862">
          <w:marLeft w:val="0"/>
          <w:marRight w:val="0"/>
          <w:marTop w:val="0"/>
          <w:marBottom w:val="0"/>
          <w:divBdr>
            <w:top w:val="none" w:sz="0" w:space="0" w:color="auto"/>
            <w:left w:val="none" w:sz="0" w:space="0" w:color="auto"/>
            <w:bottom w:val="none" w:sz="0" w:space="0" w:color="auto"/>
            <w:right w:val="none" w:sz="0" w:space="0" w:color="auto"/>
          </w:divBdr>
        </w:div>
        <w:div w:id="46422829">
          <w:marLeft w:val="0"/>
          <w:marRight w:val="0"/>
          <w:marTop w:val="0"/>
          <w:marBottom w:val="0"/>
          <w:divBdr>
            <w:top w:val="none" w:sz="0" w:space="0" w:color="auto"/>
            <w:left w:val="none" w:sz="0" w:space="0" w:color="auto"/>
            <w:bottom w:val="none" w:sz="0" w:space="0" w:color="auto"/>
            <w:right w:val="none" w:sz="0" w:space="0" w:color="auto"/>
          </w:divBdr>
        </w:div>
        <w:div w:id="48966459">
          <w:marLeft w:val="0"/>
          <w:marRight w:val="0"/>
          <w:marTop w:val="0"/>
          <w:marBottom w:val="0"/>
          <w:divBdr>
            <w:top w:val="none" w:sz="0" w:space="0" w:color="auto"/>
            <w:left w:val="none" w:sz="0" w:space="0" w:color="auto"/>
            <w:bottom w:val="none" w:sz="0" w:space="0" w:color="auto"/>
            <w:right w:val="none" w:sz="0" w:space="0" w:color="auto"/>
          </w:divBdr>
        </w:div>
        <w:div w:id="56319566">
          <w:marLeft w:val="0"/>
          <w:marRight w:val="0"/>
          <w:marTop w:val="0"/>
          <w:marBottom w:val="0"/>
          <w:divBdr>
            <w:top w:val="none" w:sz="0" w:space="0" w:color="auto"/>
            <w:left w:val="none" w:sz="0" w:space="0" w:color="auto"/>
            <w:bottom w:val="none" w:sz="0" w:space="0" w:color="auto"/>
            <w:right w:val="none" w:sz="0" w:space="0" w:color="auto"/>
          </w:divBdr>
        </w:div>
        <w:div w:id="92552016">
          <w:marLeft w:val="0"/>
          <w:marRight w:val="0"/>
          <w:marTop w:val="0"/>
          <w:marBottom w:val="0"/>
          <w:divBdr>
            <w:top w:val="none" w:sz="0" w:space="0" w:color="auto"/>
            <w:left w:val="none" w:sz="0" w:space="0" w:color="auto"/>
            <w:bottom w:val="none" w:sz="0" w:space="0" w:color="auto"/>
            <w:right w:val="none" w:sz="0" w:space="0" w:color="auto"/>
          </w:divBdr>
        </w:div>
        <w:div w:id="222181479">
          <w:marLeft w:val="0"/>
          <w:marRight w:val="0"/>
          <w:marTop w:val="0"/>
          <w:marBottom w:val="0"/>
          <w:divBdr>
            <w:top w:val="none" w:sz="0" w:space="0" w:color="auto"/>
            <w:left w:val="none" w:sz="0" w:space="0" w:color="auto"/>
            <w:bottom w:val="none" w:sz="0" w:space="0" w:color="auto"/>
            <w:right w:val="none" w:sz="0" w:space="0" w:color="auto"/>
          </w:divBdr>
        </w:div>
        <w:div w:id="223179959">
          <w:marLeft w:val="0"/>
          <w:marRight w:val="0"/>
          <w:marTop w:val="0"/>
          <w:marBottom w:val="0"/>
          <w:divBdr>
            <w:top w:val="none" w:sz="0" w:space="0" w:color="auto"/>
            <w:left w:val="none" w:sz="0" w:space="0" w:color="auto"/>
            <w:bottom w:val="none" w:sz="0" w:space="0" w:color="auto"/>
            <w:right w:val="none" w:sz="0" w:space="0" w:color="auto"/>
          </w:divBdr>
        </w:div>
        <w:div w:id="223418786">
          <w:marLeft w:val="0"/>
          <w:marRight w:val="0"/>
          <w:marTop w:val="0"/>
          <w:marBottom w:val="0"/>
          <w:divBdr>
            <w:top w:val="none" w:sz="0" w:space="0" w:color="auto"/>
            <w:left w:val="none" w:sz="0" w:space="0" w:color="auto"/>
            <w:bottom w:val="none" w:sz="0" w:space="0" w:color="auto"/>
            <w:right w:val="none" w:sz="0" w:space="0" w:color="auto"/>
          </w:divBdr>
        </w:div>
        <w:div w:id="229538713">
          <w:marLeft w:val="0"/>
          <w:marRight w:val="0"/>
          <w:marTop w:val="0"/>
          <w:marBottom w:val="0"/>
          <w:divBdr>
            <w:top w:val="none" w:sz="0" w:space="0" w:color="auto"/>
            <w:left w:val="none" w:sz="0" w:space="0" w:color="auto"/>
            <w:bottom w:val="none" w:sz="0" w:space="0" w:color="auto"/>
            <w:right w:val="none" w:sz="0" w:space="0" w:color="auto"/>
          </w:divBdr>
        </w:div>
        <w:div w:id="242958120">
          <w:marLeft w:val="0"/>
          <w:marRight w:val="0"/>
          <w:marTop w:val="0"/>
          <w:marBottom w:val="0"/>
          <w:divBdr>
            <w:top w:val="none" w:sz="0" w:space="0" w:color="auto"/>
            <w:left w:val="none" w:sz="0" w:space="0" w:color="auto"/>
            <w:bottom w:val="none" w:sz="0" w:space="0" w:color="auto"/>
            <w:right w:val="none" w:sz="0" w:space="0" w:color="auto"/>
          </w:divBdr>
        </w:div>
        <w:div w:id="263660124">
          <w:marLeft w:val="0"/>
          <w:marRight w:val="0"/>
          <w:marTop w:val="0"/>
          <w:marBottom w:val="0"/>
          <w:divBdr>
            <w:top w:val="none" w:sz="0" w:space="0" w:color="auto"/>
            <w:left w:val="none" w:sz="0" w:space="0" w:color="auto"/>
            <w:bottom w:val="none" w:sz="0" w:space="0" w:color="auto"/>
            <w:right w:val="none" w:sz="0" w:space="0" w:color="auto"/>
          </w:divBdr>
        </w:div>
        <w:div w:id="383409850">
          <w:marLeft w:val="0"/>
          <w:marRight w:val="0"/>
          <w:marTop w:val="0"/>
          <w:marBottom w:val="0"/>
          <w:divBdr>
            <w:top w:val="none" w:sz="0" w:space="0" w:color="auto"/>
            <w:left w:val="none" w:sz="0" w:space="0" w:color="auto"/>
            <w:bottom w:val="none" w:sz="0" w:space="0" w:color="auto"/>
            <w:right w:val="none" w:sz="0" w:space="0" w:color="auto"/>
          </w:divBdr>
        </w:div>
        <w:div w:id="423261055">
          <w:marLeft w:val="0"/>
          <w:marRight w:val="0"/>
          <w:marTop w:val="0"/>
          <w:marBottom w:val="0"/>
          <w:divBdr>
            <w:top w:val="none" w:sz="0" w:space="0" w:color="auto"/>
            <w:left w:val="none" w:sz="0" w:space="0" w:color="auto"/>
            <w:bottom w:val="none" w:sz="0" w:space="0" w:color="auto"/>
            <w:right w:val="none" w:sz="0" w:space="0" w:color="auto"/>
          </w:divBdr>
        </w:div>
        <w:div w:id="436143977">
          <w:marLeft w:val="0"/>
          <w:marRight w:val="0"/>
          <w:marTop w:val="0"/>
          <w:marBottom w:val="0"/>
          <w:divBdr>
            <w:top w:val="none" w:sz="0" w:space="0" w:color="auto"/>
            <w:left w:val="none" w:sz="0" w:space="0" w:color="auto"/>
            <w:bottom w:val="none" w:sz="0" w:space="0" w:color="auto"/>
            <w:right w:val="none" w:sz="0" w:space="0" w:color="auto"/>
          </w:divBdr>
          <w:divsChild>
            <w:div w:id="61563011">
              <w:marLeft w:val="-75"/>
              <w:marRight w:val="0"/>
              <w:marTop w:val="30"/>
              <w:marBottom w:val="30"/>
              <w:divBdr>
                <w:top w:val="none" w:sz="0" w:space="0" w:color="auto"/>
                <w:left w:val="none" w:sz="0" w:space="0" w:color="auto"/>
                <w:bottom w:val="none" w:sz="0" w:space="0" w:color="auto"/>
                <w:right w:val="none" w:sz="0" w:space="0" w:color="auto"/>
              </w:divBdr>
              <w:divsChild>
                <w:div w:id="81072365">
                  <w:marLeft w:val="0"/>
                  <w:marRight w:val="0"/>
                  <w:marTop w:val="0"/>
                  <w:marBottom w:val="0"/>
                  <w:divBdr>
                    <w:top w:val="none" w:sz="0" w:space="0" w:color="auto"/>
                    <w:left w:val="none" w:sz="0" w:space="0" w:color="auto"/>
                    <w:bottom w:val="none" w:sz="0" w:space="0" w:color="auto"/>
                    <w:right w:val="none" w:sz="0" w:space="0" w:color="auto"/>
                  </w:divBdr>
                  <w:divsChild>
                    <w:div w:id="1285188432">
                      <w:marLeft w:val="0"/>
                      <w:marRight w:val="0"/>
                      <w:marTop w:val="0"/>
                      <w:marBottom w:val="0"/>
                      <w:divBdr>
                        <w:top w:val="none" w:sz="0" w:space="0" w:color="auto"/>
                        <w:left w:val="none" w:sz="0" w:space="0" w:color="auto"/>
                        <w:bottom w:val="none" w:sz="0" w:space="0" w:color="auto"/>
                        <w:right w:val="none" w:sz="0" w:space="0" w:color="auto"/>
                      </w:divBdr>
                    </w:div>
                  </w:divsChild>
                </w:div>
                <w:div w:id="206257808">
                  <w:marLeft w:val="0"/>
                  <w:marRight w:val="0"/>
                  <w:marTop w:val="0"/>
                  <w:marBottom w:val="0"/>
                  <w:divBdr>
                    <w:top w:val="none" w:sz="0" w:space="0" w:color="auto"/>
                    <w:left w:val="none" w:sz="0" w:space="0" w:color="auto"/>
                    <w:bottom w:val="none" w:sz="0" w:space="0" w:color="auto"/>
                    <w:right w:val="none" w:sz="0" w:space="0" w:color="auto"/>
                  </w:divBdr>
                  <w:divsChild>
                    <w:div w:id="42027977">
                      <w:marLeft w:val="0"/>
                      <w:marRight w:val="0"/>
                      <w:marTop w:val="0"/>
                      <w:marBottom w:val="0"/>
                      <w:divBdr>
                        <w:top w:val="none" w:sz="0" w:space="0" w:color="auto"/>
                        <w:left w:val="none" w:sz="0" w:space="0" w:color="auto"/>
                        <w:bottom w:val="none" w:sz="0" w:space="0" w:color="auto"/>
                        <w:right w:val="none" w:sz="0" w:space="0" w:color="auto"/>
                      </w:divBdr>
                    </w:div>
                  </w:divsChild>
                </w:div>
                <w:div w:id="548345269">
                  <w:marLeft w:val="0"/>
                  <w:marRight w:val="0"/>
                  <w:marTop w:val="0"/>
                  <w:marBottom w:val="0"/>
                  <w:divBdr>
                    <w:top w:val="none" w:sz="0" w:space="0" w:color="auto"/>
                    <w:left w:val="none" w:sz="0" w:space="0" w:color="auto"/>
                    <w:bottom w:val="none" w:sz="0" w:space="0" w:color="auto"/>
                    <w:right w:val="none" w:sz="0" w:space="0" w:color="auto"/>
                  </w:divBdr>
                  <w:divsChild>
                    <w:div w:id="504900078">
                      <w:marLeft w:val="0"/>
                      <w:marRight w:val="0"/>
                      <w:marTop w:val="0"/>
                      <w:marBottom w:val="0"/>
                      <w:divBdr>
                        <w:top w:val="none" w:sz="0" w:space="0" w:color="auto"/>
                        <w:left w:val="none" w:sz="0" w:space="0" w:color="auto"/>
                        <w:bottom w:val="none" w:sz="0" w:space="0" w:color="auto"/>
                        <w:right w:val="none" w:sz="0" w:space="0" w:color="auto"/>
                      </w:divBdr>
                    </w:div>
                  </w:divsChild>
                </w:div>
                <w:div w:id="760833926">
                  <w:marLeft w:val="0"/>
                  <w:marRight w:val="0"/>
                  <w:marTop w:val="0"/>
                  <w:marBottom w:val="0"/>
                  <w:divBdr>
                    <w:top w:val="none" w:sz="0" w:space="0" w:color="auto"/>
                    <w:left w:val="none" w:sz="0" w:space="0" w:color="auto"/>
                    <w:bottom w:val="none" w:sz="0" w:space="0" w:color="auto"/>
                    <w:right w:val="none" w:sz="0" w:space="0" w:color="auto"/>
                  </w:divBdr>
                  <w:divsChild>
                    <w:div w:id="848451207">
                      <w:marLeft w:val="0"/>
                      <w:marRight w:val="0"/>
                      <w:marTop w:val="0"/>
                      <w:marBottom w:val="0"/>
                      <w:divBdr>
                        <w:top w:val="none" w:sz="0" w:space="0" w:color="auto"/>
                        <w:left w:val="none" w:sz="0" w:space="0" w:color="auto"/>
                        <w:bottom w:val="none" w:sz="0" w:space="0" w:color="auto"/>
                        <w:right w:val="none" w:sz="0" w:space="0" w:color="auto"/>
                      </w:divBdr>
                    </w:div>
                  </w:divsChild>
                </w:div>
                <w:div w:id="1132019399">
                  <w:marLeft w:val="0"/>
                  <w:marRight w:val="0"/>
                  <w:marTop w:val="0"/>
                  <w:marBottom w:val="0"/>
                  <w:divBdr>
                    <w:top w:val="none" w:sz="0" w:space="0" w:color="auto"/>
                    <w:left w:val="none" w:sz="0" w:space="0" w:color="auto"/>
                    <w:bottom w:val="none" w:sz="0" w:space="0" w:color="auto"/>
                    <w:right w:val="none" w:sz="0" w:space="0" w:color="auto"/>
                  </w:divBdr>
                  <w:divsChild>
                    <w:div w:id="705718935">
                      <w:marLeft w:val="0"/>
                      <w:marRight w:val="0"/>
                      <w:marTop w:val="0"/>
                      <w:marBottom w:val="0"/>
                      <w:divBdr>
                        <w:top w:val="none" w:sz="0" w:space="0" w:color="auto"/>
                        <w:left w:val="none" w:sz="0" w:space="0" w:color="auto"/>
                        <w:bottom w:val="none" w:sz="0" w:space="0" w:color="auto"/>
                        <w:right w:val="none" w:sz="0" w:space="0" w:color="auto"/>
                      </w:divBdr>
                    </w:div>
                  </w:divsChild>
                </w:div>
                <w:div w:id="1576862841">
                  <w:marLeft w:val="0"/>
                  <w:marRight w:val="0"/>
                  <w:marTop w:val="0"/>
                  <w:marBottom w:val="0"/>
                  <w:divBdr>
                    <w:top w:val="none" w:sz="0" w:space="0" w:color="auto"/>
                    <w:left w:val="none" w:sz="0" w:space="0" w:color="auto"/>
                    <w:bottom w:val="none" w:sz="0" w:space="0" w:color="auto"/>
                    <w:right w:val="none" w:sz="0" w:space="0" w:color="auto"/>
                  </w:divBdr>
                  <w:divsChild>
                    <w:div w:id="596324988">
                      <w:marLeft w:val="0"/>
                      <w:marRight w:val="0"/>
                      <w:marTop w:val="0"/>
                      <w:marBottom w:val="0"/>
                      <w:divBdr>
                        <w:top w:val="none" w:sz="0" w:space="0" w:color="auto"/>
                        <w:left w:val="none" w:sz="0" w:space="0" w:color="auto"/>
                        <w:bottom w:val="none" w:sz="0" w:space="0" w:color="auto"/>
                        <w:right w:val="none" w:sz="0" w:space="0" w:color="auto"/>
                      </w:divBdr>
                    </w:div>
                  </w:divsChild>
                </w:div>
                <w:div w:id="1955750350">
                  <w:marLeft w:val="0"/>
                  <w:marRight w:val="0"/>
                  <w:marTop w:val="0"/>
                  <w:marBottom w:val="0"/>
                  <w:divBdr>
                    <w:top w:val="none" w:sz="0" w:space="0" w:color="auto"/>
                    <w:left w:val="none" w:sz="0" w:space="0" w:color="auto"/>
                    <w:bottom w:val="none" w:sz="0" w:space="0" w:color="auto"/>
                    <w:right w:val="none" w:sz="0" w:space="0" w:color="auto"/>
                  </w:divBdr>
                  <w:divsChild>
                    <w:div w:id="1302075130">
                      <w:marLeft w:val="0"/>
                      <w:marRight w:val="0"/>
                      <w:marTop w:val="0"/>
                      <w:marBottom w:val="0"/>
                      <w:divBdr>
                        <w:top w:val="none" w:sz="0" w:space="0" w:color="auto"/>
                        <w:left w:val="none" w:sz="0" w:space="0" w:color="auto"/>
                        <w:bottom w:val="none" w:sz="0" w:space="0" w:color="auto"/>
                        <w:right w:val="none" w:sz="0" w:space="0" w:color="auto"/>
                      </w:divBdr>
                    </w:div>
                  </w:divsChild>
                </w:div>
                <w:div w:id="1987465339">
                  <w:marLeft w:val="0"/>
                  <w:marRight w:val="0"/>
                  <w:marTop w:val="0"/>
                  <w:marBottom w:val="0"/>
                  <w:divBdr>
                    <w:top w:val="none" w:sz="0" w:space="0" w:color="auto"/>
                    <w:left w:val="none" w:sz="0" w:space="0" w:color="auto"/>
                    <w:bottom w:val="none" w:sz="0" w:space="0" w:color="auto"/>
                    <w:right w:val="none" w:sz="0" w:space="0" w:color="auto"/>
                  </w:divBdr>
                  <w:divsChild>
                    <w:div w:id="765081230">
                      <w:marLeft w:val="0"/>
                      <w:marRight w:val="0"/>
                      <w:marTop w:val="0"/>
                      <w:marBottom w:val="0"/>
                      <w:divBdr>
                        <w:top w:val="none" w:sz="0" w:space="0" w:color="auto"/>
                        <w:left w:val="none" w:sz="0" w:space="0" w:color="auto"/>
                        <w:bottom w:val="none" w:sz="0" w:space="0" w:color="auto"/>
                        <w:right w:val="none" w:sz="0" w:space="0" w:color="auto"/>
                      </w:divBdr>
                    </w:div>
                  </w:divsChild>
                </w:div>
                <w:div w:id="2006008688">
                  <w:marLeft w:val="0"/>
                  <w:marRight w:val="0"/>
                  <w:marTop w:val="0"/>
                  <w:marBottom w:val="0"/>
                  <w:divBdr>
                    <w:top w:val="none" w:sz="0" w:space="0" w:color="auto"/>
                    <w:left w:val="none" w:sz="0" w:space="0" w:color="auto"/>
                    <w:bottom w:val="none" w:sz="0" w:space="0" w:color="auto"/>
                    <w:right w:val="none" w:sz="0" w:space="0" w:color="auto"/>
                  </w:divBdr>
                  <w:divsChild>
                    <w:div w:id="1401519496">
                      <w:marLeft w:val="0"/>
                      <w:marRight w:val="0"/>
                      <w:marTop w:val="0"/>
                      <w:marBottom w:val="0"/>
                      <w:divBdr>
                        <w:top w:val="none" w:sz="0" w:space="0" w:color="auto"/>
                        <w:left w:val="none" w:sz="0" w:space="0" w:color="auto"/>
                        <w:bottom w:val="none" w:sz="0" w:space="0" w:color="auto"/>
                        <w:right w:val="none" w:sz="0" w:space="0" w:color="auto"/>
                      </w:divBdr>
                    </w:div>
                  </w:divsChild>
                </w:div>
                <w:div w:id="2109232109">
                  <w:marLeft w:val="0"/>
                  <w:marRight w:val="0"/>
                  <w:marTop w:val="0"/>
                  <w:marBottom w:val="0"/>
                  <w:divBdr>
                    <w:top w:val="none" w:sz="0" w:space="0" w:color="auto"/>
                    <w:left w:val="none" w:sz="0" w:space="0" w:color="auto"/>
                    <w:bottom w:val="none" w:sz="0" w:space="0" w:color="auto"/>
                    <w:right w:val="none" w:sz="0" w:space="0" w:color="auto"/>
                  </w:divBdr>
                  <w:divsChild>
                    <w:div w:id="1132018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325590">
          <w:marLeft w:val="0"/>
          <w:marRight w:val="0"/>
          <w:marTop w:val="0"/>
          <w:marBottom w:val="0"/>
          <w:divBdr>
            <w:top w:val="none" w:sz="0" w:space="0" w:color="auto"/>
            <w:left w:val="none" w:sz="0" w:space="0" w:color="auto"/>
            <w:bottom w:val="none" w:sz="0" w:space="0" w:color="auto"/>
            <w:right w:val="none" w:sz="0" w:space="0" w:color="auto"/>
          </w:divBdr>
        </w:div>
        <w:div w:id="501511245">
          <w:marLeft w:val="0"/>
          <w:marRight w:val="0"/>
          <w:marTop w:val="0"/>
          <w:marBottom w:val="0"/>
          <w:divBdr>
            <w:top w:val="none" w:sz="0" w:space="0" w:color="auto"/>
            <w:left w:val="none" w:sz="0" w:space="0" w:color="auto"/>
            <w:bottom w:val="none" w:sz="0" w:space="0" w:color="auto"/>
            <w:right w:val="none" w:sz="0" w:space="0" w:color="auto"/>
          </w:divBdr>
        </w:div>
        <w:div w:id="636567159">
          <w:marLeft w:val="0"/>
          <w:marRight w:val="0"/>
          <w:marTop w:val="0"/>
          <w:marBottom w:val="0"/>
          <w:divBdr>
            <w:top w:val="none" w:sz="0" w:space="0" w:color="auto"/>
            <w:left w:val="none" w:sz="0" w:space="0" w:color="auto"/>
            <w:bottom w:val="none" w:sz="0" w:space="0" w:color="auto"/>
            <w:right w:val="none" w:sz="0" w:space="0" w:color="auto"/>
          </w:divBdr>
        </w:div>
        <w:div w:id="730274423">
          <w:marLeft w:val="0"/>
          <w:marRight w:val="0"/>
          <w:marTop w:val="0"/>
          <w:marBottom w:val="0"/>
          <w:divBdr>
            <w:top w:val="none" w:sz="0" w:space="0" w:color="auto"/>
            <w:left w:val="none" w:sz="0" w:space="0" w:color="auto"/>
            <w:bottom w:val="none" w:sz="0" w:space="0" w:color="auto"/>
            <w:right w:val="none" w:sz="0" w:space="0" w:color="auto"/>
          </w:divBdr>
        </w:div>
        <w:div w:id="764035866">
          <w:marLeft w:val="0"/>
          <w:marRight w:val="0"/>
          <w:marTop w:val="0"/>
          <w:marBottom w:val="0"/>
          <w:divBdr>
            <w:top w:val="none" w:sz="0" w:space="0" w:color="auto"/>
            <w:left w:val="none" w:sz="0" w:space="0" w:color="auto"/>
            <w:bottom w:val="none" w:sz="0" w:space="0" w:color="auto"/>
            <w:right w:val="none" w:sz="0" w:space="0" w:color="auto"/>
          </w:divBdr>
        </w:div>
        <w:div w:id="860632439">
          <w:marLeft w:val="0"/>
          <w:marRight w:val="0"/>
          <w:marTop w:val="0"/>
          <w:marBottom w:val="0"/>
          <w:divBdr>
            <w:top w:val="none" w:sz="0" w:space="0" w:color="auto"/>
            <w:left w:val="none" w:sz="0" w:space="0" w:color="auto"/>
            <w:bottom w:val="none" w:sz="0" w:space="0" w:color="auto"/>
            <w:right w:val="none" w:sz="0" w:space="0" w:color="auto"/>
          </w:divBdr>
        </w:div>
        <w:div w:id="891237657">
          <w:marLeft w:val="0"/>
          <w:marRight w:val="0"/>
          <w:marTop w:val="0"/>
          <w:marBottom w:val="0"/>
          <w:divBdr>
            <w:top w:val="none" w:sz="0" w:space="0" w:color="auto"/>
            <w:left w:val="none" w:sz="0" w:space="0" w:color="auto"/>
            <w:bottom w:val="none" w:sz="0" w:space="0" w:color="auto"/>
            <w:right w:val="none" w:sz="0" w:space="0" w:color="auto"/>
          </w:divBdr>
        </w:div>
        <w:div w:id="895361465">
          <w:marLeft w:val="0"/>
          <w:marRight w:val="0"/>
          <w:marTop w:val="0"/>
          <w:marBottom w:val="0"/>
          <w:divBdr>
            <w:top w:val="none" w:sz="0" w:space="0" w:color="auto"/>
            <w:left w:val="none" w:sz="0" w:space="0" w:color="auto"/>
            <w:bottom w:val="none" w:sz="0" w:space="0" w:color="auto"/>
            <w:right w:val="none" w:sz="0" w:space="0" w:color="auto"/>
          </w:divBdr>
        </w:div>
        <w:div w:id="910043561">
          <w:marLeft w:val="0"/>
          <w:marRight w:val="0"/>
          <w:marTop w:val="0"/>
          <w:marBottom w:val="0"/>
          <w:divBdr>
            <w:top w:val="none" w:sz="0" w:space="0" w:color="auto"/>
            <w:left w:val="none" w:sz="0" w:space="0" w:color="auto"/>
            <w:bottom w:val="none" w:sz="0" w:space="0" w:color="auto"/>
            <w:right w:val="none" w:sz="0" w:space="0" w:color="auto"/>
          </w:divBdr>
        </w:div>
        <w:div w:id="916792283">
          <w:marLeft w:val="0"/>
          <w:marRight w:val="0"/>
          <w:marTop w:val="0"/>
          <w:marBottom w:val="0"/>
          <w:divBdr>
            <w:top w:val="none" w:sz="0" w:space="0" w:color="auto"/>
            <w:left w:val="none" w:sz="0" w:space="0" w:color="auto"/>
            <w:bottom w:val="none" w:sz="0" w:space="0" w:color="auto"/>
            <w:right w:val="none" w:sz="0" w:space="0" w:color="auto"/>
          </w:divBdr>
        </w:div>
        <w:div w:id="921909369">
          <w:marLeft w:val="0"/>
          <w:marRight w:val="0"/>
          <w:marTop w:val="0"/>
          <w:marBottom w:val="0"/>
          <w:divBdr>
            <w:top w:val="none" w:sz="0" w:space="0" w:color="auto"/>
            <w:left w:val="none" w:sz="0" w:space="0" w:color="auto"/>
            <w:bottom w:val="none" w:sz="0" w:space="0" w:color="auto"/>
            <w:right w:val="none" w:sz="0" w:space="0" w:color="auto"/>
          </w:divBdr>
        </w:div>
        <w:div w:id="926690219">
          <w:marLeft w:val="0"/>
          <w:marRight w:val="0"/>
          <w:marTop w:val="0"/>
          <w:marBottom w:val="0"/>
          <w:divBdr>
            <w:top w:val="none" w:sz="0" w:space="0" w:color="auto"/>
            <w:left w:val="none" w:sz="0" w:space="0" w:color="auto"/>
            <w:bottom w:val="none" w:sz="0" w:space="0" w:color="auto"/>
            <w:right w:val="none" w:sz="0" w:space="0" w:color="auto"/>
          </w:divBdr>
        </w:div>
        <w:div w:id="929310627">
          <w:marLeft w:val="0"/>
          <w:marRight w:val="0"/>
          <w:marTop w:val="0"/>
          <w:marBottom w:val="0"/>
          <w:divBdr>
            <w:top w:val="none" w:sz="0" w:space="0" w:color="auto"/>
            <w:left w:val="none" w:sz="0" w:space="0" w:color="auto"/>
            <w:bottom w:val="none" w:sz="0" w:space="0" w:color="auto"/>
            <w:right w:val="none" w:sz="0" w:space="0" w:color="auto"/>
          </w:divBdr>
        </w:div>
        <w:div w:id="953168608">
          <w:marLeft w:val="0"/>
          <w:marRight w:val="0"/>
          <w:marTop w:val="0"/>
          <w:marBottom w:val="0"/>
          <w:divBdr>
            <w:top w:val="none" w:sz="0" w:space="0" w:color="auto"/>
            <w:left w:val="none" w:sz="0" w:space="0" w:color="auto"/>
            <w:bottom w:val="none" w:sz="0" w:space="0" w:color="auto"/>
            <w:right w:val="none" w:sz="0" w:space="0" w:color="auto"/>
          </w:divBdr>
        </w:div>
        <w:div w:id="964777182">
          <w:marLeft w:val="0"/>
          <w:marRight w:val="0"/>
          <w:marTop w:val="0"/>
          <w:marBottom w:val="0"/>
          <w:divBdr>
            <w:top w:val="none" w:sz="0" w:space="0" w:color="auto"/>
            <w:left w:val="none" w:sz="0" w:space="0" w:color="auto"/>
            <w:bottom w:val="none" w:sz="0" w:space="0" w:color="auto"/>
            <w:right w:val="none" w:sz="0" w:space="0" w:color="auto"/>
          </w:divBdr>
          <w:divsChild>
            <w:div w:id="1237399487">
              <w:marLeft w:val="-75"/>
              <w:marRight w:val="0"/>
              <w:marTop w:val="30"/>
              <w:marBottom w:val="30"/>
              <w:divBdr>
                <w:top w:val="none" w:sz="0" w:space="0" w:color="auto"/>
                <w:left w:val="none" w:sz="0" w:space="0" w:color="auto"/>
                <w:bottom w:val="none" w:sz="0" w:space="0" w:color="auto"/>
                <w:right w:val="none" w:sz="0" w:space="0" w:color="auto"/>
              </w:divBdr>
              <w:divsChild>
                <w:div w:id="36904972">
                  <w:marLeft w:val="0"/>
                  <w:marRight w:val="0"/>
                  <w:marTop w:val="0"/>
                  <w:marBottom w:val="0"/>
                  <w:divBdr>
                    <w:top w:val="none" w:sz="0" w:space="0" w:color="auto"/>
                    <w:left w:val="none" w:sz="0" w:space="0" w:color="auto"/>
                    <w:bottom w:val="none" w:sz="0" w:space="0" w:color="auto"/>
                    <w:right w:val="none" w:sz="0" w:space="0" w:color="auto"/>
                  </w:divBdr>
                  <w:divsChild>
                    <w:div w:id="1745105543">
                      <w:marLeft w:val="0"/>
                      <w:marRight w:val="0"/>
                      <w:marTop w:val="0"/>
                      <w:marBottom w:val="0"/>
                      <w:divBdr>
                        <w:top w:val="none" w:sz="0" w:space="0" w:color="auto"/>
                        <w:left w:val="none" w:sz="0" w:space="0" w:color="auto"/>
                        <w:bottom w:val="none" w:sz="0" w:space="0" w:color="auto"/>
                        <w:right w:val="none" w:sz="0" w:space="0" w:color="auto"/>
                      </w:divBdr>
                    </w:div>
                  </w:divsChild>
                </w:div>
                <w:div w:id="169833002">
                  <w:marLeft w:val="0"/>
                  <w:marRight w:val="0"/>
                  <w:marTop w:val="0"/>
                  <w:marBottom w:val="0"/>
                  <w:divBdr>
                    <w:top w:val="none" w:sz="0" w:space="0" w:color="auto"/>
                    <w:left w:val="none" w:sz="0" w:space="0" w:color="auto"/>
                    <w:bottom w:val="none" w:sz="0" w:space="0" w:color="auto"/>
                    <w:right w:val="none" w:sz="0" w:space="0" w:color="auto"/>
                  </w:divBdr>
                  <w:divsChild>
                    <w:div w:id="849636236">
                      <w:marLeft w:val="0"/>
                      <w:marRight w:val="0"/>
                      <w:marTop w:val="0"/>
                      <w:marBottom w:val="0"/>
                      <w:divBdr>
                        <w:top w:val="none" w:sz="0" w:space="0" w:color="auto"/>
                        <w:left w:val="none" w:sz="0" w:space="0" w:color="auto"/>
                        <w:bottom w:val="none" w:sz="0" w:space="0" w:color="auto"/>
                        <w:right w:val="none" w:sz="0" w:space="0" w:color="auto"/>
                      </w:divBdr>
                    </w:div>
                  </w:divsChild>
                </w:div>
                <w:div w:id="205601873">
                  <w:marLeft w:val="0"/>
                  <w:marRight w:val="0"/>
                  <w:marTop w:val="0"/>
                  <w:marBottom w:val="0"/>
                  <w:divBdr>
                    <w:top w:val="none" w:sz="0" w:space="0" w:color="auto"/>
                    <w:left w:val="none" w:sz="0" w:space="0" w:color="auto"/>
                    <w:bottom w:val="none" w:sz="0" w:space="0" w:color="auto"/>
                    <w:right w:val="none" w:sz="0" w:space="0" w:color="auto"/>
                  </w:divBdr>
                  <w:divsChild>
                    <w:div w:id="1424641890">
                      <w:marLeft w:val="0"/>
                      <w:marRight w:val="0"/>
                      <w:marTop w:val="0"/>
                      <w:marBottom w:val="0"/>
                      <w:divBdr>
                        <w:top w:val="none" w:sz="0" w:space="0" w:color="auto"/>
                        <w:left w:val="none" w:sz="0" w:space="0" w:color="auto"/>
                        <w:bottom w:val="none" w:sz="0" w:space="0" w:color="auto"/>
                        <w:right w:val="none" w:sz="0" w:space="0" w:color="auto"/>
                      </w:divBdr>
                    </w:div>
                  </w:divsChild>
                </w:div>
                <w:div w:id="238753743">
                  <w:marLeft w:val="0"/>
                  <w:marRight w:val="0"/>
                  <w:marTop w:val="0"/>
                  <w:marBottom w:val="0"/>
                  <w:divBdr>
                    <w:top w:val="none" w:sz="0" w:space="0" w:color="auto"/>
                    <w:left w:val="none" w:sz="0" w:space="0" w:color="auto"/>
                    <w:bottom w:val="none" w:sz="0" w:space="0" w:color="auto"/>
                    <w:right w:val="none" w:sz="0" w:space="0" w:color="auto"/>
                  </w:divBdr>
                  <w:divsChild>
                    <w:div w:id="1519540404">
                      <w:marLeft w:val="0"/>
                      <w:marRight w:val="0"/>
                      <w:marTop w:val="0"/>
                      <w:marBottom w:val="0"/>
                      <w:divBdr>
                        <w:top w:val="none" w:sz="0" w:space="0" w:color="auto"/>
                        <w:left w:val="none" w:sz="0" w:space="0" w:color="auto"/>
                        <w:bottom w:val="none" w:sz="0" w:space="0" w:color="auto"/>
                        <w:right w:val="none" w:sz="0" w:space="0" w:color="auto"/>
                      </w:divBdr>
                    </w:div>
                  </w:divsChild>
                </w:div>
                <w:div w:id="1345520736">
                  <w:marLeft w:val="0"/>
                  <w:marRight w:val="0"/>
                  <w:marTop w:val="0"/>
                  <w:marBottom w:val="0"/>
                  <w:divBdr>
                    <w:top w:val="none" w:sz="0" w:space="0" w:color="auto"/>
                    <w:left w:val="none" w:sz="0" w:space="0" w:color="auto"/>
                    <w:bottom w:val="none" w:sz="0" w:space="0" w:color="auto"/>
                    <w:right w:val="none" w:sz="0" w:space="0" w:color="auto"/>
                  </w:divBdr>
                  <w:divsChild>
                    <w:div w:id="1317682496">
                      <w:marLeft w:val="0"/>
                      <w:marRight w:val="0"/>
                      <w:marTop w:val="0"/>
                      <w:marBottom w:val="0"/>
                      <w:divBdr>
                        <w:top w:val="none" w:sz="0" w:space="0" w:color="auto"/>
                        <w:left w:val="none" w:sz="0" w:space="0" w:color="auto"/>
                        <w:bottom w:val="none" w:sz="0" w:space="0" w:color="auto"/>
                        <w:right w:val="none" w:sz="0" w:space="0" w:color="auto"/>
                      </w:divBdr>
                    </w:div>
                  </w:divsChild>
                </w:div>
                <w:div w:id="1610240508">
                  <w:marLeft w:val="0"/>
                  <w:marRight w:val="0"/>
                  <w:marTop w:val="0"/>
                  <w:marBottom w:val="0"/>
                  <w:divBdr>
                    <w:top w:val="none" w:sz="0" w:space="0" w:color="auto"/>
                    <w:left w:val="none" w:sz="0" w:space="0" w:color="auto"/>
                    <w:bottom w:val="none" w:sz="0" w:space="0" w:color="auto"/>
                    <w:right w:val="none" w:sz="0" w:space="0" w:color="auto"/>
                  </w:divBdr>
                  <w:divsChild>
                    <w:div w:id="1697460800">
                      <w:marLeft w:val="0"/>
                      <w:marRight w:val="0"/>
                      <w:marTop w:val="0"/>
                      <w:marBottom w:val="0"/>
                      <w:divBdr>
                        <w:top w:val="none" w:sz="0" w:space="0" w:color="auto"/>
                        <w:left w:val="none" w:sz="0" w:space="0" w:color="auto"/>
                        <w:bottom w:val="none" w:sz="0" w:space="0" w:color="auto"/>
                        <w:right w:val="none" w:sz="0" w:space="0" w:color="auto"/>
                      </w:divBdr>
                    </w:div>
                  </w:divsChild>
                </w:div>
                <w:div w:id="1706368431">
                  <w:marLeft w:val="0"/>
                  <w:marRight w:val="0"/>
                  <w:marTop w:val="0"/>
                  <w:marBottom w:val="0"/>
                  <w:divBdr>
                    <w:top w:val="none" w:sz="0" w:space="0" w:color="auto"/>
                    <w:left w:val="none" w:sz="0" w:space="0" w:color="auto"/>
                    <w:bottom w:val="none" w:sz="0" w:space="0" w:color="auto"/>
                    <w:right w:val="none" w:sz="0" w:space="0" w:color="auto"/>
                  </w:divBdr>
                  <w:divsChild>
                    <w:div w:id="1943568075">
                      <w:marLeft w:val="0"/>
                      <w:marRight w:val="0"/>
                      <w:marTop w:val="0"/>
                      <w:marBottom w:val="0"/>
                      <w:divBdr>
                        <w:top w:val="none" w:sz="0" w:space="0" w:color="auto"/>
                        <w:left w:val="none" w:sz="0" w:space="0" w:color="auto"/>
                        <w:bottom w:val="none" w:sz="0" w:space="0" w:color="auto"/>
                        <w:right w:val="none" w:sz="0" w:space="0" w:color="auto"/>
                      </w:divBdr>
                    </w:div>
                  </w:divsChild>
                </w:div>
                <w:div w:id="1982030777">
                  <w:marLeft w:val="0"/>
                  <w:marRight w:val="0"/>
                  <w:marTop w:val="0"/>
                  <w:marBottom w:val="0"/>
                  <w:divBdr>
                    <w:top w:val="none" w:sz="0" w:space="0" w:color="auto"/>
                    <w:left w:val="none" w:sz="0" w:space="0" w:color="auto"/>
                    <w:bottom w:val="none" w:sz="0" w:space="0" w:color="auto"/>
                    <w:right w:val="none" w:sz="0" w:space="0" w:color="auto"/>
                  </w:divBdr>
                  <w:divsChild>
                    <w:div w:id="254947258">
                      <w:marLeft w:val="0"/>
                      <w:marRight w:val="0"/>
                      <w:marTop w:val="0"/>
                      <w:marBottom w:val="0"/>
                      <w:divBdr>
                        <w:top w:val="none" w:sz="0" w:space="0" w:color="auto"/>
                        <w:left w:val="none" w:sz="0" w:space="0" w:color="auto"/>
                        <w:bottom w:val="none" w:sz="0" w:space="0" w:color="auto"/>
                        <w:right w:val="none" w:sz="0" w:space="0" w:color="auto"/>
                      </w:divBdr>
                    </w:div>
                  </w:divsChild>
                </w:div>
                <w:div w:id="2034380593">
                  <w:marLeft w:val="0"/>
                  <w:marRight w:val="0"/>
                  <w:marTop w:val="0"/>
                  <w:marBottom w:val="0"/>
                  <w:divBdr>
                    <w:top w:val="none" w:sz="0" w:space="0" w:color="auto"/>
                    <w:left w:val="none" w:sz="0" w:space="0" w:color="auto"/>
                    <w:bottom w:val="none" w:sz="0" w:space="0" w:color="auto"/>
                    <w:right w:val="none" w:sz="0" w:space="0" w:color="auto"/>
                  </w:divBdr>
                  <w:divsChild>
                    <w:div w:id="1548300294">
                      <w:marLeft w:val="0"/>
                      <w:marRight w:val="0"/>
                      <w:marTop w:val="0"/>
                      <w:marBottom w:val="0"/>
                      <w:divBdr>
                        <w:top w:val="none" w:sz="0" w:space="0" w:color="auto"/>
                        <w:left w:val="none" w:sz="0" w:space="0" w:color="auto"/>
                        <w:bottom w:val="none" w:sz="0" w:space="0" w:color="auto"/>
                        <w:right w:val="none" w:sz="0" w:space="0" w:color="auto"/>
                      </w:divBdr>
                    </w:div>
                  </w:divsChild>
                </w:div>
                <w:div w:id="2116054850">
                  <w:marLeft w:val="0"/>
                  <w:marRight w:val="0"/>
                  <w:marTop w:val="0"/>
                  <w:marBottom w:val="0"/>
                  <w:divBdr>
                    <w:top w:val="none" w:sz="0" w:space="0" w:color="auto"/>
                    <w:left w:val="none" w:sz="0" w:space="0" w:color="auto"/>
                    <w:bottom w:val="none" w:sz="0" w:space="0" w:color="auto"/>
                    <w:right w:val="none" w:sz="0" w:space="0" w:color="auto"/>
                  </w:divBdr>
                  <w:divsChild>
                    <w:div w:id="1934241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289674">
          <w:marLeft w:val="0"/>
          <w:marRight w:val="0"/>
          <w:marTop w:val="0"/>
          <w:marBottom w:val="0"/>
          <w:divBdr>
            <w:top w:val="none" w:sz="0" w:space="0" w:color="auto"/>
            <w:left w:val="none" w:sz="0" w:space="0" w:color="auto"/>
            <w:bottom w:val="none" w:sz="0" w:space="0" w:color="auto"/>
            <w:right w:val="none" w:sz="0" w:space="0" w:color="auto"/>
          </w:divBdr>
        </w:div>
        <w:div w:id="1030381210">
          <w:marLeft w:val="0"/>
          <w:marRight w:val="0"/>
          <w:marTop w:val="0"/>
          <w:marBottom w:val="0"/>
          <w:divBdr>
            <w:top w:val="none" w:sz="0" w:space="0" w:color="auto"/>
            <w:left w:val="none" w:sz="0" w:space="0" w:color="auto"/>
            <w:bottom w:val="none" w:sz="0" w:space="0" w:color="auto"/>
            <w:right w:val="none" w:sz="0" w:space="0" w:color="auto"/>
          </w:divBdr>
        </w:div>
        <w:div w:id="1064380019">
          <w:marLeft w:val="0"/>
          <w:marRight w:val="0"/>
          <w:marTop w:val="0"/>
          <w:marBottom w:val="0"/>
          <w:divBdr>
            <w:top w:val="none" w:sz="0" w:space="0" w:color="auto"/>
            <w:left w:val="none" w:sz="0" w:space="0" w:color="auto"/>
            <w:bottom w:val="none" w:sz="0" w:space="0" w:color="auto"/>
            <w:right w:val="none" w:sz="0" w:space="0" w:color="auto"/>
          </w:divBdr>
        </w:div>
        <w:div w:id="1078674856">
          <w:marLeft w:val="0"/>
          <w:marRight w:val="0"/>
          <w:marTop w:val="0"/>
          <w:marBottom w:val="0"/>
          <w:divBdr>
            <w:top w:val="none" w:sz="0" w:space="0" w:color="auto"/>
            <w:left w:val="none" w:sz="0" w:space="0" w:color="auto"/>
            <w:bottom w:val="none" w:sz="0" w:space="0" w:color="auto"/>
            <w:right w:val="none" w:sz="0" w:space="0" w:color="auto"/>
          </w:divBdr>
        </w:div>
        <w:div w:id="1088036360">
          <w:marLeft w:val="0"/>
          <w:marRight w:val="0"/>
          <w:marTop w:val="0"/>
          <w:marBottom w:val="0"/>
          <w:divBdr>
            <w:top w:val="none" w:sz="0" w:space="0" w:color="auto"/>
            <w:left w:val="none" w:sz="0" w:space="0" w:color="auto"/>
            <w:bottom w:val="none" w:sz="0" w:space="0" w:color="auto"/>
            <w:right w:val="none" w:sz="0" w:space="0" w:color="auto"/>
          </w:divBdr>
        </w:div>
        <w:div w:id="1157260646">
          <w:marLeft w:val="0"/>
          <w:marRight w:val="0"/>
          <w:marTop w:val="0"/>
          <w:marBottom w:val="0"/>
          <w:divBdr>
            <w:top w:val="none" w:sz="0" w:space="0" w:color="auto"/>
            <w:left w:val="none" w:sz="0" w:space="0" w:color="auto"/>
            <w:bottom w:val="none" w:sz="0" w:space="0" w:color="auto"/>
            <w:right w:val="none" w:sz="0" w:space="0" w:color="auto"/>
          </w:divBdr>
        </w:div>
        <w:div w:id="1168591416">
          <w:marLeft w:val="0"/>
          <w:marRight w:val="0"/>
          <w:marTop w:val="0"/>
          <w:marBottom w:val="0"/>
          <w:divBdr>
            <w:top w:val="none" w:sz="0" w:space="0" w:color="auto"/>
            <w:left w:val="none" w:sz="0" w:space="0" w:color="auto"/>
            <w:bottom w:val="none" w:sz="0" w:space="0" w:color="auto"/>
            <w:right w:val="none" w:sz="0" w:space="0" w:color="auto"/>
          </w:divBdr>
        </w:div>
        <w:div w:id="1177303116">
          <w:marLeft w:val="0"/>
          <w:marRight w:val="0"/>
          <w:marTop w:val="0"/>
          <w:marBottom w:val="0"/>
          <w:divBdr>
            <w:top w:val="none" w:sz="0" w:space="0" w:color="auto"/>
            <w:left w:val="none" w:sz="0" w:space="0" w:color="auto"/>
            <w:bottom w:val="none" w:sz="0" w:space="0" w:color="auto"/>
            <w:right w:val="none" w:sz="0" w:space="0" w:color="auto"/>
          </w:divBdr>
        </w:div>
        <w:div w:id="1181700084">
          <w:marLeft w:val="0"/>
          <w:marRight w:val="0"/>
          <w:marTop w:val="0"/>
          <w:marBottom w:val="0"/>
          <w:divBdr>
            <w:top w:val="none" w:sz="0" w:space="0" w:color="auto"/>
            <w:left w:val="none" w:sz="0" w:space="0" w:color="auto"/>
            <w:bottom w:val="none" w:sz="0" w:space="0" w:color="auto"/>
            <w:right w:val="none" w:sz="0" w:space="0" w:color="auto"/>
          </w:divBdr>
        </w:div>
        <w:div w:id="1189948124">
          <w:marLeft w:val="0"/>
          <w:marRight w:val="0"/>
          <w:marTop w:val="0"/>
          <w:marBottom w:val="0"/>
          <w:divBdr>
            <w:top w:val="none" w:sz="0" w:space="0" w:color="auto"/>
            <w:left w:val="none" w:sz="0" w:space="0" w:color="auto"/>
            <w:bottom w:val="none" w:sz="0" w:space="0" w:color="auto"/>
            <w:right w:val="none" w:sz="0" w:space="0" w:color="auto"/>
          </w:divBdr>
        </w:div>
        <w:div w:id="1198398689">
          <w:marLeft w:val="0"/>
          <w:marRight w:val="0"/>
          <w:marTop w:val="0"/>
          <w:marBottom w:val="0"/>
          <w:divBdr>
            <w:top w:val="none" w:sz="0" w:space="0" w:color="auto"/>
            <w:left w:val="none" w:sz="0" w:space="0" w:color="auto"/>
            <w:bottom w:val="none" w:sz="0" w:space="0" w:color="auto"/>
            <w:right w:val="none" w:sz="0" w:space="0" w:color="auto"/>
          </w:divBdr>
        </w:div>
        <w:div w:id="1203323141">
          <w:marLeft w:val="0"/>
          <w:marRight w:val="0"/>
          <w:marTop w:val="0"/>
          <w:marBottom w:val="0"/>
          <w:divBdr>
            <w:top w:val="none" w:sz="0" w:space="0" w:color="auto"/>
            <w:left w:val="none" w:sz="0" w:space="0" w:color="auto"/>
            <w:bottom w:val="none" w:sz="0" w:space="0" w:color="auto"/>
            <w:right w:val="none" w:sz="0" w:space="0" w:color="auto"/>
          </w:divBdr>
        </w:div>
        <w:div w:id="1225022033">
          <w:marLeft w:val="0"/>
          <w:marRight w:val="0"/>
          <w:marTop w:val="0"/>
          <w:marBottom w:val="0"/>
          <w:divBdr>
            <w:top w:val="none" w:sz="0" w:space="0" w:color="auto"/>
            <w:left w:val="none" w:sz="0" w:space="0" w:color="auto"/>
            <w:bottom w:val="none" w:sz="0" w:space="0" w:color="auto"/>
            <w:right w:val="none" w:sz="0" w:space="0" w:color="auto"/>
          </w:divBdr>
        </w:div>
        <w:div w:id="1245189954">
          <w:marLeft w:val="0"/>
          <w:marRight w:val="0"/>
          <w:marTop w:val="0"/>
          <w:marBottom w:val="0"/>
          <w:divBdr>
            <w:top w:val="none" w:sz="0" w:space="0" w:color="auto"/>
            <w:left w:val="none" w:sz="0" w:space="0" w:color="auto"/>
            <w:bottom w:val="none" w:sz="0" w:space="0" w:color="auto"/>
            <w:right w:val="none" w:sz="0" w:space="0" w:color="auto"/>
          </w:divBdr>
          <w:divsChild>
            <w:div w:id="1951014602">
              <w:marLeft w:val="-75"/>
              <w:marRight w:val="0"/>
              <w:marTop w:val="30"/>
              <w:marBottom w:val="30"/>
              <w:divBdr>
                <w:top w:val="none" w:sz="0" w:space="0" w:color="auto"/>
                <w:left w:val="none" w:sz="0" w:space="0" w:color="auto"/>
                <w:bottom w:val="none" w:sz="0" w:space="0" w:color="auto"/>
                <w:right w:val="none" w:sz="0" w:space="0" w:color="auto"/>
              </w:divBdr>
              <w:divsChild>
                <w:div w:id="81412821">
                  <w:marLeft w:val="0"/>
                  <w:marRight w:val="0"/>
                  <w:marTop w:val="0"/>
                  <w:marBottom w:val="0"/>
                  <w:divBdr>
                    <w:top w:val="none" w:sz="0" w:space="0" w:color="auto"/>
                    <w:left w:val="none" w:sz="0" w:space="0" w:color="auto"/>
                    <w:bottom w:val="none" w:sz="0" w:space="0" w:color="auto"/>
                    <w:right w:val="none" w:sz="0" w:space="0" w:color="auto"/>
                  </w:divBdr>
                  <w:divsChild>
                    <w:div w:id="496269684">
                      <w:marLeft w:val="0"/>
                      <w:marRight w:val="0"/>
                      <w:marTop w:val="0"/>
                      <w:marBottom w:val="0"/>
                      <w:divBdr>
                        <w:top w:val="none" w:sz="0" w:space="0" w:color="auto"/>
                        <w:left w:val="none" w:sz="0" w:space="0" w:color="auto"/>
                        <w:bottom w:val="none" w:sz="0" w:space="0" w:color="auto"/>
                        <w:right w:val="none" w:sz="0" w:space="0" w:color="auto"/>
                      </w:divBdr>
                    </w:div>
                  </w:divsChild>
                </w:div>
                <w:div w:id="184713192">
                  <w:marLeft w:val="0"/>
                  <w:marRight w:val="0"/>
                  <w:marTop w:val="0"/>
                  <w:marBottom w:val="0"/>
                  <w:divBdr>
                    <w:top w:val="none" w:sz="0" w:space="0" w:color="auto"/>
                    <w:left w:val="none" w:sz="0" w:space="0" w:color="auto"/>
                    <w:bottom w:val="none" w:sz="0" w:space="0" w:color="auto"/>
                    <w:right w:val="none" w:sz="0" w:space="0" w:color="auto"/>
                  </w:divBdr>
                  <w:divsChild>
                    <w:div w:id="262810587">
                      <w:marLeft w:val="0"/>
                      <w:marRight w:val="0"/>
                      <w:marTop w:val="0"/>
                      <w:marBottom w:val="0"/>
                      <w:divBdr>
                        <w:top w:val="none" w:sz="0" w:space="0" w:color="auto"/>
                        <w:left w:val="none" w:sz="0" w:space="0" w:color="auto"/>
                        <w:bottom w:val="none" w:sz="0" w:space="0" w:color="auto"/>
                        <w:right w:val="none" w:sz="0" w:space="0" w:color="auto"/>
                      </w:divBdr>
                    </w:div>
                  </w:divsChild>
                </w:div>
                <w:div w:id="418066251">
                  <w:marLeft w:val="0"/>
                  <w:marRight w:val="0"/>
                  <w:marTop w:val="0"/>
                  <w:marBottom w:val="0"/>
                  <w:divBdr>
                    <w:top w:val="none" w:sz="0" w:space="0" w:color="auto"/>
                    <w:left w:val="none" w:sz="0" w:space="0" w:color="auto"/>
                    <w:bottom w:val="none" w:sz="0" w:space="0" w:color="auto"/>
                    <w:right w:val="none" w:sz="0" w:space="0" w:color="auto"/>
                  </w:divBdr>
                  <w:divsChild>
                    <w:div w:id="1758869722">
                      <w:marLeft w:val="0"/>
                      <w:marRight w:val="0"/>
                      <w:marTop w:val="0"/>
                      <w:marBottom w:val="0"/>
                      <w:divBdr>
                        <w:top w:val="none" w:sz="0" w:space="0" w:color="auto"/>
                        <w:left w:val="none" w:sz="0" w:space="0" w:color="auto"/>
                        <w:bottom w:val="none" w:sz="0" w:space="0" w:color="auto"/>
                        <w:right w:val="none" w:sz="0" w:space="0" w:color="auto"/>
                      </w:divBdr>
                    </w:div>
                  </w:divsChild>
                </w:div>
                <w:div w:id="497161624">
                  <w:marLeft w:val="0"/>
                  <w:marRight w:val="0"/>
                  <w:marTop w:val="0"/>
                  <w:marBottom w:val="0"/>
                  <w:divBdr>
                    <w:top w:val="none" w:sz="0" w:space="0" w:color="auto"/>
                    <w:left w:val="none" w:sz="0" w:space="0" w:color="auto"/>
                    <w:bottom w:val="none" w:sz="0" w:space="0" w:color="auto"/>
                    <w:right w:val="none" w:sz="0" w:space="0" w:color="auto"/>
                  </w:divBdr>
                  <w:divsChild>
                    <w:div w:id="1179079420">
                      <w:marLeft w:val="0"/>
                      <w:marRight w:val="0"/>
                      <w:marTop w:val="0"/>
                      <w:marBottom w:val="0"/>
                      <w:divBdr>
                        <w:top w:val="none" w:sz="0" w:space="0" w:color="auto"/>
                        <w:left w:val="none" w:sz="0" w:space="0" w:color="auto"/>
                        <w:bottom w:val="none" w:sz="0" w:space="0" w:color="auto"/>
                        <w:right w:val="none" w:sz="0" w:space="0" w:color="auto"/>
                      </w:divBdr>
                    </w:div>
                  </w:divsChild>
                </w:div>
                <w:div w:id="619067296">
                  <w:marLeft w:val="0"/>
                  <w:marRight w:val="0"/>
                  <w:marTop w:val="0"/>
                  <w:marBottom w:val="0"/>
                  <w:divBdr>
                    <w:top w:val="none" w:sz="0" w:space="0" w:color="auto"/>
                    <w:left w:val="none" w:sz="0" w:space="0" w:color="auto"/>
                    <w:bottom w:val="none" w:sz="0" w:space="0" w:color="auto"/>
                    <w:right w:val="none" w:sz="0" w:space="0" w:color="auto"/>
                  </w:divBdr>
                  <w:divsChild>
                    <w:div w:id="303318022">
                      <w:marLeft w:val="0"/>
                      <w:marRight w:val="0"/>
                      <w:marTop w:val="0"/>
                      <w:marBottom w:val="0"/>
                      <w:divBdr>
                        <w:top w:val="none" w:sz="0" w:space="0" w:color="auto"/>
                        <w:left w:val="none" w:sz="0" w:space="0" w:color="auto"/>
                        <w:bottom w:val="none" w:sz="0" w:space="0" w:color="auto"/>
                        <w:right w:val="none" w:sz="0" w:space="0" w:color="auto"/>
                      </w:divBdr>
                    </w:div>
                  </w:divsChild>
                </w:div>
                <w:div w:id="676464689">
                  <w:marLeft w:val="0"/>
                  <w:marRight w:val="0"/>
                  <w:marTop w:val="0"/>
                  <w:marBottom w:val="0"/>
                  <w:divBdr>
                    <w:top w:val="none" w:sz="0" w:space="0" w:color="auto"/>
                    <w:left w:val="none" w:sz="0" w:space="0" w:color="auto"/>
                    <w:bottom w:val="none" w:sz="0" w:space="0" w:color="auto"/>
                    <w:right w:val="none" w:sz="0" w:space="0" w:color="auto"/>
                  </w:divBdr>
                  <w:divsChild>
                    <w:div w:id="1674189450">
                      <w:marLeft w:val="0"/>
                      <w:marRight w:val="0"/>
                      <w:marTop w:val="0"/>
                      <w:marBottom w:val="0"/>
                      <w:divBdr>
                        <w:top w:val="none" w:sz="0" w:space="0" w:color="auto"/>
                        <w:left w:val="none" w:sz="0" w:space="0" w:color="auto"/>
                        <w:bottom w:val="none" w:sz="0" w:space="0" w:color="auto"/>
                        <w:right w:val="none" w:sz="0" w:space="0" w:color="auto"/>
                      </w:divBdr>
                    </w:div>
                  </w:divsChild>
                </w:div>
                <w:div w:id="705376120">
                  <w:marLeft w:val="0"/>
                  <w:marRight w:val="0"/>
                  <w:marTop w:val="0"/>
                  <w:marBottom w:val="0"/>
                  <w:divBdr>
                    <w:top w:val="none" w:sz="0" w:space="0" w:color="auto"/>
                    <w:left w:val="none" w:sz="0" w:space="0" w:color="auto"/>
                    <w:bottom w:val="none" w:sz="0" w:space="0" w:color="auto"/>
                    <w:right w:val="none" w:sz="0" w:space="0" w:color="auto"/>
                  </w:divBdr>
                  <w:divsChild>
                    <w:div w:id="1021392364">
                      <w:marLeft w:val="0"/>
                      <w:marRight w:val="0"/>
                      <w:marTop w:val="0"/>
                      <w:marBottom w:val="0"/>
                      <w:divBdr>
                        <w:top w:val="none" w:sz="0" w:space="0" w:color="auto"/>
                        <w:left w:val="none" w:sz="0" w:space="0" w:color="auto"/>
                        <w:bottom w:val="none" w:sz="0" w:space="0" w:color="auto"/>
                        <w:right w:val="none" w:sz="0" w:space="0" w:color="auto"/>
                      </w:divBdr>
                    </w:div>
                  </w:divsChild>
                </w:div>
                <w:div w:id="980231290">
                  <w:marLeft w:val="0"/>
                  <w:marRight w:val="0"/>
                  <w:marTop w:val="0"/>
                  <w:marBottom w:val="0"/>
                  <w:divBdr>
                    <w:top w:val="none" w:sz="0" w:space="0" w:color="auto"/>
                    <w:left w:val="none" w:sz="0" w:space="0" w:color="auto"/>
                    <w:bottom w:val="none" w:sz="0" w:space="0" w:color="auto"/>
                    <w:right w:val="none" w:sz="0" w:space="0" w:color="auto"/>
                  </w:divBdr>
                  <w:divsChild>
                    <w:div w:id="457577031">
                      <w:marLeft w:val="0"/>
                      <w:marRight w:val="0"/>
                      <w:marTop w:val="0"/>
                      <w:marBottom w:val="0"/>
                      <w:divBdr>
                        <w:top w:val="none" w:sz="0" w:space="0" w:color="auto"/>
                        <w:left w:val="none" w:sz="0" w:space="0" w:color="auto"/>
                        <w:bottom w:val="none" w:sz="0" w:space="0" w:color="auto"/>
                        <w:right w:val="none" w:sz="0" w:space="0" w:color="auto"/>
                      </w:divBdr>
                    </w:div>
                  </w:divsChild>
                </w:div>
                <w:div w:id="1309557385">
                  <w:marLeft w:val="0"/>
                  <w:marRight w:val="0"/>
                  <w:marTop w:val="0"/>
                  <w:marBottom w:val="0"/>
                  <w:divBdr>
                    <w:top w:val="none" w:sz="0" w:space="0" w:color="auto"/>
                    <w:left w:val="none" w:sz="0" w:space="0" w:color="auto"/>
                    <w:bottom w:val="none" w:sz="0" w:space="0" w:color="auto"/>
                    <w:right w:val="none" w:sz="0" w:space="0" w:color="auto"/>
                  </w:divBdr>
                  <w:divsChild>
                    <w:div w:id="1453666216">
                      <w:marLeft w:val="0"/>
                      <w:marRight w:val="0"/>
                      <w:marTop w:val="0"/>
                      <w:marBottom w:val="0"/>
                      <w:divBdr>
                        <w:top w:val="none" w:sz="0" w:space="0" w:color="auto"/>
                        <w:left w:val="none" w:sz="0" w:space="0" w:color="auto"/>
                        <w:bottom w:val="none" w:sz="0" w:space="0" w:color="auto"/>
                        <w:right w:val="none" w:sz="0" w:space="0" w:color="auto"/>
                      </w:divBdr>
                    </w:div>
                  </w:divsChild>
                </w:div>
                <w:div w:id="1969815637">
                  <w:marLeft w:val="0"/>
                  <w:marRight w:val="0"/>
                  <w:marTop w:val="0"/>
                  <w:marBottom w:val="0"/>
                  <w:divBdr>
                    <w:top w:val="none" w:sz="0" w:space="0" w:color="auto"/>
                    <w:left w:val="none" w:sz="0" w:space="0" w:color="auto"/>
                    <w:bottom w:val="none" w:sz="0" w:space="0" w:color="auto"/>
                    <w:right w:val="none" w:sz="0" w:space="0" w:color="auto"/>
                  </w:divBdr>
                  <w:divsChild>
                    <w:div w:id="161686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068026">
          <w:marLeft w:val="0"/>
          <w:marRight w:val="0"/>
          <w:marTop w:val="0"/>
          <w:marBottom w:val="0"/>
          <w:divBdr>
            <w:top w:val="none" w:sz="0" w:space="0" w:color="auto"/>
            <w:left w:val="none" w:sz="0" w:space="0" w:color="auto"/>
            <w:bottom w:val="none" w:sz="0" w:space="0" w:color="auto"/>
            <w:right w:val="none" w:sz="0" w:space="0" w:color="auto"/>
          </w:divBdr>
        </w:div>
        <w:div w:id="1291671203">
          <w:marLeft w:val="0"/>
          <w:marRight w:val="0"/>
          <w:marTop w:val="0"/>
          <w:marBottom w:val="0"/>
          <w:divBdr>
            <w:top w:val="none" w:sz="0" w:space="0" w:color="auto"/>
            <w:left w:val="none" w:sz="0" w:space="0" w:color="auto"/>
            <w:bottom w:val="none" w:sz="0" w:space="0" w:color="auto"/>
            <w:right w:val="none" w:sz="0" w:space="0" w:color="auto"/>
          </w:divBdr>
        </w:div>
        <w:div w:id="1310742137">
          <w:marLeft w:val="0"/>
          <w:marRight w:val="0"/>
          <w:marTop w:val="0"/>
          <w:marBottom w:val="0"/>
          <w:divBdr>
            <w:top w:val="none" w:sz="0" w:space="0" w:color="auto"/>
            <w:left w:val="none" w:sz="0" w:space="0" w:color="auto"/>
            <w:bottom w:val="none" w:sz="0" w:space="0" w:color="auto"/>
            <w:right w:val="none" w:sz="0" w:space="0" w:color="auto"/>
          </w:divBdr>
        </w:div>
        <w:div w:id="1317340663">
          <w:marLeft w:val="0"/>
          <w:marRight w:val="0"/>
          <w:marTop w:val="0"/>
          <w:marBottom w:val="0"/>
          <w:divBdr>
            <w:top w:val="none" w:sz="0" w:space="0" w:color="auto"/>
            <w:left w:val="none" w:sz="0" w:space="0" w:color="auto"/>
            <w:bottom w:val="none" w:sz="0" w:space="0" w:color="auto"/>
            <w:right w:val="none" w:sz="0" w:space="0" w:color="auto"/>
          </w:divBdr>
        </w:div>
        <w:div w:id="1334988113">
          <w:marLeft w:val="0"/>
          <w:marRight w:val="0"/>
          <w:marTop w:val="0"/>
          <w:marBottom w:val="0"/>
          <w:divBdr>
            <w:top w:val="none" w:sz="0" w:space="0" w:color="auto"/>
            <w:left w:val="none" w:sz="0" w:space="0" w:color="auto"/>
            <w:bottom w:val="none" w:sz="0" w:space="0" w:color="auto"/>
            <w:right w:val="none" w:sz="0" w:space="0" w:color="auto"/>
          </w:divBdr>
        </w:div>
        <w:div w:id="1342124000">
          <w:marLeft w:val="0"/>
          <w:marRight w:val="0"/>
          <w:marTop w:val="0"/>
          <w:marBottom w:val="0"/>
          <w:divBdr>
            <w:top w:val="none" w:sz="0" w:space="0" w:color="auto"/>
            <w:left w:val="none" w:sz="0" w:space="0" w:color="auto"/>
            <w:bottom w:val="none" w:sz="0" w:space="0" w:color="auto"/>
            <w:right w:val="none" w:sz="0" w:space="0" w:color="auto"/>
          </w:divBdr>
        </w:div>
        <w:div w:id="1351300769">
          <w:marLeft w:val="0"/>
          <w:marRight w:val="0"/>
          <w:marTop w:val="0"/>
          <w:marBottom w:val="0"/>
          <w:divBdr>
            <w:top w:val="none" w:sz="0" w:space="0" w:color="auto"/>
            <w:left w:val="none" w:sz="0" w:space="0" w:color="auto"/>
            <w:bottom w:val="none" w:sz="0" w:space="0" w:color="auto"/>
            <w:right w:val="none" w:sz="0" w:space="0" w:color="auto"/>
          </w:divBdr>
        </w:div>
        <w:div w:id="1361856788">
          <w:marLeft w:val="0"/>
          <w:marRight w:val="0"/>
          <w:marTop w:val="0"/>
          <w:marBottom w:val="0"/>
          <w:divBdr>
            <w:top w:val="none" w:sz="0" w:space="0" w:color="auto"/>
            <w:left w:val="none" w:sz="0" w:space="0" w:color="auto"/>
            <w:bottom w:val="none" w:sz="0" w:space="0" w:color="auto"/>
            <w:right w:val="none" w:sz="0" w:space="0" w:color="auto"/>
          </w:divBdr>
        </w:div>
        <w:div w:id="1416442206">
          <w:marLeft w:val="0"/>
          <w:marRight w:val="0"/>
          <w:marTop w:val="0"/>
          <w:marBottom w:val="0"/>
          <w:divBdr>
            <w:top w:val="none" w:sz="0" w:space="0" w:color="auto"/>
            <w:left w:val="none" w:sz="0" w:space="0" w:color="auto"/>
            <w:bottom w:val="none" w:sz="0" w:space="0" w:color="auto"/>
            <w:right w:val="none" w:sz="0" w:space="0" w:color="auto"/>
          </w:divBdr>
        </w:div>
        <w:div w:id="1418288370">
          <w:marLeft w:val="0"/>
          <w:marRight w:val="0"/>
          <w:marTop w:val="0"/>
          <w:marBottom w:val="0"/>
          <w:divBdr>
            <w:top w:val="none" w:sz="0" w:space="0" w:color="auto"/>
            <w:left w:val="none" w:sz="0" w:space="0" w:color="auto"/>
            <w:bottom w:val="none" w:sz="0" w:space="0" w:color="auto"/>
            <w:right w:val="none" w:sz="0" w:space="0" w:color="auto"/>
          </w:divBdr>
        </w:div>
        <w:div w:id="1434352226">
          <w:marLeft w:val="0"/>
          <w:marRight w:val="0"/>
          <w:marTop w:val="0"/>
          <w:marBottom w:val="0"/>
          <w:divBdr>
            <w:top w:val="none" w:sz="0" w:space="0" w:color="auto"/>
            <w:left w:val="none" w:sz="0" w:space="0" w:color="auto"/>
            <w:bottom w:val="none" w:sz="0" w:space="0" w:color="auto"/>
            <w:right w:val="none" w:sz="0" w:space="0" w:color="auto"/>
          </w:divBdr>
        </w:div>
        <w:div w:id="1464035750">
          <w:marLeft w:val="0"/>
          <w:marRight w:val="0"/>
          <w:marTop w:val="0"/>
          <w:marBottom w:val="0"/>
          <w:divBdr>
            <w:top w:val="none" w:sz="0" w:space="0" w:color="auto"/>
            <w:left w:val="none" w:sz="0" w:space="0" w:color="auto"/>
            <w:bottom w:val="none" w:sz="0" w:space="0" w:color="auto"/>
            <w:right w:val="none" w:sz="0" w:space="0" w:color="auto"/>
          </w:divBdr>
        </w:div>
        <w:div w:id="1465732453">
          <w:marLeft w:val="0"/>
          <w:marRight w:val="0"/>
          <w:marTop w:val="0"/>
          <w:marBottom w:val="0"/>
          <w:divBdr>
            <w:top w:val="none" w:sz="0" w:space="0" w:color="auto"/>
            <w:left w:val="none" w:sz="0" w:space="0" w:color="auto"/>
            <w:bottom w:val="none" w:sz="0" w:space="0" w:color="auto"/>
            <w:right w:val="none" w:sz="0" w:space="0" w:color="auto"/>
          </w:divBdr>
        </w:div>
        <w:div w:id="1466267379">
          <w:marLeft w:val="0"/>
          <w:marRight w:val="0"/>
          <w:marTop w:val="0"/>
          <w:marBottom w:val="0"/>
          <w:divBdr>
            <w:top w:val="none" w:sz="0" w:space="0" w:color="auto"/>
            <w:left w:val="none" w:sz="0" w:space="0" w:color="auto"/>
            <w:bottom w:val="none" w:sz="0" w:space="0" w:color="auto"/>
            <w:right w:val="none" w:sz="0" w:space="0" w:color="auto"/>
          </w:divBdr>
        </w:div>
        <w:div w:id="1489664886">
          <w:marLeft w:val="0"/>
          <w:marRight w:val="0"/>
          <w:marTop w:val="0"/>
          <w:marBottom w:val="0"/>
          <w:divBdr>
            <w:top w:val="none" w:sz="0" w:space="0" w:color="auto"/>
            <w:left w:val="none" w:sz="0" w:space="0" w:color="auto"/>
            <w:bottom w:val="none" w:sz="0" w:space="0" w:color="auto"/>
            <w:right w:val="none" w:sz="0" w:space="0" w:color="auto"/>
          </w:divBdr>
        </w:div>
        <w:div w:id="1491093835">
          <w:marLeft w:val="0"/>
          <w:marRight w:val="0"/>
          <w:marTop w:val="0"/>
          <w:marBottom w:val="0"/>
          <w:divBdr>
            <w:top w:val="none" w:sz="0" w:space="0" w:color="auto"/>
            <w:left w:val="none" w:sz="0" w:space="0" w:color="auto"/>
            <w:bottom w:val="none" w:sz="0" w:space="0" w:color="auto"/>
            <w:right w:val="none" w:sz="0" w:space="0" w:color="auto"/>
          </w:divBdr>
        </w:div>
        <w:div w:id="1494686205">
          <w:marLeft w:val="0"/>
          <w:marRight w:val="0"/>
          <w:marTop w:val="0"/>
          <w:marBottom w:val="0"/>
          <w:divBdr>
            <w:top w:val="none" w:sz="0" w:space="0" w:color="auto"/>
            <w:left w:val="none" w:sz="0" w:space="0" w:color="auto"/>
            <w:bottom w:val="none" w:sz="0" w:space="0" w:color="auto"/>
            <w:right w:val="none" w:sz="0" w:space="0" w:color="auto"/>
          </w:divBdr>
        </w:div>
        <w:div w:id="1520239365">
          <w:marLeft w:val="0"/>
          <w:marRight w:val="0"/>
          <w:marTop w:val="0"/>
          <w:marBottom w:val="0"/>
          <w:divBdr>
            <w:top w:val="none" w:sz="0" w:space="0" w:color="auto"/>
            <w:left w:val="none" w:sz="0" w:space="0" w:color="auto"/>
            <w:bottom w:val="none" w:sz="0" w:space="0" w:color="auto"/>
            <w:right w:val="none" w:sz="0" w:space="0" w:color="auto"/>
          </w:divBdr>
        </w:div>
        <w:div w:id="1531450883">
          <w:marLeft w:val="0"/>
          <w:marRight w:val="0"/>
          <w:marTop w:val="0"/>
          <w:marBottom w:val="0"/>
          <w:divBdr>
            <w:top w:val="none" w:sz="0" w:space="0" w:color="auto"/>
            <w:left w:val="none" w:sz="0" w:space="0" w:color="auto"/>
            <w:bottom w:val="none" w:sz="0" w:space="0" w:color="auto"/>
            <w:right w:val="none" w:sz="0" w:space="0" w:color="auto"/>
          </w:divBdr>
        </w:div>
        <w:div w:id="1540360439">
          <w:marLeft w:val="0"/>
          <w:marRight w:val="0"/>
          <w:marTop w:val="0"/>
          <w:marBottom w:val="0"/>
          <w:divBdr>
            <w:top w:val="none" w:sz="0" w:space="0" w:color="auto"/>
            <w:left w:val="none" w:sz="0" w:space="0" w:color="auto"/>
            <w:bottom w:val="none" w:sz="0" w:space="0" w:color="auto"/>
            <w:right w:val="none" w:sz="0" w:space="0" w:color="auto"/>
          </w:divBdr>
        </w:div>
        <w:div w:id="1625846472">
          <w:marLeft w:val="0"/>
          <w:marRight w:val="0"/>
          <w:marTop w:val="0"/>
          <w:marBottom w:val="0"/>
          <w:divBdr>
            <w:top w:val="none" w:sz="0" w:space="0" w:color="auto"/>
            <w:left w:val="none" w:sz="0" w:space="0" w:color="auto"/>
            <w:bottom w:val="none" w:sz="0" w:space="0" w:color="auto"/>
            <w:right w:val="none" w:sz="0" w:space="0" w:color="auto"/>
          </w:divBdr>
        </w:div>
        <w:div w:id="1628663305">
          <w:marLeft w:val="0"/>
          <w:marRight w:val="0"/>
          <w:marTop w:val="0"/>
          <w:marBottom w:val="0"/>
          <w:divBdr>
            <w:top w:val="none" w:sz="0" w:space="0" w:color="auto"/>
            <w:left w:val="none" w:sz="0" w:space="0" w:color="auto"/>
            <w:bottom w:val="none" w:sz="0" w:space="0" w:color="auto"/>
            <w:right w:val="none" w:sz="0" w:space="0" w:color="auto"/>
          </w:divBdr>
          <w:divsChild>
            <w:div w:id="1638296930">
              <w:marLeft w:val="-75"/>
              <w:marRight w:val="0"/>
              <w:marTop w:val="30"/>
              <w:marBottom w:val="30"/>
              <w:divBdr>
                <w:top w:val="none" w:sz="0" w:space="0" w:color="auto"/>
                <w:left w:val="none" w:sz="0" w:space="0" w:color="auto"/>
                <w:bottom w:val="none" w:sz="0" w:space="0" w:color="auto"/>
                <w:right w:val="none" w:sz="0" w:space="0" w:color="auto"/>
              </w:divBdr>
              <w:divsChild>
                <w:div w:id="519970192">
                  <w:marLeft w:val="0"/>
                  <w:marRight w:val="0"/>
                  <w:marTop w:val="0"/>
                  <w:marBottom w:val="0"/>
                  <w:divBdr>
                    <w:top w:val="none" w:sz="0" w:space="0" w:color="auto"/>
                    <w:left w:val="none" w:sz="0" w:space="0" w:color="auto"/>
                    <w:bottom w:val="none" w:sz="0" w:space="0" w:color="auto"/>
                    <w:right w:val="none" w:sz="0" w:space="0" w:color="auto"/>
                  </w:divBdr>
                  <w:divsChild>
                    <w:div w:id="1365666848">
                      <w:marLeft w:val="0"/>
                      <w:marRight w:val="0"/>
                      <w:marTop w:val="0"/>
                      <w:marBottom w:val="0"/>
                      <w:divBdr>
                        <w:top w:val="none" w:sz="0" w:space="0" w:color="auto"/>
                        <w:left w:val="none" w:sz="0" w:space="0" w:color="auto"/>
                        <w:bottom w:val="none" w:sz="0" w:space="0" w:color="auto"/>
                        <w:right w:val="none" w:sz="0" w:space="0" w:color="auto"/>
                      </w:divBdr>
                    </w:div>
                  </w:divsChild>
                </w:div>
                <w:div w:id="583027495">
                  <w:marLeft w:val="0"/>
                  <w:marRight w:val="0"/>
                  <w:marTop w:val="0"/>
                  <w:marBottom w:val="0"/>
                  <w:divBdr>
                    <w:top w:val="none" w:sz="0" w:space="0" w:color="auto"/>
                    <w:left w:val="none" w:sz="0" w:space="0" w:color="auto"/>
                    <w:bottom w:val="none" w:sz="0" w:space="0" w:color="auto"/>
                    <w:right w:val="none" w:sz="0" w:space="0" w:color="auto"/>
                  </w:divBdr>
                  <w:divsChild>
                    <w:div w:id="850801335">
                      <w:marLeft w:val="0"/>
                      <w:marRight w:val="0"/>
                      <w:marTop w:val="0"/>
                      <w:marBottom w:val="0"/>
                      <w:divBdr>
                        <w:top w:val="none" w:sz="0" w:space="0" w:color="auto"/>
                        <w:left w:val="none" w:sz="0" w:space="0" w:color="auto"/>
                        <w:bottom w:val="none" w:sz="0" w:space="0" w:color="auto"/>
                        <w:right w:val="none" w:sz="0" w:space="0" w:color="auto"/>
                      </w:divBdr>
                    </w:div>
                  </w:divsChild>
                </w:div>
                <w:div w:id="669601656">
                  <w:marLeft w:val="0"/>
                  <w:marRight w:val="0"/>
                  <w:marTop w:val="0"/>
                  <w:marBottom w:val="0"/>
                  <w:divBdr>
                    <w:top w:val="none" w:sz="0" w:space="0" w:color="auto"/>
                    <w:left w:val="none" w:sz="0" w:space="0" w:color="auto"/>
                    <w:bottom w:val="none" w:sz="0" w:space="0" w:color="auto"/>
                    <w:right w:val="none" w:sz="0" w:space="0" w:color="auto"/>
                  </w:divBdr>
                  <w:divsChild>
                    <w:div w:id="914969657">
                      <w:marLeft w:val="0"/>
                      <w:marRight w:val="0"/>
                      <w:marTop w:val="0"/>
                      <w:marBottom w:val="0"/>
                      <w:divBdr>
                        <w:top w:val="none" w:sz="0" w:space="0" w:color="auto"/>
                        <w:left w:val="none" w:sz="0" w:space="0" w:color="auto"/>
                        <w:bottom w:val="none" w:sz="0" w:space="0" w:color="auto"/>
                        <w:right w:val="none" w:sz="0" w:space="0" w:color="auto"/>
                      </w:divBdr>
                    </w:div>
                  </w:divsChild>
                </w:div>
                <w:div w:id="764961759">
                  <w:marLeft w:val="0"/>
                  <w:marRight w:val="0"/>
                  <w:marTop w:val="0"/>
                  <w:marBottom w:val="0"/>
                  <w:divBdr>
                    <w:top w:val="none" w:sz="0" w:space="0" w:color="auto"/>
                    <w:left w:val="none" w:sz="0" w:space="0" w:color="auto"/>
                    <w:bottom w:val="none" w:sz="0" w:space="0" w:color="auto"/>
                    <w:right w:val="none" w:sz="0" w:space="0" w:color="auto"/>
                  </w:divBdr>
                  <w:divsChild>
                    <w:div w:id="578558442">
                      <w:marLeft w:val="0"/>
                      <w:marRight w:val="0"/>
                      <w:marTop w:val="0"/>
                      <w:marBottom w:val="0"/>
                      <w:divBdr>
                        <w:top w:val="none" w:sz="0" w:space="0" w:color="auto"/>
                        <w:left w:val="none" w:sz="0" w:space="0" w:color="auto"/>
                        <w:bottom w:val="none" w:sz="0" w:space="0" w:color="auto"/>
                        <w:right w:val="none" w:sz="0" w:space="0" w:color="auto"/>
                      </w:divBdr>
                    </w:div>
                  </w:divsChild>
                </w:div>
                <w:div w:id="875780110">
                  <w:marLeft w:val="0"/>
                  <w:marRight w:val="0"/>
                  <w:marTop w:val="0"/>
                  <w:marBottom w:val="0"/>
                  <w:divBdr>
                    <w:top w:val="none" w:sz="0" w:space="0" w:color="auto"/>
                    <w:left w:val="none" w:sz="0" w:space="0" w:color="auto"/>
                    <w:bottom w:val="none" w:sz="0" w:space="0" w:color="auto"/>
                    <w:right w:val="none" w:sz="0" w:space="0" w:color="auto"/>
                  </w:divBdr>
                  <w:divsChild>
                    <w:div w:id="1031342856">
                      <w:marLeft w:val="0"/>
                      <w:marRight w:val="0"/>
                      <w:marTop w:val="0"/>
                      <w:marBottom w:val="0"/>
                      <w:divBdr>
                        <w:top w:val="none" w:sz="0" w:space="0" w:color="auto"/>
                        <w:left w:val="none" w:sz="0" w:space="0" w:color="auto"/>
                        <w:bottom w:val="none" w:sz="0" w:space="0" w:color="auto"/>
                        <w:right w:val="none" w:sz="0" w:space="0" w:color="auto"/>
                      </w:divBdr>
                    </w:div>
                  </w:divsChild>
                </w:div>
                <w:div w:id="1128358299">
                  <w:marLeft w:val="0"/>
                  <w:marRight w:val="0"/>
                  <w:marTop w:val="0"/>
                  <w:marBottom w:val="0"/>
                  <w:divBdr>
                    <w:top w:val="none" w:sz="0" w:space="0" w:color="auto"/>
                    <w:left w:val="none" w:sz="0" w:space="0" w:color="auto"/>
                    <w:bottom w:val="none" w:sz="0" w:space="0" w:color="auto"/>
                    <w:right w:val="none" w:sz="0" w:space="0" w:color="auto"/>
                  </w:divBdr>
                  <w:divsChild>
                    <w:div w:id="1154493702">
                      <w:marLeft w:val="0"/>
                      <w:marRight w:val="0"/>
                      <w:marTop w:val="0"/>
                      <w:marBottom w:val="0"/>
                      <w:divBdr>
                        <w:top w:val="none" w:sz="0" w:space="0" w:color="auto"/>
                        <w:left w:val="none" w:sz="0" w:space="0" w:color="auto"/>
                        <w:bottom w:val="none" w:sz="0" w:space="0" w:color="auto"/>
                        <w:right w:val="none" w:sz="0" w:space="0" w:color="auto"/>
                      </w:divBdr>
                    </w:div>
                  </w:divsChild>
                </w:div>
                <w:div w:id="1786189079">
                  <w:marLeft w:val="0"/>
                  <w:marRight w:val="0"/>
                  <w:marTop w:val="0"/>
                  <w:marBottom w:val="0"/>
                  <w:divBdr>
                    <w:top w:val="none" w:sz="0" w:space="0" w:color="auto"/>
                    <w:left w:val="none" w:sz="0" w:space="0" w:color="auto"/>
                    <w:bottom w:val="none" w:sz="0" w:space="0" w:color="auto"/>
                    <w:right w:val="none" w:sz="0" w:space="0" w:color="auto"/>
                  </w:divBdr>
                  <w:divsChild>
                    <w:div w:id="1624729310">
                      <w:marLeft w:val="0"/>
                      <w:marRight w:val="0"/>
                      <w:marTop w:val="0"/>
                      <w:marBottom w:val="0"/>
                      <w:divBdr>
                        <w:top w:val="none" w:sz="0" w:space="0" w:color="auto"/>
                        <w:left w:val="none" w:sz="0" w:space="0" w:color="auto"/>
                        <w:bottom w:val="none" w:sz="0" w:space="0" w:color="auto"/>
                        <w:right w:val="none" w:sz="0" w:space="0" w:color="auto"/>
                      </w:divBdr>
                    </w:div>
                  </w:divsChild>
                </w:div>
                <w:div w:id="2017920033">
                  <w:marLeft w:val="0"/>
                  <w:marRight w:val="0"/>
                  <w:marTop w:val="0"/>
                  <w:marBottom w:val="0"/>
                  <w:divBdr>
                    <w:top w:val="none" w:sz="0" w:space="0" w:color="auto"/>
                    <w:left w:val="none" w:sz="0" w:space="0" w:color="auto"/>
                    <w:bottom w:val="none" w:sz="0" w:space="0" w:color="auto"/>
                    <w:right w:val="none" w:sz="0" w:space="0" w:color="auto"/>
                  </w:divBdr>
                  <w:divsChild>
                    <w:div w:id="972254702">
                      <w:marLeft w:val="0"/>
                      <w:marRight w:val="0"/>
                      <w:marTop w:val="0"/>
                      <w:marBottom w:val="0"/>
                      <w:divBdr>
                        <w:top w:val="none" w:sz="0" w:space="0" w:color="auto"/>
                        <w:left w:val="none" w:sz="0" w:space="0" w:color="auto"/>
                        <w:bottom w:val="none" w:sz="0" w:space="0" w:color="auto"/>
                        <w:right w:val="none" w:sz="0" w:space="0" w:color="auto"/>
                      </w:divBdr>
                    </w:div>
                  </w:divsChild>
                </w:div>
                <w:div w:id="2064256786">
                  <w:marLeft w:val="0"/>
                  <w:marRight w:val="0"/>
                  <w:marTop w:val="0"/>
                  <w:marBottom w:val="0"/>
                  <w:divBdr>
                    <w:top w:val="none" w:sz="0" w:space="0" w:color="auto"/>
                    <w:left w:val="none" w:sz="0" w:space="0" w:color="auto"/>
                    <w:bottom w:val="none" w:sz="0" w:space="0" w:color="auto"/>
                    <w:right w:val="none" w:sz="0" w:space="0" w:color="auto"/>
                  </w:divBdr>
                  <w:divsChild>
                    <w:div w:id="656572110">
                      <w:marLeft w:val="0"/>
                      <w:marRight w:val="0"/>
                      <w:marTop w:val="0"/>
                      <w:marBottom w:val="0"/>
                      <w:divBdr>
                        <w:top w:val="none" w:sz="0" w:space="0" w:color="auto"/>
                        <w:left w:val="none" w:sz="0" w:space="0" w:color="auto"/>
                        <w:bottom w:val="none" w:sz="0" w:space="0" w:color="auto"/>
                        <w:right w:val="none" w:sz="0" w:space="0" w:color="auto"/>
                      </w:divBdr>
                    </w:div>
                    <w:div w:id="1165361292">
                      <w:marLeft w:val="0"/>
                      <w:marRight w:val="0"/>
                      <w:marTop w:val="0"/>
                      <w:marBottom w:val="0"/>
                      <w:divBdr>
                        <w:top w:val="none" w:sz="0" w:space="0" w:color="auto"/>
                        <w:left w:val="none" w:sz="0" w:space="0" w:color="auto"/>
                        <w:bottom w:val="none" w:sz="0" w:space="0" w:color="auto"/>
                        <w:right w:val="none" w:sz="0" w:space="0" w:color="auto"/>
                      </w:divBdr>
                    </w:div>
                  </w:divsChild>
                </w:div>
                <w:div w:id="2118867939">
                  <w:marLeft w:val="0"/>
                  <w:marRight w:val="0"/>
                  <w:marTop w:val="0"/>
                  <w:marBottom w:val="0"/>
                  <w:divBdr>
                    <w:top w:val="none" w:sz="0" w:space="0" w:color="auto"/>
                    <w:left w:val="none" w:sz="0" w:space="0" w:color="auto"/>
                    <w:bottom w:val="none" w:sz="0" w:space="0" w:color="auto"/>
                    <w:right w:val="none" w:sz="0" w:space="0" w:color="auto"/>
                  </w:divBdr>
                  <w:divsChild>
                    <w:div w:id="38240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233053">
          <w:marLeft w:val="0"/>
          <w:marRight w:val="0"/>
          <w:marTop w:val="0"/>
          <w:marBottom w:val="0"/>
          <w:divBdr>
            <w:top w:val="none" w:sz="0" w:space="0" w:color="auto"/>
            <w:left w:val="none" w:sz="0" w:space="0" w:color="auto"/>
            <w:bottom w:val="none" w:sz="0" w:space="0" w:color="auto"/>
            <w:right w:val="none" w:sz="0" w:space="0" w:color="auto"/>
          </w:divBdr>
          <w:divsChild>
            <w:div w:id="1305815309">
              <w:marLeft w:val="-75"/>
              <w:marRight w:val="0"/>
              <w:marTop w:val="30"/>
              <w:marBottom w:val="30"/>
              <w:divBdr>
                <w:top w:val="none" w:sz="0" w:space="0" w:color="auto"/>
                <w:left w:val="none" w:sz="0" w:space="0" w:color="auto"/>
                <w:bottom w:val="none" w:sz="0" w:space="0" w:color="auto"/>
                <w:right w:val="none" w:sz="0" w:space="0" w:color="auto"/>
              </w:divBdr>
              <w:divsChild>
                <w:div w:id="136186536">
                  <w:marLeft w:val="0"/>
                  <w:marRight w:val="0"/>
                  <w:marTop w:val="0"/>
                  <w:marBottom w:val="0"/>
                  <w:divBdr>
                    <w:top w:val="none" w:sz="0" w:space="0" w:color="auto"/>
                    <w:left w:val="none" w:sz="0" w:space="0" w:color="auto"/>
                    <w:bottom w:val="none" w:sz="0" w:space="0" w:color="auto"/>
                    <w:right w:val="none" w:sz="0" w:space="0" w:color="auto"/>
                  </w:divBdr>
                  <w:divsChild>
                    <w:div w:id="1667005312">
                      <w:marLeft w:val="0"/>
                      <w:marRight w:val="0"/>
                      <w:marTop w:val="0"/>
                      <w:marBottom w:val="0"/>
                      <w:divBdr>
                        <w:top w:val="none" w:sz="0" w:space="0" w:color="auto"/>
                        <w:left w:val="none" w:sz="0" w:space="0" w:color="auto"/>
                        <w:bottom w:val="none" w:sz="0" w:space="0" w:color="auto"/>
                        <w:right w:val="none" w:sz="0" w:space="0" w:color="auto"/>
                      </w:divBdr>
                    </w:div>
                  </w:divsChild>
                </w:div>
                <w:div w:id="620839713">
                  <w:marLeft w:val="0"/>
                  <w:marRight w:val="0"/>
                  <w:marTop w:val="0"/>
                  <w:marBottom w:val="0"/>
                  <w:divBdr>
                    <w:top w:val="none" w:sz="0" w:space="0" w:color="auto"/>
                    <w:left w:val="none" w:sz="0" w:space="0" w:color="auto"/>
                    <w:bottom w:val="none" w:sz="0" w:space="0" w:color="auto"/>
                    <w:right w:val="none" w:sz="0" w:space="0" w:color="auto"/>
                  </w:divBdr>
                  <w:divsChild>
                    <w:div w:id="418479884">
                      <w:marLeft w:val="0"/>
                      <w:marRight w:val="0"/>
                      <w:marTop w:val="0"/>
                      <w:marBottom w:val="0"/>
                      <w:divBdr>
                        <w:top w:val="none" w:sz="0" w:space="0" w:color="auto"/>
                        <w:left w:val="none" w:sz="0" w:space="0" w:color="auto"/>
                        <w:bottom w:val="none" w:sz="0" w:space="0" w:color="auto"/>
                        <w:right w:val="none" w:sz="0" w:space="0" w:color="auto"/>
                      </w:divBdr>
                    </w:div>
                  </w:divsChild>
                </w:div>
                <w:div w:id="722943173">
                  <w:marLeft w:val="0"/>
                  <w:marRight w:val="0"/>
                  <w:marTop w:val="0"/>
                  <w:marBottom w:val="0"/>
                  <w:divBdr>
                    <w:top w:val="none" w:sz="0" w:space="0" w:color="auto"/>
                    <w:left w:val="none" w:sz="0" w:space="0" w:color="auto"/>
                    <w:bottom w:val="none" w:sz="0" w:space="0" w:color="auto"/>
                    <w:right w:val="none" w:sz="0" w:space="0" w:color="auto"/>
                  </w:divBdr>
                  <w:divsChild>
                    <w:div w:id="445807516">
                      <w:marLeft w:val="0"/>
                      <w:marRight w:val="0"/>
                      <w:marTop w:val="0"/>
                      <w:marBottom w:val="0"/>
                      <w:divBdr>
                        <w:top w:val="none" w:sz="0" w:space="0" w:color="auto"/>
                        <w:left w:val="none" w:sz="0" w:space="0" w:color="auto"/>
                        <w:bottom w:val="none" w:sz="0" w:space="0" w:color="auto"/>
                        <w:right w:val="none" w:sz="0" w:space="0" w:color="auto"/>
                      </w:divBdr>
                    </w:div>
                  </w:divsChild>
                </w:div>
                <w:div w:id="798452003">
                  <w:marLeft w:val="0"/>
                  <w:marRight w:val="0"/>
                  <w:marTop w:val="0"/>
                  <w:marBottom w:val="0"/>
                  <w:divBdr>
                    <w:top w:val="none" w:sz="0" w:space="0" w:color="auto"/>
                    <w:left w:val="none" w:sz="0" w:space="0" w:color="auto"/>
                    <w:bottom w:val="none" w:sz="0" w:space="0" w:color="auto"/>
                    <w:right w:val="none" w:sz="0" w:space="0" w:color="auto"/>
                  </w:divBdr>
                  <w:divsChild>
                    <w:div w:id="591163201">
                      <w:marLeft w:val="0"/>
                      <w:marRight w:val="0"/>
                      <w:marTop w:val="0"/>
                      <w:marBottom w:val="0"/>
                      <w:divBdr>
                        <w:top w:val="none" w:sz="0" w:space="0" w:color="auto"/>
                        <w:left w:val="none" w:sz="0" w:space="0" w:color="auto"/>
                        <w:bottom w:val="none" w:sz="0" w:space="0" w:color="auto"/>
                        <w:right w:val="none" w:sz="0" w:space="0" w:color="auto"/>
                      </w:divBdr>
                    </w:div>
                  </w:divsChild>
                </w:div>
                <w:div w:id="862203901">
                  <w:marLeft w:val="0"/>
                  <w:marRight w:val="0"/>
                  <w:marTop w:val="0"/>
                  <w:marBottom w:val="0"/>
                  <w:divBdr>
                    <w:top w:val="none" w:sz="0" w:space="0" w:color="auto"/>
                    <w:left w:val="none" w:sz="0" w:space="0" w:color="auto"/>
                    <w:bottom w:val="none" w:sz="0" w:space="0" w:color="auto"/>
                    <w:right w:val="none" w:sz="0" w:space="0" w:color="auto"/>
                  </w:divBdr>
                  <w:divsChild>
                    <w:div w:id="912817309">
                      <w:marLeft w:val="0"/>
                      <w:marRight w:val="0"/>
                      <w:marTop w:val="0"/>
                      <w:marBottom w:val="0"/>
                      <w:divBdr>
                        <w:top w:val="none" w:sz="0" w:space="0" w:color="auto"/>
                        <w:left w:val="none" w:sz="0" w:space="0" w:color="auto"/>
                        <w:bottom w:val="none" w:sz="0" w:space="0" w:color="auto"/>
                        <w:right w:val="none" w:sz="0" w:space="0" w:color="auto"/>
                      </w:divBdr>
                    </w:div>
                  </w:divsChild>
                </w:div>
                <w:div w:id="1338070824">
                  <w:marLeft w:val="0"/>
                  <w:marRight w:val="0"/>
                  <w:marTop w:val="0"/>
                  <w:marBottom w:val="0"/>
                  <w:divBdr>
                    <w:top w:val="none" w:sz="0" w:space="0" w:color="auto"/>
                    <w:left w:val="none" w:sz="0" w:space="0" w:color="auto"/>
                    <w:bottom w:val="none" w:sz="0" w:space="0" w:color="auto"/>
                    <w:right w:val="none" w:sz="0" w:space="0" w:color="auto"/>
                  </w:divBdr>
                  <w:divsChild>
                    <w:div w:id="1461067216">
                      <w:marLeft w:val="0"/>
                      <w:marRight w:val="0"/>
                      <w:marTop w:val="0"/>
                      <w:marBottom w:val="0"/>
                      <w:divBdr>
                        <w:top w:val="none" w:sz="0" w:space="0" w:color="auto"/>
                        <w:left w:val="none" w:sz="0" w:space="0" w:color="auto"/>
                        <w:bottom w:val="none" w:sz="0" w:space="0" w:color="auto"/>
                        <w:right w:val="none" w:sz="0" w:space="0" w:color="auto"/>
                      </w:divBdr>
                    </w:div>
                  </w:divsChild>
                </w:div>
                <w:div w:id="1544246075">
                  <w:marLeft w:val="0"/>
                  <w:marRight w:val="0"/>
                  <w:marTop w:val="0"/>
                  <w:marBottom w:val="0"/>
                  <w:divBdr>
                    <w:top w:val="none" w:sz="0" w:space="0" w:color="auto"/>
                    <w:left w:val="none" w:sz="0" w:space="0" w:color="auto"/>
                    <w:bottom w:val="none" w:sz="0" w:space="0" w:color="auto"/>
                    <w:right w:val="none" w:sz="0" w:space="0" w:color="auto"/>
                  </w:divBdr>
                  <w:divsChild>
                    <w:div w:id="589432928">
                      <w:marLeft w:val="0"/>
                      <w:marRight w:val="0"/>
                      <w:marTop w:val="0"/>
                      <w:marBottom w:val="0"/>
                      <w:divBdr>
                        <w:top w:val="none" w:sz="0" w:space="0" w:color="auto"/>
                        <w:left w:val="none" w:sz="0" w:space="0" w:color="auto"/>
                        <w:bottom w:val="none" w:sz="0" w:space="0" w:color="auto"/>
                        <w:right w:val="none" w:sz="0" w:space="0" w:color="auto"/>
                      </w:divBdr>
                    </w:div>
                  </w:divsChild>
                </w:div>
                <w:div w:id="1560088112">
                  <w:marLeft w:val="0"/>
                  <w:marRight w:val="0"/>
                  <w:marTop w:val="0"/>
                  <w:marBottom w:val="0"/>
                  <w:divBdr>
                    <w:top w:val="none" w:sz="0" w:space="0" w:color="auto"/>
                    <w:left w:val="none" w:sz="0" w:space="0" w:color="auto"/>
                    <w:bottom w:val="none" w:sz="0" w:space="0" w:color="auto"/>
                    <w:right w:val="none" w:sz="0" w:space="0" w:color="auto"/>
                  </w:divBdr>
                  <w:divsChild>
                    <w:div w:id="1459374421">
                      <w:marLeft w:val="0"/>
                      <w:marRight w:val="0"/>
                      <w:marTop w:val="0"/>
                      <w:marBottom w:val="0"/>
                      <w:divBdr>
                        <w:top w:val="none" w:sz="0" w:space="0" w:color="auto"/>
                        <w:left w:val="none" w:sz="0" w:space="0" w:color="auto"/>
                        <w:bottom w:val="none" w:sz="0" w:space="0" w:color="auto"/>
                        <w:right w:val="none" w:sz="0" w:space="0" w:color="auto"/>
                      </w:divBdr>
                    </w:div>
                  </w:divsChild>
                </w:div>
                <w:div w:id="1722364212">
                  <w:marLeft w:val="0"/>
                  <w:marRight w:val="0"/>
                  <w:marTop w:val="0"/>
                  <w:marBottom w:val="0"/>
                  <w:divBdr>
                    <w:top w:val="none" w:sz="0" w:space="0" w:color="auto"/>
                    <w:left w:val="none" w:sz="0" w:space="0" w:color="auto"/>
                    <w:bottom w:val="none" w:sz="0" w:space="0" w:color="auto"/>
                    <w:right w:val="none" w:sz="0" w:space="0" w:color="auto"/>
                  </w:divBdr>
                  <w:divsChild>
                    <w:div w:id="1128360133">
                      <w:marLeft w:val="0"/>
                      <w:marRight w:val="0"/>
                      <w:marTop w:val="0"/>
                      <w:marBottom w:val="0"/>
                      <w:divBdr>
                        <w:top w:val="none" w:sz="0" w:space="0" w:color="auto"/>
                        <w:left w:val="none" w:sz="0" w:space="0" w:color="auto"/>
                        <w:bottom w:val="none" w:sz="0" w:space="0" w:color="auto"/>
                        <w:right w:val="none" w:sz="0" w:space="0" w:color="auto"/>
                      </w:divBdr>
                    </w:div>
                  </w:divsChild>
                </w:div>
                <w:div w:id="2037148804">
                  <w:marLeft w:val="0"/>
                  <w:marRight w:val="0"/>
                  <w:marTop w:val="0"/>
                  <w:marBottom w:val="0"/>
                  <w:divBdr>
                    <w:top w:val="none" w:sz="0" w:space="0" w:color="auto"/>
                    <w:left w:val="none" w:sz="0" w:space="0" w:color="auto"/>
                    <w:bottom w:val="none" w:sz="0" w:space="0" w:color="auto"/>
                    <w:right w:val="none" w:sz="0" w:space="0" w:color="auto"/>
                  </w:divBdr>
                  <w:divsChild>
                    <w:div w:id="291177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3281732">
          <w:marLeft w:val="0"/>
          <w:marRight w:val="0"/>
          <w:marTop w:val="0"/>
          <w:marBottom w:val="0"/>
          <w:divBdr>
            <w:top w:val="none" w:sz="0" w:space="0" w:color="auto"/>
            <w:left w:val="none" w:sz="0" w:space="0" w:color="auto"/>
            <w:bottom w:val="none" w:sz="0" w:space="0" w:color="auto"/>
            <w:right w:val="none" w:sz="0" w:space="0" w:color="auto"/>
          </w:divBdr>
        </w:div>
        <w:div w:id="1717197708">
          <w:marLeft w:val="0"/>
          <w:marRight w:val="0"/>
          <w:marTop w:val="0"/>
          <w:marBottom w:val="0"/>
          <w:divBdr>
            <w:top w:val="none" w:sz="0" w:space="0" w:color="auto"/>
            <w:left w:val="none" w:sz="0" w:space="0" w:color="auto"/>
            <w:bottom w:val="none" w:sz="0" w:space="0" w:color="auto"/>
            <w:right w:val="none" w:sz="0" w:space="0" w:color="auto"/>
          </w:divBdr>
        </w:div>
        <w:div w:id="1717200383">
          <w:marLeft w:val="0"/>
          <w:marRight w:val="0"/>
          <w:marTop w:val="0"/>
          <w:marBottom w:val="0"/>
          <w:divBdr>
            <w:top w:val="none" w:sz="0" w:space="0" w:color="auto"/>
            <w:left w:val="none" w:sz="0" w:space="0" w:color="auto"/>
            <w:bottom w:val="none" w:sz="0" w:space="0" w:color="auto"/>
            <w:right w:val="none" w:sz="0" w:space="0" w:color="auto"/>
          </w:divBdr>
        </w:div>
        <w:div w:id="1805853041">
          <w:marLeft w:val="0"/>
          <w:marRight w:val="0"/>
          <w:marTop w:val="0"/>
          <w:marBottom w:val="0"/>
          <w:divBdr>
            <w:top w:val="none" w:sz="0" w:space="0" w:color="auto"/>
            <w:left w:val="none" w:sz="0" w:space="0" w:color="auto"/>
            <w:bottom w:val="none" w:sz="0" w:space="0" w:color="auto"/>
            <w:right w:val="none" w:sz="0" w:space="0" w:color="auto"/>
          </w:divBdr>
        </w:div>
        <w:div w:id="1806584065">
          <w:marLeft w:val="0"/>
          <w:marRight w:val="0"/>
          <w:marTop w:val="0"/>
          <w:marBottom w:val="0"/>
          <w:divBdr>
            <w:top w:val="none" w:sz="0" w:space="0" w:color="auto"/>
            <w:left w:val="none" w:sz="0" w:space="0" w:color="auto"/>
            <w:bottom w:val="none" w:sz="0" w:space="0" w:color="auto"/>
            <w:right w:val="none" w:sz="0" w:space="0" w:color="auto"/>
          </w:divBdr>
        </w:div>
        <w:div w:id="1813984951">
          <w:marLeft w:val="0"/>
          <w:marRight w:val="0"/>
          <w:marTop w:val="0"/>
          <w:marBottom w:val="0"/>
          <w:divBdr>
            <w:top w:val="none" w:sz="0" w:space="0" w:color="auto"/>
            <w:left w:val="none" w:sz="0" w:space="0" w:color="auto"/>
            <w:bottom w:val="none" w:sz="0" w:space="0" w:color="auto"/>
            <w:right w:val="none" w:sz="0" w:space="0" w:color="auto"/>
          </w:divBdr>
        </w:div>
        <w:div w:id="1832141761">
          <w:marLeft w:val="0"/>
          <w:marRight w:val="0"/>
          <w:marTop w:val="0"/>
          <w:marBottom w:val="0"/>
          <w:divBdr>
            <w:top w:val="none" w:sz="0" w:space="0" w:color="auto"/>
            <w:left w:val="none" w:sz="0" w:space="0" w:color="auto"/>
            <w:bottom w:val="none" w:sz="0" w:space="0" w:color="auto"/>
            <w:right w:val="none" w:sz="0" w:space="0" w:color="auto"/>
          </w:divBdr>
        </w:div>
        <w:div w:id="1833138150">
          <w:marLeft w:val="0"/>
          <w:marRight w:val="0"/>
          <w:marTop w:val="0"/>
          <w:marBottom w:val="0"/>
          <w:divBdr>
            <w:top w:val="none" w:sz="0" w:space="0" w:color="auto"/>
            <w:left w:val="none" w:sz="0" w:space="0" w:color="auto"/>
            <w:bottom w:val="none" w:sz="0" w:space="0" w:color="auto"/>
            <w:right w:val="none" w:sz="0" w:space="0" w:color="auto"/>
          </w:divBdr>
        </w:div>
        <w:div w:id="1848863956">
          <w:marLeft w:val="0"/>
          <w:marRight w:val="0"/>
          <w:marTop w:val="0"/>
          <w:marBottom w:val="0"/>
          <w:divBdr>
            <w:top w:val="none" w:sz="0" w:space="0" w:color="auto"/>
            <w:left w:val="none" w:sz="0" w:space="0" w:color="auto"/>
            <w:bottom w:val="none" w:sz="0" w:space="0" w:color="auto"/>
            <w:right w:val="none" w:sz="0" w:space="0" w:color="auto"/>
          </w:divBdr>
          <w:divsChild>
            <w:div w:id="1630817425">
              <w:marLeft w:val="-75"/>
              <w:marRight w:val="0"/>
              <w:marTop w:val="30"/>
              <w:marBottom w:val="30"/>
              <w:divBdr>
                <w:top w:val="none" w:sz="0" w:space="0" w:color="auto"/>
                <w:left w:val="none" w:sz="0" w:space="0" w:color="auto"/>
                <w:bottom w:val="none" w:sz="0" w:space="0" w:color="auto"/>
                <w:right w:val="none" w:sz="0" w:space="0" w:color="auto"/>
              </w:divBdr>
              <w:divsChild>
                <w:div w:id="114102457">
                  <w:marLeft w:val="0"/>
                  <w:marRight w:val="0"/>
                  <w:marTop w:val="0"/>
                  <w:marBottom w:val="0"/>
                  <w:divBdr>
                    <w:top w:val="none" w:sz="0" w:space="0" w:color="auto"/>
                    <w:left w:val="none" w:sz="0" w:space="0" w:color="auto"/>
                    <w:bottom w:val="none" w:sz="0" w:space="0" w:color="auto"/>
                    <w:right w:val="none" w:sz="0" w:space="0" w:color="auto"/>
                  </w:divBdr>
                  <w:divsChild>
                    <w:div w:id="1755590643">
                      <w:marLeft w:val="0"/>
                      <w:marRight w:val="0"/>
                      <w:marTop w:val="0"/>
                      <w:marBottom w:val="0"/>
                      <w:divBdr>
                        <w:top w:val="none" w:sz="0" w:space="0" w:color="auto"/>
                        <w:left w:val="none" w:sz="0" w:space="0" w:color="auto"/>
                        <w:bottom w:val="none" w:sz="0" w:space="0" w:color="auto"/>
                        <w:right w:val="none" w:sz="0" w:space="0" w:color="auto"/>
                      </w:divBdr>
                    </w:div>
                  </w:divsChild>
                </w:div>
                <w:div w:id="487289188">
                  <w:marLeft w:val="0"/>
                  <w:marRight w:val="0"/>
                  <w:marTop w:val="0"/>
                  <w:marBottom w:val="0"/>
                  <w:divBdr>
                    <w:top w:val="none" w:sz="0" w:space="0" w:color="auto"/>
                    <w:left w:val="none" w:sz="0" w:space="0" w:color="auto"/>
                    <w:bottom w:val="none" w:sz="0" w:space="0" w:color="auto"/>
                    <w:right w:val="none" w:sz="0" w:space="0" w:color="auto"/>
                  </w:divBdr>
                  <w:divsChild>
                    <w:div w:id="1964850655">
                      <w:marLeft w:val="0"/>
                      <w:marRight w:val="0"/>
                      <w:marTop w:val="0"/>
                      <w:marBottom w:val="0"/>
                      <w:divBdr>
                        <w:top w:val="none" w:sz="0" w:space="0" w:color="auto"/>
                        <w:left w:val="none" w:sz="0" w:space="0" w:color="auto"/>
                        <w:bottom w:val="none" w:sz="0" w:space="0" w:color="auto"/>
                        <w:right w:val="none" w:sz="0" w:space="0" w:color="auto"/>
                      </w:divBdr>
                    </w:div>
                  </w:divsChild>
                </w:div>
                <w:div w:id="617688193">
                  <w:marLeft w:val="0"/>
                  <w:marRight w:val="0"/>
                  <w:marTop w:val="0"/>
                  <w:marBottom w:val="0"/>
                  <w:divBdr>
                    <w:top w:val="none" w:sz="0" w:space="0" w:color="auto"/>
                    <w:left w:val="none" w:sz="0" w:space="0" w:color="auto"/>
                    <w:bottom w:val="none" w:sz="0" w:space="0" w:color="auto"/>
                    <w:right w:val="none" w:sz="0" w:space="0" w:color="auto"/>
                  </w:divBdr>
                  <w:divsChild>
                    <w:div w:id="841432956">
                      <w:marLeft w:val="0"/>
                      <w:marRight w:val="0"/>
                      <w:marTop w:val="0"/>
                      <w:marBottom w:val="0"/>
                      <w:divBdr>
                        <w:top w:val="none" w:sz="0" w:space="0" w:color="auto"/>
                        <w:left w:val="none" w:sz="0" w:space="0" w:color="auto"/>
                        <w:bottom w:val="none" w:sz="0" w:space="0" w:color="auto"/>
                        <w:right w:val="none" w:sz="0" w:space="0" w:color="auto"/>
                      </w:divBdr>
                    </w:div>
                  </w:divsChild>
                </w:div>
                <w:div w:id="876813748">
                  <w:marLeft w:val="0"/>
                  <w:marRight w:val="0"/>
                  <w:marTop w:val="0"/>
                  <w:marBottom w:val="0"/>
                  <w:divBdr>
                    <w:top w:val="none" w:sz="0" w:space="0" w:color="auto"/>
                    <w:left w:val="none" w:sz="0" w:space="0" w:color="auto"/>
                    <w:bottom w:val="none" w:sz="0" w:space="0" w:color="auto"/>
                    <w:right w:val="none" w:sz="0" w:space="0" w:color="auto"/>
                  </w:divBdr>
                  <w:divsChild>
                    <w:div w:id="446505377">
                      <w:marLeft w:val="0"/>
                      <w:marRight w:val="0"/>
                      <w:marTop w:val="0"/>
                      <w:marBottom w:val="0"/>
                      <w:divBdr>
                        <w:top w:val="none" w:sz="0" w:space="0" w:color="auto"/>
                        <w:left w:val="none" w:sz="0" w:space="0" w:color="auto"/>
                        <w:bottom w:val="none" w:sz="0" w:space="0" w:color="auto"/>
                        <w:right w:val="none" w:sz="0" w:space="0" w:color="auto"/>
                      </w:divBdr>
                    </w:div>
                  </w:divsChild>
                </w:div>
                <w:div w:id="1091970937">
                  <w:marLeft w:val="0"/>
                  <w:marRight w:val="0"/>
                  <w:marTop w:val="0"/>
                  <w:marBottom w:val="0"/>
                  <w:divBdr>
                    <w:top w:val="none" w:sz="0" w:space="0" w:color="auto"/>
                    <w:left w:val="none" w:sz="0" w:space="0" w:color="auto"/>
                    <w:bottom w:val="none" w:sz="0" w:space="0" w:color="auto"/>
                    <w:right w:val="none" w:sz="0" w:space="0" w:color="auto"/>
                  </w:divBdr>
                  <w:divsChild>
                    <w:div w:id="1005401307">
                      <w:marLeft w:val="0"/>
                      <w:marRight w:val="0"/>
                      <w:marTop w:val="0"/>
                      <w:marBottom w:val="0"/>
                      <w:divBdr>
                        <w:top w:val="none" w:sz="0" w:space="0" w:color="auto"/>
                        <w:left w:val="none" w:sz="0" w:space="0" w:color="auto"/>
                        <w:bottom w:val="none" w:sz="0" w:space="0" w:color="auto"/>
                        <w:right w:val="none" w:sz="0" w:space="0" w:color="auto"/>
                      </w:divBdr>
                    </w:div>
                  </w:divsChild>
                </w:div>
                <w:div w:id="1651592765">
                  <w:marLeft w:val="0"/>
                  <w:marRight w:val="0"/>
                  <w:marTop w:val="0"/>
                  <w:marBottom w:val="0"/>
                  <w:divBdr>
                    <w:top w:val="none" w:sz="0" w:space="0" w:color="auto"/>
                    <w:left w:val="none" w:sz="0" w:space="0" w:color="auto"/>
                    <w:bottom w:val="none" w:sz="0" w:space="0" w:color="auto"/>
                    <w:right w:val="none" w:sz="0" w:space="0" w:color="auto"/>
                  </w:divBdr>
                  <w:divsChild>
                    <w:div w:id="1905294300">
                      <w:marLeft w:val="0"/>
                      <w:marRight w:val="0"/>
                      <w:marTop w:val="0"/>
                      <w:marBottom w:val="0"/>
                      <w:divBdr>
                        <w:top w:val="none" w:sz="0" w:space="0" w:color="auto"/>
                        <w:left w:val="none" w:sz="0" w:space="0" w:color="auto"/>
                        <w:bottom w:val="none" w:sz="0" w:space="0" w:color="auto"/>
                        <w:right w:val="none" w:sz="0" w:space="0" w:color="auto"/>
                      </w:divBdr>
                    </w:div>
                  </w:divsChild>
                </w:div>
                <w:div w:id="1701852909">
                  <w:marLeft w:val="0"/>
                  <w:marRight w:val="0"/>
                  <w:marTop w:val="0"/>
                  <w:marBottom w:val="0"/>
                  <w:divBdr>
                    <w:top w:val="none" w:sz="0" w:space="0" w:color="auto"/>
                    <w:left w:val="none" w:sz="0" w:space="0" w:color="auto"/>
                    <w:bottom w:val="none" w:sz="0" w:space="0" w:color="auto"/>
                    <w:right w:val="none" w:sz="0" w:space="0" w:color="auto"/>
                  </w:divBdr>
                  <w:divsChild>
                    <w:div w:id="67846972">
                      <w:marLeft w:val="0"/>
                      <w:marRight w:val="0"/>
                      <w:marTop w:val="0"/>
                      <w:marBottom w:val="0"/>
                      <w:divBdr>
                        <w:top w:val="none" w:sz="0" w:space="0" w:color="auto"/>
                        <w:left w:val="none" w:sz="0" w:space="0" w:color="auto"/>
                        <w:bottom w:val="none" w:sz="0" w:space="0" w:color="auto"/>
                        <w:right w:val="none" w:sz="0" w:space="0" w:color="auto"/>
                      </w:divBdr>
                    </w:div>
                  </w:divsChild>
                </w:div>
                <w:div w:id="1880582808">
                  <w:marLeft w:val="0"/>
                  <w:marRight w:val="0"/>
                  <w:marTop w:val="0"/>
                  <w:marBottom w:val="0"/>
                  <w:divBdr>
                    <w:top w:val="none" w:sz="0" w:space="0" w:color="auto"/>
                    <w:left w:val="none" w:sz="0" w:space="0" w:color="auto"/>
                    <w:bottom w:val="none" w:sz="0" w:space="0" w:color="auto"/>
                    <w:right w:val="none" w:sz="0" w:space="0" w:color="auto"/>
                  </w:divBdr>
                  <w:divsChild>
                    <w:div w:id="186799296">
                      <w:marLeft w:val="0"/>
                      <w:marRight w:val="0"/>
                      <w:marTop w:val="0"/>
                      <w:marBottom w:val="0"/>
                      <w:divBdr>
                        <w:top w:val="none" w:sz="0" w:space="0" w:color="auto"/>
                        <w:left w:val="none" w:sz="0" w:space="0" w:color="auto"/>
                        <w:bottom w:val="none" w:sz="0" w:space="0" w:color="auto"/>
                        <w:right w:val="none" w:sz="0" w:space="0" w:color="auto"/>
                      </w:divBdr>
                    </w:div>
                  </w:divsChild>
                </w:div>
                <w:div w:id="2047442737">
                  <w:marLeft w:val="0"/>
                  <w:marRight w:val="0"/>
                  <w:marTop w:val="0"/>
                  <w:marBottom w:val="0"/>
                  <w:divBdr>
                    <w:top w:val="none" w:sz="0" w:space="0" w:color="auto"/>
                    <w:left w:val="none" w:sz="0" w:space="0" w:color="auto"/>
                    <w:bottom w:val="none" w:sz="0" w:space="0" w:color="auto"/>
                    <w:right w:val="none" w:sz="0" w:space="0" w:color="auto"/>
                  </w:divBdr>
                  <w:divsChild>
                    <w:div w:id="769932329">
                      <w:marLeft w:val="0"/>
                      <w:marRight w:val="0"/>
                      <w:marTop w:val="0"/>
                      <w:marBottom w:val="0"/>
                      <w:divBdr>
                        <w:top w:val="none" w:sz="0" w:space="0" w:color="auto"/>
                        <w:left w:val="none" w:sz="0" w:space="0" w:color="auto"/>
                        <w:bottom w:val="none" w:sz="0" w:space="0" w:color="auto"/>
                        <w:right w:val="none" w:sz="0" w:space="0" w:color="auto"/>
                      </w:divBdr>
                    </w:div>
                  </w:divsChild>
                </w:div>
                <w:div w:id="2048749929">
                  <w:marLeft w:val="0"/>
                  <w:marRight w:val="0"/>
                  <w:marTop w:val="0"/>
                  <w:marBottom w:val="0"/>
                  <w:divBdr>
                    <w:top w:val="none" w:sz="0" w:space="0" w:color="auto"/>
                    <w:left w:val="none" w:sz="0" w:space="0" w:color="auto"/>
                    <w:bottom w:val="none" w:sz="0" w:space="0" w:color="auto"/>
                    <w:right w:val="none" w:sz="0" w:space="0" w:color="auto"/>
                  </w:divBdr>
                  <w:divsChild>
                    <w:div w:id="51893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959324">
          <w:marLeft w:val="0"/>
          <w:marRight w:val="0"/>
          <w:marTop w:val="0"/>
          <w:marBottom w:val="0"/>
          <w:divBdr>
            <w:top w:val="none" w:sz="0" w:space="0" w:color="auto"/>
            <w:left w:val="none" w:sz="0" w:space="0" w:color="auto"/>
            <w:bottom w:val="none" w:sz="0" w:space="0" w:color="auto"/>
            <w:right w:val="none" w:sz="0" w:space="0" w:color="auto"/>
          </w:divBdr>
        </w:div>
        <w:div w:id="1915241664">
          <w:marLeft w:val="0"/>
          <w:marRight w:val="0"/>
          <w:marTop w:val="0"/>
          <w:marBottom w:val="0"/>
          <w:divBdr>
            <w:top w:val="none" w:sz="0" w:space="0" w:color="auto"/>
            <w:left w:val="none" w:sz="0" w:space="0" w:color="auto"/>
            <w:bottom w:val="none" w:sz="0" w:space="0" w:color="auto"/>
            <w:right w:val="none" w:sz="0" w:space="0" w:color="auto"/>
          </w:divBdr>
        </w:div>
        <w:div w:id="1937669435">
          <w:marLeft w:val="0"/>
          <w:marRight w:val="0"/>
          <w:marTop w:val="0"/>
          <w:marBottom w:val="0"/>
          <w:divBdr>
            <w:top w:val="none" w:sz="0" w:space="0" w:color="auto"/>
            <w:left w:val="none" w:sz="0" w:space="0" w:color="auto"/>
            <w:bottom w:val="none" w:sz="0" w:space="0" w:color="auto"/>
            <w:right w:val="none" w:sz="0" w:space="0" w:color="auto"/>
          </w:divBdr>
        </w:div>
        <w:div w:id="1979799528">
          <w:marLeft w:val="0"/>
          <w:marRight w:val="0"/>
          <w:marTop w:val="0"/>
          <w:marBottom w:val="0"/>
          <w:divBdr>
            <w:top w:val="none" w:sz="0" w:space="0" w:color="auto"/>
            <w:left w:val="none" w:sz="0" w:space="0" w:color="auto"/>
            <w:bottom w:val="none" w:sz="0" w:space="0" w:color="auto"/>
            <w:right w:val="none" w:sz="0" w:space="0" w:color="auto"/>
          </w:divBdr>
        </w:div>
        <w:div w:id="1988821375">
          <w:marLeft w:val="0"/>
          <w:marRight w:val="0"/>
          <w:marTop w:val="0"/>
          <w:marBottom w:val="0"/>
          <w:divBdr>
            <w:top w:val="none" w:sz="0" w:space="0" w:color="auto"/>
            <w:left w:val="none" w:sz="0" w:space="0" w:color="auto"/>
            <w:bottom w:val="none" w:sz="0" w:space="0" w:color="auto"/>
            <w:right w:val="none" w:sz="0" w:space="0" w:color="auto"/>
          </w:divBdr>
        </w:div>
        <w:div w:id="1990400185">
          <w:marLeft w:val="0"/>
          <w:marRight w:val="0"/>
          <w:marTop w:val="0"/>
          <w:marBottom w:val="0"/>
          <w:divBdr>
            <w:top w:val="none" w:sz="0" w:space="0" w:color="auto"/>
            <w:left w:val="none" w:sz="0" w:space="0" w:color="auto"/>
            <w:bottom w:val="none" w:sz="0" w:space="0" w:color="auto"/>
            <w:right w:val="none" w:sz="0" w:space="0" w:color="auto"/>
          </w:divBdr>
        </w:div>
        <w:div w:id="2003849481">
          <w:marLeft w:val="0"/>
          <w:marRight w:val="0"/>
          <w:marTop w:val="0"/>
          <w:marBottom w:val="0"/>
          <w:divBdr>
            <w:top w:val="none" w:sz="0" w:space="0" w:color="auto"/>
            <w:left w:val="none" w:sz="0" w:space="0" w:color="auto"/>
            <w:bottom w:val="none" w:sz="0" w:space="0" w:color="auto"/>
            <w:right w:val="none" w:sz="0" w:space="0" w:color="auto"/>
          </w:divBdr>
        </w:div>
        <w:div w:id="2010331372">
          <w:marLeft w:val="0"/>
          <w:marRight w:val="0"/>
          <w:marTop w:val="0"/>
          <w:marBottom w:val="0"/>
          <w:divBdr>
            <w:top w:val="none" w:sz="0" w:space="0" w:color="auto"/>
            <w:left w:val="none" w:sz="0" w:space="0" w:color="auto"/>
            <w:bottom w:val="none" w:sz="0" w:space="0" w:color="auto"/>
            <w:right w:val="none" w:sz="0" w:space="0" w:color="auto"/>
          </w:divBdr>
        </w:div>
        <w:div w:id="2014988695">
          <w:marLeft w:val="0"/>
          <w:marRight w:val="0"/>
          <w:marTop w:val="0"/>
          <w:marBottom w:val="0"/>
          <w:divBdr>
            <w:top w:val="none" w:sz="0" w:space="0" w:color="auto"/>
            <w:left w:val="none" w:sz="0" w:space="0" w:color="auto"/>
            <w:bottom w:val="none" w:sz="0" w:space="0" w:color="auto"/>
            <w:right w:val="none" w:sz="0" w:space="0" w:color="auto"/>
          </w:divBdr>
        </w:div>
        <w:div w:id="2018145376">
          <w:marLeft w:val="0"/>
          <w:marRight w:val="0"/>
          <w:marTop w:val="0"/>
          <w:marBottom w:val="0"/>
          <w:divBdr>
            <w:top w:val="none" w:sz="0" w:space="0" w:color="auto"/>
            <w:left w:val="none" w:sz="0" w:space="0" w:color="auto"/>
            <w:bottom w:val="none" w:sz="0" w:space="0" w:color="auto"/>
            <w:right w:val="none" w:sz="0" w:space="0" w:color="auto"/>
          </w:divBdr>
        </w:div>
        <w:div w:id="2023774711">
          <w:marLeft w:val="0"/>
          <w:marRight w:val="0"/>
          <w:marTop w:val="0"/>
          <w:marBottom w:val="0"/>
          <w:divBdr>
            <w:top w:val="none" w:sz="0" w:space="0" w:color="auto"/>
            <w:left w:val="none" w:sz="0" w:space="0" w:color="auto"/>
            <w:bottom w:val="none" w:sz="0" w:space="0" w:color="auto"/>
            <w:right w:val="none" w:sz="0" w:space="0" w:color="auto"/>
          </w:divBdr>
          <w:divsChild>
            <w:div w:id="1303970289">
              <w:marLeft w:val="-75"/>
              <w:marRight w:val="0"/>
              <w:marTop w:val="30"/>
              <w:marBottom w:val="30"/>
              <w:divBdr>
                <w:top w:val="none" w:sz="0" w:space="0" w:color="auto"/>
                <w:left w:val="none" w:sz="0" w:space="0" w:color="auto"/>
                <w:bottom w:val="none" w:sz="0" w:space="0" w:color="auto"/>
                <w:right w:val="none" w:sz="0" w:space="0" w:color="auto"/>
              </w:divBdr>
              <w:divsChild>
                <w:div w:id="19011486">
                  <w:marLeft w:val="0"/>
                  <w:marRight w:val="0"/>
                  <w:marTop w:val="0"/>
                  <w:marBottom w:val="0"/>
                  <w:divBdr>
                    <w:top w:val="none" w:sz="0" w:space="0" w:color="auto"/>
                    <w:left w:val="none" w:sz="0" w:space="0" w:color="auto"/>
                    <w:bottom w:val="none" w:sz="0" w:space="0" w:color="auto"/>
                    <w:right w:val="none" w:sz="0" w:space="0" w:color="auto"/>
                  </w:divBdr>
                  <w:divsChild>
                    <w:div w:id="65961576">
                      <w:marLeft w:val="0"/>
                      <w:marRight w:val="0"/>
                      <w:marTop w:val="0"/>
                      <w:marBottom w:val="0"/>
                      <w:divBdr>
                        <w:top w:val="none" w:sz="0" w:space="0" w:color="auto"/>
                        <w:left w:val="none" w:sz="0" w:space="0" w:color="auto"/>
                        <w:bottom w:val="none" w:sz="0" w:space="0" w:color="auto"/>
                        <w:right w:val="none" w:sz="0" w:space="0" w:color="auto"/>
                      </w:divBdr>
                    </w:div>
                  </w:divsChild>
                </w:div>
                <w:div w:id="209727153">
                  <w:marLeft w:val="0"/>
                  <w:marRight w:val="0"/>
                  <w:marTop w:val="0"/>
                  <w:marBottom w:val="0"/>
                  <w:divBdr>
                    <w:top w:val="none" w:sz="0" w:space="0" w:color="auto"/>
                    <w:left w:val="none" w:sz="0" w:space="0" w:color="auto"/>
                    <w:bottom w:val="none" w:sz="0" w:space="0" w:color="auto"/>
                    <w:right w:val="none" w:sz="0" w:space="0" w:color="auto"/>
                  </w:divBdr>
                  <w:divsChild>
                    <w:div w:id="571697960">
                      <w:marLeft w:val="0"/>
                      <w:marRight w:val="0"/>
                      <w:marTop w:val="0"/>
                      <w:marBottom w:val="0"/>
                      <w:divBdr>
                        <w:top w:val="none" w:sz="0" w:space="0" w:color="auto"/>
                        <w:left w:val="none" w:sz="0" w:space="0" w:color="auto"/>
                        <w:bottom w:val="none" w:sz="0" w:space="0" w:color="auto"/>
                        <w:right w:val="none" w:sz="0" w:space="0" w:color="auto"/>
                      </w:divBdr>
                    </w:div>
                  </w:divsChild>
                </w:div>
                <w:div w:id="823159779">
                  <w:marLeft w:val="0"/>
                  <w:marRight w:val="0"/>
                  <w:marTop w:val="0"/>
                  <w:marBottom w:val="0"/>
                  <w:divBdr>
                    <w:top w:val="none" w:sz="0" w:space="0" w:color="auto"/>
                    <w:left w:val="none" w:sz="0" w:space="0" w:color="auto"/>
                    <w:bottom w:val="none" w:sz="0" w:space="0" w:color="auto"/>
                    <w:right w:val="none" w:sz="0" w:space="0" w:color="auto"/>
                  </w:divBdr>
                  <w:divsChild>
                    <w:div w:id="348485218">
                      <w:marLeft w:val="0"/>
                      <w:marRight w:val="0"/>
                      <w:marTop w:val="0"/>
                      <w:marBottom w:val="0"/>
                      <w:divBdr>
                        <w:top w:val="none" w:sz="0" w:space="0" w:color="auto"/>
                        <w:left w:val="none" w:sz="0" w:space="0" w:color="auto"/>
                        <w:bottom w:val="none" w:sz="0" w:space="0" w:color="auto"/>
                        <w:right w:val="none" w:sz="0" w:space="0" w:color="auto"/>
                      </w:divBdr>
                    </w:div>
                  </w:divsChild>
                </w:div>
                <w:div w:id="823739678">
                  <w:marLeft w:val="0"/>
                  <w:marRight w:val="0"/>
                  <w:marTop w:val="0"/>
                  <w:marBottom w:val="0"/>
                  <w:divBdr>
                    <w:top w:val="none" w:sz="0" w:space="0" w:color="auto"/>
                    <w:left w:val="none" w:sz="0" w:space="0" w:color="auto"/>
                    <w:bottom w:val="none" w:sz="0" w:space="0" w:color="auto"/>
                    <w:right w:val="none" w:sz="0" w:space="0" w:color="auto"/>
                  </w:divBdr>
                  <w:divsChild>
                    <w:div w:id="1329822420">
                      <w:marLeft w:val="0"/>
                      <w:marRight w:val="0"/>
                      <w:marTop w:val="0"/>
                      <w:marBottom w:val="0"/>
                      <w:divBdr>
                        <w:top w:val="none" w:sz="0" w:space="0" w:color="auto"/>
                        <w:left w:val="none" w:sz="0" w:space="0" w:color="auto"/>
                        <w:bottom w:val="none" w:sz="0" w:space="0" w:color="auto"/>
                        <w:right w:val="none" w:sz="0" w:space="0" w:color="auto"/>
                      </w:divBdr>
                    </w:div>
                  </w:divsChild>
                </w:div>
                <w:div w:id="852647018">
                  <w:marLeft w:val="0"/>
                  <w:marRight w:val="0"/>
                  <w:marTop w:val="0"/>
                  <w:marBottom w:val="0"/>
                  <w:divBdr>
                    <w:top w:val="none" w:sz="0" w:space="0" w:color="auto"/>
                    <w:left w:val="none" w:sz="0" w:space="0" w:color="auto"/>
                    <w:bottom w:val="none" w:sz="0" w:space="0" w:color="auto"/>
                    <w:right w:val="none" w:sz="0" w:space="0" w:color="auto"/>
                  </w:divBdr>
                  <w:divsChild>
                    <w:div w:id="476655937">
                      <w:marLeft w:val="0"/>
                      <w:marRight w:val="0"/>
                      <w:marTop w:val="0"/>
                      <w:marBottom w:val="0"/>
                      <w:divBdr>
                        <w:top w:val="none" w:sz="0" w:space="0" w:color="auto"/>
                        <w:left w:val="none" w:sz="0" w:space="0" w:color="auto"/>
                        <w:bottom w:val="none" w:sz="0" w:space="0" w:color="auto"/>
                        <w:right w:val="none" w:sz="0" w:space="0" w:color="auto"/>
                      </w:divBdr>
                    </w:div>
                  </w:divsChild>
                </w:div>
                <w:div w:id="933126832">
                  <w:marLeft w:val="0"/>
                  <w:marRight w:val="0"/>
                  <w:marTop w:val="0"/>
                  <w:marBottom w:val="0"/>
                  <w:divBdr>
                    <w:top w:val="none" w:sz="0" w:space="0" w:color="auto"/>
                    <w:left w:val="none" w:sz="0" w:space="0" w:color="auto"/>
                    <w:bottom w:val="none" w:sz="0" w:space="0" w:color="auto"/>
                    <w:right w:val="none" w:sz="0" w:space="0" w:color="auto"/>
                  </w:divBdr>
                  <w:divsChild>
                    <w:div w:id="716321030">
                      <w:marLeft w:val="0"/>
                      <w:marRight w:val="0"/>
                      <w:marTop w:val="0"/>
                      <w:marBottom w:val="0"/>
                      <w:divBdr>
                        <w:top w:val="none" w:sz="0" w:space="0" w:color="auto"/>
                        <w:left w:val="none" w:sz="0" w:space="0" w:color="auto"/>
                        <w:bottom w:val="none" w:sz="0" w:space="0" w:color="auto"/>
                        <w:right w:val="none" w:sz="0" w:space="0" w:color="auto"/>
                      </w:divBdr>
                    </w:div>
                    <w:div w:id="1313220358">
                      <w:marLeft w:val="0"/>
                      <w:marRight w:val="0"/>
                      <w:marTop w:val="0"/>
                      <w:marBottom w:val="0"/>
                      <w:divBdr>
                        <w:top w:val="none" w:sz="0" w:space="0" w:color="auto"/>
                        <w:left w:val="none" w:sz="0" w:space="0" w:color="auto"/>
                        <w:bottom w:val="none" w:sz="0" w:space="0" w:color="auto"/>
                        <w:right w:val="none" w:sz="0" w:space="0" w:color="auto"/>
                      </w:divBdr>
                    </w:div>
                  </w:divsChild>
                </w:div>
                <w:div w:id="1334062587">
                  <w:marLeft w:val="0"/>
                  <w:marRight w:val="0"/>
                  <w:marTop w:val="0"/>
                  <w:marBottom w:val="0"/>
                  <w:divBdr>
                    <w:top w:val="none" w:sz="0" w:space="0" w:color="auto"/>
                    <w:left w:val="none" w:sz="0" w:space="0" w:color="auto"/>
                    <w:bottom w:val="none" w:sz="0" w:space="0" w:color="auto"/>
                    <w:right w:val="none" w:sz="0" w:space="0" w:color="auto"/>
                  </w:divBdr>
                  <w:divsChild>
                    <w:div w:id="513154355">
                      <w:marLeft w:val="0"/>
                      <w:marRight w:val="0"/>
                      <w:marTop w:val="0"/>
                      <w:marBottom w:val="0"/>
                      <w:divBdr>
                        <w:top w:val="none" w:sz="0" w:space="0" w:color="auto"/>
                        <w:left w:val="none" w:sz="0" w:space="0" w:color="auto"/>
                        <w:bottom w:val="none" w:sz="0" w:space="0" w:color="auto"/>
                        <w:right w:val="none" w:sz="0" w:space="0" w:color="auto"/>
                      </w:divBdr>
                    </w:div>
                  </w:divsChild>
                </w:div>
                <w:div w:id="1349796376">
                  <w:marLeft w:val="0"/>
                  <w:marRight w:val="0"/>
                  <w:marTop w:val="0"/>
                  <w:marBottom w:val="0"/>
                  <w:divBdr>
                    <w:top w:val="none" w:sz="0" w:space="0" w:color="auto"/>
                    <w:left w:val="none" w:sz="0" w:space="0" w:color="auto"/>
                    <w:bottom w:val="none" w:sz="0" w:space="0" w:color="auto"/>
                    <w:right w:val="none" w:sz="0" w:space="0" w:color="auto"/>
                  </w:divBdr>
                  <w:divsChild>
                    <w:div w:id="421992478">
                      <w:marLeft w:val="0"/>
                      <w:marRight w:val="0"/>
                      <w:marTop w:val="0"/>
                      <w:marBottom w:val="0"/>
                      <w:divBdr>
                        <w:top w:val="none" w:sz="0" w:space="0" w:color="auto"/>
                        <w:left w:val="none" w:sz="0" w:space="0" w:color="auto"/>
                        <w:bottom w:val="none" w:sz="0" w:space="0" w:color="auto"/>
                        <w:right w:val="none" w:sz="0" w:space="0" w:color="auto"/>
                      </w:divBdr>
                    </w:div>
                  </w:divsChild>
                </w:div>
                <w:div w:id="1625193822">
                  <w:marLeft w:val="0"/>
                  <w:marRight w:val="0"/>
                  <w:marTop w:val="0"/>
                  <w:marBottom w:val="0"/>
                  <w:divBdr>
                    <w:top w:val="none" w:sz="0" w:space="0" w:color="auto"/>
                    <w:left w:val="none" w:sz="0" w:space="0" w:color="auto"/>
                    <w:bottom w:val="none" w:sz="0" w:space="0" w:color="auto"/>
                    <w:right w:val="none" w:sz="0" w:space="0" w:color="auto"/>
                  </w:divBdr>
                  <w:divsChild>
                    <w:div w:id="1034232864">
                      <w:marLeft w:val="0"/>
                      <w:marRight w:val="0"/>
                      <w:marTop w:val="0"/>
                      <w:marBottom w:val="0"/>
                      <w:divBdr>
                        <w:top w:val="none" w:sz="0" w:space="0" w:color="auto"/>
                        <w:left w:val="none" w:sz="0" w:space="0" w:color="auto"/>
                        <w:bottom w:val="none" w:sz="0" w:space="0" w:color="auto"/>
                        <w:right w:val="none" w:sz="0" w:space="0" w:color="auto"/>
                      </w:divBdr>
                    </w:div>
                  </w:divsChild>
                </w:div>
                <w:div w:id="2035304592">
                  <w:marLeft w:val="0"/>
                  <w:marRight w:val="0"/>
                  <w:marTop w:val="0"/>
                  <w:marBottom w:val="0"/>
                  <w:divBdr>
                    <w:top w:val="none" w:sz="0" w:space="0" w:color="auto"/>
                    <w:left w:val="none" w:sz="0" w:space="0" w:color="auto"/>
                    <w:bottom w:val="none" w:sz="0" w:space="0" w:color="auto"/>
                    <w:right w:val="none" w:sz="0" w:space="0" w:color="auto"/>
                  </w:divBdr>
                  <w:divsChild>
                    <w:div w:id="77740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3189213">
          <w:marLeft w:val="0"/>
          <w:marRight w:val="0"/>
          <w:marTop w:val="0"/>
          <w:marBottom w:val="0"/>
          <w:divBdr>
            <w:top w:val="none" w:sz="0" w:space="0" w:color="auto"/>
            <w:left w:val="none" w:sz="0" w:space="0" w:color="auto"/>
            <w:bottom w:val="none" w:sz="0" w:space="0" w:color="auto"/>
            <w:right w:val="none" w:sz="0" w:space="0" w:color="auto"/>
          </w:divBdr>
        </w:div>
        <w:div w:id="2039892965">
          <w:marLeft w:val="0"/>
          <w:marRight w:val="0"/>
          <w:marTop w:val="0"/>
          <w:marBottom w:val="0"/>
          <w:divBdr>
            <w:top w:val="none" w:sz="0" w:space="0" w:color="auto"/>
            <w:left w:val="none" w:sz="0" w:space="0" w:color="auto"/>
            <w:bottom w:val="none" w:sz="0" w:space="0" w:color="auto"/>
            <w:right w:val="none" w:sz="0" w:space="0" w:color="auto"/>
          </w:divBdr>
        </w:div>
        <w:div w:id="2045979125">
          <w:marLeft w:val="0"/>
          <w:marRight w:val="0"/>
          <w:marTop w:val="0"/>
          <w:marBottom w:val="0"/>
          <w:divBdr>
            <w:top w:val="none" w:sz="0" w:space="0" w:color="auto"/>
            <w:left w:val="none" w:sz="0" w:space="0" w:color="auto"/>
            <w:bottom w:val="none" w:sz="0" w:space="0" w:color="auto"/>
            <w:right w:val="none" w:sz="0" w:space="0" w:color="auto"/>
          </w:divBdr>
        </w:div>
        <w:div w:id="2072073177">
          <w:marLeft w:val="0"/>
          <w:marRight w:val="0"/>
          <w:marTop w:val="0"/>
          <w:marBottom w:val="0"/>
          <w:divBdr>
            <w:top w:val="none" w:sz="0" w:space="0" w:color="auto"/>
            <w:left w:val="none" w:sz="0" w:space="0" w:color="auto"/>
            <w:bottom w:val="none" w:sz="0" w:space="0" w:color="auto"/>
            <w:right w:val="none" w:sz="0" w:space="0" w:color="auto"/>
          </w:divBdr>
        </w:div>
        <w:div w:id="2087266162">
          <w:marLeft w:val="0"/>
          <w:marRight w:val="0"/>
          <w:marTop w:val="0"/>
          <w:marBottom w:val="0"/>
          <w:divBdr>
            <w:top w:val="none" w:sz="0" w:space="0" w:color="auto"/>
            <w:left w:val="none" w:sz="0" w:space="0" w:color="auto"/>
            <w:bottom w:val="none" w:sz="0" w:space="0" w:color="auto"/>
            <w:right w:val="none" w:sz="0" w:space="0" w:color="auto"/>
          </w:divBdr>
        </w:div>
        <w:div w:id="2101752585">
          <w:marLeft w:val="0"/>
          <w:marRight w:val="0"/>
          <w:marTop w:val="0"/>
          <w:marBottom w:val="0"/>
          <w:divBdr>
            <w:top w:val="none" w:sz="0" w:space="0" w:color="auto"/>
            <w:left w:val="none" w:sz="0" w:space="0" w:color="auto"/>
            <w:bottom w:val="none" w:sz="0" w:space="0" w:color="auto"/>
            <w:right w:val="none" w:sz="0" w:space="0" w:color="auto"/>
          </w:divBdr>
        </w:div>
        <w:div w:id="2106264599">
          <w:marLeft w:val="0"/>
          <w:marRight w:val="0"/>
          <w:marTop w:val="0"/>
          <w:marBottom w:val="0"/>
          <w:divBdr>
            <w:top w:val="none" w:sz="0" w:space="0" w:color="auto"/>
            <w:left w:val="none" w:sz="0" w:space="0" w:color="auto"/>
            <w:bottom w:val="none" w:sz="0" w:space="0" w:color="auto"/>
            <w:right w:val="none" w:sz="0" w:space="0" w:color="auto"/>
          </w:divBdr>
        </w:div>
        <w:div w:id="2125809810">
          <w:marLeft w:val="0"/>
          <w:marRight w:val="0"/>
          <w:marTop w:val="0"/>
          <w:marBottom w:val="0"/>
          <w:divBdr>
            <w:top w:val="none" w:sz="0" w:space="0" w:color="auto"/>
            <w:left w:val="none" w:sz="0" w:space="0" w:color="auto"/>
            <w:bottom w:val="none" w:sz="0" w:space="0" w:color="auto"/>
            <w:right w:val="none" w:sz="0" w:space="0" w:color="auto"/>
          </w:divBdr>
        </w:div>
        <w:div w:id="2130396911">
          <w:marLeft w:val="0"/>
          <w:marRight w:val="0"/>
          <w:marTop w:val="0"/>
          <w:marBottom w:val="0"/>
          <w:divBdr>
            <w:top w:val="none" w:sz="0" w:space="0" w:color="auto"/>
            <w:left w:val="none" w:sz="0" w:space="0" w:color="auto"/>
            <w:bottom w:val="none" w:sz="0" w:space="0" w:color="auto"/>
            <w:right w:val="none" w:sz="0" w:space="0" w:color="auto"/>
          </w:divBdr>
        </w:div>
      </w:divsChild>
    </w:div>
    <w:div w:id="716318255">
      <w:bodyDiv w:val="1"/>
      <w:marLeft w:val="0"/>
      <w:marRight w:val="0"/>
      <w:marTop w:val="0"/>
      <w:marBottom w:val="0"/>
      <w:divBdr>
        <w:top w:val="none" w:sz="0" w:space="0" w:color="auto"/>
        <w:left w:val="none" w:sz="0" w:space="0" w:color="auto"/>
        <w:bottom w:val="none" w:sz="0" w:space="0" w:color="auto"/>
        <w:right w:val="none" w:sz="0" w:space="0" w:color="auto"/>
      </w:divBdr>
    </w:div>
    <w:div w:id="770510923">
      <w:bodyDiv w:val="1"/>
      <w:marLeft w:val="0"/>
      <w:marRight w:val="0"/>
      <w:marTop w:val="0"/>
      <w:marBottom w:val="0"/>
      <w:divBdr>
        <w:top w:val="none" w:sz="0" w:space="0" w:color="auto"/>
        <w:left w:val="none" w:sz="0" w:space="0" w:color="auto"/>
        <w:bottom w:val="none" w:sz="0" w:space="0" w:color="auto"/>
        <w:right w:val="none" w:sz="0" w:space="0" w:color="auto"/>
      </w:divBdr>
      <w:divsChild>
        <w:div w:id="139075873">
          <w:marLeft w:val="0"/>
          <w:marRight w:val="0"/>
          <w:marTop w:val="0"/>
          <w:marBottom w:val="0"/>
          <w:divBdr>
            <w:top w:val="none" w:sz="0" w:space="0" w:color="auto"/>
            <w:left w:val="none" w:sz="0" w:space="0" w:color="auto"/>
            <w:bottom w:val="none" w:sz="0" w:space="0" w:color="auto"/>
            <w:right w:val="none" w:sz="0" w:space="0" w:color="auto"/>
          </w:divBdr>
        </w:div>
        <w:div w:id="283850334">
          <w:marLeft w:val="0"/>
          <w:marRight w:val="0"/>
          <w:marTop w:val="0"/>
          <w:marBottom w:val="0"/>
          <w:divBdr>
            <w:top w:val="none" w:sz="0" w:space="0" w:color="auto"/>
            <w:left w:val="none" w:sz="0" w:space="0" w:color="auto"/>
            <w:bottom w:val="none" w:sz="0" w:space="0" w:color="auto"/>
            <w:right w:val="none" w:sz="0" w:space="0" w:color="auto"/>
          </w:divBdr>
        </w:div>
        <w:div w:id="431778639">
          <w:marLeft w:val="0"/>
          <w:marRight w:val="0"/>
          <w:marTop w:val="0"/>
          <w:marBottom w:val="0"/>
          <w:divBdr>
            <w:top w:val="none" w:sz="0" w:space="0" w:color="auto"/>
            <w:left w:val="none" w:sz="0" w:space="0" w:color="auto"/>
            <w:bottom w:val="none" w:sz="0" w:space="0" w:color="auto"/>
            <w:right w:val="none" w:sz="0" w:space="0" w:color="auto"/>
          </w:divBdr>
        </w:div>
        <w:div w:id="549538969">
          <w:marLeft w:val="0"/>
          <w:marRight w:val="0"/>
          <w:marTop w:val="0"/>
          <w:marBottom w:val="0"/>
          <w:divBdr>
            <w:top w:val="none" w:sz="0" w:space="0" w:color="auto"/>
            <w:left w:val="none" w:sz="0" w:space="0" w:color="auto"/>
            <w:bottom w:val="none" w:sz="0" w:space="0" w:color="auto"/>
            <w:right w:val="none" w:sz="0" w:space="0" w:color="auto"/>
          </w:divBdr>
          <w:divsChild>
            <w:div w:id="447312391">
              <w:marLeft w:val="0"/>
              <w:marRight w:val="0"/>
              <w:marTop w:val="0"/>
              <w:marBottom w:val="0"/>
              <w:divBdr>
                <w:top w:val="none" w:sz="0" w:space="0" w:color="auto"/>
                <w:left w:val="none" w:sz="0" w:space="0" w:color="auto"/>
                <w:bottom w:val="none" w:sz="0" w:space="0" w:color="auto"/>
                <w:right w:val="none" w:sz="0" w:space="0" w:color="auto"/>
              </w:divBdr>
            </w:div>
          </w:divsChild>
        </w:div>
        <w:div w:id="623196625">
          <w:marLeft w:val="0"/>
          <w:marRight w:val="0"/>
          <w:marTop w:val="0"/>
          <w:marBottom w:val="0"/>
          <w:divBdr>
            <w:top w:val="none" w:sz="0" w:space="0" w:color="auto"/>
            <w:left w:val="none" w:sz="0" w:space="0" w:color="auto"/>
            <w:bottom w:val="none" w:sz="0" w:space="0" w:color="auto"/>
            <w:right w:val="none" w:sz="0" w:space="0" w:color="auto"/>
          </w:divBdr>
        </w:div>
        <w:div w:id="825052336">
          <w:marLeft w:val="0"/>
          <w:marRight w:val="0"/>
          <w:marTop w:val="0"/>
          <w:marBottom w:val="0"/>
          <w:divBdr>
            <w:top w:val="none" w:sz="0" w:space="0" w:color="auto"/>
            <w:left w:val="none" w:sz="0" w:space="0" w:color="auto"/>
            <w:bottom w:val="none" w:sz="0" w:space="0" w:color="auto"/>
            <w:right w:val="none" w:sz="0" w:space="0" w:color="auto"/>
          </w:divBdr>
        </w:div>
        <w:div w:id="898633751">
          <w:marLeft w:val="0"/>
          <w:marRight w:val="0"/>
          <w:marTop w:val="0"/>
          <w:marBottom w:val="0"/>
          <w:divBdr>
            <w:top w:val="none" w:sz="0" w:space="0" w:color="auto"/>
            <w:left w:val="none" w:sz="0" w:space="0" w:color="auto"/>
            <w:bottom w:val="none" w:sz="0" w:space="0" w:color="auto"/>
            <w:right w:val="none" w:sz="0" w:space="0" w:color="auto"/>
          </w:divBdr>
          <w:divsChild>
            <w:div w:id="211424445">
              <w:marLeft w:val="0"/>
              <w:marRight w:val="0"/>
              <w:marTop w:val="0"/>
              <w:marBottom w:val="0"/>
              <w:divBdr>
                <w:top w:val="none" w:sz="0" w:space="0" w:color="auto"/>
                <w:left w:val="none" w:sz="0" w:space="0" w:color="auto"/>
                <w:bottom w:val="none" w:sz="0" w:space="0" w:color="auto"/>
                <w:right w:val="none" w:sz="0" w:space="0" w:color="auto"/>
              </w:divBdr>
            </w:div>
            <w:div w:id="960844979">
              <w:marLeft w:val="0"/>
              <w:marRight w:val="0"/>
              <w:marTop w:val="0"/>
              <w:marBottom w:val="0"/>
              <w:divBdr>
                <w:top w:val="none" w:sz="0" w:space="0" w:color="auto"/>
                <w:left w:val="none" w:sz="0" w:space="0" w:color="auto"/>
                <w:bottom w:val="none" w:sz="0" w:space="0" w:color="auto"/>
                <w:right w:val="none" w:sz="0" w:space="0" w:color="auto"/>
              </w:divBdr>
            </w:div>
            <w:div w:id="1727102922">
              <w:marLeft w:val="0"/>
              <w:marRight w:val="0"/>
              <w:marTop w:val="0"/>
              <w:marBottom w:val="0"/>
              <w:divBdr>
                <w:top w:val="none" w:sz="0" w:space="0" w:color="auto"/>
                <w:left w:val="none" w:sz="0" w:space="0" w:color="auto"/>
                <w:bottom w:val="none" w:sz="0" w:space="0" w:color="auto"/>
                <w:right w:val="none" w:sz="0" w:space="0" w:color="auto"/>
              </w:divBdr>
            </w:div>
            <w:div w:id="1913152044">
              <w:marLeft w:val="0"/>
              <w:marRight w:val="0"/>
              <w:marTop w:val="0"/>
              <w:marBottom w:val="0"/>
              <w:divBdr>
                <w:top w:val="none" w:sz="0" w:space="0" w:color="auto"/>
                <w:left w:val="none" w:sz="0" w:space="0" w:color="auto"/>
                <w:bottom w:val="none" w:sz="0" w:space="0" w:color="auto"/>
                <w:right w:val="none" w:sz="0" w:space="0" w:color="auto"/>
              </w:divBdr>
            </w:div>
            <w:div w:id="1919635126">
              <w:marLeft w:val="0"/>
              <w:marRight w:val="0"/>
              <w:marTop w:val="0"/>
              <w:marBottom w:val="0"/>
              <w:divBdr>
                <w:top w:val="none" w:sz="0" w:space="0" w:color="auto"/>
                <w:left w:val="none" w:sz="0" w:space="0" w:color="auto"/>
                <w:bottom w:val="none" w:sz="0" w:space="0" w:color="auto"/>
                <w:right w:val="none" w:sz="0" w:space="0" w:color="auto"/>
              </w:divBdr>
            </w:div>
          </w:divsChild>
        </w:div>
        <w:div w:id="1116870850">
          <w:marLeft w:val="0"/>
          <w:marRight w:val="0"/>
          <w:marTop w:val="0"/>
          <w:marBottom w:val="0"/>
          <w:divBdr>
            <w:top w:val="none" w:sz="0" w:space="0" w:color="auto"/>
            <w:left w:val="none" w:sz="0" w:space="0" w:color="auto"/>
            <w:bottom w:val="none" w:sz="0" w:space="0" w:color="auto"/>
            <w:right w:val="none" w:sz="0" w:space="0" w:color="auto"/>
          </w:divBdr>
          <w:divsChild>
            <w:div w:id="262734136">
              <w:marLeft w:val="0"/>
              <w:marRight w:val="0"/>
              <w:marTop w:val="0"/>
              <w:marBottom w:val="0"/>
              <w:divBdr>
                <w:top w:val="none" w:sz="0" w:space="0" w:color="auto"/>
                <w:left w:val="none" w:sz="0" w:space="0" w:color="auto"/>
                <w:bottom w:val="none" w:sz="0" w:space="0" w:color="auto"/>
                <w:right w:val="none" w:sz="0" w:space="0" w:color="auto"/>
              </w:divBdr>
            </w:div>
            <w:div w:id="866410409">
              <w:marLeft w:val="0"/>
              <w:marRight w:val="0"/>
              <w:marTop w:val="0"/>
              <w:marBottom w:val="0"/>
              <w:divBdr>
                <w:top w:val="none" w:sz="0" w:space="0" w:color="auto"/>
                <w:left w:val="none" w:sz="0" w:space="0" w:color="auto"/>
                <w:bottom w:val="none" w:sz="0" w:space="0" w:color="auto"/>
                <w:right w:val="none" w:sz="0" w:space="0" w:color="auto"/>
              </w:divBdr>
            </w:div>
            <w:div w:id="1518615695">
              <w:marLeft w:val="0"/>
              <w:marRight w:val="0"/>
              <w:marTop w:val="0"/>
              <w:marBottom w:val="0"/>
              <w:divBdr>
                <w:top w:val="none" w:sz="0" w:space="0" w:color="auto"/>
                <w:left w:val="none" w:sz="0" w:space="0" w:color="auto"/>
                <w:bottom w:val="none" w:sz="0" w:space="0" w:color="auto"/>
                <w:right w:val="none" w:sz="0" w:space="0" w:color="auto"/>
              </w:divBdr>
            </w:div>
            <w:div w:id="2000232868">
              <w:marLeft w:val="0"/>
              <w:marRight w:val="0"/>
              <w:marTop w:val="0"/>
              <w:marBottom w:val="0"/>
              <w:divBdr>
                <w:top w:val="none" w:sz="0" w:space="0" w:color="auto"/>
                <w:left w:val="none" w:sz="0" w:space="0" w:color="auto"/>
                <w:bottom w:val="none" w:sz="0" w:space="0" w:color="auto"/>
                <w:right w:val="none" w:sz="0" w:space="0" w:color="auto"/>
              </w:divBdr>
            </w:div>
            <w:div w:id="2011563701">
              <w:marLeft w:val="0"/>
              <w:marRight w:val="0"/>
              <w:marTop w:val="0"/>
              <w:marBottom w:val="0"/>
              <w:divBdr>
                <w:top w:val="none" w:sz="0" w:space="0" w:color="auto"/>
                <w:left w:val="none" w:sz="0" w:space="0" w:color="auto"/>
                <w:bottom w:val="none" w:sz="0" w:space="0" w:color="auto"/>
                <w:right w:val="none" w:sz="0" w:space="0" w:color="auto"/>
              </w:divBdr>
            </w:div>
          </w:divsChild>
        </w:div>
        <w:div w:id="1201824421">
          <w:marLeft w:val="0"/>
          <w:marRight w:val="0"/>
          <w:marTop w:val="0"/>
          <w:marBottom w:val="0"/>
          <w:divBdr>
            <w:top w:val="none" w:sz="0" w:space="0" w:color="auto"/>
            <w:left w:val="none" w:sz="0" w:space="0" w:color="auto"/>
            <w:bottom w:val="none" w:sz="0" w:space="0" w:color="auto"/>
            <w:right w:val="none" w:sz="0" w:space="0" w:color="auto"/>
          </w:divBdr>
        </w:div>
        <w:div w:id="1290017122">
          <w:marLeft w:val="0"/>
          <w:marRight w:val="0"/>
          <w:marTop w:val="0"/>
          <w:marBottom w:val="0"/>
          <w:divBdr>
            <w:top w:val="none" w:sz="0" w:space="0" w:color="auto"/>
            <w:left w:val="none" w:sz="0" w:space="0" w:color="auto"/>
            <w:bottom w:val="none" w:sz="0" w:space="0" w:color="auto"/>
            <w:right w:val="none" w:sz="0" w:space="0" w:color="auto"/>
          </w:divBdr>
        </w:div>
        <w:div w:id="1703361230">
          <w:marLeft w:val="0"/>
          <w:marRight w:val="0"/>
          <w:marTop w:val="0"/>
          <w:marBottom w:val="0"/>
          <w:divBdr>
            <w:top w:val="none" w:sz="0" w:space="0" w:color="auto"/>
            <w:left w:val="none" w:sz="0" w:space="0" w:color="auto"/>
            <w:bottom w:val="none" w:sz="0" w:space="0" w:color="auto"/>
            <w:right w:val="none" w:sz="0" w:space="0" w:color="auto"/>
          </w:divBdr>
          <w:divsChild>
            <w:div w:id="777605045">
              <w:marLeft w:val="0"/>
              <w:marRight w:val="0"/>
              <w:marTop w:val="0"/>
              <w:marBottom w:val="0"/>
              <w:divBdr>
                <w:top w:val="none" w:sz="0" w:space="0" w:color="auto"/>
                <w:left w:val="none" w:sz="0" w:space="0" w:color="auto"/>
                <w:bottom w:val="none" w:sz="0" w:space="0" w:color="auto"/>
                <w:right w:val="none" w:sz="0" w:space="0" w:color="auto"/>
              </w:divBdr>
            </w:div>
            <w:div w:id="924336715">
              <w:marLeft w:val="0"/>
              <w:marRight w:val="0"/>
              <w:marTop w:val="0"/>
              <w:marBottom w:val="0"/>
              <w:divBdr>
                <w:top w:val="none" w:sz="0" w:space="0" w:color="auto"/>
                <w:left w:val="none" w:sz="0" w:space="0" w:color="auto"/>
                <w:bottom w:val="none" w:sz="0" w:space="0" w:color="auto"/>
                <w:right w:val="none" w:sz="0" w:space="0" w:color="auto"/>
              </w:divBdr>
            </w:div>
            <w:div w:id="1956906657">
              <w:marLeft w:val="0"/>
              <w:marRight w:val="0"/>
              <w:marTop w:val="0"/>
              <w:marBottom w:val="0"/>
              <w:divBdr>
                <w:top w:val="none" w:sz="0" w:space="0" w:color="auto"/>
                <w:left w:val="none" w:sz="0" w:space="0" w:color="auto"/>
                <w:bottom w:val="none" w:sz="0" w:space="0" w:color="auto"/>
                <w:right w:val="none" w:sz="0" w:space="0" w:color="auto"/>
              </w:divBdr>
            </w:div>
          </w:divsChild>
        </w:div>
        <w:div w:id="1759213700">
          <w:marLeft w:val="0"/>
          <w:marRight w:val="0"/>
          <w:marTop w:val="0"/>
          <w:marBottom w:val="0"/>
          <w:divBdr>
            <w:top w:val="none" w:sz="0" w:space="0" w:color="auto"/>
            <w:left w:val="none" w:sz="0" w:space="0" w:color="auto"/>
            <w:bottom w:val="none" w:sz="0" w:space="0" w:color="auto"/>
            <w:right w:val="none" w:sz="0" w:space="0" w:color="auto"/>
          </w:divBdr>
        </w:div>
        <w:div w:id="1772895172">
          <w:marLeft w:val="0"/>
          <w:marRight w:val="0"/>
          <w:marTop w:val="0"/>
          <w:marBottom w:val="0"/>
          <w:divBdr>
            <w:top w:val="none" w:sz="0" w:space="0" w:color="auto"/>
            <w:left w:val="none" w:sz="0" w:space="0" w:color="auto"/>
            <w:bottom w:val="none" w:sz="0" w:space="0" w:color="auto"/>
            <w:right w:val="none" w:sz="0" w:space="0" w:color="auto"/>
          </w:divBdr>
        </w:div>
        <w:div w:id="1775705450">
          <w:marLeft w:val="0"/>
          <w:marRight w:val="0"/>
          <w:marTop w:val="0"/>
          <w:marBottom w:val="0"/>
          <w:divBdr>
            <w:top w:val="none" w:sz="0" w:space="0" w:color="auto"/>
            <w:left w:val="none" w:sz="0" w:space="0" w:color="auto"/>
            <w:bottom w:val="none" w:sz="0" w:space="0" w:color="auto"/>
            <w:right w:val="none" w:sz="0" w:space="0" w:color="auto"/>
          </w:divBdr>
        </w:div>
        <w:div w:id="1805660733">
          <w:marLeft w:val="0"/>
          <w:marRight w:val="0"/>
          <w:marTop w:val="0"/>
          <w:marBottom w:val="0"/>
          <w:divBdr>
            <w:top w:val="none" w:sz="0" w:space="0" w:color="auto"/>
            <w:left w:val="none" w:sz="0" w:space="0" w:color="auto"/>
            <w:bottom w:val="none" w:sz="0" w:space="0" w:color="auto"/>
            <w:right w:val="none" w:sz="0" w:space="0" w:color="auto"/>
          </w:divBdr>
        </w:div>
        <w:div w:id="1846747990">
          <w:marLeft w:val="0"/>
          <w:marRight w:val="0"/>
          <w:marTop w:val="0"/>
          <w:marBottom w:val="0"/>
          <w:divBdr>
            <w:top w:val="none" w:sz="0" w:space="0" w:color="auto"/>
            <w:left w:val="none" w:sz="0" w:space="0" w:color="auto"/>
            <w:bottom w:val="none" w:sz="0" w:space="0" w:color="auto"/>
            <w:right w:val="none" w:sz="0" w:space="0" w:color="auto"/>
          </w:divBdr>
        </w:div>
        <w:div w:id="1861358938">
          <w:marLeft w:val="0"/>
          <w:marRight w:val="0"/>
          <w:marTop w:val="0"/>
          <w:marBottom w:val="0"/>
          <w:divBdr>
            <w:top w:val="none" w:sz="0" w:space="0" w:color="auto"/>
            <w:left w:val="none" w:sz="0" w:space="0" w:color="auto"/>
            <w:bottom w:val="none" w:sz="0" w:space="0" w:color="auto"/>
            <w:right w:val="none" w:sz="0" w:space="0" w:color="auto"/>
          </w:divBdr>
          <w:divsChild>
            <w:div w:id="3019952">
              <w:marLeft w:val="0"/>
              <w:marRight w:val="0"/>
              <w:marTop w:val="0"/>
              <w:marBottom w:val="0"/>
              <w:divBdr>
                <w:top w:val="none" w:sz="0" w:space="0" w:color="auto"/>
                <w:left w:val="none" w:sz="0" w:space="0" w:color="auto"/>
                <w:bottom w:val="none" w:sz="0" w:space="0" w:color="auto"/>
                <w:right w:val="none" w:sz="0" w:space="0" w:color="auto"/>
              </w:divBdr>
            </w:div>
            <w:div w:id="19354037">
              <w:marLeft w:val="0"/>
              <w:marRight w:val="0"/>
              <w:marTop w:val="0"/>
              <w:marBottom w:val="0"/>
              <w:divBdr>
                <w:top w:val="none" w:sz="0" w:space="0" w:color="auto"/>
                <w:left w:val="none" w:sz="0" w:space="0" w:color="auto"/>
                <w:bottom w:val="none" w:sz="0" w:space="0" w:color="auto"/>
                <w:right w:val="none" w:sz="0" w:space="0" w:color="auto"/>
              </w:divBdr>
            </w:div>
            <w:div w:id="498040270">
              <w:marLeft w:val="0"/>
              <w:marRight w:val="0"/>
              <w:marTop w:val="0"/>
              <w:marBottom w:val="0"/>
              <w:divBdr>
                <w:top w:val="none" w:sz="0" w:space="0" w:color="auto"/>
                <w:left w:val="none" w:sz="0" w:space="0" w:color="auto"/>
                <w:bottom w:val="none" w:sz="0" w:space="0" w:color="auto"/>
                <w:right w:val="none" w:sz="0" w:space="0" w:color="auto"/>
              </w:divBdr>
            </w:div>
            <w:div w:id="1094129372">
              <w:marLeft w:val="0"/>
              <w:marRight w:val="0"/>
              <w:marTop w:val="0"/>
              <w:marBottom w:val="0"/>
              <w:divBdr>
                <w:top w:val="none" w:sz="0" w:space="0" w:color="auto"/>
                <w:left w:val="none" w:sz="0" w:space="0" w:color="auto"/>
                <w:bottom w:val="none" w:sz="0" w:space="0" w:color="auto"/>
                <w:right w:val="none" w:sz="0" w:space="0" w:color="auto"/>
              </w:divBdr>
            </w:div>
            <w:div w:id="1262374957">
              <w:marLeft w:val="0"/>
              <w:marRight w:val="0"/>
              <w:marTop w:val="0"/>
              <w:marBottom w:val="0"/>
              <w:divBdr>
                <w:top w:val="none" w:sz="0" w:space="0" w:color="auto"/>
                <w:left w:val="none" w:sz="0" w:space="0" w:color="auto"/>
                <w:bottom w:val="none" w:sz="0" w:space="0" w:color="auto"/>
                <w:right w:val="none" w:sz="0" w:space="0" w:color="auto"/>
              </w:divBdr>
            </w:div>
          </w:divsChild>
        </w:div>
        <w:div w:id="1900939171">
          <w:marLeft w:val="0"/>
          <w:marRight w:val="0"/>
          <w:marTop w:val="0"/>
          <w:marBottom w:val="0"/>
          <w:divBdr>
            <w:top w:val="none" w:sz="0" w:space="0" w:color="auto"/>
            <w:left w:val="none" w:sz="0" w:space="0" w:color="auto"/>
            <w:bottom w:val="none" w:sz="0" w:space="0" w:color="auto"/>
            <w:right w:val="none" w:sz="0" w:space="0" w:color="auto"/>
          </w:divBdr>
          <w:divsChild>
            <w:div w:id="324862916">
              <w:marLeft w:val="0"/>
              <w:marRight w:val="0"/>
              <w:marTop w:val="0"/>
              <w:marBottom w:val="0"/>
              <w:divBdr>
                <w:top w:val="none" w:sz="0" w:space="0" w:color="auto"/>
                <w:left w:val="none" w:sz="0" w:space="0" w:color="auto"/>
                <w:bottom w:val="none" w:sz="0" w:space="0" w:color="auto"/>
                <w:right w:val="none" w:sz="0" w:space="0" w:color="auto"/>
              </w:divBdr>
            </w:div>
            <w:div w:id="1421951023">
              <w:marLeft w:val="0"/>
              <w:marRight w:val="0"/>
              <w:marTop w:val="0"/>
              <w:marBottom w:val="0"/>
              <w:divBdr>
                <w:top w:val="none" w:sz="0" w:space="0" w:color="auto"/>
                <w:left w:val="none" w:sz="0" w:space="0" w:color="auto"/>
                <w:bottom w:val="none" w:sz="0" w:space="0" w:color="auto"/>
                <w:right w:val="none" w:sz="0" w:space="0" w:color="auto"/>
              </w:divBdr>
            </w:div>
            <w:div w:id="1562134599">
              <w:marLeft w:val="0"/>
              <w:marRight w:val="0"/>
              <w:marTop w:val="0"/>
              <w:marBottom w:val="0"/>
              <w:divBdr>
                <w:top w:val="none" w:sz="0" w:space="0" w:color="auto"/>
                <w:left w:val="none" w:sz="0" w:space="0" w:color="auto"/>
                <w:bottom w:val="none" w:sz="0" w:space="0" w:color="auto"/>
                <w:right w:val="none" w:sz="0" w:space="0" w:color="auto"/>
              </w:divBdr>
            </w:div>
            <w:div w:id="1703827305">
              <w:marLeft w:val="0"/>
              <w:marRight w:val="0"/>
              <w:marTop w:val="0"/>
              <w:marBottom w:val="0"/>
              <w:divBdr>
                <w:top w:val="none" w:sz="0" w:space="0" w:color="auto"/>
                <w:left w:val="none" w:sz="0" w:space="0" w:color="auto"/>
                <w:bottom w:val="none" w:sz="0" w:space="0" w:color="auto"/>
                <w:right w:val="none" w:sz="0" w:space="0" w:color="auto"/>
              </w:divBdr>
            </w:div>
            <w:div w:id="1765959426">
              <w:marLeft w:val="0"/>
              <w:marRight w:val="0"/>
              <w:marTop w:val="0"/>
              <w:marBottom w:val="0"/>
              <w:divBdr>
                <w:top w:val="none" w:sz="0" w:space="0" w:color="auto"/>
                <w:left w:val="none" w:sz="0" w:space="0" w:color="auto"/>
                <w:bottom w:val="none" w:sz="0" w:space="0" w:color="auto"/>
                <w:right w:val="none" w:sz="0" w:space="0" w:color="auto"/>
              </w:divBdr>
            </w:div>
          </w:divsChild>
        </w:div>
        <w:div w:id="1968773004">
          <w:marLeft w:val="0"/>
          <w:marRight w:val="0"/>
          <w:marTop w:val="0"/>
          <w:marBottom w:val="0"/>
          <w:divBdr>
            <w:top w:val="none" w:sz="0" w:space="0" w:color="auto"/>
            <w:left w:val="none" w:sz="0" w:space="0" w:color="auto"/>
            <w:bottom w:val="none" w:sz="0" w:space="0" w:color="auto"/>
            <w:right w:val="none" w:sz="0" w:space="0" w:color="auto"/>
          </w:divBdr>
        </w:div>
      </w:divsChild>
    </w:div>
    <w:div w:id="787968769">
      <w:bodyDiv w:val="1"/>
      <w:marLeft w:val="0"/>
      <w:marRight w:val="0"/>
      <w:marTop w:val="0"/>
      <w:marBottom w:val="0"/>
      <w:divBdr>
        <w:top w:val="none" w:sz="0" w:space="0" w:color="auto"/>
        <w:left w:val="none" w:sz="0" w:space="0" w:color="auto"/>
        <w:bottom w:val="none" w:sz="0" w:space="0" w:color="auto"/>
        <w:right w:val="none" w:sz="0" w:space="0" w:color="auto"/>
      </w:divBdr>
    </w:div>
    <w:div w:id="848570370">
      <w:bodyDiv w:val="1"/>
      <w:marLeft w:val="0"/>
      <w:marRight w:val="0"/>
      <w:marTop w:val="0"/>
      <w:marBottom w:val="0"/>
      <w:divBdr>
        <w:top w:val="none" w:sz="0" w:space="0" w:color="auto"/>
        <w:left w:val="none" w:sz="0" w:space="0" w:color="auto"/>
        <w:bottom w:val="none" w:sz="0" w:space="0" w:color="auto"/>
        <w:right w:val="none" w:sz="0" w:space="0" w:color="auto"/>
      </w:divBdr>
    </w:div>
    <w:div w:id="854810478">
      <w:bodyDiv w:val="1"/>
      <w:marLeft w:val="0"/>
      <w:marRight w:val="0"/>
      <w:marTop w:val="0"/>
      <w:marBottom w:val="0"/>
      <w:divBdr>
        <w:top w:val="none" w:sz="0" w:space="0" w:color="auto"/>
        <w:left w:val="none" w:sz="0" w:space="0" w:color="auto"/>
        <w:bottom w:val="none" w:sz="0" w:space="0" w:color="auto"/>
        <w:right w:val="none" w:sz="0" w:space="0" w:color="auto"/>
      </w:divBdr>
      <w:divsChild>
        <w:div w:id="425464778">
          <w:marLeft w:val="0"/>
          <w:marRight w:val="0"/>
          <w:marTop w:val="0"/>
          <w:marBottom w:val="0"/>
          <w:divBdr>
            <w:top w:val="none" w:sz="0" w:space="0" w:color="auto"/>
            <w:left w:val="none" w:sz="0" w:space="0" w:color="auto"/>
            <w:bottom w:val="none" w:sz="0" w:space="0" w:color="auto"/>
            <w:right w:val="none" w:sz="0" w:space="0" w:color="auto"/>
          </w:divBdr>
        </w:div>
        <w:div w:id="1267077515">
          <w:marLeft w:val="0"/>
          <w:marRight w:val="0"/>
          <w:marTop w:val="0"/>
          <w:marBottom w:val="0"/>
          <w:divBdr>
            <w:top w:val="none" w:sz="0" w:space="0" w:color="auto"/>
            <w:left w:val="none" w:sz="0" w:space="0" w:color="auto"/>
            <w:bottom w:val="none" w:sz="0" w:space="0" w:color="auto"/>
            <w:right w:val="none" w:sz="0" w:space="0" w:color="auto"/>
          </w:divBdr>
        </w:div>
      </w:divsChild>
    </w:div>
    <w:div w:id="928462091">
      <w:bodyDiv w:val="1"/>
      <w:marLeft w:val="0"/>
      <w:marRight w:val="0"/>
      <w:marTop w:val="0"/>
      <w:marBottom w:val="0"/>
      <w:divBdr>
        <w:top w:val="none" w:sz="0" w:space="0" w:color="auto"/>
        <w:left w:val="none" w:sz="0" w:space="0" w:color="auto"/>
        <w:bottom w:val="none" w:sz="0" w:space="0" w:color="auto"/>
        <w:right w:val="none" w:sz="0" w:space="0" w:color="auto"/>
      </w:divBdr>
    </w:div>
    <w:div w:id="937524320">
      <w:bodyDiv w:val="1"/>
      <w:marLeft w:val="0"/>
      <w:marRight w:val="0"/>
      <w:marTop w:val="0"/>
      <w:marBottom w:val="0"/>
      <w:divBdr>
        <w:top w:val="none" w:sz="0" w:space="0" w:color="auto"/>
        <w:left w:val="none" w:sz="0" w:space="0" w:color="auto"/>
        <w:bottom w:val="none" w:sz="0" w:space="0" w:color="auto"/>
        <w:right w:val="none" w:sz="0" w:space="0" w:color="auto"/>
      </w:divBdr>
    </w:div>
    <w:div w:id="1111783419">
      <w:bodyDiv w:val="1"/>
      <w:marLeft w:val="0"/>
      <w:marRight w:val="0"/>
      <w:marTop w:val="0"/>
      <w:marBottom w:val="0"/>
      <w:divBdr>
        <w:top w:val="none" w:sz="0" w:space="0" w:color="auto"/>
        <w:left w:val="none" w:sz="0" w:space="0" w:color="auto"/>
        <w:bottom w:val="none" w:sz="0" w:space="0" w:color="auto"/>
        <w:right w:val="none" w:sz="0" w:space="0" w:color="auto"/>
      </w:divBdr>
      <w:divsChild>
        <w:div w:id="52429140">
          <w:marLeft w:val="0"/>
          <w:marRight w:val="0"/>
          <w:marTop w:val="0"/>
          <w:marBottom w:val="0"/>
          <w:divBdr>
            <w:top w:val="none" w:sz="0" w:space="0" w:color="auto"/>
            <w:left w:val="none" w:sz="0" w:space="0" w:color="auto"/>
            <w:bottom w:val="none" w:sz="0" w:space="0" w:color="auto"/>
            <w:right w:val="none" w:sz="0" w:space="0" w:color="auto"/>
          </w:divBdr>
          <w:divsChild>
            <w:div w:id="79985446">
              <w:marLeft w:val="0"/>
              <w:marRight w:val="0"/>
              <w:marTop w:val="0"/>
              <w:marBottom w:val="0"/>
              <w:divBdr>
                <w:top w:val="none" w:sz="0" w:space="0" w:color="auto"/>
                <w:left w:val="none" w:sz="0" w:space="0" w:color="auto"/>
                <w:bottom w:val="none" w:sz="0" w:space="0" w:color="auto"/>
                <w:right w:val="none" w:sz="0" w:space="0" w:color="auto"/>
              </w:divBdr>
            </w:div>
            <w:div w:id="289479016">
              <w:marLeft w:val="0"/>
              <w:marRight w:val="0"/>
              <w:marTop w:val="0"/>
              <w:marBottom w:val="0"/>
              <w:divBdr>
                <w:top w:val="none" w:sz="0" w:space="0" w:color="auto"/>
                <w:left w:val="none" w:sz="0" w:space="0" w:color="auto"/>
                <w:bottom w:val="none" w:sz="0" w:space="0" w:color="auto"/>
                <w:right w:val="none" w:sz="0" w:space="0" w:color="auto"/>
              </w:divBdr>
            </w:div>
            <w:div w:id="671298518">
              <w:marLeft w:val="0"/>
              <w:marRight w:val="0"/>
              <w:marTop w:val="0"/>
              <w:marBottom w:val="0"/>
              <w:divBdr>
                <w:top w:val="none" w:sz="0" w:space="0" w:color="auto"/>
                <w:left w:val="none" w:sz="0" w:space="0" w:color="auto"/>
                <w:bottom w:val="none" w:sz="0" w:space="0" w:color="auto"/>
                <w:right w:val="none" w:sz="0" w:space="0" w:color="auto"/>
              </w:divBdr>
            </w:div>
            <w:div w:id="965506208">
              <w:marLeft w:val="0"/>
              <w:marRight w:val="0"/>
              <w:marTop w:val="0"/>
              <w:marBottom w:val="0"/>
              <w:divBdr>
                <w:top w:val="none" w:sz="0" w:space="0" w:color="auto"/>
                <w:left w:val="none" w:sz="0" w:space="0" w:color="auto"/>
                <w:bottom w:val="none" w:sz="0" w:space="0" w:color="auto"/>
                <w:right w:val="none" w:sz="0" w:space="0" w:color="auto"/>
              </w:divBdr>
            </w:div>
            <w:div w:id="1682468188">
              <w:marLeft w:val="0"/>
              <w:marRight w:val="0"/>
              <w:marTop w:val="0"/>
              <w:marBottom w:val="0"/>
              <w:divBdr>
                <w:top w:val="none" w:sz="0" w:space="0" w:color="auto"/>
                <w:left w:val="none" w:sz="0" w:space="0" w:color="auto"/>
                <w:bottom w:val="none" w:sz="0" w:space="0" w:color="auto"/>
                <w:right w:val="none" w:sz="0" w:space="0" w:color="auto"/>
              </w:divBdr>
            </w:div>
          </w:divsChild>
        </w:div>
        <w:div w:id="258561959">
          <w:marLeft w:val="0"/>
          <w:marRight w:val="0"/>
          <w:marTop w:val="0"/>
          <w:marBottom w:val="0"/>
          <w:divBdr>
            <w:top w:val="none" w:sz="0" w:space="0" w:color="auto"/>
            <w:left w:val="none" w:sz="0" w:space="0" w:color="auto"/>
            <w:bottom w:val="none" w:sz="0" w:space="0" w:color="auto"/>
            <w:right w:val="none" w:sz="0" w:space="0" w:color="auto"/>
          </w:divBdr>
        </w:div>
        <w:div w:id="285354320">
          <w:marLeft w:val="0"/>
          <w:marRight w:val="0"/>
          <w:marTop w:val="0"/>
          <w:marBottom w:val="0"/>
          <w:divBdr>
            <w:top w:val="none" w:sz="0" w:space="0" w:color="auto"/>
            <w:left w:val="none" w:sz="0" w:space="0" w:color="auto"/>
            <w:bottom w:val="none" w:sz="0" w:space="0" w:color="auto"/>
            <w:right w:val="none" w:sz="0" w:space="0" w:color="auto"/>
          </w:divBdr>
        </w:div>
        <w:div w:id="302925234">
          <w:marLeft w:val="0"/>
          <w:marRight w:val="0"/>
          <w:marTop w:val="0"/>
          <w:marBottom w:val="0"/>
          <w:divBdr>
            <w:top w:val="none" w:sz="0" w:space="0" w:color="auto"/>
            <w:left w:val="none" w:sz="0" w:space="0" w:color="auto"/>
            <w:bottom w:val="none" w:sz="0" w:space="0" w:color="auto"/>
            <w:right w:val="none" w:sz="0" w:space="0" w:color="auto"/>
          </w:divBdr>
        </w:div>
        <w:div w:id="311519625">
          <w:marLeft w:val="0"/>
          <w:marRight w:val="0"/>
          <w:marTop w:val="0"/>
          <w:marBottom w:val="0"/>
          <w:divBdr>
            <w:top w:val="none" w:sz="0" w:space="0" w:color="auto"/>
            <w:left w:val="none" w:sz="0" w:space="0" w:color="auto"/>
            <w:bottom w:val="none" w:sz="0" w:space="0" w:color="auto"/>
            <w:right w:val="none" w:sz="0" w:space="0" w:color="auto"/>
          </w:divBdr>
          <w:divsChild>
            <w:div w:id="111439839">
              <w:marLeft w:val="0"/>
              <w:marRight w:val="0"/>
              <w:marTop w:val="0"/>
              <w:marBottom w:val="0"/>
              <w:divBdr>
                <w:top w:val="none" w:sz="0" w:space="0" w:color="auto"/>
                <w:left w:val="none" w:sz="0" w:space="0" w:color="auto"/>
                <w:bottom w:val="none" w:sz="0" w:space="0" w:color="auto"/>
                <w:right w:val="none" w:sz="0" w:space="0" w:color="auto"/>
              </w:divBdr>
            </w:div>
            <w:div w:id="272052159">
              <w:marLeft w:val="0"/>
              <w:marRight w:val="0"/>
              <w:marTop w:val="0"/>
              <w:marBottom w:val="0"/>
              <w:divBdr>
                <w:top w:val="none" w:sz="0" w:space="0" w:color="auto"/>
                <w:left w:val="none" w:sz="0" w:space="0" w:color="auto"/>
                <w:bottom w:val="none" w:sz="0" w:space="0" w:color="auto"/>
                <w:right w:val="none" w:sz="0" w:space="0" w:color="auto"/>
              </w:divBdr>
            </w:div>
            <w:div w:id="428429628">
              <w:marLeft w:val="0"/>
              <w:marRight w:val="0"/>
              <w:marTop w:val="0"/>
              <w:marBottom w:val="0"/>
              <w:divBdr>
                <w:top w:val="none" w:sz="0" w:space="0" w:color="auto"/>
                <w:left w:val="none" w:sz="0" w:space="0" w:color="auto"/>
                <w:bottom w:val="none" w:sz="0" w:space="0" w:color="auto"/>
                <w:right w:val="none" w:sz="0" w:space="0" w:color="auto"/>
              </w:divBdr>
            </w:div>
            <w:div w:id="986858207">
              <w:marLeft w:val="0"/>
              <w:marRight w:val="0"/>
              <w:marTop w:val="0"/>
              <w:marBottom w:val="0"/>
              <w:divBdr>
                <w:top w:val="none" w:sz="0" w:space="0" w:color="auto"/>
                <w:left w:val="none" w:sz="0" w:space="0" w:color="auto"/>
                <w:bottom w:val="none" w:sz="0" w:space="0" w:color="auto"/>
                <w:right w:val="none" w:sz="0" w:space="0" w:color="auto"/>
              </w:divBdr>
            </w:div>
            <w:div w:id="1260480530">
              <w:marLeft w:val="0"/>
              <w:marRight w:val="0"/>
              <w:marTop w:val="0"/>
              <w:marBottom w:val="0"/>
              <w:divBdr>
                <w:top w:val="none" w:sz="0" w:space="0" w:color="auto"/>
                <w:left w:val="none" w:sz="0" w:space="0" w:color="auto"/>
                <w:bottom w:val="none" w:sz="0" w:space="0" w:color="auto"/>
                <w:right w:val="none" w:sz="0" w:space="0" w:color="auto"/>
              </w:divBdr>
            </w:div>
          </w:divsChild>
        </w:div>
        <w:div w:id="315190223">
          <w:marLeft w:val="0"/>
          <w:marRight w:val="0"/>
          <w:marTop w:val="0"/>
          <w:marBottom w:val="0"/>
          <w:divBdr>
            <w:top w:val="none" w:sz="0" w:space="0" w:color="auto"/>
            <w:left w:val="none" w:sz="0" w:space="0" w:color="auto"/>
            <w:bottom w:val="none" w:sz="0" w:space="0" w:color="auto"/>
            <w:right w:val="none" w:sz="0" w:space="0" w:color="auto"/>
          </w:divBdr>
        </w:div>
        <w:div w:id="380518428">
          <w:marLeft w:val="0"/>
          <w:marRight w:val="0"/>
          <w:marTop w:val="0"/>
          <w:marBottom w:val="0"/>
          <w:divBdr>
            <w:top w:val="none" w:sz="0" w:space="0" w:color="auto"/>
            <w:left w:val="none" w:sz="0" w:space="0" w:color="auto"/>
            <w:bottom w:val="none" w:sz="0" w:space="0" w:color="auto"/>
            <w:right w:val="none" w:sz="0" w:space="0" w:color="auto"/>
          </w:divBdr>
        </w:div>
        <w:div w:id="469519135">
          <w:marLeft w:val="0"/>
          <w:marRight w:val="0"/>
          <w:marTop w:val="0"/>
          <w:marBottom w:val="0"/>
          <w:divBdr>
            <w:top w:val="none" w:sz="0" w:space="0" w:color="auto"/>
            <w:left w:val="none" w:sz="0" w:space="0" w:color="auto"/>
            <w:bottom w:val="none" w:sz="0" w:space="0" w:color="auto"/>
            <w:right w:val="none" w:sz="0" w:space="0" w:color="auto"/>
          </w:divBdr>
        </w:div>
        <w:div w:id="586578161">
          <w:marLeft w:val="0"/>
          <w:marRight w:val="0"/>
          <w:marTop w:val="0"/>
          <w:marBottom w:val="0"/>
          <w:divBdr>
            <w:top w:val="none" w:sz="0" w:space="0" w:color="auto"/>
            <w:left w:val="none" w:sz="0" w:space="0" w:color="auto"/>
            <w:bottom w:val="none" w:sz="0" w:space="0" w:color="auto"/>
            <w:right w:val="none" w:sz="0" w:space="0" w:color="auto"/>
          </w:divBdr>
          <w:divsChild>
            <w:div w:id="1069494690">
              <w:marLeft w:val="0"/>
              <w:marRight w:val="0"/>
              <w:marTop w:val="0"/>
              <w:marBottom w:val="0"/>
              <w:divBdr>
                <w:top w:val="none" w:sz="0" w:space="0" w:color="auto"/>
                <w:left w:val="none" w:sz="0" w:space="0" w:color="auto"/>
                <w:bottom w:val="none" w:sz="0" w:space="0" w:color="auto"/>
                <w:right w:val="none" w:sz="0" w:space="0" w:color="auto"/>
              </w:divBdr>
            </w:div>
          </w:divsChild>
        </w:div>
        <w:div w:id="784078647">
          <w:marLeft w:val="0"/>
          <w:marRight w:val="0"/>
          <w:marTop w:val="0"/>
          <w:marBottom w:val="0"/>
          <w:divBdr>
            <w:top w:val="none" w:sz="0" w:space="0" w:color="auto"/>
            <w:left w:val="none" w:sz="0" w:space="0" w:color="auto"/>
            <w:bottom w:val="none" w:sz="0" w:space="0" w:color="auto"/>
            <w:right w:val="none" w:sz="0" w:space="0" w:color="auto"/>
          </w:divBdr>
        </w:div>
        <w:div w:id="1155954807">
          <w:marLeft w:val="0"/>
          <w:marRight w:val="0"/>
          <w:marTop w:val="0"/>
          <w:marBottom w:val="0"/>
          <w:divBdr>
            <w:top w:val="none" w:sz="0" w:space="0" w:color="auto"/>
            <w:left w:val="none" w:sz="0" w:space="0" w:color="auto"/>
            <w:bottom w:val="none" w:sz="0" w:space="0" w:color="auto"/>
            <w:right w:val="none" w:sz="0" w:space="0" w:color="auto"/>
          </w:divBdr>
        </w:div>
        <w:div w:id="1293905207">
          <w:marLeft w:val="0"/>
          <w:marRight w:val="0"/>
          <w:marTop w:val="0"/>
          <w:marBottom w:val="0"/>
          <w:divBdr>
            <w:top w:val="none" w:sz="0" w:space="0" w:color="auto"/>
            <w:left w:val="none" w:sz="0" w:space="0" w:color="auto"/>
            <w:bottom w:val="none" w:sz="0" w:space="0" w:color="auto"/>
            <w:right w:val="none" w:sz="0" w:space="0" w:color="auto"/>
          </w:divBdr>
          <w:divsChild>
            <w:div w:id="169949944">
              <w:marLeft w:val="0"/>
              <w:marRight w:val="0"/>
              <w:marTop w:val="0"/>
              <w:marBottom w:val="0"/>
              <w:divBdr>
                <w:top w:val="none" w:sz="0" w:space="0" w:color="auto"/>
                <w:left w:val="none" w:sz="0" w:space="0" w:color="auto"/>
                <w:bottom w:val="none" w:sz="0" w:space="0" w:color="auto"/>
                <w:right w:val="none" w:sz="0" w:space="0" w:color="auto"/>
              </w:divBdr>
            </w:div>
            <w:div w:id="760487500">
              <w:marLeft w:val="0"/>
              <w:marRight w:val="0"/>
              <w:marTop w:val="0"/>
              <w:marBottom w:val="0"/>
              <w:divBdr>
                <w:top w:val="none" w:sz="0" w:space="0" w:color="auto"/>
                <w:left w:val="none" w:sz="0" w:space="0" w:color="auto"/>
                <w:bottom w:val="none" w:sz="0" w:space="0" w:color="auto"/>
                <w:right w:val="none" w:sz="0" w:space="0" w:color="auto"/>
              </w:divBdr>
            </w:div>
            <w:div w:id="1182891219">
              <w:marLeft w:val="0"/>
              <w:marRight w:val="0"/>
              <w:marTop w:val="0"/>
              <w:marBottom w:val="0"/>
              <w:divBdr>
                <w:top w:val="none" w:sz="0" w:space="0" w:color="auto"/>
                <w:left w:val="none" w:sz="0" w:space="0" w:color="auto"/>
                <w:bottom w:val="none" w:sz="0" w:space="0" w:color="auto"/>
                <w:right w:val="none" w:sz="0" w:space="0" w:color="auto"/>
              </w:divBdr>
            </w:div>
            <w:div w:id="1534878477">
              <w:marLeft w:val="0"/>
              <w:marRight w:val="0"/>
              <w:marTop w:val="0"/>
              <w:marBottom w:val="0"/>
              <w:divBdr>
                <w:top w:val="none" w:sz="0" w:space="0" w:color="auto"/>
                <w:left w:val="none" w:sz="0" w:space="0" w:color="auto"/>
                <w:bottom w:val="none" w:sz="0" w:space="0" w:color="auto"/>
                <w:right w:val="none" w:sz="0" w:space="0" w:color="auto"/>
              </w:divBdr>
            </w:div>
            <w:div w:id="1694651446">
              <w:marLeft w:val="0"/>
              <w:marRight w:val="0"/>
              <w:marTop w:val="0"/>
              <w:marBottom w:val="0"/>
              <w:divBdr>
                <w:top w:val="none" w:sz="0" w:space="0" w:color="auto"/>
                <w:left w:val="none" w:sz="0" w:space="0" w:color="auto"/>
                <w:bottom w:val="none" w:sz="0" w:space="0" w:color="auto"/>
                <w:right w:val="none" w:sz="0" w:space="0" w:color="auto"/>
              </w:divBdr>
            </w:div>
          </w:divsChild>
        </w:div>
        <w:div w:id="1430933937">
          <w:marLeft w:val="0"/>
          <w:marRight w:val="0"/>
          <w:marTop w:val="0"/>
          <w:marBottom w:val="0"/>
          <w:divBdr>
            <w:top w:val="none" w:sz="0" w:space="0" w:color="auto"/>
            <w:left w:val="none" w:sz="0" w:space="0" w:color="auto"/>
            <w:bottom w:val="none" w:sz="0" w:space="0" w:color="auto"/>
            <w:right w:val="none" w:sz="0" w:space="0" w:color="auto"/>
          </w:divBdr>
        </w:div>
        <w:div w:id="1659311679">
          <w:marLeft w:val="0"/>
          <w:marRight w:val="0"/>
          <w:marTop w:val="0"/>
          <w:marBottom w:val="0"/>
          <w:divBdr>
            <w:top w:val="none" w:sz="0" w:space="0" w:color="auto"/>
            <w:left w:val="none" w:sz="0" w:space="0" w:color="auto"/>
            <w:bottom w:val="none" w:sz="0" w:space="0" w:color="auto"/>
            <w:right w:val="none" w:sz="0" w:space="0" w:color="auto"/>
          </w:divBdr>
          <w:divsChild>
            <w:div w:id="160049962">
              <w:marLeft w:val="0"/>
              <w:marRight w:val="0"/>
              <w:marTop w:val="0"/>
              <w:marBottom w:val="0"/>
              <w:divBdr>
                <w:top w:val="none" w:sz="0" w:space="0" w:color="auto"/>
                <w:left w:val="none" w:sz="0" w:space="0" w:color="auto"/>
                <w:bottom w:val="none" w:sz="0" w:space="0" w:color="auto"/>
                <w:right w:val="none" w:sz="0" w:space="0" w:color="auto"/>
              </w:divBdr>
            </w:div>
            <w:div w:id="216400755">
              <w:marLeft w:val="0"/>
              <w:marRight w:val="0"/>
              <w:marTop w:val="0"/>
              <w:marBottom w:val="0"/>
              <w:divBdr>
                <w:top w:val="none" w:sz="0" w:space="0" w:color="auto"/>
                <w:left w:val="none" w:sz="0" w:space="0" w:color="auto"/>
                <w:bottom w:val="none" w:sz="0" w:space="0" w:color="auto"/>
                <w:right w:val="none" w:sz="0" w:space="0" w:color="auto"/>
              </w:divBdr>
            </w:div>
            <w:div w:id="1068114602">
              <w:marLeft w:val="0"/>
              <w:marRight w:val="0"/>
              <w:marTop w:val="0"/>
              <w:marBottom w:val="0"/>
              <w:divBdr>
                <w:top w:val="none" w:sz="0" w:space="0" w:color="auto"/>
                <w:left w:val="none" w:sz="0" w:space="0" w:color="auto"/>
                <w:bottom w:val="none" w:sz="0" w:space="0" w:color="auto"/>
                <w:right w:val="none" w:sz="0" w:space="0" w:color="auto"/>
              </w:divBdr>
            </w:div>
            <w:div w:id="1847016672">
              <w:marLeft w:val="0"/>
              <w:marRight w:val="0"/>
              <w:marTop w:val="0"/>
              <w:marBottom w:val="0"/>
              <w:divBdr>
                <w:top w:val="none" w:sz="0" w:space="0" w:color="auto"/>
                <w:left w:val="none" w:sz="0" w:space="0" w:color="auto"/>
                <w:bottom w:val="none" w:sz="0" w:space="0" w:color="auto"/>
                <w:right w:val="none" w:sz="0" w:space="0" w:color="auto"/>
              </w:divBdr>
            </w:div>
            <w:div w:id="2000038418">
              <w:marLeft w:val="0"/>
              <w:marRight w:val="0"/>
              <w:marTop w:val="0"/>
              <w:marBottom w:val="0"/>
              <w:divBdr>
                <w:top w:val="none" w:sz="0" w:space="0" w:color="auto"/>
                <w:left w:val="none" w:sz="0" w:space="0" w:color="auto"/>
                <w:bottom w:val="none" w:sz="0" w:space="0" w:color="auto"/>
                <w:right w:val="none" w:sz="0" w:space="0" w:color="auto"/>
              </w:divBdr>
            </w:div>
          </w:divsChild>
        </w:div>
        <w:div w:id="1691907854">
          <w:marLeft w:val="0"/>
          <w:marRight w:val="0"/>
          <w:marTop w:val="0"/>
          <w:marBottom w:val="0"/>
          <w:divBdr>
            <w:top w:val="none" w:sz="0" w:space="0" w:color="auto"/>
            <w:left w:val="none" w:sz="0" w:space="0" w:color="auto"/>
            <w:bottom w:val="none" w:sz="0" w:space="0" w:color="auto"/>
            <w:right w:val="none" w:sz="0" w:space="0" w:color="auto"/>
          </w:divBdr>
        </w:div>
        <w:div w:id="1786194225">
          <w:marLeft w:val="0"/>
          <w:marRight w:val="0"/>
          <w:marTop w:val="0"/>
          <w:marBottom w:val="0"/>
          <w:divBdr>
            <w:top w:val="none" w:sz="0" w:space="0" w:color="auto"/>
            <w:left w:val="none" w:sz="0" w:space="0" w:color="auto"/>
            <w:bottom w:val="none" w:sz="0" w:space="0" w:color="auto"/>
            <w:right w:val="none" w:sz="0" w:space="0" w:color="auto"/>
          </w:divBdr>
        </w:div>
        <w:div w:id="1847748783">
          <w:marLeft w:val="0"/>
          <w:marRight w:val="0"/>
          <w:marTop w:val="0"/>
          <w:marBottom w:val="0"/>
          <w:divBdr>
            <w:top w:val="none" w:sz="0" w:space="0" w:color="auto"/>
            <w:left w:val="none" w:sz="0" w:space="0" w:color="auto"/>
            <w:bottom w:val="none" w:sz="0" w:space="0" w:color="auto"/>
            <w:right w:val="none" w:sz="0" w:space="0" w:color="auto"/>
          </w:divBdr>
        </w:div>
        <w:div w:id="2021160165">
          <w:marLeft w:val="0"/>
          <w:marRight w:val="0"/>
          <w:marTop w:val="0"/>
          <w:marBottom w:val="0"/>
          <w:divBdr>
            <w:top w:val="none" w:sz="0" w:space="0" w:color="auto"/>
            <w:left w:val="none" w:sz="0" w:space="0" w:color="auto"/>
            <w:bottom w:val="none" w:sz="0" w:space="0" w:color="auto"/>
            <w:right w:val="none" w:sz="0" w:space="0" w:color="auto"/>
          </w:divBdr>
        </w:div>
        <w:div w:id="2123918971">
          <w:marLeft w:val="0"/>
          <w:marRight w:val="0"/>
          <w:marTop w:val="0"/>
          <w:marBottom w:val="0"/>
          <w:divBdr>
            <w:top w:val="none" w:sz="0" w:space="0" w:color="auto"/>
            <w:left w:val="none" w:sz="0" w:space="0" w:color="auto"/>
            <w:bottom w:val="none" w:sz="0" w:space="0" w:color="auto"/>
            <w:right w:val="none" w:sz="0" w:space="0" w:color="auto"/>
          </w:divBdr>
          <w:divsChild>
            <w:div w:id="68886432">
              <w:marLeft w:val="0"/>
              <w:marRight w:val="0"/>
              <w:marTop w:val="0"/>
              <w:marBottom w:val="0"/>
              <w:divBdr>
                <w:top w:val="none" w:sz="0" w:space="0" w:color="auto"/>
                <w:left w:val="none" w:sz="0" w:space="0" w:color="auto"/>
                <w:bottom w:val="none" w:sz="0" w:space="0" w:color="auto"/>
                <w:right w:val="none" w:sz="0" w:space="0" w:color="auto"/>
              </w:divBdr>
            </w:div>
            <w:div w:id="1276208121">
              <w:marLeft w:val="0"/>
              <w:marRight w:val="0"/>
              <w:marTop w:val="0"/>
              <w:marBottom w:val="0"/>
              <w:divBdr>
                <w:top w:val="none" w:sz="0" w:space="0" w:color="auto"/>
                <w:left w:val="none" w:sz="0" w:space="0" w:color="auto"/>
                <w:bottom w:val="none" w:sz="0" w:space="0" w:color="auto"/>
                <w:right w:val="none" w:sz="0" w:space="0" w:color="auto"/>
              </w:divBdr>
            </w:div>
            <w:div w:id="160329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02654">
      <w:bodyDiv w:val="1"/>
      <w:marLeft w:val="0"/>
      <w:marRight w:val="0"/>
      <w:marTop w:val="0"/>
      <w:marBottom w:val="0"/>
      <w:divBdr>
        <w:top w:val="none" w:sz="0" w:space="0" w:color="auto"/>
        <w:left w:val="none" w:sz="0" w:space="0" w:color="auto"/>
        <w:bottom w:val="none" w:sz="0" w:space="0" w:color="auto"/>
        <w:right w:val="none" w:sz="0" w:space="0" w:color="auto"/>
      </w:divBdr>
    </w:div>
    <w:div w:id="1253315003">
      <w:bodyDiv w:val="1"/>
      <w:marLeft w:val="0"/>
      <w:marRight w:val="0"/>
      <w:marTop w:val="0"/>
      <w:marBottom w:val="0"/>
      <w:divBdr>
        <w:top w:val="none" w:sz="0" w:space="0" w:color="auto"/>
        <w:left w:val="none" w:sz="0" w:space="0" w:color="auto"/>
        <w:bottom w:val="none" w:sz="0" w:space="0" w:color="auto"/>
        <w:right w:val="none" w:sz="0" w:space="0" w:color="auto"/>
      </w:divBdr>
    </w:div>
    <w:div w:id="1283875525">
      <w:bodyDiv w:val="1"/>
      <w:marLeft w:val="0"/>
      <w:marRight w:val="0"/>
      <w:marTop w:val="0"/>
      <w:marBottom w:val="0"/>
      <w:divBdr>
        <w:top w:val="none" w:sz="0" w:space="0" w:color="auto"/>
        <w:left w:val="none" w:sz="0" w:space="0" w:color="auto"/>
        <w:bottom w:val="none" w:sz="0" w:space="0" w:color="auto"/>
        <w:right w:val="none" w:sz="0" w:space="0" w:color="auto"/>
      </w:divBdr>
    </w:div>
    <w:div w:id="1348483224">
      <w:bodyDiv w:val="1"/>
      <w:marLeft w:val="0"/>
      <w:marRight w:val="0"/>
      <w:marTop w:val="0"/>
      <w:marBottom w:val="0"/>
      <w:divBdr>
        <w:top w:val="none" w:sz="0" w:space="0" w:color="auto"/>
        <w:left w:val="none" w:sz="0" w:space="0" w:color="auto"/>
        <w:bottom w:val="none" w:sz="0" w:space="0" w:color="auto"/>
        <w:right w:val="none" w:sz="0" w:space="0" w:color="auto"/>
      </w:divBdr>
    </w:div>
    <w:div w:id="1356421744">
      <w:bodyDiv w:val="1"/>
      <w:marLeft w:val="0"/>
      <w:marRight w:val="0"/>
      <w:marTop w:val="0"/>
      <w:marBottom w:val="0"/>
      <w:divBdr>
        <w:top w:val="none" w:sz="0" w:space="0" w:color="auto"/>
        <w:left w:val="none" w:sz="0" w:space="0" w:color="auto"/>
        <w:bottom w:val="none" w:sz="0" w:space="0" w:color="auto"/>
        <w:right w:val="none" w:sz="0" w:space="0" w:color="auto"/>
      </w:divBdr>
    </w:div>
    <w:div w:id="1363171042">
      <w:bodyDiv w:val="1"/>
      <w:marLeft w:val="0"/>
      <w:marRight w:val="0"/>
      <w:marTop w:val="0"/>
      <w:marBottom w:val="0"/>
      <w:divBdr>
        <w:top w:val="none" w:sz="0" w:space="0" w:color="auto"/>
        <w:left w:val="none" w:sz="0" w:space="0" w:color="auto"/>
        <w:bottom w:val="none" w:sz="0" w:space="0" w:color="auto"/>
        <w:right w:val="none" w:sz="0" w:space="0" w:color="auto"/>
      </w:divBdr>
    </w:div>
    <w:div w:id="1421410486">
      <w:bodyDiv w:val="1"/>
      <w:marLeft w:val="0"/>
      <w:marRight w:val="0"/>
      <w:marTop w:val="0"/>
      <w:marBottom w:val="0"/>
      <w:divBdr>
        <w:top w:val="none" w:sz="0" w:space="0" w:color="auto"/>
        <w:left w:val="none" w:sz="0" w:space="0" w:color="auto"/>
        <w:bottom w:val="none" w:sz="0" w:space="0" w:color="auto"/>
        <w:right w:val="none" w:sz="0" w:space="0" w:color="auto"/>
      </w:divBdr>
    </w:div>
    <w:div w:id="1473211393">
      <w:bodyDiv w:val="1"/>
      <w:marLeft w:val="0"/>
      <w:marRight w:val="0"/>
      <w:marTop w:val="0"/>
      <w:marBottom w:val="0"/>
      <w:divBdr>
        <w:top w:val="none" w:sz="0" w:space="0" w:color="auto"/>
        <w:left w:val="none" w:sz="0" w:space="0" w:color="auto"/>
        <w:bottom w:val="none" w:sz="0" w:space="0" w:color="auto"/>
        <w:right w:val="none" w:sz="0" w:space="0" w:color="auto"/>
      </w:divBdr>
    </w:div>
    <w:div w:id="1485127161">
      <w:bodyDiv w:val="1"/>
      <w:marLeft w:val="0"/>
      <w:marRight w:val="0"/>
      <w:marTop w:val="0"/>
      <w:marBottom w:val="0"/>
      <w:divBdr>
        <w:top w:val="none" w:sz="0" w:space="0" w:color="auto"/>
        <w:left w:val="none" w:sz="0" w:space="0" w:color="auto"/>
        <w:bottom w:val="none" w:sz="0" w:space="0" w:color="auto"/>
        <w:right w:val="none" w:sz="0" w:space="0" w:color="auto"/>
      </w:divBdr>
    </w:div>
    <w:div w:id="1600211614">
      <w:bodyDiv w:val="1"/>
      <w:marLeft w:val="0"/>
      <w:marRight w:val="0"/>
      <w:marTop w:val="0"/>
      <w:marBottom w:val="0"/>
      <w:divBdr>
        <w:top w:val="none" w:sz="0" w:space="0" w:color="auto"/>
        <w:left w:val="none" w:sz="0" w:space="0" w:color="auto"/>
        <w:bottom w:val="none" w:sz="0" w:space="0" w:color="auto"/>
        <w:right w:val="none" w:sz="0" w:space="0" w:color="auto"/>
      </w:divBdr>
    </w:div>
    <w:div w:id="1639142953">
      <w:bodyDiv w:val="1"/>
      <w:marLeft w:val="0"/>
      <w:marRight w:val="0"/>
      <w:marTop w:val="0"/>
      <w:marBottom w:val="0"/>
      <w:divBdr>
        <w:top w:val="none" w:sz="0" w:space="0" w:color="auto"/>
        <w:left w:val="none" w:sz="0" w:space="0" w:color="auto"/>
        <w:bottom w:val="none" w:sz="0" w:space="0" w:color="auto"/>
        <w:right w:val="none" w:sz="0" w:space="0" w:color="auto"/>
      </w:divBdr>
    </w:div>
    <w:div w:id="1654214024">
      <w:bodyDiv w:val="1"/>
      <w:marLeft w:val="0"/>
      <w:marRight w:val="0"/>
      <w:marTop w:val="0"/>
      <w:marBottom w:val="0"/>
      <w:divBdr>
        <w:top w:val="none" w:sz="0" w:space="0" w:color="auto"/>
        <w:left w:val="none" w:sz="0" w:space="0" w:color="auto"/>
        <w:bottom w:val="none" w:sz="0" w:space="0" w:color="auto"/>
        <w:right w:val="none" w:sz="0" w:space="0" w:color="auto"/>
      </w:divBdr>
    </w:div>
    <w:div w:id="1662731338">
      <w:bodyDiv w:val="1"/>
      <w:marLeft w:val="0"/>
      <w:marRight w:val="0"/>
      <w:marTop w:val="0"/>
      <w:marBottom w:val="0"/>
      <w:divBdr>
        <w:top w:val="none" w:sz="0" w:space="0" w:color="auto"/>
        <w:left w:val="none" w:sz="0" w:space="0" w:color="auto"/>
        <w:bottom w:val="none" w:sz="0" w:space="0" w:color="auto"/>
        <w:right w:val="none" w:sz="0" w:space="0" w:color="auto"/>
      </w:divBdr>
    </w:div>
    <w:div w:id="1696416573">
      <w:bodyDiv w:val="1"/>
      <w:marLeft w:val="0"/>
      <w:marRight w:val="0"/>
      <w:marTop w:val="0"/>
      <w:marBottom w:val="0"/>
      <w:divBdr>
        <w:top w:val="none" w:sz="0" w:space="0" w:color="auto"/>
        <w:left w:val="none" w:sz="0" w:space="0" w:color="auto"/>
        <w:bottom w:val="none" w:sz="0" w:space="0" w:color="auto"/>
        <w:right w:val="none" w:sz="0" w:space="0" w:color="auto"/>
      </w:divBdr>
    </w:div>
    <w:div w:id="1712732134">
      <w:bodyDiv w:val="1"/>
      <w:marLeft w:val="0"/>
      <w:marRight w:val="0"/>
      <w:marTop w:val="0"/>
      <w:marBottom w:val="0"/>
      <w:divBdr>
        <w:top w:val="none" w:sz="0" w:space="0" w:color="auto"/>
        <w:left w:val="none" w:sz="0" w:space="0" w:color="auto"/>
        <w:bottom w:val="none" w:sz="0" w:space="0" w:color="auto"/>
        <w:right w:val="none" w:sz="0" w:space="0" w:color="auto"/>
      </w:divBdr>
    </w:div>
    <w:div w:id="1768038232">
      <w:bodyDiv w:val="1"/>
      <w:marLeft w:val="0"/>
      <w:marRight w:val="0"/>
      <w:marTop w:val="0"/>
      <w:marBottom w:val="0"/>
      <w:divBdr>
        <w:top w:val="none" w:sz="0" w:space="0" w:color="auto"/>
        <w:left w:val="none" w:sz="0" w:space="0" w:color="auto"/>
        <w:bottom w:val="none" w:sz="0" w:space="0" w:color="auto"/>
        <w:right w:val="none" w:sz="0" w:space="0" w:color="auto"/>
      </w:divBdr>
    </w:div>
    <w:div w:id="1795102486">
      <w:bodyDiv w:val="1"/>
      <w:marLeft w:val="0"/>
      <w:marRight w:val="0"/>
      <w:marTop w:val="0"/>
      <w:marBottom w:val="0"/>
      <w:divBdr>
        <w:top w:val="none" w:sz="0" w:space="0" w:color="auto"/>
        <w:left w:val="none" w:sz="0" w:space="0" w:color="auto"/>
        <w:bottom w:val="none" w:sz="0" w:space="0" w:color="auto"/>
        <w:right w:val="none" w:sz="0" w:space="0" w:color="auto"/>
      </w:divBdr>
      <w:divsChild>
        <w:div w:id="266426487">
          <w:marLeft w:val="0"/>
          <w:marRight w:val="0"/>
          <w:marTop w:val="0"/>
          <w:marBottom w:val="0"/>
          <w:divBdr>
            <w:top w:val="none" w:sz="0" w:space="0" w:color="auto"/>
            <w:left w:val="none" w:sz="0" w:space="0" w:color="auto"/>
            <w:bottom w:val="none" w:sz="0" w:space="0" w:color="auto"/>
            <w:right w:val="none" w:sz="0" w:space="0" w:color="auto"/>
          </w:divBdr>
          <w:divsChild>
            <w:div w:id="25933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470557">
      <w:bodyDiv w:val="1"/>
      <w:marLeft w:val="0"/>
      <w:marRight w:val="0"/>
      <w:marTop w:val="0"/>
      <w:marBottom w:val="0"/>
      <w:divBdr>
        <w:top w:val="none" w:sz="0" w:space="0" w:color="auto"/>
        <w:left w:val="none" w:sz="0" w:space="0" w:color="auto"/>
        <w:bottom w:val="none" w:sz="0" w:space="0" w:color="auto"/>
        <w:right w:val="none" w:sz="0" w:space="0" w:color="auto"/>
      </w:divBdr>
      <w:divsChild>
        <w:div w:id="283852237">
          <w:marLeft w:val="0"/>
          <w:marRight w:val="0"/>
          <w:marTop w:val="0"/>
          <w:marBottom w:val="0"/>
          <w:divBdr>
            <w:top w:val="none" w:sz="0" w:space="0" w:color="auto"/>
            <w:left w:val="none" w:sz="0" w:space="0" w:color="auto"/>
            <w:bottom w:val="none" w:sz="0" w:space="0" w:color="auto"/>
            <w:right w:val="none" w:sz="0" w:space="0" w:color="auto"/>
          </w:divBdr>
          <w:divsChild>
            <w:div w:id="1742630810">
              <w:marLeft w:val="0"/>
              <w:marRight w:val="0"/>
              <w:marTop w:val="0"/>
              <w:marBottom w:val="0"/>
              <w:divBdr>
                <w:top w:val="none" w:sz="0" w:space="0" w:color="auto"/>
                <w:left w:val="none" w:sz="0" w:space="0" w:color="auto"/>
                <w:bottom w:val="none" w:sz="0" w:space="0" w:color="auto"/>
                <w:right w:val="none" w:sz="0" w:space="0" w:color="auto"/>
              </w:divBdr>
              <w:divsChild>
                <w:div w:id="181936760">
                  <w:marLeft w:val="0"/>
                  <w:marRight w:val="0"/>
                  <w:marTop w:val="0"/>
                  <w:marBottom w:val="0"/>
                  <w:divBdr>
                    <w:top w:val="none" w:sz="0" w:space="0" w:color="auto"/>
                    <w:left w:val="none" w:sz="0" w:space="0" w:color="auto"/>
                    <w:bottom w:val="none" w:sz="0" w:space="0" w:color="auto"/>
                    <w:right w:val="none" w:sz="0" w:space="0" w:color="auto"/>
                  </w:divBdr>
                  <w:divsChild>
                    <w:div w:id="134102754">
                      <w:marLeft w:val="0"/>
                      <w:marRight w:val="0"/>
                      <w:marTop w:val="0"/>
                      <w:marBottom w:val="0"/>
                      <w:divBdr>
                        <w:top w:val="none" w:sz="0" w:space="0" w:color="auto"/>
                        <w:left w:val="none" w:sz="0" w:space="0" w:color="auto"/>
                        <w:bottom w:val="none" w:sz="0" w:space="0" w:color="auto"/>
                        <w:right w:val="none" w:sz="0" w:space="0" w:color="auto"/>
                      </w:divBdr>
                      <w:divsChild>
                        <w:div w:id="1387608085">
                          <w:marLeft w:val="0"/>
                          <w:marRight w:val="0"/>
                          <w:marTop w:val="0"/>
                          <w:marBottom w:val="0"/>
                          <w:divBdr>
                            <w:top w:val="none" w:sz="0" w:space="0" w:color="auto"/>
                            <w:left w:val="none" w:sz="0" w:space="0" w:color="auto"/>
                            <w:bottom w:val="none" w:sz="0" w:space="0" w:color="auto"/>
                            <w:right w:val="none" w:sz="0" w:space="0" w:color="auto"/>
                          </w:divBdr>
                          <w:divsChild>
                            <w:div w:id="1417822194">
                              <w:marLeft w:val="0"/>
                              <w:marRight w:val="0"/>
                              <w:marTop w:val="0"/>
                              <w:marBottom w:val="0"/>
                              <w:divBdr>
                                <w:top w:val="none" w:sz="0" w:space="0" w:color="auto"/>
                                <w:left w:val="none" w:sz="0" w:space="0" w:color="auto"/>
                                <w:bottom w:val="none" w:sz="0" w:space="0" w:color="auto"/>
                                <w:right w:val="none" w:sz="0" w:space="0" w:color="auto"/>
                              </w:divBdr>
                              <w:divsChild>
                                <w:div w:id="1352024351">
                                  <w:marLeft w:val="0"/>
                                  <w:marRight w:val="0"/>
                                  <w:marTop w:val="0"/>
                                  <w:marBottom w:val="0"/>
                                  <w:divBdr>
                                    <w:top w:val="none" w:sz="0" w:space="0" w:color="auto"/>
                                    <w:left w:val="none" w:sz="0" w:space="0" w:color="auto"/>
                                    <w:bottom w:val="none" w:sz="0" w:space="0" w:color="auto"/>
                                    <w:right w:val="none" w:sz="0" w:space="0" w:color="auto"/>
                                  </w:divBdr>
                                  <w:divsChild>
                                    <w:div w:id="1083258335">
                                      <w:marLeft w:val="0"/>
                                      <w:marRight w:val="0"/>
                                      <w:marTop w:val="0"/>
                                      <w:marBottom w:val="0"/>
                                      <w:divBdr>
                                        <w:top w:val="none" w:sz="0" w:space="0" w:color="auto"/>
                                        <w:left w:val="none" w:sz="0" w:space="0" w:color="auto"/>
                                        <w:bottom w:val="none" w:sz="0" w:space="0" w:color="auto"/>
                                        <w:right w:val="none" w:sz="0" w:space="0" w:color="auto"/>
                                      </w:divBdr>
                                      <w:divsChild>
                                        <w:div w:id="923879901">
                                          <w:marLeft w:val="0"/>
                                          <w:marRight w:val="0"/>
                                          <w:marTop w:val="0"/>
                                          <w:marBottom w:val="0"/>
                                          <w:divBdr>
                                            <w:top w:val="none" w:sz="0" w:space="0" w:color="auto"/>
                                            <w:left w:val="none" w:sz="0" w:space="0" w:color="auto"/>
                                            <w:bottom w:val="none" w:sz="0" w:space="0" w:color="auto"/>
                                            <w:right w:val="none" w:sz="0" w:space="0" w:color="auto"/>
                                          </w:divBdr>
                                          <w:divsChild>
                                            <w:div w:id="892738426">
                                              <w:marLeft w:val="0"/>
                                              <w:marRight w:val="0"/>
                                              <w:marTop w:val="0"/>
                                              <w:marBottom w:val="0"/>
                                              <w:divBdr>
                                                <w:top w:val="none" w:sz="0" w:space="0" w:color="auto"/>
                                                <w:left w:val="none" w:sz="0" w:space="0" w:color="auto"/>
                                                <w:bottom w:val="none" w:sz="0" w:space="0" w:color="auto"/>
                                                <w:right w:val="none" w:sz="0" w:space="0" w:color="auto"/>
                                              </w:divBdr>
                                              <w:divsChild>
                                                <w:div w:id="841818339">
                                                  <w:marLeft w:val="0"/>
                                                  <w:marRight w:val="0"/>
                                                  <w:marTop w:val="0"/>
                                                  <w:marBottom w:val="315"/>
                                                  <w:divBdr>
                                                    <w:top w:val="none" w:sz="0" w:space="0" w:color="auto"/>
                                                    <w:left w:val="none" w:sz="0" w:space="0" w:color="auto"/>
                                                    <w:bottom w:val="none" w:sz="0" w:space="0" w:color="auto"/>
                                                    <w:right w:val="none" w:sz="0" w:space="0" w:color="auto"/>
                                                  </w:divBdr>
                                                  <w:divsChild>
                                                    <w:div w:id="152911491">
                                                      <w:marLeft w:val="0"/>
                                                      <w:marRight w:val="0"/>
                                                      <w:marTop w:val="0"/>
                                                      <w:marBottom w:val="0"/>
                                                      <w:divBdr>
                                                        <w:top w:val="single" w:sz="6" w:space="0" w:color="auto"/>
                                                        <w:left w:val="none" w:sz="0" w:space="0" w:color="auto"/>
                                                        <w:bottom w:val="single" w:sz="6" w:space="0" w:color="auto"/>
                                                        <w:right w:val="none" w:sz="0" w:space="0" w:color="auto"/>
                                                      </w:divBdr>
                                                      <w:divsChild>
                                                        <w:div w:id="287050523">
                                                          <w:marLeft w:val="0"/>
                                                          <w:marRight w:val="0"/>
                                                          <w:marTop w:val="0"/>
                                                          <w:marBottom w:val="0"/>
                                                          <w:divBdr>
                                                            <w:top w:val="none" w:sz="0" w:space="0" w:color="auto"/>
                                                            <w:left w:val="none" w:sz="0" w:space="0" w:color="auto"/>
                                                            <w:bottom w:val="none" w:sz="0" w:space="0" w:color="auto"/>
                                                            <w:right w:val="none" w:sz="0" w:space="0" w:color="auto"/>
                                                          </w:divBdr>
                                                          <w:divsChild>
                                                            <w:div w:id="1100032040">
                                                              <w:marLeft w:val="0"/>
                                                              <w:marRight w:val="0"/>
                                                              <w:marTop w:val="0"/>
                                                              <w:marBottom w:val="0"/>
                                                              <w:divBdr>
                                                                <w:top w:val="none" w:sz="0" w:space="0" w:color="auto"/>
                                                                <w:left w:val="none" w:sz="0" w:space="0" w:color="auto"/>
                                                                <w:bottom w:val="none" w:sz="0" w:space="0" w:color="auto"/>
                                                                <w:right w:val="none" w:sz="0" w:space="0" w:color="auto"/>
                                                              </w:divBdr>
                                                              <w:divsChild>
                                                                <w:div w:id="960724228">
                                                                  <w:marLeft w:val="0"/>
                                                                  <w:marRight w:val="0"/>
                                                                  <w:marTop w:val="0"/>
                                                                  <w:marBottom w:val="0"/>
                                                                  <w:divBdr>
                                                                    <w:top w:val="none" w:sz="0" w:space="0" w:color="auto"/>
                                                                    <w:left w:val="none" w:sz="0" w:space="0" w:color="auto"/>
                                                                    <w:bottom w:val="none" w:sz="0" w:space="0" w:color="auto"/>
                                                                    <w:right w:val="none" w:sz="0" w:space="0" w:color="auto"/>
                                                                  </w:divBdr>
                                                                  <w:divsChild>
                                                                    <w:div w:id="800656913">
                                                                      <w:marLeft w:val="0"/>
                                                                      <w:marRight w:val="0"/>
                                                                      <w:marTop w:val="0"/>
                                                                      <w:marBottom w:val="0"/>
                                                                      <w:divBdr>
                                                                        <w:top w:val="none" w:sz="0" w:space="0" w:color="auto"/>
                                                                        <w:left w:val="none" w:sz="0" w:space="0" w:color="auto"/>
                                                                        <w:bottom w:val="none" w:sz="0" w:space="0" w:color="auto"/>
                                                                        <w:right w:val="none" w:sz="0" w:space="0" w:color="auto"/>
                                                                      </w:divBdr>
                                                                      <w:divsChild>
                                                                        <w:div w:id="1455440321">
                                                                          <w:marLeft w:val="0"/>
                                                                          <w:marRight w:val="0"/>
                                                                          <w:marTop w:val="0"/>
                                                                          <w:marBottom w:val="0"/>
                                                                          <w:divBdr>
                                                                            <w:top w:val="none" w:sz="0" w:space="0" w:color="auto"/>
                                                                            <w:left w:val="none" w:sz="0" w:space="0" w:color="auto"/>
                                                                            <w:bottom w:val="none" w:sz="0" w:space="0" w:color="auto"/>
                                                                            <w:right w:val="none" w:sz="0" w:space="0" w:color="auto"/>
                                                                          </w:divBdr>
                                                                          <w:divsChild>
                                                                            <w:div w:id="549001520">
                                                                              <w:marLeft w:val="0"/>
                                                                              <w:marRight w:val="0"/>
                                                                              <w:marTop w:val="0"/>
                                                                              <w:marBottom w:val="0"/>
                                                                              <w:divBdr>
                                                                                <w:top w:val="none" w:sz="0" w:space="0" w:color="auto"/>
                                                                                <w:left w:val="none" w:sz="0" w:space="0" w:color="auto"/>
                                                                                <w:bottom w:val="none" w:sz="0" w:space="0" w:color="auto"/>
                                                                                <w:right w:val="none" w:sz="0" w:space="0" w:color="auto"/>
                                                                              </w:divBdr>
                                                                              <w:divsChild>
                                                                                <w:div w:id="49429094">
                                                                                  <w:marLeft w:val="0"/>
                                                                                  <w:marRight w:val="0"/>
                                                                                  <w:marTop w:val="0"/>
                                                                                  <w:marBottom w:val="0"/>
                                                                                  <w:divBdr>
                                                                                    <w:top w:val="none" w:sz="0" w:space="0" w:color="auto"/>
                                                                                    <w:left w:val="none" w:sz="0" w:space="0" w:color="auto"/>
                                                                                    <w:bottom w:val="none" w:sz="0" w:space="0" w:color="auto"/>
                                                                                    <w:right w:val="none" w:sz="0" w:space="0" w:color="auto"/>
                                                                                  </w:divBdr>
                                                                                </w:div>
                                                                                <w:div w:id="154730785">
                                                                                  <w:marLeft w:val="0"/>
                                                                                  <w:marRight w:val="0"/>
                                                                                  <w:marTop w:val="0"/>
                                                                                  <w:marBottom w:val="0"/>
                                                                                  <w:divBdr>
                                                                                    <w:top w:val="none" w:sz="0" w:space="0" w:color="auto"/>
                                                                                    <w:left w:val="none" w:sz="0" w:space="0" w:color="auto"/>
                                                                                    <w:bottom w:val="none" w:sz="0" w:space="0" w:color="auto"/>
                                                                                    <w:right w:val="none" w:sz="0" w:space="0" w:color="auto"/>
                                                                                  </w:divBdr>
                                                                                </w:div>
                                                                                <w:div w:id="304697324">
                                                                                  <w:marLeft w:val="0"/>
                                                                                  <w:marRight w:val="0"/>
                                                                                  <w:marTop w:val="0"/>
                                                                                  <w:marBottom w:val="0"/>
                                                                                  <w:divBdr>
                                                                                    <w:top w:val="none" w:sz="0" w:space="0" w:color="auto"/>
                                                                                    <w:left w:val="none" w:sz="0" w:space="0" w:color="auto"/>
                                                                                    <w:bottom w:val="none" w:sz="0" w:space="0" w:color="auto"/>
                                                                                    <w:right w:val="none" w:sz="0" w:space="0" w:color="auto"/>
                                                                                  </w:divBdr>
                                                                                </w:div>
                                                                                <w:div w:id="330331798">
                                                                                  <w:marLeft w:val="0"/>
                                                                                  <w:marRight w:val="0"/>
                                                                                  <w:marTop w:val="0"/>
                                                                                  <w:marBottom w:val="0"/>
                                                                                  <w:divBdr>
                                                                                    <w:top w:val="none" w:sz="0" w:space="0" w:color="auto"/>
                                                                                    <w:left w:val="none" w:sz="0" w:space="0" w:color="auto"/>
                                                                                    <w:bottom w:val="none" w:sz="0" w:space="0" w:color="auto"/>
                                                                                    <w:right w:val="none" w:sz="0" w:space="0" w:color="auto"/>
                                                                                  </w:divBdr>
                                                                                </w:div>
                                                                                <w:div w:id="599147320">
                                                                                  <w:marLeft w:val="0"/>
                                                                                  <w:marRight w:val="0"/>
                                                                                  <w:marTop w:val="0"/>
                                                                                  <w:marBottom w:val="0"/>
                                                                                  <w:divBdr>
                                                                                    <w:top w:val="none" w:sz="0" w:space="0" w:color="auto"/>
                                                                                    <w:left w:val="none" w:sz="0" w:space="0" w:color="auto"/>
                                                                                    <w:bottom w:val="none" w:sz="0" w:space="0" w:color="auto"/>
                                                                                    <w:right w:val="none" w:sz="0" w:space="0" w:color="auto"/>
                                                                                  </w:divBdr>
                                                                                  <w:divsChild>
                                                                                    <w:div w:id="1659729178">
                                                                                      <w:marLeft w:val="-75"/>
                                                                                      <w:marRight w:val="0"/>
                                                                                      <w:marTop w:val="30"/>
                                                                                      <w:marBottom w:val="30"/>
                                                                                      <w:divBdr>
                                                                                        <w:top w:val="none" w:sz="0" w:space="0" w:color="auto"/>
                                                                                        <w:left w:val="none" w:sz="0" w:space="0" w:color="auto"/>
                                                                                        <w:bottom w:val="none" w:sz="0" w:space="0" w:color="auto"/>
                                                                                        <w:right w:val="none" w:sz="0" w:space="0" w:color="auto"/>
                                                                                      </w:divBdr>
                                                                                      <w:divsChild>
                                                                                        <w:div w:id="34544816">
                                                                                          <w:marLeft w:val="0"/>
                                                                                          <w:marRight w:val="0"/>
                                                                                          <w:marTop w:val="0"/>
                                                                                          <w:marBottom w:val="0"/>
                                                                                          <w:divBdr>
                                                                                            <w:top w:val="none" w:sz="0" w:space="0" w:color="auto"/>
                                                                                            <w:left w:val="none" w:sz="0" w:space="0" w:color="auto"/>
                                                                                            <w:bottom w:val="none" w:sz="0" w:space="0" w:color="auto"/>
                                                                                            <w:right w:val="none" w:sz="0" w:space="0" w:color="auto"/>
                                                                                          </w:divBdr>
                                                                                          <w:divsChild>
                                                                                            <w:div w:id="1465808020">
                                                                                              <w:marLeft w:val="0"/>
                                                                                              <w:marRight w:val="0"/>
                                                                                              <w:marTop w:val="0"/>
                                                                                              <w:marBottom w:val="0"/>
                                                                                              <w:divBdr>
                                                                                                <w:top w:val="none" w:sz="0" w:space="0" w:color="auto"/>
                                                                                                <w:left w:val="none" w:sz="0" w:space="0" w:color="auto"/>
                                                                                                <w:bottom w:val="none" w:sz="0" w:space="0" w:color="auto"/>
                                                                                                <w:right w:val="none" w:sz="0" w:space="0" w:color="auto"/>
                                                                                              </w:divBdr>
                                                                                            </w:div>
                                                                                          </w:divsChild>
                                                                                        </w:div>
                                                                                        <w:div w:id="471563592">
                                                                                          <w:marLeft w:val="0"/>
                                                                                          <w:marRight w:val="0"/>
                                                                                          <w:marTop w:val="0"/>
                                                                                          <w:marBottom w:val="0"/>
                                                                                          <w:divBdr>
                                                                                            <w:top w:val="none" w:sz="0" w:space="0" w:color="auto"/>
                                                                                            <w:left w:val="none" w:sz="0" w:space="0" w:color="auto"/>
                                                                                            <w:bottom w:val="none" w:sz="0" w:space="0" w:color="auto"/>
                                                                                            <w:right w:val="none" w:sz="0" w:space="0" w:color="auto"/>
                                                                                          </w:divBdr>
                                                                                          <w:divsChild>
                                                                                            <w:div w:id="645089996">
                                                                                              <w:marLeft w:val="0"/>
                                                                                              <w:marRight w:val="0"/>
                                                                                              <w:marTop w:val="0"/>
                                                                                              <w:marBottom w:val="0"/>
                                                                                              <w:divBdr>
                                                                                                <w:top w:val="none" w:sz="0" w:space="0" w:color="auto"/>
                                                                                                <w:left w:val="none" w:sz="0" w:space="0" w:color="auto"/>
                                                                                                <w:bottom w:val="none" w:sz="0" w:space="0" w:color="auto"/>
                                                                                                <w:right w:val="none" w:sz="0" w:space="0" w:color="auto"/>
                                                                                              </w:divBdr>
                                                                                            </w:div>
                                                                                            <w:div w:id="768500255">
                                                                                              <w:marLeft w:val="0"/>
                                                                                              <w:marRight w:val="0"/>
                                                                                              <w:marTop w:val="0"/>
                                                                                              <w:marBottom w:val="0"/>
                                                                                              <w:divBdr>
                                                                                                <w:top w:val="none" w:sz="0" w:space="0" w:color="auto"/>
                                                                                                <w:left w:val="none" w:sz="0" w:space="0" w:color="auto"/>
                                                                                                <w:bottom w:val="none" w:sz="0" w:space="0" w:color="auto"/>
                                                                                                <w:right w:val="none" w:sz="0" w:space="0" w:color="auto"/>
                                                                                              </w:divBdr>
                                                                                            </w:div>
                                                                                            <w:div w:id="834565987">
                                                                                              <w:marLeft w:val="0"/>
                                                                                              <w:marRight w:val="0"/>
                                                                                              <w:marTop w:val="0"/>
                                                                                              <w:marBottom w:val="0"/>
                                                                                              <w:divBdr>
                                                                                                <w:top w:val="none" w:sz="0" w:space="0" w:color="auto"/>
                                                                                                <w:left w:val="none" w:sz="0" w:space="0" w:color="auto"/>
                                                                                                <w:bottom w:val="none" w:sz="0" w:space="0" w:color="auto"/>
                                                                                                <w:right w:val="none" w:sz="0" w:space="0" w:color="auto"/>
                                                                                              </w:divBdr>
                                                                                            </w:div>
                                                                                            <w:div w:id="891116324">
                                                                                              <w:marLeft w:val="0"/>
                                                                                              <w:marRight w:val="0"/>
                                                                                              <w:marTop w:val="0"/>
                                                                                              <w:marBottom w:val="0"/>
                                                                                              <w:divBdr>
                                                                                                <w:top w:val="none" w:sz="0" w:space="0" w:color="auto"/>
                                                                                                <w:left w:val="none" w:sz="0" w:space="0" w:color="auto"/>
                                                                                                <w:bottom w:val="none" w:sz="0" w:space="0" w:color="auto"/>
                                                                                                <w:right w:val="none" w:sz="0" w:space="0" w:color="auto"/>
                                                                                              </w:divBdr>
                                                                                            </w:div>
                                                                                            <w:div w:id="1384253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623022">
                                                                                  <w:marLeft w:val="0"/>
                                                                                  <w:marRight w:val="0"/>
                                                                                  <w:marTop w:val="0"/>
                                                                                  <w:marBottom w:val="0"/>
                                                                                  <w:divBdr>
                                                                                    <w:top w:val="none" w:sz="0" w:space="0" w:color="auto"/>
                                                                                    <w:left w:val="none" w:sz="0" w:space="0" w:color="auto"/>
                                                                                    <w:bottom w:val="none" w:sz="0" w:space="0" w:color="auto"/>
                                                                                    <w:right w:val="none" w:sz="0" w:space="0" w:color="auto"/>
                                                                                  </w:divBdr>
                                                                                </w:div>
                                                                                <w:div w:id="2019845147">
                                                                                  <w:marLeft w:val="0"/>
                                                                                  <w:marRight w:val="0"/>
                                                                                  <w:marTop w:val="0"/>
                                                                                  <w:marBottom w:val="0"/>
                                                                                  <w:divBdr>
                                                                                    <w:top w:val="none" w:sz="0" w:space="0" w:color="auto"/>
                                                                                    <w:left w:val="none" w:sz="0" w:space="0" w:color="auto"/>
                                                                                    <w:bottom w:val="none" w:sz="0" w:space="0" w:color="auto"/>
                                                                                    <w:right w:val="none" w:sz="0" w:space="0" w:color="auto"/>
                                                                                  </w:divBdr>
                                                                                  <w:divsChild>
                                                                                    <w:div w:id="162086399">
                                                                                      <w:marLeft w:val="0"/>
                                                                                      <w:marRight w:val="0"/>
                                                                                      <w:marTop w:val="0"/>
                                                                                      <w:marBottom w:val="0"/>
                                                                                      <w:divBdr>
                                                                                        <w:top w:val="none" w:sz="0" w:space="0" w:color="auto"/>
                                                                                        <w:left w:val="none" w:sz="0" w:space="0" w:color="auto"/>
                                                                                        <w:bottom w:val="none" w:sz="0" w:space="0" w:color="auto"/>
                                                                                        <w:right w:val="none" w:sz="0" w:space="0" w:color="auto"/>
                                                                                      </w:divBdr>
                                                                                    </w:div>
                                                                                    <w:div w:id="467012145">
                                                                                      <w:marLeft w:val="0"/>
                                                                                      <w:marRight w:val="0"/>
                                                                                      <w:marTop w:val="0"/>
                                                                                      <w:marBottom w:val="0"/>
                                                                                      <w:divBdr>
                                                                                        <w:top w:val="none" w:sz="0" w:space="0" w:color="auto"/>
                                                                                        <w:left w:val="none" w:sz="0" w:space="0" w:color="auto"/>
                                                                                        <w:bottom w:val="none" w:sz="0" w:space="0" w:color="auto"/>
                                                                                        <w:right w:val="none" w:sz="0" w:space="0" w:color="auto"/>
                                                                                      </w:divBdr>
                                                                                    </w:div>
                                                                                    <w:div w:id="529880334">
                                                                                      <w:marLeft w:val="0"/>
                                                                                      <w:marRight w:val="0"/>
                                                                                      <w:marTop w:val="0"/>
                                                                                      <w:marBottom w:val="0"/>
                                                                                      <w:divBdr>
                                                                                        <w:top w:val="none" w:sz="0" w:space="0" w:color="auto"/>
                                                                                        <w:left w:val="none" w:sz="0" w:space="0" w:color="auto"/>
                                                                                        <w:bottom w:val="none" w:sz="0" w:space="0" w:color="auto"/>
                                                                                        <w:right w:val="none" w:sz="0" w:space="0" w:color="auto"/>
                                                                                      </w:divBdr>
                                                                                    </w:div>
                                                                                    <w:div w:id="1728257143">
                                                                                      <w:marLeft w:val="0"/>
                                                                                      <w:marRight w:val="0"/>
                                                                                      <w:marTop w:val="0"/>
                                                                                      <w:marBottom w:val="0"/>
                                                                                      <w:divBdr>
                                                                                        <w:top w:val="none" w:sz="0" w:space="0" w:color="auto"/>
                                                                                        <w:left w:val="none" w:sz="0" w:space="0" w:color="auto"/>
                                                                                        <w:bottom w:val="none" w:sz="0" w:space="0" w:color="auto"/>
                                                                                        <w:right w:val="none" w:sz="0" w:space="0" w:color="auto"/>
                                                                                      </w:divBdr>
                                                                                    </w:div>
                                                                                    <w:div w:id="1789854589">
                                                                                      <w:marLeft w:val="0"/>
                                                                                      <w:marRight w:val="0"/>
                                                                                      <w:marTop w:val="0"/>
                                                                                      <w:marBottom w:val="0"/>
                                                                                      <w:divBdr>
                                                                                        <w:top w:val="none" w:sz="0" w:space="0" w:color="auto"/>
                                                                                        <w:left w:val="none" w:sz="0" w:space="0" w:color="auto"/>
                                                                                        <w:bottom w:val="none" w:sz="0" w:space="0" w:color="auto"/>
                                                                                        <w:right w:val="none" w:sz="0" w:space="0" w:color="auto"/>
                                                                                      </w:divBdr>
                                                                                    </w:div>
                                                                                  </w:divsChild>
                                                                                </w:div>
                                                                                <w:div w:id="2040276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3842763">
      <w:bodyDiv w:val="1"/>
      <w:marLeft w:val="0"/>
      <w:marRight w:val="0"/>
      <w:marTop w:val="0"/>
      <w:marBottom w:val="0"/>
      <w:divBdr>
        <w:top w:val="none" w:sz="0" w:space="0" w:color="auto"/>
        <w:left w:val="none" w:sz="0" w:space="0" w:color="auto"/>
        <w:bottom w:val="none" w:sz="0" w:space="0" w:color="auto"/>
        <w:right w:val="none" w:sz="0" w:space="0" w:color="auto"/>
      </w:divBdr>
    </w:div>
    <w:div w:id="2126654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dfat.gov.au/publications/people-people/australia-awards-global-tracer-facility-year-7-result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fat.gov.au/sites/default/files/australia-awards-guidance-note-3-core-global-indicators.docx"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dfat.gov.au/about-us/publications/australia-awards-global-strategic-framework-and-global-monitoring-and-evaluation-framework"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2" Type="http://schemas.openxmlformats.org/officeDocument/2006/relationships/hyperlink" Target="https://www.dfat.gov.au/sites/default/files/australia-awards-global-monitoring-evaluation-framework.pdf" TargetMode="External"/><Relationship Id="rId1" Type="http://schemas.openxmlformats.org/officeDocument/2006/relationships/hyperlink" Target="https://www.dfat.gov.au/sites/default/files/australia-awards-global-strategy.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F32512-51E7-4DF9-ABBA-5EB4B3A69F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597</Words>
  <Characters>12913</Characters>
  <Application>Microsoft Office Word</Application>
  <DocSecurity>0</DocSecurity>
  <Lines>1173</Lines>
  <Paragraphs>9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41</CharactersWithSpaces>
  <SharedDoc>false</SharedDoc>
  <HLinks>
    <vt:vector size="1170" baseType="variant">
      <vt:variant>
        <vt:i4>4587593</vt:i4>
      </vt:variant>
      <vt:variant>
        <vt:i4>348</vt:i4>
      </vt:variant>
      <vt:variant>
        <vt:i4>0</vt:i4>
      </vt:variant>
      <vt:variant>
        <vt:i4>5</vt:i4>
      </vt:variant>
      <vt:variant>
        <vt:lpwstr>https://www.dfat.gov.au/publications/people-people/australia-awards-global-tracer-facility-year-7-results</vt:lpwstr>
      </vt:variant>
      <vt:variant>
        <vt:lpwstr/>
      </vt:variant>
      <vt:variant>
        <vt:i4>458822</vt:i4>
      </vt:variant>
      <vt:variant>
        <vt:i4>345</vt:i4>
      </vt:variant>
      <vt:variant>
        <vt:i4>0</vt:i4>
      </vt:variant>
      <vt:variant>
        <vt:i4>5</vt:i4>
      </vt:variant>
      <vt:variant>
        <vt:lpwstr>https://www.dfat.gov.au/sites/default/files/australia-awards-guidance-note-3-core-global-indicators.docx</vt:lpwstr>
      </vt:variant>
      <vt:variant>
        <vt:lpwstr/>
      </vt:variant>
      <vt:variant>
        <vt:i4>6946870</vt:i4>
      </vt:variant>
      <vt:variant>
        <vt:i4>342</vt:i4>
      </vt:variant>
      <vt:variant>
        <vt:i4>0</vt:i4>
      </vt:variant>
      <vt:variant>
        <vt:i4>5</vt:i4>
      </vt:variant>
      <vt:variant>
        <vt:lpwstr>https://www.dfat.gov.au/about-us/publications/australia-awards-global-strategic-framework-and-global-monitoring-and-evaluation-framework</vt:lpwstr>
      </vt:variant>
      <vt:variant>
        <vt:lpwstr>monitoring-and-evaluation-framework</vt:lpwstr>
      </vt:variant>
      <vt:variant>
        <vt:i4>4587593</vt:i4>
      </vt:variant>
      <vt:variant>
        <vt:i4>339</vt:i4>
      </vt:variant>
      <vt:variant>
        <vt:i4>0</vt:i4>
      </vt:variant>
      <vt:variant>
        <vt:i4>5</vt:i4>
      </vt:variant>
      <vt:variant>
        <vt:lpwstr>https://www.dfat.gov.au/publications/people-people/australia-awards-global-tracer-facility-year-7-results</vt:lpwstr>
      </vt:variant>
      <vt:variant>
        <vt:lpwstr/>
      </vt:variant>
      <vt:variant>
        <vt:i4>458822</vt:i4>
      </vt:variant>
      <vt:variant>
        <vt:i4>336</vt:i4>
      </vt:variant>
      <vt:variant>
        <vt:i4>0</vt:i4>
      </vt:variant>
      <vt:variant>
        <vt:i4>5</vt:i4>
      </vt:variant>
      <vt:variant>
        <vt:lpwstr>https://www.dfat.gov.au/sites/default/files/australia-awards-guidance-note-3-core-global-indicators.docx</vt:lpwstr>
      </vt:variant>
      <vt:variant>
        <vt:lpwstr/>
      </vt:variant>
      <vt:variant>
        <vt:i4>6946870</vt:i4>
      </vt:variant>
      <vt:variant>
        <vt:i4>333</vt:i4>
      </vt:variant>
      <vt:variant>
        <vt:i4>0</vt:i4>
      </vt:variant>
      <vt:variant>
        <vt:i4>5</vt:i4>
      </vt:variant>
      <vt:variant>
        <vt:lpwstr>https://www.dfat.gov.au/about-us/publications/australia-awards-global-strategic-framework-and-global-monitoring-and-evaluation-framework</vt:lpwstr>
      </vt:variant>
      <vt:variant>
        <vt:lpwstr>monitoring-and-evaluation-framework</vt:lpwstr>
      </vt:variant>
      <vt:variant>
        <vt:i4>4587593</vt:i4>
      </vt:variant>
      <vt:variant>
        <vt:i4>330</vt:i4>
      </vt:variant>
      <vt:variant>
        <vt:i4>0</vt:i4>
      </vt:variant>
      <vt:variant>
        <vt:i4>5</vt:i4>
      </vt:variant>
      <vt:variant>
        <vt:lpwstr>https://www.dfat.gov.au/publications/people-people/australia-awards-global-tracer-facility-year-7-results</vt:lpwstr>
      </vt:variant>
      <vt:variant>
        <vt:lpwstr/>
      </vt:variant>
      <vt:variant>
        <vt:i4>458822</vt:i4>
      </vt:variant>
      <vt:variant>
        <vt:i4>327</vt:i4>
      </vt:variant>
      <vt:variant>
        <vt:i4>0</vt:i4>
      </vt:variant>
      <vt:variant>
        <vt:i4>5</vt:i4>
      </vt:variant>
      <vt:variant>
        <vt:lpwstr>https://www.dfat.gov.au/sites/default/files/australia-awards-guidance-note-3-core-global-indicators.docx</vt:lpwstr>
      </vt:variant>
      <vt:variant>
        <vt:lpwstr/>
      </vt:variant>
      <vt:variant>
        <vt:i4>6946870</vt:i4>
      </vt:variant>
      <vt:variant>
        <vt:i4>324</vt:i4>
      </vt:variant>
      <vt:variant>
        <vt:i4>0</vt:i4>
      </vt:variant>
      <vt:variant>
        <vt:i4>5</vt:i4>
      </vt:variant>
      <vt:variant>
        <vt:lpwstr>https://www.dfat.gov.au/about-us/publications/australia-awards-global-strategic-framework-and-global-monitoring-and-evaluation-framework</vt:lpwstr>
      </vt:variant>
      <vt:variant>
        <vt:lpwstr>monitoring-and-evaluation-framework</vt:lpwstr>
      </vt:variant>
      <vt:variant>
        <vt:i4>4587593</vt:i4>
      </vt:variant>
      <vt:variant>
        <vt:i4>321</vt:i4>
      </vt:variant>
      <vt:variant>
        <vt:i4>0</vt:i4>
      </vt:variant>
      <vt:variant>
        <vt:i4>5</vt:i4>
      </vt:variant>
      <vt:variant>
        <vt:lpwstr>https://www.dfat.gov.au/publications/people-people/australia-awards-global-tracer-facility-year-7-results</vt:lpwstr>
      </vt:variant>
      <vt:variant>
        <vt:lpwstr/>
      </vt:variant>
      <vt:variant>
        <vt:i4>458822</vt:i4>
      </vt:variant>
      <vt:variant>
        <vt:i4>318</vt:i4>
      </vt:variant>
      <vt:variant>
        <vt:i4>0</vt:i4>
      </vt:variant>
      <vt:variant>
        <vt:i4>5</vt:i4>
      </vt:variant>
      <vt:variant>
        <vt:lpwstr>https://www.dfat.gov.au/sites/default/files/australia-awards-guidance-note-3-core-global-indicators.docx</vt:lpwstr>
      </vt:variant>
      <vt:variant>
        <vt:lpwstr/>
      </vt:variant>
      <vt:variant>
        <vt:i4>6946870</vt:i4>
      </vt:variant>
      <vt:variant>
        <vt:i4>315</vt:i4>
      </vt:variant>
      <vt:variant>
        <vt:i4>0</vt:i4>
      </vt:variant>
      <vt:variant>
        <vt:i4>5</vt:i4>
      </vt:variant>
      <vt:variant>
        <vt:lpwstr>https://www.dfat.gov.au/about-us/publications/australia-awards-global-strategic-framework-and-global-monitoring-and-evaluation-framework</vt:lpwstr>
      </vt:variant>
      <vt:variant>
        <vt:lpwstr>monitoring-and-evaluation-framework</vt:lpwstr>
      </vt:variant>
      <vt:variant>
        <vt:i4>4587593</vt:i4>
      </vt:variant>
      <vt:variant>
        <vt:i4>312</vt:i4>
      </vt:variant>
      <vt:variant>
        <vt:i4>0</vt:i4>
      </vt:variant>
      <vt:variant>
        <vt:i4>5</vt:i4>
      </vt:variant>
      <vt:variant>
        <vt:lpwstr>https://www.dfat.gov.au/publications/people-people/australia-awards-global-tracer-facility-year-7-results</vt:lpwstr>
      </vt:variant>
      <vt:variant>
        <vt:lpwstr/>
      </vt:variant>
      <vt:variant>
        <vt:i4>458822</vt:i4>
      </vt:variant>
      <vt:variant>
        <vt:i4>309</vt:i4>
      </vt:variant>
      <vt:variant>
        <vt:i4>0</vt:i4>
      </vt:variant>
      <vt:variant>
        <vt:i4>5</vt:i4>
      </vt:variant>
      <vt:variant>
        <vt:lpwstr>https://www.dfat.gov.au/sites/default/files/australia-awards-guidance-note-3-core-global-indicators.docx</vt:lpwstr>
      </vt:variant>
      <vt:variant>
        <vt:lpwstr/>
      </vt:variant>
      <vt:variant>
        <vt:i4>6946870</vt:i4>
      </vt:variant>
      <vt:variant>
        <vt:i4>306</vt:i4>
      </vt:variant>
      <vt:variant>
        <vt:i4>0</vt:i4>
      </vt:variant>
      <vt:variant>
        <vt:i4>5</vt:i4>
      </vt:variant>
      <vt:variant>
        <vt:lpwstr>https://www.dfat.gov.au/about-us/publications/australia-awards-global-strategic-framework-and-global-monitoring-and-evaluation-framework</vt:lpwstr>
      </vt:variant>
      <vt:variant>
        <vt:lpwstr>monitoring-and-evaluation-framework</vt:lpwstr>
      </vt:variant>
      <vt:variant>
        <vt:i4>4587593</vt:i4>
      </vt:variant>
      <vt:variant>
        <vt:i4>303</vt:i4>
      </vt:variant>
      <vt:variant>
        <vt:i4>0</vt:i4>
      </vt:variant>
      <vt:variant>
        <vt:i4>5</vt:i4>
      </vt:variant>
      <vt:variant>
        <vt:lpwstr>https://www.dfat.gov.au/publications/people-people/australia-awards-global-tracer-facility-year-7-results</vt:lpwstr>
      </vt:variant>
      <vt:variant>
        <vt:lpwstr/>
      </vt:variant>
      <vt:variant>
        <vt:i4>458822</vt:i4>
      </vt:variant>
      <vt:variant>
        <vt:i4>300</vt:i4>
      </vt:variant>
      <vt:variant>
        <vt:i4>0</vt:i4>
      </vt:variant>
      <vt:variant>
        <vt:i4>5</vt:i4>
      </vt:variant>
      <vt:variant>
        <vt:lpwstr>https://www.dfat.gov.au/sites/default/files/australia-awards-guidance-note-3-core-global-indicators.docx</vt:lpwstr>
      </vt:variant>
      <vt:variant>
        <vt:lpwstr/>
      </vt:variant>
      <vt:variant>
        <vt:i4>6946870</vt:i4>
      </vt:variant>
      <vt:variant>
        <vt:i4>297</vt:i4>
      </vt:variant>
      <vt:variant>
        <vt:i4>0</vt:i4>
      </vt:variant>
      <vt:variant>
        <vt:i4>5</vt:i4>
      </vt:variant>
      <vt:variant>
        <vt:lpwstr>https://www.dfat.gov.au/about-us/publications/australia-awards-global-strategic-framework-and-global-monitoring-and-evaluation-framework</vt:lpwstr>
      </vt:variant>
      <vt:variant>
        <vt:lpwstr>monitoring-and-evaluation-framework</vt:lpwstr>
      </vt:variant>
      <vt:variant>
        <vt:i4>4587593</vt:i4>
      </vt:variant>
      <vt:variant>
        <vt:i4>294</vt:i4>
      </vt:variant>
      <vt:variant>
        <vt:i4>0</vt:i4>
      </vt:variant>
      <vt:variant>
        <vt:i4>5</vt:i4>
      </vt:variant>
      <vt:variant>
        <vt:lpwstr>https://www.dfat.gov.au/publications/people-people/australia-awards-global-tracer-facility-year-7-results</vt:lpwstr>
      </vt:variant>
      <vt:variant>
        <vt:lpwstr/>
      </vt:variant>
      <vt:variant>
        <vt:i4>458822</vt:i4>
      </vt:variant>
      <vt:variant>
        <vt:i4>291</vt:i4>
      </vt:variant>
      <vt:variant>
        <vt:i4>0</vt:i4>
      </vt:variant>
      <vt:variant>
        <vt:i4>5</vt:i4>
      </vt:variant>
      <vt:variant>
        <vt:lpwstr>https://www.dfat.gov.au/sites/default/files/australia-awards-guidance-note-3-core-global-indicators.docx</vt:lpwstr>
      </vt:variant>
      <vt:variant>
        <vt:lpwstr/>
      </vt:variant>
      <vt:variant>
        <vt:i4>6946870</vt:i4>
      </vt:variant>
      <vt:variant>
        <vt:i4>288</vt:i4>
      </vt:variant>
      <vt:variant>
        <vt:i4>0</vt:i4>
      </vt:variant>
      <vt:variant>
        <vt:i4>5</vt:i4>
      </vt:variant>
      <vt:variant>
        <vt:lpwstr>https://www.dfat.gov.au/about-us/publications/australia-awards-global-strategic-framework-and-global-monitoring-and-evaluation-framework</vt:lpwstr>
      </vt:variant>
      <vt:variant>
        <vt:lpwstr>monitoring-and-evaluation-framework</vt:lpwstr>
      </vt:variant>
      <vt:variant>
        <vt:i4>4587593</vt:i4>
      </vt:variant>
      <vt:variant>
        <vt:i4>285</vt:i4>
      </vt:variant>
      <vt:variant>
        <vt:i4>0</vt:i4>
      </vt:variant>
      <vt:variant>
        <vt:i4>5</vt:i4>
      </vt:variant>
      <vt:variant>
        <vt:lpwstr>https://www.dfat.gov.au/publications/people-people/australia-awards-global-tracer-facility-year-7-results</vt:lpwstr>
      </vt:variant>
      <vt:variant>
        <vt:lpwstr/>
      </vt:variant>
      <vt:variant>
        <vt:i4>458822</vt:i4>
      </vt:variant>
      <vt:variant>
        <vt:i4>282</vt:i4>
      </vt:variant>
      <vt:variant>
        <vt:i4>0</vt:i4>
      </vt:variant>
      <vt:variant>
        <vt:i4>5</vt:i4>
      </vt:variant>
      <vt:variant>
        <vt:lpwstr>https://www.dfat.gov.au/sites/default/files/australia-awards-guidance-note-3-core-global-indicators.docx</vt:lpwstr>
      </vt:variant>
      <vt:variant>
        <vt:lpwstr/>
      </vt:variant>
      <vt:variant>
        <vt:i4>6946870</vt:i4>
      </vt:variant>
      <vt:variant>
        <vt:i4>279</vt:i4>
      </vt:variant>
      <vt:variant>
        <vt:i4>0</vt:i4>
      </vt:variant>
      <vt:variant>
        <vt:i4>5</vt:i4>
      </vt:variant>
      <vt:variant>
        <vt:lpwstr>https://www.dfat.gov.au/about-us/publications/australia-awards-global-strategic-framework-and-global-monitoring-and-evaluation-framework</vt:lpwstr>
      </vt:variant>
      <vt:variant>
        <vt:lpwstr>monitoring-and-evaluation-framework</vt:lpwstr>
      </vt:variant>
      <vt:variant>
        <vt:i4>4587593</vt:i4>
      </vt:variant>
      <vt:variant>
        <vt:i4>276</vt:i4>
      </vt:variant>
      <vt:variant>
        <vt:i4>0</vt:i4>
      </vt:variant>
      <vt:variant>
        <vt:i4>5</vt:i4>
      </vt:variant>
      <vt:variant>
        <vt:lpwstr>https://www.dfat.gov.au/publications/people-people/australia-awards-global-tracer-facility-year-7-results</vt:lpwstr>
      </vt:variant>
      <vt:variant>
        <vt:lpwstr/>
      </vt:variant>
      <vt:variant>
        <vt:i4>458822</vt:i4>
      </vt:variant>
      <vt:variant>
        <vt:i4>273</vt:i4>
      </vt:variant>
      <vt:variant>
        <vt:i4>0</vt:i4>
      </vt:variant>
      <vt:variant>
        <vt:i4>5</vt:i4>
      </vt:variant>
      <vt:variant>
        <vt:lpwstr>https://www.dfat.gov.au/sites/default/files/australia-awards-guidance-note-3-core-global-indicators.docx</vt:lpwstr>
      </vt:variant>
      <vt:variant>
        <vt:lpwstr/>
      </vt:variant>
      <vt:variant>
        <vt:i4>6946870</vt:i4>
      </vt:variant>
      <vt:variant>
        <vt:i4>270</vt:i4>
      </vt:variant>
      <vt:variant>
        <vt:i4>0</vt:i4>
      </vt:variant>
      <vt:variant>
        <vt:i4>5</vt:i4>
      </vt:variant>
      <vt:variant>
        <vt:lpwstr>https://www.dfat.gov.au/about-us/publications/australia-awards-global-strategic-framework-and-global-monitoring-and-evaluation-framework</vt:lpwstr>
      </vt:variant>
      <vt:variant>
        <vt:lpwstr>monitoring-and-evaluation-framework</vt:lpwstr>
      </vt:variant>
      <vt:variant>
        <vt:i4>4587593</vt:i4>
      </vt:variant>
      <vt:variant>
        <vt:i4>267</vt:i4>
      </vt:variant>
      <vt:variant>
        <vt:i4>0</vt:i4>
      </vt:variant>
      <vt:variant>
        <vt:i4>5</vt:i4>
      </vt:variant>
      <vt:variant>
        <vt:lpwstr>https://www.dfat.gov.au/publications/people-people/australia-awards-global-tracer-facility-year-7-results</vt:lpwstr>
      </vt:variant>
      <vt:variant>
        <vt:lpwstr/>
      </vt:variant>
      <vt:variant>
        <vt:i4>458822</vt:i4>
      </vt:variant>
      <vt:variant>
        <vt:i4>264</vt:i4>
      </vt:variant>
      <vt:variant>
        <vt:i4>0</vt:i4>
      </vt:variant>
      <vt:variant>
        <vt:i4>5</vt:i4>
      </vt:variant>
      <vt:variant>
        <vt:lpwstr>https://www.dfat.gov.au/sites/default/files/australia-awards-guidance-note-3-core-global-indicators.docx</vt:lpwstr>
      </vt:variant>
      <vt:variant>
        <vt:lpwstr/>
      </vt:variant>
      <vt:variant>
        <vt:i4>6946870</vt:i4>
      </vt:variant>
      <vt:variant>
        <vt:i4>261</vt:i4>
      </vt:variant>
      <vt:variant>
        <vt:i4>0</vt:i4>
      </vt:variant>
      <vt:variant>
        <vt:i4>5</vt:i4>
      </vt:variant>
      <vt:variant>
        <vt:lpwstr>https://www.dfat.gov.au/about-us/publications/australia-awards-global-strategic-framework-and-global-monitoring-and-evaluation-framework</vt:lpwstr>
      </vt:variant>
      <vt:variant>
        <vt:lpwstr>monitoring-and-evaluation-framework</vt:lpwstr>
      </vt:variant>
      <vt:variant>
        <vt:i4>4587593</vt:i4>
      </vt:variant>
      <vt:variant>
        <vt:i4>258</vt:i4>
      </vt:variant>
      <vt:variant>
        <vt:i4>0</vt:i4>
      </vt:variant>
      <vt:variant>
        <vt:i4>5</vt:i4>
      </vt:variant>
      <vt:variant>
        <vt:lpwstr>https://www.dfat.gov.au/publications/people-people/australia-awards-global-tracer-facility-year-7-results</vt:lpwstr>
      </vt:variant>
      <vt:variant>
        <vt:lpwstr/>
      </vt:variant>
      <vt:variant>
        <vt:i4>458822</vt:i4>
      </vt:variant>
      <vt:variant>
        <vt:i4>255</vt:i4>
      </vt:variant>
      <vt:variant>
        <vt:i4>0</vt:i4>
      </vt:variant>
      <vt:variant>
        <vt:i4>5</vt:i4>
      </vt:variant>
      <vt:variant>
        <vt:lpwstr>https://www.dfat.gov.au/sites/default/files/australia-awards-guidance-note-3-core-global-indicators.docx</vt:lpwstr>
      </vt:variant>
      <vt:variant>
        <vt:lpwstr/>
      </vt:variant>
      <vt:variant>
        <vt:i4>6946870</vt:i4>
      </vt:variant>
      <vt:variant>
        <vt:i4>252</vt:i4>
      </vt:variant>
      <vt:variant>
        <vt:i4>0</vt:i4>
      </vt:variant>
      <vt:variant>
        <vt:i4>5</vt:i4>
      </vt:variant>
      <vt:variant>
        <vt:lpwstr>https://www.dfat.gov.au/about-us/publications/australia-awards-global-strategic-framework-and-global-monitoring-and-evaluation-framework</vt:lpwstr>
      </vt:variant>
      <vt:variant>
        <vt:lpwstr>monitoring-and-evaluation-framework</vt:lpwstr>
      </vt:variant>
      <vt:variant>
        <vt:i4>4587593</vt:i4>
      </vt:variant>
      <vt:variant>
        <vt:i4>249</vt:i4>
      </vt:variant>
      <vt:variant>
        <vt:i4>0</vt:i4>
      </vt:variant>
      <vt:variant>
        <vt:i4>5</vt:i4>
      </vt:variant>
      <vt:variant>
        <vt:lpwstr>https://www.dfat.gov.au/publications/people-people/australia-awards-global-tracer-facility-year-7-results</vt:lpwstr>
      </vt:variant>
      <vt:variant>
        <vt:lpwstr/>
      </vt:variant>
      <vt:variant>
        <vt:i4>458822</vt:i4>
      </vt:variant>
      <vt:variant>
        <vt:i4>246</vt:i4>
      </vt:variant>
      <vt:variant>
        <vt:i4>0</vt:i4>
      </vt:variant>
      <vt:variant>
        <vt:i4>5</vt:i4>
      </vt:variant>
      <vt:variant>
        <vt:lpwstr>https://www.dfat.gov.au/sites/default/files/australia-awards-guidance-note-3-core-global-indicators.docx</vt:lpwstr>
      </vt:variant>
      <vt:variant>
        <vt:lpwstr/>
      </vt:variant>
      <vt:variant>
        <vt:i4>6946870</vt:i4>
      </vt:variant>
      <vt:variant>
        <vt:i4>243</vt:i4>
      </vt:variant>
      <vt:variant>
        <vt:i4>0</vt:i4>
      </vt:variant>
      <vt:variant>
        <vt:i4>5</vt:i4>
      </vt:variant>
      <vt:variant>
        <vt:lpwstr>https://www.dfat.gov.au/about-us/publications/australia-awards-global-strategic-framework-and-global-monitoring-and-evaluation-framework</vt:lpwstr>
      </vt:variant>
      <vt:variant>
        <vt:lpwstr>monitoring-and-evaluation-framework</vt:lpwstr>
      </vt:variant>
      <vt:variant>
        <vt:i4>4587593</vt:i4>
      </vt:variant>
      <vt:variant>
        <vt:i4>240</vt:i4>
      </vt:variant>
      <vt:variant>
        <vt:i4>0</vt:i4>
      </vt:variant>
      <vt:variant>
        <vt:i4>5</vt:i4>
      </vt:variant>
      <vt:variant>
        <vt:lpwstr>https://www.dfat.gov.au/publications/people-people/australia-awards-global-tracer-facility-year-7-results</vt:lpwstr>
      </vt:variant>
      <vt:variant>
        <vt:lpwstr/>
      </vt:variant>
      <vt:variant>
        <vt:i4>458822</vt:i4>
      </vt:variant>
      <vt:variant>
        <vt:i4>237</vt:i4>
      </vt:variant>
      <vt:variant>
        <vt:i4>0</vt:i4>
      </vt:variant>
      <vt:variant>
        <vt:i4>5</vt:i4>
      </vt:variant>
      <vt:variant>
        <vt:lpwstr>https://www.dfat.gov.au/sites/default/files/australia-awards-guidance-note-3-core-global-indicators.docx</vt:lpwstr>
      </vt:variant>
      <vt:variant>
        <vt:lpwstr/>
      </vt:variant>
      <vt:variant>
        <vt:i4>6946870</vt:i4>
      </vt:variant>
      <vt:variant>
        <vt:i4>234</vt:i4>
      </vt:variant>
      <vt:variant>
        <vt:i4>0</vt:i4>
      </vt:variant>
      <vt:variant>
        <vt:i4>5</vt:i4>
      </vt:variant>
      <vt:variant>
        <vt:lpwstr>https://www.dfat.gov.au/about-us/publications/australia-awards-global-strategic-framework-and-global-monitoring-and-evaluation-framework</vt:lpwstr>
      </vt:variant>
      <vt:variant>
        <vt:lpwstr>monitoring-and-evaluation-framework</vt:lpwstr>
      </vt:variant>
      <vt:variant>
        <vt:i4>4587593</vt:i4>
      </vt:variant>
      <vt:variant>
        <vt:i4>231</vt:i4>
      </vt:variant>
      <vt:variant>
        <vt:i4>0</vt:i4>
      </vt:variant>
      <vt:variant>
        <vt:i4>5</vt:i4>
      </vt:variant>
      <vt:variant>
        <vt:lpwstr>https://www.dfat.gov.au/publications/people-people/australia-awards-global-tracer-facility-year-7-results</vt:lpwstr>
      </vt:variant>
      <vt:variant>
        <vt:lpwstr/>
      </vt:variant>
      <vt:variant>
        <vt:i4>458822</vt:i4>
      </vt:variant>
      <vt:variant>
        <vt:i4>228</vt:i4>
      </vt:variant>
      <vt:variant>
        <vt:i4>0</vt:i4>
      </vt:variant>
      <vt:variant>
        <vt:i4>5</vt:i4>
      </vt:variant>
      <vt:variant>
        <vt:lpwstr>https://www.dfat.gov.au/sites/default/files/australia-awards-guidance-note-3-core-global-indicators.docx</vt:lpwstr>
      </vt:variant>
      <vt:variant>
        <vt:lpwstr/>
      </vt:variant>
      <vt:variant>
        <vt:i4>6946870</vt:i4>
      </vt:variant>
      <vt:variant>
        <vt:i4>225</vt:i4>
      </vt:variant>
      <vt:variant>
        <vt:i4>0</vt:i4>
      </vt:variant>
      <vt:variant>
        <vt:i4>5</vt:i4>
      </vt:variant>
      <vt:variant>
        <vt:lpwstr>https://www.dfat.gov.au/about-us/publications/australia-awards-global-strategic-framework-and-global-monitoring-and-evaluation-framework</vt:lpwstr>
      </vt:variant>
      <vt:variant>
        <vt:lpwstr>monitoring-and-evaluation-framework</vt:lpwstr>
      </vt:variant>
      <vt:variant>
        <vt:i4>4587593</vt:i4>
      </vt:variant>
      <vt:variant>
        <vt:i4>222</vt:i4>
      </vt:variant>
      <vt:variant>
        <vt:i4>0</vt:i4>
      </vt:variant>
      <vt:variant>
        <vt:i4>5</vt:i4>
      </vt:variant>
      <vt:variant>
        <vt:lpwstr>https://www.dfat.gov.au/publications/people-people/australia-awards-global-tracer-facility-year-7-results</vt:lpwstr>
      </vt:variant>
      <vt:variant>
        <vt:lpwstr/>
      </vt:variant>
      <vt:variant>
        <vt:i4>458822</vt:i4>
      </vt:variant>
      <vt:variant>
        <vt:i4>219</vt:i4>
      </vt:variant>
      <vt:variant>
        <vt:i4>0</vt:i4>
      </vt:variant>
      <vt:variant>
        <vt:i4>5</vt:i4>
      </vt:variant>
      <vt:variant>
        <vt:lpwstr>https://www.dfat.gov.au/sites/default/files/australia-awards-guidance-note-3-core-global-indicators.docx</vt:lpwstr>
      </vt:variant>
      <vt:variant>
        <vt:lpwstr/>
      </vt:variant>
      <vt:variant>
        <vt:i4>6946870</vt:i4>
      </vt:variant>
      <vt:variant>
        <vt:i4>216</vt:i4>
      </vt:variant>
      <vt:variant>
        <vt:i4>0</vt:i4>
      </vt:variant>
      <vt:variant>
        <vt:i4>5</vt:i4>
      </vt:variant>
      <vt:variant>
        <vt:lpwstr>https://www.dfat.gov.au/about-us/publications/australia-awards-global-strategic-framework-and-global-monitoring-and-evaluation-framework</vt:lpwstr>
      </vt:variant>
      <vt:variant>
        <vt:lpwstr>monitoring-and-evaluation-framework</vt:lpwstr>
      </vt:variant>
      <vt:variant>
        <vt:i4>4587593</vt:i4>
      </vt:variant>
      <vt:variant>
        <vt:i4>213</vt:i4>
      </vt:variant>
      <vt:variant>
        <vt:i4>0</vt:i4>
      </vt:variant>
      <vt:variant>
        <vt:i4>5</vt:i4>
      </vt:variant>
      <vt:variant>
        <vt:lpwstr>https://www.dfat.gov.au/publications/people-people/australia-awards-global-tracer-facility-year-7-results</vt:lpwstr>
      </vt:variant>
      <vt:variant>
        <vt:lpwstr/>
      </vt:variant>
      <vt:variant>
        <vt:i4>458822</vt:i4>
      </vt:variant>
      <vt:variant>
        <vt:i4>210</vt:i4>
      </vt:variant>
      <vt:variant>
        <vt:i4>0</vt:i4>
      </vt:variant>
      <vt:variant>
        <vt:i4>5</vt:i4>
      </vt:variant>
      <vt:variant>
        <vt:lpwstr>https://www.dfat.gov.au/sites/default/files/australia-awards-guidance-note-3-core-global-indicators.docx</vt:lpwstr>
      </vt:variant>
      <vt:variant>
        <vt:lpwstr/>
      </vt:variant>
      <vt:variant>
        <vt:i4>6946870</vt:i4>
      </vt:variant>
      <vt:variant>
        <vt:i4>207</vt:i4>
      </vt:variant>
      <vt:variant>
        <vt:i4>0</vt:i4>
      </vt:variant>
      <vt:variant>
        <vt:i4>5</vt:i4>
      </vt:variant>
      <vt:variant>
        <vt:lpwstr>https://www.dfat.gov.au/about-us/publications/australia-awards-global-strategic-framework-and-global-monitoring-and-evaluation-framework</vt:lpwstr>
      </vt:variant>
      <vt:variant>
        <vt:lpwstr>monitoring-and-evaluation-framework</vt:lpwstr>
      </vt:variant>
      <vt:variant>
        <vt:i4>4587593</vt:i4>
      </vt:variant>
      <vt:variant>
        <vt:i4>204</vt:i4>
      </vt:variant>
      <vt:variant>
        <vt:i4>0</vt:i4>
      </vt:variant>
      <vt:variant>
        <vt:i4>5</vt:i4>
      </vt:variant>
      <vt:variant>
        <vt:lpwstr>https://www.dfat.gov.au/publications/people-people/australia-awards-global-tracer-facility-year-7-results</vt:lpwstr>
      </vt:variant>
      <vt:variant>
        <vt:lpwstr/>
      </vt:variant>
      <vt:variant>
        <vt:i4>458822</vt:i4>
      </vt:variant>
      <vt:variant>
        <vt:i4>201</vt:i4>
      </vt:variant>
      <vt:variant>
        <vt:i4>0</vt:i4>
      </vt:variant>
      <vt:variant>
        <vt:i4>5</vt:i4>
      </vt:variant>
      <vt:variant>
        <vt:lpwstr>https://www.dfat.gov.au/sites/default/files/australia-awards-guidance-note-3-core-global-indicators.docx</vt:lpwstr>
      </vt:variant>
      <vt:variant>
        <vt:lpwstr/>
      </vt:variant>
      <vt:variant>
        <vt:i4>6946870</vt:i4>
      </vt:variant>
      <vt:variant>
        <vt:i4>198</vt:i4>
      </vt:variant>
      <vt:variant>
        <vt:i4>0</vt:i4>
      </vt:variant>
      <vt:variant>
        <vt:i4>5</vt:i4>
      </vt:variant>
      <vt:variant>
        <vt:lpwstr>https://www.dfat.gov.au/about-us/publications/australia-awards-global-strategic-framework-and-global-monitoring-and-evaluation-framework</vt:lpwstr>
      </vt:variant>
      <vt:variant>
        <vt:lpwstr>monitoring-and-evaluation-framework</vt:lpwstr>
      </vt:variant>
      <vt:variant>
        <vt:i4>4587593</vt:i4>
      </vt:variant>
      <vt:variant>
        <vt:i4>195</vt:i4>
      </vt:variant>
      <vt:variant>
        <vt:i4>0</vt:i4>
      </vt:variant>
      <vt:variant>
        <vt:i4>5</vt:i4>
      </vt:variant>
      <vt:variant>
        <vt:lpwstr>https://www.dfat.gov.au/publications/people-people/australia-awards-global-tracer-facility-year-7-results</vt:lpwstr>
      </vt:variant>
      <vt:variant>
        <vt:lpwstr/>
      </vt:variant>
      <vt:variant>
        <vt:i4>458822</vt:i4>
      </vt:variant>
      <vt:variant>
        <vt:i4>192</vt:i4>
      </vt:variant>
      <vt:variant>
        <vt:i4>0</vt:i4>
      </vt:variant>
      <vt:variant>
        <vt:i4>5</vt:i4>
      </vt:variant>
      <vt:variant>
        <vt:lpwstr>https://www.dfat.gov.au/sites/default/files/australia-awards-guidance-note-3-core-global-indicators.docx</vt:lpwstr>
      </vt:variant>
      <vt:variant>
        <vt:lpwstr/>
      </vt:variant>
      <vt:variant>
        <vt:i4>6946870</vt:i4>
      </vt:variant>
      <vt:variant>
        <vt:i4>189</vt:i4>
      </vt:variant>
      <vt:variant>
        <vt:i4>0</vt:i4>
      </vt:variant>
      <vt:variant>
        <vt:i4>5</vt:i4>
      </vt:variant>
      <vt:variant>
        <vt:lpwstr>https://www.dfat.gov.au/about-us/publications/australia-awards-global-strategic-framework-and-global-monitoring-and-evaluation-framework</vt:lpwstr>
      </vt:variant>
      <vt:variant>
        <vt:lpwstr>monitoring-and-evaluation-framework</vt:lpwstr>
      </vt:variant>
      <vt:variant>
        <vt:i4>4587593</vt:i4>
      </vt:variant>
      <vt:variant>
        <vt:i4>186</vt:i4>
      </vt:variant>
      <vt:variant>
        <vt:i4>0</vt:i4>
      </vt:variant>
      <vt:variant>
        <vt:i4>5</vt:i4>
      </vt:variant>
      <vt:variant>
        <vt:lpwstr>https://www.dfat.gov.au/publications/people-people/australia-awards-global-tracer-facility-year-7-results</vt:lpwstr>
      </vt:variant>
      <vt:variant>
        <vt:lpwstr/>
      </vt:variant>
      <vt:variant>
        <vt:i4>458822</vt:i4>
      </vt:variant>
      <vt:variant>
        <vt:i4>183</vt:i4>
      </vt:variant>
      <vt:variant>
        <vt:i4>0</vt:i4>
      </vt:variant>
      <vt:variant>
        <vt:i4>5</vt:i4>
      </vt:variant>
      <vt:variant>
        <vt:lpwstr>https://www.dfat.gov.au/sites/default/files/australia-awards-guidance-note-3-core-global-indicators.docx</vt:lpwstr>
      </vt:variant>
      <vt:variant>
        <vt:lpwstr/>
      </vt:variant>
      <vt:variant>
        <vt:i4>6946870</vt:i4>
      </vt:variant>
      <vt:variant>
        <vt:i4>180</vt:i4>
      </vt:variant>
      <vt:variant>
        <vt:i4>0</vt:i4>
      </vt:variant>
      <vt:variant>
        <vt:i4>5</vt:i4>
      </vt:variant>
      <vt:variant>
        <vt:lpwstr>https://www.dfat.gov.au/about-us/publications/australia-awards-global-strategic-framework-and-global-monitoring-and-evaluation-framework</vt:lpwstr>
      </vt:variant>
      <vt:variant>
        <vt:lpwstr>monitoring-and-evaluation-framework</vt:lpwstr>
      </vt:variant>
      <vt:variant>
        <vt:i4>4587593</vt:i4>
      </vt:variant>
      <vt:variant>
        <vt:i4>177</vt:i4>
      </vt:variant>
      <vt:variant>
        <vt:i4>0</vt:i4>
      </vt:variant>
      <vt:variant>
        <vt:i4>5</vt:i4>
      </vt:variant>
      <vt:variant>
        <vt:lpwstr>https://www.dfat.gov.au/publications/people-people/australia-awards-global-tracer-facility-year-7-results</vt:lpwstr>
      </vt:variant>
      <vt:variant>
        <vt:lpwstr/>
      </vt:variant>
      <vt:variant>
        <vt:i4>458822</vt:i4>
      </vt:variant>
      <vt:variant>
        <vt:i4>174</vt:i4>
      </vt:variant>
      <vt:variant>
        <vt:i4>0</vt:i4>
      </vt:variant>
      <vt:variant>
        <vt:i4>5</vt:i4>
      </vt:variant>
      <vt:variant>
        <vt:lpwstr>https://www.dfat.gov.au/sites/default/files/australia-awards-guidance-note-3-core-global-indicators.docx</vt:lpwstr>
      </vt:variant>
      <vt:variant>
        <vt:lpwstr/>
      </vt:variant>
      <vt:variant>
        <vt:i4>6946870</vt:i4>
      </vt:variant>
      <vt:variant>
        <vt:i4>171</vt:i4>
      </vt:variant>
      <vt:variant>
        <vt:i4>0</vt:i4>
      </vt:variant>
      <vt:variant>
        <vt:i4>5</vt:i4>
      </vt:variant>
      <vt:variant>
        <vt:lpwstr>https://www.dfat.gov.au/about-us/publications/australia-awards-global-strategic-framework-and-global-monitoring-and-evaluation-framework</vt:lpwstr>
      </vt:variant>
      <vt:variant>
        <vt:lpwstr>monitoring-and-evaluation-framework</vt:lpwstr>
      </vt:variant>
      <vt:variant>
        <vt:i4>4587593</vt:i4>
      </vt:variant>
      <vt:variant>
        <vt:i4>168</vt:i4>
      </vt:variant>
      <vt:variant>
        <vt:i4>0</vt:i4>
      </vt:variant>
      <vt:variant>
        <vt:i4>5</vt:i4>
      </vt:variant>
      <vt:variant>
        <vt:lpwstr>https://www.dfat.gov.au/publications/people-people/australia-awards-global-tracer-facility-year-7-results</vt:lpwstr>
      </vt:variant>
      <vt:variant>
        <vt:lpwstr/>
      </vt:variant>
      <vt:variant>
        <vt:i4>458822</vt:i4>
      </vt:variant>
      <vt:variant>
        <vt:i4>165</vt:i4>
      </vt:variant>
      <vt:variant>
        <vt:i4>0</vt:i4>
      </vt:variant>
      <vt:variant>
        <vt:i4>5</vt:i4>
      </vt:variant>
      <vt:variant>
        <vt:lpwstr>https://www.dfat.gov.au/sites/default/files/australia-awards-guidance-note-3-core-global-indicators.docx</vt:lpwstr>
      </vt:variant>
      <vt:variant>
        <vt:lpwstr/>
      </vt:variant>
      <vt:variant>
        <vt:i4>6946870</vt:i4>
      </vt:variant>
      <vt:variant>
        <vt:i4>162</vt:i4>
      </vt:variant>
      <vt:variant>
        <vt:i4>0</vt:i4>
      </vt:variant>
      <vt:variant>
        <vt:i4>5</vt:i4>
      </vt:variant>
      <vt:variant>
        <vt:lpwstr>https://www.dfat.gov.au/about-us/publications/australia-awards-global-strategic-framework-and-global-monitoring-and-evaluation-framework</vt:lpwstr>
      </vt:variant>
      <vt:variant>
        <vt:lpwstr>monitoring-and-evaluation-framework</vt:lpwstr>
      </vt:variant>
      <vt:variant>
        <vt:i4>4587593</vt:i4>
      </vt:variant>
      <vt:variant>
        <vt:i4>159</vt:i4>
      </vt:variant>
      <vt:variant>
        <vt:i4>0</vt:i4>
      </vt:variant>
      <vt:variant>
        <vt:i4>5</vt:i4>
      </vt:variant>
      <vt:variant>
        <vt:lpwstr>https://www.dfat.gov.au/publications/people-people/australia-awards-global-tracer-facility-year-7-results</vt:lpwstr>
      </vt:variant>
      <vt:variant>
        <vt:lpwstr/>
      </vt:variant>
      <vt:variant>
        <vt:i4>458822</vt:i4>
      </vt:variant>
      <vt:variant>
        <vt:i4>156</vt:i4>
      </vt:variant>
      <vt:variant>
        <vt:i4>0</vt:i4>
      </vt:variant>
      <vt:variant>
        <vt:i4>5</vt:i4>
      </vt:variant>
      <vt:variant>
        <vt:lpwstr>https://www.dfat.gov.au/sites/default/files/australia-awards-guidance-note-3-core-global-indicators.docx</vt:lpwstr>
      </vt:variant>
      <vt:variant>
        <vt:lpwstr/>
      </vt:variant>
      <vt:variant>
        <vt:i4>6946870</vt:i4>
      </vt:variant>
      <vt:variant>
        <vt:i4>153</vt:i4>
      </vt:variant>
      <vt:variant>
        <vt:i4>0</vt:i4>
      </vt:variant>
      <vt:variant>
        <vt:i4>5</vt:i4>
      </vt:variant>
      <vt:variant>
        <vt:lpwstr>https://www.dfat.gov.au/about-us/publications/australia-awards-global-strategic-framework-and-global-monitoring-and-evaluation-framework</vt:lpwstr>
      </vt:variant>
      <vt:variant>
        <vt:lpwstr>monitoring-and-evaluation-framework</vt:lpwstr>
      </vt:variant>
      <vt:variant>
        <vt:i4>4587593</vt:i4>
      </vt:variant>
      <vt:variant>
        <vt:i4>150</vt:i4>
      </vt:variant>
      <vt:variant>
        <vt:i4>0</vt:i4>
      </vt:variant>
      <vt:variant>
        <vt:i4>5</vt:i4>
      </vt:variant>
      <vt:variant>
        <vt:lpwstr>https://www.dfat.gov.au/publications/people-people/australia-awards-global-tracer-facility-year-7-results</vt:lpwstr>
      </vt:variant>
      <vt:variant>
        <vt:lpwstr/>
      </vt:variant>
      <vt:variant>
        <vt:i4>458822</vt:i4>
      </vt:variant>
      <vt:variant>
        <vt:i4>147</vt:i4>
      </vt:variant>
      <vt:variant>
        <vt:i4>0</vt:i4>
      </vt:variant>
      <vt:variant>
        <vt:i4>5</vt:i4>
      </vt:variant>
      <vt:variant>
        <vt:lpwstr>https://www.dfat.gov.au/sites/default/files/australia-awards-guidance-note-3-core-global-indicators.docx</vt:lpwstr>
      </vt:variant>
      <vt:variant>
        <vt:lpwstr/>
      </vt:variant>
      <vt:variant>
        <vt:i4>6946870</vt:i4>
      </vt:variant>
      <vt:variant>
        <vt:i4>144</vt:i4>
      </vt:variant>
      <vt:variant>
        <vt:i4>0</vt:i4>
      </vt:variant>
      <vt:variant>
        <vt:i4>5</vt:i4>
      </vt:variant>
      <vt:variant>
        <vt:lpwstr>https://www.dfat.gov.au/about-us/publications/australia-awards-global-strategic-framework-and-global-monitoring-and-evaluation-framework</vt:lpwstr>
      </vt:variant>
      <vt:variant>
        <vt:lpwstr>monitoring-and-evaluation-framework</vt:lpwstr>
      </vt:variant>
      <vt:variant>
        <vt:i4>4587593</vt:i4>
      </vt:variant>
      <vt:variant>
        <vt:i4>141</vt:i4>
      </vt:variant>
      <vt:variant>
        <vt:i4>0</vt:i4>
      </vt:variant>
      <vt:variant>
        <vt:i4>5</vt:i4>
      </vt:variant>
      <vt:variant>
        <vt:lpwstr>https://www.dfat.gov.au/publications/people-people/australia-awards-global-tracer-facility-year-7-results</vt:lpwstr>
      </vt:variant>
      <vt:variant>
        <vt:lpwstr/>
      </vt:variant>
      <vt:variant>
        <vt:i4>458822</vt:i4>
      </vt:variant>
      <vt:variant>
        <vt:i4>138</vt:i4>
      </vt:variant>
      <vt:variant>
        <vt:i4>0</vt:i4>
      </vt:variant>
      <vt:variant>
        <vt:i4>5</vt:i4>
      </vt:variant>
      <vt:variant>
        <vt:lpwstr>https://www.dfat.gov.au/sites/default/files/australia-awards-guidance-note-3-core-global-indicators.docx</vt:lpwstr>
      </vt:variant>
      <vt:variant>
        <vt:lpwstr/>
      </vt:variant>
      <vt:variant>
        <vt:i4>6946870</vt:i4>
      </vt:variant>
      <vt:variant>
        <vt:i4>135</vt:i4>
      </vt:variant>
      <vt:variant>
        <vt:i4>0</vt:i4>
      </vt:variant>
      <vt:variant>
        <vt:i4>5</vt:i4>
      </vt:variant>
      <vt:variant>
        <vt:lpwstr>https://www.dfat.gov.au/about-us/publications/australia-awards-global-strategic-framework-and-global-monitoring-and-evaluation-framework</vt:lpwstr>
      </vt:variant>
      <vt:variant>
        <vt:lpwstr>monitoring-and-evaluation-framework</vt:lpwstr>
      </vt:variant>
      <vt:variant>
        <vt:i4>4587593</vt:i4>
      </vt:variant>
      <vt:variant>
        <vt:i4>132</vt:i4>
      </vt:variant>
      <vt:variant>
        <vt:i4>0</vt:i4>
      </vt:variant>
      <vt:variant>
        <vt:i4>5</vt:i4>
      </vt:variant>
      <vt:variant>
        <vt:lpwstr>https://www.dfat.gov.au/publications/people-people/australia-awards-global-tracer-facility-year-7-results</vt:lpwstr>
      </vt:variant>
      <vt:variant>
        <vt:lpwstr/>
      </vt:variant>
      <vt:variant>
        <vt:i4>458822</vt:i4>
      </vt:variant>
      <vt:variant>
        <vt:i4>129</vt:i4>
      </vt:variant>
      <vt:variant>
        <vt:i4>0</vt:i4>
      </vt:variant>
      <vt:variant>
        <vt:i4>5</vt:i4>
      </vt:variant>
      <vt:variant>
        <vt:lpwstr>https://www.dfat.gov.au/sites/default/files/australia-awards-guidance-note-3-core-global-indicators.docx</vt:lpwstr>
      </vt:variant>
      <vt:variant>
        <vt:lpwstr/>
      </vt:variant>
      <vt:variant>
        <vt:i4>6946870</vt:i4>
      </vt:variant>
      <vt:variant>
        <vt:i4>126</vt:i4>
      </vt:variant>
      <vt:variant>
        <vt:i4>0</vt:i4>
      </vt:variant>
      <vt:variant>
        <vt:i4>5</vt:i4>
      </vt:variant>
      <vt:variant>
        <vt:lpwstr>https://www.dfat.gov.au/about-us/publications/australia-awards-global-strategic-framework-and-global-monitoring-and-evaluation-framework</vt:lpwstr>
      </vt:variant>
      <vt:variant>
        <vt:lpwstr>monitoring-and-evaluation-framework</vt:lpwstr>
      </vt:variant>
      <vt:variant>
        <vt:i4>4587593</vt:i4>
      </vt:variant>
      <vt:variant>
        <vt:i4>123</vt:i4>
      </vt:variant>
      <vt:variant>
        <vt:i4>0</vt:i4>
      </vt:variant>
      <vt:variant>
        <vt:i4>5</vt:i4>
      </vt:variant>
      <vt:variant>
        <vt:lpwstr>https://www.dfat.gov.au/publications/people-people/australia-awards-global-tracer-facility-year-7-results</vt:lpwstr>
      </vt:variant>
      <vt:variant>
        <vt:lpwstr/>
      </vt:variant>
      <vt:variant>
        <vt:i4>458822</vt:i4>
      </vt:variant>
      <vt:variant>
        <vt:i4>120</vt:i4>
      </vt:variant>
      <vt:variant>
        <vt:i4>0</vt:i4>
      </vt:variant>
      <vt:variant>
        <vt:i4>5</vt:i4>
      </vt:variant>
      <vt:variant>
        <vt:lpwstr>https://www.dfat.gov.au/sites/default/files/australia-awards-guidance-note-3-core-global-indicators.docx</vt:lpwstr>
      </vt:variant>
      <vt:variant>
        <vt:lpwstr/>
      </vt:variant>
      <vt:variant>
        <vt:i4>6946870</vt:i4>
      </vt:variant>
      <vt:variant>
        <vt:i4>117</vt:i4>
      </vt:variant>
      <vt:variant>
        <vt:i4>0</vt:i4>
      </vt:variant>
      <vt:variant>
        <vt:i4>5</vt:i4>
      </vt:variant>
      <vt:variant>
        <vt:lpwstr>https://www.dfat.gov.au/about-us/publications/australia-awards-global-strategic-framework-and-global-monitoring-and-evaluation-framework</vt:lpwstr>
      </vt:variant>
      <vt:variant>
        <vt:lpwstr>monitoring-and-evaluation-framework</vt:lpwstr>
      </vt:variant>
      <vt:variant>
        <vt:i4>4587593</vt:i4>
      </vt:variant>
      <vt:variant>
        <vt:i4>114</vt:i4>
      </vt:variant>
      <vt:variant>
        <vt:i4>0</vt:i4>
      </vt:variant>
      <vt:variant>
        <vt:i4>5</vt:i4>
      </vt:variant>
      <vt:variant>
        <vt:lpwstr>https://www.dfat.gov.au/publications/people-people/australia-awards-global-tracer-facility-year-7-results</vt:lpwstr>
      </vt:variant>
      <vt:variant>
        <vt:lpwstr/>
      </vt:variant>
      <vt:variant>
        <vt:i4>458822</vt:i4>
      </vt:variant>
      <vt:variant>
        <vt:i4>111</vt:i4>
      </vt:variant>
      <vt:variant>
        <vt:i4>0</vt:i4>
      </vt:variant>
      <vt:variant>
        <vt:i4>5</vt:i4>
      </vt:variant>
      <vt:variant>
        <vt:lpwstr>https://www.dfat.gov.au/sites/default/files/australia-awards-guidance-note-3-core-global-indicators.docx</vt:lpwstr>
      </vt:variant>
      <vt:variant>
        <vt:lpwstr/>
      </vt:variant>
      <vt:variant>
        <vt:i4>6946870</vt:i4>
      </vt:variant>
      <vt:variant>
        <vt:i4>108</vt:i4>
      </vt:variant>
      <vt:variant>
        <vt:i4>0</vt:i4>
      </vt:variant>
      <vt:variant>
        <vt:i4>5</vt:i4>
      </vt:variant>
      <vt:variant>
        <vt:lpwstr>https://www.dfat.gov.au/about-us/publications/australia-awards-global-strategic-framework-and-global-monitoring-and-evaluation-framework</vt:lpwstr>
      </vt:variant>
      <vt:variant>
        <vt:lpwstr>monitoring-and-evaluation-framework</vt:lpwstr>
      </vt:variant>
      <vt:variant>
        <vt:i4>4587593</vt:i4>
      </vt:variant>
      <vt:variant>
        <vt:i4>105</vt:i4>
      </vt:variant>
      <vt:variant>
        <vt:i4>0</vt:i4>
      </vt:variant>
      <vt:variant>
        <vt:i4>5</vt:i4>
      </vt:variant>
      <vt:variant>
        <vt:lpwstr>https://www.dfat.gov.au/publications/people-people/australia-awards-global-tracer-facility-year-7-results</vt:lpwstr>
      </vt:variant>
      <vt:variant>
        <vt:lpwstr/>
      </vt:variant>
      <vt:variant>
        <vt:i4>458822</vt:i4>
      </vt:variant>
      <vt:variant>
        <vt:i4>102</vt:i4>
      </vt:variant>
      <vt:variant>
        <vt:i4>0</vt:i4>
      </vt:variant>
      <vt:variant>
        <vt:i4>5</vt:i4>
      </vt:variant>
      <vt:variant>
        <vt:lpwstr>https://www.dfat.gov.au/sites/default/files/australia-awards-guidance-note-3-core-global-indicators.docx</vt:lpwstr>
      </vt:variant>
      <vt:variant>
        <vt:lpwstr/>
      </vt:variant>
      <vt:variant>
        <vt:i4>6946870</vt:i4>
      </vt:variant>
      <vt:variant>
        <vt:i4>99</vt:i4>
      </vt:variant>
      <vt:variant>
        <vt:i4>0</vt:i4>
      </vt:variant>
      <vt:variant>
        <vt:i4>5</vt:i4>
      </vt:variant>
      <vt:variant>
        <vt:lpwstr>https://www.dfat.gov.au/about-us/publications/australia-awards-global-strategic-framework-and-global-monitoring-and-evaluation-framework</vt:lpwstr>
      </vt:variant>
      <vt:variant>
        <vt:lpwstr>monitoring-and-evaluation-framework</vt:lpwstr>
      </vt:variant>
      <vt:variant>
        <vt:i4>4587593</vt:i4>
      </vt:variant>
      <vt:variant>
        <vt:i4>96</vt:i4>
      </vt:variant>
      <vt:variant>
        <vt:i4>0</vt:i4>
      </vt:variant>
      <vt:variant>
        <vt:i4>5</vt:i4>
      </vt:variant>
      <vt:variant>
        <vt:lpwstr>https://www.dfat.gov.au/publications/people-people/australia-awards-global-tracer-facility-year-7-results</vt:lpwstr>
      </vt:variant>
      <vt:variant>
        <vt:lpwstr/>
      </vt:variant>
      <vt:variant>
        <vt:i4>458822</vt:i4>
      </vt:variant>
      <vt:variant>
        <vt:i4>93</vt:i4>
      </vt:variant>
      <vt:variant>
        <vt:i4>0</vt:i4>
      </vt:variant>
      <vt:variant>
        <vt:i4>5</vt:i4>
      </vt:variant>
      <vt:variant>
        <vt:lpwstr>https://www.dfat.gov.au/sites/default/files/australia-awards-guidance-note-3-core-global-indicators.docx</vt:lpwstr>
      </vt:variant>
      <vt:variant>
        <vt:lpwstr/>
      </vt:variant>
      <vt:variant>
        <vt:i4>6946870</vt:i4>
      </vt:variant>
      <vt:variant>
        <vt:i4>90</vt:i4>
      </vt:variant>
      <vt:variant>
        <vt:i4>0</vt:i4>
      </vt:variant>
      <vt:variant>
        <vt:i4>5</vt:i4>
      </vt:variant>
      <vt:variant>
        <vt:lpwstr>https://www.dfat.gov.au/about-us/publications/australia-awards-global-strategic-framework-and-global-monitoring-and-evaluation-framework</vt:lpwstr>
      </vt:variant>
      <vt:variant>
        <vt:lpwstr>monitoring-and-evaluation-framework</vt:lpwstr>
      </vt:variant>
      <vt:variant>
        <vt:i4>4587593</vt:i4>
      </vt:variant>
      <vt:variant>
        <vt:i4>87</vt:i4>
      </vt:variant>
      <vt:variant>
        <vt:i4>0</vt:i4>
      </vt:variant>
      <vt:variant>
        <vt:i4>5</vt:i4>
      </vt:variant>
      <vt:variant>
        <vt:lpwstr>https://www.dfat.gov.au/publications/people-people/australia-awards-global-tracer-facility-year-7-results</vt:lpwstr>
      </vt:variant>
      <vt:variant>
        <vt:lpwstr/>
      </vt:variant>
      <vt:variant>
        <vt:i4>458822</vt:i4>
      </vt:variant>
      <vt:variant>
        <vt:i4>84</vt:i4>
      </vt:variant>
      <vt:variant>
        <vt:i4>0</vt:i4>
      </vt:variant>
      <vt:variant>
        <vt:i4>5</vt:i4>
      </vt:variant>
      <vt:variant>
        <vt:lpwstr>https://www.dfat.gov.au/sites/default/files/australia-awards-guidance-note-3-core-global-indicators.docx</vt:lpwstr>
      </vt:variant>
      <vt:variant>
        <vt:lpwstr/>
      </vt:variant>
      <vt:variant>
        <vt:i4>6946870</vt:i4>
      </vt:variant>
      <vt:variant>
        <vt:i4>81</vt:i4>
      </vt:variant>
      <vt:variant>
        <vt:i4>0</vt:i4>
      </vt:variant>
      <vt:variant>
        <vt:i4>5</vt:i4>
      </vt:variant>
      <vt:variant>
        <vt:lpwstr>https://www.dfat.gov.au/about-us/publications/australia-awards-global-strategic-framework-and-global-monitoring-and-evaluation-framework</vt:lpwstr>
      </vt:variant>
      <vt:variant>
        <vt:lpwstr>monitoring-and-evaluation-framework</vt:lpwstr>
      </vt:variant>
      <vt:variant>
        <vt:i4>4587593</vt:i4>
      </vt:variant>
      <vt:variant>
        <vt:i4>78</vt:i4>
      </vt:variant>
      <vt:variant>
        <vt:i4>0</vt:i4>
      </vt:variant>
      <vt:variant>
        <vt:i4>5</vt:i4>
      </vt:variant>
      <vt:variant>
        <vt:lpwstr>https://www.dfat.gov.au/publications/people-people/australia-awards-global-tracer-facility-year-7-results</vt:lpwstr>
      </vt:variant>
      <vt:variant>
        <vt:lpwstr/>
      </vt:variant>
      <vt:variant>
        <vt:i4>458822</vt:i4>
      </vt:variant>
      <vt:variant>
        <vt:i4>75</vt:i4>
      </vt:variant>
      <vt:variant>
        <vt:i4>0</vt:i4>
      </vt:variant>
      <vt:variant>
        <vt:i4>5</vt:i4>
      </vt:variant>
      <vt:variant>
        <vt:lpwstr>https://www.dfat.gov.au/sites/default/files/australia-awards-guidance-note-3-core-global-indicators.docx</vt:lpwstr>
      </vt:variant>
      <vt:variant>
        <vt:lpwstr/>
      </vt:variant>
      <vt:variant>
        <vt:i4>6946870</vt:i4>
      </vt:variant>
      <vt:variant>
        <vt:i4>72</vt:i4>
      </vt:variant>
      <vt:variant>
        <vt:i4>0</vt:i4>
      </vt:variant>
      <vt:variant>
        <vt:i4>5</vt:i4>
      </vt:variant>
      <vt:variant>
        <vt:lpwstr>https://www.dfat.gov.au/about-us/publications/australia-awards-global-strategic-framework-and-global-monitoring-and-evaluation-framework</vt:lpwstr>
      </vt:variant>
      <vt:variant>
        <vt:lpwstr>monitoring-and-evaluation-framework</vt:lpwstr>
      </vt:variant>
      <vt:variant>
        <vt:i4>4587593</vt:i4>
      </vt:variant>
      <vt:variant>
        <vt:i4>69</vt:i4>
      </vt:variant>
      <vt:variant>
        <vt:i4>0</vt:i4>
      </vt:variant>
      <vt:variant>
        <vt:i4>5</vt:i4>
      </vt:variant>
      <vt:variant>
        <vt:lpwstr>https://www.dfat.gov.au/publications/people-people/australia-awards-global-tracer-facility-year-7-results</vt:lpwstr>
      </vt:variant>
      <vt:variant>
        <vt:lpwstr/>
      </vt:variant>
      <vt:variant>
        <vt:i4>458822</vt:i4>
      </vt:variant>
      <vt:variant>
        <vt:i4>66</vt:i4>
      </vt:variant>
      <vt:variant>
        <vt:i4>0</vt:i4>
      </vt:variant>
      <vt:variant>
        <vt:i4>5</vt:i4>
      </vt:variant>
      <vt:variant>
        <vt:lpwstr>https://www.dfat.gov.au/sites/default/files/australia-awards-guidance-note-3-core-global-indicators.docx</vt:lpwstr>
      </vt:variant>
      <vt:variant>
        <vt:lpwstr/>
      </vt:variant>
      <vt:variant>
        <vt:i4>6946870</vt:i4>
      </vt:variant>
      <vt:variant>
        <vt:i4>63</vt:i4>
      </vt:variant>
      <vt:variant>
        <vt:i4>0</vt:i4>
      </vt:variant>
      <vt:variant>
        <vt:i4>5</vt:i4>
      </vt:variant>
      <vt:variant>
        <vt:lpwstr>https://www.dfat.gov.au/about-us/publications/australia-awards-global-strategic-framework-and-global-monitoring-and-evaluation-framework</vt:lpwstr>
      </vt:variant>
      <vt:variant>
        <vt:lpwstr>monitoring-and-evaluation-framework</vt:lpwstr>
      </vt:variant>
      <vt:variant>
        <vt:i4>4587593</vt:i4>
      </vt:variant>
      <vt:variant>
        <vt:i4>60</vt:i4>
      </vt:variant>
      <vt:variant>
        <vt:i4>0</vt:i4>
      </vt:variant>
      <vt:variant>
        <vt:i4>5</vt:i4>
      </vt:variant>
      <vt:variant>
        <vt:lpwstr>https://www.dfat.gov.au/publications/people-people/australia-awards-global-tracer-facility-year-7-results</vt:lpwstr>
      </vt:variant>
      <vt:variant>
        <vt:lpwstr/>
      </vt:variant>
      <vt:variant>
        <vt:i4>458822</vt:i4>
      </vt:variant>
      <vt:variant>
        <vt:i4>57</vt:i4>
      </vt:variant>
      <vt:variant>
        <vt:i4>0</vt:i4>
      </vt:variant>
      <vt:variant>
        <vt:i4>5</vt:i4>
      </vt:variant>
      <vt:variant>
        <vt:lpwstr>https://www.dfat.gov.au/sites/default/files/australia-awards-guidance-note-3-core-global-indicators.docx</vt:lpwstr>
      </vt:variant>
      <vt:variant>
        <vt:lpwstr/>
      </vt:variant>
      <vt:variant>
        <vt:i4>6946870</vt:i4>
      </vt:variant>
      <vt:variant>
        <vt:i4>54</vt:i4>
      </vt:variant>
      <vt:variant>
        <vt:i4>0</vt:i4>
      </vt:variant>
      <vt:variant>
        <vt:i4>5</vt:i4>
      </vt:variant>
      <vt:variant>
        <vt:lpwstr>https://www.dfat.gov.au/about-us/publications/australia-awards-global-strategic-framework-and-global-monitoring-and-evaluation-framework</vt:lpwstr>
      </vt:variant>
      <vt:variant>
        <vt:lpwstr>monitoring-and-evaluation-framework</vt:lpwstr>
      </vt:variant>
      <vt:variant>
        <vt:i4>4587593</vt:i4>
      </vt:variant>
      <vt:variant>
        <vt:i4>51</vt:i4>
      </vt:variant>
      <vt:variant>
        <vt:i4>0</vt:i4>
      </vt:variant>
      <vt:variant>
        <vt:i4>5</vt:i4>
      </vt:variant>
      <vt:variant>
        <vt:lpwstr>https://www.dfat.gov.au/publications/people-people/australia-awards-global-tracer-facility-year-7-results</vt:lpwstr>
      </vt:variant>
      <vt:variant>
        <vt:lpwstr/>
      </vt:variant>
      <vt:variant>
        <vt:i4>458822</vt:i4>
      </vt:variant>
      <vt:variant>
        <vt:i4>48</vt:i4>
      </vt:variant>
      <vt:variant>
        <vt:i4>0</vt:i4>
      </vt:variant>
      <vt:variant>
        <vt:i4>5</vt:i4>
      </vt:variant>
      <vt:variant>
        <vt:lpwstr>https://www.dfat.gov.au/sites/default/files/australia-awards-guidance-note-3-core-global-indicators.docx</vt:lpwstr>
      </vt:variant>
      <vt:variant>
        <vt:lpwstr/>
      </vt:variant>
      <vt:variant>
        <vt:i4>6946870</vt:i4>
      </vt:variant>
      <vt:variant>
        <vt:i4>45</vt:i4>
      </vt:variant>
      <vt:variant>
        <vt:i4>0</vt:i4>
      </vt:variant>
      <vt:variant>
        <vt:i4>5</vt:i4>
      </vt:variant>
      <vt:variant>
        <vt:lpwstr>https://www.dfat.gov.au/about-us/publications/australia-awards-global-strategic-framework-and-global-monitoring-and-evaluation-framework</vt:lpwstr>
      </vt:variant>
      <vt:variant>
        <vt:lpwstr>monitoring-and-evaluation-framework</vt:lpwstr>
      </vt:variant>
      <vt:variant>
        <vt:i4>4587593</vt:i4>
      </vt:variant>
      <vt:variant>
        <vt:i4>42</vt:i4>
      </vt:variant>
      <vt:variant>
        <vt:i4>0</vt:i4>
      </vt:variant>
      <vt:variant>
        <vt:i4>5</vt:i4>
      </vt:variant>
      <vt:variant>
        <vt:lpwstr>https://www.dfat.gov.au/publications/people-people/australia-awards-global-tracer-facility-year-7-results</vt:lpwstr>
      </vt:variant>
      <vt:variant>
        <vt:lpwstr/>
      </vt:variant>
      <vt:variant>
        <vt:i4>458822</vt:i4>
      </vt:variant>
      <vt:variant>
        <vt:i4>39</vt:i4>
      </vt:variant>
      <vt:variant>
        <vt:i4>0</vt:i4>
      </vt:variant>
      <vt:variant>
        <vt:i4>5</vt:i4>
      </vt:variant>
      <vt:variant>
        <vt:lpwstr>https://www.dfat.gov.au/sites/default/files/australia-awards-guidance-note-3-core-global-indicators.docx</vt:lpwstr>
      </vt:variant>
      <vt:variant>
        <vt:lpwstr/>
      </vt:variant>
      <vt:variant>
        <vt:i4>6946870</vt:i4>
      </vt:variant>
      <vt:variant>
        <vt:i4>36</vt:i4>
      </vt:variant>
      <vt:variant>
        <vt:i4>0</vt:i4>
      </vt:variant>
      <vt:variant>
        <vt:i4>5</vt:i4>
      </vt:variant>
      <vt:variant>
        <vt:lpwstr>https://www.dfat.gov.au/about-us/publications/australia-awards-global-strategic-framework-and-global-monitoring-and-evaluation-framework</vt:lpwstr>
      </vt:variant>
      <vt:variant>
        <vt:lpwstr>monitoring-and-evaluation-framework</vt:lpwstr>
      </vt:variant>
      <vt:variant>
        <vt:i4>4587593</vt:i4>
      </vt:variant>
      <vt:variant>
        <vt:i4>33</vt:i4>
      </vt:variant>
      <vt:variant>
        <vt:i4>0</vt:i4>
      </vt:variant>
      <vt:variant>
        <vt:i4>5</vt:i4>
      </vt:variant>
      <vt:variant>
        <vt:lpwstr>https://www.dfat.gov.au/publications/people-people/australia-awards-global-tracer-facility-year-7-results</vt:lpwstr>
      </vt:variant>
      <vt:variant>
        <vt:lpwstr/>
      </vt:variant>
      <vt:variant>
        <vt:i4>458822</vt:i4>
      </vt:variant>
      <vt:variant>
        <vt:i4>30</vt:i4>
      </vt:variant>
      <vt:variant>
        <vt:i4>0</vt:i4>
      </vt:variant>
      <vt:variant>
        <vt:i4>5</vt:i4>
      </vt:variant>
      <vt:variant>
        <vt:lpwstr>https://www.dfat.gov.au/sites/default/files/australia-awards-guidance-note-3-core-global-indicators.docx</vt:lpwstr>
      </vt:variant>
      <vt:variant>
        <vt:lpwstr/>
      </vt:variant>
      <vt:variant>
        <vt:i4>6946870</vt:i4>
      </vt:variant>
      <vt:variant>
        <vt:i4>27</vt:i4>
      </vt:variant>
      <vt:variant>
        <vt:i4>0</vt:i4>
      </vt:variant>
      <vt:variant>
        <vt:i4>5</vt:i4>
      </vt:variant>
      <vt:variant>
        <vt:lpwstr>https://www.dfat.gov.au/about-us/publications/australia-awards-global-strategic-framework-and-global-monitoring-and-evaluation-framework</vt:lpwstr>
      </vt:variant>
      <vt:variant>
        <vt:lpwstr>monitoring-and-evaluation-framework</vt:lpwstr>
      </vt:variant>
      <vt:variant>
        <vt:i4>4587593</vt:i4>
      </vt:variant>
      <vt:variant>
        <vt:i4>24</vt:i4>
      </vt:variant>
      <vt:variant>
        <vt:i4>0</vt:i4>
      </vt:variant>
      <vt:variant>
        <vt:i4>5</vt:i4>
      </vt:variant>
      <vt:variant>
        <vt:lpwstr>https://www.dfat.gov.au/publications/people-people/australia-awards-global-tracer-facility-year-7-results</vt:lpwstr>
      </vt:variant>
      <vt:variant>
        <vt:lpwstr/>
      </vt:variant>
      <vt:variant>
        <vt:i4>458822</vt:i4>
      </vt:variant>
      <vt:variant>
        <vt:i4>21</vt:i4>
      </vt:variant>
      <vt:variant>
        <vt:i4>0</vt:i4>
      </vt:variant>
      <vt:variant>
        <vt:i4>5</vt:i4>
      </vt:variant>
      <vt:variant>
        <vt:lpwstr>https://www.dfat.gov.au/sites/default/files/australia-awards-guidance-note-3-core-global-indicators.docx</vt:lpwstr>
      </vt:variant>
      <vt:variant>
        <vt:lpwstr/>
      </vt:variant>
      <vt:variant>
        <vt:i4>6946870</vt:i4>
      </vt:variant>
      <vt:variant>
        <vt:i4>18</vt:i4>
      </vt:variant>
      <vt:variant>
        <vt:i4>0</vt:i4>
      </vt:variant>
      <vt:variant>
        <vt:i4>5</vt:i4>
      </vt:variant>
      <vt:variant>
        <vt:lpwstr>https://www.dfat.gov.au/about-us/publications/australia-awards-global-strategic-framework-and-global-monitoring-and-evaluation-framework</vt:lpwstr>
      </vt:variant>
      <vt:variant>
        <vt:lpwstr>monitoring-and-evaluation-framework</vt:lpwstr>
      </vt:variant>
      <vt:variant>
        <vt:i4>4587593</vt:i4>
      </vt:variant>
      <vt:variant>
        <vt:i4>15</vt:i4>
      </vt:variant>
      <vt:variant>
        <vt:i4>0</vt:i4>
      </vt:variant>
      <vt:variant>
        <vt:i4>5</vt:i4>
      </vt:variant>
      <vt:variant>
        <vt:lpwstr>https://www.dfat.gov.au/publications/people-people/australia-awards-global-tracer-facility-year-7-results</vt:lpwstr>
      </vt:variant>
      <vt:variant>
        <vt:lpwstr/>
      </vt:variant>
      <vt:variant>
        <vt:i4>458822</vt:i4>
      </vt:variant>
      <vt:variant>
        <vt:i4>12</vt:i4>
      </vt:variant>
      <vt:variant>
        <vt:i4>0</vt:i4>
      </vt:variant>
      <vt:variant>
        <vt:i4>5</vt:i4>
      </vt:variant>
      <vt:variant>
        <vt:lpwstr>https://www.dfat.gov.au/sites/default/files/australia-awards-guidance-note-3-core-global-indicators.docx</vt:lpwstr>
      </vt:variant>
      <vt:variant>
        <vt:lpwstr/>
      </vt:variant>
      <vt:variant>
        <vt:i4>6946870</vt:i4>
      </vt:variant>
      <vt:variant>
        <vt:i4>9</vt:i4>
      </vt:variant>
      <vt:variant>
        <vt:i4>0</vt:i4>
      </vt:variant>
      <vt:variant>
        <vt:i4>5</vt:i4>
      </vt:variant>
      <vt:variant>
        <vt:lpwstr>https://www.dfat.gov.au/about-us/publications/australia-awards-global-strategic-framework-and-global-monitoring-and-evaluation-framework</vt:lpwstr>
      </vt:variant>
      <vt:variant>
        <vt:lpwstr>monitoring-and-evaluation-framework</vt:lpwstr>
      </vt:variant>
      <vt:variant>
        <vt:i4>4587593</vt:i4>
      </vt:variant>
      <vt:variant>
        <vt:i4>6</vt:i4>
      </vt:variant>
      <vt:variant>
        <vt:i4>0</vt:i4>
      </vt:variant>
      <vt:variant>
        <vt:i4>5</vt:i4>
      </vt:variant>
      <vt:variant>
        <vt:lpwstr>https://www.dfat.gov.au/publications/people-people/australia-awards-global-tracer-facility-year-7-results</vt:lpwstr>
      </vt:variant>
      <vt:variant>
        <vt:lpwstr/>
      </vt:variant>
      <vt:variant>
        <vt:i4>458822</vt:i4>
      </vt:variant>
      <vt:variant>
        <vt:i4>3</vt:i4>
      </vt:variant>
      <vt:variant>
        <vt:i4>0</vt:i4>
      </vt:variant>
      <vt:variant>
        <vt:i4>5</vt:i4>
      </vt:variant>
      <vt:variant>
        <vt:lpwstr>https://www.dfat.gov.au/sites/default/files/australia-awards-guidance-note-3-core-global-indicators.docx</vt:lpwstr>
      </vt:variant>
      <vt:variant>
        <vt:lpwstr/>
      </vt:variant>
      <vt:variant>
        <vt:i4>6946870</vt:i4>
      </vt:variant>
      <vt:variant>
        <vt:i4>0</vt:i4>
      </vt:variant>
      <vt:variant>
        <vt:i4>0</vt:i4>
      </vt:variant>
      <vt:variant>
        <vt:i4>5</vt:i4>
      </vt:variant>
      <vt:variant>
        <vt:lpwstr>https://www.dfat.gov.au/about-us/publications/australia-awards-global-strategic-framework-and-global-monitoring-and-evaluation-framework</vt:lpwstr>
      </vt:variant>
      <vt:variant>
        <vt:lpwstr>monitoring-and-evaluation-framework</vt:lpwstr>
      </vt:variant>
      <vt:variant>
        <vt:i4>2359355</vt:i4>
      </vt:variant>
      <vt:variant>
        <vt:i4>231</vt:i4>
      </vt:variant>
      <vt:variant>
        <vt:i4>0</vt:i4>
      </vt:variant>
      <vt:variant>
        <vt:i4>5</vt:i4>
      </vt:variant>
      <vt:variant>
        <vt:lpwstr>https://www.dfat.gov.au/sites/default/files/australia-awards-global-monitoring-evaluation-framework.pdf</vt:lpwstr>
      </vt:variant>
      <vt:variant>
        <vt:lpwstr/>
      </vt:variant>
      <vt:variant>
        <vt:i4>4915279</vt:i4>
      </vt:variant>
      <vt:variant>
        <vt:i4>228</vt:i4>
      </vt:variant>
      <vt:variant>
        <vt:i4>0</vt:i4>
      </vt:variant>
      <vt:variant>
        <vt:i4>5</vt:i4>
      </vt:variant>
      <vt:variant>
        <vt:lpwstr>https://www.dfat.gov.au/sites/default/files/australia-awards-global-strategy.pdf</vt:lpwstr>
      </vt:variant>
      <vt:variant>
        <vt:lpwstr/>
      </vt:variant>
      <vt:variant>
        <vt:i4>2359355</vt:i4>
      </vt:variant>
      <vt:variant>
        <vt:i4>225</vt:i4>
      </vt:variant>
      <vt:variant>
        <vt:i4>0</vt:i4>
      </vt:variant>
      <vt:variant>
        <vt:i4>5</vt:i4>
      </vt:variant>
      <vt:variant>
        <vt:lpwstr>https://www.dfat.gov.au/sites/default/files/australia-awards-global-monitoring-evaluation-framework.pdf</vt:lpwstr>
      </vt:variant>
      <vt:variant>
        <vt:lpwstr/>
      </vt:variant>
      <vt:variant>
        <vt:i4>4915279</vt:i4>
      </vt:variant>
      <vt:variant>
        <vt:i4>222</vt:i4>
      </vt:variant>
      <vt:variant>
        <vt:i4>0</vt:i4>
      </vt:variant>
      <vt:variant>
        <vt:i4>5</vt:i4>
      </vt:variant>
      <vt:variant>
        <vt:lpwstr>https://www.dfat.gov.au/sites/default/files/australia-awards-global-strategy.pdf</vt:lpwstr>
      </vt:variant>
      <vt:variant>
        <vt:lpwstr/>
      </vt:variant>
      <vt:variant>
        <vt:i4>2359355</vt:i4>
      </vt:variant>
      <vt:variant>
        <vt:i4>219</vt:i4>
      </vt:variant>
      <vt:variant>
        <vt:i4>0</vt:i4>
      </vt:variant>
      <vt:variant>
        <vt:i4>5</vt:i4>
      </vt:variant>
      <vt:variant>
        <vt:lpwstr>https://www.dfat.gov.au/sites/default/files/australia-awards-global-monitoring-evaluation-framework.pdf</vt:lpwstr>
      </vt:variant>
      <vt:variant>
        <vt:lpwstr/>
      </vt:variant>
      <vt:variant>
        <vt:i4>4915279</vt:i4>
      </vt:variant>
      <vt:variant>
        <vt:i4>216</vt:i4>
      </vt:variant>
      <vt:variant>
        <vt:i4>0</vt:i4>
      </vt:variant>
      <vt:variant>
        <vt:i4>5</vt:i4>
      </vt:variant>
      <vt:variant>
        <vt:lpwstr>https://www.dfat.gov.au/sites/default/files/australia-awards-global-strategy.pdf</vt:lpwstr>
      </vt:variant>
      <vt:variant>
        <vt:lpwstr/>
      </vt:variant>
      <vt:variant>
        <vt:i4>2359355</vt:i4>
      </vt:variant>
      <vt:variant>
        <vt:i4>213</vt:i4>
      </vt:variant>
      <vt:variant>
        <vt:i4>0</vt:i4>
      </vt:variant>
      <vt:variant>
        <vt:i4>5</vt:i4>
      </vt:variant>
      <vt:variant>
        <vt:lpwstr>https://www.dfat.gov.au/sites/default/files/australia-awards-global-monitoring-evaluation-framework.pdf</vt:lpwstr>
      </vt:variant>
      <vt:variant>
        <vt:lpwstr/>
      </vt:variant>
      <vt:variant>
        <vt:i4>4915279</vt:i4>
      </vt:variant>
      <vt:variant>
        <vt:i4>210</vt:i4>
      </vt:variant>
      <vt:variant>
        <vt:i4>0</vt:i4>
      </vt:variant>
      <vt:variant>
        <vt:i4>5</vt:i4>
      </vt:variant>
      <vt:variant>
        <vt:lpwstr>https://www.dfat.gov.au/sites/default/files/australia-awards-global-strategy.pdf</vt:lpwstr>
      </vt:variant>
      <vt:variant>
        <vt:lpwstr/>
      </vt:variant>
      <vt:variant>
        <vt:i4>2359355</vt:i4>
      </vt:variant>
      <vt:variant>
        <vt:i4>207</vt:i4>
      </vt:variant>
      <vt:variant>
        <vt:i4>0</vt:i4>
      </vt:variant>
      <vt:variant>
        <vt:i4>5</vt:i4>
      </vt:variant>
      <vt:variant>
        <vt:lpwstr>https://www.dfat.gov.au/sites/default/files/australia-awards-global-monitoring-evaluation-framework.pdf</vt:lpwstr>
      </vt:variant>
      <vt:variant>
        <vt:lpwstr/>
      </vt:variant>
      <vt:variant>
        <vt:i4>4915279</vt:i4>
      </vt:variant>
      <vt:variant>
        <vt:i4>204</vt:i4>
      </vt:variant>
      <vt:variant>
        <vt:i4>0</vt:i4>
      </vt:variant>
      <vt:variant>
        <vt:i4>5</vt:i4>
      </vt:variant>
      <vt:variant>
        <vt:lpwstr>https://www.dfat.gov.au/sites/default/files/australia-awards-global-strategy.pdf</vt:lpwstr>
      </vt:variant>
      <vt:variant>
        <vt:lpwstr/>
      </vt:variant>
      <vt:variant>
        <vt:i4>2359355</vt:i4>
      </vt:variant>
      <vt:variant>
        <vt:i4>201</vt:i4>
      </vt:variant>
      <vt:variant>
        <vt:i4>0</vt:i4>
      </vt:variant>
      <vt:variant>
        <vt:i4>5</vt:i4>
      </vt:variant>
      <vt:variant>
        <vt:lpwstr>https://www.dfat.gov.au/sites/default/files/australia-awards-global-monitoring-evaluation-framework.pdf</vt:lpwstr>
      </vt:variant>
      <vt:variant>
        <vt:lpwstr/>
      </vt:variant>
      <vt:variant>
        <vt:i4>4915279</vt:i4>
      </vt:variant>
      <vt:variant>
        <vt:i4>198</vt:i4>
      </vt:variant>
      <vt:variant>
        <vt:i4>0</vt:i4>
      </vt:variant>
      <vt:variant>
        <vt:i4>5</vt:i4>
      </vt:variant>
      <vt:variant>
        <vt:lpwstr>https://www.dfat.gov.au/sites/default/files/australia-awards-global-strategy.pdf</vt:lpwstr>
      </vt:variant>
      <vt:variant>
        <vt:lpwstr/>
      </vt:variant>
      <vt:variant>
        <vt:i4>2359355</vt:i4>
      </vt:variant>
      <vt:variant>
        <vt:i4>195</vt:i4>
      </vt:variant>
      <vt:variant>
        <vt:i4>0</vt:i4>
      </vt:variant>
      <vt:variant>
        <vt:i4>5</vt:i4>
      </vt:variant>
      <vt:variant>
        <vt:lpwstr>https://www.dfat.gov.au/sites/default/files/australia-awards-global-monitoring-evaluation-framework.pdf</vt:lpwstr>
      </vt:variant>
      <vt:variant>
        <vt:lpwstr/>
      </vt:variant>
      <vt:variant>
        <vt:i4>4915279</vt:i4>
      </vt:variant>
      <vt:variant>
        <vt:i4>192</vt:i4>
      </vt:variant>
      <vt:variant>
        <vt:i4>0</vt:i4>
      </vt:variant>
      <vt:variant>
        <vt:i4>5</vt:i4>
      </vt:variant>
      <vt:variant>
        <vt:lpwstr>https://www.dfat.gov.au/sites/default/files/australia-awards-global-strategy.pdf</vt:lpwstr>
      </vt:variant>
      <vt:variant>
        <vt:lpwstr/>
      </vt:variant>
      <vt:variant>
        <vt:i4>2359355</vt:i4>
      </vt:variant>
      <vt:variant>
        <vt:i4>189</vt:i4>
      </vt:variant>
      <vt:variant>
        <vt:i4>0</vt:i4>
      </vt:variant>
      <vt:variant>
        <vt:i4>5</vt:i4>
      </vt:variant>
      <vt:variant>
        <vt:lpwstr>https://www.dfat.gov.au/sites/default/files/australia-awards-global-monitoring-evaluation-framework.pdf</vt:lpwstr>
      </vt:variant>
      <vt:variant>
        <vt:lpwstr/>
      </vt:variant>
      <vt:variant>
        <vt:i4>4915279</vt:i4>
      </vt:variant>
      <vt:variant>
        <vt:i4>186</vt:i4>
      </vt:variant>
      <vt:variant>
        <vt:i4>0</vt:i4>
      </vt:variant>
      <vt:variant>
        <vt:i4>5</vt:i4>
      </vt:variant>
      <vt:variant>
        <vt:lpwstr>https://www.dfat.gov.au/sites/default/files/australia-awards-global-strategy.pdf</vt:lpwstr>
      </vt:variant>
      <vt:variant>
        <vt:lpwstr/>
      </vt:variant>
      <vt:variant>
        <vt:i4>2359355</vt:i4>
      </vt:variant>
      <vt:variant>
        <vt:i4>183</vt:i4>
      </vt:variant>
      <vt:variant>
        <vt:i4>0</vt:i4>
      </vt:variant>
      <vt:variant>
        <vt:i4>5</vt:i4>
      </vt:variant>
      <vt:variant>
        <vt:lpwstr>https://www.dfat.gov.au/sites/default/files/australia-awards-global-monitoring-evaluation-framework.pdf</vt:lpwstr>
      </vt:variant>
      <vt:variant>
        <vt:lpwstr/>
      </vt:variant>
      <vt:variant>
        <vt:i4>4915279</vt:i4>
      </vt:variant>
      <vt:variant>
        <vt:i4>180</vt:i4>
      </vt:variant>
      <vt:variant>
        <vt:i4>0</vt:i4>
      </vt:variant>
      <vt:variant>
        <vt:i4>5</vt:i4>
      </vt:variant>
      <vt:variant>
        <vt:lpwstr>https://www.dfat.gov.au/sites/default/files/australia-awards-global-strategy.pdf</vt:lpwstr>
      </vt:variant>
      <vt:variant>
        <vt:lpwstr/>
      </vt:variant>
      <vt:variant>
        <vt:i4>2359355</vt:i4>
      </vt:variant>
      <vt:variant>
        <vt:i4>177</vt:i4>
      </vt:variant>
      <vt:variant>
        <vt:i4>0</vt:i4>
      </vt:variant>
      <vt:variant>
        <vt:i4>5</vt:i4>
      </vt:variant>
      <vt:variant>
        <vt:lpwstr>https://www.dfat.gov.au/sites/default/files/australia-awards-global-monitoring-evaluation-framework.pdf</vt:lpwstr>
      </vt:variant>
      <vt:variant>
        <vt:lpwstr/>
      </vt:variant>
      <vt:variant>
        <vt:i4>4915279</vt:i4>
      </vt:variant>
      <vt:variant>
        <vt:i4>174</vt:i4>
      </vt:variant>
      <vt:variant>
        <vt:i4>0</vt:i4>
      </vt:variant>
      <vt:variant>
        <vt:i4>5</vt:i4>
      </vt:variant>
      <vt:variant>
        <vt:lpwstr>https://www.dfat.gov.au/sites/default/files/australia-awards-global-strategy.pdf</vt:lpwstr>
      </vt:variant>
      <vt:variant>
        <vt:lpwstr/>
      </vt:variant>
      <vt:variant>
        <vt:i4>2359355</vt:i4>
      </vt:variant>
      <vt:variant>
        <vt:i4>171</vt:i4>
      </vt:variant>
      <vt:variant>
        <vt:i4>0</vt:i4>
      </vt:variant>
      <vt:variant>
        <vt:i4>5</vt:i4>
      </vt:variant>
      <vt:variant>
        <vt:lpwstr>https://www.dfat.gov.au/sites/default/files/australia-awards-global-monitoring-evaluation-framework.pdf</vt:lpwstr>
      </vt:variant>
      <vt:variant>
        <vt:lpwstr/>
      </vt:variant>
      <vt:variant>
        <vt:i4>4915279</vt:i4>
      </vt:variant>
      <vt:variant>
        <vt:i4>168</vt:i4>
      </vt:variant>
      <vt:variant>
        <vt:i4>0</vt:i4>
      </vt:variant>
      <vt:variant>
        <vt:i4>5</vt:i4>
      </vt:variant>
      <vt:variant>
        <vt:lpwstr>https://www.dfat.gov.au/sites/default/files/australia-awards-global-strategy.pdf</vt:lpwstr>
      </vt:variant>
      <vt:variant>
        <vt:lpwstr/>
      </vt:variant>
      <vt:variant>
        <vt:i4>2359355</vt:i4>
      </vt:variant>
      <vt:variant>
        <vt:i4>165</vt:i4>
      </vt:variant>
      <vt:variant>
        <vt:i4>0</vt:i4>
      </vt:variant>
      <vt:variant>
        <vt:i4>5</vt:i4>
      </vt:variant>
      <vt:variant>
        <vt:lpwstr>https://www.dfat.gov.au/sites/default/files/australia-awards-global-monitoring-evaluation-framework.pdf</vt:lpwstr>
      </vt:variant>
      <vt:variant>
        <vt:lpwstr/>
      </vt:variant>
      <vt:variant>
        <vt:i4>4915279</vt:i4>
      </vt:variant>
      <vt:variant>
        <vt:i4>162</vt:i4>
      </vt:variant>
      <vt:variant>
        <vt:i4>0</vt:i4>
      </vt:variant>
      <vt:variant>
        <vt:i4>5</vt:i4>
      </vt:variant>
      <vt:variant>
        <vt:lpwstr>https://www.dfat.gov.au/sites/default/files/australia-awards-global-strategy.pdf</vt:lpwstr>
      </vt:variant>
      <vt:variant>
        <vt:lpwstr/>
      </vt:variant>
      <vt:variant>
        <vt:i4>2359355</vt:i4>
      </vt:variant>
      <vt:variant>
        <vt:i4>159</vt:i4>
      </vt:variant>
      <vt:variant>
        <vt:i4>0</vt:i4>
      </vt:variant>
      <vt:variant>
        <vt:i4>5</vt:i4>
      </vt:variant>
      <vt:variant>
        <vt:lpwstr>https://www.dfat.gov.au/sites/default/files/australia-awards-global-monitoring-evaluation-framework.pdf</vt:lpwstr>
      </vt:variant>
      <vt:variant>
        <vt:lpwstr/>
      </vt:variant>
      <vt:variant>
        <vt:i4>4915279</vt:i4>
      </vt:variant>
      <vt:variant>
        <vt:i4>156</vt:i4>
      </vt:variant>
      <vt:variant>
        <vt:i4>0</vt:i4>
      </vt:variant>
      <vt:variant>
        <vt:i4>5</vt:i4>
      </vt:variant>
      <vt:variant>
        <vt:lpwstr>https://www.dfat.gov.au/sites/default/files/australia-awards-global-strategy.pdf</vt:lpwstr>
      </vt:variant>
      <vt:variant>
        <vt:lpwstr/>
      </vt:variant>
      <vt:variant>
        <vt:i4>2359355</vt:i4>
      </vt:variant>
      <vt:variant>
        <vt:i4>153</vt:i4>
      </vt:variant>
      <vt:variant>
        <vt:i4>0</vt:i4>
      </vt:variant>
      <vt:variant>
        <vt:i4>5</vt:i4>
      </vt:variant>
      <vt:variant>
        <vt:lpwstr>https://www.dfat.gov.au/sites/default/files/australia-awards-global-monitoring-evaluation-framework.pdf</vt:lpwstr>
      </vt:variant>
      <vt:variant>
        <vt:lpwstr/>
      </vt:variant>
      <vt:variant>
        <vt:i4>4915279</vt:i4>
      </vt:variant>
      <vt:variant>
        <vt:i4>150</vt:i4>
      </vt:variant>
      <vt:variant>
        <vt:i4>0</vt:i4>
      </vt:variant>
      <vt:variant>
        <vt:i4>5</vt:i4>
      </vt:variant>
      <vt:variant>
        <vt:lpwstr>https://www.dfat.gov.au/sites/default/files/australia-awards-global-strategy.pdf</vt:lpwstr>
      </vt:variant>
      <vt:variant>
        <vt:lpwstr/>
      </vt:variant>
      <vt:variant>
        <vt:i4>2359355</vt:i4>
      </vt:variant>
      <vt:variant>
        <vt:i4>147</vt:i4>
      </vt:variant>
      <vt:variant>
        <vt:i4>0</vt:i4>
      </vt:variant>
      <vt:variant>
        <vt:i4>5</vt:i4>
      </vt:variant>
      <vt:variant>
        <vt:lpwstr>https://www.dfat.gov.au/sites/default/files/australia-awards-global-monitoring-evaluation-framework.pdf</vt:lpwstr>
      </vt:variant>
      <vt:variant>
        <vt:lpwstr/>
      </vt:variant>
      <vt:variant>
        <vt:i4>4915279</vt:i4>
      </vt:variant>
      <vt:variant>
        <vt:i4>144</vt:i4>
      </vt:variant>
      <vt:variant>
        <vt:i4>0</vt:i4>
      </vt:variant>
      <vt:variant>
        <vt:i4>5</vt:i4>
      </vt:variant>
      <vt:variant>
        <vt:lpwstr>https://www.dfat.gov.au/sites/default/files/australia-awards-global-strategy.pdf</vt:lpwstr>
      </vt:variant>
      <vt:variant>
        <vt:lpwstr/>
      </vt:variant>
      <vt:variant>
        <vt:i4>2359355</vt:i4>
      </vt:variant>
      <vt:variant>
        <vt:i4>141</vt:i4>
      </vt:variant>
      <vt:variant>
        <vt:i4>0</vt:i4>
      </vt:variant>
      <vt:variant>
        <vt:i4>5</vt:i4>
      </vt:variant>
      <vt:variant>
        <vt:lpwstr>https://www.dfat.gov.au/sites/default/files/australia-awards-global-monitoring-evaluation-framework.pdf</vt:lpwstr>
      </vt:variant>
      <vt:variant>
        <vt:lpwstr/>
      </vt:variant>
      <vt:variant>
        <vt:i4>4915279</vt:i4>
      </vt:variant>
      <vt:variant>
        <vt:i4>138</vt:i4>
      </vt:variant>
      <vt:variant>
        <vt:i4>0</vt:i4>
      </vt:variant>
      <vt:variant>
        <vt:i4>5</vt:i4>
      </vt:variant>
      <vt:variant>
        <vt:lpwstr>https://www.dfat.gov.au/sites/default/files/australia-awards-global-strategy.pdf</vt:lpwstr>
      </vt:variant>
      <vt:variant>
        <vt:lpwstr/>
      </vt:variant>
      <vt:variant>
        <vt:i4>2359355</vt:i4>
      </vt:variant>
      <vt:variant>
        <vt:i4>135</vt:i4>
      </vt:variant>
      <vt:variant>
        <vt:i4>0</vt:i4>
      </vt:variant>
      <vt:variant>
        <vt:i4>5</vt:i4>
      </vt:variant>
      <vt:variant>
        <vt:lpwstr>https://www.dfat.gov.au/sites/default/files/australia-awards-global-monitoring-evaluation-framework.pdf</vt:lpwstr>
      </vt:variant>
      <vt:variant>
        <vt:lpwstr/>
      </vt:variant>
      <vt:variant>
        <vt:i4>4915279</vt:i4>
      </vt:variant>
      <vt:variant>
        <vt:i4>132</vt:i4>
      </vt:variant>
      <vt:variant>
        <vt:i4>0</vt:i4>
      </vt:variant>
      <vt:variant>
        <vt:i4>5</vt:i4>
      </vt:variant>
      <vt:variant>
        <vt:lpwstr>https://www.dfat.gov.au/sites/default/files/australia-awards-global-strategy.pdf</vt:lpwstr>
      </vt:variant>
      <vt:variant>
        <vt:lpwstr/>
      </vt:variant>
      <vt:variant>
        <vt:i4>2359355</vt:i4>
      </vt:variant>
      <vt:variant>
        <vt:i4>129</vt:i4>
      </vt:variant>
      <vt:variant>
        <vt:i4>0</vt:i4>
      </vt:variant>
      <vt:variant>
        <vt:i4>5</vt:i4>
      </vt:variant>
      <vt:variant>
        <vt:lpwstr>https://www.dfat.gov.au/sites/default/files/australia-awards-global-monitoring-evaluation-framework.pdf</vt:lpwstr>
      </vt:variant>
      <vt:variant>
        <vt:lpwstr/>
      </vt:variant>
      <vt:variant>
        <vt:i4>4915279</vt:i4>
      </vt:variant>
      <vt:variant>
        <vt:i4>126</vt:i4>
      </vt:variant>
      <vt:variant>
        <vt:i4>0</vt:i4>
      </vt:variant>
      <vt:variant>
        <vt:i4>5</vt:i4>
      </vt:variant>
      <vt:variant>
        <vt:lpwstr>https://www.dfat.gov.au/sites/default/files/australia-awards-global-strategy.pdf</vt:lpwstr>
      </vt:variant>
      <vt:variant>
        <vt:lpwstr/>
      </vt:variant>
      <vt:variant>
        <vt:i4>2359355</vt:i4>
      </vt:variant>
      <vt:variant>
        <vt:i4>123</vt:i4>
      </vt:variant>
      <vt:variant>
        <vt:i4>0</vt:i4>
      </vt:variant>
      <vt:variant>
        <vt:i4>5</vt:i4>
      </vt:variant>
      <vt:variant>
        <vt:lpwstr>https://www.dfat.gov.au/sites/default/files/australia-awards-global-monitoring-evaluation-framework.pdf</vt:lpwstr>
      </vt:variant>
      <vt:variant>
        <vt:lpwstr/>
      </vt:variant>
      <vt:variant>
        <vt:i4>4915279</vt:i4>
      </vt:variant>
      <vt:variant>
        <vt:i4>120</vt:i4>
      </vt:variant>
      <vt:variant>
        <vt:i4>0</vt:i4>
      </vt:variant>
      <vt:variant>
        <vt:i4>5</vt:i4>
      </vt:variant>
      <vt:variant>
        <vt:lpwstr>https://www.dfat.gov.au/sites/default/files/australia-awards-global-strategy.pdf</vt:lpwstr>
      </vt:variant>
      <vt:variant>
        <vt:lpwstr/>
      </vt:variant>
      <vt:variant>
        <vt:i4>2359355</vt:i4>
      </vt:variant>
      <vt:variant>
        <vt:i4>117</vt:i4>
      </vt:variant>
      <vt:variant>
        <vt:i4>0</vt:i4>
      </vt:variant>
      <vt:variant>
        <vt:i4>5</vt:i4>
      </vt:variant>
      <vt:variant>
        <vt:lpwstr>https://www.dfat.gov.au/sites/default/files/australia-awards-global-monitoring-evaluation-framework.pdf</vt:lpwstr>
      </vt:variant>
      <vt:variant>
        <vt:lpwstr/>
      </vt:variant>
      <vt:variant>
        <vt:i4>4915279</vt:i4>
      </vt:variant>
      <vt:variant>
        <vt:i4>114</vt:i4>
      </vt:variant>
      <vt:variant>
        <vt:i4>0</vt:i4>
      </vt:variant>
      <vt:variant>
        <vt:i4>5</vt:i4>
      </vt:variant>
      <vt:variant>
        <vt:lpwstr>https://www.dfat.gov.au/sites/default/files/australia-awards-global-strategy.pdf</vt:lpwstr>
      </vt:variant>
      <vt:variant>
        <vt:lpwstr/>
      </vt:variant>
      <vt:variant>
        <vt:i4>2359355</vt:i4>
      </vt:variant>
      <vt:variant>
        <vt:i4>111</vt:i4>
      </vt:variant>
      <vt:variant>
        <vt:i4>0</vt:i4>
      </vt:variant>
      <vt:variant>
        <vt:i4>5</vt:i4>
      </vt:variant>
      <vt:variant>
        <vt:lpwstr>https://www.dfat.gov.au/sites/default/files/australia-awards-global-monitoring-evaluation-framework.pdf</vt:lpwstr>
      </vt:variant>
      <vt:variant>
        <vt:lpwstr/>
      </vt:variant>
      <vt:variant>
        <vt:i4>4915279</vt:i4>
      </vt:variant>
      <vt:variant>
        <vt:i4>108</vt:i4>
      </vt:variant>
      <vt:variant>
        <vt:i4>0</vt:i4>
      </vt:variant>
      <vt:variant>
        <vt:i4>5</vt:i4>
      </vt:variant>
      <vt:variant>
        <vt:lpwstr>https://www.dfat.gov.au/sites/default/files/australia-awards-global-strategy.pdf</vt:lpwstr>
      </vt:variant>
      <vt:variant>
        <vt:lpwstr/>
      </vt:variant>
      <vt:variant>
        <vt:i4>2359355</vt:i4>
      </vt:variant>
      <vt:variant>
        <vt:i4>105</vt:i4>
      </vt:variant>
      <vt:variant>
        <vt:i4>0</vt:i4>
      </vt:variant>
      <vt:variant>
        <vt:i4>5</vt:i4>
      </vt:variant>
      <vt:variant>
        <vt:lpwstr>https://www.dfat.gov.au/sites/default/files/australia-awards-global-monitoring-evaluation-framework.pdf</vt:lpwstr>
      </vt:variant>
      <vt:variant>
        <vt:lpwstr/>
      </vt:variant>
      <vt:variant>
        <vt:i4>4915279</vt:i4>
      </vt:variant>
      <vt:variant>
        <vt:i4>102</vt:i4>
      </vt:variant>
      <vt:variant>
        <vt:i4>0</vt:i4>
      </vt:variant>
      <vt:variant>
        <vt:i4>5</vt:i4>
      </vt:variant>
      <vt:variant>
        <vt:lpwstr>https://www.dfat.gov.au/sites/default/files/australia-awards-global-strategy.pdf</vt:lpwstr>
      </vt:variant>
      <vt:variant>
        <vt:lpwstr/>
      </vt:variant>
      <vt:variant>
        <vt:i4>2359355</vt:i4>
      </vt:variant>
      <vt:variant>
        <vt:i4>99</vt:i4>
      </vt:variant>
      <vt:variant>
        <vt:i4>0</vt:i4>
      </vt:variant>
      <vt:variant>
        <vt:i4>5</vt:i4>
      </vt:variant>
      <vt:variant>
        <vt:lpwstr>https://www.dfat.gov.au/sites/default/files/australia-awards-global-monitoring-evaluation-framework.pdf</vt:lpwstr>
      </vt:variant>
      <vt:variant>
        <vt:lpwstr/>
      </vt:variant>
      <vt:variant>
        <vt:i4>4915279</vt:i4>
      </vt:variant>
      <vt:variant>
        <vt:i4>96</vt:i4>
      </vt:variant>
      <vt:variant>
        <vt:i4>0</vt:i4>
      </vt:variant>
      <vt:variant>
        <vt:i4>5</vt:i4>
      </vt:variant>
      <vt:variant>
        <vt:lpwstr>https://www.dfat.gov.au/sites/default/files/australia-awards-global-strategy.pdf</vt:lpwstr>
      </vt:variant>
      <vt:variant>
        <vt:lpwstr/>
      </vt:variant>
      <vt:variant>
        <vt:i4>2359355</vt:i4>
      </vt:variant>
      <vt:variant>
        <vt:i4>93</vt:i4>
      </vt:variant>
      <vt:variant>
        <vt:i4>0</vt:i4>
      </vt:variant>
      <vt:variant>
        <vt:i4>5</vt:i4>
      </vt:variant>
      <vt:variant>
        <vt:lpwstr>https://www.dfat.gov.au/sites/default/files/australia-awards-global-monitoring-evaluation-framework.pdf</vt:lpwstr>
      </vt:variant>
      <vt:variant>
        <vt:lpwstr/>
      </vt:variant>
      <vt:variant>
        <vt:i4>4915279</vt:i4>
      </vt:variant>
      <vt:variant>
        <vt:i4>90</vt:i4>
      </vt:variant>
      <vt:variant>
        <vt:i4>0</vt:i4>
      </vt:variant>
      <vt:variant>
        <vt:i4>5</vt:i4>
      </vt:variant>
      <vt:variant>
        <vt:lpwstr>https://www.dfat.gov.au/sites/default/files/australia-awards-global-strategy.pdf</vt:lpwstr>
      </vt:variant>
      <vt:variant>
        <vt:lpwstr/>
      </vt:variant>
      <vt:variant>
        <vt:i4>2359355</vt:i4>
      </vt:variant>
      <vt:variant>
        <vt:i4>87</vt:i4>
      </vt:variant>
      <vt:variant>
        <vt:i4>0</vt:i4>
      </vt:variant>
      <vt:variant>
        <vt:i4>5</vt:i4>
      </vt:variant>
      <vt:variant>
        <vt:lpwstr>https://www.dfat.gov.au/sites/default/files/australia-awards-global-monitoring-evaluation-framework.pdf</vt:lpwstr>
      </vt:variant>
      <vt:variant>
        <vt:lpwstr/>
      </vt:variant>
      <vt:variant>
        <vt:i4>4915279</vt:i4>
      </vt:variant>
      <vt:variant>
        <vt:i4>84</vt:i4>
      </vt:variant>
      <vt:variant>
        <vt:i4>0</vt:i4>
      </vt:variant>
      <vt:variant>
        <vt:i4>5</vt:i4>
      </vt:variant>
      <vt:variant>
        <vt:lpwstr>https://www.dfat.gov.au/sites/default/files/australia-awards-global-strategy.pdf</vt:lpwstr>
      </vt:variant>
      <vt:variant>
        <vt:lpwstr/>
      </vt:variant>
      <vt:variant>
        <vt:i4>2359355</vt:i4>
      </vt:variant>
      <vt:variant>
        <vt:i4>81</vt:i4>
      </vt:variant>
      <vt:variant>
        <vt:i4>0</vt:i4>
      </vt:variant>
      <vt:variant>
        <vt:i4>5</vt:i4>
      </vt:variant>
      <vt:variant>
        <vt:lpwstr>https://www.dfat.gov.au/sites/default/files/australia-awards-global-monitoring-evaluation-framework.pdf</vt:lpwstr>
      </vt:variant>
      <vt:variant>
        <vt:lpwstr/>
      </vt:variant>
      <vt:variant>
        <vt:i4>4915279</vt:i4>
      </vt:variant>
      <vt:variant>
        <vt:i4>78</vt:i4>
      </vt:variant>
      <vt:variant>
        <vt:i4>0</vt:i4>
      </vt:variant>
      <vt:variant>
        <vt:i4>5</vt:i4>
      </vt:variant>
      <vt:variant>
        <vt:lpwstr>https://www.dfat.gov.au/sites/default/files/australia-awards-global-strategy.pdf</vt:lpwstr>
      </vt:variant>
      <vt:variant>
        <vt:lpwstr/>
      </vt:variant>
      <vt:variant>
        <vt:i4>2359355</vt:i4>
      </vt:variant>
      <vt:variant>
        <vt:i4>75</vt:i4>
      </vt:variant>
      <vt:variant>
        <vt:i4>0</vt:i4>
      </vt:variant>
      <vt:variant>
        <vt:i4>5</vt:i4>
      </vt:variant>
      <vt:variant>
        <vt:lpwstr>https://www.dfat.gov.au/sites/default/files/australia-awards-global-monitoring-evaluation-framework.pdf</vt:lpwstr>
      </vt:variant>
      <vt:variant>
        <vt:lpwstr/>
      </vt:variant>
      <vt:variant>
        <vt:i4>4915279</vt:i4>
      </vt:variant>
      <vt:variant>
        <vt:i4>72</vt:i4>
      </vt:variant>
      <vt:variant>
        <vt:i4>0</vt:i4>
      </vt:variant>
      <vt:variant>
        <vt:i4>5</vt:i4>
      </vt:variant>
      <vt:variant>
        <vt:lpwstr>https://www.dfat.gov.au/sites/default/files/australia-awards-global-strategy.pdf</vt:lpwstr>
      </vt:variant>
      <vt:variant>
        <vt:lpwstr/>
      </vt:variant>
      <vt:variant>
        <vt:i4>2359355</vt:i4>
      </vt:variant>
      <vt:variant>
        <vt:i4>69</vt:i4>
      </vt:variant>
      <vt:variant>
        <vt:i4>0</vt:i4>
      </vt:variant>
      <vt:variant>
        <vt:i4>5</vt:i4>
      </vt:variant>
      <vt:variant>
        <vt:lpwstr>https://www.dfat.gov.au/sites/default/files/australia-awards-global-monitoring-evaluation-framework.pdf</vt:lpwstr>
      </vt:variant>
      <vt:variant>
        <vt:lpwstr/>
      </vt:variant>
      <vt:variant>
        <vt:i4>4915279</vt:i4>
      </vt:variant>
      <vt:variant>
        <vt:i4>66</vt:i4>
      </vt:variant>
      <vt:variant>
        <vt:i4>0</vt:i4>
      </vt:variant>
      <vt:variant>
        <vt:i4>5</vt:i4>
      </vt:variant>
      <vt:variant>
        <vt:lpwstr>https://www.dfat.gov.au/sites/default/files/australia-awards-global-strategy.pdf</vt:lpwstr>
      </vt:variant>
      <vt:variant>
        <vt:lpwstr/>
      </vt:variant>
      <vt:variant>
        <vt:i4>2359355</vt:i4>
      </vt:variant>
      <vt:variant>
        <vt:i4>63</vt:i4>
      </vt:variant>
      <vt:variant>
        <vt:i4>0</vt:i4>
      </vt:variant>
      <vt:variant>
        <vt:i4>5</vt:i4>
      </vt:variant>
      <vt:variant>
        <vt:lpwstr>https://www.dfat.gov.au/sites/default/files/australia-awards-global-monitoring-evaluation-framework.pdf</vt:lpwstr>
      </vt:variant>
      <vt:variant>
        <vt:lpwstr/>
      </vt:variant>
      <vt:variant>
        <vt:i4>4915279</vt:i4>
      </vt:variant>
      <vt:variant>
        <vt:i4>60</vt:i4>
      </vt:variant>
      <vt:variant>
        <vt:i4>0</vt:i4>
      </vt:variant>
      <vt:variant>
        <vt:i4>5</vt:i4>
      </vt:variant>
      <vt:variant>
        <vt:lpwstr>https://www.dfat.gov.au/sites/default/files/australia-awards-global-strategy.pdf</vt:lpwstr>
      </vt:variant>
      <vt:variant>
        <vt:lpwstr/>
      </vt:variant>
      <vt:variant>
        <vt:i4>2359355</vt:i4>
      </vt:variant>
      <vt:variant>
        <vt:i4>57</vt:i4>
      </vt:variant>
      <vt:variant>
        <vt:i4>0</vt:i4>
      </vt:variant>
      <vt:variant>
        <vt:i4>5</vt:i4>
      </vt:variant>
      <vt:variant>
        <vt:lpwstr>https://www.dfat.gov.au/sites/default/files/australia-awards-global-monitoring-evaluation-framework.pdf</vt:lpwstr>
      </vt:variant>
      <vt:variant>
        <vt:lpwstr/>
      </vt:variant>
      <vt:variant>
        <vt:i4>4915279</vt:i4>
      </vt:variant>
      <vt:variant>
        <vt:i4>54</vt:i4>
      </vt:variant>
      <vt:variant>
        <vt:i4>0</vt:i4>
      </vt:variant>
      <vt:variant>
        <vt:i4>5</vt:i4>
      </vt:variant>
      <vt:variant>
        <vt:lpwstr>https://www.dfat.gov.au/sites/default/files/australia-awards-global-strategy.pdf</vt:lpwstr>
      </vt:variant>
      <vt:variant>
        <vt:lpwstr/>
      </vt:variant>
      <vt:variant>
        <vt:i4>2359355</vt:i4>
      </vt:variant>
      <vt:variant>
        <vt:i4>51</vt:i4>
      </vt:variant>
      <vt:variant>
        <vt:i4>0</vt:i4>
      </vt:variant>
      <vt:variant>
        <vt:i4>5</vt:i4>
      </vt:variant>
      <vt:variant>
        <vt:lpwstr>https://www.dfat.gov.au/sites/default/files/australia-awards-global-monitoring-evaluation-framework.pdf</vt:lpwstr>
      </vt:variant>
      <vt:variant>
        <vt:lpwstr/>
      </vt:variant>
      <vt:variant>
        <vt:i4>4915279</vt:i4>
      </vt:variant>
      <vt:variant>
        <vt:i4>48</vt:i4>
      </vt:variant>
      <vt:variant>
        <vt:i4>0</vt:i4>
      </vt:variant>
      <vt:variant>
        <vt:i4>5</vt:i4>
      </vt:variant>
      <vt:variant>
        <vt:lpwstr>https://www.dfat.gov.au/sites/default/files/australia-awards-global-strategy.pdf</vt:lpwstr>
      </vt:variant>
      <vt:variant>
        <vt:lpwstr/>
      </vt:variant>
      <vt:variant>
        <vt:i4>2359355</vt:i4>
      </vt:variant>
      <vt:variant>
        <vt:i4>45</vt:i4>
      </vt:variant>
      <vt:variant>
        <vt:i4>0</vt:i4>
      </vt:variant>
      <vt:variant>
        <vt:i4>5</vt:i4>
      </vt:variant>
      <vt:variant>
        <vt:lpwstr>https://www.dfat.gov.au/sites/default/files/australia-awards-global-monitoring-evaluation-framework.pdf</vt:lpwstr>
      </vt:variant>
      <vt:variant>
        <vt:lpwstr/>
      </vt:variant>
      <vt:variant>
        <vt:i4>4915279</vt:i4>
      </vt:variant>
      <vt:variant>
        <vt:i4>42</vt:i4>
      </vt:variant>
      <vt:variant>
        <vt:i4>0</vt:i4>
      </vt:variant>
      <vt:variant>
        <vt:i4>5</vt:i4>
      </vt:variant>
      <vt:variant>
        <vt:lpwstr>https://www.dfat.gov.au/sites/default/files/australia-awards-global-strategy.pdf</vt:lpwstr>
      </vt:variant>
      <vt:variant>
        <vt:lpwstr/>
      </vt:variant>
      <vt:variant>
        <vt:i4>2359355</vt:i4>
      </vt:variant>
      <vt:variant>
        <vt:i4>39</vt:i4>
      </vt:variant>
      <vt:variant>
        <vt:i4>0</vt:i4>
      </vt:variant>
      <vt:variant>
        <vt:i4>5</vt:i4>
      </vt:variant>
      <vt:variant>
        <vt:lpwstr>https://www.dfat.gov.au/sites/default/files/australia-awards-global-monitoring-evaluation-framework.pdf</vt:lpwstr>
      </vt:variant>
      <vt:variant>
        <vt:lpwstr/>
      </vt:variant>
      <vt:variant>
        <vt:i4>4915279</vt:i4>
      </vt:variant>
      <vt:variant>
        <vt:i4>36</vt:i4>
      </vt:variant>
      <vt:variant>
        <vt:i4>0</vt:i4>
      </vt:variant>
      <vt:variant>
        <vt:i4>5</vt:i4>
      </vt:variant>
      <vt:variant>
        <vt:lpwstr>https://www.dfat.gov.au/sites/default/files/australia-awards-global-strategy.pdf</vt:lpwstr>
      </vt:variant>
      <vt:variant>
        <vt:lpwstr/>
      </vt:variant>
      <vt:variant>
        <vt:i4>2359355</vt:i4>
      </vt:variant>
      <vt:variant>
        <vt:i4>33</vt:i4>
      </vt:variant>
      <vt:variant>
        <vt:i4>0</vt:i4>
      </vt:variant>
      <vt:variant>
        <vt:i4>5</vt:i4>
      </vt:variant>
      <vt:variant>
        <vt:lpwstr>https://www.dfat.gov.au/sites/default/files/australia-awards-global-monitoring-evaluation-framework.pdf</vt:lpwstr>
      </vt:variant>
      <vt:variant>
        <vt:lpwstr/>
      </vt:variant>
      <vt:variant>
        <vt:i4>4915279</vt:i4>
      </vt:variant>
      <vt:variant>
        <vt:i4>30</vt:i4>
      </vt:variant>
      <vt:variant>
        <vt:i4>0</vt:i4>
      </vt:variant>
      <vt:variant>
        <vt:i4>5</vt:i4>
      </vt:variant>
      <vt:variant>
        <vt:lpwstr>https://www.dfat.gov.au/sites/default/files/australia-awards-global-strategy.pdf</vt:lpwstr>
      </vt:variant>
      <vt:variant>
        <vt:lpwstr/>
      </vt:variant>
      <vt:variant>
        <vt:i4>2359355</vt:i4>
      </vt:variant>
      <vt:variant>
        <vt:i4>27</vt:i4>
      </vt:variant>
      <vt:variant>
        <vt:i4>0</vt:i4>
      </vt:variant>
      <vt:variant>
        <vt:i4>5</vt:i4>
      </vt:variant>
      <vt:variant>
        <vt:lpwstr>https://www.dfat.gov.au/sites/default/files/australia-awards-global-monitoring-evaluation-framework.pdf</vt:lpwstr>
      </vt:variant>
      <vt:variant>
        <vt:lpwstr/>
      </vt:variant>
      <vt:variant>
        <vt:i4>4915279</vt:i4>
      </vt:variant>
      <vt:variant>
        <vt:i4>24</vt:i4>
      </vt:variant>
      <vt:variant>
        <vt:i4>0</vt:i4>
      </vt:variant>
      <vt:variant>
        <vt:i4>5</vt:i4>
      </vt:variant>
      <vt:variant>
        <vt:lpwstr>https://www.dfat.gov.au/sites/default/files/australia-awards-global-strategy.pdf</vt:lpwstr>
      </vt:variant>
      <vt:variant>
        <vt:lpwstr/>
      </vt:variant>
      <vt:variant>
        <vt:i4>2359355</vt:i4>
      </vt:variant>
      <vt:variant>
        <vt:i4>21</vt:i4>
      </vt:variant>
      <vt:variant>
        <vt:i4>0</vt:i4>
      </vt:variant>
      <vt:variant>
        <vt:i4>5</vt:i4>
      </vt:variant>
      <vt:variant>
        <vt:lpwstr>https://www.dfat.gov.au/sites/default/files/australia-awards-global-monitoring-evaluation-framework.pdf</vt:lpwstr>
      </vt:variant>
      <vt:variant>
        <vt:lpwstr/>
      </vt:variant>
      <vt:variant>
        <vt:i4>4915279</vt:i4>
      </vt:variant>
      <vt:variant>
        <vt:i4>18</vt:i4>
      </vt:variant>
      <vt:variant>
        <vt:i4>0</vt:i4>
      </vt:variant>
      <vt:variant>
        <vt:i4>5</vt:i4>
      </vt:variant>
      <vt:variant>
        <vt:lpwstr>https://www.dfat.gov.au/sites/default/files/australia-awards-global-strategy.pdf</vt:lpwstr>
      </vt:variant>
      <vt:variant>
        <vt:lpwstr/>
      </vt:variant>
      <vt:variant>
        <vt:i4>2359355</vt:i4>
      </vt:variant>
      <vt:variant>
        <vt:i4>15</vt:i4>
      </vt:variant>
      <vt:variant>
        <vt:i4>0</vt:i4>
      </vt:variant>
      <vt:variant>
        <vt:i4>5</vt:i4>
      </vt:variant>
      <vt:variant>
        <vt:lpwstr>https://www.dfat.gov.au/sites/default/files/australia-awards-global-monitoring-evaluation-framework.pdf</vt:lpwstr>
      </vt:variant>
      <vt:variant>
        <vt:lpwstr/>
      </vt:variant>
      <vt:variant>
        <vt:i4>4915279</vt:i4>
      </vt:variant>
      <vt:variant>
        <vt:i4>12</vt:i4>
      </vt:variant>
      <vt:variant>
        <vt:i4>0</vt:i4>
      </vt:variant>
      <vt:variant>
        <vt:i4>5</vt:i4>
      </vt:variant>
      <vt:variant>
        <vt:lpwstr>https://www.dfat.gov.au/sites/default/files/australia-awards-global-strategy.pdf</vt:lpwstr>
      </vt:variant>
      <vt:variant>
        <vt:lpwstr/>
      </vt:variant>
      <vt:variant>
        <vt:i4>2359355</vt:i4>
      </vt:variant>
      <vt:variant>
        <vt:i4>9</vt:i4>
      </vt:variant>
      <vt:variant>
        <vt:i4>0</vt:i4>
      </vt:variant>
      <vt:variant>
        <vt:i4>5</vt:i4>
      </vt:variant>
      <vt:variant>
        <vt:lpwstr>https://www.dfat.gov.au/sites/default/files/australia-awards-global-monitoring-evaluation-framework.pdf</vt:lpwstr>
      </vt:variant>
      <vt:variant>
        <vt:lpwstr/>
      </vt:variant>
      <vt:variant>
        <vt:i4>4915279</vt:i4>
      </vt:variant>
      <vt:variant>
        <vt:i4>6</vt:i4>
      </vt:variant>
      <vt:variant>
        <vt:i4>0</vt:i4>
      </vt:variant>
      <vt:variant>
        <vt:i4>5</vt:i4>
      </vt:variant>
      <vt:variant>
        <vt:lpwstr>https://www.dfat.gov.au/sites/default/files/australia-awards-global-strategy.pdf</vt:lpwstr>
      </vt:variant>
      <vt:variant>
        <vt:lpwstr/>
      </vt:variant>
      <vt:variant>
        <vt:i4>2359355</vt:i4>
      </vt:variant>
      <vt:variant>
        <vt:i4>3</vt:i4>
      </vt:variant>
      <vt:variant>
        <vt:i4>0</vt:i4>
      </vt:variant>
      <vt:variant>
        <vt:i4>5</vt:i4>
      </vt:variant>
      <vt:variant>
        <vt:lpwstr>https://www.dfat.gov.au/sites/default/files/australia-awards-global-monitoring-evaluation-framework.pdf</vt:lpwstr>
      </vt:variant>
      <vt:variant>
        <vt:lpwstr/>
      </vt:variant>
      <vt:variant>
        <vt:i4>4915279</vt:i4>
      </vt:variant>
      <vt:variant>
        <vt:i4>0</vt:i4>
      </vt:variant>
      <vt:variant>
        <vt:i4>0</vt:i4>
      </vt:variant>
      <vt:variant>
        <vt:i4>5</vt:i4>
      </vt:variant>
      <vt:variant>
        <vt:lpwstr>https://www.dfat.gov.au/sites/default/files/australia-awards-global-strategy.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Tracer Survey 2022 nepal country report</dc:title>
  <dc:subject/>
  <dc:creator/>
  <cp:keywords>[SEC=OFFICIAL]</cp:keywords>
  <dc:description/>
  <cp:lastModifiedBy/>
  <cp:revision>1</cp:revision>
  <dcterms:created xsi:type="dcterms:W3CDTF">2023-11-20T02:53:00Z</dcterms:created>
  <dcterms:modified xsi:type="dcterms:W3CDTF">2023-11-20T02: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M_Namespace">
    <vt:lpwstr>gov.au</vt:lpwstr>
  </property>
  <property fmtid="{D5CDD505-2E9C-101B-9397-08002B2CF9AE}" pid="3" name="PM_Caveats_Count">
    <vt:lpwstr>0</vt:lpwstr>
  </property>
  <property fmtid="{D5CDD505-2E9C-101B-9397-08002B2CF9AE}" pid="4" name="PM_Version">
    <vt:lpwstr>2018.4</vt:lpwstr>
  </property>
  <property fmtid="{D5CDD505-2E9C-101B-9397-08002B2CF9AE}" pid="5" name="PM_Note">
    <vt:lpwstr/>
  </property>
  <property fmtid="{D5CDD505-2E9C-101B-9397-08002B2CF9AE}" pid="6" name="PMHMAC">
    <vt:lpwstr>v=2022.1;a=SHA256;h=A174A4E1BF941CFD03986667FF99FA4A24CE93B89BF454418A6B786F620BCB35</vt:lpwstr>
  </property>
  <property fmtid="{D5CDD505-2E9C-101B-9397-08002B2CF9AE}" pid="7" name="PM_Qualifier">
    <vt:lpwstr/>
  </property>
  <property fmtid="{D5CDD505-2E9C-101B-9397-08002B2CF9AE}" pid="8" name="PM_SecurityClassification">
    <vt:lpwstr>OFFICIAL</vt:lpwstr>
  </property>
  <property fmtid="{D5CDD505-2E9C-101B-9397-08002B2CF9AE}" pid="9" name="PM_ProtectiveMarkingValue_Header">
    <vt:lpwstr>OFFICIAL</vt:lpwstr>
  </property>
  <property fmtid="{D5CDD505-2E9C-101B-9397-08002B2CF9AE}" pid="10" name="PM_OriginationTimeStamp">
    <vt:lpwstr>2023-11-20T02:53:37Z</vt:lpwstr>
  </property>
  <property fmtid="{D5CDD505-2E9C-101B-9397-08002B2CF9AE}" pid="11" name="PM_Markers">
    <vt:lpwstr/>
  </property>
  <property fmtid="{D5CDD505-2E9C-101B-9397-08002B2CF9AE}" pid="12" name="PM_InsertionValue">
    <vt:lpwstr>OFFICIAL</vt:lpwstr>
  </property>
  <property fmtid="{D5CDD505-2E9C-101B-9397-08002B2CF9AE}" pid="13" name="PM_Originator_Hash_SHA1">
    <vt:lpwstr>260D391A355C0F7895D53005377AC1700003BFA9</vt:lpwstr>
  </property>
  <property fmtid="{D5CDD505-2E9C-101B-9397-08002B2CF9AE}" pid="14" name="PM_DisplayValueSecClassificationWithQualifier">
    <vt:lpwstr>OFFICIAL</vt:lpwstr>
  </property>
  <property fmtid="{D5CDD505-2E9C-101B-9397-08002B2CF9AE}" pid="15" name="PM_Originating_FileId">
    <vt:lpwstr>66F6D94191DC42ADAA43F029FB987F7C</vt:lpwstr>
  </property>
  <property fmtid="{D5CDD505-2E9C-101B-9397-08002B2CF9AE}" pid="16" name="PM_ProtectiveMarkingValue_Footer">
    <vt:lpwstr>OFFICIAL</vt:lpwstr>
  </property>
  <property fmtid="{D5CDD505-2E9C-101B-9397-08002B2CF9AE}" pid="17" name="PM_ProtectiveMarkingImage_Header">
    <vt:lpwstr>C:\Program Files (x86)\Common Files\janusNET Shared\janusSEAL\Images\DocumentSlashBlue.png</vt:lpwstr>
  </property>
  <property fmtid="{D5CDD505-2E9C-101B-9397-08002B2CF9AE}" pid="18" name="PM_ProtectiveMarkingImage_Footer">
    <vt:lpwstr>C:\Program Files (x86)\Common Files\janusNET Shared\janusSEAL\Images\DocumentSlashBlue.png</vt:lpwstr>
  </property>
  <property fmtid="{D5CDD505-2E9C-101B-9397-08002B2CF9AE}" pid="19" name="PM_Display">
    <vt:lpwstr>OFFICIAL</vt:lpwstr>
  </property>
  <property fmtid="{D5CDD505-2E9C-101B-9397-08002B2CF9AE}" pid="20" name="PM_OriginatorUserAccountName_SHA256">
    <vt:lpwstr>3F6D732A650B4EC715B623E0D837FB2B96AB69551124ACFE30889A7938FDE719</vt:lpwstr>
  </property>
  <property fmtid="{D5CDD505-2E9C-101B-9397-08002B2CF9AE}" pid="21" name="PM_OriginatorDomainName_SHA256">
    <vt:lpwstr>6F3591835F3B2A8A025B00B5BA6418010DA3A17C9C26EA9C049FFD28039489A2</vt:lpwstr>
  </property>
  <property fmtid="{D5CDD505-2E9C-101B-9397-08002B2CF9AE}" pid="22" name="PMUuid">
    <vt:lpwstr>v=2022.2;d=gov.au;g=46DD6D7C-8107-577B-BC6E-F348953B2E44</vt:lpwstr>
  </property>
  <property fmtid="{D5CDD505-2E9C-101B-9397-08002B2CF9AE}" pid="23" name="PM_Hash_Version">
    <vt:lpwstr>2022.1</vt:lpwstr>
  </property>
  <property fmtid="{D5CDD505-2E9C-101B-9397-08002B2CF9AE}" pid="24" name="PM_Hash_Salt_Prev">
    <vt:lpwstr>E04E252492DC84E18A824FB65392F02D</vt:lpwstr>
  </property>
  <property fmtid="{D5CDD505-2E9C-101B-9397-08002B2CF9AE}" pid="25" name="PM_Hash_Salt">
    <vt:lpwstr>E04E252492DC84E18A824FB65392F02D</vt:lpwstr>
  </property>
  <property fmtid="{D5CDD505-2E9C-101B-9397-08002B2CF9AE}" pid="26" name="PM_Hash_SHA1">
    <vt:lpwstr>5B636D4845A9761FCE9BBF22C22353328F6351E3</vt:lpwstr>
  </property>
</Properties>
</file>